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21882A23" w:rsidR="00FA181D" w:rsidRPr="00AC0AC1" w:rsidRDefault="00FA181D" w:rsidP="00FA181D">
      <w:pPr>
        <w:spacing w:after="0"/>
        <w:rPr>
          <w:rFonts w:cs="Calibri"/>
          <w:sz w:val="20"/>
          <w:szCs w:val="20"/>
        </w:rPr>
      </w:pPr>
      <w:r w:rsidRPr="00AC0AC1">
        <w:rPr>
          <w:rFonts w:cs="Calibri"/>
          <w:sz w:val="25"/>
          <w:szCs w:val="25"/>
        </w:rPr>
        <w:t xml:space="preserve">Copyright © </w:t>
      </w:r>
      <w:r w:rsidR="00733C7B">
        <w:rPr>
          <w:rFonts w:cs="Calibri"/>
          <w:sz w:val="25"/>
          <w:szCs w:val="25"/>
        </w:rPr>
        <w:t>June</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NonCommercial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Brünjes</w:t>
      </w:r>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423C04DD"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 xml:space="preserve">The picture on the front page </w:t>
      </w:r>
      <w:r w:rsidR="00A56553">
        <w:t xml:space="preserve">is </w:t>
      </w:r>
      <w:r w:rsidR="00333F11">
        <w:t>take</w:t>
      </w:r>
      <w:r w:rsidR="00A56553">
        <w:t>n</w:t>
      </w:r>
      <w:r w:rsidR="00333F11">
        <w:t xml:space="preserve"> from</w:t>
      </w:r>
      <w:r w:rsidR="00FF27C2" w:rsidRPr="00AC0AC1">
        <w:t xml:space="preserve">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102E64B5" w14:textId="398796B7" w:rsidR="00E50B41" w:rsidRDefault="00C300A1">
      <w:pPr>
        <w:pStyle w:val="TOC1"/>
        <w:rPr>
          <w:rFonts w:asciiTheme="minorHAnsi" w:eastAsiaTheme="minorEastAsia" w:hAnsiTheme="minorHAnsi" w:cstheme="minorBidi"/>
          <w:b w:val="0"/>
          <w:noProof/>
          <w:kern w:val="2"/>
          <w:sz w:val="22"/>
          <w:lang w:val="en-SI" w:eastAsia="en-SI"/>
          <w14:ligatures w14:val="standardContextual"/>
        </w:rPr>
      </w:pPr>
      <w:r w:rsidRPr="00AC0AC1">
        <w:fldChar w:fldCharType="begin"/>
      </w:r>
      <w:r w:rsidRPr="00AC0AC1">
        <w:instrText xml:space="preserve"> TOC \o "1-3" \h \z \u </w:instrText>
      </w:r>
      <w:r w:rsidRPr="00AC0AC1">
        <w:fldChar w:fldCharType="separate"/>
      </w:r>
      <w:hyperlink w:anchor="_Toc136352990" w:history="1">
        <w:r w:rsidR="00E50B41" w:rsidRPr="00CE44A6">
          <w:rPr>
            <w:rStyle w:val="Hyperlink"/>
            <w:noProof/>
          </w:rPr>
          <w:t>1 Plutus introduction</w:t>
        </w:r>
        <w:r w:rsidR="00E50B41">
          <w:rPr>
            <w:noProof/>
            <w:webHidden/>
          </w:rPr>
          <w:tab/>
        </w:r>
        <w:r w:rsidR="00E50B41">
          <w:rPr>
            <w:noProof/>
            <w:webHidden/>
          </w:rPr>
          <w:fldChar w:fldCharType="begin"/>
        </w:r>
        <w:r w:rsidR="00E50B41">
          <w:rPr>
            <w:noProof/>
            <w:webHidden/>
          </w:rPr>
          <w:instrText xml:space="preserve"> PAGEREF _Toc136352990 \h </w:instrText>
        </w:r>
        <w:r w:rsidR="00E50B41">
          <w:rPr>
            <w:noProof/>
            <w:webHidden/>
          </w:rPr>
        </w:r>
        <w:r w:rsidR="00E50B41">
          <w:rPr>
            <w:noProof/>
            <w:webHidden/>
          </w:rPr>
          <w:fldChar w:fldCharType="separate"/>
        </w:r>
        <w:r w:rsidR="00E50B41">
          <w:rPr>
            <w:noProof/>
            <w:webHidden/>
          </w:rPr>
          <w:t>6</w:t>
        </w:r>
        <w:r w:rsidR="00E50B41">
          <w:rPr>
            <w:noProof/>
            <w:webHidden/>
          </w:rPr>
          <w:fldChar w:fldCharType="end"/>
        </w:r>
      </w:hyperlink>
    </w:p>
    <w:p w14:paraId="5EDA2E0C" w14:textId="51B5331D"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1" w:history="1">
        <w:r w:rsidR="00E50B41" w:rsidRPr="00CE44A6">
          <w:rPr>
            <w:rStyle w:val="Hyperlink"/>
            <w:noProof/>
          </w:rPr>
          <w:t>1.1 Setting up your development environment</w:t>
        </w:r>
        <w:r w:rsidR="00E50B41">
          <w:rPr>
            <w:noProof/>
            <w:webHidden/>
          </w:rPr>
          <w:tab/>
        </w:r>
        <w:r w:rsidR="00E50B41">
          <w:rPr>
            <w:noProof/>
            <w:webHidden/>
          </w:rPr>
          <w:fldChar w:fldCharType="begin"/>
        </w:r>
        <w:r w:rsidR="00E50B41">
          <w:rPr>
            <w:noProof/>
            <w:webHidden/>
          </w:rPr>
          <w:instrText xml:space="preserve"> PAGEREF _Toc136352991 \h </w:instrText>
        </w:r>
        <w:r w:rsidR="00E50B41">
          <w:rPr>
            <w:noProof/>
            <w:webHidden/>
          </w:rPr>
        </w:r>
        <w:r w:rsidR="00E50B41">
          <w:rPr>
            <w:noProof/>
            <w:webHidden/>
          </w:rPr>
          <w:fldChar w:fldCharType="separate"/>
        </w:r>
        <w:r w:rsidR="00E50B41">
          <w:rPr>
            <w:noProof/>
            <w:webHidden/>
          </w:rPr>
          <w:t>6</w:t>
        </w:r>
        <w:r w:rsidR="00E50B41">
          <w:rPr>
            <w:noProof/>
            <w:webHidden/>
          </w:rPr>
          <w:fldChar w:fldCharType="end"/>
        </w:r>
      </w:hyperlink>
    </w:p>
    <w:p w14:paraId="73256855" w14:textId="1A587B83" w:rsidR="00E50B4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6352992" w:history="1">
        <w:r w:rsidR="00E50B41" w:rsidRPr="00CE44A6">
          <w:rPr>
            <w:rStyle w:val="Hyperlink"/>
            <w:noProof/>
          </w:rPr>
          <w:t>1.1.1 Using Demeter.run</w:t>
        </w:r>
        <w:r w:rsidR="00E50B41">
          <w:rPr>
            <w:noProof/>
            <w:webHidden/>
          </w:rPr>
          <w:tab/>
        </w:r>
        <w:r w:rsidR="00E50B41">
          <w:rPr>
            <w:noProof/>
            <w:webHidden/>
          </w:rPr>
          <w:fldChar w:fldCharType="begin"/>
        </w:r>
        <w:r w:rsidR="00E50B41">
          <w:rPr>
            <w:noProof/>
            <w:webHidden/>
          </w:rPr>
          <w:instrText xml:space="preserve"> PAGEREF _Toc136352992 \h </w:instrText>
        </w:r>
        <w:r w:rsidR="00E50B41">
          <w:rPr>
            <w:noProof/>
            <w:webHidden/>
          </w:rPr>
        </w:r>
        <w:r w:rsidR="00E50B41">
          <w:rPr>
            <w:noProof/>
            <w:webHidden/>
          </w:rPr>
          <w:fldChar w:fldCharType="separate"/>
        </w:r>
        <w:r w:rsidR="00E50B41">
          <w:rPr>
            <w:noProof/>
            <w:webHidden/>
          </w:rPr>
          <w:t>6</w:t>
        </w:r>
        <w:r w:rsidR="00E50B41">
          <w:rPr>
            <w:noProof/>
            <w:webHidden/>
          </w:rPr>
          <w:fldChar w:fldCharType="end"/>
        </w:r>
      </w:hyperlink>
    </w:p>
    <w:p w14:paraId="7D208D3F" w14:textId="38959353" w:rsidR="00E50B4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6352993" w:history="1">
        <w:r w:rsidR="00E50B41" w:rsidRPr="00CE44A6">
          <w:rPr>
            <w:rStyle w:val="Hyperlink"/>
            <w:noProof/>
          </w:rPr>
          <w:t>1.1.2 Installing Docker and VSCode</w:t>
        </w:r>
        <w:r w:rsidR="00E50B41">
          <w:rPr>
            <w:noProof/>
            <w:webHidden/>
          </w:rPr>
          <w:tab/>
        </w:r>
        <w:r w:rsidR="00E50B41">
          <w:rPr>
            <w:noProof/>
            <w:webHidden/>
          </w:rPr>
          <w:fldChar w:fldCharType="begin"/>
        </w:r>
        <w:r w:rsidR="00E50B41">
          <w:rPr>
            <w:noProof/>
            <w:webHidden/>
          </w:rPr>
          <w:instrText xml:space="preserve"> PAGEREF _Toc136352993 \h </w:instrText>
        </w:r>
        <w:r w:rsidR="00E50B41">
          <w:rPr>
            <w:noProof/>
            <w:webHidden/>
          </w:rPr>
        </w:r>
        <w:r w:rsidR="00E50B41">
          <w:rPr>
            <w:noProof/>
            <w:webHidden/>
          </w:rPr>
          <w:fldChar w:fldCharType="separate"/>
        </w:r>
        <w:r w:rsidR="00E50B41">
          <w:rPr>
            <w:noProof/>
            <w:webHidden/>
          </w:rPr>
          <w:t>17</w:t>
        </w:r>
        <w:r w:rsidR="00E50B41">
          <w:rPr>
            <w:noProof/>
            <w:webHidden/>
          </w:rPr>
          <w:fldChar w:fldCharType="end"/>
        </w:r>
      </w:hyperlink>
    </w:p>
    <w:p w14:paraId="64D79A34" w14:textId="3198C5B7" w:rsidR="00E50B4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6352994" w:history="1">
        <w:r w:rsidR="00E50B41" w:rsidRPr="00CE44A6">
          <w:rPr>
            <w:rStyle w:val="Hyperlink"/>
            <w:noProof/>
          </w:rPr>
          <w:t>1.1.3 Running the PPP Docker Container</w:t>
        </w:r>
        <w:r w:rsidR="00E50B41">
          <w:rPr>
            <w:noProof/>
            <w:webHidden/>
          </w:rPr>
          <w:tab/>
        </w:r>
        <w:r w:rsidR="00E50B41">
          <w:rPr>
            <w:noProof/>
            <w:webHidden/>
          </w:rPr>
          <w:fldChar w:fldCharType="begin"/>
        </w:r>
        <w:r w:rsidR="00E50B41">
          <w:rPr>
            <w:noProof/>
            <w:webHidden/>
          </w:rPr>
          <w:instrText xml:space="preserve"> PAGEREF _Toc136352994 \h </w:instrText>
        </w:r>
        <w:r w:rsidR="00E50B41">
          <w:rPr>
            <w:noProof/>
            <w:webHidden/>
          </w:rPr>
        </w:r>
        <w:r w:rsidR="00E50B41">
          <w:rPr>
            <w:noProof/>
            <w:webHidden/>
          </w:rPr>
          <w:fldChar w:fldCharType="separate"/>
        </w:r>
        <w:r w:rsidR="00E50B41">
          <w:rPr>
            <w:noProof/>
            <w:webHidden/>
          </w:rPr>
          <w:t>20</w:t>
        </w:r>
        <w:r w:rsidR="00E50B41">
          <w:rPr>
            <w:noProof/>
            <w:webHidden/>
          </w:rPr>
          <w:fldChar w:fldCharType="end"/>
        </w:r>
      </w:hyperlink>
    </w:p>
    <w:p w14:paraId="3E43A185" w14:textId="28570A53" w:rsidR="00E50B41"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6352995" w:history="1">
        <w:r w:rsidR="00E50B41" w:rsidRPr="00CE44A6">
          <w:rPr>
            <w:rStyle w:val="Hyperlink"/>
            <w:noProof/>
          </w:rPr>
          <w:t>1.1.4 Troubleshooting Guide</w:t>
        </w:r>
        <w:r w:rsidR="00E50B41">
          <w:rPr>
            <w:noProof/>
            <w:webHidden/>
          </w:rPr>
          <w:tab/>
        </w:r>
        <w:r w:rsidR="00E50B41">
          <w:rPr>
            <w:noProof/>
            <w:webHidden/>
          </w:rPr>
          <w:fldChar w:fldCharType="begin"/>
        </w:r>
        <w:r w:rsidR="00E50B41">
          <w:rPr>
            <w:noProof/>
            <w:webHidden/>
          </w:rPr>
          <w:instrText xml:space="preserve"> PAGEREF _Toc136352995 \h </w:instrText>
        </w:r>
        <w:r w:rsidR="00E50B41">
          <w:rPr>
            <w:noProof/>
            <w:webHidden/>
          </w:rPr>
        </w:r>
        <w:r w:rsidR="00E50B41">
          <w:rPr>
            <w:noProof/>
            <w:webHidden/>
          </w:rPr>
          <w:fldChar w:fldCharType="separate"/>
        </w:r>
        <w:r w:rsidR="00E50B41">
          <w:rPr>
            <w:noProof/>
            <w:webHidden/>
          </w:rPr>
          <w:t>23</w:t>
        </w:r>
        <w:r w:rsidR="00E50B41">
          <w:rPr>
            <w:noProof/>
            <w:webHidden/>
          </w:rPr>
          <w:fldChar w:fldCharType="end"/>
        </w:r>
      </w:hyperlink>
    </w:p>
    <w:p w14:paraId="439842FC" w14:textId="3261EC8D"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6" w:history="1">
        <w:r w:rsidR="00E50B41" w:rsidRPr="00CE44A6">
          <w:rPr>
            <w:rStyle w:val="Hyperlink"/>
            <w:noProof/>
          </w:rPr>
          <w:t>1.2 Kuber marketplace</w:t>
        </w:r>
        <w:r w:rsidR="00E50B41">
          <w:rPr>
            <w:noProof/>
            <w:webHidden/>
          </w:rPr>
          <w:tab/>
        </w:r>
        <w:r w:rsidR="00E50B41">
          <w:rPr>
            <w:noProof/>
            <w:webHidden/>
          </w:rPr>
          <w:fldChar w:fldCharType="begin"/>
        </w:r>
        <w:r w:rsidR="00E50B41">
          <w:rPr>
            <w:noProof/>
            <w:webHidden/>
          </w:rPr>
          <w:instrText xml:space="preserve"> PAGEREF _Toc136352996 \h </w:instrText>
        </w:r>
        <w:r w:rsidR="00E50B41">
          <w:rPr>
            <w:noProof/>
            <w:webHidden/>
          </w:rPr>
        </w:r>
        <w:r w:rsidR="00E50B41">
          <w:rPr>
            <w:noProof/>
            <w:webHidden/>
          </w:rPr>
          <w:fldChar w:fldCharType="separate"/>
        </w:r>
        <w:r w:rsidR="00E50B41">
          <w:rPr>
            <w:noProof/>
            <w:webHidden/>
          </w:rPr>
          <w:t>24</w:t>
        </w:r>
        <w:r w:rsidR="00E50B41">
          <w:rPr>
            <w:noProof/>
            <w:webHidden/>
          </w:rPr>
          <w:fldChar w:fldCharType="end"/>
        </w:r>
      </w:hyperlink>
    </w:p>
    <w:p w14:paraId="434E84F4" w14:textId="6ED6AFB7"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7" w:history="1">
        <w:r w:rsidR="00E50B41" w:rsidRPr="00CE44A6">
          <w:rPr>
            <w:rStyle w:val="Hyperlink"/>
            <w:noProof/>
          </w:rPr>
          <w:t>1.3 Hashing and digital signatures</w:t>
        </w:r>
        <w:r w:rsidR="00E50B41">
          <w:rPr>
            <w:noProof/>
            <w:webHidden/>
          </w:rPr>
          <w:tab/>
        </w:r>
        <w:r w:rsidR="00E50B41">
          <w:rPr>
            <w:noProof/>
            <w:webHidden/>
          </w:rPr>
          <w:fldChar w:fldCharType="begin"/>
        </w:r>
        <w:r w:rsidR="00E50B41">
          <w:rPr>
            <w:noProof/>
            <w:webHidden/>
          </w:rPr>
          <w:instrText xml:space="preserve"> PAGEREF _Toc136352997 \h </w:instrText>
        </w:r>
        <w:r w:rsidR="00E50B41">
          <w:rPr>
            <w:noProof/>
            <w:webHidden/>
          </w:rPr>
        </w:r>
        <w:r w:rsidR="00E50B41">
          <w:rPr>
            <w:noProof/>
            <w:webHidden/>
          </w:rPr>
          <w:fldChar w:fldCharType="separate"/>
        </w:r>
        <w:r w:rsidR="00E50B41">
          <w:rPr>
            <w:noProof/>
            <w:webHidden/>
          </w:rPr>
          <w:t>31</w:t>
        </w:r>
        <w:r w:rsidR="00E50B41">
          <w:rPr>
            <w:noProof/>
            <w:webHidden/>
          </w:rPr>
          <w:fldChar w:fldCharType="end"/>
        </w:r>
      </w:hyperlink>
    </w:p>
    <w:p w14:paraId="364F6274" w14:textId="2EAEA16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8" w:history="1">
        <w:r w:rsidR="00E50B41" w:rsidRPr="00CE44A6">
          <w:rPr>
            <w:rStyle w:val="Hyperlink"/>
            <w:noProof/>
          </w:rPr>
          <w:t>1.4 The EUTxO model</w:t>
        </w:r>
        <w:r w:rsidR="00E50B41">
          <w:rPr>
            <w:noProof/>
            <w:webHidden/>
          </w:rPr>
          <w:tab/>
        </w:r>
        <w:r w:rsidR="00E50B41">
          <w:rPr>
            <w:noProof/>
            <w:webHidden/>
          </w:rPr>
          <w:fldChar w:fldCharType="begin"/>
        </w:r>
        <w:r w:rsidR="00E50B41">
          <w:rPr>
            <w:noProof/>
            <w:webHidden/>
          </w:rPr>
          <w:instrText xml:space="preserve"> PAGEREF _Toc136352998 \h </w:instrText>
        </w:r>
        <w:r w:rsidR="00E50B41">
          <w:rPr>
            <w:noProof/>
            <w:webHidden/>
          </w:rPr>
        </w:r>
        <w:r w:rsidR="00E50B41">
          <w:rPr>
            <w:noProof/>
            <w:webHidden/>
          </w:rPr>
          <w:fldChar w:fldCharType="separate"/>
        </w:r>
        <w:r w:rsidR="00E50B41">
          <w:rPr>
            <w:noProof/>
            <w:webHidden/>
          </w:rPr>
          <w:t>33</w:t>
        </w:r>
        <w:r w:rsidR="00E50B41">
          <w:rPr>
            <w:noProof/>
            <w:webHidden/>
          </w:rPr>
          <w:fldChar w:fldCharType="end"/>
        </w:r>
      </w:hyperlink>
    </w:p>
    <w:p w14:paraId="1E80BF81" w14:textId="38E391D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2999" w:history="1">
        <w:r w:rsidR="00E50B41" w:rsidRPr="00CE44A6">
          <w:rPr>
            <w:rStyle w:val="Hyperlink"/>
            <w:noProof/>
          </w:rPr>
          <w:t>1.5 Plutus code</w:t>
        </w:r>
        <w:r w:rsidR="00E50B41">
          <w:rPr>
            <w:noProof/>
            <w:webHidden/>
          </w:rPr>
          <w:tab/>
        </w:r>
        <w:r w:rsidR="00E50B41">
          <w:rPr>
            <w:noProof/>
            <w:webHidden/>
          </w:rPr>
          <w:fldChar w:fldCharType="begin"/>
        </w:r>
        <w:r w:rsidR="00E50B41">
          <w:rPr>
            <w:noProof/>
            <w:webHidden/>
          </w:rPr>
          <w:instrText xml:space="preserve"> PAGEREF _Toc136352999 \h </w:instrText>
        </w:r>
        <w:r w:rsidR="00E50B41">
          <w:rPr>
            <w:noProof/>
            <w:webHidden/>
          </w:rPr>
        </w:r>
        <w:r w:rsidR="00E50B41">
          <w:rPr>
            <w:noProof/>
            <w:webHidden/>
          </w:rPr>
          <w:fldChar w:fldCharType="separate"/>
        </w:r>
        <w:r w:rsidR="00E50B41">
          <w:rPr>
            <w:noProof/>
            <w:webHidden/>
          </w:rPr>
          <w:t>38</w:t>
        </w:r>
        <w:r w:rsidR="00E50B41">
          <w:rPr>
            <w:noProof/>
            <w:webHidden/>
          </w:rPr>
          <w:fldChar w:fldCharType="end"/>
        </w:r>
      </w:hyperlink>
    </w:p>
    <w:p w14:paraId="4C3F76A7" w14:textId="507C03DE"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00" w:history="1">
        <w:r w:rsidR="00E50B41" w:rsidRPr="00CE44A6">
          <w:rPr>
            <w:rStyle w:val="Hyperlink"/>
            <w:noProof/>
          </w:rPr>
          <w:t>2 Simple validation scripts</w:t>
        </w:r>
        <w:r w:rsidR="00E50B41">
          <w:rPr>
            <w:noProof/>
            <w:webHidden/>
          </w:rPr>
          <w:tab/>
        </w:r>
        <w:r w:rsidR="00E50B41">
          <w:rPr>
            <w:noProof/>
            <w:webHidden/>
          </w:rPr>
          <w:fldChar w:fldCharType="begin"/>
        </w:r>
        <w:r w:rsidR="00E50B41">
          <w:rPr>
            <w:noProof/>
            <w:webHidden/>
          </w:rPr>
          <w:instrText xml:space="preserve"> PAGEREF _Toc136353000 \h </w:instrText>
        </w:r>
        <w:r w:rsidR="00E50B41">
          <w:rPr>
            <w:noProof/>
            <w:webHidden/>
          </w:rPr>
        </w:r>
        <w:r w:rsidR="00E50B41">
          <w:rPr>
            <w:noProof/>
            <w:webHidden/>
          </w:rPr>
          <w:fldChar w:fldCharType="separate"/>
        </w:r>
        <w:r w:rsidR="00E50B41">
          <w:rPr>
            <w:noProof/>
            <w:webHidden/>
          </w:rPr>
          <w:t>40</w:t>
        </w:r>
        <w:r w:rsidR="00E50B41">
          <w:rPr>
            <w:noProof/>
            <w:webHidden/>
          </w:rPr>
          <w:fldChar w:fldCharType="end"/>
        </w:r>
      </w:hyperlink>
    </w:p>
    <w:p w14:paraId="39B7C6C0" w14:textId="16DE9D3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1" w:history="1">
        <w:r w:rsidR="00E50B41" w:rsidRPr="00CE44A6">
          <w:rPr>
            <w:rStyle w:val="Hyperlink"/>
            <w:noProof/>
          </w:rPr>
          <w:t>2.1 Low-level untyped validation scripts</w:t>
        </w:r>
        <w:r w:rsidR="00E50B41">
          <w:rPr>
            <w:noProof/>
            <w:webHidden/>
          </w:rPr>
          <w:tab/>
        </w:r>
        <w:r w:rsidR="00E50B41">
          <w:rPr>
            <w:noProof/>
            <w:webHidden/>
          </w:rPr>
          <w:fldChar w:fldCharType="begin"/>
        </w:r>
        <w:r w:rsidR="00E50B41">
          <w:rPr>
            <w:noProof/>
            <w:webHidden/>
          </w:rPr>
          <w:instrText xml:space="preserve"> PAGEREF _Toc136353001 \h </w:instrText>
        </w:r>
        <w:r w:rsidR="00E50B41">
          <w:rPr>
            <w:noProof/>
            <w:webHidden/>
          </w:rPr>
        </w:r>
        <w:r w:rsidR="00E50B41">
          <w:rPr>
            <w:noProof/>
            <w:webHidden/>
          </w:rPr>
          <w:fldChar w:fldCharType="separate"/>
        </w:r>
        <w:r w:rsidR="00E50B41">
          <w:rPr>
            <w:noProof/>
            <w:webHidden/>
          </w:rPr>
          <w:t>40</w:t>
        </w:r>
        <w:r w:rsidR="00E50B41">
          <w:rPr>
            <w:noProof/>
            <w:webHidden/>
          </w:rPr>
          <w:fldChar w:fldCharType="end"/>
        </w:r>
      </w:hyperlink>
    </w:p>
    <w:p w14:paraId="5A5084AC" w14:textId="2DD597A7"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2" w:history="1">
        <w:r w:rsidR="00E50B41" w:rsidRPr="00CE44A6">
          <w:rPr>
            <w:rStyle w:val="Hyperlink"/>
            <w:noProof/>
          </w:rPr>
          <w:t>2.2 Using the Cardano CLI to interact with Plutus</w:t>
        </w:r>
        <w:r w:rsidR="00E50B41">
          <w:rPr>
            <w:noProof/>
            <w:webHidden/>
          </w:rPr>
          <w:tab/>
        </w:r>
        <w:r w:rsidR="00E50B41">
          <w:rPr>
            <w:noProof/>
            <w:webHidden/>
          </w:rPr>
          <w:fldChar w:fldCharType="begin"/>
        </w:r>
        <w:r w:rsidR="00E50B41">
          <w:rPr>
            <w:noProof/>
            <w:webHidden/>
          </w:rPr>
          <w:instrText xml:space="preserve"> PAGEREF _Toc136353002 \h </w:instrText>
        </w:r>
        <w:r w:rsidR="00E50B41">
          <w:rPr>
            <w:noProof/>
            <w:webHidden/>
          </w:rPr>
        </w:r>
        <w:r w:rsidR="00E50B41">
          <w:rPr>
            <w:noProof/>
            <w:webHidden/>
          </w:rPr>
          <w:fldChar w:fldCharType="separate"/>
        </w:r>
        <w:r w:rsidR="00E50B41">
          <w:rPr>
            <w:noProof/>
            <w:webHidden/>
          </w:rPr>
          <w:t>45</w:t>
        </w:r>
        <w:r w:rsidR="00E50B41">
          <w:rPr>
            <w:noProof/>
            <w:webHidden/>
          </w:rPr>
          <w:fldChar w:fldCharType="end"/>
        </w:r>
      </w:hyperlink>
    </w:p>
    <w:p w14:paraId="5DFE9AEA" w14:textId="576DC03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3" w:history="1">
        <w:r w:rsidR="00E50B41" w:rsidRPr="00CE44A6">
          <w:rPr>
            <w:rStyle w:val="Hyperlink"/>
            <w:noProof/>
          </w:rPr>
          <w:t>2.3 High-level typed validation scripts</w:t>
        </w:r>
        <w:r w:rsidR="00E50B41">
          <w:rPr>
            <w:noProof/>
            <w:webHidden/>
          </w:rPr>
          <w:tab/>
        </w:r>
        <w:r w:rsidR="00E50B41">
          <w:rPr>
            <w:noProof/>
            <w:webHidden/>
          </w:rPr>
          <w:fldChar w:fldCharType="begin"/>
        </w:r>
        <w:r w:rsidR="00E50B41">
          <w:rPr>
            <w:noProof/>
            <w:webHidden/>
          </w:rPr>
          <w:instrText xml:space="preserve"> PAGEREF _Toc136353003 \h </w:instrText>
        </w:r>
        <w:r w:rsidR="00E50B41">
          <w:rPr>
            <w:noProof/>
            <w:webHidden/>
          </w:rPr>
        </w:r>
        <w:r w:rsidR="00E50B41">
          <w:rPr>
            <w:noProof/>
            <w:webHidden/>
          </w:rPr>
          <w:fldChar w:fldCharType="separate"/>
        </w:r>
        <w:r w:rsidR="00E50B41">
          <w:rPr>
            <w:noProof/>
            <w:webHidden/>
          </w:rPr>
          <w:t>50</w:t>
        </w:r>
        <w:r w:rsidR="00E50B41">
          <w:rPr>
            <w:noProof/>
            <w:webHidden/>
          </w:rPr>
          <w:fldChar w:fldCharType="end"/>
        </w:r>
      </w:hyperlink>
    </w:p>
    <w:p w14:paraId="0B89FA72" w14:textId="7909A5ED"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4" w:history="1">
        <w:r w:rsidR="00E50B41" w:rsidRPr="00CE44A6">
          <w:rPr>
            <w:rStyle w:val="Hyperlink"/>
            <w:noProof/>
          </w:rPr>
          <w:t>2.4 Homework</w:t>
        </w:r>
        <w:r w:rsidR="00E50B41">
          <w:rPr>
            <w:noProof/>
            <w:webHidden/>
          </w:rPr>
          <w:tab/>
        </w:r>
        <w:r w:rsidR="00E50B41">
          <w:rPr>
            <w:noProof/>
            <w:webHidden/>
          </w:rPr>
          <w:fldChar w:fldCharType="begin"/>
        </w:r>
        <w:r w:rsidR="00E50B41">
          <w:rPr>
            <w:noProof/>
            <w:webHidden/>
          </w:rPr>
          <w:instrText xml:space="preserve"> PAGEREF _Toc136353004 \h </w:instrText>
        </w:r>
        <w:r w:rsidR="00E50B41">
          <w:rPr>
            <w:noProof/>
            <w:webHidden/>
          </w:rPr>
        </w:r>
        <w:r w:rsidR="00E50B41">
          <w:rPr>
            <w:noProof/>
            <w:webHidden/>
          </w:rPr>
          <w:fldChar w:fldCharType="separate"/>
        </w:r>
        <w:r w:rsidR="00E50B41">
          <w:rPr>
            <w:noProof/>
            <w:webHidden/>
          </w:rPr>
          <w:t>57</w:t>
        </w:r>
        <w:r w:rsidR="00E50B41">
          <w:rPr>
            <w:noProof/>
            <w:webHidden/>
          </w:rPr>
          <w:fldChar w:fldCharType="end"/>
        </w:r>
      </w:hyperlink>
    </w:p>
    <w:p w14:paraId="4759AF6C" w14:textId="47F0CA52"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05" w:history="1">
        <w:r w:rsidR="00E50B41" w:rsidRPr="00CE44A6">
          <w:rPr>
            <w:rStyle w:val="Hyperlink"/>
            <w:noProof/>
          </w:rPr>
          <w:t>3 Script context, time and parameterized contracts</w:t>
        </w:r>
        <w:r w:rsidR="00E50B41">
          <w:rPr>
            <w:noProof/>
            <w:webHidden/>
          </w:rPr>
          <w:tab/>
        </w:r>
        <w:r w:rsidR="00E50B41">
          <w:rPr>
            <w:noProof/>
            <w:webHidden/>
          </w:rPr>
          <w:fldChar w:fldCharType="begin"/>
        </w:r>
        <w:r w:rsidR="00E50B41">
          <w:rPr>
            <w:noProof/>
            <w:webHidden/>
          </w:rPr>
          <w:instrText xml:space="preserve"> PAGEREF _Toc136353005 \h </w:instrText>
        </w:r>
        <w:r w:rsidR="00E50B41">
          <w:rPr>
            <w:noProof/>
            <w:webHidden/>
          </w:rPr>
        </w:r>
        <w:r w:rsidR="00E50B41">
          <w:rPr>
            <w:noProof/>
            <w:webHidden/>
          </w:rPr>
          <w:fldChar w:fldCharType="separate"/>
        </w:r>
        <w:r w:rsidR="00E50B41">
          <w:rPr>
            <w:noProof/>
            <w:webHidden/>
          </w:rPr>
          <w:t>61</w:t>
        </w:r>
        <w:r w:rsidR="00E50B41">
          <w:rPr>
            <w:noProof/>
            <w:webHidden/>
          </w:rPr>
          <w:fldChar w:fldCharType="end"/>
        </w:r>
      </w:hyperlink>
    </w:p>
    <w:p w14:paraId="56AB8B10" w14:textId="150D8630"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6" w:history="1">
        <w:r w:rsidR="00E50B41" w:rsidRPr="00CE44A6">
          <w:rPr>
            <w:rStyle w:val="Hyperlink"/>
            <w:noProof/>
          </w:rPr>
          <w:t>3.1 Script context</w:t>
        </w:r>
        <w:r w:rsidR="00E50B41">
          <w:rPr>
            <w:noProof/>
            <w:webHidden/>
          </w:rPr>
          <w:tab/>
        </w:r>
        <w:r w:rsidR="00E50B41">
          <w:rPr>
            <w:noProof/>
            <w:webHidden/>
          </w:rPr>
          <w:fldChar w:fldCharType="begin"/>
        </w:r>
        <w:r w:rsidR="00E50B41">
          <w:rPr>
            <w:noProof/>
            <w:webHidden/>
          </w:rPr>
          <w:instrText xml:space="preserve"> PAGEREF _Toc136353006 \h </w:instrText>
        </w:r>
        <w:r w:rsidR="00E50B41">
          <w:rPr>
            <w:noProof/>
            <w:webHidden/>
          </w:rPr>
        </w:r>
        <w:r w:rsidR="00E50B41">
          <w:rPr>
            <w:noProof/>
            <w:webHidden/>
          </w:rPr>
          <w:fldChar w:fldCharType="separate"/>
        </w:r>
        <w:r w:rsidR="00E50B41">
          <w:rPr>
            <w:noProof/>
            <w:webHidden/>
          </w:rPr>
          <w:t>61</w:t>
        </w:r>
        <w:r w:rsidR="00E50B41">
          <w:rPr>
            <w:noProof/>
            <w:webHidden/>
          </w:rPr>
          <w:fldChar w:fldCharType="end"/>
        </w:r>
      </w:hyperlink>
    </w:p>
    <w:p w14:paraId="0E02D3EF" w14:textId="3FBB101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7" w:history="1">
        <w:r w:rsidR="00E50B41" w:rsidRPr="00CE44A6">
          <w:rPr>
            <w:rStyle w:val="Hyperlink"/>
            <w:noProof/>
          </w:rPr>
          <w:t>3.2 Handling time</w:t>
        </w:r>
        <w:r w:rsidR="00E50B41">
          <w:rPr>
            <w:noProof/>
            <w:webHidden/>
          </w:rPr>
          <w:tab/>
        </w:r>
        <w:r w:rsidR="00E50B41">
          <w:rPr>
            <w:noProof/>
            <w:webHidden/>
          </w:rPr>
          <w:fldChar w:fldCharType="begin"/>
        </w:r>
        <w:r w:rsidR="00E50B41">
          <w:rPr>
            <w:noProof/>
            <w:webHidden/>
          </w:rPr>
          <w:instrText xml:space="preserve"> PAGEREF _Toc136353007 \h </w:instrText>
        </w:r>
        <w:r w:rsidR="00E50B41">
          <w:rPr>
            <w:noProof/>
            <w:webHidden/>
          </w:rPr>
        </w:r>
        <w:r w:rsidR="00E50B41">
          <w:rPr>
            <w:noProof/>
            <w:webHidden/>
          </w:rPr>
          <w:fldChar w:fldCharType="separate"/>
        </w:r>
        <w:r w:rsidR="00E50B41">
          <w:rPr>
            <w:noProof/>
            <w:webHidden/>
          </w:rPr>
          <w:t>66</w:t>
        </w:r>
        <w:r w:rsidR="00E50B41">
          <w:rPr>
            <w:noProof/>
            <w:webHidden/>
          </w:rPr>
          <w:fldChar w:fldCharType="end"/>
        </w:r>
      </w:hyperlink>
    </w:p>
    <w:p w14:paraId="1D89399D" w14:textId="1C93BA8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8" w:history="1">
        <w:r w:rsidR="00E50B41" w:rsidRPr="00CE44A6">
          <w:rPr>
            <w:rStyle w:val="Hyperlink"/>
            <w:noProof/>
          </w:rPr>
          <w:t>3.3 A vesting example</w:t>
        </w:r>
        <w:r w:rsidR="00E50B41">
          <w:rPr>
            <w:noProof/>
            <w:webHidden/>
          </w:rPr>
          <w:tab/>
        </w:r>
        <w:r w:rsidR="00E50B41">
          <w:rPr>
            <w:noProof/>
            <w:webHidden/>
          </w:rPr>
          <w:fldChar w:fldCharType="begin"/>
        </w:r>
        <w:r w:rsidR="00E50B41">
          <w:rPr>
            <w:noProof/>
            <w:webHidden/>
          </w:rPr>
          <w:instrText xml:space="preserve"> PAGEREF _Toc136353008 \h </w:instrText>
        </w:r>
        <w:r w:rsidR="00E50B41">
          <w:rPr>
            <w:noProof/>
            <w:webHidden/>
          </w:rPr>
        </w:r>
        <w:r w:rsidR="00E50B41">
          <w:rPr>
            <w:noProof/>
            <w:webHidden/>
          </w:rPr>
          <w:fldChar w:fldCharType="separate"/>
        </w:r>
        <w:r w:rsidR="00E50B41">
          <w:rPr>
            <w:noProof/>
            <w:webHidden/>
          </w:rPr>
          <w:t>69</w:t>
        </w:r>
        <w:r w:rsidR="00E50B41">
          <w:rPr>
            <w:noProof/>
            <w:webHidden/>
          </w:rPr>
          <w:fldChar w:fldCharType="end"/>
        </w:r>
      </w:hyperlink>
    </w:p>
    <w:p w14:paraId="347401F2" w14:textId="36BC751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09" w:history="1">
        <w:r w:rsidR="00E50B41" w:rsidRPr="00CE44A6">
          <w:rPr>
            <w:rStyle w:val="Hyperlink"/>
            <w:noProof/>
          </w:rPr>
          <w:t>3.4 Parameterized contracts</w:t>
        </w:r>
        <w:r w:rsidR="00E50B41">
          <w:rPr>
            <w:noProof/>
            <w:webHidden/>
          </w:rPr>
          <w:tab/>
        </w:r>
        <w:r w:rsidR="00E50B41">
          <w:rPr>
            <w:noProof/>
            <w:webHidden/>
          </w:rPr>
          <w:fldChar w:fldCharType="begin"/>
        </w:r>
        <w:r w:rsidR="00E50B41">
          <w:rPr>
            <w:noProof/>
            <w:webHidden/>
          </w:rPr>
          <w:instrText xml:space="preserve"> PAGEREF _Toc136353009 \h </w:instrText>
        </w:r>
        <w:r w:rsidR="00E50B41">
          <w:rPr>
            <w:noProof/>
            <w:webHidden/>
          </w:rPr>
        </w:r>
        <w:r w:rsidR="00E50B41">
          <w:rPr>
            <w:noProof/>
            <w:webHidden/>
          </w:rPr>
          <w:fldChar w:fldCharType="separate"/>
        </w:r>
        <w:r w:rsidR="00E50B41">
          <w:rPr>
            <w:noProof/>
            <w:webHidden/>
          </w:rPr>
          <w:t>73</w:t>
        </w:r>
        <w:r w:rsidR="00E50B41">
          <w:rPr>
            <w:noProof/>
            <w:webHidden/>
          </w:rPr>
          <w:fldChar w:fldCharType="end"/>
        </w:r>
      </w:hyperlink>
    </w:p>
    <w:p w14:paraId="617B6672" w14:textId="2F616FAC"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0" w:history="1">
        <w:r w:rsidR="00E50B41" w:rsidRPr="00CE44A6">
          <w:rPr>
            <w:rStyle w:val="Hyperlink"/>
            <w:noProof/>
          </w:rPr>
          <w:t>3.5 Offchain code with Lucid</w:t>
        </w:r>
        <w:r w:rsidR="00E50B41">
          <w:rPr>
            <w:noProof/>
            <w:webHidden/>
          </w:rPr>
          <w:tab/>
        </w:r>
        <w:r w:rsidR="00E50B41">
          <w:rPr>
            <w:noProof/>
            <w:webHidden/>
          </w:rPr>
          <w:fldChar w:fldCharType="begin"/>
        </w:r>
        <w:r w:rsidR="00E50B41">
          <w:rPr>
            <w:noProof/>
            <w:webHidden/>
          </w:rPr>
          <w:instrText xml:space="preserve"> PAGEREF _Toc136353010 \h </w:instrText>
        </w:r>
        <w:r w:rsidR="00E50B41">
          <w:rPr>
            <w:noProof/>
            <w:webHidden/>
          </w:rPr>
        </w:r>
        <w:r w:rsidR="00E50B41">
          <w:rPr>
            <w:noProof/>
            <w:webHidden/>
          </w:rPr>
          <w:fldChar w:fldCharType="separate"/>
        </w:r>
        <w:r w:rsidR="00E50B41">
          <w:rPr>
            <w:noProof/>
            <w:webHidden/>
          </w:rPr>
          <w:t>76</w:t>
        </w:r>
        <w:r w:rsidR="00E50B41">
          <w:rPr>
            <w:noProof/>
            <w:webHidden/>
          </w:rPr>
          <w:fldChar w:fldCharType="end"/>
        </w:r>
      </w:hyperlink>
    </w:p>
    <w:p w14:paraId="561612D5" w14:textId="53EEF18C"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1" w:history="1">
        <w:r w:rsidR="00E50B41" w:rsidRPr="00CE44A6">
          <w:rPr>
            <w:rStyle w:val="Hyperlink"/>
            <w:noProof/>
          </w:rPr>
          <w:t>3.6 Reference scripts</w:t>
        </w:r>
        <w:r w:rsidR="00E50B41">
          <w:rPr>
            <w:noProof/>
            <w:webHidden/>
          </w:rPr>
          <w:tab/>
        </w:r>
        <w:r w:rsidR="00E50B41">
          <w:rPr>
            <w:noProof/>
            <w:webHidden/>
          </w:rPr>
          <w:fldChar w:fldCharType="begin"/>
        </w:r>
        <w:r w:rsidR="00E50B41">
          <w:rPr>
            <w:noProof/>
            <w:webHidden/>
          </w:rPr>
          <w:instrText xml:space="preserve"> PAGEREF _Toc136353011 \h </w:instrText>
        </w:r>
        <w:r w:rsidR="00E50B41">
          <w:rPr>
            <w:noProof/>
            <w:webHidden/>
          </w:rPr>
        </w:r>
        <w:r w:rsidR="00E50B41">
          <w:rPr>
            <w:noProof/>
            <w:webHidden/>
          </w:rPr>
          <w:fldChar w:fldCharType="separate"/>
        </w:r>
        <w:r w:rsidR="00E50B41">
          <w:rPr>
            <w:noProof/>
            <w:webHidden/>
          </w:rPr>
          <w:t>85</w:t>
        </w:r>
        <w:r w:rsidR="00E50B41">
          <w:rPr>
            <w:noProof/>
            <w:webHidden/>
          </w:rPr>
          <w:fldChar w:fldCharType="end"/>
        </w:r>
      </w:hyperlink>
    </w:p>
    <w:p w14:paraId="27DD530B" w14:textId="1116FBF7"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2" w:history="1">
        <w:r w:rsidR="00E50B41" w:rsidRPr="00CE44A6">
          <w:rPr>
            <w:rStyle w:val="Hyperlink"/>
            <w:noProof/>
          </w:rPr>
          <w:t>3.7 Homework</w:t>
        </w:r>
        <w:r w:rsidR="00E50B41">
          <w:rPr>
            <w:noProof/>
            <w:webHidden/>
          </w:rPr>
          <w:tab/>
        </w:r>
        <w:r w:rsidR="00E50B41">
          <w:rPr>
            <w:noProof/>
            <w:webHidden/>
          </w:rPr>
          <w:fldChar w:fldCharType="begin"/>
        </w:r>
        <w:r w:rsidR="00E50B41">
          <w:rPr>
            <w:noProof/>
            <w:webHidden/>
          </w:rPr>
          <w:instrText xml:space="preserve"> PAGEREF _Toc136353012 \h </w:instrText>
        </w:r>
        <w:r w:rsidR="00E50B41">
          <w:rPr>
            <w:noProof/>
            <w:webHidden/>
          </w:rPr>
        </w:r>
        <w:r w:rsidR="00E50B41">
          <w:rPr>
            <w:noProof/>
            <w:webHidden/>
          </w:rPr>
          <w:fldChar w:fldCharType="separate"/>
        </w:r>
        <w:r w:rsidR="00E50B41">
          <w:rPr>
            <w:noProof/>
            <w:webHidden/>
          </w:rPr>
          <w:t>88</w:t>
        </w:r>
        <w:r w:rsidR="00E50B41">
          <w:rPr>
            <w:noProof/>
            <w:webHidden/>
          </w:rPr>
          <w:fldChar w:fldCharType="end"/>
        </w:r>
      </w:hyperlink>
    </w:p>
    <w:p w14:paraId="70C7826B" w14:textId="6DECD516"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13" w:history="1">
        <w:r w:rsidR="00E50B41" w:rsidRPr="00CE44A6">
          <w:rPr>
            <w:rStyle w:val="Hyperlink"/>
            <w:noProof/>
          </w:rPr>
          <w:t>4 Off-chain code possibilities</w:t>
        </w:r>
        <w:r w:rsidR="00E50B41">
          <w:rPr>
            <w:noProof/>
            <w:webHidden/>
          </w:rPr>
          <w:tab/>
        </w:r>
        <w:r w:rsidR="00E50B41">
          <w:rPr>
            <w:noProof/>
            <w:webHidden/>
          </w:rPr>
          <w:fldChar w:fldCharType="begin"/>
        </w:r>
        <w:r w:rsidR="00E50B41">
          <w:rPr>
            <w:noProof/>
            <w:webHidden/>
          </w:rPr>
          <w:instrText xml:space="preserve"> PAGEREF _Toc136353013 \h </w:instrText>
        </w:r>
        <w:r w:rsidR="00E50B41">
          <w:rPr>
            <w:noProof/>
            <w:webHidden/>
          </w:rPr>
        </w:r>
        <w:r w:rsidR="00E50B41">
          <w:rPr>
            <w:noProof/>
            <w:webHidden/>
          </w:rPr>
          <w:fldChar w:fldCharType="separate"/>
        </w:r>
        <w:r w:rsidR="00E50B41">
          <w:rPr>
            <w:noProof/>
            <w:webHidden/>
          </w:rPr>
          <w:t>90</w:t>
        </w:r>
        <w:r w:rsidR="00E50B41">
          <w:rPr>
            <w:noProof/>
            <w:webHidden/>
          </w:rPr>
          <w:fldChar w:fldCharType="end"/>
        </w:r>
      </w:hyperlink>
    </w:p>
    <w:p w14:paraId="30E33045" w14:textId="4144646E"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4" w:history="1">
        <w:r w:rsidR="00E50B41" w:rsidRPr="00CE44A6">
          <w:rPr>
            <w:rStyle w:val="Hyperlink"/>
            <w:noProof/>
          </w:rPr>
          <w:t>4.1 Cardano CLI GUI</w:t>
        </w:r>
        <w:r w:rsidR="00E50B41">
          <w:rPr>
            <w:noProof/>
            <w:webHidden/>
          </w:rPr>
          <w:tab/>
        </w:r>
        <w:r w:rsidR="00E50B41">
          <w:rPr>
            <w:noProof/>
            <w:webHidden/>
          </w:rPr>
          <w:fldChar w:fldCharType="begin"/>
        </w:r>
        <w:r w:rsidR="00E50B41">
          <w:rPr>
            <w:noProof/>
            <w:webHidden/>
          </w:rPr>
          <w:instrText xml:space="preserve"> PAGEREF _Toc136353014 \h </w:instrText>
        </w:r>
        <w:r w:rsidR="00E50B41">
          <w:rPr>
            <w:noProof/>
            <w:webHidden/>
          </w:rPr>
        </w:r>
        <w:r w:rsidR="00E50B41">
          <w:rPr>
            <w:noProof/>
            <w:webHidden/>
          </w:rPr>
          <w:fldChar w:fldCharType="separate"/>
        </w:r>
        <w:r w:rsidR="00E50B41">
          <w:rPr>
            <w:noProof/>
            <w:webHidden/>
          </w:rPr>
          <w:t>92</w:t>
        </w:r>
        <w:r w:rsidR="00E50B41">
          <w:rPr>
            <w:noProof/>
            <w:webHidden/>
          </w:rPr>
          <w:fldChar w:fldCharType="end"/>
        </w:r>
      </w:hyperlink>
    </w:p>
    <w:p w14:paraId="16BF820A" w14:textId="3E0704BD"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5" w:history="1">
        <w:r w:rsidR="00E50B41" w:rsidRPr="00CE44A6">
          <w:rPr>
            <w:rStyle w:val="Hyperlink"/>
            <w:noProof/>
          </w:rPr>
          <w:t>4.2 Off-chain code with Kuber</w:t>
        </w:r>
        <w:r w:rsidR="00E50B41">
          <w:rPr>
            <w:noProof/>
            <w:webHidden/>
          </w:rPr>
          <w:tab/>
        </w:r>
        <w:r w:rsidR="00E50B41">
          <w:rPr>
            <w:noProof/>
            <w:webHidden/>
          </w:rPr>
          <w:fldChar w:fldCharType="begin"/>
        </w:r>
        <w:r w:rsidR="00E50B41">
          <w:rPr>
            <w:noProof/>
            <w:webHidden/>
          </w:rPr>
          <w:instrText xml:space="preserve"> PAGEREF _Toc136353015 \h </w:instrText>
        </w:r>
        <w:r w:rsidR="00E50B41">
          <w:rPr>
            <w:noProof/>
            <w:webHidden/>
          </w:rPr>
        </w:r>
        <w:r w:rsidR="00E50B41">
          <w:rPr>
            <w:noProof/>
            <w:webHidden/>
          </w:rPr>
          <w:fldChar w:fldCharType="separate"/>
        </w:r>
        <w:r w:rsidR="00E50B41">
          <w:rPr>
            <w:noProof/>
            <w:webHidden/>
          </w:rPr>
          <w:t>100</w:t>
        </w:r>
        <w:r w:rsidR="00E50B41">
          <w:rPr>
            <w:noProof/>
            <w:webHidden/>
          </w:rPr>
          <w:fldChar w:fldCharType="end"/>
        </w:r>
      </w:hyperlink>
    </w:p>
    <w:p w14:paraId="4BEC6B3C" w14:textId="12B153BB"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6" w:history="1">
        <w:r w:rsidR="00E50B41" w:rsidRPr="00CE44A6">
          <w:rPr>
            <w:rStyle w:val="Hyperlink"/>
            <w:noProof/>
          </w:rPr>
          <w:t>4.3 Off-chain code with Lucid</w:t>
        </w:r>
        <w:r w:rsidR="00E50B41">
          <w:rPr>
            <w:noProof/>
            <w:webHidden/>
          </w:rPr>
          <w:tab/>
        </w:r>
        <w:r w:rsidR="00E50B41">
          <w:rPr>
            <w:noProof/>
            <w:webHidden/>
          </w:rPr>
          <w:fldChar w:fldCharType="begin"/>
        </w:r>
        <w:r w:rsidR="00E50B41">
          <w:rPr>
            <w:noProof/>
            <w:webHidden/>
          </w:rPr>
          <w:instrText xml:space="preserve"> PAGEREF _Toc136353016 \h </w:instrText>
        </w:r>
        <w:r w:rsidR="00E50B41">
          <w:rPr>
            <w:noProof/>
            <w:webHidden/>
          </w:rPr>
        </w:r>
        <w:r w:rsidR="00E50B41">
          <w:rPr>
            <w:noProof/>
            <w:webHidden/>
          </w:rPr>
          <w:fldChar w:fldCharType="separate"/>
        </w:r>
        <w:r w:rsidR="00E50B41">
          <w:rPr>
            <w:noProof/>
            <w:webHidden/>
          </w:rPr>
          <w:t>103</w:t>
        </w:r>
        <w:r w:rsidR="00E50B41">
          <w:rPr>
            <w:noProof/>
            <w:webHidden/>
          </w:rPr>
          <w:fldChar w:fldCharType="end"/>
        </w:r>
      </w:hyperlink>
    </w:p>
    <w:p w14:paraId="47DAC014" w14:textId="5EF4031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7" w:history="1">
        <w:r w:rsidR="00E50B41" w:rsidRPr="00CE44A6">
          <w:rPr>
            <w:rStyle w:val="Hyperlink"/>
            <w:noProof/>
          </w:rPr>
          <w:t>4.4 Homework</w:t>
        </w:r>
        <w:r w:rsidR="00E50B41">
          <w:rPr>
            <w:noProof/>
            <w:webHidden/>
          </w:rPr>
          <w:tab/>
        </w:r>
        <w:r w:rsidR="00E50B41">
          <w:rPr>
            <w:noProof/>
            <w:webHidden/>
          </w:rPr>
          <w:fldChar w:fldCharType="begin"/>
        </w:r>
        <w:r w:rsidR="00E50B41">
          <w:rPr>
            <w:noProof/>
            <w:webHidden/>
          </w:rPr>
          <w:instrText xml:space="preserve"> PAGEREF _Toc136353017 \h </w:instrText>
        </w:r>
        <w:r w:rsidR="00E50B41">
          <w:rPr>
            <w:noProof/>
            <w:webHidden/>
          </w:rPr>
        </w:r>
        <w:r w:rsidR="00E50B41">
          <w:rPr>
            <w:noProof/>
            <w:webHidden/>
          </w:rPr>
          <w:fldChar w:fldCharType="separate"/>
        </w:r>
        <w:r w:rsidR="00E50B41">
          <w:rPr>
            <w:noProof/>
            <w:webHidden/>
          </w:rPr>
          <w:t>107</w:t>
        </w:r>
        <w:r w:rsidR="00E50B41">
          <w:rPr>
            <w:noProof/>
            <w:webHidden/>
          </w:rPr>
          <w:fldChar w:fldCharType="end"/>
        </w:r>
      </w:hyperlink>
    </w:p>
    <w:p w14:paraId="2E078C98" w14:textId="17C745C6"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18" w:history="1">
        <w:r w:rsidR="00E50B41" w:rsidRPr="00CE44A6">
          <w:rPr>
            <w:rStyle w:val="Hyperlink"/>
            <w:noProof/>
          </w:rPr>
          <w:t>5 Native tokens</w:t>
        </w:r>
        <w:r w:rsidR="00E50B41">
          <w:rPr>
            <w:noProof/>
            <w:webHidden/>
          </w:rPr>
          <w:tab/>
        </w:r>
        <w:r w:rsidR="00E50B41">
          <w:rPr>
            <w:noProof/>
            <w:webHidden/>
          </w:rPr>
          <w:fldChar w:fldCharType="begin"/>
        </w:r>
        <w:r w:rsidR="00E50B41">
          <w:rPr>
            <w:noProof/>
            <w:webHidden/>
          </w:rPr>
          <w:instrText xml:space="preserve"> PAGEREF _Toc136353018 \h </w:instrText>
        </w:r>
        <w:r w:rsidR="00E50B41">
          <w:rPr>
            <w:noProof/>
            <w:webHidden/>
          </w:rPr>
        </w:r>
        <w:r w:rsidR="00E50B41">
          <w:rPr>
            <w:noProof/>
            <w:webHidden/>
          </w:rPr>
          <w:fldChar w:fldCharType="separate"/>
        </w:r>
        <w:r w:rsidR="00E50B41">
          <w:rPr>
            <w:noProof/>
            <w:webHidden/>
          </w:rPr>
          <w:t>112</w:t>
        </w:r>
        <w:r w:rsidR="00E50B41">
          <w:rPr>
            <w:noProof/>
            <w:webHidden/>
          </w:rPr>
          <w:fldChar w:fldCharType="end"/>
        </w:r>
      </w:hyperlink>
    </w:p>
    <w:p w14:paraId="72A96813" w14:textId="34C76100"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19" w:history="1">
        <w:r w:rsidR="00E50B41" w:rsidRPr="00CE44A6">
          <w:rPr>
            <w:rStyle w:val="Hyperlink"/>
            <w:noProof/>
          </w:rPr>
          <w:t>5.1 Values</w:t>
        </w:r>
        <w:r w:rsidR="00E50B41">
          <w:rPr>
            <w:noProof/>
            <w:webHidden/>
          </w:rPr>
          <w:tab/>
        </w:r>
        <w:r w:rsidR="00E50B41">
          <w:rPr>
            <w:noProof/>
            <w:webHidden/>
          </w:rPr>
          <w:fldChar w:fldCharType="begin"/>
        </w:r>
        <w:r w:rsidR="00E50B41">
          <w:rPr>
            <w:noProof/>
            <w:webHidden/>
          </w:rPr>
          <w:instrText xml:space="preserve"> PAGEREF _Toc136353019 \h </w:instrText>
        </w:r>
        <w:r w:rsidR="00E50B41">
          <w:rPr>
            <w:noProof/>
            <w:webHidden/>
          </w:rPr>
        </w:r>
        <w:r w:rsidR="00E50B41">
          <w:rPr>
            <w:noProof/>
            <w:webHidden/>
          </w:rPr>
          <w:fldChar w:fldCharType="separate"/>
        </w:r>
        <w:r w:rsidR="00E50B41">
          <w:rPr>
            <w:noProof/>
            <w:webHidden/>
          </w:rPr>
          <w:t>112</w:t>
        </w:r>
        <w:r w:rsidR="00E50B41">
          <w:rPr>
            <w:noProof/>
            <w:webHidden/>
          </w:rPr>
          <w:fldChar w:fldCharType="end"/>
        </w:r>
      </w:hyperlink>
    </w:p>
    <w:p w14:paraId="680A9E55" w14:textId="6B740DF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0" w:history="1">
        <w:r w:rsidR="00E50B41" w:rsidRPr="00CE44A6">
          <w:rPr>
            <w:rStyle w:val="Hyperlink"/>
            <w:noProof/>
          </w:rPr>
          <w:t>5.2 A simple minting policy</w:t>
        </w:r>
        <w:r w:rsidR="00E50B41">
          <w:rPr>
            <w:noProof/>
            <w:webHidden/>
          </w:rPr>
          <w:tab/>
        </w:r>
        <w:r w:rsidR="00E50B41">
          <w:rPr>
            <w:noProof/>
            <w:webHidden/>
          </w:rPr>
          <w:fldChar w:fldCharType="begin"/>
        </w:r>
        <w:r w:rsidR="00E50B41">
          <w:rPr>
            <w:noProof/>
            <w:webHidden/>
          </w:rPr>
          <w:instrText xml:space="preserve"> PAGEREF _Toc136353020 \h </w:instrText>
        </w:r>
        <w:r w:rsidR="00E50B41">
          <w:rPr>
            <w:noProof/>
            <w:webHidden/>
          </w:rPr>
        </w:r>
        <w:r w:rsidR="00E50B41">
          <w:rPr>
            <w:noProof/>
            <w:webHidden/>
          </w:rPr>
          <w:fldChar w:fldCharType="separate"/>
        </w:r>
        <w:r w:rsidR="00E50B41">
          <w:rPr>
            <w:noProof/>
            <w:webHidden/>
          </w:rPr>
          <w:t>114</w:t>
        </w:r>
        <w:r w:rsidR="00E50B41">
          <w:rPr>
            <w:noProof/>
            <w:webHidden/>
          </w:rPr>
          <w:fldChar w:fldCharType="end"/>
        </w:r>
      </w:hyperlink>
    </w:p>
    <w:p w14:paraId="7A68FF69" w14:textId="00B4A6E0"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1" w:history="1">
        <w:r w:rsidR="00E50B41" w:rsidRPr="00CE44A6">
          <w:rPr>
            <w:rStyle w:val="Hyperlink"/>
            <w:noProof/>
          </w:rPr>
          <w:t>5.3 A More realistic minting policy</w:t>
        </w:r>
        <w:r w:rsidR="00E50B41">
          <w:rPr>
            <w:noProof/>
            <w:webHidden/>
          </w:rPr>
          <w:tab/>
        </w:r>
        <w:r w:rsidR="00E50B41">
          <w:rPr>
            <w:noProof/>
            <w:webHidden/>
          </w:rPr>
          <w:fldChar w:fldCharType="begin"/>
        </w:r>
        <w:r w:rsidR="00E50B41">
          <w:rPr>
            <w:noProof/>
            <w:webHidden/>
          </w:rPr>
          <w:instrText xml:space="preserve"> PAGEREF _Toc136353021 \h </w:instrText>
        </w:r>
        <w:r w:rsidR="00E50B41">
          <w:rPr>
            <w:noProof/>
            <w:webHidden/>
          </w:rPr>
        </w:r>
        <w:r w:rsidR="00E50B41">
          <w:rPr>
            <w:noProof/>
            <w:webHidden/>
          </w:rPr>
          <w:fldChar w:fldCharType="separate"/>
        </w:r>
        <w:r w:rsidR="00E50B41">
          <w:rPr>
            <w:noProof/>
            <w:webHidden/>
          </w:rPr>
          <w:t>118</w:t>
        </w:r>
        <w:r w:rsidR="00E50B41">
          <w:rPr>
            <w:noProof/>
            <w:webHidden/>
          </w:rPr>
          <w:fldChar w:fldCharType="end"/>
        </w:r>
      </w:hyperlink>
    </w:p>
    <w:p w14:paraId="291B6BDD" w14:textId="0F671FB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2" w:history="1">
        <w:r w:rsidR="00E50B41" w:rsidRPr="00CE44A6">
          <w:rPr>
            <w:rStyle w:val="Hyperlink"/>
            <w:noProof/>
          </w:rPr>
          <w:t>5.4 NFTs</w:t>
        </w:r>
        <w:r w:rsidR="00E50B41">
          <w:rPr>
            <w:noProof/>
            <w:webHidden/>
          </w:rPr>
          <w:tab/>
        </w:r>
        <w:r w:rsidR="00E50B41">
          <w:rPr>
            <w:noProof/>
            <w:webHidden/>
          </w:rPr>
          <w:fldChar w:fldCharType="begin"/>
        </w:r>
        <w:r w:rsidR="00E50B41">
          <w:rPr>
            <w:noProof/>
            <w:webHidden/>
          </w:rPr>
          <w:instrText xml:space="preserve"> PAGEREF _Toc136353022 \h </w:instrText>
        </w:r>
        <w:r w:rsidR="00E50B41">
          <w:rPr>
            <w:noProof/>
            <w:webHidden/>
          </w:rPr>
        </w:r>
        <w:r w:rsidR="00E50B41">
          <w:rPr>
            <w:noProof/>
            <w:webHidden/>
          </w:rPr>
          <w:fldChar w:fldCharType="separate"/>
        </w:r>
        <w:r w:rsidR="00E50B41">
          <w:rPr>
            <w:noProof/>
            <w:webHidden/>
          </w:rPr>
          <w:t>122</w:t>
        </w:r>
        <w:r w:rsidR="00E50B41">
          <w:rPr>
            <w:noProof/>
            <w:webHidden/>
          </w:rPr>
          <w:fldChar w:fldCharType="end"/>
        </w:r>
      </w:hyperlink>
    </w:p>
    <w:p w14:paraId="1C05B58F" w14:textId="39862982"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3" w:history="1">
        <w:r w:rsidR="00E50B41" w:rsidRPr="00CE44A6">
          <w:rPr>
            <w:rStyle w:val="Hyperlink"/>
            <w:noProof/>
          </w:rPr>
          <w:t>5.5 Homework</w:t>
        </w:r>
        <w:r w:rsidR="00E50B41">
          <w:rPr>
            <w:noProof/>
            <w:webHidden/>
          </w:rPr>
          <w:tab/>
        </w:r>
        <w:r w:rsidR="00E50B41">
          <w:rPr>
            <w:noProof/>
            <w:webHidden/>
          </w:rPr>
          <w:fldChar w:fldCharType="begin"/>
        </w:r>
        <w:r w:rsidR="00E50B41">
          <w:rPr>
            <w:noProof/>
            <w:webHidden/>
          </w:rPr>
          <w:instrText xml:space="preserve"> PAGEREF _Toc136353023 \h </w:instrText>
        </w:r>
        <w:r w:rsidR="00E50B41">
          <w:rPr>
            <w:noProof/>
            <w:webHidden/>
          </w:rPr>
        </w:r>
        <w:r w:rsidR="00E50B41">
          <w:rPr>
            <w:noProof/>
            <w:webHidden/>
          </w:rPr>
          <w:fldChar w:fldCharType="separate"/>
        </w:r>
        <w:r w:rsidR="00E50B41">
          <w:rPr>
            <w:noProof/>
            <w:webHidden/>
          </w:rPr>
          <w:t>127</w:t>
        </w:r>
        <w:r w:rsidR="00E50B41">
          <w:rPr>
            <w:noProof/>
            <w:webHidden/>
          </w:rPr>
          <w:fldChar w:fldCharType="end"/>
        </w:r>
      </w:hyperlink>
    </w:p>
    <w:p w14:paraId="2212F23D" w14:textId="1061B76B"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24" w:history="1">
        <w:r w:rsidR="00E50B41" w:rsidRPr="00CE44A6">
          <w:rPr>
            <w:rStyle w:val="Hyperlink"/>
            <w:noProof/>
          </w:rPr>
          <w:t>6 Testing smart contracts</w:t>
        </w:r>
        <w:r w:rsidR="00E50B41">
          <w:rPr>
            <w:noProof/>
            <w:webHidden/>
          </w:rPr>
          <w:tab/>
        </w:r>
        <w:r w:rsidR="00E50B41">
          <w:rPr>
            <w:noProof/>
            <w:webHidden/>
          </w:rPr>
          <w:fldChar w:fldCharType="begin"/>
        </w:r>
        <w:r w:rsidR="00E50B41">
          <w:rPr>
            <w:noProof/>
            <w:webHidden/>
          </w:rPr>
          <w:instrText xml:space="preserve"> PAGEREF _Toc136353024 \h </w:instrText>
        </w:r>
        <w:r w:rsidR="00E50B41">
          <w:rPr>
            <w:noProof/>
            <w:webHidden/>
          </w:rPr>
        </w:r>
        <w:r w:rsidR="00E50B41">
          <w:rPr>
            <w:noProof/>
            <w:webHidden/>
          </w:rPr>
          <w:fldChar w:fldCharType="separate"/>
        </w:r>
        <w:r w:rsidR="00E50B41">
          <w:rPr>
            <w:noProof/>
            <w:webHidden/>
          </w:rPr>
          <w:t>130</w:t>
        </w:r>
        <w:r w:rsidR="00E50B41">
          <w:rPr>
            <w:noProof/>
            <w:webHidden/>
          </w:rPr>
          <w:fldChar w:fldCharType="end"/>
        </w:r>
      </w:hyperlink>
    </w:p>
    <w:p w14:paraId="4BE3C5FB" w14:textId="270FF45F"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5" w:history="1">
        <w:r w:rsidR="00E50B41" w:rsidRPr="00CE44A6">
          <w:rPr>
            <w:rStyle w:val="Hyperlink"/>
            <w:noProof/>
          </w:rPr>
          <w:t>6.1 The state monad in practice</w:t>
        </w:r>
        <w:r w:rsidR="00E50B41">
          <w:rPr>
            <w:noProof/>
            <w:webHidden/>
          </w:rPr>
          <w:tab/>
        </w:r>
        <w:r w:rsidR="00E50B41">
          <w:rPr>
            <w:noProof/>
            <w:webHidden/>
          </w:rPr>
          <w:fldChar w:fldCharType="begin"/>
        </w:r>
        <w:r w:rsidR="00E50B41">
          <w:rPr>
            <w:noProof/>
            <w:webHidden/>
          </w:rPr>
          <w:instrText xml:space="preserve"> PAGEREF _Toc136353025 \h </w:instrText>
        </w:r>
        <w:r w:rsidR="00E50B41">
          <w:rPr>
            <w:noProof/>
            <w:webHidden/>
          </w:rPr>
        </w:r>
        <w:r w:rsidR="00E50B41">
          <w:rPr>
            <w:noProof/>
            <w:webHidden/>
          </w:rPr>
          <w:fldChar w:fldCharType="separate"/>
        </w:r>
        <w:r w:rsidR="00E50B41">
          <w:rPr>
            <w:noProof/>
            <w:webHidden/>
          </w:rPr>
          <w:t>130</w:t>
        </w:r>
        <w:r w:rsidR="00E50B41">
          <w:rPr>
            <w:noProof/>
            <w:webHidden/>
          </w:rPr>
          <w:fldChar w:fldCharType="end"/>
        </w:r>
      </w:hyperlink>
    </w:p>
    <w:p w14:paraId="7C2F1462" w14:textId="5114D68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6" w:history="1">
        <w:r w:rsidR="00E50B41" w:rsidRPr="00CE44A6">
          <w:rPr>
            <w:rStyle w:val="Hyperlink"/>
            <w:noProof/>
          </w:rPr>
          <w:t>6.2 Introduction to the Plutus simple model library</w:t>
        </w:r>
        <w:r w:rsidR="00E50B41">
          <w:rPr>
            <w:noProof/>
            <w:webHidden/>
          </w:rPr>
          <w:tab/>
        </w:r>
        <w:r w:rsidR="00E50B41">
          <w:rPr>
            <w:noProof/>
            <w:webHidden/>
          </w:rPr>
          <w:fldChar w:fldCharType="begin"/>
        </w:r>
        <w:r w:rsidR="00E50B41">
          <w:rPr>
            <w:noProof/>
            <w:webHidden/>
          </w:rPr>
          <w:instrText xml:space="preserve"> PAGEREF _Toc136353026 \h </w:instrText>
        </w:r>
        <w:r w:rsidR="00E50B41">
          <w:rPr>
            <w:noProof/>
            <w:webHidden/>
          </w:rPr>
        </w:r>
        <w:r w:rsidR="00E50B41">
          <w:rPr>
            <w:noProof/>
            <w:webHidden/>
          </w:rPr>
          <w:fldChar w:fldCharType="separate"/>
        </w:r>
        <w:r w:rsidR="00E50B41">
          <w:rPr>
            <w:noProof/>
            <w:webHidden/>
          </w:rPr>
          <w:t>133</w:t>
        </w:r>
        <w:r w:rsidR="00E50B41">
          <w:rPr>
            <w:noProof/>
            <w:webHidden/>
          </w:rPr>
          <w:fldChar w:fldCharType="end"/>
        </w:r>
      </w:hyperlink>
    </w:p>
    <w:p w14:paraId="352DEA84" w14:textId="448A423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7" w:history="1">
        <w:r w:rsidR="00E50B41" w:rsidRPr="00CE44A6">
          <w:rPr>
            <w:rStyle w:val="Hyperlink"/>
            <w:noProof/>
          </w:rPr>
          <w:t>6.3 Unit testing a smart contract</w:t>
        </w:r>
        <w:r w:rsidR="00E50B41">
          <w:rPr>
            <w:noProof/>
            <w:webHidden/>
          </w:rPr>
          <w:tab/>
        </w:r>
        <w:r w:rsidR="00E50B41">
          <w:rPr>
            <w:noProof/>
            <w:webHidden/>
          </w:rPr>
          <w:fldChar w:fldCharType="begin"/>
        </w:r>
        <w:r w:rsidR="00E50B41">
          <w:rPr>
            <w:noProof/>
            <w:webHidden/>
          </w:rPr>
          <w:instrText xml:space="preserve"> PAGEREF _Toc136353027 \h </w:instrText>
        </w:r>
        <w:r w:rsidR="00E50B41">
          <w:rPr>
            <w:noProof/>
            <w:webHidden/>
          </w:rPr>
        </w:r>
        <w:r w:rsidR="00E50B41">
          <w:rPr>
            <w:noProof/>
            <w:webHidden/>
          </w:rPr>
          <w:fldChar w:fldCharType="separate"/>
        </w:r>
        <w:r w:rsidR="00E50B41">
          <w:rPr>
            <w:noProof/>
            <w:webHidden/>
          </w:rPr>
          <w:t>137</w:t>
        </w:r>
        <w:r w:rsidR="00E50B41">
          <w:rPr>
            <w:noProof/>
            <w:webHidden/>
          </w:rPr>
          <w:fldChar w:fldCharType="end"/>
        </w:r>
      </w:hyperlink>
    </w:p>
    <w:p w14:paraId="3D8A879F" w14:textId="3910B6DF"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8" w:history="1">
        <w:r w:rsidR="00E50B41" w:rsidRPr="00CE44A6">
          <w:rPr>
            <w:rStyle w:val="Hyperlink"/>
            <w:noProof/>
          </w:rPr>
          <w:t>6.4 Property testing a smart contract</w:t>
        </w:r>
        <w:r w:rsidR="00E50B41">
          <w:rPr>
            <w:noProof/>
            <w:webHidden/>
          </w:rPr>
          <w:tab/>
        </w:r>
        <w:r w:rsidR="00E50B41">
          <w:rPr>
            <w:noProof/>
            <w:webHidden/>
          </w:rPr>
          <w:fldChar w:fldCharType="begin"/>
        </w:r>
        <w:r w:rsidR="00E50B41">
          <w:rPr>
            <w:noProof/>
            <w:webHidden/>
          </w:rPr>
          <w:instrText xml:space="preserve"> PAGEREF _Toc136353028 \h </w:instrText>
        </w:r>
        <w:r w:rsidR="00E50B41">
          <w:rPr>
            <w:noProof/>
            <w:webHidden/>
          </w:rPr>
        </w:r>
        <w:r w:rsidR="00E50B41">
          <w:rPr>
            <w:noProof/>
            <w:webHidden/>
          </w:rPr>
          <w:fldChar w:fldCharType="separate"/>
        </w:r>
        <w:r w:rsidR="00E50B41">
          <w:rPr>
            <w:noProof/>
            <w:webHidden/>
          </w:rPr>
          <w:t>143</w:t>
        </w:r>
        <w:r w:rsidR="00E50B41">
          <w:rPr>
            <w:noProof/>
            <w:webHidden/>
          </w:rPr>
          <w:fldChar w:fldCharType="end"/>
        </w:r>
      </w:hyperlink>
    </w:p>
    <w:p w14:paraId="0681A50C" w14:textId="41A761DA"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29" w:history="1">
        <w:r w:rsidR="00E50B41" w:rsidRPr="00CE44A6">
          <w:rPr>
            <w:rStyle w:val="Hyperlink"/>
            <w:noProof/>
          </w:rPr>
          <w:t>6.5 Testing smart contracts with Lucid</w:t>
        </w:r>
        <w:r w:rsidR="00E50B41">
          <w:rPr>
            <w:noProof/>
            <w:webHidden/>
          </w:rPr>
          <w:tab/>
        </w:r>
        <w:r w:rsidR="00E50B41">
          <w:rPr>
            <w:noProof/>
            <w:webHidden/>
          </w:rPr>
          <w:fldChar w:fldCharType="begin"/>
        </w:r>
        <w:r w:rsidR="00E50B41">
          <w:rPr>
            <w:noProof/>
            <w:webHidden/>
          </w:rPr>
          <w:instrText xml:space="preserve"> PAGEREF _Toc136353029 \h </w:instrText>
        </w:r>
        <w:r w:rsidR="00E50B41">
          <w:rPr>
            <w:noProof/>
            <w:webHidden/>
          </w:rPr>
        </w:r>
        <w:r w:rsidR="00E50B41">
          <w:rPr>
            <w:noProof/>
            <w:webHidden/>
          </w:rPr>
          <w:fldChar w:fldCharType="separate"/>
        </w:r>
        <w:r w:rsidR="00E50B41">
          <w:rPr>
            <w:noProof/>
            <w:webHidden/>
          </w:rPr>
          <w:t>150</w:t>
        </w:r>
        <w:r w:rsidR="00E50B41">
          <w:rPr>
            <w:noProof/>
            <w:webHidden/>
          </w:rPr>
          <w:fldChar w:fldCharType="end"/>
        </w:r>
      </w:hyperlink>
    </w:p>
    <w:p w14:paraId="36A57F5F" w14:textId="046CCAF5"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0" w:history="1">
        <w:r w:rsidR="00E50B41" w:rsidRPr="00CE44A6">
          <w:rPr>
            <w:rStyle w:val="Hyperlink"/>
            <w:noProof/>
          </w:rPr>
          <w:t>6.6 Double spending and homework</w:t>
        </w:r>
        <w:r w:rsidR="00E50B41">
          <w:rPr>
            <w:noProof/>
            <w:webHidden/>
          </w:rPr>
          <w:tab/>
        </w:r>
        <w:r w:rsidR="00E50B41">
          <w:rPr>
            <w:noProof/>
            <w:webHidden/>
          </w:rPr>
          <w:fldChar w:fldCharType="begin"/>
        </w:r>
        <w:r w:rsidR="00E50B41">
          <w:rPr>
            <w:noProof/>
            <w:webHidden/>
          </w:rPr>
          <w:instrText xml:space="preserve"> PAGEREF _Toc136353030 \h </w:instrText>
        </w:r>
        <w:r w:rsidR="00E50B41">
          <w:rPr>
            <w:noProof/>
            <w:webHidden/>
          </w:rPr>
        </w:r>
        <w:r w:rsidR="00E50B41">
          <w:rPr>
            <w:noProof/>
            <w:webHidden/>
          </w:rPr>
          <w:fldChar w:fldCharType="separate"/>
        </w:r>
        <w:r w:rsidR="00E50B41">
          <w:rPr>
            <w:noProof/>
            <w:webHidden/>
          </w:rPr>
          <w:t>160</w:t>
        </w:r>
        <w:r w:rsidR="00E50B41">
          <w:rPr>
            <w:noProof/>
            <w:webHidden/>
          </w:rPr>
          <w:fldChar w:fldCharType="end"/>
        </w:r>
      </w:hyperlink>
    </w:p>
    <w:p w14:paraId="06143A54" w14:textId="6880D37B"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31" w:history="1">
        <w:r w:rsidR="00E50B41" w:rsidRPr="00CE44A6">
          <w:rPr>
            <w:rStyle w:val="Hyperlink"/>
            <w:noProof/>
          </w:rPr>
          <w:t>7 Marlowe</w:t>
        </w:r>
        <w:r w:rsidR="00E50B41">
          <w:rPr>
            <w:noProof/>
            <w:webHidden/>
          </w:rPr>
          <w:tab/>
        </w:r>
        <w:r w:rsidR="00E50B41">
          <w:rPr>
            <w:noProof/>
            <w:webHidden/>
          </w:rPr>
          <w:fldChar w:fldCharType="begin"/>
        </w:r>
        <w:r w:rsidR="00E50B41">
          <w:rPr>
            <w:noProof/>
            <w:webHidden/>
          </w:rPr>
          <w:instrText xml:space="preserve"> PAGEREF _Toc136353031 \h </w:instrText>
        </w:r>
        <w:r w:rsidR="00E50B41">
          <w:rPr>
            <w:noProof/>
            <w:webHidden/>
          </w:rPr>
        </w:r>
        <w:r w:rsidR="00E50B41">
          <w:rPr>
            <w:noProof/>
            <w:webHidden/>
          </w:rPr>
          <w:fldChar w:fldCharType="separate"/>
        </w:r>
        <w:r w:rsidR="00E50B41">
          <w:rPr>
            <w:noProof/>
            <w:webHidden/>
          </w:rPr>
          <w:t>164</w:t>
        </w:r>
        <w:r w:rsidR="00E50B41">
          <w:rPr>
            <w:noProof/>
            <w:webHidden/>
          </w:rPr>
          <w:fldChar w:fldCharType="end"/>
        </w:r>
      </w:hyperlink>
    </w:p>
    <w:p w14:paraId="510E61AF" w14:textId="6469053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2" w:history="1">
        <w:r w:rsidR="00E50B41" w:rsidRPr="00CE44A6">
          <w:rPr>
            <w:rStyle w:val="Hyperlink"/>
            <w:noProof/>
          </w:rPr>
          <w:t>7.1 Marlowe playground demo</w:t>
        </w:r>
        <w:r w:rsidR="00E50B41">
          <w:rPr>
            <w:noProof/>
            <w:webHidden/>
          </w:rPr>
          <w:tab/>
        </w:r>
        <w:r w:rsidR="00E50B41">
          <w:rPr>
            <w:noProof/>
            <w:webHidden/>
          </w:rPr>
          <w:fldChar w:fldCharType="begin"/>
        </w:r>
        <w:r w:rsidR="00E50B41">
          <w:rPr>
            <w:noProof/>
            <w:webHidden/>
          </w:rPr>
          <w:instrText xml:space="preserve"> PAGEREF _Toc136353032 \h </w:instrText>
        </w:r>
        <w:r w:rsidR="00E50B41">
          <w:rPr>
            <w:noProof/>
            <w:webHidden/>
          </w:rPr>
        </w:r>
        <w:r w:rsidR="00E50B41">
          <w:rPr>
            <w:noProof/>
            <w:webHidden/>
          </w:rPr>
          <w:fldChar w:fldCharType="separate"/>
        </w:r>
        <w:r w:rsidR="00E50B41">
          <w:rPr>
            <w:noProof/>
            <w:webHidden/>
          </w:rPr>
          <w:t>165</w:t>
        </w:r>
        <w:r w:rsidR="00E50B41">
          <w:rPr>
            <w:noProof/>
            <w:webHidden/>
          </w:rPr>
          <w:fldChar w:fldCharType="end"/>
        </w:r>
      </w:hyperlink>
    </w:p>
    <w:p w14:paraId="2FC6671E" w14:textId="6089C133"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3" w:history="1">
        <w:r w:rsidR="00E50B41" w:rsidRPr="00CE44A6">
          <w:rPr>
            <w:rStyle w:val="Hyperlink"/>
            <w:noProof/>
          </w:rPr>
          <w:t>7.2 Homework</w:t>
        </w:r>
        <w:r w:rsidR="00E50B41">
          <w:rPr>
            <w:noProof/>
            <w:webHidden/>
          </w:rPr>
          <w:tab/>
        </w:r>
        <w:r w:rsidR="00E50B41">
          <w:rPr>
            <w:noProof/>
            <w:webHidden/>
          </w:rPr>
          <w:fldChar w:fldCharType="begin"/>
        </w:r>
        <w:r w:rsidR="00E50B41">
          <w:rPr>
            <w:noProof/>
            <w:webHidden/>
          </w:rPr>
          <w:instrText xml:space="preserve"> PAGEREF _Toc136353033 \h </w:instrText>
        </w:r>
        <w:r w:rsidR="00E50B41">
          <w:rPr>
            <w:noProof/>
            <w:webHidden/>
          </w:rPr>
        </w:r>
        <w:r w:rsidR="00E50B41">
          <w:rPr>
            <w:noProof/>
            <w:webHidden/>
          </w:rPr>
          <w:fldChar w:fldCharType="separate"/>
        </w:r>
        <w:r w:rsidR="00E50B41">
          <w:rPr>
            <w:noProof/>
            <w:webHidden/>
          </w:rPr>
          <w:t>175</w:t>
        </w:r>
        <w:r w:rsidR="00E50B41">
          <w:rPr>
            <w:noProof/>
            <w:webHidden/>
          </w:rPr>
          <w:fldChar w:fldCharType="end"/>
        </w:r>
      </w:hyperlink>
    </w:p>
    <w:p w14:paraId="696EBCFE" w14:textId="6C365E24"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4" w:history="1">
        <w:r w:rsidR="00E50B41" w:rsidRPr="00CE44A6">
          <w:rPr>
            <w:rStyle w:val="Hyperlink"/>
            <w:noProof/>
          </w:rPr>
          <w:t>7.3 Marlowe Starter Kit: Docker</w:t>
        </w:r>
        <w:r w:rsidR="00E50B41">
          <w:rPr>
            <w:noProof/>
            <w:webHidden/>
          </w:rPr>
          <w:tab/>
        </w:r>
        <w:r w:rsidR="00E50B41">
          <w:rPr>
            <w:noProof/>
            <w:webHidden/>
          </w:rPr>
          <w:fldChar w:fldCharType="begin"/>
        </w:r>
        <w:r w:rsidR="00E50B41">
          <w:rPr>
            <w:noProof/>
            <w:webHidden/>
          </w:rPr>
          <w:instrText xml:space="preserve"> PAGEREF _Toc136353034 \h </w:instrText>
        </w:r>
        <w:r w:rsidR="00E50B41">
          <w:rPr>
            <w:noProof/>
            <w:webHidden/>
          </w:rPr>
        </w:r>
        <w:r w:rsidR="00E50B41">
          <w:rPr>
            <w:noProof/>
            <w:webHidden/>
          </w:rPr>
          <w:fldChar w:fldCharType="separate"/>
        </w:r>
        <w:r w:rsidR="00E50B41">
          <w:rPr>
            <w:noProof/>
            <w:webHidden/>
          </w:rPr>
          <w:t>175</w:t>
        </w:r>
        <w:r w:rsidR="00E50B41">
          <w:rPr>
            <w:noProof/>
            <w:webHidden/>
          </w:rPr>
          <w:fldChar w:fldCharType="end"/>
        </w:r>
      </w:hyperlink>
    </w:p>
    <w:p w14:paraId="585546F8" w14:textId="23AC775A"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5" w:history="1">
        <w:r w:rsidR="00E50B41" w:rsidRPr="00CE44A6">
          <w:rPr>
            <w:rStyle w:val="Hyperlink"/>
            <w:noProof/>
          </w:rPr>
          <w:t>7.4 Marlowe Starter Kit: Preliminaries</w:t>
        </w:r>
        <w:r w:rsidR="00E50B41">
          <w:rPr>
            <w:noProof/>
            <w:webHidden/>
          </w:rPr>
          <w:tab/>
        </w:r>
        <w:r w:rsidR="00E50B41">
          <w:rPr>
            <w:noProof/>
            <w:webHidden/>
          </w:rPr>
          <w:fldChar w:fldCharType="begin"/>
        </w:r>
        <w:r w:rsidR="00E50B41">
          <w:rPr>
            <w:noProof/>
            <w:webHidden/>
          </w:rPr>
          <w:instrText xml:space="preserve"> PAGEREF _Toc136353035 \h </w:instrText>
        </w:r>
        <w:r w:rsidR="00E50B41">
          <w:rPr>
            <w:noProof/>
            <w:webHidden/>
          </w:rPr>
        </w:r>
        <w:r w:rsidR="00E50B41">
          <w:rPr>
            <w:noProof/>
            <w:webHidden/>
          </w:rPr>
          <w:fldChar w:fldCharType="separate"/>
        </w:r>
        <w:r w:rsidR="00E50B41">
          <w:rPr>
            <w:noProof/>
            <w:webHidden/>
          </w:rPr>
          <w:t>179</w:t>
        </w:r>
        <w:r w:rsidR="00E50B41">
          <w:rPr>
            <w:noProof/>
            <w:webHidden/>
          </w:rPr>
          <w:fldChar w:fldCharType="end"/>
        </w:r>
      </w:hyperlink>
    </w:p>
    <w:p w14:paraId="5A908B1B" w14:textId="12C03439"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6" w:history="1">
        <w:r w:rsidR="00E50B41" w:rsidRPr="00CE44A6">
          <w:rPr>
            <w:rStyle w:val="Hyperlink"/>
            <w:noProof/>
          </w:rPr>
          <w:t>7.5 Marlowe Starter Kit: ZCB using the Marlowe Runtime command-line client</w:t>
        </w:r>
        <w:r w:rsidR="00E50B41">
          <w:rPr>
            <w:noProof/>
            <w:webHidden/>
          </w:rPr>
          <w:tab/>
        </w:r>
        <w:r w:rsidR="00E50B41">
          <w:rPr>
            <w:noProof/>
            <w:webHidden/>
          </w:rPr>
          <w:fldChar w:fldCharType="begin"/>
        </w:r>
        <w:r w:rsidR="00E50B41">
          <w:rPr>
            <w:noProof/>
            <w:webHidden/>
          </w:rPr>
          <w:instrText xml:space="preserve"> PAGEREF _Toc136353036 \h </w:instrText>
        </w:r>
        <w:r w:rsidR="00E50B41">
          <w:rPr>
            <w:noProof/>
            <w:webHidden/>
          </w:rPr>
        </w:r>
        <w:r w:rsidR="00E50B41">
          <w:rPr>
            <w:noProof/>
            <w:webHidden/>
          </w:rPr>
          <w:fldChar w:fldCharType="separate"/>
        </w:r>
        <w:r w:rsidR="00E50B41">
          <w:rPr>
            <w:noProof/>
            <w:webHidden/>
          </w:rPr>
          <w:t>183</w:t>
        </w:r>
        <w:r w:rsidR="00E50B41">
          <w:rPr>
            <w:noProof/>
            <w:webHidden/>
          </w:rPr>
          <w:fldChar w:fldCharType="end"/>
        </w:r>
      </w:hyperlink>
    </w:p>
    <w:p w14:paraId="7635840A" w14:textId="3F6016DF"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7" w:history="1">
        <w:r w:rsidR="00E50B41" w:rsidRPr="00CE44A6">
          <w:rPr>
            <w:rStyle w:val="Hyperlink"/>
            <w:noProof/>
          </w:rPr>
          <w:t>7.6 Marlowe Starter Kit: ZCB using the Marlowe Runtime REST API</w:t>
        </w:r>
        <w:r w:rsidR="00E50B41">
          <w:rPr>
            <w:noProof/>
            <w:webHidden/>
          </w:rPr>
          <w:tab/>
        </w:r>
        <w:r w:rsidR="00E50B41">
          <w:rPr>
            <w:noProof/>
            <w:webHidden/>
          </w:rPr>
          <w:fldChar w:fldCharType="begin"/>
        </w:r>
        <w:r w:rsidR="00E50B41">
          <w:rPr>
            <w:noProof/>
            <w:webHidden/>
          </w:rPr>
          <w:instrText xml:space="preserve"> PAGEREF _Toc136353037 \h </w:instrText>
        </w:r>
        <w:r w:rsidR="00E50B41">
          <w:rPr>
            <w:noProof/>
            <w:webHidden/>
          </w:rPr>
        </w:r>
        <w:r w:rsidR="00E50B41">
          <w:rPr>
            <w:noProof/>
            <w:webHidden/>
          </w:rPr>
          <w:fldChar w:fldCharType="separate"/>
        </w:r>
        <w:r w:rsidR="00E50B41">
          <w:rPr>
            <w:noProof/>
            <w:webHidden/>
          </w:rPr>
          <w:t>194</w:t>
        </w:r>
        <w:r w:rsidR="00E50B41">
          <w:rPr>
            <w:noProof/>
            <w:webHidden/>
          </w:rPr>
          <w:fldChar w:fldCharType="end"/>
        </w:r>
      </w:hyperlink>
    </w:p>
    <w:p w14:paraId="7E176FC9" w14:textId="7E223E56"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8" w:history="1">
        <w:r w:rsidR="00E50B41" w:rsidRPr="00CE44A6">
          <w:rPr>
            <w:rStyle w:val="Hyperlink"/>
            <w:noProof/>
          </w:rPr>
          <w:t>7.7 Marlowe Starter Kit: ZCB using the Marlowe Runtime CLI</w:t>
        </w:r>
        <w:r w:rsidR="00E50B41">
          <w:rPr>
            <w:noProof/>
            <w:webHidden/>
          </w:rPr>
          <w:tab/>
        </w:r>
        <w:r w:rsidR="00E50B41">
          <w:rPr>
            <w:noProof/>
            <w:webHidden/>
          </w:rPr>
          <w:fldChar w:fldCharType="begin"/>
        </w:r>
        <w:r w:rsidR="00E50B41">
          <w:rPr>
            <w:noProof/>
            <w:webHidden/>
          </w:rPr>
          <w:instrText xml:space="preserve"> PAGEREF _Toc136353038 \h </w:instrText>
        </w:r>
        <w:r w:rsidR="00E50B41">
          <w:rPr>
            <w:noProof/>
            <w:webHidden/>
          </w:rPr>
        </w:r>
        <w:r w:rsidR="00E50B41">
          <w:rPr>
            <w:noProof/>
            <w:webHidden/>
          </w:rPr>
          <w:fldChar w:fldCharType="separate"/>
        </w:r>
        <w:r w:rsidR="00E50B41">
          <w:rPr>
            <w:noProof/>
            <w:webHidden/>
          </w:rPr>
          <w:t>208</w:t>
        </w:r>
        <w:r w:rsidR="00E50B41">
          <w:rPr>
            <w:noProof/>
            <w:webHidden/>
          </w:rPr>
          <w:fldChar w:fldCharType="end"/>
        </w:r>
      </w:hyperlink>
    </w:p>
    <w:p w14:paraId="64287178" w14:textId="1AF0C7B1"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39" w:history="1">
        <w:r w:rsidR="00E50B41" w:rsidRPr="00CE44A6">
          <w:rPr>
            <w:rStyle w:val="Hyperlink"/>
            <w:noProof/>
          </w:rPr>
          <w:t>7.8 Marlowe Starter Kit: Escrow using the Marlowe Runtime's REST API</w:t>
        </w:r>
        <w:r w:rsidR="00E50B41">
          <w:rPr>
            <w:noProof/>
            <w:webHidden/>
          </w:rPr>
          <w:tab/>
        </w:r>
        <w:r w:rsidR="00E50B41">
          <w:rPr>
            <w:noProof/>
            <w:webHidden/>
          </w:rPr>
          <w:fldChar w:fldCharType="begin"/>
        </w:r>
        <w:r w:rsidR="00E50B41">
          <w:rPr>
            <w:noProof/>
            <w:webHidden/>
          </w:rPr>
          <w:instrText xml:space="preserve"> PAGEREF _Toc136353039 \h </w:instrText>
        </w:r>
        <w:r w:rsidR="00E50B41">
          <w:rPr>
            <w:noProof/>
            <w:webHidden/>
          </w:rPr>
        </w:r>
        <w:r w:rsidR="00E50B41">
          <w:rPr>
            <w:noProof/>
            <w:webHidden/>
          </w:rPr>
          <w:fldChar w:fldCharType="separate"/>
        </w:r>
        <w:r w:rsidR="00E50B41">
          <w:rPr>
            <w:noProof/>
            <w:webHidden/>
          </w:rPr>
          <w:t>216</w:t>
        </w:r>
        <w:r w:rsidR="00E50B41">
          <w:rPr>
            <w:noProof/>
            <w:webHidden/>
          </w:rPr>
          <w:fldChar w:fldCharType="end"/>
        </w:r>
      </w:hyperlink>
    </w:p>
    <w:p w14:paraId="7E9607BE" w14:textId="4AE69FB2" w:rsidR="00E50B41"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6353040" w:history="1">
        <w:r w:rsidR="00E50B41" w:rsidRPr="00CE44A6">
          <w:rPr>
            <w:rStyle w:val="Hyperlink"/>
            <w:noProof/>
          </w:rPr>
          <w:t>7.9 Marlowe Starter Kit: Swap contract using the Marlowe Runtime's REST API</w:t>
        </w:r>
        <w:r w:rsidR="00E50B41">
          <w:rPr>
            <w:noProof/>
            <w:webHidden/>
          </w:rPr>
          <w:tab/>
        </w:r>
        <w:r w:rsidR="00E50B41">
          <w:rPr>
            <w:noProof/>
            <w:webHidden/>
          </w:rPr>
          <w:fldChar w:fldCharType="begin"/>
        </w:r>
        <w:r w:rsidR="00E50B41">
          <w:rPr>
            <w:noProof/>
            <w:webHidden/>
          </w:rPr>
          <w:instrText xml:space="preserve"> PAGEREF _Toc136353040 \h </w:instrText>
        </w:r>
        <w:r w:rsidR="00E50B41">
          <w:rPr>
            <w:noProof/>
            <w:webHidden/>
          </w:rPr>
        </w:r>
        <w:r w:rsidR="00E50B41">
          <w:rPr>
            <w:noProof/>
            <w:webHidden/>
          </w:rPr>
          <w:fldChar w:fldCharType="separate"/>
        </w:r>
        <w:r w:rsidR="00E50B41">
          <w:rPr>
            <w:noProof/>
            <w:webHidden/>
          </w:rPr>
          <w:t>231</w:t>
        </w:r>
        <w:r w:rsidR="00E50B41">
          <w:rPr>
            <w:noProof/>
            <w:webHidden/>
          </w:rPr>
          <w:fldChar w:fldCharType="end"/>
        </w:r>
      </w:hyperlink>
    </w:p>
    <w:p w14:paraId="5CB40D97" w14:textId="5530B101" w:rsidR="00E50B41"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6353041" w:history="1">
        <w:r w:rsidR="00E50B41" w:rsidRPr="00CE44A6">
          <w:rPr>
            <w:rStyle w:val="Hyperlink"/>
            <w:noProof/>
          </w:rPr>
          <w:t>8 Resources</w:t>
        </w:r>
        <w:r w:rsidR="00E50B41">
          <w:rPr>
            <w:noProof/>
            <w:webHidden/>
          </w:rPr>
          <w:tab/>
        </w:r>
        <w:r w:rsidR="00E50B41">
          <w:rPr>
            <w:noProof/>
            <w:webHidden/>
          </w:rPr>
          <w:fldChar w:fldCharType="begin"/>
        </w:r>
        <w:r w:rsidR="00E50B41">
          <w:rPr>
            <w:noProof/>
            <w:webHidden/>
          </w:rPr>
          <w:instrText xml:space="preserve"> PAGEREF _Toc136353041 \h </w:instrText>
        </w:r>
        <w:r w:rsidR="00E50B41">
          <w:rPr>
            <w:noProof/>
            <w:webHidden/>
          </w:rPr>
        </w:r>
        <w:r w:rsidR="00E50B41">
          <w:rPr>
            <w:noProof/>
            <w:webHidden/>
          </w:rPr>
          <w:fldChar w:fldCharType="separate"/>
        </w:r>
        <w:r w:rsidR="00E50B41">
          <w:rPr>
            <w:noProof/>
            <w:webHidden/>
          </w:rPr>
          <w:t>243</w:t>
        </w:r>
        <w:r w:rsidR="00E50B41">
          <w:rPr>
            <w:noProof/>
            <w:webHidden/>
          </w:rPr>
          <w:fldChar w:fldCharType="end"/>
        </w:r>
      </w:hyperlink>
    </w:p>
    <w:p w14:paraId="06998CF6" w14:textId="027A4695"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2D097095" w14:textId="77777777" w:rsidR="002A72AE" w:rsidRDefault="002A72AE" w:rsidP="009A40A1"/>
    <w:p w14:paraId="12F9EDB1" w14:textId="77777777" w:rsidR="002A72AE" w:rsidRDefault="002A72AE" w:rsidP="009A40A1"/>
    <w:p w14:paraId="0A61B375"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08144BE9" w14:textId="240ACFDA" w:rsidR="004931AA" w:rsidRDefault="00ED3D89">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szCs w:val="24"/>
        </w:rPr>
        <w:fldChar w:fldCharType="begin"/>
      </w:r>
      <w:r>
        <w:rPr>
          <w:szCs w:val="24"/>
        </w:rPr>
        <w:instrText xml:space="preserve"> TOC \c "Figure" </w:instrText>
      </w:r>
      <w:r>
        <w:rPr>
          <w:szCs w:val="24"/>
        </w:rPr>
        <w:fldChar w:fldCharType="separate"/>
      </w:r>
      <w:r w:rsidR="004931AA">
        <w:rPr>
          <w:noProof/>
        </w:rPr>
        <w:t>Figure 1 - Data type</w:t>
      </w:r>
      <w:r w:rsidR="004931AA">
        <w:rPr>
          <w:noProof/>
        </w:rPr>
        <w:tab/>
      </w:r>
      <w:r w:rsidR="004931AA">
        <w:rPr>
          <w:noProof/>
        </w:rPr>
        <w:fldChar w:fldCharType="begin"/>
      </w:r>
      <w:r w:rsidR="004931AA">
        <w:rPr>
          <w:noProof/>
        </w:rPr>
        <w:instrText xml:space="preserve"> PAGEREF _Toc135909667 \h </w:instrText>
      </w:r>
      <w:r w:rsidR="004931AA">
        <w:rPr>
          <w:noProof/>
        </w:rPr>
      </w:r>
      <w:r w:rsidR="004931AA">
        <w:rPr>
          <w:noProof/>
        </w:rPr>
        <w:fldChar w:fldCharType="separate"/>
      </w:r>
      <w:r w:rsidR="004931AA">
        <w:rPr>
          <w:noProof/>
        </w:rPr>
        <w:t>40</w:t>
      </w:r>
      <w:r w:rsidR="004931AA">
        <w:rPr>
          <w:noProof/>
        </w:rPr>
        <w:fldChar w:fldCharType="end"/>
      </w:r>
    </w:p>
    <w:p w14:paraId="0DB0E524" w14:textId="3AA05D30"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2 - ScriptContext type</w:t>
      </w:r>
      <w:r>
        <w:rPr>
          <w:noProof/>
        </w:rPr>
        <w:tab/>
      </w:r>
      <w:r>
        <w:rPr>
          <w:noProof/>
        </w:rPr>
        <w:fldChar w:fldCharType="begin"/>
      </w:r>
      <w:r>
        <w:rPr>
          <w:noProof/>
        </w:rPr>
        <w:instrText xml:space="preserve"> PAGEREF _Toc135909668 \h </w:instrText>
      </w:r>
      <w:r>
        <w:rPr>
          <w:noProof/>
        </w:rPr>
      </w:r>
      <w:r>
        <w:rPr>
          <w:noProof/>
        </w:rPr>
        <w:fldChar w:fldCharType="separate"/>
      </w:r>
      <w:r>
        <w:rPr>
          <w:noProof/>
        </w:rPr>
        <w:t>61</w:t>
      </w:r>
      <w:r>
        <w:rPr>
          <w:noProof/>
        </w:rPr>
        <w:fldChar w:fldCharType="end"/>
      </w:r>
    </w:p>
    <w:p w14:paraId="56535218" w14:textId="431815B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3 - ScriptPurpose type</w:t>
      </w:r>
      <w:r>
        <w:rPr>
          <w:noProof/>
        </w:rPr>
        <w:tab/>
      </w:r>
      <w:r>
        <w:rPr>
          <w:noProof/>
        </w:rPr>
        <w:fldChar w:fldCharType="begin"/>
      </w:r>
      <w:r>
        <w:rPr>
          <w:noProof/>
        </w:rPr>
        <w:instrText xml:space="preserve"> PAGEREF _Toc135909669 \h </w:instrText>
      </w:r>
      <w:r>
        <w:rPr>
          <w:noProof/>
        </w:rPr>
      </w:r>
      <w:r>
        <w:rPr>
          <w:noProof/>
        </w:rPr>
        <w:fldChar w:fldCharType="separate"/>
      </w:r>
      <w:r>
        <w:rPr>
          <w:noProof/>
        </w:rPr>
        <w:t>62</w:t>
      </w:r>
      <w:r>
        <w:rPr>
          <w:noProof/>
        </w:rPr>
        <w:fldChar w:fldCharType="end"/>
      </w:r>
    </w:p>
    <w:p w14:paraId="55814F83" w14:textId="0DFCD3A3"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4 - TxOutRef type</w:t>
      </w:r>
      <w:r>
        <w:rPr>
          <w:noProof/>
        </w:rPr>
        <w:tab/>
      </w:r>
      <w:r>
        <w:rPr>
          <w:noProof/>
        </w:rPr>
        <w:fldChar w:fldCharType="begin"/>
      </w:r>
      <w:r>
        <w:rPr>
          <w:noProof/>
        </w:rPr>
        <w:instrText xml:space="preserve"> PAGEREF _Toc135909670 \h </w:instrText>
      </w:r>
      <w:r>
        <w:rPr>
          <w:noProof/>
        </w:rPr>
      </w:r>
      <w:r>
        <w:rPr>
          <w:noProof/>
        </w:rPr>
        <w:fldChar w:fldCharType="separate"/>
      </w:r>
      <w:r>
        <w:rPr>
          <w:noProof/>
        </w:rPr>
        <w:t>62</w:t>
      </w:r>
      <w:r>
        <w:rPr>
          <w:noProof/>
        </w:rPr>
        <w:fldChar w:fldCharType="end"/>
      </w:r>
    </w:p>
    <w:p w14:paraId="5CD44AE6" w14:textId="4110D9EA"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5 - TxId type</w:t>
      </w:r>
      <w:r>
        <w:rPr>
          <w:noProof/>
        </w:rPr>
        <w:tab/>
      </w:r>
      <w:r>
        <w:rPr>
          <w:noProof/>
        </w:rPr>
        <w:fldChar w:fldCharType="begin"/>
      </w:r>
      <w:r>
        <w:rPr>
          <w:noProof/>
        </w:rPr>
        <w:instrText xml:space="preserve"> PAGEREF _Toc135909671 \h </w:instrText>
      </w:r>
      <w:r>
        <w:rPr>
          <w:noProof/>
        </w:rPr>
      </w:r>
      <w:r>
        <w:rPr>
          <w:noProof/>
        </w:rPr>
        <w:fldChar w:fldCharType="separate"/>
      </w:r>
      <w:r>
        <w:rPr>
          <w:noProof/>
        </w:rPr>
        <w:t>62</w:t>
      </w:r>
      <w:r>
        <w:rPr>
          <w:noProof/>
        </w:rPr>
        <w:fldChar w:fldCharType="end"/>
      </w:r>
    </w:p>
    <w:p w14:paraId="574A527D" w14:textId="35AEAC8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6 - TxInfo type</w:t>
      </w:r>
      <w:r>
        <w:rPr>
          <w:noProof/>
        </w:rPr>
        <w:tab/>
      </w:r>
      <w:r>
        <w:rPr>
          <w:noProof/>
        </w:rPr>
        <w:fldChar w:fldCharType="begin"/>
      </w:r>
      <w:r>
        <w:rPr>
          <w:noProof/>
        </w:rPr>
        <w:instrText xml:space="preserve"> PAGEREF _Toc135909672 \h </w:instrText>
      </w:r>
      <w:r>
        <w:rPr>
          <w:noProof/>
        </w:rPr>
      </w:r>
      <w:r>
        <w:rPr>
          <w:noProof/>
        </w:rPr>
        <w:fldChar w:fldCharType="separate"/>
      </w:r>
      <w:r>
        <w:rPr>
          <w:noProof/>
        </w:rPr>
        <w:t>63</w:t>
      </w:r>
      <w:r>
        <w:rPr>
          <w:noProof/>
        </w:rPr>
        <w:fldChar w:fldCharType="end"/>
      </w:r>
    </w:p>
    <w:p w14:paraId="594B65B1" w14:textId="7EC0E99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7 - TxInInfo type</w:t>
      </w:r>
      <w:r>
        <w:rPr>
          <w:noProof/>
        </w:rPr>
        <w:tab/>
      </w:r>
      <w:r>
        <w:rPr>
          <w:noProof/>
        </w:rPr>
        <w:fldChar w:fldCharType="begin"/>
      </w:r>
      <w:r>
        <w:rPr>
          <w:noProof/>
        </w:rPr>
        <w:instrText xml:space="preserve"> PAGEREF _Toc135909673 \h </w:instrText>
      </w:r>
      <w:r>
        <w:rPr>
          <w:noProof/>
        </w:rPr>
      </w:r>
      <w:r>
        <w:rPr>
          <w:noProof/>
        </w:rPr>
        <w:fldChar w:fldCharType="separate"/>
      </w:r>
      <w:r>
        <w:rPr>
          <w:noProof/>
        </w:rPr>
        <w:t>63</w:t>
      </w:r>
      <w:r>
        <w:rPr>
          <w:noProof/>
        </w:rPr>
        <w:fldChar w:fldCharType="end"/>
      </w:r>
    </w:p>
    <w:p w14:paraId="3C8920CD" w14:textId="4A629AB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8 - TxOut type</w:t>
      </w:r>
      <w:r>
        <w:rPr>
          <w:noProof/>
        </w:rPr>
        <w:tab/>
      </w:r>
      <w:r>
        <w:rPr>
          <w:noProof/>
        </w:rPr>
        <w:fldChar w:fldCharType="begin"/>
      </w:r>
      <w:r>
        <w:rPr>
          <w:noProof/>
        </w:rPr>
        <w:instrText xml:space="preserve"> PAGEREF _Toc135909674 \h </w:instrText>
      </w:r>
      <w:r>
        <w:rPr>
          <w:noProof/>
        </w:rPr>
      </w:r>
      <w:r>
        <w:rPr>
          <w:noProof/>
        </w:rPr>
        <w:fldChar w:fldCharType="separate"/>
      </w:r>
      <w:r>
        <w:rPr>
          <w:noProof/>
        </w:rPr>
        <w:t>64</w:t>
      </w:r>
      <w:r>
        <w:rPr>
          <w:noProof/>
        </w:rPr>
        <w:fldChar w:fldCharType="end"/>
      </w:r>
    </w:p>
    <w:p w14:paraId="73BC28B8" w14:textId="5C0674C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9 - OutputDatum type</w:t>
      </w:r>
      <w:r>
        <w:rPr>
          <w:noProof/>
        </w:rPr>
        <w:tab/>
      </w:r>
      <w:r>
        <w:rPr>
          <w:noProof/>
        </w:rPr>
        <w:fldChar w:fldCharType="begin"/>
      </w:r>
      <w:r>
        <w:rPr>
          <w:noProof/>
        </w:rPr>
        <w:instrText xml:space="preserve"> PAGEREF _Toc135909675 \h </w:instrText>
      </w:r>
      <w:r>
        <w:rPr>
          <w:noProof/>
        </w:rPr>
      </w:r>
      <w:r>
        <w:rPr>
          <w:noProof/>
        </w:rPr>
        <w:fldChar w:fldCharType="separate"/>
      </w:r>
      <w:r>
        <w:rPr>
          <w:noProof/>
        </w:rPr>
        <w:t>64</w:t>
      </w:r>
      <w:r>
        <w:rPr>
          <w:noProof/>
        </w:rPr>
        <w:fldChar w:fldCharType="end"/>
      </w:r>
    </w:p>
    <w:p w14:paraId="1473094B" w14:textId="5978B23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0 - DCert type</w:t>
      </w:r>
      <w:r>
        <w:rPr>
          <w:noProof/>
        </w:rPr>
        <w:tab/>
      </w:r>
      <w:r>
        <w:rPr>
          <w:noProof/>
        </w:rPr>
        <w:fldChar w:fldCharType="begin"/>
      </w:r>
      <w:r>
        <w:rPr>
          <w:noProof/>
        </w:rPr>
        <w:instrText xml:space="preserve"> PAGEREF _Toc135909676 \h </w:instrText>
      </w:r>
      <w:r>
        <w:rPr>
          <w:noProof/>
        </w:rPr>
      </w:r>
      <w:r>
        <w:rPr>
          <w:noProof/>
        </w:rPr>
        <w:fldChar w:fldCharType="separate"/>
      </w:r>
      <w:r>
        <w:rPr>
          <w:noProof/>
        </w:rPr>
        <w:t>65</w:t>
      </w:r>
      <w:r>
        <w:rPr>
          <w:noProof/>
        </w:rPr>
        <w:fldChar w:fldCharType="end"/>
      </w:r>
    </w:p>
    <w:p w14:paraId="1C382BD5" w14:textId="619B22FE"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1 - POSIXTimeRange type</w:t>
      </w:r>
      <w:r>
        <w:rPr>
          <w:noProof/>
        </w:rPr>
        <w:tab/>
      </w:r>
      <w:r>
        <w:rPr>
          <w:noProof/>
        </w:rPr>
        <w:fldChar w:fldCharType="begin"/>
      </w:r>
      <w:r>
        <w:rPr>
          <w:noProof/>
        </w:rPr>
        <w:instrText xml:space="preserve"> PAGEREF _Toc135909677 \h </w:instrText>
      </w:r>
      <w:r>
        <w:rPr>
          <w:noProof/>
        </w:rPr>
      </w:r>
      <w:r>
        <w:rPr>
          <w:noProof/>
        </w:rPr>
        <w:fldChar w:fldCharType="separate"/>
      </w:r>
      <w:r>
        <w:rPr>
          <w:noProof/>
        </w:rPr>
        <w:t>67</w:t>
      </w:r>
      <w:r>
        <w:rPr>
          <w:noProof/>
        </w:rPr>
        <w:fldChar w:fldCharType="end"/>
      </w:r>
    </w:p>
    <w:p w14:paraId="31F65CF3" w14:textId="4BE32AC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2 - Interval type</w:t>
      </w:r>
      <w:r>
        <w:rPr>
          <w:noProof/>
        </w:rPr>
        <w:tab/>
      </w:r>
      <w:r>
        <w:rPr>
          <w:noProof/>
        </w:rPr>
        <w:fldChar w:fldCharType="begin"/>
      </w:r>
      <w:r>
        <w:rPr>
          <w:noProof/>
        </w:rPr>
        <w:instrText xml:space="preserve"> PAGEREF _Toc135909678 \h </w:instrText>
      </w:r>
      <w:r>
        <w:rPr>
          <w:noProof/>
        </w:rPr>
      </w:r>
      <w:r>
        <w:rPr>
          <w:noProof/>
        </w:rPr>
        <w:fldChar w:fldCharType="separate"/>
      </w:r>
      <w:r>
        <w:rPr>
          <w:noProof/>
        </w:rPr>
        <w:t>67</w:t>
      </w:r>
      <w:r>
        <w:rPr>
          <w:noProof/>
        </w:rPr>
        <w:fldChar w:fldCharType="end"/>
      </w:r>
    </w:p>
    <w:p w14:paraId="5358B68F" w14:textId="39CC9524"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3 - LowerBound type</w:t>
      </w:r>
      <w:r>
        <w:rPr>
          <w:noProof/>
        </w:rPr>
        <w:tab/>
      </w:r>
      <w:r>
        <w:rPr>
          <w:noProof/>
        </w:rPr>
        <w:fldChar w:fldCharType="begin"/>
      </w:r>
      <w:r>
        <w:rPr>
          <w:noProof/>
        </w:rPr>
        <w:instrText xml:space="preserve"> PAGEREF _Toc135909679 \h </w:instrText>
      </w:r>
      <w:r>
        <w:rPr>
          <w:noProof/>
        </w:rPr>
      </w:r>
      <w:r>
        <w:rPr>
          <w:noProof/>
        </w:rPr>
        <w:fldChar w:fldCharType="separate"/>
      </w:r>
      <w:r>
        <w:rPr>
          <w:noProof/>
        </w:rPr>
        <w:t>68</w:t>
      </w:r>
      <w:r>
        <w:rPr>
          <w:noProof/>
        </w:rPr>
        <w:fldChar w:fldCharType="end"/>
      </w:r>
    </w:p>
    <w:p w14:paraId="0D607574" w14:textId="05BD6E2A"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4 - Extended type</w:t>
      </w:r>
      <w:r>
        <w:rPr>
          <w:noProof/>
        </w:rPr>
        <w:tab/>
      </w:r>
      <w:r>
        <w:rPr>
          <w:noProof/>
        </w:rPr>
        <w:fldChar w:fldCharType="begin"/>
      </w:r>
      <w:r>
        <w:rPr>
          <w:noProof/>
        </w:rPr>
        <w:instrText xml:space="preserve"> PAGEREF _Toc135909680 \h </w:instrText>
      </w:r>
      <w:r>
        <w:rPr>
          <w:noProof/>
        </w:rPr>
      </w:r>
      <w:r>
        <w:rPr>
          <w:noProof/>
        </w:rPr>
        <w:fldChar w:fldCharType="separate"/>
      </w:r>
      <w:r>
        <w:rPr>
          <w:noProof/>
        </w:rPr>
        <w:t>68</w:t>
      </w:r>
      <w:r>
        <w:rPr>
          <w:noProof/>
        </w:rPr>
        <w:fldChar w:fldCharType="end"/>
      </w:r>
    </w:p>
    <w:p w14:paraId="48868D06" w14:textId="463BB03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5 - Lift class</w:t>
      </w:r>
      <w:r>
        <w:rPr>
          <w:noProof/>
        </w:rPr>
        <w:tab/>
      </w:r>
      <w:r>
        <w:rPr>
          <w:noProof/>
        </w:rPr>
        <w:fldChar w:fldCharType="begin"/>
      </w:r>
      <w:r>
        <w:rPr>
          <w:noProof/>
        </w:rPr>
        <w:instrText xml:space="preserve"> PAGEREF _Toc135909681 \h </w:instrText>
      </w:r>
      <w:r>
        <w:rPr>
          <w:noProof/>
        </w:rPr>
      </w:r>
      <w:r>
        <w:rPr>
          <w:noProof/>
        </w:rPr>
        <w:fldChar w:fldCharType="separate"/>
      </w:r>
      <w:r>
        <w:rPr>
          <w:noProof/>
        </w:rPr>
        <w:t>75</w:t>
      </w:r>
      <w:r>
        <w:rPr>
          <w:noProof/>
        </w:rPr>
        <w:fldChar w:fldCharType="end"/>
      </w:r>
    </w:p>
    <w:p w14:paraId="6CDD0D9F" w14:textId="341E548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6 - liftCode function</w:t>
      </w:r>
      <w:r>
        <w:rPr>
          <w:noProof/>
        </w:rPr>
        <w:tab/>
      </w:r>
      <w:r>
        <w:rPr>
          <w:noProof/>
        </w:rPr>
        <w:fldChar w:fldCharType="begin"/>
      </w:r>
      <w:r>
        <w:rPr>
          <w:noProof/>
        </w:rPr>
        <w:instrText xml:space="preserve"> PAGEREF _Toc135909682 \h </w:instrText>
      </w:r>
      <w:r>
        <w:rPr>
          <w:noProof/>
        </w:rPr>
      </w:r>
      <w:r>
        <w:rPr>
          <w:noProof/>
        </w:rPr>
        <w:fldChar w:fldCharType="separate"/>
      </w:r>
      <w:r>
        <w:rPr>
          <w:noProof/>
        </w:rPr>
        <w:t>76</w:t>
      </w:r>
      <w:r>
        <w:rPr>
          <w:noProof/>
        </w:rPr>
        <w:fldChar w:fldCharType="end"/>
      </w:r>
    </w:p>
    <w:p w14:paraId="776082EC" w14:textId="5E630B0E"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7 - Value type</w:t>
      </w:r>
      <w:r>
        <w:rPr>
          <w:noProof/>
        </w:rPr>
        <w:tab/>
      </w:r>
      <w:r>
        <w:rPr>
          <w:noProof/>
        </w:rPr>
        <w:fldChar w:fldCharType="begin"/>
      </w:r>
      <w:r>
        <w:rPr>
          <w:noProof/>
        </w:rPr>
        <w:instrText xml:space="preserve"> PAGEREF _Toc135909683 \h </w:instrText>
      </w:r>
      <w:r>
        <w:rPr>
          <w:noProof/>
        </w:rPr>
      </w:r>
      <w:r>
        <w:rPr>
          <w:noProof/>
        </w:rPr>
        <w:fldChar w:fldCharType="separate"/>
      </w:r>
      <w:r>
        <w:rPr>
          <w:noProof/>
        </w:rPr>
        <w:t>112</w:t>
      </w:r>
      <w:r>
        <w:rPr>
          <w:noProof/>
        </w:rPr>
        <w:fldChar w:fldCharType="end"/>
      </w:r>
    </w:p>
    <w:p w14:paraId="4C8B82CE" w14:textId="5A496198"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8 - AssetClass type</w:t>
      </w:r>
      <w:r>
        <w:rPr>
          <w:noProof/>
        </w:rPr>
        <w:tab/>
      </w:r>
      <w:r>
        <w:rPr>
          <w:noProof/>
        </w:rPr>
        <w:fldChar w:fldCharType="begin"/>
      </w:r>
      <w:r>
        <w:rPr>
          <w:noProof/>
        </w:rPr>
        <w:instrText xml:space="preserve"> PAGEREF _Toc135909684 \h </w:instrText>
      </w:r>
      <w:r>
        <w:rPr>
          <w:noProof/>
        </w:rPr>
      </w:r>
      <w:r>
        <w:rPr>
          <w:noProof/>
        </w:rPr>
        <w:fldChar w:fldCharType="separate"/>
      </w:r>
      <w:r>
        <w:rPr>
          <w:noProof/>
        </w:rPr>
        <w:t>112</w:t>
      </w:r>
      <w:r>
        <w:rPr>
          <w:noProof/>
        </w:rPr>
        <w:fldChar w:fldCharType="end"/>
      </w:r>
    </w:p>
    <w:p w14:paraId="1F260868" w14:textId="66190FBB"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9 - PropertyM type</w:t>
      </w:r>
      <w:r>
        <w:rPr>
          <w:noProof/>
        </w:rPr>
        <w:tab/>
      </w:r>
      <w:r>
        <w:rPr>
          <w:noProof/>
        </w:rPr>
        <w:fldChar w:fldCharType="begin"/>
      </w:r>
      <w:r>
        <w:rPr>
          <w:noProof/>
        </w:rPr>
        <w:instrText xml:space="preserve"> PAGEREF _Toc135909685 \h </w:instrText>
      </w:r>
      <w:r>
        <w:rPr>
          <w:noProof/>
        </w:rPr>
      </w:r>
      <w:r>
        <w:rPr>
          <w:noProof/>
        </w:rPr>
        <w:fldChar w:fldCharType="separate"/>
      </w:r>
      <w:r>
        <w:rPr>
          <w:noProof/>
        </w:rPr>
        <w:t>149</w:t>
      </w:r>
      <w:r>
        <w:rPr>
          <w:noProof/>
        </w:rPr>
        <w:fldChar w:fldCharType="end"/>
      </w:r>
    </w:p>
    <w:p w14:paraId="3910E707" w14:textId="111D4305"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6352990"/>
      <w:r w:rsidRPr="00AC0AC1">
        <w:rPr>
          <w:lang w:val="en-US"/>
        </w:rPr>
        <w:lastRenderedPageBreak/>
        <w:t>Plutus introduction</w:t>
      </w:r>
      <w:bookmarkEnd w:id="0"/>
    </w:p>
    <w:p w14:paraId="31E7DCB8" w14:textId="4197DDC6"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r w:rsidR="00EC6433">
        <w:rPr>
          <w:szCs w:val="24"/>
        </w:rPr>
        <w:t xml:space="preserve"> </w:t>
      </w:r>
    </w:p>
    <w:p w14:paraId="23D23F78" w14:textId="2CD722F8"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w:t>
      </w:r>
      <w:r w:rsidR="00A77DEA">
        <w:rPr>
          <w:szCs w:val="24"/>
        </w:rPr>
        <w:t>d</w:t>
      </w:r>
      <w:r w:rsidR="00C300A1" w:rsidRPr="00AC0AC1">
        <w:rPr>
          <w:szCs w:val="24"/>
        </w:rPr>
        <w:t>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1EA2434C"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 learning</w:t>
            </w:r>
            <w:r w:rsidR="00300E4D">
              <w:rPr>
                <w:rFonts w:asciiTheme="minorHAnsi" w:hAnsiTheme="minorHAnsi" w:cstheme="minorHAnsi"/>
                <w:szCs w:val="24"/>
              </w:rPr>
              <w:t xml:space="preserve"> Plutus and</w:t>
            </w:r>
            <w:r w:rsidRPr="00ED0F75">
              <w:rPr>
                <w:rFonts w:asciiTheme="minorHAnsi" w:hAnsiTheme="minorHAnsi" w:cstheme="minorHAnsi"/>
                <w:szCs w:val="24"/>
              </w:rPr>
              <w:t xml:space="preserve"> </w:t>
            </w:r>
            <w:r w:rsidR="00300E4D">
              <w:rPr>
                <w:rFonts w:asciiTheme="minorHAnsi" w:hAnsiTheme="minorHAnsi" w:cstheme="minorHAnsi"/>
                <w:szCs w:val="24"/>
              </w:rPr>
              <w:t xml:space="preserve">also </w:t>
            </w:r>
            <w:r w:rsidRPr="00ED0F75">
              <w:rPr>
                <w:rFonts w:asciiTheme="minorHAnsi" w:hAnsiTheme="minorHAnsi" w:cstheme="minorHAnsi"/>
                <w:szCs w:val="24"/>
              </w:rPr>
              <w:t>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6352991"/>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r w:rsidR="00991C4D" w:rsidRPr="00462BA9">
        <w:rPr>
          <w:i/>
          <w:iCs/>
          <w:szCs w:val="24"/>
        </w:rPr>
        <w:t>Demeter.run</w:t>
      </w:r>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6352992"/>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r w:rsidRPr="00980B40">
        <w:rPr>
          <w:i/>
          <w:iCs/>
          <w:szCs w:val="24"/>
          <w:lang w:val="en-SI"/>
        </w:rPr>
        <w:t>Demeter.run</w:t>
      </w:r>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demeter.run, you need a web browser on any operating system and internet access. Follow the steps below to set up </w:t>
      </w:r>
      <w:r w:rsidR="00C20939">
        <w:rPr>
          <w:szCs w:val="24"/>
        </w:rPr>
        <w:t>your demeter.run</w:t>
      </w:r>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To setup a demeter.run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demeter.run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r w:rsidRPr="00163917">
        <w:rPr>
          <w:szCs w:val="24"/>
          <w:lang w:val="en-SI"/>
        </w:rPr>
        <w:t>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demeter.run.</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r w:rsidRPr="00A043F6">
        <w:rPr>
          <w:szCs w:val="24"/>
        </w:rPr>
        <w:t>jarturomora</w:t>
      </w:r>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73EF5D48"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up you can click the VSCode logo and a VSCod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VSCod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eek</w:t>
      </w:r>
      <w:r w:rsidR="00602EB8">
        <w:rPr>
          <w:i/>
          <w:iCs/>
          <w:szCs w:val="24"/>
        </w:rPr>
        <w:t>XX</w:t>
      </w:r>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r w:rsidRPr="00602EB8">
        <w:rPr>
          <w:i/>
          <w:iCs/>
          <w:szCs w:val="24"/>
        </w:rPr>
        <w:t>FortyTwo.hs</w:t>
      </w:r>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51280047" w14:textId="77777777" w:rsidR="002F16AC" w:rsidRDefault="00247393" w:rsidP="002C290F">
      <w:pPr>
        <w:spacing w:after="0"/>
        <w:rPr>
          <w:szCs w:val="24"/>
        </w:rPr>
      </w:pPr>
      <w:r>
        <w:rPr>
          <w:szCs w:val="24"/>
        </w:rPr>
        <w:t xml:space="preserve">The file </w:t>
      </w:r>
      <w:r>
        <w:rPr>
          <w:i/>
          <w:iCs/>
          <w:szCs w:val="24"/>
        </w:rPr>
        <w:t>f</w:t>
      </w:r>
      <w:r w:rsidRPr="00247393">
        <w:rPr>
          <w:i/>
          <w:iCs/>
          <w:szCs w:val="24"/>
        </w:rPr>
        <w:t>orty</w:t>
      </w:r>
      <w:r>
        <w:rPr>
          <w:i/>
          <w:iCs/>
          <w:szCs w:val="24"/>
        </w:rPr>
        <w:t>t</w:t>
      </w:r>
      <w:r w:rsidRPr="00247393">
        <w:rPr>
          <w:i/>
          <w:iCs/>
          <w:szCs w:val="24"/>
        </w:rPr>
        <w:t>wo.plutus</w:t>
      </w:r>
      <w:r>
        <w:rPr>
          <w:szCs w:val="24"/>
        </w:rPr>
        <w:t xml:space="preserve"> is saved in the assets folder. You will learn in the next chapter what you can do with the code in the Week02 folder. </w:t>
      </w:r>
      <w:r w:rsidR="002C290F" w:rsidRPr="002C290F">
        <w:rPr>
          <w:szCs w:val="24"/>
          <w:lang w:val="en-SI"/>
        </w:rPr>
        <w:t>If you have any questions, you can reach the PPP community on the IOG's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7A46E3BE" w14:textId="65008DC0" w:rsidR="002C290F" w:rsidRDefault="002F16AC" w:rsidP="002C290F">
      <w:pPr>
        <w:spacing w:after="0"/>
        <w:rPr>
          <w:szCs w:val="24"/>
        </w:rPr>
      </w:pPr>
      <w:r>
        <w:rPr>
          <w:szCs w:val="24"/>
        </w:rPr>
        <w:t xml:space="preserve">Later in the book we will use the cardano-cli command line tool which can construct off chain transactions. To use this tool a cardano node has to be running. To add the node to your demeter.run environment click on the </w:t>
      </w:r>
      <w:r w:rsidRPr="002F16AC">
        <w:rPr>
          <w:b/>
          <w:bCs/>
          <w:szCs w:val="24"/>
        </w:rPr>
        <w:t>Extensions</w:t>
      </w:r>
      <w:r>
        <w:rPr>
          <w:szCs w:val="24"/>
        </w:rPr>
        <w:t xml:space="preserve"> tab from your demeter.run dashboard. </w:t>
      </w:r>
    </w:p>
    <w:p w14:paraId="1457917F" w14:textId="44E5A2A6" w:rsidR="002F16AC" w:rsidRDefault="002F16AC" w:rsidP="002C290F">
      <w:pPr>
        <w:spacing w:after="0"/>
        <w:rPr>
          <w:szCs w:val="24"/>
        </w:rPr>
      </w:pPr>
      <w:r>
        <w:rPr>
          <w:noProof/>
        </w:rPr>
        <w:lastRenderedPageBreak/>
        <w:drawing>
          <wp:inline distT="0" distB="0" distL="0" distR="0" wp14:anchorId="389DA29B" wp14:editId="6EBD2467">
            <wp:extent cx="5943600" cy="341778"/>
            <wp:effectExtent l="0" t="0" r="0" b="1270"/>
            <wp:docPr id="1892175164" name="Picture 189217516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41778"/>
                    </a:xfrm>
                    <a:prstGeom prst="rect">
                      <a:avLst/>
                    </a:prstGeom>
                    <a:noFill/>
                    <a:ln>
                      <a:noFill/>
                    </a:ln>
                  </pic:spPr>
                </pic:pic>
              </a:graphicData>
            </a:graphic>
          </wp:inline>
        </w:drawing>
      </w:r>
    </w:p>
    <w:p w14:paraId="1D397168" w14:textId="7F1ABA30" w:rsidR="002F16AC" w:rsidRDefault="002F16AC" w:rsidP="002C290F">
      <w:pPr>
        <w:spacing w:after="0"/>
        <w:rPr>
          <w:szCs w:val="24"/>
        </w:rPr>
      </w:pPr>
      <w:r>
        <w:rPr>
          <w:szCs w:val="24"/>
        </w:rPr>
        <w:t xml:space="preserve">Then select the </w:t>
      </w:r>
      <w:r w:rsidRPr="002F16AC">
        <w:rPr>
          <w:b/>
          <w:bCs/>
          <w:szCs w:val="24"/>
        </w:rPr>
        <w:t>Cardano Node</w:t>
      </w:r>
      <w:r>
        <w:rPr>
          <w:szCs w:val="24"/>
        </w:rPr>
        <w:t xml:space="preserve"> extension. The image is illustrated below.</w:t>
      </w:r>
    </w:p>
    <w:p w14:paraId="04134AD8" w14:textId="550288C7" w:rsidR="002F16AC" w:rsidRDefault="002F16AC" w:rsidP="002F16AC">
      <w:pPr>
        <w:spacing w:after="0"/>
        <w:jc w:val="center"/>
        <w:rPr>
          <w:szCs w:val="24"/>
        </w:rPr>
      </w:pPr>
      <w:r>
        <w:rPr>
          <w:noProof/>
        </w:rPr>
        <w:drawing>
          <wp:inline distT="0" distB="0" distL="0" distR="0" wp14:anchorId="5D461FBF" wp14:editId="6A5BD29B">
            <wp:extent cx="2203450" cy="1620095"/>
            <wp:effectExtent l="0" t="0" r="6350" b="0"/>
            <wp:docPr id="1281570835" name="Picture 12815708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16425" cy="1629635"/>
                    </a:xfrm>
                    <a:prstGeom prst="rect">
                      <a:avLst/>
                    </a:prstGeom>
                    <a:noFill/>
                    <a:ln>
                      <a:noFill/>
                    </a:ln>
                  </pic:spPr>
                </pic:pic>
              </a:graphicData>
            </a:graphic>
          </wp:inline>
        </w:drawing>
      </w:r>
    </w:p>
    <w:p w14:paraId="52B4F2E3" w14:textId="6BF85B5C" w:rsidR="002F16AC" w:rsidRDefault="002F16AC" w:rsidP="002C290F">
      <w:pPr>
        <w:spacing w:after="0"/>
      </w:pPr>
      <w:r>
        <w:t xml:space="preserve">After the cardano node settings page opens toggle the setting that says </w:t>
      </w:r>
      <w:r w:rsidRPr="002F16AC">
        <w:rPr>
          <w:b/>
          <w:bCs/>
        </w:rPr>
        <w:t>Preview Network</w:t>
      </w:r>
      <w:r>
        <w:t>.</w:t>
      </w:r>
    </w:p>
    <w:p w14:paraId="74574D15" w14:textId="40D5B83B" w:rsidR="002F16AC" w:rsidRDefault="002F16AC" w:rsidP="002F16AC">
      <w:pPr>
        <w:spacing w:after="0"/>
        <w:jc w:val="center"/>
        <w:rPr>
          <w:szCs w:val="24"/>
        </w:rPr>
      </w:pPr>
      <w:r>
        <w:rPr>
          <w:noProof/>
        </w:rPr>
        <w:drawing>
          <wp:inline distT="0" distB="0" distL="0" distR="0" wp14:anchorId="62097C4F" wp14:editId="61364DE5">
            <wp:extent cx="5346700" cy="2789583"/>
            <wp:effectExtent l="0" t="0" r="6350" b="0"/>
            <wp:docPr id="1037075127" name="Picture 103707512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51796" cy="2792242"/>
                    </a:xfrm>
                    <a:prstGeom prst="rect">
                      <a:avLst/>
                    </a:prstGeom>
                    <a:noFill/>
                    <a:ln>
                      <a:noFill/>
                    </a:ln>
                  </pic:spPr>
                </pic:pic>
              </a:graphicData>
            </a:graphic>
          </wp:inline>
        </w:drawing>
      </w:r>
    </w:p>
    <w:p w14:paraId="24A63D46" w14:textId="57B3ADDA" w:rsidR="002F16AC" w:rsidRDefault="002F16AC" w:rsidP="002C290F">
      <w:pPr>
        <w:spacing w:after="0"/>
      </w:pPr>
      <w:r>
        <w:t>Once you have done that, your dashboard should look like this:</w:t>
      </w:r>
    </w:p>
    <w:p w14:paraId="55FE2474" w14:textId="6DD5BECA" w:rsidR="002F16AC" w:rsidRPr="00323AC9" w:rsidRDefault="002F16AC" w:rsidP="002F16AC">
      <w:pPr>
        <w:spacing w:after="0"/>
        <w:jc w:val="center"/>
        <w:rPr>
          <w:szCs w:val="24"/>
        </w:rPr>
      </w:pPr>
      <w:r>
        <w:rPr>
          <w:noProof/>
        </w:rPr>
        <w:drawing>
          <wp:inline distT="0" distB="0" distL="0" distR="0" wp14:anchorId="3C054883" wp14:editId="60AE933A">
            <wp:extent cx="5467350" cy="2237392"/>
            <wp:effectExtent l="0" t="0" r="0" b="0"/>
            <wp:docPr id="96979250" name="Picture 9697925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2662" b="18902"/>
                    <a:stretch/>
                  </pic:blipFill>
                  <pic:spPr bwMode="auto">
                    <a:xfrm>
                      <a:off x="0" y="0"/>
                      <a:ext cx="5481997" cy="2243386"/>
                    </a:xfrm>
                    <a:prstGeom prst="rect">
                      <a:avLst/>
                    </a:prstGeom>
                    <a:noFill/>
                    <a:ln>
                      <a:noFill/>
                    </a:ln>
                    <a:extLst>
                      <a:ext uri="{53640926-AAD7-44D8-BBD7-CCE9431645EC}">
                        <a14:shadowObscured xmlns:a14="http://schemas.microsoft.com/office/drawing/2010/main"/>
                      </a:ext>
                    </a:extLst>
                  </pic:spPr>
                </pic:pic>
              </a:graphicData>
            </a:graphic>
          </wp:inline>
        </w:drawing>
      </w:r>
    </w:p>
    <w:p w14:paraId="1F51BB4A" w14:textId="5DA651C7" w:rsidR="00891FB0" w:rsidRDefault="00CA6F67" w:rsidP="00891FB0">
      <w:pPr>
        <w:pStyle w:val="Heading3"/>
      </w:pPr>
      <w:bookmarkStart w:id="5" w:name="_Toc136352993"/>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VSCode</w:t>
      </w:r>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40"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41"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42"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VSCod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43"/>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4"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5"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6"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8"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6352994"/>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50"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51"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r w:rsidRPr="007D56BF">
        <w:rPr>
          <w:i/>
          <w:iCs/>
        </w:rPr>
        <w:t>Dockerfile</w:t>
      </w:r>
      <w:r>
        <w:t xml:space="preserve"> inside the </w:t>
      </w:r>
      <w:r w:rsidRPr="007D56BF">
        <w:rPr>
          <w:i/>
          <w:iCs/>
        </w:rPr>
        <w:t>.devcontainer</w:t>
      </w:r>
      <w:r>
        <w:t xml:space="preserve"> folder. The</w:t>
      </w:r>
      <w:r w:rsidR="007D56BF">
        <w:t xml:space="preserve">re you can also find the </w:t>
      </w:r>
      <w:r w:rsidRPr="007D56BF">
        <w:rPr>
          <w:i/>
          <w:iCs/>
        </w:rPr>
        <w:t>devcontainer.json</w:t>
      </w:r>
      <w:r>
        <w:t xml:space="preserve"> </w:t>
      </w:r>
      <w:r w:rsidR="007D56BF">
        <w:t xml:space="preserve">file that </w:t>
      </w:r>
      <w:r>
        <w:t>specifies how the container is buil</w:t>
      </w:r>
      <w:r w:rsidR="00A53492">
        <w:t>t</w:t>
      </w:r>
      <w:r>
        <w:t xml:space="preserve">. If the “image” field is uncommented it pulls the image from DockerHub. If the build field </w:t>
      </w:r>
      <w:r w:rsidR="00CA70D3">
        <w:t>is</w:t>
      </w:r>
      <w:r>
        <w:t xml:space="preserve"> uncommented the container is built from the local Dockerfile.</w:t>
      </w:r>
      <w:r w:rsidR="007D56BF">
        <w:t xml:space="preserve"> </w:t>
      </w:r>
      <w:r w:rsidR="00A6081B">
        <w:t>Only one of them can be uncommented. If you</w:t>
      </w:r>
      <w:r w:rsidR="00531CCA">
        <w:t xml:space="preserve"> add or update the commands</w:t>
      </w:r>
      <w:r w:rsidR="00A6081B">
        <w:t xml:space="preserve"> in your Dockerfile</w:t>
      </w:r>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r w:rsidR="00CA70D3">
        <w:t>C</w:t>
      </w:r>
      <w:r w:rsidR="00A6081B">
        <w:t>ardano node which is hardcoded in the Dockerfile to 1.35.5.</w:t>
      </w:r>
      <w:r w:rsidR="007D56BF">
        <w:t xml:space="preserve">  </w:t>
      </w:r>
    </w:p>
    <w:p w14:paraId="4AFE25FC" w14:textId="5221E2F4" w:rsidR="000844C3" w:rsidRDefault="006E69FB" w:rsidP="006E69FB">
      <w:pPr>
        <w:pStyle w:val="Heading3"/>
      </w:pPr>
      <w:bookmarkStart w:id="7" w:name="_Toc136352995"/>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4"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5"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6"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7"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6352996"/>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DApp that you can build yourself</w:t>
      </w:r>
      <w:r w:rsidR="00085ADD">
        <w:rPr>
          <w:szCs w:val="24"/>
        </w:rPr>
        <w:t xml:space="preserve"> once you are done with this course. </w:t>
      </w:r>
      <w:r w:rsidR="00FF74DF">
        <w:rPr>
          <w:szCs w:val="24"/>
        </w:rPr>
        <w:t xml:space="preserve">The DApp we are going to demonstrate is </w:t>
      </w:r>
      <w:r w:rsidR="0015442F">
        <w:rPr>
          <w:szCs w:val="24"/>
        </w:rPr>
        <w:t>built</w:t>
      </w:r>
      <w:r w:rsidR="00FF74DF">
        <w:rPr>
          <w:szCs w:val="24"/>
        </w:rPr>
        <w:t xml:space="preserve"> by </w:t>
      </w:r>
      <w:r w:rsidR="00647D75">
        <w:rPr>
          <w:szCs w:val="24"/>
        </w:rPr>
        <w:t>dQ</w:t>
      </w:r>
      <w:r w:rsidR="00FF74DF">
        <w:rPr>
          <w:szCs w:val="24"/>
        </w:rPr>
        <w:t xml:space="preserve">uadrant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EUTxO transactions on the Cardano blockchain</w:t>
      </w:r>
      <w:r w:rsidR="00EB3145">
        <w:rPr>
          <w:szCs w:val="24"/>
        </w:rPr>
        <w:t xml:space="preserve">. </w:t>
      </w:r>
      <w:r w:rsidR="00647D75">
        <w:rPr>
          <w:szCs w:val="24"/>
        </w:rPr>
        <w:t xml:space="preserve">The DApp is called the </w:t>
      </w:r>
      <w:r w:rsidR="00647D75" w:rsidRPr="005B532A">
        <w:rPr>
          <w:i/>
          <w:iCs/>
          <w:szCs w:val="24"/>
        </w:rPr>
        <w:t>cardano-marketplace</w:t>
      </w:r>
      <w:r w:rsidR="00647D75">
        <w:rPr>
          <w:szCs w:val="24"/>
        </w:rPr>
        <w:t xml:space="preserve"> and can be found at</w:t>
      </w:r>
      <w:r w:rsidR="005B532A">
        <w:rPr>
          <w:szCs w:val="24"/>
        </w:rPr>
        <w:t xml:space="preserve"> the</w:t>
      </w:r>
      <w:r w:rsidR="00647D75">
        <w:rPr>
          <w:szCs w:val="24"/>
        </w:rPr>
        <w:t xml:space="preserve"> dQuadrant GitHub page:</w:t>
      </w:r>
      <w:r w:rsidR="00FB0890">
        <w:rPr>
          <w:szCs w:val="24"/>
        </w:rPr>
        <w:t xml:space="preserve"> </w:t>
      </w:r>
    </w:p>
    <w:p w14:paraId="6BE17DA1" w14:textId="77777777" w:rsidR="00647D75" w:rsidRDefault="00000000" w:rsidP="00C300A1">
      <w:pPr>
        <w:spacing w:after="0"/>
        <w:rPr>
          <w:szCs w:val="24"/>
        </w:rPr>
      </w:pPr>
      <w:hyperlink r:id="rId59"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onnects to an existing Kuber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ists tokens for sale using blockfrost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0"/>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We go to demeter.run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Demeter.run.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cardano-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Kuber API to connect with the cardano network we will connect the Kuber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dApps section we toggle the button Expose Http port &amp; Playground, which will </w:t>
      </w:r>
      <w:r w:rsidR="002E7B0E">
        <w:rPr>
          <w:szCs w:val="24"/>
        </w:rPr>
        <w:t>open</w:t>
      </w:r>
      <w:r>
        <w:rPr>
          <w:szCs w:val="24"/>
        </w:rPr>
        <w:t xml:space="preserve"> an http port of our dApp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VSCod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VSCode editor we go to </w:t>
      </w:r>
      <w:r w:rsidRPr="00394863">
        <w:rPr>
          <w:i/>
          <w:iCs/>
          <w:szCs w:val="24"/>
        </w:rPr>
        <w:t>frontend/src/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r w:rsidRPr="002B364E">
        <w:rPr>
          <w:i/>
          <w:iCs/>
          <w:szCs w:val="24"/>
        </w:rPr>
        <w:t>kuberApiUrl</w:t>
      </w:r>
      <w:r>
        <w:rPr>
          <w:szCs w:val="24"/>
        </w:rPr>
        <w:t xml:space="preserve"> is the one we copied before when we exposed the http port. </w:t>
      </w:r>
      <w:r w:rsidR="003E7CFF">
        <w:rPr>
          <w:szCs w:val="24"/>
        </w:rPr>
        <w:t>We also change the URLs to Cardano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6"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After that under the section project ID your blockfrost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npm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9"/>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demeter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70"/>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Eternl</w:t>
      </w:r>
      <w:r w:rsidR="009218A9">
        <w:t xml:space="preserve"> that have to be connected to the preproduction network</w:t>
      </w:r>
      <w:r w:rsidR="008E2FA3">
        <w:t>.</w:t>
      </w:r>
      <w:r w:rsidR="00A6247E">
        <w:t xml:space="preserve"> From the Nami wallet you can click on </w:t>
      </w:r>
      <w:r w:rsidR="00AC3B3B">
        <w:t xml:space="preserve">the </w:t>
      </w:r>
      <w:r w:rsidR="00A6247E">
        <w:t xml:space="preserve">MintNFT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24D35437" w:rsidR="00A6247E" w:rsidRDefault="00A6247E" w:rsidP="00271284">
      <w:pPr>
        <w:pStyle w:val="BodyText"/>
      </w:pPr>
      <w:r>
        <w:t xml:space="preserve">To receive test </w:t>
      </w:r>
      <w:r w:rsidR="00FD6E9B">
        <w:t>tokens,</w:t>
      </w:r>
      <w:r>
        <w:t xml:space="preserve"> you can go to the Cardano Testnet faucet and request some </w:t>
      </w:r>
      <w:r w:rsidR="00DF3076">
        <w:t>tokens</w:t>
      </w:r>
      <w:r>
        <w:t xml:space="preserve"> for the Preprod testnet: </w:t>
      </w:r>
      <w:hyperlink r:id="rId72"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73"/>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4"/>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5"/>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Eternl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6"/>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62B29FAF"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w:t>
      </w:r>
      <w:r w:rsidR="00FD6E9B">
        <w:rPr>
          <w:rFonts w:ascii="Calibri" w:hAnsi="Calibri" w:cs="Calibri"/>
          <w:color w:val="000000"/>
        </w:rPr>
        <w:t>processed,</w:t>
      </w:r>
      <w:r w:rsidR="007C3F92">
        <w:rPr>
          <w:rFonts w:ascii="Calibri" w:hAnsi="Calibri" w:cs="Calibri"/>
          <w:color w:val="000000"/>
        </w:rPr>
        <w:t xml:space="preserve"> we can </w:t>
      </w:r>
      <w:r>
        <w:t xml:space="preserve">see that we get the NFT in our Eternl wallet and the </w:t>
      </w:r>
      <w:r w:rsidR="008B08DC">
        <w:t>ada</w:t>
      </w:r>
      <w:r>
        <w:t xml:space="preserve"> amount for which we were selling the NFT will be sent to our Nami wallet. </w:t>
      </w:r>
    </w:p>
    <w:p w14:paraId="5DB47BC7" w14:textId="22CABFA8" w:rsidR="00E84F28" w:rsidRDefault="00E84F28" w:rsidP="00E84F28">
      <w:pPr>
        <w:pStyle w:val="Heading2"/>
      </w:pPr>
      <w:bookmarkStart w:id="10" w:name="_Toc136352997"/>
      <w:r>
        <w:t>Hashing and digital signatures</w:t>
      </w:r>
      <w:bookmarkEnd w:id="10"/>
    </w:p>
    <w:p w14:paraId="75313197" w14:textId="5E21F912"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 xml:space="preserve">A hashing algorithm takes this hex byte-string and produces another </w:t>
      </w:r>
      <w:r w:rsidR="008B5DC9">
        <w:rPr>
          <w:szCs w:val="24"/>
        </w:rPr>
        <w:t xml:space="preserve">hex </w:t>
      </w:r>
      <w:r w:rsidR="000544E2">
        <w:rPr>
          <w:szCs w:val="24"/>
        </w:rPr>
        <w:t>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7"/>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334CB0E6"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Cardano and other blockchain technology critically rel</w:t>
      </w:r>
      <w:r w:rsidR="002F0138">
        <w:rPr>
          <w:szCs w:val="24"/>
        </w:rPr>
        <w:t>y</w:t>
      </w:r>
      <w:r w:rsidR="00C27E6C">
        <w:rPr>
          <w:szCs w:val="24"/>
        </w:rPr>
        <w:t xml:space="preserve"> on</w:t>
      </w:r>
      <w:r w:rsidR="009F4ED3">
        <w:rPr>
          <w:szCs w:val="24"/>
        </w:rPr>
        <w:t>.</w:t>
      </w:r>
      <w:r w:rsidR="00A55525">
        <w:rPr>
          <w:szCs w:val="24"/>
        </w:rPr>
        <w:t xml:space="preserve"> For proof-of-work blockchains miners try to solve little hashing puzzles </w:t>
      </w:r>
      <w:r w:rsidR="00FA5505">
        <w:rPr>
          <w:szCs w:val="24"/>
        </w:rPr>
        <w:t xml:space="preserve">where they try to produce inputs that have a certain number of zeros in </w:t>
      </w:r>
      <w:r w:rsidR="00026450">
        <w:rPr>
          <w:szCs w:val="24"/>
        </w:rPr>
        <w:t xml:space="preserve">beginning of </w:t>
      </w:r>
      <w:r w:rsidR="00FA5505">
        <w:rPr>
          <w:szCs w:val="24"/>
        </w:rPr>
        <w:t xml:space="preserve">the resulting hash. </w:t>
      </w:r>
    </w:p>
    <w:p w14:paraId="08DBA2F9" w14:textId="78EC326B"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w:t>
      </w:r>
      <w:r w:rsidR="00D15F68">
        <w:rPr>
          <w:szCs w:val="24"/>
        </w:rPr>
        <w:t>,</w:t>
      </w:r>
      <w:r w:rsidR="00296043">
        <w:rPr>
          <w:szCs w:val="24"/>
        </w:rPr>
        <w:t xml:space="preserve"> it is in theory possible to find two different inputs that would produce the same hash values</w:t>
      </w:r>
      <w:r w:rsidR="00D15F68">
        <w:rPr>
          <w:szCs w:val="24"/>
        </w:rPr>
        <w:t xml:space="preserve"> but</w:t>
      </w:r>
      <w:r w:rsidR="00296043">
        <w:rPr>
          <w:szCs w:val="24"/>
        </w:rPr>
        <w:t xml:space="preserve"> </w:t>
      </w:r>
      <w:r w:rsidR="00D15F68">
        <w:rPr>
          <w:szCs w:val="24"/>
        </w:rPr>
        <w:t>s</w:t>
      </w:r>
      <w:r w:rsidR="00296043">
        <w:rPr>
          <w:szCs w:val="24"/>
        </w:rPr>
        <w:t>uch a hash collision has not been found for SHA-256</w:t>
      </w:r>
      <w:r w:rsidR="00D93870">
        <w:rPr>
          <w:szCs w:val="24"/>
        </w:rPr>
        <w:t xml:space="preserve"> in practice</w:t>
      </w:r>
      <w:r w:rsidR="00296043">
        <w:rPr>
          <w:szCs w:val="24"/>
        </w:rPr>
        <w:t xml:space="preserve"> yet. </w:t>
      </w:r>
    </w:p>
    <w:p w14:paraId="17BAE9EF" w14:textId="1B7F5C41"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 xml:space="preserve">that you can </w:t>
      </w:r>
      <w:r w:rsidR="001622E3">
        <w:rPr>
          <w:szCs w:val="24"/>
        </w:rPr>
        <w:t>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r w:rsidR="00E5621E">
        <w:rPr>
          <w:szCs w:val="24"/>
        </w:rPr>
        <w:t xml:space="preserve">But you cannot generate a private key just by knowing the public key. </w:t>
      </w:r>
    </w:p>
    <w:p w14:paraId="2D6073F5" w14:textId="4F654168" w:rsidR="00CE15DB" w:rsidRDefault="00BF153E" w:rsidP="00C300A1">
      <w:pPr>
        <w:spacing w:after="0"/>
        <w:rPr>
          <w:szCs w:val="24"/>
        </w:rPr>
      </w:pPr>
      <w:r>
        <w:rPr>
          <w:szCs w:val="24"/>
        </w:rPr>
        <w:lastRenderedPageBreak/>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8"/>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4B6DEC77" w:rsidR="00797AB0" w:rsidRDefault="008C7598" w:rsidP="00C300A1">
      <w:pPr>
        <w:spacing w:after="0"/>
        <w:rPr>
          <w:szCs w:val="24"/>
        </w:rPr>
      </w:pPr>
      <w:r>
        <w:rPr>
          <w:szCs w:val="24"/>
        </w:rPr>
        <w:t>A thing to point out is that a signature is valid only for a specific message and the specific private key. If you change any of them then the verification will fail.</w:t>
      </w:r>
      <w:r w:rsidR="00BE61C1">
        <w:rPr>
          <w:szCs w:val="24"/>
        </w:rPr>
        <w:t xml:space="preserve"> T</w:t>
      </w:r>
      <w:r w:rsidR="00F92BAD">
        <w:rPr>
          <w:szCs w:val="24"/>
        </w:rPr>
        <w:t xml:space="preserve">his technology is used in Cardano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E61C1">
        <w:rPr>
          <w:szCs w:val="24"/>
        </w:rPr>
        <w:t xml:space="preserve">The cryptographic features of digital signatures ensure that it is secure and that only you as the owner of the private key can spend your money. </w:t>
      </w:r>
    </w:p>
    <w:p w14:paraId="3C0CDD7B" w14:textId="5E1E86C9" w:rsidR="00C300A1" w:rsidRPr="009F7BE6" w:rsidRDefault="00B45E24" w:rsidP="009F7BE6">
      <w:pPr>
        <w:pStyle w:val="Heading2"/>
        <w:rPr>
          <w:sz w:val="24"/>
          <w:szCs w:val="24"/>
        </w:rPr>
      </w:pPr>
      <w:bookmarkStart w:id="11" w:name="_Toc136352998"/>
      <w:r w:rsidRPr="009F7BE6">
        <w:rPr>
          <w:sz w:val="24"/>
          <w:szCs w:val="24"/>
        </w:rPr>
        <w:t>The EUT</w:t>
      </w:r>
      <w:r w:rsidR="00FB2745">
        <w:rPr>
          <w:sz w:val="24"/>
          <w:szCs w:val="24"/>
        </w:rPr>
        <w:t>x</w:t>
      </w:r>
      <w:r w:rsidRPr="009F7BE6">
        <w:rPr>
          <w:sz w:val="24"/>
          <w:szCs w:val="24"/>
        </w:rPr>
        <w:t>O model</w:t>
      </w:r>
      <w:bookmarkEnd w:id="11"/>
    </w:p>
    <w:p w14:paraId="349639B8" w14:textId="38D95490" w:rsidR="00F0357F" w:rsidRDefault="006A2EDF" w:rsidP="00C300A1">
      <w:pPr>
        <w:spacing w:after="0"/>
        <w:rPr>
          <w:szCs w:val="24"/>
        </w:rPr>
      </w:pPr>
      <w:r>
        <w:rPr>
          <w:szCs w:val="24"/>
        </w:rPr>
        <w:t>One of the most important things you need to understand in order to write Plutus smart contracts is the accounting model that cardano uses. It is the so</w:t>
      </w:r>
      <w:r w:rsidR="00742751">
        <w:rPr>
          <w:szCs w:val="24"/>
        </w:rPr>
        <w:t>-</w:t>
      </w:r>
      <w:r>
        <w:rPr>
          <w:szCs w:val="24"/>
        </w:rPr>
        <w:t>called EUTXO model which is an abbreviation for</w:t>
      </w:r>
      <w:r w:rsidR="00A6766F" w:rsidRPr="00AC0AC1">
        <w:rPr>
          <w:szCs w:val="24"/>
        </w:rPr>
        <w:t xml:space="preserv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w:t>
      </w:r>
      <w:r w:rsidR="00A6766F" w:rsidRPr="00AC0AC1">
        <w:rPr>
          <w:szCs w:val="24"/>
        </w:rPr>
        <w:t>that is</w:t>
      </w:r>
      <w:r w:rsidR="00C300A1" w:rsidRPr="00AC0AC1">
        <w:rPr>
          <w:szCs w:val="24"/>
        </w:rPr>
        <w:t xml:space="preserve"> a variant of the Unspent Transaction Output (UTXO) model used by Bitcoin. Transactions consume unspent outputs (UTXOs) </w:t>
      </w:r>
      <w:r>
        <w:rPr>
          <w:szCs w:val="24"/>
        </w:rPr>
        <w:t>that were produced by</w:t>
      </w:r>
      <w:r w:rsidR="00C300A1" w:rsidRPr="00AC0AC1">
        <w:rPr>
          <w:szCs w:val="24"/>
        </w:rPr>
        <w:t xml:space="preserve"> previous transactions and produce new outputs</w:t>
      </w:r>
      <w:r w:rsidR="00EE189E">
        <w:rPr>
          <w:szCs w:val="24"/>
        </w:rPr>
        <w:t>,</w:t>
      </w:r>
      <w:r w:rsidR="00C300A1"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00C300A1" w:rsidRPr="00AC0AC1">
        <w:rPr>
          <w:szCs w:val="24"/>
        </w:rPr>
        <w:t xml:space="preserve">can initiate transactions involving UTXOs owned by the user. Every </w:t>
      </w:r>
      <w:r w:rsidR="00C300A1" w:rsidRPr="00AC0AC1">
        <w:rPr>
          <w:szCs w:val="24"/>
        </w:rPr>
        <w:lastRenderedPageBreak/>
        <w:t xml:space="preserve">core node on the blockchain maintains a record of </w:t>
      </w:r>
      <w:r w:rsidR="00EE189E" w:rsidRPr="00AC0AC1">
        <w:rPr>
          <w:szCs w:val="24"/>
        </w:rPr>
        <w:t>all</w:t>
      </w:r>
      <w:r w:rsidR="00C300A1" w:rsidRPr="00AC0AC1">
        <w:rPr>
          <w:szCs w:val="24"/>
        </w:rPr>
        <w:t xml:space="preserve"> the currently unspent outputs, </w:t>
      </w:r>
      <w:r w:rsidR="007E49F0" w:rsidRPr="00AC0AC1">
        <w:rPr>
          <w:szCs w:val="24"/>
        </w:rPr>
        <w:t>the UTXO set. W</w:t>
      </w:r>
      <w:r w:rsidR="00C300A1"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9"/>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062C044C"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CE161F"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r w:rsidR="008B08DC">
        <w:rPr>
          <w:szCs w:val="24"/>
        </w:rPr>
        <w:t>ada</w:t>
      </w:r>
      <w:r w:rsidR="0087101A">
        <w:rPr>
          <w:szCs w:val="24"/>
        </w:rPr>
        <w:t xml:space="preserve"> and wants to send Bob 10 </w:t>
      </w:r>
      <w:r w:rsidR="008B08DC">
        <w:rPr>
          <w:szCs w:val="24"/>
        </w:rPr>
        <w:t>ada</w:t>
      </w:r>
      <w:r w:rsidR="007352A6">
        <w:rPr>
          <w:szCs w:val="24"/>
        </w:rPr>
        <w:t>, that already has 50 ada</w:t>
      </w:r>
      <w:r w:rsidR="0087101A">
        <w:rPr>
          <w:szCs w:val="24"/>
        </w:rPr>
        <w:t xml:space="preserve">. After that she wants to send to Charlie 55 </w:t>
      </w:r>
      <w:r w:rsidR="008B08DC">
        <w:rPr>
          <w:szCs w:val="24"/>
        </w:rPr>
        <w:t>ada</w:t>
      </w:r>
      <w:r w:rsidR="0087101A">
        <w:rPr>
          <w:szCs w:val="24"/>
        </w:rPr>
        <w:t xml:space="preserve"> and in the same transaction also Bob wants to send Charlie 55 </w:t>
      </w:r>
      <w:r w:rsidR="008B08DC">
        <w:rPr>
          <w:szCs w:val="24"/>
        </w:rPr>
        <w:t>ada</w:t>
      </w:r>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46F97E1D">
            <wp:extent cx="6151700" cy="3441700"/>
            <wp:effectExtent l="0" t="0" r="1905" b="635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80"/>
                    <a:srcRect l="855" t="11233" r="2137" b="39148"/>
                    <a:stretch/>
                  </pic:blipFill>
                  <pic:spPr bwMode="auto">
                    <a:xfrm>
                      <a:off x="0" y="0"/>
                      <a:ext cx="6159650" cy="3446148"/>
                    </a:xfrm>
                    <a:prstGeom prst="rect">
                      <a:avLst/>
                    </a:prstGeom>
                    <a:ln>
                      <a:noFill/>
                    </a:ln>
                    <a:extLst>
                      <a:ext uri="{53640926-AAD7-44D8-BBD7-CCE9431645EC}">
                        <a14:shadowObscured xmlns:a14="http://schemas.microsoft.com/office/drawing/2010/main"/>
                      </a:ext>
                    </a:extLst>
                  </pic:spPr>
                </pic:pic>
              </a:graphicData>
            </a:graphic>
          </wp:inline>
        </w:drawing>
      </w:r>
    </w:p>
    <w:p w14:paraId="6714A111" w14:textId="77399110" w:rsidR="00486164" w:rsidRDefault="0087101A" w:rsidP="00C300A1">
      <w:pPr>
        <w:spacing w:after="0"/>
        <w:rPr>
          <w:szCs w:val="24"/>
        </w:rPr>
      </w:pPr>
      <w:r>
        <w:rPr>
          <w:szCs w:val="24"/>
        </w:rPr>
        <w:lastRenderedPageBreak/>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r w:rsidR="00E83FA2" w:rsidRPr="00AC0AC1">
        <w:rPr>
          <w:szCs w:val="24"/>
        </w:rPr>
        <w:t xml:space="preserve">As soon as </w:t>
      </w:r>
      <w:r w:rsidR="00F472C2">
        <w:rPr>
          <w:szCs w:val="24"/>
        </w:rPr>
        <w:t>Alice spends her 100 ada</w:t>
      </w:r>
      <w:r w:rsidR="00E83FA2" w:rsidRPr="00AC0AC1">
        <w:rPr>
          <w:szCs w:val="24"/>
        </w:rPr>
        <w:t xml:space="preserve"> </w:t>
      </w:r>
      <w:r w:rsidR="00F472C2">
        <w:rPr>
          <w:szCs w:val="24"/>
        </w:rPr>
        <w:t>UTXO</w:t>
      </w:r>
      <w:r w:rsidR="00E83FA2" w:rsidRPr="00AC0AC1">
        <w:rPr>
          <w:szCs w:val="24"/>
        </w:rPr>
        <w:t xml:space="preserve"> </w:t>
      </w:r>
      <w:r w:rsidR="00F472C2">
        <w:rPr>
          <w:szCs w:val="24"/>
        </w:rPr>
        <w:t xml:space="preserve">by </w:t>
      </w:r>
      <w:r w:rsidR="00E83FA2" w:rsidRPr="00AC0AC1">
        <w:rPr>
          <w:szCs w:val="24"/>
        </w:rPr>
        <w:t>us</w:t>
      </w:r>
      <w:r w:rsidR="00F472C2">
        <w:rPr>
          <w:szCs w:val="24"/>
        </w:rPr>
        <w:t>ing</w:t>
      </w:r>
      <w:r w:rsidR="00E83FA2" w:rsidRPr="00AC0AC1">
        <w:rPr>
          <w:szCs w:val="24"/>
        </w:rPr>
        <w:t xml:space="preserve"> </w:t>
      </w:r>
      <w:r w:rsidR="00F472C2">
        <w:rPr>
          <w:szCs w:val="24"/>
        </w:rPr>
        <w:t xml:space="preserve">it </w:t>
      </w:r>
      <w:r w:rsidR="00E83FA2" w:rsidRPr="00AC0AC1">
        <w:rPr>
          <w:szCs w:val="24"/>
        </w:rPr>
        <w:t xml:space="preserve">as input in a transaction, </w:t>
      </w:r>
      <w:r w:rsidR="00F472C2">
        <w:rPr>
          <w:szCs w:val="24"/>
        </w:rPr>
        <w:t>it is no longer a UTXO</w:t>
      </w:r>
      <w:r w:rsidR="00E83FA2" w:rsidRPr="00AC0AC1">
        <w:rPr>
          <w:szCs w:val="24"/>
        </w:rPr>
        <w:t xml:space="preserve"> and can never be used again. </w:t>
      </w:r>
      <w:r w:rsidR="00F472C2">
        <w:rPr>
          <w:szCs w:val="24"/>
        </w:rPr>
        <w:t xml:space="preserve">When Alice spends her UTXO containing 100 ada she can create outputs for a transaction. Because she wants to pay 10 ada to Bob one output will be 10 ada </w:t>
      </w:r>
      <w:r w:rsidR="004672AB">
        <w:rPr>
          <w:szCs w:val="24"/>
        </w:rPr>
        <w:t>that will belong to Bob. A</w:t>
      </w:r>
      <w:r w:rsidR="00F472C2">
        <w:rPr>
          <w:szCs w:val="24"/>
        </w:rPr>
        <w:t xml:space="preserve">nd then she wants her change back so she creates a second output of 90 ada that belongs to herself. </w:t>
      </w:r>
      <w:r w:rsidR="001D60A0">
        <w:rPr>
          <w:szCs w:val="24"/>
        </w:rPr>
        <w:t xml:space="preserve">This is how you get your change back when you consume </w:t>
      </w:r>
      <w:r w:rsidR="00ED0F93">
        <w:rPr>
          <w:szCs w:val="24"/>
        </w:rPr>
        <w:t xml:space="preserve">complete </w:t>
      </w:r>
      <w:r w:rsidR="001D60A0">
        <w:rPr>
          <w:szCs w:val="24"/>
        </w:rPr>
        <w:t xml:space="preserve">UTXOs. </w:t>
      </w:r>
      <w:r w:rsidR="0050235C">
        <w:rPr>
          <w:szCs w:val="24"/>
        </w:rPr>
        <w:t xml:space="preserve">In a transaction the sum of the input values must always equal the sum of the output values. </w:t>
      </w:r>
      <w:r w:rsidR="005E3199">
        <w:rPr>
          <w:szCs w:val="24"/>
        </w:rPr>
        <w:t xml:space="preserve">This is strictly speaking not true. There are two exceptions. The first exception </w:t>
      </w:r>
      <w:r w:rsidR="00364C89">
        <w:rPr>
          <w:szCs w:val="24"/>
        </w:rPr>
        <w:t xml:space="preserve">are transaction fees. On the real blockchain for each transaction you have to pay fees so that means that the </w:t>
      </w:r>
      <w:r w:rsidR="007520CF">
        <w:rPr>
          <w:szCs w:val="24"/>
        </w:rPr>
        <w:t xml:space="preserve">sum of input values has to be slightly higher </w:t>
      </w:r>
      <w:r w:rsidR="0017363C">
        <w:rPr>
          <w:szCs w:val="24"/>
        </w:rPr>
        <w:t>than</w:t>
      </w:r>
      <w:r w:rsidR="007520CF">
        <w:rPr>
          <w:szCs w:val="24"/>
        </w:rPr>
        <w:t xml:space="preserve"> the sum of output values</w:t>
      </w:r>
      <w:r w:rsidR="001B380D">
        <w:rPr>
          <w:szCs w:val="24"/>
        </w:rPr>
        <w:t xml:space="preserve"> to accommodate for the fees</w:t>
      </w:r>
      <w:r w:rsidR="007520CF">
        <w:rPr>
          <w:szCs w:val="24"/>
        </w:rPr>
        <w:t>.</w:t>
      </w:r>
      <w:r w:rsidR="001B380D">
        <w:rPr>
          <w:szCs w:val="24"/>
        </w:rPr>
        <w:t xml:space="preserve"> </w:t>
      </w:r>
      <w:r w:rsidR="0017363C">
        <w:rPr>
          <w:szCs w:val="24"/>
        </w:rPr>
        <w:t xml:space="preserve">The second exception are native tokens that we have on cardano. </w:t>
      </w:r>
      <w:r w:rsidR="00906315">
        <w:rPr>
          <w:szCs w:val="24"/>
        </w:rPr>
        <w:t>So,</w:t>
      </w:r>
      <w:r w:rsidR="00383B47">
        <w:rPr>
          <w:szCs w:val="24"/>
        </w:rPr>
        <w:t xml:space="preserve"> it is possible for transactions to create new tokens in which case the outputs will be higher than the inputs or to burn tokens in which case the inputs will be higher than the outputs. </w:t>
      </w:r>
      <w:r w:rsidR="00906315">
        <w:rPr>
          <w:szCs w:val="24"/>
        </w:rPr>
        <w:t xml:space="preserve">We will look at minting and burning of native tokens in chapter 5. </w:t>
      </w:r>
      <w:r w:rsidR="007D6CB9">
        <w:rPr>
          <w:szCs w:val="24"/>
        </w:rPr>
        <w:t xml:space="preserve">For our transaction we see that the effect </w:t>
      </w:r>
      <w:r w:rsidR="00D47232">
        <w:rPr>
          <w:szCs w:val="24"/>
        </w:rPr>
        <w:t>of the</w:t>
      </w:r>
      <w:r w:rsidR="007D6CB9">
        <w:rPr>
          <w:szCs w:val="24"/>
        </w:rPr>
        <w:t xml:space="preserve"> transaction is to consume unspent transaction outputs and to produce new ones. </w:t>
      </w:r>
      <w:r w:rsidR="00C03F1D">
        <w:rPr>
          <w:szCs w:val="24"/>
        </w:rPr>
        <w:t xml:space="preserve">In this first example of </w:t>
      </w:r>
      <w:r w:rsidR="00D47232">
        <w:rPr>
          <w:szCs w:val="24"/>
        </w:rPr>
        <w:t xml:space="preserve">a </w:t>
      </w:r>
      <w:r w:rsidR="00C03F1D">
        <w:rPr>
          <w:szCs w:val="24"/>
        </w:rPr>
        <w:t>transaction</w:t>
      </w:r>
      <w:r w:rsidR="00D47232">
        <w:rPr>
          <w:szCs w:val="24"/>
        </w:rPr>
        <w:t>,</w:t>
      </w:r>
      <w:r w:rsidR="00C03F1D">
        <w:rPr>
          <w:szCs w:val="24"/>
        </w:rPr>
        <w:t xml:space="preserve"> one UTXO has been consumed and two new UTXOs were created. </w:t>
      </w:r>
      <w:r w:rsidR="004672AB">
        <w:rPr>
          <w:szCs w:val="24"/>
        </w:rPr>
        <w:t>It is important to note that the only thing that happens on a UTXO blockchain when a new transaction is added to the blockchain is that some former UTXOs become spen</w:t>
      </w:r>
      <w:r w:rsidR="00CD4B6F">
        <w:rPr>
          <w:szCs w:val="24"/>
        </w:rPr>
        <w:t>t</w:t>
      </w:r>
      <w:r w:rsidR="004672AB">
        <w:rPr>
          <w:szCs w:val="24"/>
        </w:rPr>
        <w:t xml:space="preserve"> and new UTXOs appear. </w:t>
      </w:r>
      <w:r w:rsidR="004E6119">
        <w:rPr>
          <w:szCs w:val="24"/>
        </w:rPr>
        <w:t xml:space="preserve">In particular nothing is ever changed. No value or any other data associated with the transaction output has ever changed. </w:t>
      </w:r>
      <w:r w:rsidR="00E27CE4">
        <w:rPr>
          <w:szCs w:val="24"/>
        </w:rPr>
        <w:t xml:space="preserve">The only thing that changes with a new transaction is that some of the formerly </w:t>
      </w:r>
      <w:r w:rsidR="00BB71C4">
        <w:rPr>
          <w:szCs w:val="24"/>
        </w:rPr>
        <w:t>UTXO disappear and other</w:t>
      </w:r>
      <w:r w:rsidR="001528BA">
        <w:rPr>
          <w:szCs w:val="24"/>
        </w:rPr>
        <w:t>s</w:t>
      </w:r>
      <w:r w:rsidR="00BB71C4">
        <w:rPr>
          <w:szCs w:val="24"/>
        </w:rPr>
        <w:t xml:space="preserve"> are created. </w:t>
      </w:r>
      <w:r w:rsidR="00AD6914">
        <w:rPr>
          <w:szCs w:val="24"/>
        </w:rPr>
        <w:t xml:space="preserve">But the outputs themselves never change. </w:t>
      </w:r>
      <w:r w:rsidR="001704DB">
        <w:rPr>
          <w:szCs w:val="24"/>
        </w:rPr>
        <w:t xml:space="preserve">The only thing that changes is whether they are unspent or not. </w:t>
      </w:r>
      <w:r w:rsidR="00282BDC">
        <w:rPr>
          <w:szCs w:val="24"/>
        </w:rPr>
        <w:t xml:space="preserve">The second transaction on the previous image is when Alice and Bob together want to pay 55 ada each to Charlie. </w:t>
      </w:r>
      <w:r w:rsidR="00BB370C">
        <w:rPr>
          <w:szCs w:val="24"/>
        </w:rPr>
        <w:t xml:space="preserve">So, they create a transaction together and as input Alice has not much choice since she has only one UTXO so she uses that one. And Bob also does not have a choice </w:t>
      </w:r>
      <w:r w:rsidR="00222D36">
        <w:rPr>
          <w:szCs w:val="24"/>
        </w:rPr>
        <w:t xml:space="preserve">because neither of his two UTXOs is large enough to cover 55 ada. So, Bob has to use both his UTXOs as input. </w:t>
      </w:r>
      <w:r w:rsidR="00F33434">
        <w:rPr>
          <w:szCs w:val="24"/>
        </w:rPr>
        <w:t>This time we need three outputs. One is the 55 plus 55 ada that equals 110 ada</w:t>
      </w:r>
      <w:r w:rsidR="005958DF">
        <w:rPr>
          <w:szCs w:val="24"/>
        </w:rPr>
        <w:t xml:space="preserve"> that belong to Charlie</w:t>
      </w:r>
      <w:r w:rsidR="00F33434">
        <w:rPr>
          <w:szCs w:val="24"/>
        </w:rPr>
        <w:t>.</w:t>
      </w:r>
      <w:r w:rsidR="005958DF">
        <w:rPr>
          <w:szCs w:val="24"/>
        </w:rPr>
        <w:t xml:space="preserve"> </w:t>
      </w:r>
      <w:r w:rsidR="008B48DC">
        <w:rPr>
          <w:szCs w:val="24"/>
        </w:rPr>
        <w:t>And then two change outputs</w:t>
      </w:r>
      <w:r w:rsidR="000D20AF">
        <w:rPr>
          <w:szCs w:val="24"/>
        </w:rPr>
        <w:t>;</w:t>
      </w:r>
      <w:r w:rsidR="008B48DC">
        <w:rPr>
          <w:szCs w:val="24"/>
        </w:rPr>
        <w:t xml:space="preserve"> one for Alice that gets 35 ada change and one for Bob that gets 5 ada change. </w:t>
      </w:r>
    </w:p>
    <w:p w14:paraId="1BCD0842" w14:textId="6CA903F0" w:rsidR="00B655E0" w:rsidRDefault="008B40CF" w:rsidP="00C300A1">
      <w:pPr>
        <w:spacing w:after="0"/>
        <w:rPr>
          <w:szCs w:val="24"/>
        </w:rPr>
      </w:pPr>
      <w:r>
        <w:rPr>
          <w:szCs w:val="24"/>
        </w:rPr>
        <w:t xml:space="preserve">Let us now talk about under which conditions a transaction can spend a UTXO. </w:t>
      </w:r>
      <w:r w:rsidR="0060468C">
        <w:rPr>
          <w:szCs w:val="24"/>
        </w:rPr>
        <w:t xml:space="preserve">The way it works is by adding signatures to transactions. </w:t>
      </w:r>
      <w:r w:rsidR="00BA1D60">
        <w:rPr>
          <w:szCs w:val="24"/>
        </w:rPr>
        <w:t>So, for the first example where the transaction consumes a UTXO from Alice</w:t>
      </w:r>
      <w:r w:rsidR="00F55388">
        <w:rPr>
          <w:szCs w:val="24"/>
        </w:rPr>
        <w:t>,</w:t>
      </w:r>
      <w:r w:rsidR="00BA1D60">
        <w:rPr>
          <w:szCs w:val="24"/>
        </w:rPr>
        <w:t xml:space="preserve"> Alice’s signature ha</w:t>
      </w:r>
      <w:r w:rsidR="00F55388">
        <w:rPr>
          <w:szCs w:val="24"/>
        </w:rPr>
        <w:t>s</w:t>
      </w:r>
      <w:r w:rsidR="00BA1D60">
        <w:rPr>
          <w:szCs w:val="24"/>
        </w:rPr>
        <w:t xml:space="preserve"> to be </w:t>
      </w:r>
      <w:r w:rsidR="001B425E">
        <w:rPr>
          <w:szCs w:val="24"/>
        </w:rPr>
        <w:t>added</w:t>
      </w:r>
      <w:r w:rsidR="00BA1D60">
        <w:rPr>
          <w:szCs w:val="24"/>
        </w:rPr>
        <w:t xml:space="preserve"> </w:t>
      </w:r>
      <w:r w:rsidR="00FB09E3">
        <w:rPr>
          <w:szCs w:val="24"/>
        </w:rPr>
        <w:t>to</w:t>
      </w:r>
      <w:r w:rsidR="00BA1D60">
        <w:rPr>
          <w:szCs w:val="24"/>
        </w:rPr>
        <w:t xml:space="preserve"> the transaction. </w:t>
      </w:r>
      <w:r w:rsidR="00F55388">
        <w:rPr>
          <w:szCs w:val="24"/>
        </w:rPr>
        <w:t xml:space="preserve">And for the second transaction </w:t>
      </w:r>
      <w:r w:rsidR="005160CF">
        <w:rPr>
          <w:szCs w:val="24"/>
        </w:rPr>
        <w:t>where the inputs belong to both Alice and Bob, both of them have to sig</w:t>
      </w:r>
      <w:r w:rsidR="009A6BE0">
        <w:rPr>
          <w:szCs w:val="24"/>
        </w:rPr>
        <w:t>n</w:t>
      </w:r>
      <w:r w:rsidR="005160CF">
        <w:rPr>
          <w:szCs w:val="24"/>
        </w:rPr>
        <w:t xml:space="preserve"> this transaction. </w:t>
      </w:r>
      <w:r w:rsidR="0031528E">
        <w:rPr>
          <w:szCs w:val="24"/>
        </w:rPr>
        <w:t xml:space="preserve">We note that this cannot be done in a wallet as Daedalus. You would need a command line tool as the cardano-cli to create such a complex transaction. </w:t>
      </w:r>
      <w:r w:rsidR="006C745F">
        <w:rPr>
          <w:szCs w:val="24"/>
        </w:rPr>
        <w:t xml:space="preserve">Everything we have </w:t>
      </w:r>
      <w:r w:rsidR="006C745F">
        <w:rPr>
          <w:szCs w:val="24"/>
        </w:rPr>
        <w:lastRenderedPageBreak/>
        <w:t xml:space="preserve">explained so far is about the UTXO model, not the extended UTXO model. </w:t>
      </w:r>
      <w:r w:rsidR="00454B11">
        <w:rPr>
          <w:szCs w:val="24"/>
        </w:rPr>
        <w:t xml:space="preserve">The extended part comes in when we talk about smart contracts. </w:t>
      </w:r>
      <w:r w:rsidR="0086336F">
        <w:rPr>
          <w:szCs w:val="24"/>
        </w:rPr>
        <w:t xml:space="preserve">In order to understand that let us look at one consumption of a UTXO. The validation that decides whether the transaction that an input belongs to is allowed to consume that UTXO in the simple UTXO model relies on digital signatures. </w:t>
      </w:r>
      <w:r w:rsidR="001F021B">
        <w:rPr>
          <w:szCs w:val="24"/>
        </w:rPr>
        <w:t xml:space="preserve">The idea of the extended UTXO model is to make this more general. </w:t>
      </w:r>
      <w:r w:rsidR="000C28A5">
        <w:rPr>
          <w:szCs w:val="24"/>
        </w:rPr>
        <w:t>So, instead of having just one condition that the appropriate signature is present in the transaction</w:t>
      </w:r>
      <w:r w:rsidR="00486164">
        <w:rPr>
          <w:szCs w:val="24"/>
        </w:rPr>
        <w:t>,</w:t>
      </w:r>
      <w:r w:rsidR="000C28A5">
        <w:rPr>
          <w:szCs w:val="24"/>
        </w:rPr>
        <w:t xml:space="preserve"> we replace this by arbitrary logic</w:t>
      </w:r>
      <w:r w:rsidR="00683518">
        <w:rPr>
          <w:szCs w:val="24"/>
        </w:rPr>
        <w:t xml:space="preserve"> and this is where Plutus comes in</w:t>
      </w:r>
      <w:r w:rsidR="000C28A5">
        <w:rPr>
          <w:szCs w:val="24"/>
        </w:rPr>
        <w:t>.</w:t>
      </w:r>
      <w:r w:rsidR="00683518">
        <w:rPr>
          <w:szCs w:val="24"/>
        </w:rPr>
        <w:t xml:space="preserve"> </w:t>
      </w:r>
      <w:r w:rsidR="00E83FA2" w:rsidRPr="00AC0AC1">
        <w:rPr>
          <w:szCs w:val="24"/>
        </w:rPr>
        <w:t xml:space="preserve">The </w:t>
      </w:r>
      <w:r w:rsidR="00EE189E">
        <w:rPr>
          <w:szCs w:val="24"/>
        </w:rPr>
        <w:t xml:space="preserve">UTXO </w:t>
      </w:r>
      <w:r w:rsidR="00E83FA2"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We call them public key addresses. </w:t>
      </w:r>
      <w:r w:rsidR="00EE189E">
        <w:rPr>
          <w:szCs w:val="24"/>
        </w:rPr>
        <w:t xml:space="preserve">The </w:t>
      </w:r>
      <w:r w:rsidR="008B08DC">
        <w:rPr>
          <w:szCs w:val="24"/>
        </w:rPr>
        <w:t>ada</w:t>
      </w:r>
      <w:r w:rsidR="00EE189E">
        <w:rPr>
          <w:szCs w:val="24"/>
        </w:rPr>
        <w:t xml:space="preserve"> amount </w:t>
      </w:r>
      <w:r w:rsidR="00E83FA2" w:rsidRPr="00AC0AC1">
        <w:rPr>
          <w:szCs w:val="24"/>
        </w:rPr>
        <w:t>and optional</w:t>
      </w:r>
      <w:r w:rsidR="00F36F1F" w:rsidRPr="00AC0AC1">
        <w:rPr>
          <w:szCs w:val="24"/>
        </w:rPr>
        <w:t>ly</w:t>
      </w:r>
      <w:r w:rsidR="00E83FA2"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r w:rsidR="008B08DC">
        <w:rPr>
          <w:szCs w:val="24"/>
        </w:rPr>
        <w:t>ada</w:t>
      </w:r>
      <w:r w:rsidR="00EE189E">
        <w:rPr>
          <w:szCs w:val="24"/>
        </w:rPr>
        <w:t xml:space="preserve"> and native tokens from all UTXOs belonging to this address</w:t>
      </w:r>
      <w:r w:rsidR="00184C5C">
        <w:rPr>
          <w:szCs w:val="24"/>
        </w:rPr>
        <w:t xml:space="preserve">. </w:t>
      </w:r>
      <w:r w:rsidR="00E83FA2" w:rsidRPr="00AC0AC1">
        <w:rPr>
          <w:szCs w:val="24"/>
        </w:rPr>
        <w:t>A transaction must be signed by the owner of the private key corresponding to the address</w:t>
      </w:r>
      <w:r w:rsidR="00A6766F" w:rsidRPr="00AC0AC1">
        <w:rPr>
          <w:szCs w:val="24"/>
        </w:rPr>
        <w:t xml:space="preserve"> that defines the input UTXO</w:t>
      </w:r>
      <w:r w:rsidR="00E83FA2" w:rsidRPr="00AC0AC1">
        <w:rPr>
          <w:szCs w:val="24"/>
        </w:rPr>
        <w:t xml:space="preserve">. Think of an address as a lock that can only be unlocked by the right key </w:t>
      </w:r>
      <w:r w:rsidR="002B24C9">
        <w:rPr>
          <w:szCs w:val="24"/>
        </w:rPr>
        <w:t>which is</w:t>
      </w:r>
      <w:r w:rsidR="00E83FA2" w:rsidRPr="00AC0AC1">
        <w:rPr>
          <w:szCs w:val="24"/>
        </w:rPr>
        <w:t xml:space="preserve">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w:t>
      </w:r>
      <w:r w:rsidR="002B24C9">
        <w:rPr>
          <w:szCs w:val="24"/>
        </w:rPr>
        <w:t>that spend</w:t>
      </w:r>
      <w:r w:rsidR="00625542">
        <w:rPr>
          <w:szCs w:val="24"/>
        </w:rPr>
        <w:t xml:space="preserve"> the </w:t>
      </w:r>
      <w:r w:rsidR="008B08DC">
        <w:rPr>
          <w:szCs w:val="24"/>
        </w:rPr>
        <w:t>ada</w:t>
      </w:r>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r w:rsidR="008B08DC">
        <w:rPr>
          <w:szCs w:val="24"/>
        </w:rPr>
        <w:t>ada</w:t>
      </w:r>
      <w:r w:rsidR="00BA5D95" w:rsidRPr="00AC0AC1">
        <w:rPr>
          <w:szCs w:val="24"/>
        </w:rPr>
        <w:t xml:space="preserve"> for the Cardano blockchain.</w:t>
      </w:r>
      <w:r w:rsidR="00BA5D95">
        <w:rPr>
          <w:szCs w:val="24"/>
        </w:rPr>
        <w:t xml:space="preserve"> </w:t>
      </w:r>
      <w:r w:rsidR="002B24C9">
        <w:rPr>
          <w:szCs w:val="24"/>
        </w:rPr>
        <w:t xml:space="preserve">In the </w:t>
      </w:r>
      <w:r w:rsidR="002B24C9" w:rsidRPr="00AC0AC1">
        <w:rPr>
          <w:szCs w:val="24"/>
        </w:rPr>
        <w:t>extended UTXO model</w:t>
      </w:r>
      <w:r w:rsidR="002B24C9">
        <w:rPr>
          <w:szCs w:val="24"/>
        </w:rPr>
        <w:t xml:space="preserve"> we </w:t>
      </w:r>
      <w:r w:rsidR="003E321D">
        <w:rPr>
          <w:szCs w:val="24"/>
        </w:rPr>
        <w:t xml:space="preserve">also </w:t>
      </w:r>
      <w:r w:rsidR="002B24C9">
        <w:rPr>
          <w:szCs w:val="24"/>
        </w:rPr>
        <w:t xml:space="preserve">have more general addresses that are not based on public keys or hashes of public keys but instead contain arbitrary logic that can decide under which condition this specific UTXO can be spent by </w:t>
      </w:r>
      <w:r w:rsidR="00D74386">
        <w:rPr>
          <w:szCs w:val="24"/>
        </w:rPr>
        <w:t>a transaction.</w:t>
      </w:r>
      <w:r w:rsidR="00A72F37">
        <w:rPr>
          <w:szCs w:val="24"/>
        </w:rPr>
        <w:t xml:space="preserve"> We call them script addresses.</w:t>
      </w:r>
      <w:r w:rsidR="00D74386">
        <w:rPr>
          <w:szCs w:val="24"/>
        </w:rPr>
        <w:t xml:space="preserve"> </w:t>
      </w:r>
      <w:r w:rsidR="00B81342">
        <w:rPr>
          <w:szCs w:val="24"/>
        </w:rPr>
        <w:t xml:space="preserve">So, instead of an address </w:t>
      </w:r>
      <w:r w:rsidR="00A72F37">
        <w:rPr>
          <w:szCs w:val="24"/>
        </w:rPr>
        <w:t>belonging</w:t>
      </w:r>
      <w:r w:rsidR="00B81342">
        <w:rPr>
          <w:szCs w:val="24"/>
        </w:rPr>
        <w:t xml:space="preserve"> to a public key like Alice’s public key in this example there will be an arbitrary script containing arbitrary logic</w:t>
      </w:r>
      <w:r w:rsidR="00A72F37">
        <w:rPr>
          <w:szCs w:val="24"/>
        </w:rPr>
        <w:t xml:space="preserve"> that d</w:t>
      </w:r>
      <w:r w:rsidR="00A72F37" w:rsidRPr="00AC0AC1">
        <w:rPr>
          <w:szCs w:val="24"/>
        </w:rPr>
        <w:t>efines under which conditions the UTXO</w:t>
      </w:r>
      <w:r w:rsidR="00A72F37">
        <w:rPr>
          <w:szCs w:val="24"/>
        </w:rPr>
        <w:t>s sitting at this address</w:t>
      </w:r>
      <w:r w:rsidR="00A72F37" w:rsidRPr="00AC0AC1">
        <w:rPr>
          <w:szCs w:val="24"/>
        </w:rPr>
        <w:t xml:space="preserve"> can be spent</w:t>
      </w:r>
      <w:r w:rsidR="00B81342">
        <w:rPr>
          <w:szCs w:val="24"/>
        </w:rPr>
        <w:t xml:space="preserve">. </w:t>
      </w:r>
      <w:r w:rsidR="001C3D9C" w:rsidRPr="00AC0AC1">
        <w:rPr>
          <w:szCs w:val="24"/>
        </w:rPr>
        <w:t xml:space="preserve">The address is unlocked </w:t>
      </w:r>
      <w:r w:rsidR="0010410E" w:rsidRPr="00AC0AC1">
        <w:rPr>
          <w:szCs w:val="24"/>
        </w:rPr>
        <w:t>by</w:t>
      </w:r>
      <w:r w:rsidR="001C3D9C" w:rsidRPr="00AC0AC1">
        <w:rPr>
          <w:szCs w:val="24"/>
        </w:rPr>
        <w:t xml:space="preserve"> a</w:t>
      </w:r>
      <w:r w:rsidR="00A72F37">
        <w:rPr>
          <w:szCs w:val="24"/>
        </w:rPr>
        <w:t>n</w:t>
      </w:r>
      <w:r w:rsidR="001C3D9C" w:rsidRPr="00AC0AC1">
        <w:rPr>
          <w:szCs w:val="24"/>
        </w:rPr>
        <w:t xml:space="preserve"> </w:t>
      </w:r>
      <w:r w:rsidR="00A72F37">
        <w:rPr>
          <w:szCs w:val="24"/>
        </w:rPr>
        <w:t>arbitrary piece of data that we</w:t>
      </w:r>
      <w:r w:rsidR="001C3D9C" w:rsidRPr="00AC0AC1">
        <w:rPr>
          <w:szCs w:val="24"/>
        </w:rPr>
        <w:t xml:space="preserve"> call the </w:t>
      </w:r>
      <w:r w:rsidR="001C3D9C" w:rsidRPr="0010410E">
        <w:rPr>
          <w:i/>
          <w:iCs/>
          <w:szCs w:val="24"/>
        </w:rPr>
        <w:t>redeemer</w:t>
      </w:r>
      <w:r w:rsidR="0007194A" w:rsidRPr="00AC0AC1">
        <w:rPr>
          <w:szCs w:val="24"/>
        </w:rPr>
        <w:t>, which in the conventional UTXO model would be a private key</w:t>
      </w:r>
      <w:r w:rsidR="001C3D9C" w:rsidRPr="00AC0AC1">
        <w:rPr>
          <w:szCs w:val="24"/>
        </w:rPr>
        <w:t>.</w:t>
      </w:r>
      <w:r w:rsidR="0010410E">
        <w:rPr>
          <w:szCs w:val="24"/>
        </w:rPr>
        <w:t xml:space="preserve"> </w:t>
      </w:r>
      <w:r w:rsidR="0057765E">
        <w:rPr>
          <w:szCs w:val="24"/>
        </w:rPr>
        <w:t xml:space="preserve">The next question is what do we mean by arbitrary logic. </w:t>
      </w:r>
      <w:r w:rsidR="0099458C">
        <w:rPr>
          <w:szCs w:val="24"/>
        </w:rPr>
        <w:t xml:space="preserve">It is important to consider what information the script has. </w:t>
      </w:r>
      <w:r w:rsidR="0018114A">
        <w:rPr>
          <w:szCs w:val="24"/>
        </w:rPr>
        <w:t xml:space="preserve">There are several options. </w:t>
      </w:r>
      <w:r w:rsidR="007C1100">
        <w:rPr>
          <w:szCs w:val="24"/>
        </w:rPr>
        <w:t xml:space="preserve">One option is that the script only sees the redeemer and decides if the transaction can spend a certain UTXO as illustrated in the image below. </w:t>
      </w:r>
    </w:p>
    <w:p w14:paraId="2B1B5AD6" w14:textId="279AF73C" w:rsidR="007C1100" w:rsidRDefault="007C1100" w:rsidP="007C1100">
      <w:pPr>
        <w:spacing w:after="0"/>
        <w:jc w:val="center"/>
        <w:rPr>
          <w:szCs w:val="24"/>
        </w:rPr>
      </w:pPr>
      <w:r>
        <w:rPr>
          <w:noProof/>
        </w:rPr>
        <w:drawing>
          <wp:inline distT="0" distB="0" distL="0" distR="0" wp14:anchorId="7F0B7B68" wp14:editId="644D399B">
            <wp:extent cx="3536950" cy="1429537"/>
            <wp:effectExtent l="0" t="0" r="6350" b="0"/>
            <wp:docPr id="11562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336" name=""/>
                    <pic:cNvPicPr/>
                  </pic:nvPicPr>
                  <pic:blipFill rotWithShape="1">
                    <a:blip r:embed="rId81"/>
                    <a:srcRect l="8334" t="22360" r="9722" b="10987"/>
                    <a:stretch/>
                  </pic:blipFill>
                  <pic:spPr bwMode="auto">
                    <a:xfrm>
                      <a:off x="0" y="0"/>
                      <a:ext cx="3562199" cy="1439742"/>
                    </a:xfrm>
                    <a:prstGeom prst="rect">
                      <a:avLst/>
                    </a:prstGeom>
                    <a:ln>
                      <a:noFill/>
                    </a:ln>
                    <a:extLst>
                      <a:ext uri="{53640926-AAD7-44D8-BBD7-CCE9431645EC}">
                        <a14:shadowObscured xmlns:a14="http://schemas.microsoft.com/office/drawing/2010/main"/>
                      </a:ext>
                    </a:extLst>
                  </pic:spPr>
                </pic:pic>
              </a:graphicData>
            </a:graphic>
          </wp:inline>
        </w:drawing>
      </w:r>
    </w:p>
    <w:p w14:paraId="03239684" w14:textId="6D34ACEE" w:rsidR="00A6766F" w:rsidRDefault="004E7ADA" w:rsidP="00C300A1">
      <w:pPr>
        <w:spacing w:after="0"/>
        <w:rPr>
          <w:szCs w:val="24"/>
        </w:rPr>
      </w:pPr>
      <w:r>
        <w:rPr>
          <w:szCs w:val="24"/>
        </w:rPr>
        <w:t xml:space="preserve">That is what Bitcoin does. </w:t>
      </w:r>
      <w:r w:rsidR="008C09BC">
        <w:rPr>
          <w:szCs w:val="24"/>
        </w:rPr>
        <w:t>In Bitcoin there are smart contract</w:t>
      </w:r>
      <w:r w:rsidR="00452221">
        <w:rPr>
          <w:szCs w:val="24"/>
        </w:rPr>
        <w:t>s</w:t>
      </w:r>
      <w:r w:rsidR="008C09BC">
        <w:rPr>
          <w:szCs w:val="24"/>
        </w:rPr>
        <w:t xml:space="preserve"> that are very simple and are called Bitcoin script. There is a script on the UTXO site and a redeemer on the input site. The script gets the redeemer and can use it to decide whether it is ok to consume the UTXO or not. </w:t>
      </w:r>
      <w:r w:rsidR="00AE7C94">
        <w:rPr>
          <w:szCs w:val="24"/>
        </w:rPr>
        <w:t xml:space="preserve">The other option is to give more information to the script. </w:t>
      </w:r>
      <w:r w:rsidR="001F6A3A">
        <w:rPr>
          <w:szCs w:val="24"/>
        </w:rPr>
        <w:t xml:space="preserve">Ethereum uses a different concept </w:t>
      </w:r>
      <w:r w:rsidR="001F6A3A">
        <w:rPr>
          <w:szCs w:val="24"/>
        </w:rPr>
        <w:lastRenderedPageBreak/>
        <w:t xml:space="preserve">where the script can see everything, the whole state of the blockchain. </w:t>
      </w:r>
      <w:r w:rsidR="00A86C48">
        <w:rPr>
          <w:szCs w:val="24"/>
        </w:rPr>
        <w:t xml:space="preserve">That is the opposite extreme of Bitcoin, where the script has very little context. </w:t>
      </w:r>
      <w:r w:rsidR="00541182">
        <w:rPr>
          <w:szCs w:val="24"/>
        </w:rPr>
        <w:t>That enables ethereum scripts to be more powerful and they can do basically anything</w:t>
      </w:r>
      <w:r w:rsidR="00F70558">
        <w:rPr>
          <w:szCs w:val="24"/>
        </w:rPr>
        <w:t xml:space="preserve"> but it also comes with problems</w:t>
      </w:r>
      <w:r w:rsidR="00541182">
        <w:rPr>
          <w:szCs w:val="24"/>
        </w:rPr>
        <w:t>.</w:t>
      </w:r>
      <w:r w:rsidR="00F70558">
        <w:rPr>
          <w:szCs w:val="24"/>
        </w:rPr>
        <w:t xml:space="preserve"> </w:t>
      </w:r>
      <w:r w:rsidR="00776B4B">
        <w:rPr>
          <w:szCs w:val="24"/>
        </w:rPr>
        <w:t xml:space="preserve">Because the scripts there are so powerful it is also very difficult to predict what a given script will do. </w:t>
      </w:r>
      <w:r w:rsidR="0035622F">
        <w:rPr>
          <w:szCs w:val="24"/>
        </w:rPr>
        <w:t>That opens the door to all sorts of security issues</w:t>
      </w:r>
      <w:r w:rsidR="007468C6">
        <w:rPr>
          <w:szCs w:val="24"/>
        </w:rPr>
        <w:t xml:space="preserve"> because it is very difficult to predict for the developers of an </w:t>
      </w:r>
      <w:r w:rsidR="00D60EC2">
        <w:rPr>
          <w:szCs w:val="24"/>
        </w:rPr>
        <w:t>e</w:t>
      </w:r>
      <w:r w:rsidR="007468C6">
        <w:rPr>
          <w:szCs w:val="24"/>
        </w:rPr>
        <w:t>thereum smart contract what can possibly happen</w:t>
      </w:r>
      <w:r w:rsidR="00C766C3">
        <w:rPr>
          <w:szCs w:val="24"/>
        </w:rPr>
        <w:t xml:space="preserve"> because there are so many possibilities</w:t>
      </w:r>
      <w:r w:rsidR="004C4554">
        <w:rPr>
          <w:szCs w:val="24"/>
        </w:rPr>
        <w:t>.</w:t>
      </w:r>
      <w:r w:rsidR="00C766C3">
        <w:rPr>
          <w:szCs w:val="24"/>
        </w:rPr>
        <w:t xml:space="preserve"> </w:t>
      </w:r>
      <w:r w:rsidR="00D01398">
        <w:rPr>
          <w:szCs w:val="24"/>
        </w:rPr>
        <w:t xml:space="preserve">What cardano does is something in the middle. It does not offer such a restricted view as Bitcoin but also not such a global view as ethereum </w:t>
      </w:r>
      <w:r w:rsidR="00824653">
        <w:rPr>
          <w:szCs w:val="24"/>
        </w:rPr>
        <w:t xml:space="preserve">and instead chooses a middle way. The script cannot see the state of the whole blockchain but it can see the whole transaction that is being validated. </w:t>
      </w:r>
      <w:r w:rsidR="00D67C22">
        <w:rPr>
          <w:szCs w:val="24"/>
        </w:rPr>
        <w:t>It can see all the inputs of the transaction, the redeemer</w:t>
      </w:r>
      <w:r w:rsidR="00865112">
        <w:rPr>
          <w:szCs w:val="24"/>
        </w:rPr>
        <w:t xml:space="preserve">, </w:t>
      </w:r>
      <w:r w:rsidR="00D67C22">
        <w:rPr>
          <w:szCs w:val="24"/>
        </w:rPr>
        <w:t>all the outputs of the transaction</w:t>
      </w:r>
      <w:r w:rsidR="00865112">
        <w:rPr>
          <w:szCs w:val="24"/>
        </w:rPr>
        <w:t xml:space="preserve"> and the transaction itself that carries some data with it</w:t>
      </w:r>
      <w:r w:rsidR="00D67C22">
        <w:rPr>
          <w:szCs w:val="24"/>
        </w:rPr>
        <w:t>.</w:t>
      </w:r>
      <w:r w:rsidR="00865112">
        <w:rPr>
          <w:szCs w:val="24"/>
        </w:rPr>
        <w:t xml:space="preserve"> </w:t>
      </w:r>
      <w:r w:rsidR="00076DFB">
        <w:rPr>
          <w:szCs w:val="24"/>
        </w:rPr>
        <w:t xml:space="preserve">The Plutus script can use that information to decide whether it is ok to consume an output. </w:t>
      </w:r>
      <w:r w:rsidR="000B0EC1">
        <w:rPr>
          <w:szCs w:val="24"/>
        </w:rPr>
        <w:t>In our previous example there is only one input but if there would be more</w:t>
      </w:r>
      <w:r w:rsidR="00486164">
        <w:rPr>
          <w:szCs w:val="24"/>
        </w:rPr>
        <w:t>,</w:t>
      </w:r>
      <w:r w:rsidR="000B0EC1">
        <w:rPr>
          <w:szCs w:val="24"/>
        </w:rPr>
        <w:t xml:space="preserve"> the script could see those as well. </w:t>
      </w:r>
      <w:r w:rsidR="00747178">
        <w:rPr>
          <w:szCs w:val="24"/>
        </w:rPr>
        <w:t>There is one last ingredient that Plutus script need</w:t>
      </w:r>
      <w:r w:rsidR="00AA75F7">
        <w:rPr>
          <w:szCs w:val="24"/>
        </w:rPr>
        <w:t>s</w:t>
      </w:r>
      <w:r w:rsidR="00747178">
        <w:rPr>
          <w:szCs w:val="24"/>
        </w:rPr>
        <w:t xml:space="preserve"> in order to be as powerful and expressive as ethereum scripts and that is the so-called datum.</w:t>
      </w:r>
      <w:r w:rsidR="00D67C22">
        <w:rPr>
          <w:szCs w:val="24"/>
        </w:rPr>
        <w:t xml:space="preserve"> </w:t>
      </w:r>
      <w:r w:rsidR="00B70C06">
        <w:rPr>
          <w:szCs w:val="24"/>
        </w:rPr>
        <w:t xml:space="preserve">It is an arbitrary piece of data that can be associated with a UTXO </w:t>
      </w:r>
      <w:r w:rsidR="001C3D9C" w:rsidRPr="00AC0AC1">
        <w:rPr>
          <w:szCs w:val="24"/>
        </w:rPr>
        <w:t xml:space="preserve">beside the amount of </w:t>
      </w:r>
      <w:r w:rsidR="008B08DC">
        <w:rPr>
          <w:szCs w:val="24"/>
        </w:rPr>
        <w:t>ada</w:t>
      </w:r>
      <w:r w:rsidR="001C3D9C" w:rsidRPr="00AC0AC1">
        <w:rPr>
          <w:szCs w:val="24"/>
        </w:rPr>
        <w:t xml:space="preserve"> </w:t>
      </w:r>
      <w:r w:rsidR="00B70C06">
        <w:rPr>
          <w:szCs w:val="24"/>
        </w:rPr>
        <w:t xml:space="preserve">and native tokens </w:t>
      </w:r>
      <w:r w:rsidR="001C3D9C" w:rsidRPr="00AC0AC1">
        <w:rPr>
          <w:szCs w:val="24"/>
        </w:rPr>
        <w:t>sitting at th</w:t>
      </w:r>
      <w:r w:rsidR="0007194A" w:rsidRPr="00AC0AC1">
        <w:rPr>
          <w:szCs w:val="24"/>
        </w:rPr>
        <w:t xml:space="preserve">e </w:t>
      </w:r>
      <w:r w:rsidR="00B70C06">
        <w:rPr>
          <w:szCs w:val="24"/>
        </w:rPr>
        <w:t>UTXO</w:t>
      </w:r>
      <w:r w:rsidR="0007194A" w:rsidRPr="00AC0AC1">
        <w:rPr>
          <w:szCs w:val="24"/>
        </w:rPr>
        <w:t xml:space="preserve">. </w:t>
      </w:r>
      <w:r w:rsidR="00330660">
        <w:rPr>
          <w:szCs w:val="24"/>
        </w:rPr>
        <w:t>So, the</w:t>
      </w:r>
      <w:r w:rsidR="0007194A" w:rsidRPr="00AC0AC1">
        <w:rPr>
          <w:szCs w:val="24"/>
        </w:rPr>
        <w:t xml:space="preserve"> datum together with</w:t>
      </w:r>
      <w:r w:rsidR="001C3D9C" w:rsidRPr="00AC0AC1">
        <w:rPr>
          <w:szCs w:val="24"/>
        </w:rPr>
        <w:t xml:space="preserve"> the redeemer</w:t>
      </w:r>
      <w:r w:rsidR="00330660">
        <w:rPr>
          <w:szCs w:val="24"/>
        </w:rPr>
        <w:t>, all inputs and outputs</w:t>
      </w:r>
      <w:r w:rsidR="001C3D9C" w:rsidRPr="00AC0AC1">
        <w:rPr>
          <w:szCs w:val="24"/>
        </w:rPr>
        <w:t xml:space="preserve"> and the transaction context are the input information for a script. </w:t>
      </w:r>
      <w:r w:rsidR="00330660">
        <w:rPr>
          <w:szCs w:val="24"/>
        </w:rPr>
        <w:t xml:space="preserve">You can see this in the image below.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82"/>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D40A0D4" w14:textId="50C30F56" w:rsidR="00A75684" w:rsidRDefault="00330660" w:rsidP="00C300A1">
      <w:pPr>
        <w:spacing w:after="0"/>
        <w:rPr>
          <w:szCs w:val="24"/>
        </w:rPr>
      </w:pPr>
      <w:r>
        <w:rPr>
          <w:szCs w:val="24"/>
        </w:rPr>
        <w:t xml:space="preserve">We can mathematically prove that every logic you can express in ethereum you can express in </w:t>
      </w:r>
      <w:r w:rsidR="009F3FBF">
        <w:rPr>
          <w:szCs w:val="24"/>
        </w:rPr>
        <w:t>this extended UTXO model</w:t>
      </w:r>
      <w:r w:rsidR="002F1F9C">
        <w:rPr>
          <w:szCs w:val="24"/>
        </w:rPr>
        <w:t xml:space="preserve"> that cardano uses</w:t>
      </w:r>
      <w:r>
        <w:rPr>
          <w:szCs w:val="24"/>
        </w:rPr>
        <w:t>.</w:t>
      </w:r>
      <w:r w:rsidR="002F1F9C">
        <w:rPr>
          <w:szCs w:val="24"/>
        </w:rPr>
        <w:t xml:space="preserve"> </w:t>
      </w:r>
      <w:r w:rsidR="0096699A">
        <w:rPr>
          <w:szCs w:val="24"/>
        </w:rPr>
        <w:t>B</w:t>
      </w:r>
      <w:r w:rsidR="00CC057E">
        <w:rPr>
          <w:szCs w:val="24"/>
        </w:rPr>
        <w:t xml:space="preserve">ut it has a lot </w:t>
      </w:r>
      <w:r w:rsidR="00664AE0">
        <w:rPr>
          <w:szCs w:val="24"/>
        </w:rPr>
        <w:t>o</w:t>
      </w:r>
      <w:r w:rsidR="00CC057E">
        <w:rPr>
          <w:szCs w:val="24"/>
        </w:rPr>
        <w:t xml:space="preserve">f important </w:t>
      </w:r>
      <w:r w:rsidR="00664AE0">
        <w:rPr>
          <w:szCs w:val="24"/>
        </w:rPr>
        <w:t>advantages</w:t>
      </w:r>
      <w:r w:rsidR="00CC057E">
        <w:rPr>
          <w:szCs w:val="24"/>
        </w:rPr>
        <w:t xml:space="preserve"> compared to the ethereum model. </w:t>
      </w:r>
      <w:r w:rsidR="00A75684">
        <w:rPr>
          <w:szCs w:val="24"/>
        </w:rPr>
        <w:t xml:space="preserve">In Plutus it is possible to check whether a transaction will </w:t>
      </w:r>
      <w:r w:rsidR="00A75684">
        <w:rPr>
          <w:szCs w:val="24"/>
        </w:rPr>
        <w:lastRenderedPageBreak/>
        <w:t xml:space="preserve">validate </w:t>
      </w:r>
      <w:r w:rsidR="00F10FB0" w:rsidRPr="00AC0AC1">
        <w:rPr>
          <w:szCs w:val="24"/>
        </w:rPr>
        <w:t>in your wallet</w:t>
      </w:r>
      <w:r w:rsidR="00A75684">
        <w:rPr>
          <w:szCs w:val="24"/>
        </w:rPr>
        <w:t xml:space="preserve"> before you send it to the chain</w:t>
      </w:r>
      <w:r w:rsidR="00F10FB0" w:rsidRPr="00AC0AC1">
        <w:rPr>
          <w:szCs w:val="24"/>
        </w:rPr>
        <w:t xml:space="preserve">. If it is </w:t>
      </w:r>
      <w:r w:rsidR="0010410E" w:rsidRPr="00AC0AC1">
        <w:rPr>
          <w:szCs w:val="24"/>
        </w:rPr>
        <w:t>valid,</w:t>
      </w:r>
      <w:r w:rsidR="00F10FB0" w:rsidRPr="00AC0AC1">
        <w:rPr>
          <w:szCs w:val="24"/>
        </w:rPr>
        <w:t xml:space="preserve"> you can be sure it will be processed on the network</w:t>
      </w:r>
      <w:r w:rsidR="0007194A"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t>
      </w:r>
      <w:r w:rsidR="00A75684">
        <w:rPr>
          <w:szCs w:val="24"/>
        </w:rPr>
        <w:t>If they are</w:t>
      </w:r>
      <w:r w:rsidR="0096699A">
        <w:rPr>
          <w:szCs w:val="24"/>
        </w:rPr>
        <w:t>,</w:t>
      </w:r>
      <w:r w:rsidR="00A75684">
        <w:rPr>
          <w:szCs w:val="24"/>
        </w:rPr>
        <w:t xml:space="preserve"> you can be sure that the transaction will be validated and will have the effect that you predicted when you ran it in your wallet. And this is </w:t>
      </w:r>
      <w:r w:rsidR="004D1BD8">
        <w:rPr>
          <w:szCs w:val="24"/>
        </w:rPr>
        <w:t>definitely</w:t>
      </w:r>
      <w:r w:rsidR="00A75684">
        <w:rPr>
          <w:szCs w:val="24"/>
        </w:rPr>
        <w:t xml:space="preserve"> not </w:t>
      </w:r>
      <w:r w:rsidR="005E0198">
        <w:rPr>
          <w:szCs w:val="24"/>
        </w:rPr>
        <w:t xml:space="preserve">the </w:t>
      </w:r>
      <w:r w:rsidR="00A75684">
        <w:rPr>
          <w:szCs w:val="24"/>
        </w:rPr>
        <w:t xml:space="preserve">case in ethereum. There in the time between you constructing a transaction and it being incorporated into the blockchain a lot of stuff can happen concurrently. </w:t>
      </w:r>
      <w:r w:rsidR="00F674F0">
        <w:rPr>
          <w:szCs w:val="24"/>
        </w:rPr>
        <w:t xml:space="preserve">And that can have unpredictable effects on what can happen when your script executes. </w:t>
      </w:r>
      <w:r w:rsidR="00AC7728">
        <w:rPr>
          <w:szCs w:val="24"/>
        </w:rPr>
        <w:t xml:space="preserve">So, that means in ethereum it is always possible that you have to pay gas fees for a transaction although it can eventually fail with an error. </w:t>
      </w:r>
      <w:r w:rsidR="00093B46">
        <w:rPr>
          <w:szCs w:val="24"/>
        </w:rPr>
        <w:t xml:space="preserve">And that is guaranteed not to happen in cardano. </w:t>
      </w:r>
      <w:r w:rsidR="00D22327">
        <w:rPr>
          <w:szCs w:val="24"/>
        </w:rPr>
        <w:t>In addition to that it is also easier to analyze a plutus script</w:t>
      </w:r>
      <w:r w:rsidR="00E86F06">
        <w:rPr>
          <w:szCs w:val="24"/>
        </w:rPr>
        <w:t xml:space="preserve"> and to check or even prove that it is secure</w:t>
      </w:r>
      <w:r w:rsidR="00D22327">
        <w:rPr>
          <w:szCs w:val="24"/>
        </w:rPr>
        <w:t>.</w:t>
      </w:r>
      <w:r w:rsidR="00566E86">
        <w:rPr>
          <w:szCs w:val="24"/>
        </w:rPr>
        <w:t xml:space="preserve"> You do not have to consider the whole state of the blockchain. You can concentrate on this context that just </w:t>
      </w:r>
      <w:r w:rsidR="00274BAA">
        <w:rPr>
          <w:rFonts w:cs="Calibri"/>
          <w:color w:val="000000"/>
        </w:rPr>
        <w:t xml:space="preserve">consists </w:t>
      </w:r>
      <w:r w:rsidR="00566E86">
        <w:rPr>
          <w:szCs w:val="24"/>
        </w:rPr>
        <w:t xml:space="preserve">of the spending transaction. </w:t>
      </w:r>
      <w:r w:rsidR="003922F5">
        <w:rPr>
          <w:szCs w:val="24"/>
        </w:rPr>
        <w:t>You have a much more limited scope and that makes it easier to understand what a script is actually doing</w:t>
      </w:r>
      <w:r w:rsidR="00DF146F">
        <w:rPr>
          <w:szCs w:val="24"/>
        </w:rPr>
        <w:t xml:space="preserve"> and what could possibly go wrong</w:t>
      </w:r>
      <w:r w:rsidR="003922F5">
        <w:rPr>
          <w:szCs w:val="24"/>
        </w:rPr>
        <w:t>.</w:t>
      </w:r>
      <w:r w:rsidR="00DF146F">
        <w:rPr>
          <w:szCs w:val="24"/>
        </w:rPr>
        <w:t xml:space="preserve"> </w:t>
      </w:r>
      <w:r w:rsidR="003922F5">
        <w:rPr>
          <w:szCs w:val="24"/>
        </w:rPr>
        <w:t xml:space="preserve"> </w:t>
      </w:r>
      <w:r w:rsidR="00D22327">
        <w:rPr>
          <w:szCs w:val="24"/>
        </w:rPr>
        <w:t xml:space="preserve"> </w:t>
      </w:r>
    </w:p>
    <w:p w14:paraId="0C97C6A6" w14:textId="05CA8FF3" w:rsidR="00DB5467" w:rsidRDefault="00DB5467" w:rsidP="00C300A1">
      <w:pPr>
        <w:spacing w:after="0"/>
        <w:rPr>
          <w:szCs w:val="24"/>
        </w:rPr>
      </w:pPr>
      <w:r w:rsidRPr="00AC0AC1">
        <w:rPr>
          <w:szCs w:val="24"/>
        </w:rPr>
        <w:t>We call the script that validates a transaction the validator.</w:t>
      </w:r>
      <w:r w:rsidR="0010410E">
        <w:rPr>
          <w:szCs w:val="24"/>
        </w:rPr>
        <w:t xml:space="preserve"> </w:t>
      </w:r>
      <w:r w:rsidR="00AE41C5" w:rsidRPr="00AC0AC1">
        <w:t>The 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 xml:space="preserve">We will talk about Plutus core in the next </w:t>
      </w:r>
      <w:r w:rsidR="00956595">
        <w:t>sub-</w:t>
      </w:r>
      <w:r w:rsidR="00AE41C5">
        <w:t>chapter.</w:t>
      </w:r>
      <w:r w:rsidR="000B364C">
        <w:t xml:space="preserve"> </w:t>
      </w:r>
      <w:r w:rsidR="000F4F02" w:rsidRPr="00AC0AC1">
        <w:rPr>
          <w:szCs w:val="24"/>
        </w:rPr>
        <w:t>As said the validator script takes the datum, the redeemer and the transaction context as input information. The input for the datum</w:t>
      </w:r>
      <w:r w:rsidR="000F4F02">
        <w:rPr>
          <w:szCs w:val="24"/>
        </w:rPr>
        <w:t xml:space="preserve"> is collected</w:t>
      </w:r>
      <w:r w:rsidR="000F4F02" w:rsidRPr="00AC0AC1">
        <w:rPr>
          <w:szCs w:val="24"/>
        </w:rPr>
        <w:t xml:space="preserve"> from each UTXO individually that </w:t>
      </w:r>
      <w:r w:rsidR="002859F5">
        <w:rPr>
          <w:szCs w:val="24"/>
        </w:rPr>
        <w:t>is</w:t>
      </w:r>
      <w:r w:rsidR="000F4F02" w:rsidRPr="00AC0AC1">
        <w:rPr>
          <w:szCs w:val="24"/>
        </w:rPr>
        <w:t xml:space="preserve"> sitting at </w:t>
      </w:r>
      <w:r w:rsidR="000F4F02">
        <w:rPr>
          <w:szCs w:val="24"/>
        </w:rPr>
        <w:t>a</w:t>
      </w:r>
      <w:r w:rsidR="000F4F02" w:rsidRPr="00AC0AC1">
        <w:rPr>
          <w:szCs w:val="24"/>
        </w:rPr>
        <w:t xml:space="preserve"> script address. </w:t>
      </w:r>
      <w:r w:rsidR="000F4F02">
        <w:rPr>
          <w:szCs w:val="24"/>
        </w:rPr>
        <w:t>That means if there are multiple UTXOs specified to be consumed in the transaction, the validation logic is checked for each of them separately. So, in each validation there is only one datum as input coming from one UTXO.</w:t>
      </w:r>
      <w:r w:rsidR="002248AB">
        <w:rPr>
          <w:szCs w:val="24"/>
        </w:rPr>
        <w:t xml:space="preserve"> </w:t>
      </w: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r w:rsidR="00662413">
        <w:rPr>
          <w:szCs w:val="24"/>
        </w:rPr>
        <w:t>ada</w:t>
      </w:r>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r w:rsidR="00662413">
        <w:rPr>
          <w:szCs w:val="24"/>
        </w:rPr>
        <w:t>ada</w:t>
      </w:r>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6950A3" w:rsidRPr="00AC0AC1">
        <w:t xml:space="preserve">The producing transaction </w:t>
      </w:r>
      <w:r w:rsidR="005340BB">
        <w:t>must</w:t>
      </w:r>
      <w:r w:rsidR="00E453AC">
        <w:t xml:space="preserve"> </w:t>
      </w:r>
      <w:r w:rsidR="00ED1039">
        <w:t xml:space="preserve">include </w:t>
      </w:r>
      <w:r w:rsidR="006950A3" w:rsidRPr="00AC0AC1">
        <w:t>the</w:t>
      </w:r>
      <w:r w:rsidR="00ED1039">
        <w:t xml:space="preserve"> datum or the</w:t>
      </w:r>
      <w:r w:rsidR="006950A3" w:rsidRPr="00AC0AC1">
        <w:t xml:space="preserve"> hash of the datum that </w:t>
      </w:r>
      <w:r w:rsidR="00ED1039">
        <w:t>will be attached to the UTXO created at script address</w:t>
      </w:r>
      <w:r w:rsidR="006950A3" w:rsidRPr="00AC0AC1">
        <w:t>. If it</w:t>
      </w:r>
      <w:r w:rsidR="00ED1039">
        <w:t xml:space="preserve"> includes </w:t>
      </w:r>
      <w:r w:rsidR="00E453AC">
        <w:t>the hash of the datum</w:t>
      </w:r>
      <w:r w:rsidR="006950A3" w:rsidRPr="00AC0AC1">
        <w:t>, only a person that know</w:t>
      </w:r>
      <w:r w:rsidR="004C2064" w:rsidRPr="00AC0AC1">
        <w:t>s</w:t>
      </w:r>
      <w:r w:rsidR="006950A3" w:rsidRPr="00AC0AC1">
        <w:t xml:space="preserve"> the datum by some other means not by looking at the blockchain </w:t>
      </w:r>
      <w:r w:rsidR="00E453AC">
        <w:t>is</w:t>
      </w:r>
      <w:r w:rsidR="006950A3" w:rsidRPr="00AC0AC1">
        <w:t xml:space="preserve"> able to ever spend such an </w:t>
      </w:r>
      <w:r w:rsidR="00E453AC">
        <w:t>UTXO</w:t>
      </w:r>
      <w:r w:rsidR="006950A3" w:rsidRPr="00AC0AC1">
        <w:t>.</w:t>
      </w:r>
      <w:r w:rsidR="005340BB">
        <w:t xml:space="preserve"> </w:t>
      </w:r>
      <w:r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208C70C4" w14:textId="4CD4BBD7" w:rsidR="00E26792"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463864">
        <w:rPr>
          <w:szCs w:val="24"/>
        </w:rPr>
        <w:t>As explained before the datum is part of the output</w:t>
      </w:r>
      <w:r w:rsidR="00D457AF">
        <w:rPr>
          <w:szCs w:val="24"/>
        </w:rPr>
        <w:t xml:space="preserve"> so it is the responsibility of the </w:t>
      </w:r>
      <w:r w:rsidR="00D457AF">
        <w:rPr>
          <w:szCs w:val="24"/>
        </w:rPr>
        <w:lastRenderedPageBreak/>
        <w:t>producing transaction to supply it</w:t>
      </w:r>
      <w:r w:rsidR="00463864">
        <w:rPr>
          <w:szCs w:val="24"/>
        </w:rPr>
        <w:t>.</w:t>
      </w:r>
      <w:r w:rsidR="00D457AF">
        <w:rPr>
          <w:szCs w:val="24"/>
        </w:rPr>
        <w:t xml:space="preserve"> </w:t>
      </w:r>
      <w:r w:rsidR="00E26243">
        <w:rPr>
          <w:szCs w:val="24"/>
        </w:rPr>
        <w:t xml:space="preserve">However, this is conceptually correct, technically it is a bit more complicated. </w:t>
      </w:r>
      <w:r w:rsidR="000B1471">
        <w:rPr>
          <w:szCs w:val="24"/>
        </w:rPr>
        <w:t xml:space="preserve">There are three options to do this. </w:t>
      </w:r>
      <w:r w:rsidR="0063093B">
        <w:rPr>
          <w:szCs w:val="24"/>
        </w:rPr>
        <w:t xml:space="preserve">The first option is that the output </w:t>
      </w:r>
      <w:r w:rsidR="00E26243">
        <w:rPr>
          <w:szCs w:val="24"/>
        </w:rPr>
        <w:t xml:space="preserve">only </w:t>
      </w:r>
      <w:r w:rsidR="0063093B">
        <w:rPr>
          <w:szCs w:val="24"/>
        </w:rPr>
        <w:t xml:space="preserve">contains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E26243">
        <w:rPr>
          <w:szCs w:val="24"/>
        </w:rPr>
        <w:t>But it makes it difficult to consume such a script output</w:t>
      </w:r>
      <w:r w:rsidR="000507DE">
        <w:rPr>
          <w:szCs w:val="24"/>
        </w:rPr>
        <w:t xml:space="preserve"> because somehow </w:t>
      </w:r>
      <w:r w:rsidR="00170693">
        <w:rPr>
          <w:szCs w:val="24"/>
        </w:rPr>
        <w:t xml:space="preserve">the creator of the consuming transaction must know the </w:t>
      </w:r>
      <w:r w:rsidR="000507DE">
        <w:rPr>
          <w:szCs w:val="24"/>
        </w:rPr>
        <w:t xml:space="preserve">actual </w:t>
      </w:r>
      <w:r w:rsidR="00170693">
        <w:rPr>
          <w:szCs w:val="24"/>
        </w:rPr>
        <w:t>value of the datum</w:t>
      </w:r>
      <w:r w:rsidR="00A54801">
        <w:rPr>
          <w:szCs w:val="24"/>
        </w:rPr>
        <w:t xml:space="preserve"> which in this case is not saved on the blockchain</w:t>
      </w:r>
      <w:r w:rsidR="00170693">
        <w:rPr>
          <w:szCs w:val="24"/>
        </w:rPr>
        <w:t>.</w:t>
      </w:r>
      <w:r w:rsidR="00A54801">
        <w:rPr>
          <w:szCs w:val="24"/>
        </w:rPr>
        <w:t xml:space="preserve"> </w:t>
      </w:r>
      <w:r w:rsidR="00E45A97">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cardano node</w:t>
      </w:r>
      <w:r w:rsidR="00C435D7">
        <w:rPr>
          <w:szCs w:val="24"/>
        </w:rPr>
        <w:t xml:space="preserve"> only</w:t>
      </w:r>
      <w:r w:rsidR="00836B43">
        <w:rPr>
          <w:szCs w:val="24"/>
        </w:rPr>
        <w:t xml:space="preserve"> sees the statement value during validation but the</w:t>
      </w:r>
      <w:r w:rsidR="00C435D7">
        <w:rPr>
          <w:szCs w:val="24"/>
        </w:rPr>
        <w:t>n</w:t>
      </w:r>
      <w:r w:rsidR="00836B43">
        <w:rPr>
          <w:szCs w:val="24"/>
        </w:rPr>
        <w:t xml:space="preserve"> forgets its value. </w:t>
      </w:r>
      <w:r w:rsidR="00425F1E">
        <w:rPr>
          <w:szCs w:val="24"/>
        </w:rPr>
        <w:t>So,</w:t>
      </w:r>
      <w:r w:rsidR="00836B43">
        <w:rPr>
          <w:szCs w:val="24"/>
        </w:rPr>
        <w:t xml:space="preserve"> for somebody else to later discover the datum on the blockchain another tool is needed like a chain indexer or dbsync.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w:t>
      </w:r>
      <w:r w:rsidR="00D30124">
        <w:rPr>
          <w:szCs w:val="24"/>
        </w:rPr>
        <w:t>it becomes smaller and cheaper</w:t>
      </w:r>
      <w:r w:rsidR="00B02D17">
        <w:rPr>
          <w:szCs w:val="24"/>
        </w:rPr>
        <w:t>.</w:t>
      </w:r>
      <w:r w:rsidR="00D30124">
        <w:rPr>
          <w:szCs w:val="24"/>
        </w:rPr>
        <w:t xml:space="preserve"> </w:t>
      </w:r>
      <w:r w:rsidR="00FE436E">
        <w:rPr>
          <w:szCs w:val="24"/>
        </w:rPr>
        <w:t xml:space="preserve">From the point of view of the consumer this third option is by far the most convenient. </w:t>
      </w:r>
      <w:r w:rsidR="007149AE">
        <w:rPr>
          <w:szCs w:val="24"/>
        </w:rPr>
        <w:t xml:space="preserve">In this case no additional tool is needed. The cardano node or the cardano CLI can give the value of such inline datums. In this book we will mostly use the third option. </w:t>
      </w:r>
      <w:r w:rsidR="00735271">
        <w:rPr>
          <w:szCs w:val="24"/>
        </w:rPr>
        <w:t>However,</w:t>
      </w:r>
      <w:r w:rsidR="00844708">
        <w:rPr>
          <w:szCs w:val="24"/>
        </w:rPr>
        <w:t xml:space="preserve"> for DApps in production there may be reasons to prefer one of the first two options. </w:t>
      </w:r>
    </w:p>
    <w:p w14:paraId="0CACDD3A" w14:textId="77ADB545" w:rsidR="00735271" w:rsidRDefault="00735271" w:rsidP="00735271">
      <w:pPr>
        <w:spacing w:after="0"/>
        <w:jc w:val="center"/>
        <w:rPr>
          <w:szCs w:val="24"/>
        </w:rPr>
      </w:pPr>
      <w:r>
        <w:rPr>
          <w:noProof/>
          <w:szCs w:val="24"/>
        </w:rPr>
        <w:drawing>
          <wp:inline distT="0" distB="0" distL="0" distR="0" wp14:anchorId="64EA96FE" wp14:editId="2C47020B">
            <wp:extent cx="4913630" cy="1352550"/>
            <wp:effectExtent l="0" t="0" r="1270" b="0"/>
            <wp:docPr id="1506209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a:extLst>
                        <a:ext uri="{28A0092B-C50C-407E-A947-70E740481C1C}">
                          <a14:useLocalDpi xmlns:a14="http://schemas.microsoft.com/office/drawing/2010/main" val="0"/>
                        </a:ext>
                      </a:extLst>
                    </a:blip>
                    <a:srcRect t="7890" b="8087"/>
                    <a:stretch/>
                  </pic:blipFill>
                  <pic:spPr bwMode="auto">
                    <a:xfrm>
                      <a:off x="0" y="0"/>
                      <a:ext cx="4913630" cy="1352550"/>
                    </a:xfrm>
                    <a:prstGeom prst="rect">
                      <a:avLst/>
                    </a:prstGeom>
                    <a:noFill/>
                    <a:ln>
                      <a:noFill/>
                    </a:ln>
                    <a:extLst>
                      <a:ext uri="{53640926-AAD7-44D8-BBD7-CCE9431645EC}">
                        <a14:shadowObscured xmlns:a14="http://schemas.microsoft.com/office/drawing/2010/main"/>
                      </a:ext>
                    </a:extLst>
                  </pic:spPr>
                </pic:pic>
              </a:graphicData>
            </a:graphic>
          </wp:inline>
        </w:drawing>
      </w:r>
    </w:p>
    <w:p w14:paraId="674FDACF" w14:textId="4221BBDF" w:rsidR="00CA6CD1" w:rsidRDefault="00310D65" w:rsidP="00C300A1">
      <w:pPr>
        <w:spacing w:after="0"/>
        <w:rPr>
          <w:szCs w:val="24"/>
        </w:rPr>
      </w:pPr>
      <w:r>
        <w:rPr>
          <w:szCs w:val="24"/>
        </w:rPr>
        <w:t xml:space="preserve">Before we can talk </w:t>
      </w:r>
      <w:r w:rsidR="004766A9">
        <w:rPr>
          <w:szCs w:val="24"/>
        </w:rPr>
        <w:t xml:space="preserve">about </w:t>
      </w:r>
      <w:r>
        <w:rPr>
          <w:szCs w:val="24"/>
        </w:rPr>
        <w:t>how scripts are provided to the blockchain l</w:t>
      </w:r>
      <w:r w:rsidR="000F4F02">
        <w:rPr>
          <w:szCs w:val="24"/>
        </w:rPr>
        <w:t>et</w:t>
      </w:r>
      <w:r w:rsidR="0056274B">
        <w:rPr>
          <w:szCs w:val="24"/>
        </w:rPr>
        <w:t xml:space="preserve"> u</w:t>
      </w:r>
      <w:r w:rsidR="000F4F02">
        <w:rPr>
          <w:szCs w:val="24"/>
        </w:rPr>
        <w:t xml:space="preserve">s </w:t>
      </w:r>
      <w:r>
        <w:rPr>
          <w:szCs w:val="24"/>
        </w:rPr>
        <w:t>briefly</w:t>
      </w:r>
      <w:r w:rsidR="000F4F02">
        <w:rPr>
          <w:szCs w:val="24"/>
        </w:rPr>
        <w:t xml:space="preserve"> look at </w:t>
      </w:r>
      <w:r>
        <w:rPr>
          <w:szCs w:val="24"/>
        </w:rPr>
        <w:t>c</w:t>
      </w:r>
      <w:r w:rsidR="000F4F02">
        <w:rPr>
          <w:szCs w:val="24"/>
        </w:rPr>
        <w:t xml:space="preserve">ardano addresses. </w:t>
      </w:r>
      <w:r w:rsidR="000C1207">
        <w:rPr>
          <w:szCs w:val="24"/>
        </w:rPr>
        <w:t xml:space="preserve">A </w:t>
      </w:r>
      <w:r>
        <w:rPr>
          <w:szCs w:val="24"/>
        </w:rPr>
        <w:t>c</w:t>
      </w:r>
      <w:r w:rsidR="000C1207">
        <w:rPr>
          <w:szCs w:val="24"/>
        </w:rPr>
        <w:t xml:space="preserve">ardano address has two parts. The payment part </w:t>
      </w:r>
      <w:r>
        <w:rPr>
          <w:szCs w:val="24"/>
        </w:rPr>
        <w:t xml:space="preserve">that is always present </w:t>
      </w:r>
      <w:r w:rsidR="000C1207">
        <w:rPr>
          <w:szCs w:val="24"/>
        </w:rPr>
        <w:t xml:space="preserve">and optionally the staking part. </w:t>
      </w:r>
      <w:r w:rsidR="008D247E">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r w:rsidR="00371551">
        <w:rPr>
          <w:szCs w:val="24"/>
        </w:rPr>
        <w:t xml:space="preserve">plutus </w:t>
      </w:r>
      <w:r w:rsidR="004A31DC">
        <w:rPr>
          <w:szCs w:val="24"/>
        </w:rPr>
        <w:t xml:space="preserve">script. </w:t>
      </w:r>
      <w:r w:rsidR="00D54008">
        <w:rPr>
          <w:szCs w:val="24"/>
        </w:rPr>
        <w:t xml:space="preserve">In </w:t>
      </w:r>
      <w:r w:rsidR="00EF3815">
        <w:rPr>
          <w:szCs w:val="24"/>
        </w:rPr>
        <w:t>c</w:t>
      </w:r>
      <w:r w:rsidR="00D54008">
        <w:rPr>
          <w:szCs w:val="24"/>
        </w:rPr>
        <w:t xml:space="preserve">ardano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signing key). </w:t>
      </w:r>
      <w:r w:rsidR="0026458F">
        <w:rPr>
          <w:szCs w:val="24"/>
        </w:rPr>
        <w:t xml:space="preserve">But if it contains the script hash, the corresponding script is executed during validation and its output determines if one or more UTXOs sitting at the script address can be </w:t>
      </w:r>
      <w:r w:rsidR="0026458F">
        <w:rPr>
          <w:szCs w:val="24"/>
        </w:rPr>
        <w:lastRenderedPageBreak/>
        <w:t>spen</w:t>
      </w:r>
      <w:r w:rsidR="002244B9">
        <w:rPr>
          <w:szCs w:val="24"/>
        </w:rPr>
        <w:t>t</w:t>
      </w:r>
      <w:r w:rsidR="0026458F">
        <w:rPr>
          <w:szCs w:val="24"/>
        </w:rPr>
        <w:t>.</w:t>
      </w:r>
      <w:r w:rsidR="00521E79">
        <w:rPr>
          <w:szCs w:val="24"/>
        </w:rPr>
        <w:t xml:space="preserve"> </w:t>
      </w:r>
      <w:r w:rsidR="00C45302">
        <w:rPr>
          <w:szCs w:val="24"/>
        </w:rPr>
        <w:t xml:space="preserve">The optional staking part of an address decides </w:t>
      </w:r>
      <w:r w:rsidR="00612095">
        <w:rPr>
          <w:szCs w:val="24"/>
        </w:rPr>
        <w:t>who</w:t>
      </w:r>
      <w:r w:rsidR="00C45302">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plutus script is executed for transactions </w:t>
      </w:r>
      <w:r w:rsidR="00B27298">
        <w:rPr>
          <w:szCs w:val="24"/>
        </w:rPr>
        <w:t>that tr</w:t>
      </w:r>
      <w:r w:rsidR="00327A42">
        <w:rPr>
          <w:szCs w:val="24"/>
        </w:rPr>
        <w:t>y</w:t>
      </w:r>
      <w:r w:rsidR="00B27298">
        <w:rPr>
          <w:szCs w:val="24"/>
        </w:rPr>
        <w:t xml:space="preserve"> to withdraw staking rewards for example. </w:t>
      </w:r>
      <w:r w:rsidR="00EF3815">
        <w:rPr>
          <w:szCs w:val="24"/>
        </w:rPr>
        <w:t xml:space="preserve">In this book we will mostly concentrate on the payment part </w:t>
      </w:r>
      <w:r w:rsidR="00D543FB">
        <w:rPr>
          <w:szCs w:val="24"/>
        </w:rPr>
        <w:t xml:space="preserve">so </w:t>
      </w:r>
      <w:r w:rsidR="00EF3815">
        <w:rPr>
          <w:szCs w:val="24"/>
        </w:rPr>
        <w:t>most of the scripts we will look at will be used as validators</w:t>
      </w:r>
      <w:r w:rsidR="00D543FB">
        <w:rPr>
          <w:szCs w:val="24"/>
        </w:rPr>
        <w:t xml:space="preserve"> that are relevant for the payment part</w:t>
      </w:r>
      <w:r w:rsidR="00EF3815">
        <w:rPr>
          <w:szCs w:val="24"/>
        </w:rPr>
        <w:t>.</w:t>
      </w:r>
      <w:r w:rsidR="00D543FB">
        <w:rPr>
          <w:szCs w:val="24"/>
        </w:rPr>
        <w:t xml:space="preserve"> But we will also look at how plutus can be used in staking related questions. </w:t>
      </w:r>
      <w:r w:rsidR="00EF3815">
        <w:rPr>
          <w:szCs w:val="24"/>
        </w:rPr>
        <w:t xml:space="preserve"> </w:t>
      </w:r>
    </w:p>
    <w:p w14:paraId="7B25777E" w14:textId="4B6E7938" w:rsidR="00310D65" w:rsidRDefault="00310D65" w:rsidP="00310D65">
      <w:pPr>
        <w:spacing w:after="0"/>
        <w:jc w:val="center"/>
        <w:rPr>
          <w:szCs w:val="24"/>
        </w:rPr>
      </w:pPr>
      <w:r>
        <w:rPr>
          <w:noProof/>
        </w:rPr>
        <w:drawing>
          <wp:inline distT="0" distB="0" distL="0" distR="0" wp14:anchorId="682D4251" wp14:editId="3834F514">
            <wp:extent cx="3251200" cy="1555750"/>
            <wp:effectExtent l="0" t="0" r="6350" b="635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84"/>
                    <a:srcRect l="22116" t="23735" r="23184" b="52335"/>
                    <a:stretch/>
                  </pic:blipFill>
                  <pic:spPr bwMode="auto">
                    <a:xfrm>
                      <a:off x="0" y="0"/>
                      <a:ext cx="3251200" cy="1555750"/>
                    </a:xfrm>
                    <a:prstGeom prst="rect">
                      <a:avLst/>
                    </a:prstGeom>
                    <a:ln>
                      <a:noFill/>
                    </a:ln>
                    <a:extLst>
                      <a:ext uri="{53640926-AAD7-44D8-BBD7-CCE9431645EC}">
                        <a14:shadowObscured xmlns:a14="http://schemas.microsoft.com/office/drawing/2010/main"/>
                      </a:ext>
                    </a:extLst>
                  </pic:spPr>
                </pic:pic>
              </a:graphicData>
            </a:graphic>
          </wp:inline>
        </w:drawing>
      </w:r>
    </w:p>
    <w:p w14:paraId="10D8FB39" w14:textId="5FDD63A7" w:rsidR="003717E8"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BB233B">
        <w:rPr>
          <w:szCs w:val="24"/>
        </w:rPr>
        <w:t xml:space="preserve">So, when a transaction wants to produce an output locked by a script </w:t>
      </w:r>
      <w:r w:rsidR="00435633">
        <w:rPr>
          <w:szCs w:val="24"/>
        </w:rPr>
        <w:t>it will send that output to an address whose payment part is the hash of that script</w:t>
      </w:r>
      <w:r w:rsidR="00BB233B">
        <w:rPr>
          <w:szCs w:val="24"/>
        </w:rPr>
        <w:t xml:space="preserve">. </w:t>
      </w:r>
      <w:r w:rsidR="008B18BA">
        <w:rPr>
          <w:szCs w:val="24"/>
        </w:rPr>
        <w:t>However, if somebody wants to consume such an output the cardano node needs to validate and in order to do that it needs to know the actual script</w:t>
      </w:r>
      <w:r w:rsidR="00080554">
        <w:rPr>
          <w:szCs w:val="24"/>
        </w:rPr>
        <w:t xml:space="preserve"> to execute and run it and see whether validation succeeds</w:t>
      </w:r>
      <w:r w:rsidR="008B18BA">
        <w:rPr>
          <w:szCs w:val="24"/>
        </w:rPr>
        <w:t>.</w:t>
      </w:r>
      <w:r w:rsidR="00080554">
        <w:rPr>
          <w:szCs w:val="24"/>
        </w:rPr>
        <w:t xml:space="preserve"> </w:t>
      </w:r>
      <w:r w:rsidR="0004772B">
        <w:rPr>
          <w:szCs w:val="24"/>
        </w:rPr>
        <w:t>There are two ways for this to happen. The traditional way which was the only possibility before the Vasil hard</w:t>
      </w:r>
      <w:r w:rsidR="003717E8">
        <w:rPr>
          <w:szCs w:val="24"/>
        </w:rPr>
        <w:t>-</w:t>
      </w:r>
      <w:r w:rsidR="0004772B">
        <w:rPr>
          <w:szCs w:val="24"/>
        </w:rPr>
        <w:t>fork</w:t>
      </w:r>
      <w:r w:rsidR="0096369D">
        <w:rPr>
          <w:szCs w:val="24"/>
        </w:rPr>
        <w:t>,</w:t>
      </w:r>
      <w:r w:rsidR="0004772B">
        <w:rPr>
          <w:szCs w:val="24"/>
        </w:rPr>
        <w:t xml:space="preserve"> was for the consuming transaction to contain the script. </w:t>
      </w:r>
      <w:r w:rsidR="00363D1F">
        <w:rPr>
          <w:szCs w:val="24"/>
        </w:rPr>
        <w:t xml:space="preserve">Some scripts are used over and over again maybe a </w:t>
      </w:r>
      <w:r w:rsidR="007E028C">
        <w:rPr>
          <w:szCs w:val="24"/>
        </w:rPr>
        <w:t>thousand</w:t>
      </w:r>
      <w:r w:rsidR="00363D1F">
        <w:rPr>
          <w:szCs w:val="24"/>
        </w:rPr>
        <w:t xml:space="preserve"> of times. </w:t>
      </w:r>
      <w:r w:rsidR="007E028C">
        <w:rPr>
          <w:szCs w:val="24"/>
        </w:rPr>
        <w:t xml:space="preserve">In the past the same script was included in a lot of transactions. So, that was a lot of redundant data that was repeated over and over again. </w:t>
      </w:r>
      <w:r w:rsidR="002D7CCA">
        <w:rPr>
          <w:szCs w:val="24"/>
        </w:rPr>
        <w:t>To address this issue there is now since the Vasil hard</w:t>
      </w:r>
      <w:r w:rsidR="003717E8">
        <w:rPr>
          <w:szCs w:val="24"/>
        </w:rPr>
        <w:t>-</w:t>
      </w:r>
      <w:r w:rsidR="002D7CCA">
        <w:rPr>
          <w:szCs w:val="24"/>
        </w:rPr>
        <w:t xml:space="preserve">fork another way, so-called </w:t>
      </w:r>
      <w:r w:rsidR="00542EF4">
        <w:rPr>
          <w:szCs w:val="24"/>
        </w:rPr>
        <w:t xml:space="preserve">reference scripts. </w:t>
      </w:r>
      <w:r w:rsidR="002D7CCA">
        <w:rPr>
          <w:szCs w:val="24"/>
        </w:rPr>
        <w:t xml:space="preserve">We said before that a UTXO can carry value and in the case of a script UTXO some datum. Since Vasil it can </w:t>
      </w:r>
      <w:r w:rsidR="001E3DF9">
        <w:rPr>
          <w:rFonts w:cs="Calibri"/>
          <w:color w:val="000000"/>
        </w:rPr>
        <w:t xml:space="preserve">optionally </w:t>
      </w:r>
      <w:r w:rsidR="002D7CCA">
        <w:rPr>
          <w:szCs w:val="24"/>
        </w:rPr>
        <w:t xml:space="preserve">also carry a script. </w:t>
      </w:r>
      <w:r w:rsidR="00926F73">
        <w:rPr>
          <w:szCs w:val="24"/>
        </w:rPr>
        <w:t xml:space="preserve">So, when we create a UTXO we can optionally attach an arbitrary script to it. </w:t>
      </w:r>
      <w:r w:rsidR="00B8546B" w:rsidRPr="009E335F">
        <w:rPr>
          <w:szCs w:val="24"/>
        </w:rPr>
        <w:t xml:space="preserve">Usually, you do not want this UTXO to be consumed, so you can send it to a script address where the validation logic fails no matter the inputs. </w:t>
      </w:r>
      <w:r w:rsidR="00B8546B">
        <w:rPr>
          <w:szCs w:val="24"/>
        </w:rPr>
        <w:t xml:space="preserve">And once that UTXO is on the blockchain other transactions in the future when they want to unlock the UTXO locked by this script can reference this script. </w:t>
      </w:r>
      <w:r w:rsidR="00317553">
        <w:rPr>
          <w:szCs w:val="24"/>
        </w:rPr>
        <w:t xml:space="preserve">So, instead of including the script in the transaction they can just say I want to use the script sitting at that UTXO. That makes such consuming transactions much smaller and avoids the redundancy of repeating the same script over and over again. </w:t>
      </w:r>
      <w:r w:rsidR="00B6042F">
        <w:rPr>
          <w:szCs w:val="24"/>
        </w:rPr>
        <w:t xml:space="preserve">In both cases whether the script is included in the transaction or referenced the cardano node will of course make sure that it is the right script. Right in the sense when you hash it you get the right hash value given by the payment part </w:t>
      </w:r>
      <w:r w:rsidR="009A60C5">
        <w:rPr>
          <w:szCs w:val="24"/>
        </w:rPr>
        <w:t xml:space="preserve">of the address. </w:t>
      </w:r>
      <w:r w:rsidR="009B3BBA">
        <w:rPr>
          <w:szCs w:val="24"/>
        </w:rPr>
        <w:t>Finally,</w:t>
      </w:r>
      <w:r w:rsidR="009A60C5">
        <w:rPr>
          <w:szCs w:val="24"/>
        </w:rPr>
        <w:t xml:space="preserve"> the redeemer is always supplied by the consuming transaction. </w:t>
      </w:r>
      <w:r w:rsidR="009B3BBA">
        <w:rPr>
          <w:szCs w:val="24"/>
        </w:rPr>
        <w:t xml:space="preserve">It has to be because the </w:t>
      </w:r>
      <w:r w:rsidR="009B3BBA">
        <w:rPr>
          <w:szCs w:val="24"/>
        </w:rPr>
        <w:lastRenderedPageBreak/>
        <w:t xml:space="preserve">producing transaction has no idea what redeemer will actually be used. That is solely the responsibility of the consuming transaction. </w:t>
      </w:r>
      <w:r w:rsidR="0073310D">
        <w:rPr>
          <w:szCs w:val="24"/>
        </w:rPr>
        <w:t xml:space="preserve">So, whenever a transaction wants to consume a script output it has to include the redeemer in the corresponding </w:t>
      </w:r>
      <w:r w:rsidR="00CA3AEC">
        <w:rPr>
          <w:szCs w:val="24"/>
        </w:rPr>
        <w:t>input</w:t>
      </w:r>
      <w:r w:rsidR="0073310D">
        <w:rPr>
          <w:szCs w:val="24"/>
        </w:rPr>
        <w:t xml:space="preserve">. </w:t>
      </w:r>
    </w:p>
    <w:p w14:paraId="38DF3A3E" w14:textId="00B6ADD9" w:rsidR="00F32D05" w:rsidRDefault="00CA3AEC" w:rsidP="00C300A1">
      <w:pPr>
        <w:spacing w:after="0"/>
        <w:rPr>
          <w:szCs w:val="24"/>
        </w:rPr>
      </w:pPr>
      <w:r>
        <w:rPr>
          <w:szCs w:val="24"/>
        </w:rPr>
        <w:t xml:space="preserve">This </w:t>
      </w:r>
      <w:r w:rsidR="00D9451F">
        <w:rPr>
          <w:szCs w:val="24"/>
        </w:rPr>
        <w:t>was the explanation of the</w:t>
      </w:r>
      <w:r w:rsidR="00F32D05">
        <w:rPr>
          <w:szCs w:val="24"/>
        </w:rPr>
        <w:t xml:space="preserve"> EUTXO model </w:t>
      </w:r>
      <w:r>
        <w:rPr>
          <w:szCs w:val="24"/>
        </w:rPr>
        <w:t xml:space="preserve">and it </w:t>
      </w:r>
      <w:r w:rsidR="00F32D05">
        <w:rPr>
          <w:szCs w:val="24"/>
        </w:rPr>
        <w:t xml:space="preserve">is not tied to a specific programming language. What we have in </w:t>
      </w:r>
      <w:r>
        <w:rPr>
          <w:szCs w:val="24"/>
        </w:rPr>
        <w:t>c</w:t>
      </w:r>
      <w:r w:rsidR="00F32D05">
        <w:rPr>
          <w:szCs w:val="24"/>
        </w:rPr>
        <w:t>ardano is Plutus which is based on Haskell but</w:t>
      </w:r>
      <w:r>
        <w:rPr>
          <w:szCs w:val="24"/>
        </w:rPr>
        <w:t xml:space="preserve"> in principle</w:t>
      </w:r>
      <w:r w:rsidR="00F32D05">
        <w:rPr>
          <w:szCs w:val="24"/>
        </w:rPr>
        <w:t xml:space="preserve"> you could use the same </w:t>
      </w:r>
      <w:r>
        <w:rPr>
          <w:szCs w:val="24"/>
        </w:rPr>
        <w:t xml:space="preserve">EUTXO </w:t>
      </w:r>
      <w:r w:rsidR="00F32D05">
        <w:rPr>
          <w:szCs w:val="24"/>
        </w:rPr>
        <w:t xml:space="preserve">model with a different programming language. </w:t>
      </w:r>
      <w:r w:rsidR="004D5A4F">
        <w:rPr>
          <w:szCs w:val="24"/>
        </w:rPr>
        <w:t xml:space="preserve">There are other blockchains also using EUTXO which are not using </w:t>
      </w:r>
      <w:r>
        <w:rPr>
          <w:szCs w:val="24"/>
        </w:rPr>
        <w:t>p</w:t>
      </w:r>
      <w:r w:rsidR="004D5A4F">
        <w:rPr>
          <w:szCs w:val="24"/>
        </w:rPr>
        <w:t xml:space="preserve">lutus, as the Ergo blockchain for example. </w:t>
      </w:r>
      <w:r>
        <w:rPr>
          <w:szCs w:val="24"/>
        </w:rPr>
        <w:t>Cardano uses plutus, or to be more precise plutus script</w:t>
      </w:r>
      <w:r w:rsidR="004A7C8F">
        <w:rPr>
          <w:szCs w:val="24"/>
        </w:rPr>
        <w:t xml:space="preserve"> which you can think of as the assembly language of the cardano blockchain</w:t>
      </w:r>
      <w:r>
        <w:rPr>
          <w:szCs w:val="24"/>
        </w:rPr>
        <w:t>.</w:t>
      </w:r>
      <w:r w:rsidR="004A7C8F">
        <w:rPr>
          <w:szCs w:val="24"/>
        </w:rPr>
        <w:t xml:space="preserve"> </w:t>
      </w:r>
      <w:r w:rsidR="00AF407D">
        <w:rPr>
          <w:szCs w:val="24"/>
        </w:rPr>
        <w:t xml:space="preserve">The normal way to create </w:t>
      </w:r>
      <w:r w:rsidR="00C51386">
        <w:rPr>
          <w:szCs w:val="24"/>
        </w:rPr>
        <w:t xml:space="preserve">a </w:t>
      </w:r>
      <w:r w:rsidR="00AF407D">
        <w:rPr>
          <w:szCs w:val="24"/>
        </w:rPr>
        <w:t xml:space="preserve">plutus script is via so-called plutus TX which is basically Haskell and that is the method we will use in this book. So, we write Haskell programs that get then compiled to plutus script. There are alternatives however and we will briefly look at some of those </w:t>
      </w:r>
      <w:r w:rsidR="00C51386">
        <w:rPr>
          <w:szCs w:val="24"/>
        </w:rPr>
        <w:t xml:space="preserve">in </w:t>
      </w:r>
      <w:r w:rsidR="00AF407D">
        <w:rPr>
          <w:szCs w:val="24"/>
        </w:rPr>
        <w:t xml:space="preserve">the last lecture of this course. </w:t>
      </w:r>
      <w:r>
        <w:rPr>
          <w:szCs w:val="24"/>
        </w:rPr>
        <w:t xml:space="preserve"> </w:t>
      </w:r>
    </w:p>
    <w:p w14:paraId="6939FE36" w14:textId="2C95070A" w:rsidR="00C300A1" w:rsidRPr="00AC6C2D" w:rsidRDefault="00AC6C2D" w:rsidP="00AC6C2D">
      <w:pPr>
        <w:pStyle w:val="Heading2"/>
        <w:rPr>
          <w:sz w:val="24"/>
          <w:szCs w:val="24"/>
        </w:rPr>
      </w:pPr>
      <w:bookmarkStart w:id="12" w:name="_Toc136352999"/>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That way, the business logic only needs to be written once. This logic can then be used in the validator script and in the code that builds the transactions that run the validator script. </w:t>
      </w:r>
    </w:p>
    <w:p w14:paraId="67774D1D" w14:textId="77777777" w:rsidR="007B3BAE"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r w:rsidR="00367BDB" w:rsidRPr="00367BDB">
        <w:rPr>
          <w:i/>
          <w:iCs/>
          <w:szCs w:val="24"/>
        </w:rPr>
        <w:t>cardano-cli</w:t>
      </w:r>
      <w:r w:rsidR="00367BDB">
        <w:rPr>
          <w:szCs w:val="24"/>
        </w:rPr>
        <w:t xml:space="preserve"> command line tool. There are also community </w:t>
      </w:r>
      <w:r w:rsidR="00367BDB">
        <w:rPr>
          <w:szCs w:val="24"/>
        </w:rPr>
        <w:lastRenderedPageBreak/>
        <w:t xml:space="preserve">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w:t>
      </w:r>
      <w:r w:rsidR="001C5A08">
        <w:rPr>
          <w:szCs w:val="24"/>
        </w:rPr>
        <w:t xml:space="preserve"> in Haskell</w:t>
      </w:r>
      <w:r w:rsidR="004B6A51">
        <w:rPr>
          <w:szCs w:val="24"/>
        </w:rPr>
        <w:t xml:space="preserve"> but use only the </w:t>
      </w:r>
      <w:r w:rsidR="007B3BAE">
        <w:rPr>
          <w:szCs w:val="24"/>
        </w:rPr>
        <w:t>cardano-cli and community languages for off-chain code</w:t>
      </w:r>
      <w:r w:rsidR="004B6A51">
        <w:rPr>
          <w:szCs w:val="24"/>
        </w:rPr>
        <w:t xml:space="preserve">.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w:t>
      </w:r>
      <w:r w:rsidR="007B3BAE">
        <w:rPr>
          <w:szCs w:val="24"/>
        </w:rPr>
        <w:t>anymore</w:t>
      </w:r>
      <w:r w:rsidR="004B6A51">
        <w:rPr>
          <w:szCs w:val="24"/>
        </w:rPr>
        <w:t xml:space="preserve"> since the Plutus </w:t>
      </w:r>
      <w:r w:rsidR="007B3BAE">
        <w:rPr>
          <w:szCs w:val="24"/>
        </w:rPr>
        <w:t>language got</w:t>
      </w:r>
      <w:r w:rsidR="004B6A51">
        <w:rPr>
          <w:szCs w:val="24"/>
        </w:rPr>
        <w:t xml:space="preserve"> upgraded in the </w:t>
      </w:r>
      <w:r w:rsidR="00BC736E">
        <w:rPr>
          <w:szCs w:val="24"/>
        </w:rPr>
        <w:t>meantime</w:t>
      </w:r>
      <w:r w:rsidR="004B6A51">
        <w:rPr>
          <w:szCs w:val="24"/>
        </w:rPr>
        <w:t xml:space="preserve">. </w:t>
      </w:r>
      <w:r w:rsidR="00AF03CB">
        <w:rPr>
          <w:szCs w:val="24"/>
        </w:rPr>
        <w:t>In the 3</w:t>
      </w:r>
      <w:r w:rsidR="00AF03CB" w:rsidRPr="00AF03CB">
        <w:rPr>
          <w:szCs w:val="24"/>
          <w:vertAlign w:val="superscript"/>
        </w:rPr>
        <w:t>rd</w:t>
      </w:r>
      <w:r w:rsidR="00AF03CB">
        <w:rPr>
          <w:szCs w:val="24"/>
        </w:rPr>
        <w:t xml:space="preserve"> iteration we used nix to set-up the development environment for using the plutus-apps library. </w:t>
      </w:r>
      <w:r w:rsidR="007B3BAE">
        <w:rPr>
          <w:szCs w:val="24"/>
        </w:rPr>
        <w:t>Now i</w:t>
      </w:r>
      <w:r w:rsidR="009B6858">
        <w:rPr>
          <w:szCs w:val="24"/>
        </w:rPr>
        <w:t>t is possible to fetch a pre-prepared nix environment which you can also use to build all the projects from the 4</w:t>
      </w:r>
      <w:r w:rsidR="009B6858" w:rsidRPr="009B6858">
        <w:rPr>
          <w:szCs w:val="24"/>
          <w:vertAlign w:val="superscript"/>
        </w:rPr>
        <w:t>th</w:t>
      </w:r>
      <w:r w:rsidR="009B6858">
        <w:rPr>
          <w:szCs w:val="24"/>
        </w:rPr>
        <w:t xml:space="preserve"> iteration. You will need to install nix on your system. Instructions </w:t>
      </w:r>
      <w:r w:rsidR="005307F2">
        <w:rPr>
          <w:szCs w:val="24"/>
        </w:rPr>
        <w:t xml:space="preserve">for that </w:t>
      </w:r>
      <w:r w:rsidR="009B6858">
        <w:rPr>
          <w:szCs w:val="24"/>
        </w:rPr>
        <w:t>can be found at</w:t>
      </w:r>
      <w:r w:rsidR="007B3BAE">
        <w:rPr>
          <w:szCs w:val="24"/>
        </w:rPr>
        <w:t>:</w:t>
      </w:r>
    </w:p>
    <w:p w14:paraId="786329C7" w14:textId="0F46BE9E" w:rsidR="007B3BAE" w:rsidRDefault="00000000" w:rsidP="00C300A1">
      <w:pPr>
        <w:spacing w:after="0"/>
        <w:rPr>
          <w:szCs w:val="24"/>
        </w:rPr>
      </w:pPr>
      <w:hyperlink r:id="rId85" w:history="1">
        <w:r w:rsidR="009B6858" w:rsidRPr="00DE73A3">
          <w:rPr>
            <w:rStyle w:val="Hyperlink"/>
            <w:szCs w:val="24"/>
          </w:rPr>
          <w:t>https://nixos.org/download.html</w:t>
        </w:r>
      </w:hyperlink>
      <w:r w:rsidR="009B6858">
        <w:rPr>
          <w:szCs w:val="24"/>
        </w:rPr>
        <w:t xml:space="preserve"> </w:t>
      </w:r>
    </w:p>
    <w:p w14:paraId="70DA5ECA" w14:textId="16E8CAA0" w:rsidR="00C300A1" w:rsidRDefault="009B6858" w:rsidP="00C300A1">
      <w:pPr>
        <w:spacing w:after="0"/>
        <w:rPr>
          <w:szCs w:val="24"/>
        </w:rPr>
      </w:pPr>
      <w:r>
        <w:rPr>
          <w:szCs w:val="24"/>
        </w:rPr>
        <w:t>After that you can run the following command to start the nix shell:</w:t>
      </w:r>
      <w:r w:rsidR="005668C4">
        <w:rPr>
          <w:szCs w:val="24"/>
        </w:rPr>
        <w:t xml:space="preserve"> </w:t>
      </w:r>
    </w:p>
    <w:p w14:paraId="6EE70EE6" w14:textId="3E2C5598" w:rsidR="009B6858" w:rsidRDefault="009B6858" w:rsidP="009B6858">
      <w:pPr>
        <w:pStyle w:val="SourceCode"/>
      </w:pPr>
      <w:r w:rsidRPr="009B6858">
        <w:t>nix develop github:input-output-hk/devX#ghc8107-iog</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6353000"/>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6353001"/>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r w:rsidRPr="00AC0AC1">
        <w:rPr>
          <w:i/>
          <w:szCs w:val="24"/>
        </w:rPr>
        <w:t>BuiltinData</w:t>
      </w:r>
      <w:r w:rsidRPr="00AC0AC1">
        <w:rPr>
          <w:szCs w:val="24"/>
        </w:rPr>
        <w:t xml:space="preserve">. It contains two conversion functions </w:t>
      </w:r>
      <w:r w:rsidRPr="00AC0AC1">
        <w:rPr>
          <w:i/>
          <w:szCs w:val="24"/>
        </w:rPr>
        <w:t>builtinDataToData</w:t>
      </w:r>
      <w:r w:rsidRPr="00AC0AC1">
        <w:rPr>
          <w:szCs w:val="24"/>
        </w:rPr>
        <w:t xml:space="preserve"> and </w:t>
      </w:r>
      <w:r w:rsidRPr="00AC0AC1">
        <w:rPr>
          <w:i/>
          <w:szCs w:val="24"/>
        </w:rPr>
        <w:t>dataToBuiltinData</w:t>
      </w:r>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6"/>
                    <a:stretch>
                      <a:fillRect/>
                    </a:stretch>
                  </pic:blipFill>
                  <pic:spPr>
                    <a:xfrm>
                      <a:off x="0" y="0"/>
                      <a:ext cx="1942726" cy="1693271"/>
                    </a:xfrm>
                    <a:prstGeom prst="rect">
                      <a:avLst/>
                    </a:prstGeom>
                  </pic:spPr>
                </pic:pic>
              </a:graphicData>
            </a:graphic>
          </wp:inline>
        </w:drawing>
      </w:r>
    </w:p>
    <w:p w14:paraId="588E7CDD" w14:textId="25937367" w:rsidR="0067272E" w:rsidRDefault="0067272E" w:rsidP="0067272E">
      <w:pPr>
        <w:pStyle w:val="Caption"/>
        <w:spacing w:before="0"/>
        <w:rPr>
          <w:szCs w:val="24"/>
        </w:rPr>
      </w:pPr>
      <w:bookmarkStart w:id="17" w:name="_Toc135909667"/>
      <w:r>
        <w:t xml:space="preserve">Figure </w:t>
      </w:r>
      <w:r>
        <w:fldChar w:fldCharType="begin"/>
      </w:r>
      <w:r>
        <w:instrText xml:space="preserve"> SEQ Figure \* ARABIC </w:instrText>
      </w:r>
      <w:r>
        <w:fldChar w:fldCharType="separate"/>
      </w:r>
      <w:r w:rsidR="00B06AC2">
        <w:rPr>
          <w:noProof/>
        </w:rPr>
        <w:t>1</w:t>
      </w:r>
      <w:r>
        <w:fldChar w:fldCharType="end"/>
      </w:r>
      <w:r>
        <w:t xml:space="preserve"> - Data type</w:t>
      </w:r>
      <w:bookmarkEnd w:id="17"/>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VSCode.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7"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r w:rsidR="00916537" w:rsidRPr="00AC0AC1">
        <w:rPr>
          <w:i/>
          <w:szCs w:val="24"/>
        </w:rPr>
        <w:t>BuiltinData</w:t>
      </w:r>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8"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plutus-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9"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The documentation will be built inside the plutus-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GHCi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The Plutus libraries are also not hosted on Hackage</w:t>
      </w:r>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VSCod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r w:rsidRPr="00AC0AC1">
        <w:rPr>
          <w:i/>
          <w:lang w:eastAsia="zh-CN"/>
        </w:rPr>
        <w:t>Gift.hs</w:t>
      </w:r>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DataKinds</w:t>
      </w:r>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mportQualifiedPost</w:t>
      </w:r>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NoImplicitPrelude</w:t>
      </w:r>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TemplateHaskell</w:t>
      </w:r>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lutusTx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r w:rsidRPr="0096654A">
        <w:rPr>
          <w:rFonts w:ascii="Consolas" w:eastAsia="Times New Roman" w:hAnsi="Consolas"/>
          <w:i/>
          <w:iCs/>
          <w:color w:val="4876D6"/>
          <w:sz w:val="21"/>
          <w:szCs w:val="21"/>
          <w:lang w:val="en-SI" w:eastAsia="en-SI"/>
        </w:rPr>
        <w:t>writeValidatorToFile</w:t>
      </w:r>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ScriptContext</w:t>
      </w:r>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mkGif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mkGiftValidator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mkGiftValidator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PlutusTx.compil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mkGiftValidator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saveVal</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saveVal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riteValidatorToFil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gift.plutus</w:t>
      </w:r>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r w:rsidR="00FE06D1" w:rsidRPr="0096654A">
        <w:rPr>
          <w:rFonts w:ascii="Consolas" w:eastAsia="Times New Roman" w:hAnsi="Consolas"/>
          <w:color w:val="994CC3"/>
          <w:sz w:val="21"/>
          <w:szCs w:val="21"/>
          <w:lang w:val="en-SI" w:eastAsia="en-SI"/>
        </w:rPr>
        <w:t>NoImplicitPrelude</w:t>
      </w:r>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r w:rsidRPr="00326540">
        <w:rPr>
          <w:rFonts w:asciiTheme="minorHAnsi" w:hAnsiTheme="minorHAnsi" w:cstheme="minorHAnsi"/>
          <w:i/>
          <w:iCs/>
          <w:color w:val="000000" w:themeColor="text1"/>
          <w:szCs w:val="24"/>
        </w:rPr>
        <w:t>PlutusTx.Prelude</w:t>
      </w:r>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r w:rsidR="00FE06D1" w:rsidRPr="0096654A">
        <w:rPr>
          <w:rFonts w:ascii="Consolas" w:eastAsia="Times New Roman" w:hAnsi="Consolas"/>
          <w:i/>
          <w:iCs/>
          <w:color w:val="4876D6"/>
          <w:sz w:val="21"/>
          <w:szCs w:val="21"/>
          <w:lang w:val="en-SI" w:eastAsia="en-SI"/>
        </w:rPr>
        <w:t>mkGiftValidator</w:t>
      </w:r>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r w:rsidR="00FE06D1" w:rsidRPr="0096654A">
        <w:rPr>
          <w:rFonts w:ascii="Consolas" w:eastAsia="Times New Roman" w:hAnsi="Consolas"/>
          <w:color w:val="994CC3"/>
          <w:sz w:val="21"/>
          <w:szCs w:val="21"/>
          <w:lang w:val="en-SI" w:eastAsia="en-SI"/>
        </w:rPr>
        <w:t>BuiltinData</w:t>
      </w:r>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Bool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r w:rsidR="00D17775" w:rsidRPr="0096654A">
        <w:rPr>
          <w:rFonts w:ascii="Consolas" w:eastAsia="Times New Roman" w:hAnsi="Consolas"/>
          <w:color w:val="403F53"/>
          <w:sz w:val="21"/>
          <w:szCs w:val="21"/>
          <w:lang w:val="en-SI" w:eastAsia="en-SI"/>
        </w:rPr>
        <w:t>PlutusTx.compile</w:t>
      </w:r>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mkGiftValidator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r w:rsidR="00013D2D" w:rsidRPr="0096654A">
        <w:rPr>
          <w:rFonts w:ascii="Consolas" w:eastAsia="Times New Roman" w:hAnsi="Consolas"/>
          <w:color w:val="403F53"/>
          <w:sz w:val="21"/>
          <w:szCs w:val="21"/>
          <w:lang w:val="en-SI" w:eastAsia="en-SI"/>
        </w:rPr>
        <w:t>mkValidatorScript</w:t>
      </w:r>
      <w:r w:rsidRPr="00AC0AC1">
        <w:rPr>
          <w:szCs w:val="24"/>
        </w:rPr>
        <w:t xml:space="preserve"> function. </w:t>
      </w:r>
      <w:r w:rsidR="00EC43EF">
        <w:rPr>
          <w:szCs w:val="24"/>
        </w:rPr>
        <w:t xml:space="preserve">The splice operator and the oxford brackets can be used because we added the </w:t>
      </w:r>
      <w:r w:rsidR="00EC43EF" w:rsidRPr="0096654A">
        <w:rPr>
          <w:rFonts w:ascii="Consolas" w:eastAsia="Times New Roman" w:hAnsi="Consolas"/>
          <w:color w:val="994CC3"/>
          <w:sz w:val="21"/>
          <w:szCs w:val="21"/>
          <w:lang w:val="en-SI" w:eastAsia="en-SI"/>
        </w:rPr>
        <w:t>TemplateHaskell</w:t>
      </w:r>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inlinabl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r w:rsidR="00BE58EC" w:rsidRPr="00BE58EC">
        <w:rPr>
          <w:i/>
          <w:iCs/>
        </w:rPr>
        <w:t>unScript</w:t>
      </w:r>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r w:rsidRPr="001C4934">
        <w:rPr>
          <w:i/>
          <w:iCs/>
          <w:szCs w:val="24"/>
        </w:rPr>
        <w:t>unScript</w:t>
      </w:r>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r w:rsidR="00B121E1" w:rsidRPr="0096654A">
        <w:rPr>
          <w:rFonts w:ascii="Consolas" w:eastAsia="Times New Roman" w:hAnsi="Consolas"/>
          <w:color w:val="403F53"/>
          <w:sz w:val="21"/>
          <w:szCs w:val="21"/>
          <w:lang w:val="en-SI" w:eastAsia="en-SI"/>
        </w:rPr>
        <w:t>writeValidatorToFile</w:t>
      </w:r>
      <w:r w:rsidR="00B121E1">
        <w:rPr>
          <w:szCs w:val="24"/>
        </w:rPr>
        <w:t xml:space="preserve"> that is not a standard Plutus function. It was defined for the purpose of this course and can be found in the </w:t>
      </w:r>
      <w:r w:rsidR="00B121E1" w:rsidRPr="00B121E1">
        <w:rPr>
          <w:i/>
          <w:iCs/>
          <w:szCs w:val="24"/>
        </w:rPr>
        <w:t>Week02/Utilities/src/Utilities</w:t>
      </w:r>
      <w:r w:rsidR="00787F0D">
        <w:rPr>
          <w:i/>
          <w:iCs/>
          <w:szCs w:val="24"/>
        </w:rPr>
        <w:t>/Serialize.hs</w:t>
      </w:r>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ByteString manipulation and serialization. </w:t>
      </w:r>
      <w:r w:rsidR="00A21CF3">
        <w:rPr>
          <w:szCs w:val="24"/>
        </w:rPr>
        <w:t xml:space="preserve">This function takes a file path and a plutus validator, then serializes the validator and writes it to a file. </w:t>
      </w:r>
      <w:r w:rsidR="00BB43DD">
        <w:rPr>
          <w:szCs w:val="24"/>
        </w:rPr>
        <w:t xml:space="preserve">We write the validator to the file </w:t>
      </w:r>
      <w:r w:rsidR="00BB43DD" w:rsidRPr="00BB43DD">
        <w:rPr>
          <w:i/>
          <w:iCs/>
          <w:szCs w:val="24"/>
        </w:rPr>
        <w:t>./assests/gift.plutus</w:t>
      </w:r>
      <w:r w:rsidR="00BB43DD">
        <w:rPr>
          <w:szCs w:val="24"/>
        </w:rPr>
        <w:t xml:space="preserve">. To create this </w:t>
      </w:r>
      <w:r w:rsidR="00260E28">
        <w:rPr>
          <w:szCs w:val="24"/>
        </w:rPr>
        <w:t>file,</w:t>
      </w:r>
      <w:r w:rsidR="00BB43DD">
        <w:rPr>
          <w:szCs w:val="24"/>
        </w:rPr>
        <w:t xml:space="preserve"> we can simply run the </w:t>
      </w:r>
      <w:r w:rsidR="00BB43DD" w:rsidRPr="0096654A">
        <w:rPr>
          <w:rFonts w:ascii="Consolas" w:eastAsia="Times New Roman" w:hAnsi="Consolas"/>
          <w:i/>
          <w:iCs/>
          <w:color w:val="4876D6"/>
          <w:sz w:val="21"/>
          <w:szCs w:val="21"/>
          <w:lang w:val="en-SI" w:eastAsia="en-SI"/>
        </w:rPr>
        <w:t>saveVal</w:t>
      </w:r>
      <w:r w:rsidR="00BB43DD">
        <w:rPr>
          <w:szCs w:val="24"/>
        </w:rPr>
        <w:t xml:space="preserve"> function from the REPL and then we can look at the plutus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r w:rsidR="00343FC8" w:rsidRPr="00327DC9">
        <w:rPr>
          <w:i/>
          <w:iCs/>
          <w:szCs w:val="24"/>
        </w:rPr>
        <w:t>cborHex</w:t>
      </w:r>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Burn</w:t>
      </w:r>
      <w:r w:rsidR="00081C3C">
        <w:rPr>
          <w:szCs w:val="24"/>
        </w:rPr>
        <w:t>.hs</w:t>
      </w:r>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DataKinds</w:t>
      </w:r>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NoImplicitPrelude</w:t>
      </w:r>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OverloadedStrings</w:t>
      </w:r>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TemplateHaskell</w:t>
      </w:r>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lutusTx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PlutusTx.Prelude     (</w:t>
      </w:r>
      <w:r w:rsidRPr="00AC39FA">
        <w:rPr>
          <w:rFonts w:ascii="Consolas" w:eastAsia="Times New Roman" w:hAnsi="Consolas"/>
          <w:i/>
          <w:iCs/>
          <w:color w:val="4876D6"/>
          <w:sz w:val="21"/>
          <w:szCs w:val="21"/>
          <w:lang w:val="en-SI" w:eastAsia="en-SI"/>
        </w:rPr>
        <w:t>traceError</w:t>
      </w:r>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r w:rsidRPr="00AC39FA">
        <w:rPr>
          <w:rFonts w:ascii="Consolas" w:eastAsia="Times New Roman" w:hAnsi="Consolas"/>
          <w:i/>
          <w:iCs/>
          <w:color w:val="4876D6"/>
          <w:sz w:val="21"/>
          <w:szCs w:val="21"/>
          <w:lang w:val="en-SI" w:eastAsia="en-SI"/>
        </w:rPr>
        <w:t>writeValidatorToFile</w:t>
      </w:r>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ScriptContext</w:t>
      </w:r>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mkBurn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mkBurnValidator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traceError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mkBurnValidator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PlutusTx.compil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mkBurnValidator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saveVal</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saveVal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riteValidatorToFil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burn.plutus</w:t>
      </w:r>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r w:rsidRPr="00AC39FA">
        <w:rPr>
          <w:rFonts w:ascii="Consolas" w:eastAsia="Times New Roman" w:hAnsi="Consolas"/>
          <w:i/>
          <w:iCs/>
          <w:color w:val="4876D6"/>
          <w:sz w:val="21"/>
          <w:szCs w:val="21"/>
          <w:lang w:val="en-SI" w:eastAsia="en-SI"/>
        </w:rPr>
        <w:t>mkBurnValidator</w:t>
      </w:r>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r w:rsidR="009E37AB" w:rsidRPr="009E37AB">
        <w:rPr>
          <w:i/>
          <w:iCs/>
          <w:szCs w:val="24"/>
        </w:rPr>
        <w:t>traceError</w:t>
      </w:r>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inlinable,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6353002"/>
      <w:r>
        <w:rPr>
          <w:lang w:val="en-US"/>
        </w:rPr>
        <w:t>Using the Cardano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Cardano CLI which is a command line tool. </w:t>
      </w:r>
      <w:r w:rsidR="009A7F9B">
        <w:rPr>
          <w:szCs w:val="24"/>
        </w:rPr>
        <w:t>This tool comes installed with the installation of the Cardano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Cardano CLI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cardano node on the preview testnet. </w:t>
      </w:r>
      <w:r w:rsidR="0089321B">
        <w:rPr>
          <w:szCs w:val="24"/>
        </w:rPr>
        <w:t>There is also a pre-production testnet that is used to test polished software. In comparison to the preview testnet where things may possibly break on the pre-production testnet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VSCode and we can run the cardano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r w:rsidRPr="00796934">
        <w:rPr>
          <w:i/>
          <w:iCs/>
          <w:szCs w:val="24"/>
        </w:rPr>
        <w:t>testne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r w:rsidRPr="00796934">
        <w:rPr>
          <w:i/>
          <w:iCs/>
          <w:szCs w:val="24"/>
        </w:rPr>
        <w:t>mainnet</w:t>
      </w:r>
      <w:r>
        <w:rPr>
          <w:szCs w:val="24"/>
        </w:rPr>
        <w:t xml:space="preserve"> instead of </w:t>
      </w:r>
      <w:r w:rsidRPr="00796934">
        <w:rPr>
          <w:i/>
          <w:iCs/>
          <w:szCs w:val="24"/>
        </w:rPr>
        <w:t>testne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r w:rsidRPr="00AD42C5">
        <w:rPr>
          <w:i/>
          <w:iCs/>
          <w:szCs w:val="24"/>
        </w:rPr>
        <w:t>syncProgress</w:t>
      </w:r>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The cardano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 xml:space="preserve">$skey, $vkey </w:t>
      </w:r>
      <w:r w:rsidRPr="0005621A">
        <w:rPr>
          <w:szCs w:val="24"/>
        </w:rPr>
        <w:t>and</w:t>
      </w:r>
      <w:r w:rsidRPr="0005621A">
        <w:rPr>
          <w:i/>
          <w:iCs/>
          <w:szCs w:val="24"/>
        </w:rPr>
        <w:t xml:space="preserve"> $addr</w:t>
      </w:r>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testnet faucet to send some test </w:t>
      </w:r>
      <w:r w:rsidR="000835DD">
        <w:rPr>
          <w:szCs w:val="24"/>
        </w:rPr>
        <w:t>ada</w:t>
      </w:r>
      <w:r>
        <w:rPr>
          <w:szCs w:val="24"/>
        </w:rPr>
        <w:t xml:space="preserve"> to our address. It can be found at the following web page:</w:t>
      </w:r>
    </w:p>
    <w:p w14:paraId="45F0FF30" w14:textId="5B76C8E2" w:rsidR="00B27466" w:rsidRDefault="00000000" w:rsidP="001D4F86">
      <w:pPr>
        <w:spacing w:after="0"/>
        <w:rPr>
          <w:szCs w:val="24"/>
        </w:rPr>
      </w:pPr>
      <w:hyperlink r:id="rId90"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r w:rsidR="000835DD">
        <w:rPr>
          <w:szCs w:val="24"/>
        </w:rPr>
        <w:t>ada</w:t>
      </w:r>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plutus</w:t>
      </w:r>
      <w:r w:rsidR="00332773">
        <w:rPr>
          <w:szCs w:val="24"/>
        </w:rPr>
        <w:t xml:space="preserve"> script file that we have learned how to produce in the previous chapter. The output is the </w:t>
      </w:r>
      <w:r w:rsidR="00332773" w:rsidRPr="00332773">
        <w:rPr>
          <w:i/>
          <w:iCs/>
          <w:szCs w:val="24"/>
        </w:rPr>
        <w:t>gift.addr</w:t>
      </w:r>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Cardano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testnet magic number. </w:t>
      </w:r>
      <w:r w:rsidR="004E4AEF">
        <w:rPr>
          <w:szCs w:val="24"/>
        </w:rPr>
        <w:t>Again,</w:t>
      </w:r>
      <w:r w:rsidR="00FF3D9F">
        <w:rPr>
          <w:szCs w:val="24"/>
        </w:rPr>
        <w:t xml:space="preserve"> here we state that running this command for the mainnet would change this option to      </w:t>
      </w:r>
      <w:r w:rsidR="00FF3D9F" w:rsidRPr="00FF3D9F">
        <w:rPr>
          <w:i/>
          <w:iCs/>
          <w:szCs w:val="24"/>
        </w:rPr>
        <w:t>--mainnet</w:t>
      </w:r>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lovelace for us. </w:t>
      </w:r>
      <w:r w:rsidR="00966816">
        <w:rPr>
          <w:szCs w:val="24"/>
        </w:rPr>
        <w:t>As a side</w:t>
      </w:r>
      <w:r w:rsidR="00AF20C5">
        <w:rPr>
          <w:szCs w:val="24"/>
        </w:rPr>
        <w:t xml:space="preserve"> </w:t>
      </w:r>
      <w:r w:rsidR="00966816">
        <w:rPr>
          <w:szCs w:val="24"/>
        </w:rPr>
        <w:t xml:space="preserve">note we state that 1 </w:t>
      </w:r>
      <w:r w:rsidR="000835DD">
        <w:rPr>
          <w:szCs w:val="24"/>
        </w:rPr>
        <w:t>ada</w:t>
      </w:r>
      <w:r w:rsidR="00966816">
        <w:rPr>
          <w:szCs w:val="24"/>
        </w:rPr>
        <w:t xml:space="preserve"> is a 1.000.000 lovelac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EUTxO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r w:rsidR="00F136C9" w:rsidRPr="00F136C9">
        <w:rPr>
          <w:i/>
          <w:iCs/>
          <w:szCs w:val="24"/>
        </w:rPr>
        <w:t>unit.json</w:t>
      </w:r>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testnet magic number and the name of the output file which will be the signed transaction. </w:t>
      </w:r>
      <w:r w:rsidR="00D11234">
        <w:rPr>
          <w:szCs w:val="24"/>
        </w:rPr>
        <w:t xml:space="preserve">At the end we use the transaction </w:t>
      </w:r>
      <w:r w:rsidR="00D11234">
        <w:rPr>
          <w:szCs w:val="24"/>
        </w:rPr>
        <w:lastRenderedPageBreak/>
        <w:t>submit command to submit the transaction to the preview testnet.</w:t>
      </w:r>
      <w:r w:rsidR="00E30BFF">
        <w:rPr>
          <w:szCs w:val="24"/>
        </w:rPr>
        <w:t xml:space="preserve"> There we only need to input the testnet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91"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txid&gt;</w:t>
      </w:r>
      <w:r w:rsidR="00725C89">
        <w:rPr>
          <w:rStyle w:val="pl-s"/>
        </w:rPr>
        <w:t xml:space="preserve"> is the id we get with the transaction </w:t>
      </w:r>
      <w:r w:rsidR="00725C89" w:rsidRPr="00255A70">
        <w:rPr>
          <w:rStyle w:val="pl-s"/>
          <w:i/>
          <w:iCs/>
        </w:rPr>
        <w:t>txid</w:t>
      </w:r>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r w:rsidR="008A1535">
        <w:rPr>
          <w:szCs w:val="24"/>
          <w:lang w:val="sl-SI"/>
        </w:rPr>
        <w:t>, as follows:</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w:t>
      </w:r>
      <w:r w:rsidR="003809E6">
        <w:rPr>
          <w:szCs w:val="24"/>
          <w:lang w:val="sl-SI"/>
        </w:rPr>
        <w:t>that</w:t>
      </w:r>
      <w:r w:rsidR="00FA3860">
        <w:rPr>
          <w:szCs w:val="24"/>
          <w:lang w:val="sl-SI"/>
        </w:rPr>
        <w:t xml:space="preserve"> the </w:t>
      </w:r>
      <w:r w:rsidR="00FA3860" w:rsidRPr="00413A86">
        <w:rPr>
          <w:i/>
          <w:iCs/>
          <w:szCs w:val="24"/>
          <w:lang w:val="sl-SI"/>
        </w:rPr>
        <w:t>cborHex</w:t>
      </w:r>
      <w:r w:rsidR="00FA3860">
        <w:rPr>
          <w:szCs w:val="24"/>
          <w:lang w:val="sl-SI"/>
        </w:rPr>
        <w:t xml:space="preserve"> paramter in the script file gets longer </w:t>
      </w:r>
      <w:r w:rsidR="003809E6">
        <w:rPr>
          <w:szCs w:val="24"/>
          <w:lang w:val="sl-SI"/>
        </w:rPr>
        <w:t>as</w:t>
      </w:r>
      <w:r w:rsidR="00FA3860">
        <w:rPr>
          <w:szCs w:val="24"/>
          <w:lang w:val="sl-SI"/>
        </w:rPr>
        <w:t xml:space="preserv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B6D217F"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w:t>
      </w:r>
      <w:r w:rsidR="00660F2A">
        <w:rPr>
          <w:szCs w:val="24"/>
          <w:lang w:val="sl-SI"/>
        </w:rPr>
        <w:t>ed</w:t>
      </w:r>
      <w:r>
        <w:rPr>
          <w:szCs w:val="24"/>
          <w:lang w:val="sl-SI"/>
        </w:rPr>
        <w:t xml:space="preserve">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6353003"/>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r w:rsidRPr="00EB0418">
        <w:rPr>
          <w:i/>
          <w:iCs/>
          <w:szCs w:val="24"/>
        </w:rPr>
        <w:t>FortyTwo.hs</w:t>
      </w:r>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DataKinds</w:t>
      </w:r>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mportQualifiedPost</w:t>
      </w:r>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NoImplicitPrelude</w:t>
      </w:r>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OverloadedStrings</w:t>
      </w:r>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TemplateHaskell</w:t>
      </w:r>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FortyTwo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Builtins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Builtins (</w:t>
      </w:r>
      <w:r w:rsidRPr="00A15047">
        <w:rPr>
          <w:rFonts w:ascii="Consolas" w:eastAsia="Times New Roman" w:hAnsi="Consolas"/>
          <w:i/>
          <w:iCs/>
          <w:color w:val="4876D6"/>
          <w:sz w:val="21"/>
          <w:szCs w:val="21"/>
          <w:lang w:val="en-SI" w:eastAsia="en-SI"/>
        </w:rPr>
        <w:t>mkI</w:t>
      </w:r>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Prelud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traceError</w:t>
      </w:r>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r w:rsidRPr="00A15047">
        <w:rPr>
          <w:rFonts w:ascii="Consolas" w:eastAsia="Times New Roman" w:hAnsi="Consolas"/>
          <w:i/>
          <w:iCs/>
          <w:color w:val="4876D6"/>
          <w:sz w:val="21"/>
          <w:szCs w:val="21"/>
          <w:lang w:val="en-SI" w:eastAsia="en-SI"/>
        </w:rPr>
        <w:t>writeValidatorToFile</w:t>
      </w:r>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ScriptContext</w:t>
      </w:r>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Builtins.mkI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traceError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PlutusTx.compil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saveVal</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saveVal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riteValidatorToFil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fortytwo.plutus</w:t>
      </w:r>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r w:rsidR="00452A5D" w:rsidRPr="00A15047">
        <w:rPr>
          <w:rFonts w:ascii="Consolas" w:eastAsia="Times New Roman" w:hAnsi="Consolas"/>
          <w:color w:val="994CC3"/>
          <w:sz w:val="21"/>
          <w:szCs w:val="21"/>
          <w:lang w:val="en-SI" w:eastAsia="en-SI"/>
        </w:rPr>
        <w:t>BuiltinData</w:t>
      </w:r>
      <w:r w:rsidR="00452A5D">
        <w:rPr>
          <w:szCs w:val="24"/>
        </w:rPr>
        <w:t xml:space="preserve"> type out of the number 42 we use the function </w:t>
      </w:r>
      <w:r w:rsidR="00452A5D" w:rsidRPr="00A15047">
        <w:rPr>
          <w:rFonts w:ascii="Consolas" w:eastAsia="Times New Roman" w:hAnsi="Consolas"/>
          <w:color w:val="403F53"/>
          <w:sz w:val="21"/>
          <w:szCs w:val="21"/>
          <w:lang w:val="en-SI" w:eastAsia="en-SI"/>
        </w:rPr>
        <w:t>Builtins.mkI</w:t>
      </w:r>
      <w:r w:rsidR="00452A5D">
        <w:rPr>
          <w:szCs w:val="24"/>
        </w:rPr>
        <w:t>.</w:t>
      </w:r>
      <w:r w:rsidR="00A74BCD">
        <w:rPr>
          <w:szCs w:val="24"/>
        </w:rPr>
        <w:t xml:space="preserve"> </w:t>
      </w:r>
      <w:r w:rsidR="00F2517C">
        <w:rPr>
          <w:szCs w:val="24"/>
        </w:rPr>
        <w:t xml:space="preserve">Now the reason why it would be an advantage to use proper types instead of </w:t>
      </w:r>
      <w:r w:rsidR="00F2517C" w:rsidRPr="00A15047">
        <w:rPr>
          <w:rFonts w:ascii="Consolas" w:eastAsia="Times New Roman" w:hAnsi="Consolas"/>
          <w:color w:val="994CC3"/>
          <w:sz w:val="21"/>
          <w:szCs w:val="21"/>
          <w:lang w:val="en-SI" w:eastAsia="en-SI"/>
        </w:rPr>
        <w:t>BuiltinData</w:t>
      </w:r>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r w:rsidR="00957E6C" w:rsidRPr="00EB0418">
        <w:rPr>
          <w:i/>
          <w:iCs/>
          <w:szCs w:val="24"/>
        </w:rPr>
        <w:t>FortyTwo</w:t>
      </w:r>
      <w:r w:rsidR="00957E6C">
        <w:rPr>
          <w:i/>
          <w:iCs/>
          <w:szCs w:val="24"/>
        </w:rPr>
        <w:t>Typed</w:t>
      </w:r>
      <w:r w:rsidR="00957E6C" w:rsidRPr="00EB0418">
        <w:rPr>
          <w:i/>
          <w:iCs/>
          <w:szCs w:val="24"/>
        </w:rPr>
        <w:t>.hs</w:t>
      </w:r>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DataKinds</w:t>
      </w:r>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mportQualifiedPost</w:t>
      </w:r>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NoImplicitPrelude</w:t>
      </w:r>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OverloadedStrings</w:t>
      </w:r>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TemplateHaskell</w:t>
      </w:r>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FortyTwoTyped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Prelud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traceIfFalse</w:t>
      </w:r>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riteValidatorToFile</w:t>
      </w:r>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ScriptContext</w:t>
      </w:r>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traceIfFals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PlutusTx.compil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saveVa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saveVal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riteValidatorToFil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fortytwotyped.plutus</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r w:rsidRPr="00F219E1">
        <w:rPr>
          <w:rFonts w:ascii="Consolas" w:eastAsia="Times New Roman" w:hAnsi="Consolas"/>
          <w:i/>
          <w:iCs/>
          <w:color w:val="4876D6"/>
          <w:sz w:val="21"/>
          <w:szCs w:val="21"/>
          <w:lang w:val="en-SI" w:eastAsia="en-SI"/>
        </w:rPr>
        <w:t>saveVal</w:t>
      </w:r>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r w:rsidR="007F1BB8" w:rsidRPr="00F219E1">
        <w:rPr>
          <w:rFonts w:ascii="Consolas" w:eastAsia="Times New Roman" w:hAnsi="Consolas"/>
          <w:color w:val="403F53"/>
          <w:sz w:val="21"/>
          <w:szCs w:val="21"/>
          <w:lang w:val="en-SI" w:eastAsia="en-SI"/>
        </w:rPr>
        <w:t>traceIfFalse</w:t>
      </w:r>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r w:rsidR="000B6391" w:rsidRPr="00F219E1">
        <w:rPr>
          <w:rFonts w:ascii="Consolas" w:eastAsia="Times New Roman" w:hAnsi="Consolas"/>
          <w:color w:val="403F53"/>
          <w:sz w:val="21"/>
          <w:szCs w:val="21"/>
          <w:lang w:val="en-SI" w:eastAsia="en-SI"/>
        </w:rPr>
        <w:t>PlutusTx.compile</w:t>
      </w:r>
      <w:r w:rsidR="000B6391">
        <w:rPr>
          <w:szCs w:val="24"/>
        </w:rPr>
        <w:t xml:space="preserve"> function still expects a function that takes in three parameters of type </w:t>
      </w:r>
      <w:r w:rsidR="000B6391" w:rsidRPr="00A15047">
        <w:rPr>
          <w:rFonts w:ascii="Consolas" w:eastAsia="Times New Roman" w:hAnsi="Consolas"/>
          <w:color w:val="994CC3"/>
          <w:sz w:val="21"/>
          <w:szCs w:val="21"/>
          <w:lang w:val="en-SI" w:eastAsia="en-SI"/>
        </w:rPr>
        <w:t>BuiltinData</w:t>
      </w:r>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r w:rsidR="00AE5D2D" w:rsidRPr="00AE5D2D">
        <w:rPr>
          <w:i/>
          <w:iCs/>
          <w:szCs w:val="24"/>
        </w:rPr>
        <w:t>PlutusTx</w:t>
      </w:r>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NoImplicitPrelude</w:t>
      </w:r>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RankNTypes</w:t>
      </w:r>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Utilities.PlutusTx</w:t>
      </w:r>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unsafeFromBuiltinData</w:t>
      </w:r>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Tx.Prelud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foral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ctx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ctx)</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r w:rsidRPr="005B5379">
        <w:rPr>
          <w:rFonts w:ascii="Consolas" w:eastAsia="Times New Roman" w:hAnsi="Consolas"/>
          <w:color w:val="994CC3"/>
          <w:sz w:val="21"/>
          <w:szCs w:val="21"/>
          <w:lang w:val="en-SI" w:eastAsia="en-SI"/>
        </w:rPr>
        <w:t>BuiltinData</w:t>
      </w:r>
      <w:r>
        <w:rPr>
          <w:szCs w:val="24"/>
        </w:rPr>
        <w:t xml:space="preserve"> type we use the conversion function </w:t>
      </w:r>
      <w:r w:rsidRPr="005B5379">
        <w:rPr>
          <w:rFonts w:ascii="Consolas" w:eastAsia="Times New Roman" w:hAnsi="Consolas"/>
          <w:color w:val="403F53"/>
          <w:sz w:val="21"/>
          <w:szCs w:val="21"/>
          <w:lang w:val="en-SI" w:eastAsia="en-SI"/>
        </w:rPr>
        <w:t>unsafeFromBuiltinData</w:t>
      </w:r>
      <w:r>
        <w:rPr>
          <w:szCs w:val="24"/>
        </w:rPr>
        <w:t xml:space="preserve">. </w:t>
      </w:r>
      <w:r w:rsidR="00B45895">
        <w:rPr>
          <w:szCs w:val="24"/>
        </w:rPr>
        <w:t xml:space="preserve">To be able to apply this function to the types a and b they both need to have an instance of the </w:t>
      </w:r>
      <w:r w:rsidR="00B45895" w:rsidRPr="005B5379">
        <w:rPr>
          <w:rFonts w:ascii="Consolas" w:eastAsia="Times New Roman" w:hAnsi="Consolas"/>
          <w:color w:val="994CC3"/>
          <w:sz w:val="21"/>
          <w:szCs w:val="21"/>
          <w:lang w:val="en-SI" w:eastAsia="en-SI"/>
        </w:rPr>
        <w:t>UnsafeFromData</w:t>
      </w:r>
      <w:r w:rsidR="00B45895">
        <w:rPr>
          <w:szCs w:val="24"/>
        </w:rPr>
        <w:t xml:space="preserve"> type class. </w:t>
      </w:r>
      <w:r w:rsidR="00E22AE7">
        <w:rPr>
          <w:szCs w:val="24"/>
        </w:rPr>
        <w:t xml:space="preserve">If we look at this type class it has the single method </w:t>
      </w:r>
      <w:r w:rsidR="00E22AE7" w:rsidRPr="005B5379">
        <w:rPr>
          <w:rFonts w:ascii="Consolas" w:eastAsia="Times New Roman" w:hAnsi="Consolas"/>
          <w:color w:val="403F53"/>
          <w:sz w:val="21"/>
          <w:szCs w:val="21"/>
          <w:lang w:val="en-SI" w:eastAsia="en-SI"/>
        </w:rPr>
        <w:t>unsafeFromBuiltinData</w:t>
      </w:r>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r w:rsidR="00BF2D50" w:rsidRPr="005B5379">
        <w:rPr>
          <w:rFonts w:ascii="Consolas" w:eastAsia="Times New Roman" w:hAnsi="Consolas"/>
          <w:color w:val="994CC3"/>
          <w:sz w:val="21"/>
          <w:szCs w:val="21"/>
          <w:lang w:val="en-SI" w:eastAsia="en-SI"/>
        </w:rPr>
        <w:t>BuiltinData</w:t>
      </w:r>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r w:rsidR="009C7690" w:rsidRPr="009C7690">
        <w:rPr>
          <w:i/>
          <w:iCs/>
          <w:szCs w:val="24"/>
        </w:rPr>
        <w:t>ByteString</w:t>
      </w:r>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r w:rsidRPr="00413A86">
        <w:rPr>
          <w:i/>
          <w:iCs/>
          <w:szCs w:val="24"/>
        </w:rPr>
        <w:t>fortytwo.plutus</w:t>
      </w:r>
      <w:r>
        <w:rPr>
          <w:szCs w:val="24"/>
        </w:rPr>
        <w:t xml:space="preserve"> and </w:t>
      </w:r>
      <w:r w:rsidRPr="00413A86">
        <w:rPr>
          <w:i/>
          <w:iCs/>
          <w:szCs w:val="24"/>
        </w:rPr>
        <w:t>fortytwo</w:t>
      </w:r>
      <w:r>
        <w:rPr>
          <w:i/>
          <w:iCs/>
          <w:szCs w:val="24"/>
        </w:rPr>
        <w:t>typed</w:t>
      </w:r>
      <w:r w:rsidRPr="00413A86">
        <w:rPr>
          <w:i/>
          <w:iCs/>
          <w:szCs w:val="24"/>
        </w:rPr>
        <w:t>.plutus</w:t>
      </w:r>
      <w:r>
        <w:rPr>
          <w:szCs w:val="24"/>
        </w:rPr>
        <w:t xml:space="preserve"> you see that in the </w:t>
      </w:r>
      <w:r w:rsidRPr="00664F8F">
        <w:rPr>
          <w:i/>
          <w:iCs/>
          <w:szCs w:val="24"/>
        </w:rPr>
        <w:t>cborHex</w:t>
      </w:r>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r w:rsidR="007A5348" w:rsidRPr="005B5379">
        <w:rPr>
          <w:rFonts w:ascii="Consolas" w:eastAsia="Times New Roman" w:hAnsi="Consolas"/>
          <w:color w:val="994CC3"/>
          <w:sz w:val="21"/>
          <w:szCs w:val="21"/>
          <w:lang w:val="en-SI" w:eastAsia="en-SI"/>
        </w:rPr>
        <w:t>UnsafeFromData</w:t>
      </w:r>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r w:rsidR="00292658" w:rsidRPr="00292658">
        <w:rPr>
          <w:i/>
          <w:iCs/>
          <w:szCs w:val="24"/>
        </w:rPr>
        <w:t>CustomTypes.hs</w:t>
      </w:r>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DataKinds</w:t>
      </w:r>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mportQualifiedPost</w:t>
      </w:r>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NoImplicitPrelude</w:t>
      </w:r>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OverloadedStrings</w:t>
      </w:r>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TemplateHaskell</w:t>
      </w:r>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CustomTypes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unstableMakeIsData</w:t>
      </w:r>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Prelud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traceIfFalse</w:t>
      </w:r>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riteValidatorToFile</w:t>
      </w:r>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IsData.</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MkMySillyRedeemer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ScriptContext</w:t>
      </w:r>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mkC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mkCTValidator _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traceIfFals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mkCTValidator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wrappedMk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mkCTValidator</w:t>
      </w:r>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rappedMkVal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PlutusTx.compil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save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save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iteValidatorToFil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customtypes.plutus</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r w:rsidRPr="00292658">
        <w:rPr>
          <w:rFonts w:ascii="Consolas" w:eastAsia="Times New Roman" w:hAnsi="Consolas"/>
          <w:color w:val="994CC3"/>
          <w:sz w:val="21"/>
          <w:szCs w:val="21"/>
          <w:lang w:val="en-SI" w:eastAsia="en-SI"/>
        </w:rPr>
        <w:t>MySillyRedeemer</w:t>
      </w:r>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r w:rsidR="005A35AA" w:rsidRPr="00292658">
        <w:rPr>
          <w:rFonts w:ascii="Consolas" w:eastAsia="Times New Roman" w:hAnsi="Consolas"/>
          <w:color w:val="403F53"/>
          <w:sz w:val="21"/>
          <w:szCs w:val="21"/>
          <w:lang w:val="en-SI" w:eastAsia="en-SI"/>
        </w:rPr>
        <w:t>PlutusTx.unstableMakeIsData</w:t>
      </w:r>
      <w:r w:rsidR="005A35AA">
        <w:rPr>
          <w:szCs w:val="24"/>
        </w:rPr>
        <w:t xml:space="preserve"> to define an </w:t>
      </w:r>
      <w:r w:rsidR="005A35AA" w:rsidRPr="005B5379">
        <w:rPr>
          <w:rFonts w:ascii="Consolas" w:eastAsia="Times New Roman" w:hAnsi="Consolas"/>
          <w:color w:val="994CC3"/>
          <w:sz w:val="21"/>
          <w:szCs w:val="21"/>
          <w:lang w:val="en-SI" w:eastAsia="en-SI"/>
        </w:rPr>
        <w:t>UnsafeFromData</w:t>
      </w:r>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r w:rsidR="002033C9" w:rsidRPr="002033C9">
        <w:rPr>
          <w:i/>
          <w:iCs/>
          <w:szCs w:val="24"/>
        </w:rPr>
        <w:t>toData</w:t>
      </w:r>
      <w:r w:rsidR="002033C9">
        <w:rPr>
          <w:szCs w:val="24"/>
        </w:rPr>
        <w:t xml:space="preserve"> and </w:t>
      </w:r>
      <w:r w:rsidR="002033C9" w:rsidRPr="002033C9">
        <w:rPr>
          <w:i/>
          <w:iCs/>
          <w:szCs w:val="24"/>
        </w:rPr>
        <w:t>fromData</w:t>
      </w:r>
      <w:r w:rsidR="002033C9">
        <w:rPr>
          <w:szCs w:val="24"/>
        </w:rPr>
        <w:t xml:space="preserve"> instances. </w:t>
      </w:r>
      <w:r w:rsidR="00634E6A">
        <w:rPr>
          <w:szCs w:val="24"/>
        </w:rPr>
        <w:t xml:space="preserve">If we import from the REPL </w:t>
      </w:r>
      <w:r w:rsidR="00634E6A" w:rsidRPr="00634E6A">
        <w:rPr>
          <w:i/>
          <w:iCs/>
          <w:szCs w:val="24"/>
        </w:rPr>
        <w:t>PlutusTx</w:t>
      </w:r>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r w:rsidR="00E50EC0" w:rsidRPr="00E50EC0">
        <w:rPr>
          <w:rFonts w:ascii="Consolas" w:hAnsi="Consolas"/>
          <w:sz w:val="20"/>
          <w:szCs w:val="20"/>
        </w:rPr>
        <w:t>fromBuiltinData</w:t>
      </w:r>
      <w:r w:rsidR="00E50EC0">
        <w:rPr>
          <w:szCs w:val="24"/>
        </w:rPr>
        <w:t xml:space="preserve"> and </w:t>
      </w:r>
      <w:r w:rsidR="00E50EC0" w:rsidRPr="00E50EC0">
        <w:rPr>
          <w:rFonts w:ascii="Consolas" w:hAnsi="Consolas"/>
          <w:sz w:val="20"/>
          <w:szCs w:val="20"/>
        </w:rPr>
        <w:t>toBuiltinData</w:t>
      </w:r>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r w:rsidR="00335B14" w:rsidRPr="00CF6E3C">
        <w:rPr>
          <w:rFonts w:ascii="Consolas" w:hAnsi="Consolas"/>
          <w:sz w:val="20"/>
          <w:szCs w:val="20"/>
        </w:rPr>
        <w:t>BuiltinData</w:t>
      </w:r>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r w:rsidRPr="00967500">
        <w:rPr>
          <w:rFonts w:ascii="Consolas" w:hAnsi="Consolas"/>
          <w:sz w:val="20"/>
          <w:szCs w:val="20"/>
        </w:rPr>
        <w:t>UnsafeFromData</w:t>
      </w:r>
      <w:r>
        <w:t xml:space="preserve"> type class define</w:t>
      </w:r>
      <w:r w:rsidR="00395B4E">
        <w:t>s</w:t>
      </w:r>
      <w:r>
        <w:t xml:space="preserve"> the </w:t>
      </w:r>
      <w:r w:rsidRPr="00967500">
        <w:rPr>
          <w:rFonts w:ascii="Consolas" w:hAnsi="Consolas"/>
          <w:sz w:val="20"/>
          <w:szCs w:val="20"/>
        </w:rPr>
        <w:t>unsafeFromBuiltinData</w:t>
      </w:r>
      <w:r>
        <w:t xml:space="preserve"> </w:t>
      </w:r>
      <w:r w:rsidR="00395B4E">
        <w:t xml:space="preserve">function. </w:t>
      </w:r>
      <w:r w:rsidR="00E9188F">
        <w:t xml:space="preserve">The difference to the </w:t>
      </w:r>
      <w:r w:rsidR="00E9188F" w:rsidRPr="00E50EC0">
        <w:rPr>
          <w:rFonts w:ascii="Consolas" w:hAnsi="Consolas"/>
          <w:sz w:val="20"/>
          <w:szCs w:val="20"/>
        </w:rPr>
        <w:t>fromBuiltinData</w:t>
      </w:r>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r w:rsidRPr="00292658">
        <w:rPr>
          <w:rFonts w:ascii="Consolas" w:eastAsia="Times New Roman" w:hAnsi="Consolas"/>
          <w:color w:val="994CC3"/>
          <w:sz w:val="21"/>
          <w:szCs w:val="21"/>
          <w:lang w:val="en-SI" w:eastAsia="en-SI"/>
        </w:rPr>
        <w:t>MySillyRedeemer</w:t>
      </w:r>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cardano-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r w:rsidR="00867905" w:rsidRPr="00867905">
        <w:rPr>
          <w:rFonts w:ascii="Consolas" w:hAnsi="Consolas"/>
          <w:sz w:val="20"/>
          <w:szCs w:val="20"/>
        </w:rPr>
        <w:t>Utilities.Serialise</w:t>
      </w:r>
      <w:r w:rsidR="00867905">
        <w:t xml:space="preserve"> module and is called </w:t>
      </w:r>
      <w:r w:rsidR="00867905" w:rsidRPr="00867905">
        <w:rPr>
          <w:rFonts w:ascii="Consolas" w:hAnsi="Consolas"/>
          <w:i/>
          <w:iCs/>
          <w:color w:val="4876D6"/>
          <w:sz w:val="21"/>
          <w:szCs w:val="21"/>
          <w:lang w:val="en-SI" w:eastAsia="en-SI"/>
        </w:rPr>
        <w:t>writeDataToFile</w:t>
      </w:r>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i/>
          <w:iCs/>
          <w:color w:val="4876D6"/>
          <w:sz w:val="21"/>
          <w:szCs w:val="21"/>
          <w:lang w:val="en-SI" w:eastAsia="en-SI"/>
        </w:rPr>
        <w:t>writeDataToFile</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ToDa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FilePath</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writeDataToFile filePath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scriptDataToJsonDetailedSchem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fromPlutusDat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riteFileJSON filePath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displayError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f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filePath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rettyPrintJSON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r w:rsidR="00265C60" w:rsidRPr="00265C60">
        <w:rPr>
          <w:rFonts w:ascii="Consolas" w:hAnsi="Consolas"/>
          <w:sz w:val="20"/>
          <w:szCs w:val="20"/>
        </w:rPr>
        <w:t>ToData</w:t>
      </w:r>
      <w:r w:rsidR="00265C60">
        <w:t xml:space="preserve"> type class, such that the conversion to the </w:t>
      </w:r>
      <w:r w:rsidR="00265C60" w:rsidRPr="00265C60">
        <w:rPr>
          <w:rFonts w:ascii="Consolas" w:hAnsi="Consolas"/>
          <w:sz w:val="20"/>
          <w:szCs w:val="20"/>
        </w:rPr>
        <w:t>BuiltinData</w:t>
      </w:r>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6353004"/>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DataKinds</w:t>
      </w:r>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mportQualifiedPost</w:t>
      </w:r>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NoImplicitPrelude</w:t>
      </w:r>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TemplateHaskell</w:t>
      </w:r>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Prelud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mkValidator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mk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mkValidator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wrappedVa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mkValidator</w:t>
      </w:r>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PlutusTx.compil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r w:rsidR="00197B9C" w:rsidRPr="00B40A2E">
        <w:rPr>
          <w:rFonts w:ascii="Consolas" w:eastAsia="Times New Roman" w:hAnsi="Consolas"/>
          <w:color w:val="994CC3"/>
          <w:sz w:val="21"/>
          <w:szCs w:val="21"/>
          <w:lang w:val="en-SI" w:eastAsia="en-SI"/>
        </w:rPr>
        <w:t>MyRedeemer</w:t>
      </w:r>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r w:rsidR="00922DBF" w:rsidRPr="00B40A2E">
        <w:rPr>
          <w:rFonts w:ascii="Consolas" w:eastAsia="Times New Roman" w:hAnsi="Consolas"/>
          <w:i/>
          <w:iCs/>
          <w:color w:val="4876D6"/>
          <w:sz w:val="21"/>
          <w:szCs w:val="21"/>
          <w:lang w:val="en-SI" w:eastAsia="en-SI"/>
        </w:rPr>
        <w:t>wrappedVal</w:t>
      </w:r>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ataKinds</w:t>
      </w:r>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AnyClass</w:t>
      </w:r>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Generic</w:t>
      </w:r>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mportQualifiedPost</w:t>
      </w:r>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NoImplicitPrelude</w:t>
      </w:r>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TemplateHaskell</w:t>
      </w:r>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             (</w:t>
      </w:r>
      <w:r w:rsidRPr="00B40A2E">
        <w:rPr>
          <w:rFonts w:ascii="Consolas" w:eastAsia="Times New Roman" w:hAnsi="Consolas"/>
          <w:i/>
          <w:iCs/>
          <w:color w:val="4876D6"/>
          <w:sz w:val="21"/>
          <w:szCs w:val="21"/>
          <w:lang w:val="en-SI" w:eastAsia="en-SI"/>
        </w:rPr>
        <w:t>unstableMakeIsData</w:t>
      </w:r>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Prelud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MyRedeemer</w:t>
      </w:r>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PlutusTx.unstableMakeIsData ''MyRedeemer</w:t>
      </w:r>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mkValidator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MyRedemeer's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mk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mk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wrappedVa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wrappedVal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6353005"/>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6353006"/>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r w:rsidR="001B1062">
        <w:rPr>
          <w:szCs w:val="24"/>
        </w:rPr>
        <w:t xml:space="preserve">Cardano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r w:rsidR="0017627D" w:rsidRPr="0017627D">
        <w:rPr>
          <w:rFonts w:ascii="Consolas" w:hAnsi="Consolas"/>
          <w:sz w:val="20"/>
          <w:szCs w:val="20"/>
        </w:rPr>
        <w:t xml:space="preserve">ScriptContext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088602" cy="1622175"/>
                    </a:xfrm>
                    <a:prstGeom prst="rect">
                      <a:avLst/>
                    </a:prstGeom>
                  </pic:spPr>
                </pic:pic>
              </a:graphicData>
            </a:graphic>
          </wp:inline>
        </w:drawing>
      </w:r>
    </w:p>
    <w:p w14:paraId="5C16262F" w14:textId="76E07042" w:rsidR="0017627D" w:rsidRDefault="0017627D" w:rsidP="0017627D">
      <w:pPr>
        <w:pStyle w:val="Caption"/>
        <w:spacing w:before="0"/>
        <w:rPr>
          <w:szCs w:val="24"/>
        </w:rPr>
      </w:pPr>
      <w:bookmarkStart w:id="25" w:name="_Toc135909668"/>
      <w:r>
        <w:t xml:space="preserve">Figure </w:t>
      </w:r>
      <w:r>
        <w:fldChar w:fldCharType="begin"/>
      </w:r>
      <w:r>
        <w:instrText xml:space="preserve"> SEQ Figure \* ARABIC </w:instrText>
      </w:r>
      <w:r>
        <w:fldChar w:fldCharType="separate"/>
      </w:r>
      <w:r w:rsidR="00B06AC2">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r w:rsidR="00BB1A82" w:rsidRPr="00BB1A82">
        <w:rPr>
          <w:i/>
          <w:iCs/>
          <w:szCs w:val="24"/>
        </w:rPr>
        <w:t>TxOutRef</w:t>
      </w:r>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cardano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674614" cy="2183412"/>
                    </a:xfrm>
                    <a:prstGeom prst="rect">
                      <a:avLst/>
                    </a:prstGeom>
                  </pic:spPr>
                </pic:pic>
              </a:graphicData>
            </a:graphic>
          </wp:inline>
        </w:drawing>
      </w:r>
    </w:p>
    <w:p w14:paraId="58B25890" w14:textId="5B51E8F6" w:rsidR="00D5741C" w:rsidRDefault="00D5741C" w:rsidP="00D5741C">
      <w:pPr>
        <w:pStyle w:val="Caption"/>
        <w:spacing w:before="0"/>
        <w:rPr>
          <w:szCs w:val="24"/>
        </w:rPr>
      </w:pPr>
      <w:bookmarkStart w:id="26" w:name="_Toc135909669"/>
      <w:r>
        <w:t xml:space="preserve">Figure </w:t>
      </w:r>
      <w:r>
        <w:fldChar w:fldCharType="begin"/>
      </w:r>
      <w:r>
        <w:instrText xml:space="preserve"> SEQ Figure \* ARABIC </w:instrText>
      </w:r>
      <w:r>
        <w:fldChar w:fldCharType="separate"/>
      </w:r>
      <w:r w:rsidR="00B06AC2">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65326" cy="2387522"/>
                    </a:xfrm>
                    <a:prstGeom prst="rect">
                      <a:avLst/>
                    </a:prstGeom>
                  </pic:spPr>
                </pic:pic>
              </a:graphicData>
            </a:graphic>
          </wp:inline>
        </w:drawing>
      </w:r>
    </w:p>
    <w:p w14:paraId="14E8805A" w14:textId="3CA8C7A3" w:rsidR="00CF792E" w:rsidRDefault="00CF792E" w:rsidP="00CF792E">
      <w:pPr>
        <w:pStyle w:val="Caption"/>
        <w:spacing w:before="0"/>
        <w:rPr>
          <w:szCs w:val="24"/>
        </w:rPr>
      </w:pPr>
      <w:bookmarkStart w:id="27" w:name="_Toc135909670"/>
      <w:r>
        <w:t xml:space="preserve">Figure </w:t>
      </w:r>
      <w:r>
        <w:fldChar w:fldCharType="begin"/>
      </w:r>
      <w:r>
        <w:instrText xml:space="preserve"> SEQ Figure \* ARABIC </w:instrText>
      </w:r>
      <w:r>
        <w:fldChar w:fldCharType="separate"/>
      </w:r>
      <w:r w:rsidR="00B06AC2">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194809" cy="1582728"/>
                    </a:xfrm>
                    <a:prstGeom prst="rect">
                      <a:avLst/>
                    </a:prstGeom>
                  </pic:spPr>
                </pic:pic>
              </a:graphicData>
            </a:graphic>
          </wp:inline>
        </w:drawing>
      </w:r>
    </w:p>
    <w:p w14:paraId="1FB6CFBA" w14:textId="63001C82" w:rsidR="004760A7" w:rsidRDefault="004760A7" w:rsidP="004760A7">
      <w:pPr>
        <w:pStyle w:val="Caption"/>
        <w:spacing w:before="0"/>
        <w:rPr>
          <w:szCs w:val="24"/>
        </w:rPr>
      </w:pPr>
      <w:bookmarkStart w:id="28" w:name="_Toc135909671"/>
      <w:r>
        <w:t xml:space="preserve">Figure </w:t>
      </w:r>
      <w:r>
        <w:fldChar w:fldCharType="begin"/>
      </w:r>
      <w:r>
        <w:instrText xml:space="preserve"> SEQ Figure \* ARABIC </w:instrText>
      </w:r>
      <w:r>
        <w:fldChar w:fldCharType="separate"/>
      </w:r>
      <w:r w:rsidR="00B06AC2">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r w:rsidRPr="00CA7AA1">
        <w:rPr>
          <w:i/>
          <w:iCs/>
          <w:szCs w:val="24"/>
        </w:rPr>
        <w:t>TxInfo</w:t>
      </w:r>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378381" cy="4872720"/>
                    </a:xfrm>
                    <a:prstGeom prst="rect">
                      <a:avLst/>
                    </a:prstGeom>
                  </pic:spPr>
                </pic:pic>
              </a:graphicData>
            </a:graphic>
          </wp:inline>
        </w:drawing>
      </w:r>
    </w:p>
    <w:p w14:paraId="1B1B8619" w14:textId="467BAE51" w:rsidR="00CA7AA1" w:rsidRDefault="00CA7AA1" w:rsidP="00CA7AA1">
      <w:pPr>
        <w:pStyle w:val="Caption"/>
        <w:spacing w:before="0"/>
        <w:rPr>
          <w:szCs w:val="24"/>
        </w:rPr>
      </w:pPr>
      <w:bookmarkStart w:id="29" w:name="_Toc135909672"/>
      <w:r>
        <w:t xml:space="preserve">Figure </w:t>
      </w:r>
      <w:r>
        <w:fldChar w:fldCharType="begin"/>
      </w:r>
      <w:r>
        <w:instrText xml:space="preserve"> SEQ Figure \* ARABIC </w:instrText>
      </w:r>
      <w:r>
        <w:fldChar w:fldCharType="separate"/>
      </w:r>
      <w:r w:rsidR="00B06AC2">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r w:rsidRPr="000008A6">
        <w:rPr>
          <w:i/>
          <w:iCs/>
        </w:rPr>
        <w:t>txInfoInputs</w:t>
      </w:r>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275370" cy="1817622"/>
                    </a:xfrm>
                    <a:prstGeom prst="rect">
                      <a:avLst/>
                    </a:prstGeom>
                  </pic:spPr>
                </pic:pic>
              </a:graphicData>
            </a:graphic>
          </wp:inline>
        </w:drawing>
      </w:r>
    </w:p>
    <w:p w14:paraId="61FC28C2" w14:textId="5FEE2405" w:rsidR="005B67E6" w:rsidRDefault="005B67E6" w:rsidP="005B67E6">
      <w:pPr>
        <w:pStyle w:val="Caption"/>
        <w:spacing w:before="0"/>
        <w:rPr>
          <w:szCs w:val="24"/>
        </w:rPr>
      </w:pPr>
      <w:bookmarkStart w:id="30" w:name="_Toc135909673"/>
      <w:r>
        <w:t xml:space="preserve">Figure </w:t>
      </w:r>
      <w:r>
        <w:fldChar w:fldCharType="begin"/>
      </w:r>
      <w:r>
        <w:instrText xml:space="preserve"> SEQ Figure \* ARABIC </w:instrText>
      </w:r>
      <w:r>
        <w:fldChar w:fldCharType="separate"/>
      </w:r>
      <w:r w:rsidR="00B06AC2">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r w:rsidR="008C4DAE" w:rsidRPr="008C4DAE">
        <w:rPr>
          <w:i/>
          <w:iCs/>
          <w:szCs w:val="24"/>
        </w:rPr>
        <w:t>TxOut</w:t>
      </w:r>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470991" cy="2429323"/>
                    </a:xfrm>
                    <a:prstGeom prst="rect">
                      <a:avLst/>
                    </a:prstGeom>
                  </pic:spPr>
                </pic:pic>
              </a:graphicData>
            </a:graphic>
          </wp:inline>
        </w:drawing>
      </w:r>
    </w:p>
    <w:p w14:paraId="35DCFDE4" w14:textId="0FA65644" w:rsidR="001B2A0E" w:rsidRDefault="008C4DAE" w:rsidP="008C4DAE">
      <w:pPr>
        <w:pStyle w:val="Caption"/>
        <w:spacing w:before="0"/>
        <w:rPr>
          <w:szCs w:val="24"/>
        </w:rPr>
      </w:pPr>
      <w:bookmarkStart w:id="31" w:name="_Toc135909674"/>
      <w:r>
        <w:t xml:space="preserve">Figure </w:t>
      </w:r>
      <w:r>
        <w:fldChar w:fldCharType="begin"/>
      </w:r>
      <w:r>
        <w:instrText xml:space="preserve"> SEQ Figure \* ARABIC </w:instrText>
      </w:r>
      <w:r>
        <w:fldChar w:fldCharType="separate"/>
      </w:r>
      <w:r w:rsidR="00B06AC2">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r w:rsidR="000835DD">
        <w:rPr>
          <w:szCs w:val="24"/>
        </w:rPr>
        <w:t>ada</w:t>
      </w:r>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r w:rsidR="00A20AB6" w:rsidRPr="00A20AB6">
        <w:rPr>
          <w:i/>
          <w:iCs/>
          <w:szCs w:val="24"/>
        </w:rPr>
        <w:t>DatumHash</w:t>
      </w:r>
      <w:r w:rsidR="00A20AB6">
        <w:rPr>
          <w:szCs w:val="24"/>
        </w:rPr>
        <w:t xml:space="preserve"> is a wrapper around a </w:t>
      </w:r>
      <w:hyperlink r:id="rId99" w:anchor="t:BuiltinByteString" w:tooltip="Plutus.V1.Ledger.Api" w:history="1">
        <w:r w:rsidR="00A20AB6" w:rsidRPr="0092048D">
          <w:rPr>
            <w:rStyle w:val="Hyperlink"/>
            <w:rFonts w:ascii="Courier New" w:hAnsi="Courier New" w:cs="Courier New"/>
            <w:b/>
            <w:bCs/>
            <w:color w:val="9E358F"/>
            <w:sz w:val="21"/>
            <w:szCs w:val="21"/>
            <w:u w:val="none"/>
          </w:rPr>
          <w:t>BuiltinByteString</w:t>
        </w:r>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100" w:anchor="t:BuiltinData" w:tooltip="Plutus.V1.Ledger.Api" w:history="1">
        <w:r w:rsidR="00A20AB6" w:rsidRPr="00896095">
          <w:rPr>
            <w:rStyle w:val="Hyperlink"/>
            <w:rFonts w:ascii="Courier New" w:hAnsi="Courier New" w:cs="Courier New"/>
            <w:b/>
            <w:bCs/>
            <w:color w:val="9E358F"/>
            <w:sz w:val="21"/>
            <w:szCs w:val="21"/>
            <w:u w:val="none"/>
          </w:rPr>
          <w:t>BuiltinData</w:t>
        </w:r>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Maybe ScriptHash</w:t>
      </w:r>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r w:rsidR="00A20AB6" w:rsidRPr="00A20AB6">
        <w:rPr>
          <w:i/>
          <w:iCs/>
          <w:szCs w:val="24"/>
        </w:rPr>
        <w:t>ScriptHash</w:t>
      </w:r>
      <w:r w:rsidR="00A20AB6">
        <w:rPr>
          <w:szCs w:val="24"/>
        </w:rPr>
        <w:t xml:space="preserve"> is </w:t>
      </w:r>
      <w:r w:rsidR="00074481">
        <w:rPr>
          <w:szCs w:val="24"/>
        </w:rPr>
        <w:t>a</w:t>
      </w:r>
      <w:r w:rsidR="00074481" w:rsidRPr="0092048D">
        <w:rPr>
          <w:szCs w:val="24"/>
        </w:rPr>
        <w:t xml:space="preserve"> </w:t>
      </w:r>
      <w:hyperlink r:id="rId101" w:anchor="t:BuiltinByteString" w:tooltip="Plutus.V1.Ledger.Api" w:history="1">
        <w:r w:rsidR="00074481" w:rsidRPr="0092048D">
          <w:rPr>
            <w:rStyle w:val="Hyperlink"/>
            <w:rFonts w:ascii="Courier New" w:hAnsi="Courier New" w:cs="Courier New"/>
            <w:b/>
            <w:bCs/>
            <w:color w:val="9E358F"/>
            <w:sz w:val="21"/>
            <w:szCs w:val="21"/>
            <w:u w:val="none"/>
          </w:rPr>
          <w:t>BuiltinByteString</w:t>
        </w:r>
      </w:hyperlink>
      <w:r w:rsidR="00074481">
        <w:rPr>
          <w:szCs w:val="24"/>
        </w:rPr>
        <w:t xml:space="preserve"> type</w:t>
      </w:r>
      <w:r w:rsidR="00896095">
        <w:rPr>
          <w:szCs w:val="24"/>
        </w:rPr>
        <w:t xml:space="preserve"> same as the </w:t>
      </w:r>
      <w:r w:rsidR="00896095" w:rsidRPr="00896095">
        <w:rPr>
          <w:i/>
          <w:iCs/>
          <w:szCs w:val="24"/>
        </w:rPr>
        <w:t>DatumHash</w:t>
      </w:r>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688554" cy="2016489"/>
                    </a:xfrm>
                    <a:prstGeom prst="rect">
                      <a:avLst/>
                    </a:prstGeom>
                  </pic:spPr>
                </pic:pic>
              </a:graphicData>
            </a:graphic>
          </wp:inline>
        </w:drawing>
      </w:r>
    </w:p>
    <w:p w14:paraId="6217EFDE" w14:textId="0EFD48F9" w:rsidR="00282A30" w:rsidRDefault="00282A30" w:rsidP="00282A30">
      <w:pPr>
        <w:pStyle w:val="Caption"/>
        <w:spacing w:before="0"/>
        <w:rPr>
          <w:szCs w:val="24"/>
        </w:rPr>
      </w:pPr>
      <w:bookmarkStart w:id="32" w:name="_Toc135909675"/>
      <w:r>
        <w:t xml:space="preserve">Figure </w:t>
      </w:r>
      <w:r>
        <w:fldChar w:fldCharType="begin"/>
      </w:r>
      <w:r>
        <w:instrText xml:space="preserve"> SEQ Figure \* ARABIC </w:instrText>
      </w:r>
      <w:r>
        <w:fldChar w:fldCharType="separate"/>
      </w:r>
      <w:r w:rsidR="00B06AC2">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r w:rsidRPr="00F707EF">
        <w:rPr>
          <w:i/>
          <w:iCs/>
          <w:szCs w:val="24"/>
        </w:rPr>
        <w:t>TxOut</w:t>
      </w:r>
      <w:r>
        <w:rPr>
          <w:szCs w:val="24"/>
        </w:rPr>
        <w:t xml:space="preserve"> type is </w:t>
      </w:r>
      <w:r w:rsidRPr="00F707EF">
        <w:rPr>
          <w:i/>
          <w:iCs/>
          <w:szCs w:val="24"/>
        </w:rPr>
        <w:t>txInfoReferenceInputs</w:t>
      </w:r>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r w:rsidRPr="0074651B">
        <w:rPr>
          <w:i/>
          <w:iCs/>
          <w:szCs w:val="24"/>
        </w:rPr>
        <w:t>TxOut</w:t>
      </w:r>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r w:rsidR="002D29E8" w:rsidRPr="002D29E8">
        <w:rPr>
          <w:i/>
          <w:iCs/>
          <w:szCs w:val="24"/>
        </w:rPr>
        <w:t>txInfoFee</w:t>
      </w:r>
      <w:r w:rsidR="002D29E8">
        <w:rPr>
          <w:szCs w:val="24"/>
        </w:rPr>
        <w:t xml:space="preserve">) that is of type value. </w:t>
      </w:r>
      <w:r w:rsidR="00053D66">
        <w:rPr>
          <w:szCs w:val="24"/>
        </w:rPr>
        <w:t xml:space="preserve">At the moment transaction fees on Cardano are always denominated in </w:t>
      </w:r>
      <w:r w:rsidR="000835DD">
        <w:rPr>
          <w:szCs w:val="24"/>
        </w:rPr>
        <w:t>ada</w:t>
      </w:r>
      <w:r w:rsidR="00053D66">
        <w:rPr>
          <w:szCs w:val="24"/>
        </w:rPr>
        <w:t xml:space="preserve"> but it could happen in the future they will also be possible to pay them with native tokens. </w:t>
      </w:r>
      <w:r w:rsidR="00943DF1">
        <w:rPr>
          <w:szCs w:val="24"/>
        </w:rPr>
        <w:t xml:space="preserve">The </w:t>
      </w:r>
      <w:r w:rsidR="00943DF1" w:rsidRPr="00943DF1">
        <w:rPr>
          <w:i/>
          <w:iCs/>
          <w:szCs w:val="24"/>
        </w:rPr>
        <w:t>txInfoMint</w:t>
      </w:r>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r w:rsidR="009C0519" w:rsidRPr="009C0519">
        <w:rPr>
          <w:i/>
          <w:iCs/>
        </w:rPr>
        <w:t>txInfoDCert</w:t>
      </w:r>
      <w:r w:rsidR="009C0519">
        <w:t xml:space="preserve"> field that </w:t>
      </w:r>
      <w:r w:rsidR="00255569">
        <w:t>holds</w:t>
      </w:r>
      <w:r w:rsidR="009C0519">
        <w:t xml:space="preserve"> data about digital certificates. </w:t>
      </w:r>
      <w:r w:rsidR="00255569">
        <w:t xml:space="preserve">A certificate is represented with the </w:t>
      </w:r>
      <w:r w:rsidR="00255569" w:rsidRPr="00255569">
        <w:rPr>
          <w:i/>
          <w:iCs/>
        </w:rPr>
        <w:t>DCert</w:t>
      </w:r>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980975" cy="4010322"/>
                    </a:xfrm>
                    <a:prstGeom prst="rect">
                      <a:avLst/>
                    </a:prstGeom>
                  </pic:spPr>
                </pic:pic>
              </a:graphicData>
            </a:graphic>
          </wp:inline>
        </w:drawing>
      </w:r>
    </w:p>
    <w:p w14:paraId="6CEE5AB7" w14:textId="72EC7E3C" w:rsidR="009C0519" w:rsidRDefault="009C0519" w:rsidP="009C0519">
      <w:pPr>
        <w:pStyle w:val="Caption"/>
        <w:spacing w:before="0"/>
        <w:rPr>
          <w:szCs w:val="24"/>
        </w:rPr>
      </w:pPr>
      <w:bookmarkStart w:id="33" w:name="_Toc135909676"/>
      <w:r>
        <w:t xml:space="preserve">Figure </w:t>
      </w:r>
      <w:r>
        <w:fldChar w:fldCharType="begin"/>
      </w:r>
      <w:r>
        <w:instrText xml:space="preserve"> SEQ Figure \* ARABIC </w:instrText>
      </w:r>
      <w:r>
        <w:fldChar w:fldCharType="separate"/>
      </w:r>
      <w:r w:rsidR="00B06AC2">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104"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r w:rsidR="00D3365B" w:rsidRPr="00D3365B">
        <w:rPr>
          <w:i/>
          <w:iCs/>
          <w:szCs w:val="24"/>
        </w:rPr>
        <w:t>ScriptPurpose</w:t>
      </w:r>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r w:rsidR="00D3365B" w:rsidRPr="00D3365B">
        <w:rPr>
          <w:i/>
          <w:iCs/>
          <w:szCs w:val="24"/>
        </w:rPr>
        <w:t>BuiltinData</w:t>
      </w:r>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r w:rsidR="00A078E3" w:rsidRPr="00A078E3">
        <w:rPr>
          <w:i/>
          <w:iCs/>
          <w:szCs w:val="24"/>
        </w:rPr>
        <w:t>txInfoData</w:t>
      </w:r>
      <w:r w:rsidR="00A078E3">
        <w:rPr>
          <w:szCs w:val="24"/>
        </w:rPr>
        <w:t xml:space="preserve"> field. </w:t>
      </w:r>
      <w:r w:rsidR="001076C3">
        <w:rPr>
          <w:szCs w:val="24"/>
        </w:rPr>
        <w:t xml:space="preserve">At the end comes the transaction ID of type </w:t>
      </w:r>
      <w:r w:rsidR="001076C3" w:rsidRPr="001076C3">
        <w:rPr>
          <w:i/>
          <w:iCs/>
          <w:szCs w:val="24"/>
        </w:rPr>
        <w:t>TxId</w:t>
      </w:r>
      <w:r w:rsidR="001076C3">
        <w:rPr>
          <w:szCs w:val="24"/>
        </w:rPr>
        <w:t xml:space="preserve"> that we said already before is a wrapper for a </w:t>
      </w:r>
      <w:r w:rsidR="001076C3" w:rsidRPr="001076C3">
        <w:rPr>
          <w:i/>
          <w:iCs/>
          <w:szCs w:val="24"/>
        </w:rPr>
        <w:t>BuiltingByteString</w:t>
      </w:r>
      <w:r w:rsidR="001076C3">
        <w:rPr>
          <w:szCs w:val="24"/>
        </w:rPr>
        <w:t xml:space="preserve"> and gets assigned to every transaction. </w:t>
      </w:r>
    </w:p>
    <w:p w14:paraId="4ABEEE03" w14:textId="553E4188" w:rsidR="000B71F9" w:rsidRDefault="000B71F9" w:rsidP="000B71F9">
      <w:pPr>
        <w:pStyle w:val="Heading2"/>
      </w:pPr>
      <w:bookmarkStart w:id="34" w:name="_Toc136353007"/>
      <w:r>
        <w:t xml:space="preserve">Handling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Cardano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Cardano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r w:rsidR="00BA6196" w:rsidRPr="00BA6196">
        <w:rPr>
          <w:i/>
          <w:iCs/>
          <w:szCs w:val="24"/>
        </w:rPr>
        <w:t>TxInfo</w:t>
      </w:r>
      <w:r w:rsidR="00BA6196">
        <w:rPr>
          <w:szCs w:val="24"/>
        </w:rPr>
        <w:t xml:space="preserve">) data type. </w:t>
      </w:r>
      <w:r w:rsidR="00C25640">
        <w:rPr>
          <w:szCs w:val="24"/>
        </w:rPr>
        <w:t xml:space="preserve">The POSIXTimeRang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Cardano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Cardano.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036789" cy="823761"/>
                    </a:xfrm>
                    <a:prstGeom prst="rect">
                      <a:avLst/>
                    </a:prstGeom>
                  </pic:spPr>
                </pic:pic>
              </a:graphicData>
            </a:graphic>
          </wp:inline>
        </w:drawing>
      </w:r>
    </w:p>
    <w:p w14:paraId="7E30E369" w14:textId="39F0153C" w:rsidR="00132FAA" w:rsidRDefault="007D2BC5" w:rsidP="007D2BC5">
      <w:pPr>
        <w:pStyle w:val="Caption"/>
        <w:spacing w:before="0"/>
        <w:rPr>
          <w:szCs w:val="24"/>
        </w:rPr>
      </w:pPr>
      <w:bookmarkStart w:id="35" w:name="_Toc135909677"/>
      <w:r>
        <w:t xml:space="preserve">Figure </w:t>
      </w:r>
      <w:r>
        <w:fldChar w:fldCharType="begin"/>
      </w:r>
      <w:r>
        <w:instrText xml:space="preserve"> SEQ Figure \* ARABIC </w:instrText>
      </w:r>
      <w:r>
        <w:fldChar w:fldCharType="separate"/>
      </w:r>
      <w:r w:rsidR="00B06AC2">
        <w:rPr>
          <w:noProof/>
        </w:rPr>
        <w:t>11</w:t>
      </w:r>
      <w:r>
        <w:fldChar w:fldCharType="end"/>
      </w:r>
      <w:r>
        <w:t xml:space="preserve"> - POSIXTimeRange type</w:t>
      </w:r>
      <w:bookmarkEnd w:id="35"/>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r w:rsidRPr="007D2BC5">
        <w:rPr>
          <w:i/>
          <w:iCs/>
          <w:szCs w:val="24"/>
        </w:rPr>
        <w:t>POSIXTime</w:t>
      </w:r>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720620" cy="2712555"/>
                    </a:xfrm>
                    <a:prstGeom prst="rect">
                      <a:avLst/>
                    </a:prstGeom>
                  </pic:spPr>
                </pic:pic>
              </a:graphicData>
            </a:graphic>
          </wp:inline>
        </w:drawing>
      </w:r>
    </w:p>
    <w:p w14:paraId="518DF73E" w14:textId="40ABEEB6" w:rsidR="007D2BC5" w:rsidRDefault="007D2BC5" w:rsidP="007D2BC5">
      <w:pPr>
        <w:pStyle w:val="Caption"/>
        <w:spacing w:before="0"/>
        <w:rPr>
          <w:szCs w:val="24"/>
        </w:rPr>
      </w:pPr>
      <w:bookmarkStart w:id="36" w:name="_Toc135909678"/>
      <w:r>
        <w:t xml:space="preserve">Figure </w:t>
      </w:r>
      <w:r>
        <w:fldChar w:fldCharType="begin"/>
      </w:r>
      <w:r>
        <w:instrText xml:space="preserve"> SEQ Figure \* ARABIC </w:instrText>
      </w:r>
      <w:r>
        <w:fldChar w:fldCharType="separate"/>
      </w:r>
      <w:r w:rsidR="00B06AC2">
        <w:rPr>
          <w:noProof/>
        </w:rPr>
        <w:t>12</w:t>
      </w:r>
      <w:r>
        <w:fldChar w:fldCharType="end"/>
      </w:r>
      <w:r>
        <w:t xml:space="preserve"> - Interval type</w:t>
      </w:r>
      <w:bookmarkEnd w:id="36"/>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r w:rsidR="00D826D8" w:rsidRPr="00D826D8">
        <w:rPr>
          <w:i/>
          <w:iCs/>
          <w:szCs w:val="24"/>
        </w:rPr>
        <w:t>POSIXTime</w:t>
      </w:r>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739140" cy="1551594"/>
                    </a:xfrm>
                    <a:prstGeom prst="rect">
                      <a:avLst/>
                    </a:prstGeom>
                  </pic:spPr>
                </pic:pic>
              </a:graphicData>
            </a:graphic>
          </wp:inline>
        </w:drawing>
      </w:r>
    </w:p>
    <w:p w14:paraId="5AA8BE46" w14:textId="6421EC13" w:rsidR="0036265B" w:rsidRDefault="0036265B" w:rsidP="0036265B">
      <w:pPr>
        <w:pStyle w:val="Caption"/>
        <w:spacing w:before="0"/>
        <w:rPr>
          <w:szCs w:val="24"/>
        </w:rPr>
      </w:pPr>
      <w:bookmarkStart w:id="37" w:name="_Toc135909679"/>
      <w:r>
        <w:t xml:space="preserve">Figure </w:t>
      </w:r>
      <w:r>
        <w:fldChar w:fldCharType="begin"/>
      </w:r>
      <w:r>
        <w:instrText xml:space="preserve"> SEQ Figure \* ARABIC </w:instrText>
      </w:r>
      <w:r>
        <w:fldChar w:fldCharType="separate"/>
      </w:r>
      <w:r w:rsidR="00B06AC2">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070474" cy="1970877"/>
                    </a:xfrm>
                    <a:prstGeom prst="rect">
                      <a:avLst/>
                    </a:prstGeom>
                  </pic:spPr>
                </pic:pic>
              </a:graphicData>
            </a:graphic>
          </wp:inline>
        </w:drawing>
      </w:r>
    </w:p>
    <w:p w14:paraId="459D9761" w14:textId="3543CBA7" w:rsidR="000B71F9" w:rsidRDefault="00786C04" w:rsidP="00786C04">
      <w:pPr>
        <w:pStyle w:val="Caption"/>
        <w:spacing w:before="0"/>
        <w:rPr>
          <w:szCs w:val="24"/>
        </w:rPr>
      </w:pPr>
      <w:bookmarkStart w:id="38" w:name="_Toc135909680"/>
      <w:r>
        <w:t xml:space="preserve">Figure </w:t>
      </w:r>
      <w:r>
        <w:fldChar w:fldCharType="begin"/>
      </w:r>
      <w:r>
        <w:instrText xml:space="preserve"> SEQ Figure \* ARABIC </w:instrText>
      </w:r>
      <w:r>
        <w:fldChar w:fldCharType="separate"/>
      </w:r>
      <w:r w:rsidR="00B06AC2">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r w:rsidR="00FF6844" w:rsidRPr="00FF6844">
        <w:rPr>
          <w:i/>
          <w:iCs/>
          <w:szCs w:val="24"/>
        </w:rPr>
        <w:t>UpperBound</w:t>
      </w:r>
      <w:r w:rsidR="00FF6844">
        <w:rPr>
          <w:szCs w:val="24"/>
        </w:rPr>
        <w:t xml:space="preserve"> type is defined</w:t>
      </w:r>
      <w:r>
        <w:rPr>
          <w:szCs w:val="24"/>
        </w:rPr>
        <w:t xml:space="preserve"> the same way as the </w:t>
      </w:r>
      <w:r w:rsidRPr="00D9202C">
        <w:rPr>
          <w:i/>
          <w:iCs/>
          <w:szCs w:val="24"/>
        </w:rPr>
        <w:t>LowerBound</w:t>
      </w:r>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r w:rsidRPr="00660EF2">
        <w:rPr>
          <w:i/>
          <w:iCs/>
          <w:szCs w:val="24"/>
        </w:rPr>
        <w:t xml:space="preserve">a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r w:rsidR="00DE2B6A" w:rsidRPr="00660EF2">
        <w:rPr>
          <w:i/>
          <w:iCs/>
          <w:szCs w:val="24"/>
        </w:rPr>
        <w:t xml:space="preserve">a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r w:rsidRPr="00AC0AC1">
        <w:rPr>
          <w:i/>
          <w:szCs w:val="24"/>
        </w:rPr>
        <w:t>isEmpty</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r w:rsidRPr="00EC6448">
        <w:rPr>
          <w:i/>
          <w:iCs/>
          <w:szCs w:val="24"/>
        </w:rPr>
        <w:t>lowerBound, upperBound, strictLowerBound, strictUpperBound</w:t>
      </w:r>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ivFrom = LowerBound (Finite 10) True, ivTo = UpperBound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ivFrom = LowerBound (Finite 18) True, ivTo = UpperBound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6353008"/>
      <w:r>
        <w:t>A vesting example</w:t>
      </w:r>
      <w:bookmarkEnd w:id="39"/>
    </w:p>
    <w:p w14:paraId="3C80CF0C" w14:textId="44A2FC29" w:rsidR="00867E45" w:rsidRDefault="00DB2938" w:rsidP="00D1108E">
      <w:pPr>
        <w:rPr>
          <w:szCs w:val="24"/>
        </w:rPr>
      </w:pPr>
      <w:r>
        <w:rPr>
          <w:szCs w:val="24"/>
        </w:rPr>
        <w:t xml:space="preserve">Imagine you want to make a gift of </w:t>
      </w:r>
      <w:r w:rsidR="000835DD">
        <w:rPr>
          <w:szCs w:val="24"/>
        </w:rPr>
        <w:t>ada</w:t>
      </w:r>
      <w:r>
        <w:rPr>
          <w:szCs w:val="24"/>
        </w:rPr>
        <w:t xml:space="preserve"> to a child but such that he can access the </w:t>
      </w:r>
      <w:r w:rsidR="000835DD">
        <w:rPr>
          <w:szCs w:val="24"/>
        </w:rPr>
        <w:t>ada</w:t>
      </w:r>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r w:rsidR="00225040" w:rsidRPr="00225040">
        <w:rPr>
          <w:i/>
          <w:iCs/>
          <w:szCs w:val="24"/>
        </w:rPr>
        <w:t>Vesting.hs</w:t>
      </w:r>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DataKinds</w:t>
      </w:r>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oImplicitPrelude</w:t>
      </w:r>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OverloadedStrings</w:t>
      </w:r>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emplateHaskell</w:t>
      </w:r>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Data.Maybe                (</w:t>
      </w:r>
      <w:r w:rsidRPr="00225040">
        <w:rPr>
          <w:rFonts w:ascii="Consolas" w:eastAsia="Times New Roman" w:hAnsi="Consolas"/>
          <w:i/>
          <w:iCs/>
          <w:color w:val="4876D6"/>
          <w:sz w:val="21"/>
          <w:szCs w:val="21"/>
          <w:lang w:val="en-SI" w:eastAsia="en-SI"/>
        </w:rPr>
        <w:t>fromJust</w:t>
      </w:r>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criptContextTxInfo</w:t>
      </w:r>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xInfoValidRange</w:t>
      </w:r>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mkValidatorScript</w:t>
      </w:r>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r w:rsidRPr="00225040">
        <w:rPr>
          <w:rFonts w:ascii="Consolas" w:eastAsia="Times New Roman" w:hAnsi="Consolas"/>
          <w:i/>
          <w:iCs/>
          <w:color w:val="4876D6"/>
          <w:sz w:val="21"/>
          <w:szCs w:val="21"/>
          <w:lang w:val="en-SI" w:eastAsia="en-SI"/>
        </w:rPr>
        <w:t>txSignedBy</w:t>
      </w:r>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unstableMakeIsData</w:t>
      </w:r>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Prelud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raceIfFalse</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rintDataToJSON</w:t>
      </w:r>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iteValidatorToFile</w:t>
      </w:r>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unstableMakeIsData ''VestingDatum</w:t>
      </w:r>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VestingValidator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mkVestingValidator dat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ctx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deadlineReached</w:t>
      </w:r>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scriptContextTxInfo ctx</w:t>
      </w:r>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ignedBy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SignedBy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dat</w:t>
      </w:r>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deadlineReached</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deadlineReached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da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InfoValidRang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WrappedVestingValidator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Wrapped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lastRenderedPageBreak/>
        <w:t xml:space="preserve">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mkVestingValidator</w:t>
      </w:r>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ValidatorScrip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saveVa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saveVal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iteValidatorToFil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vesting.plutus</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printVestingDatumJSON</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printVestingDatumJSON pkh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rintDataToJSON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kh</w:t>
      </w:r>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fromJus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r w:rsidR="00271939" w:rsidRPr="00225040">
        <w:rPr>
          <w:rFonts w:ascii="Consolas" w:eastAsia="Times New Roman" w:hAnsi="Consolas"/>
          <w:color w:val="994CC3"/>
          <w:sz w:val="21"/>
          <w:szCs w:val="21"/>
          <w:lang w:val="en-SI" w:eastAsia="en-SI"/>
        </w:rPr>
        <w:t>VestingDatum</w:t>
      </w:r>
      <w:r w:rsidR="00271939">
        <w:rPr>
          <w:szCs w:val="24"/>
        </w:rPr>
        <w:t xml:space="preserve">. </w:t>
      </w:r>
      <w:r w:rsidR="007D3C7D">
        <w:rPr>
          <w:szCs w:val="24"/>
        </w:rPr>
        <w:t xml:space="preserve">It contains the beneficiary which is a </w:t>
      </w:r>
      <w:r w:rsidR="007D3C7D" w:rsidRPr="00225040">
        <w:rPr>
          <w:rFonts w:ascii="Consolas" w:eastAsia="Times New Roman" w:hAnsi="Consolas"/>
          <w:color w:val="994CC3"/>
          <w:sz w:val="21"/>
          <w:szCs w:val="21"/>
          <w:lang w:val="en-SI" w:eastAsia="en-SI"/>
        </w:rPr>
        <w:t>PubKeyHash</w:t>
      </w:r>
      <w:r w:rsidR="007D3C7D">
        <w:rPr>
          <w:szCs w:val="24"/>
        </w:rPr>
        <w:t xml:space="preserve"> type and the deadline which is of type </w:t>
      </w:r>
      <w:r w:rsidR="007D3C7D" w:rsidRPr="00225040">
        <w:rPr>
          <w:rFonts w:ascii="Consolas" w:eastAsia="Times New Roman" w:hAnsi="Consolas"/>
          <w:color w:val="994CC3"/>
          <w:sz w:val="21"/>
          <w:szCs w:val="21"/>
          <w:lang w:val="en-SI" w:eastAsia="en-SI"/>
        </w:rPr>
        <w:t>POSIXTime</w:t>
      </w:r>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r w:rsidR="003C1D71" w:rsidRPr="00225040">
        <w:rPr>
          <w:rFonts w:ascii="Consolas" w:eastAsia="Times New Roman" w:hAnsi="Consolas"/>
          <w:i/>
          <w:iCs/>
          <w:color w:val="4876D6"/>
          <w:sz w:val="21"/>
          <w:szCs w:val="21"/>
          <w:lang w:val="en-SI" w:eastAsia="en-SI"/>
        </w:rPr>
        <w:t>signedByBeneficiary</w:t>
      </w:r>
      <w:r w:rsidR="003C1D71">
        <w:rPr>
          <w:szCs w:val="24"/>
        </w:rPr>
        <w:t xml:space="preserve"> and </w:t>
      </w:r>
      <w:r w:rsidR="003C1D71" w:rsidRPr="00225040">
        <w:rPr>
          <w:rFonts w:ascii="Consolas" w:eastAsia="Times New Roman" w:hAnsi="Consolas"/>
          <w:i/>
          <w:iCs/>
          <w:color w:val="4876D6"/>
          <w:sz w:val="21"/>
          <w:szCs w:val="21"/>
          <w:lang w:val="en-SI" w:eastAsia="en-SI"/>
        </w:rPr>
        <w:t>deadlineReached</w:t>
      </w:r>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r w:rsidR="00B37547" w:rsidRPr="00225040">
        <w:rPr>
          <w:rFonts w:ascii="Consolas" w:eastAsia="Times New Roman" w:hAnsi="Consolas"/>
          <w:color w:val="403F53"/>
          <w:sz w:val="21"/>
          <w:szCs w:val="21"/>
          <w:lang w:val="en-SI" w:eastAsia="en-SI"/>
        </w:rPr>
        <w:t>txSignedBy</w:t>
      </w:r>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r w:rsidR="00B4704E" w:rsidRPr="00225040">
        <w:rPr>
          <w:rFonts w:ascii="Consolas" w:eastAsia="Times New Roman" w:hAnsi="Consolas"/>
          <w:i/>
          <w:iCs/>
          <w:color w:val="4876D6"/>
          <w:sz w:val="21"/>
          <w:szCs w:val="21"/>
          <w:lang w:val="en-SI" w:eastAsia="en-SI"/>
        </w:rPr>
        <w:t>saveVal</w:t>
      </w:r>
      <w:r w:rsidR="00B4704E">
        <w:rPr>
          <w:szCs w:val="24"/>
        </w:rPr>
        <w:t xml:space="preserve"> function that writes the validator to a </w:t>
      </w:r>
      <w:r w:rsidR="00B4704E" w:rsidRPr="00B4704E">
        <w:rPr>
          <w:i/>
          <w:iCs/>
          <w:szCs w:val="24"/>
        </w:rPr>
        <w:t>.plutus</w:t>
      </w:r>
      <w:r w:rsidR="00B4704E">
        <w:rPr>
          <w:szCs w:val="24"/>
        </w:rPr>
        <w:t xml:space="preserve"> file. And then we </w:t>
      </w:r>
      <w:r w:rsidR="00B62C67">
        <w:rPr>
          <w:szCs w:val="24"/>
        </w:rPr>
        <w:t xml:space="preserve">also </w:t>
      </w:r>
      <w:r w:rsidR="00B4704E">
        <w:rPr>
          <w:szCs w:val="24"/>
        </w:rPr>
        <w:t xml:space="preserve">have the </w:t>
      </w:r>
      <w:r w:rsidR="00503A0F" w:rsidRPr="00225040">
        <w:rPr>
          <w:rFonts w:ascii="Consolas" w:eastAsia="Times New Roman" w:hAnsi="Consolas"/>
          <w:i/>
          <w:iCs/>
          <w:color w:val="4876D6"/>
          <w:sz w:val="21"/>
          <w:szCs w:val="21"/>
          <w:lang w:val="en-SI" w:eastAsia="en-SI"/>
        </w:rPr>
        <w:t>printVestingDatumJSON</w:t>
      </w:r>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datum.JSON</w:t>
      </w:r>
      <w:r>
        <w:rPr>
          <w:szCs w:val="24"/>
        </w:rPr>
        <w:t xml:space="preserve"> and use it with the cardano-cli. </w:t>
      </w:r>
      <w:r w:rsidR="00EF4EE9">
        <w:rPr>
          <w:szCs w:val="24"/>
        </w:rPr>
        <w:t xml:space="preserve">The time 13:12:11.123Z denotes the GMT time 13:12 with 11 seconds and 123 milliseconds. You can check the conversion to POSIX time at </w:t>
      </w:r>
      <w:hyperlink r:id="rId109"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r w:rsidRPr="00524126">
        <w:rPr>
          <w:i/>
          <w:iCs/>
          <w:szCs w:val="24"/>
        </w:rPr>
        <w:t>ByteString</w:t>
      </w:r>
      <w:r>
        <w:rPr>
          <w:szCs w:val="24"/>
        </w:rPr>
        <w:t xml:space="preserve"> but the </w:t>
      </w:r>
      <w:r w:rsidRPr="00524126">
        <w:rPr>
          <w:i/>
          <w:iCs/>
          <w:szCs w:val="24"/>
        </w:rPr>
        <w:t>PubKeyHash</w:t>
      </w:r>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r w:rsidR="007041CF" w:rsidRPr="00225040">
        <w:rPr>
          <w:rFonts w:ascii="Consolas" w:eastAsia="Times New Roman" w:hAnsi="Consolas"/>
          <w:i/>
          <w:iCs/>
          <w:color w:val="4876D6"/>
          <w:sz w:val="21"/>
          <w:szCs w:val="21"/>
          <w:lang w:val="en-SI" w:eastAsia="en-SI"/>
        </w:rPr>
        <w:t>printVestingDatumJSON</w:t>
      </w:r>
      <w:r>
        <w:rPr>
          <w:szCs w:val="24"/>
        </w:rPr>
        <w:t xml:space="preserve"> function on the pkh1 variable the encoding</w:t>
      </w:r>
      <w:r w:rsidR="00BB3911">
        <w:rPr>
          <w:szCs w:val="24"/>
        </w:rPr>
        <w:t xml:space="preserve"> of the bytestring</w:t>
      </w:r>
      <w:r>
        <w:rPr>
          <w:szCs w:val="24"/>
        </w:rPr>
        <w:t xml:space="preserve"> will not be correct</w:t>
      </w:r>
      <w:r w:rsidR="00BB3911">
        <w:rPr>
          <w:szCs w:val="24"/>
        </w:rPr>
        <w:t xml:space="preserve"> </w:t>
      </w:r>
      <w:r>
        <w:rPr>
          <w:szCs w:val="24"/>
        </w:rPr>
        <w:t xml:space="preserve">and the cardano-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r w:rsidR="00BB3911" w:rsidRPr="009C72A2">
        <w:rPr>
          <w:i/>
          <w:iCs/>
          <w:szCs w:val="24"/>
        </w:rPr>
        <w:t>Vesting.hs</w:t>
      </w:r>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hex -&gt; text -&gt; bytestring</w:t>
      </w:r>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r w:rsidRPr="009C72A2">
        <w:rPr>
          <w:i/>
          <w:iCs/>
          <w:szCs w:val="24"/>
        </w:rPr>
        <w:t>Vesting.hs</w:t>
      </w:r>
      <w:r>
        <w:rPr>
          <w:szCs w:val="24"/>
        </w:rPr>
        <w:t xml:space="preserve"> code, we can construct the vesting datum with the </w:t>
      </w:r>
      <w:r w:rsidRPr="00225040">
        <w:rPr>
          <w:rFonts w:ascii="Consolas" w:eastAsia="Times New Roman" w:hAnsi="Consolas"/>
          <w:color w:val="994CC3"/>
          <w:sz w:val="21"/>
          <w:szCs w:val="21"/>
          <w:lang w:val="en-SI" w:eastAsia="en-SI"/>
        </w:rPr>
        <w:t>PubKeyHash</w:t>
      </w:r>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6353009"/>
      <w:r>
        <w:t>Parameterized contracts</w:t>
      </w:r>
      <w:bookmarkEnd w:id="41"/>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r w:rsidR="009F50D3" w:rsidRPr="009F50D3">
        <w:rPr>
          <w:i/>
          <w:iCs/>
          <w:szCs w:val="24"/>
        </w:rPr>
        <w:t>ParameterizedVestin.hs</w:t>
      </w:r>
      <w:r w:rsidR="009F50D3">
        <w:rPr>
          <w:szCs w:val="24"/>
        </w:rPr>
        <w:t xml:space="preserve"> file which contains a modified version of the</w:t>
      </w:r>
      <w:r w:rsidR="000E2C96">
        <w:rPr>
          <w:szCs w:val="24"/>
        </w:rPr>
        <w:t xml:space="preserve"> code from the </w:t>
      </w:r>
      <w:r w:rsidR="009F50D3" w:rsidRPr="009F50D3">
        <w:rPr>
          <w:i/>
          <w:iCs/>
          <w:szCs w:val="24"/>
        </w:rPr>
        <w:t>V</w:t>
      </w:r>
      <w:r w:rsidR="000E2C96" w:rsidRPr="009F50D3">
        <w:rPr>
          <w:i/>
          <w:iCs/>
          <w:szCs w:val="24"/>
        </w:rPr>
        <w:t>esting</w:t>
      </w:r>
      <w:r w:rsidR="009F50D3" w:rsidRPr="009F50D3">
        <w:rPr>
          <w:i/>
          <w:iCs/>
          <w:szCs w:val="24"/>
        </w:rPr>
        <w:t>.hs</w:t>
      </w:r>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DataKinds</w:t>
      </w:r>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MultiParamTypeClasses</w:t>
      </w:r>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NoImplicitPrelude</w:t>
      </w:r>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OverloadedStrings</w:t>
      </w:r>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opedTypeVariables</w:t>
      </w:r>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emplateHaskell</w:t>
      </w:r>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ParameterizedVesting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criptContextTxInfo</w:t>
      </w:r>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xInfoValidRange</w:t>
      </w:r>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kValidatorScript</w:t>
      </w:r>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r w:rsidRPr="009F50D3">
        <w:rPr>
          <w:rFonts w:ascii="Consolas" w:eastAsia="Times New Roman" w:hAnsi="Consolas"/>
          <w:i/>
          <w:iCs/>
          <w:color w:val="4876D6"/>
          <w:sz w:val="21"/>
          <w:szCs w:val="21"/>
          <w:lang w:val="en-SI" w:eastAsia="en-SI"/>
        </w:rPr>
        <w:t>txSignedBy</w:t>
      </w:r>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                  (</w:t>
      </w:r>
      <w:r w:rsidRPr="009F50D3">
        <w:rPr>
          <w:rFonts w:ascii="Consolas" w:eastAsia="Times New Roman" w:hAnsi="Consolas"/>
          <w:i/>
          <w:iCs/>
          <w:color w:val="4876D6"/>
          <w:sz w:val="21"/>
          <w:szCs w:val="21"/>
          <w:lang w:val="en-SI" w:eastAsia="en-SI"/>
        </w:rPr>
        <w:t>applyCod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liftCode</w:t>
      </w:r>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akeLift</w:t>
      </w:r>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Prelud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raceIfFalse</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writeValidatorToFile</w:t>
      </w:r>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VestingParams</w:t>
      </w:r>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ParameterizedVestingValidator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ParameterizedVestingValidator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ctx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deadlineReached</w:t>
      </w:r>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scriptContextTxInfo ctx</w:t>
      </w:r>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ignedBy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SignedBy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deadlineReached</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deadlineReached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InfoValidRang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WrappedParameterizedVestingValidator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Wrapped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WrappedParameterizedVestingValidator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ParameterizedVestingValidator</w:t>
      </w:r>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ValidatorScript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 xml:space="preserve">mkWrappedParameterizedVestingValidator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applyCode`</w:t>
      </w:r>
      <w:r w:rsidR="009F50D3" w:rsidRPr="009F50D3">
        <w:rPr>
          <w:rFonts w:ascii="Consolas" w:eastAsia="Times New Roman" w:hAnsi="Consolas"/>
          <w:color w:val="403F53"/>
          <w:sz w:val="21"/>
          <w:szCs w:val="21"/>
          <w:lang w:val="en-SI" w:eastAsia="en-SI"/>
        </w:rPr>
        <w:t xml:space="preserve"> liftCod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saveVa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saveVal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iteValidatorToFil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vesting.plutus</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8DC9322" w:rsidR="00C83C58" w:rsidRDefault="00F8424E" w:rsidP="00C83C58">
      <w:pPr>
        <w:spacing w:before="0"/>
        <w:rPr>
          <w:szCs w:val="24"/>
        </w:rPr>
      </w:pPr>
      <w:r>
        <w:rPr>
          <w:szCs w:val="24"/>
        </w:rPr>
        <w:lastRenderedPageBreak/>
        <w:t xml:space="preserve">First, we create the type </w:t>
      </w:r>
      <w:r w:rsidRPr="009F50D3">
        <w:rPr>
          <w:rFonts w:ascii="Consolas" w:eastAsia="Times New Roman" w:hAnsi="Consolas"/>
          <w:color w:val="994CC3"/>
          <w:sz w:val="21"/>
          <w:szCs w:val="21"/>
          <w:lang w:val="en-SI" w:eastAsia="en-SI"/>
        </w:rPr>
        <w:t>VestingParams</w:t>
      </w:r>
      <w:r>
        <w:rPr>
          <w:szCs w:val="24"/>
        </w:rPr>
        <w:t xml:space="preserve"> which</w:t>
      </w:r>
      <w:r w:rsidR="00F6537A">
        <w:rPr>
          <w:szCs w:val="24"/>
        </w:rPr>
        <w:t xml:space="preserve"> was</w:t>
      </w:r>
      <w:r>
        <w:rPr>
          <w:szCs w:val="24"/>
        </w:rPr>
        <w:t xml:space="preserve"> previously called </w:t>
      </w:r>
      <w:r w:rsidRPr="00965CA2">
        <w:rPr>
          <w:rFonts w:ascii="Consolas" w:eastAsia="Times New Roman" w:hAnsi="Consolas"/>
          <w:color w:val="994CC3"/>
          <w:sz w:val="21"/>
          <w:szCs w:val="21"/>
          <w:lang w:val="en-SI" w:eastAsia="en-SI"/>
        </w:rPr>
        <w:t>VestingDatum</w:t>
      </w:r>
      <w:r>
        <w:rPr>
          <w:szCs w:val="24"/>
        </w:rPr>
        <w:t>. It holds the beneficiar</w:t>
      </w:r>
      <w:r w:rsidR="00F6537A">
        <w:rPr>
          <w:szCs w:val="24"/>
        </w:rPr>
        <w:t>y’s</w:t>
      </w:r>
      <w:r>
        <w:rPr>
          <w:szCs w:val="24"/>
        </w:rPr>
        <w:t xml:space="preserve"> public key hash and the deadline after which the beneficiary can claim the funds. We do not need the </w:t>
      </w:r>
      <w:r w:rsidRPr="00C95139">
        <w:rPr>
          <w:rFonts w:ascii="Consolas" w:eastAsia="Times New Roman" w:hAnsi="Consolas"/>
          <w:color w:val="403F53"/>
          <w:sz w:val="21"/>
          <w:szCs w:val="21"/>
          <w:lang w:val="en-SI" w:eastAsia="en-SI"/>
        </w:rPr>
        <w:t>unstableMakeIsData</w:t>
      </w:r>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r w:rsidR="00D719AC">
        <w:rPr>
          <w:rFonts w:ascii="Consolas" w:eastAsia="Times New Roman" w:hAnsi="Consolas"/>
          <w:color w:val="403F53"/>
          <w:sz w:val="21"/>
          <w:szCs w:val="21"/>
          <w:lang w:eastAsia="en-SI"/>
        </w:rPr>
        <w:t>dat</w:t>
      </w:r>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r w:rsidR="009C58EF" w:rsidRPr="009F50D3">
        <w:rPr>
          <w:rFonts w:ascii="Consolas" w:eastAsia="Times New Roman" w:hAnsi="Consolas"/>
          <w:i/>
          <w:iCs/>
          <w:color w:val="4876D6"/>
          <w:sz w:val="21"/>
          <w:szCs w:val="21"/>
          <w:lang w:val="en-SI" w:eastAsia="en-SI"/>
        </w:rPr>
        <w:t>mkWrappedParameterizedVestingValidator</w:t>
      </w:r>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Now in the body of the validator we can not simply pass the input parameter to the</w:t>
      </w:r>
      <w:r w:rsidR="00827F3D" w:rsidRPr="00827F3D">
        <w:rPr>
          <w:rFonts w:ascii="Consolas" w:eastAsia="Times New Roman" w:hAnsi="Consolas"/>
          <w:color w:val="403F53"/>
          <w:sz w:val="21"/>
          <w:szCs w:val="21"/>
          <w:lang w:val="en-SI" w:eastAsia="en-SI"/>
        </w:rPr>
        <w:t xml:space="preserve"> </w:t>
      </w:r>
      <w:r w:rsidR="00827F3D" w:rsidRPr="009F50D3">
        <w:rPr>
          <w:rFonts w:ascii="Consolas" w:eastAsia="Times New Roman" w:hAnsi="Consolas"/>
          <w:color w:val="403F53"/>
          <w:sz w:val="21"/>
          <w:szCs w:val="21"/>
          <w:lang w:val="en-SI" w:eastAsia="en-SI"/>
        </w:rPr>
        <w:t>mkWrappedParameterizedVestingValidator</w:t>
      </w:r>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r w:rsidR="00BF27EB" w:rsidRPr="009F50D3">
        <w:rPr>
          <w:rFonts w:ascii="Consolas" w:eastAsia="Times New Roman" w:hAnsi="Consolas"/>
          <w:color w:val="0C969B"/>
          <w:sz w:val="21"/>
          <w:szCs w:val="21"/>
          <w:lang w:val="en-SI" w:eastAsia="en-SI"/>
        </w:rPr>
        <w:t>applyCode</w:t>
      </w:r>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r w:rsidR="00BF27EB" w:rsidRPr="009F50D3">
        <w:rPr>
          <w:rFonts w:ascii="Consolas" w:eastAsia="Times New Roman" w:hAnsi="Consolas"/>
          <w:color w:val="403F53"/>
          <w:sz w:val="21"/>
          <w:szCs w:val="21"/>
          <w:lang w:val="en-SI" w:eastAsia="en-SI"/>
        </w:rPr>
        <w:t>liftCode</w:t>
      </w:r>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7040EC75" w:rsidR="00C83C58" w:rsidRDefault="003A1CB8" w:rsidP="003A1CB8">
      <w:pPr>
        <w:pStyle w:val="Caption"/>
        <w:spacing w:before="0"/>
        <w:rPr>
          <w:szCs w:val="24"/>
        </w:rPr>
      </w:pPr>
      <w:bookmarkStart w:id="42" w:name="_Toc135909681"/>
      <w:r>
        <w:t xml:space="preserve">Figure </w:t>
      </w:r>
      <w:r>
        <w:fldChar w:fldCharType="begin"/>
      </w:r>
      <w:r>
        <w:instrText xml:space="preserve"> SEQ Figure \* ARABIC </w:instrText>
      </w:r>
      <w:r>
        <w:fldChar w:fldCharType="separate"/>
      </w:r>
      <w:r w:rsidR="00B06AC2">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r w:rsidR="00A85864" w:rsidRPr="001271EA">
        <w:rPr>
          <w:i/>
          <w:iCs/>
          <w:szCs w:val="24"/>
        </w:rPr>
        <w:t>BuiltinData</w:t>
      </w:r>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r w:rsidR="00485449" w:rsidRPr="00485449">
        <w:rPr>
          <w:i/>
          <w:iCs/>
          <w:szCs w:val="24"/>
        </w:rPr>
        <w:t>PlutusTx</w:t>
      </w:r>
      <w:r w:rsidR="00485449">
        <w:rPr>
          <w:szCs w:val="24"/>
        </w:rPr>
        <w:t xml:space="preserve"> module defines this type class and it also defines the </w:t>
      </w:r>
      <w:r w:rsidR="00485449" w:rsidRPr="00485449">
        <w:rPr>
          <w:i/>
          <w:iCs/>
          <w:szCs w:val="24"/>
        </w:rPr>
        <w:t>liftCode</w:t>
      </w:r>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1487170"/>
                    </a:xfrm>
                    <a:prstGeom prst="rect">
                      <a:avLst/>
                    </a:prstGeom>
                  </pic:spPr>
                </pic:pic>
              </a:graphicData>
            </a:graphic>
          </wp:inline>
        </w:drawing>
      </w:r>
    </w:p>
    <w:p w14:paraId="6E8AB21C" w14:textId="54DA0735" w:rsidR="00485449" w:rsidRDefault="00485449" w:rsidP="00485449">
      <w:pPr>
        <w:pStyle w:val="Caption"/>
        <w:spacing w:before="0"/>
        <w:rPr>
          <w:szCs w:val="24"/>
        </w:rPr>
      </w:pPr>
      <w:bookmarkStart w:id="43" w:name="_Toc135909682"/>
      <w:r>
        <w:t xml:space="preserve">Figure </w:t>
      </w:r>
      <w:r>
        <w:fldChar w:fldCharType="begin"/>
      </w:r>
      <w:r>
        <w:instrText xml:space="preserve"> SEQ Figure \* ARABIC </w:instrText>
      </w:r>
      <w:r>
        <w:fldChar w:fldCharType="separate"/>
      </w:r>
      <w:r w:rsidR="00B06AC2">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543489F9" w14:textId="7E9DF55D" w:rsidR="004E7D1E" w:rsidRDefault="004E7D1E" w:rsidP="00686E34">
      <w:pPr>
        <w:spacing w:before="0" w:after="0"/>
        <w:rPr>
          <w:szCs w:val="24"/>
        </w:rPr>
      </w:pPr>
    </w:p>
    <w:p w14:paraId="17E8D535" w14:textId="4C452290" w:rsidR="004E350F" w:rsidRDefault="004E7D1E" w:rsidP="00686E34">
      <w:pPr>
        <w:spacing w:before="0" w:after="0"/>
        <w:rPr>
          <w:szCs w:val="24"/>
        </w:rPr>
      </w:pPr>
      <w:r>
        <w:rPr>
          <w:szCs w:val="24"/>
        </w:rPr>
        <w:t xml:space="preserve">This line only compiles if the </w:t>
      </w:r>
      <w:r w:rsidRPr="009F50D3">
        <w:rPr>
          <w:rFonts w:ascii="Consolas" w:eastAsia="Times New Roman" w:hAnsi="Consolas"/>
          <w:color w:val="994CC3"/>
          <w:sz w:val="21"/>
          <w:szCs w:val="21"/>
          <w:lang w:val="en-SI" w:eastAsia="en-SI"/>
        </w:rPr>
        <w:t>MultiParamTypeClasses</w:t>
      </w:r>
      <w:r>
        <w:rPr>
          <w:szCs w:val="24"/>
        </w:rPr>
        <w:t xml:space="preserve"> and </w:t>
      </w:r>
      <w:r w:rsidRPr="009F50D3">
        <w:rPr>
          <w:rFonts w:ascii="Consolas" w:eastAsia="Times New Roman" w:hAnsi="Consolas"/>
          <w:color w:val="994CC3"/>
          <w:sz w:val="21"/>
          <w:szCs w:val="21"/>
          <w:lang w:val="en-SI" w:eastAsia="en-SI"/>
        </w:rPr>
        <w:t>ScopedTypeVariables</w:t>
      </w:r>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parameter we would need to use the </w:t>
      </w:r>
      <w:r w:rsidR="00064E27" w:rsidRPr="009F50D3">
        <w:rPr>
          <w:rFonts w:ascii="Consolas" w:eastAsia="Times New Roman" w:hAnsi="Consolas"/>
          <w:color w:val="0C969B"/>
          <w:sz w:val="21"/>
          <w:szCs w:val="21"/>
          <w:lang w:val="en-SI" w:eastAsia="en-SI"/>
        </w:rPr>
        <w:t>applyCode</w:t>
      </w:r>
      <w:r w:rsidR="00064E27">
        <w:rPr>
          <w:szCs w:val="24"/>
        </w:rPr>
        <w:t xml:space="preserve"> function multiple times for each of the lifted parameters one after the other. </w:t>
      </w:r>
    </w:p>
    <w:p w14:paraId="62E71116" w14:textId="28A83834" w:rsidR="00F53E4F" w:rsidRDefault="00F53E4F" w:rsidP="00F53E4F">
      <w:pPr>
        <w:pStyle w:val="Heading2"/>
      </w:pPr>
      <w:bookmarkStart w:id="44" w:name="_Toc136353010"/>
      <w:r w:rsidRPr="00F53E4F">
        <w:t xml:space="preserve">Offchain </w:t>
      </w:r>
      <w:r w:rsidR="00701C4B">
        <w:t>c</w:t>
      </w:r>
      <w:r w:rsidRPr="00F53E4F">
        <w:t xml:space="preserve">ode with </w:t>
      </w:r>
      <w:r w:rsidR="00296C84">
        <w:t>L</w:t>
      </w:r>
      <w:r w:rsidRPr="00F53E4F">
        <w:t>ucid</w:t>
      </w:r>
      <w:bookmarkEnd w:id="44"/>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Cardano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r w:rsidR="00EC286E" w:rsidRPr="00EC286E">
        <w:rPr>
          <w:i/>
          <w:iCs/>
          <w:szCs w:val="24"/>
        </w:rPr>
        <w:t>cardano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npm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DApp that can interact with the vesting contract we wrote in chapter 3.3. </w:t>
      </w:r>
      <w:r w:rsidR="00406333">
        <w:rPr>
          <w:szCs w:val="24"/>
        </w:rPr>
        <w:t>Below are the commands to start the DApp.</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DApp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58A0A88D" w:rsidR="006D0321" w:rsidRDefault="00B061B6" w:rsidP="00D14758">
      <w:pPr>
        <w:spacing w:before="0"/>
        <w:rPr>
          <w:szCs w:val="24"/>
        </w:rPr>
      </w:pPr>
      <w:r>
        <w:rPr>
          <w:szCs w:val="24"/>
        </w:rPr>
        <w:t xml:space="preserve">The DApp is written such that it works specifically with the Nami browser wallet. </w:t>
      </w:r>
      <w:r w:rsidR="00F86C76">
        <w:rPr>
          <w:szCs w:val="24"/>
        </w:rPr>
        <w:t xml:space="preserve">When you will run it for the first time the Nami wallet plugin will pop up and ask you weather you want to connect to the DApp. </w:t>
      </w:r>
      <w:r w:rsidR="008C304F">
        <w:rPr>
          <w:szCs w:val="24"/>
        </w:rPr>
        <w:t xml:space="preserve">At the top you can see </w:t>
      </w:r>
      <w:r w:rsidR="00B60D97">
        <w:rPr>
          <w:szCs w:val="24"/>
        </w:rPr>
        <w:t>your</w:t>
      </w:r>
      <w:r w:rsidR="008C304F">
        <w:rPr>
          <w:szCs w:val="24"/>
        </w:rPr>
        <w:t xml:space="preserve"> public key hash and the balance of your test ada.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lovelac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DApp under the </w:t>
      </w:r>
      <w:r w:rsidR="003A361F" w:rsidRPr="003A361F">
        <w:rPr>
          <w:b/>
          <w:bCs/>
          <w:szCs w:val="24"/>
        </w:rPr>
        <w:t>Transaction hash</w:t>
      </w:r>
      <w:r w:rsidR="003A361F">
        <w:rPr>
          <w:szCs w:val="24"/>
        </w:rPr>
        <w:t xml:space="preserve"> section a hash of the transaction we have just created. If we click on it, it redirects us to the cardano-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ada. </w:t>
      </w:r>
      <w:r w:rsidR="009B356E">
        <w:rPr>
          <w:szCs w:val="24"/>
        </w:rPr>
        <w:t xml:space="preserve">We can now look at the index.js file that contains the lucid code for this DApp.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ist/css/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cardano</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Scrip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Datum</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4876D6"/>
          <w:sz w:val="21"/>
          <w:szCs w:val="21"/>
          <w:lang w:val="en-SI" w:eastAsia="en-SI"/>
        </w:rPr>
        <w:t>removeChildren</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elt</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r w:rsidRPr="00F27A56">
        <w:rPr>
          <w:rFonts w:ascii="Consolas" w:eastAsia="Times New Roman" w:hAnsi="Consolas"/>
          <w:color w:val="403F53"/>
          <w:sz w:val="21"/>
          <w:szCs w:val="21"/>
          <w:lang w:val="en-SI" w:eastAsia="en-SI"/>
        </w:rPr>
        <w:t>(</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vesting.plutus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r w:rsidR="0012128D" w:rsidRPr="0012128D">
        <w:rPr>
          <w:i/>
          <w:iCs/>
          <w:szCs w:val="24"/>
        </w:rPr>
        <w:t>BigInt</w:t>
      </w:r>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r w:rsidR="00E110E7" w:rsidRPr="00F27A56">
        <w:rPr>
          <w:rFonts w:ascii="Consolas" w:eastAsia="Times New Roman" w:hAnsi="Consolas"/>
          <w:i/>
          <w:iCs/>
          <w:color w:val="4876D6"/>
          <w:sz w:val="21"/>
          <w:szCs w:val="21"/>
          <w:lang w:val="en-SI" w:eastAsia="en-SI"/>
        </w:rPr>
        <w:t>removeChildren</w:t>
      </w:r>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loadCardano</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nam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color w:val="403F53"/>
          <w:sz w:val="21"/>
          <w:szCs w:val="21"/>
          <w:lang w:val="en-SI" w:eastAsia="en-SI"/>
        </w:rPr>
        <w:t>nami)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setTimeout</w:t>
      </w:r>
      <w:r w:rsidRPr="00EC67C1">
        <w:rPr>
          <w:rFonts w:ascii="Consolas" w:eastAsia="Times New Roman" w:hAnsi="Consolas"/>
          <w:color w:val="403F53"/>
          <w:sz w:val="21"/>
          <w:szCs w:val="21"/>
          <w:lang w:val="en-SI" w:eastAsia="en-SI"/>
        </w:rPr>
        <w:t>(loadCardano);</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ap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nami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api/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r w:rsidRPr="00EC67C1">
        <w:rPr>
          <w:rFonts w:ascii="Consolas" w:eastAsia="Times New Roman" w:hAnsi="Consolas"/>
          <w:color w:val="403F53"/>
          <w:sz w:val="21"/>
          <w:szCs w:val="21"/>
          <w:lang w:val="en-SI" w:eastAsia="en-SI"/>
        </w:rPr>
        <w:t>(api);</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r w:rsidR="00EC67C1" w:rsidRPr="00EC67C1">
        <w:rPr>
          <w:rFonts w:ascii="Consolas" w:eastAsia="Times New Roman" w:hAnsi="Consolas"/>
          <w:i/>
          <w:iCs/>
          <w:color w:val="4876D6"/>
          <w:sz w:val="21"/>
          <w:szCs w:val="21"/>
          <w:lang w:val="en-SI" w:eastAsia="en-SI"/>
        </w:rPr>
        <w:t>loadCardano</w:t>
      </w:r>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r w:rsidR="00F51F62">
        <w:rPr>
          <w:szCs w:val="24"/>
        </w:rPr>
        <w:t xml:space="preserve">. First, we enable it, then we initialize lucid and we use blockfrost for that. If you want to use this code you will of course need to input your own blockfrost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signed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tid</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 xml:space="preserve">Cardano tx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ddLinkToTable</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cardanoTxTable</w:t>
      </w:r>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tid);</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ignAnd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signedTx</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403F53"/>
          <w:sz w:val="21"/>
          <w:szCs w:val="21"/>
          <w:lang w:val="en-SI" w:eastAsia="en-SI"/>
        </w:rPr>
        <w:t>(signedTx);</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r w:rsidRPr="00102BCC">
        <w:rPr>
          <w:rFonts w:ascii="Consolas" w:eastAsia="Times New Roman" w:hAnsi="Consolas"/>
          <w:color w:val="4876D6"/>
          <w:sz w:val="21"/>
          <w:szCs w:val="21"/>
          <w:lang w:val="en-SI" w:eastAsia="en-SI"/>
        </w:rPr>
        <w:t>Cardano transaction:</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info: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messag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r w:rsidRPr="00102BCC">
        <w:rPr>
          <w:rFonts w:ascii="Consolas" w:eastAsia="Times New Roman" w:hAnsi="Consolas"/>
          <w:i/>
          <w:iCs/>
          <w:color w:val="4876D6"/>
          <w:sz w:val="21"/>
          <w:szCs w:val="21"/>
          <w:lang w:val="en-SI" w:eastAsia="en-SI"/>
        </w:rPr>
        <w:t>submitCardanoTx</w:t>
      </w:r>
      <w:r w:rsidRPr="00CC1225">
        <w:rPr>
          <w:szCs w:val="24"/>
        </w:rPr>
        <w:t xml:space="preserve"> function we submit a signed transaction. The return value is the transaction ID. We log that in the console and update the table of the DApp that displays this information. Another helper function is </w:t>
      </w:r>
      <w:r w:rsidRPr="00102BCC">
        <w:rPr>
          <w:rFonts w:ascii="Consolas" w:eastAsia="Times New Roman" w:hAnsi="Consolas"/>
          <w:i/>
          <w:iCs/>
          <w:color w:val="4876D6"/>
          <w:sz w:val="21"/>
          <w:szCs w:val="21"/>
          <w:lang w:val="en-SI" w:eastAsia="en-SI"/>
        </w:rPr>
        <w:t>signAndSubmitCardanoTx</w:t>
      </w:r>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addr</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r w:rsidRPr="004915FC">
        <w:rPr>
          <w:rFonts w:ascii="Consolas" w:eastAsia="Times New Roman" w:hAnsi="Consolas"/>
          <w:color w:val="403F53"/>
          <w:sz w:val="21"/>
          <w:szCs w:val="21"/>
          <w:lang w:val="en-SI" w:eastAsia="en-SI"/>
        </w:rPr>
        <w:t>(addr);</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Status</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pkh</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utxo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lovelace</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03F53"/>
          <w:sz w:val="21"/>
          <w:szCs w:val="21"/>
          <w:lang w:val="en-SI" w:eastAsia="en-SI"/>
        </w:rPr>
        <w:t>utxo</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vesting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vestingUTxOs</w:t>
      </w:r>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PKH: pkh</w:t>
      </w:r>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Balance: lovelace</w:t>
      </w:r>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vestingUTxOs: vestings</w:t>
      </w:r>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r w:rsidR="004915FC" w:rsidRPr="004915FC">
        <w:rPr>
          <w:rFonts w:ascii="Consolas" w:eastAsia="Times New Roman" w:hAnsi="Consolas"/>
          <w:i/>
          <w:iCs/>
          <w:color w:val="4876D6"/>
          <w:sz w:val="21"/>
          <w:szCs w:val="21"/>
          <w:lang w:val="en-SI" w:eastAsia="en-SI"/>
        </w:rPr>
        <w:t>getCardanoPKH</w:t>
      </w:r>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r w:rsidR="004915FC" w:rsidRPr="004915FC">
        <w:rPr>
          <w:rFonts w:ascii="Consolas" w:eastAsia="Times New Roman" w:hAnsi="Consolas"/>
          <w:i/>
          <w:iCs/>
          <w:color w:val="4876D6"/>
          <w:sz w:val="21"/>
          <w:szCs w:val="21"/>
          <w:lang w:val="en-SI" w:eastAsia="en-SI"/>
        </w:rPr>
        <w:t>getStatus</w:t>
      </w:r>
      <w:r w:rsidR="00A304CD">
        <w:rPr>
          <w:szCs w:val="24"/>
        </w:rPr>
        <w:t xml:space="preserve"> function is used to </w:t>
      </w:r>
      <w:r w:rsidR="00FE7DA4">
        <w:rPr>
          <w:szCs w:val="24"/>
        </w:rPr>
        <w:t>return</w:t>
      </w:r>
      <w:r w:rsidR="00A304CD">
        <w:rPr>
          <w:szCs w:val="24"/>
        </w:rPr>
        <w:t xml:space="preserve"> the status </w:t>
      </w:r>
      <w:r w:rsidR="00FE7DA4">
        <w:rPr>
          <w:szCs w:val="24"/>
        </w:rPr>
        <w:t>which is composed of the pkh,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lovelace value sitting at these UTXOs. </w:t>
      </w:r>
      <w:r w:rsidR="00FE7DA4">
        <w:rPr>
          <w:szCs w:val="24"/>
        </w:rPr>
        <w:t xml:space="preserve">In the end </w:t>
      </w:r>
      <w:r w:rsidR="004915FC">
        <w:rPr>
          <w:szCs w:val="24"/>
        </w:rPr>
        <w:t xml:space="preserve">we also retrieve the vesting UTXO with the </w:t>
      </w:r>
      <w:r w:rsidR="004915FC" w:rsidRPr="004915FC">
        <w:rPr>
          <w:rFonts w:ascii="Consolas" w:eastAsia="Times New Roman" w:hAnsi="Consolas"/>
          <w:i/>
          <w:iCs/>
          <w:color w:val="4876D6"/>
          <w:sz w:val="21"/>
          <w:szCs w:val="21"/>
          <w:lang w:val="en-SI" w:eastAsia="en-SI"/>
        </w:rPr>
        <w:t>vestingUTxOs</w:t>
      </w:r>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LinkTo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ableId, href,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x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Tx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href</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href);</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ui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uid);</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sm</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onCopy</w:t>
      </w:r>
      <w:r w:rsidRPr="007E26B4">
        <w:rPr>
          <w:rFonts w:ascii="Consolas" w:eastAsia="Times New Roman" w:hAnsi="Consolas"/>
          <w:color w:val="403F53"/>
          <w:sz w:val="21"/>
          <w:szCs w:val="21"/>
          <w:lang w:val="en-SI" w:eastAsia="en-SI"/>
        </w:rPr>
        <w:t>(uid));</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setStatus</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r w:rsidRPr="007E26B4">
        <w:rPr>
          <w:rFonts w:ascii="Consolas" w:eastAsia="Times New Roman" w:hAnsi="Consolas"/>
          <w:i/>
          <w:iCs/>
          <w:color w:val="4876D6"/>
          <w:sz w:val="21"/>
          <w:szCs w:val="21"/>
          <w:lang w:val="en-SI" w:eastAsia="en-SI"/>
        </w:rPr>
        <w:t>getStatus</w:t>
      </w:r>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PKH</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PKH</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PKH);</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Balanc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Balanc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d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Balance);</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ada));</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vestingUTxOs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vestingUTxOs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vestingUTxOsTable);</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r w:rsidRPr="007E26B4">
        <w:rPr>
          <w:rFonts w:ascii="Consolas" w:eastAsia="Times New Roman" w:hAnsi="Consolas"/>
          <w:i/>
          <w:iCs/>
          <w:color w:val="4876D6"/>
          <w:sz w:val="21"/>
          <w:szCs w:val="21"/>
          <w:lang w:val="en-SI" w:eastAsia="en-SI"/>
        </w:rPr>
        <w:t>addCell</w:t>
      </w:r>
      <w:r>
        <w:rPr>
          <w:szCs w:val="24"/>
        </w:rPr>
        <w:t xml:space="preserve">, </w:t>
      </w:r>
      <w:r w:rsidRPr="007E26B4">
        <w:rPr>
          <w:rFonts w:ascii="Consolas" w:eastAsia="Times New Roman" w:hAnsi="Consolas"/>
          <w:i/>
          <w:iCs/>
          <w:color w:val="4876D6"/>
          <w:sz w:val="21"/>
          <w:szCs w:val="21"/>
          <w:lang w:val="en-SI" w:eastAsia="en-SI"/>
        </w:rPr>
        <w:t>addLinkToTable</w:t>
      </w:r>
      <w:r>
        <w:rPr>
          <w:szCs w:val="24"/>
        </w:rPr>
        <w:t xml:space="preserve"> and </w:t>
      </w:r>
      <w:r w:rsidRPr="007E26B4">
        <w:rPr>
          <w:rFonts w:ascii="Consolas" w:eastAsia="Times New Roman" w:hAnsi="Consolas"/>
          <w:i/>
          <w:iCs/>
          <w:color w:val="4876D6"/>
          <w:sz w:val="21"/>
          <w:szCs w:val="21"/>
          <w:lang w:val="en-SI" w:eastAsia="en-SI"/>
        </w:rPr>
        <w:t>addCopyCell</w:t>
      </w:r>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r w:rsidR="003B1B30" w:rsidRPr="007E26B4">
        <w:rPr>
          <w:rFonts w:ascii="Consolas" w:eastAsia="Times New Roman" w:hAnsi="Consolas"/>
          <w:i/>
          <w:iCs/>
          <w:color w:val="4876D6"/>
          <w:sz w:val="21"/>
          <w:szCs w:val="21"/>
          <w:lang w:val="en-SI" w:eastAsia="en-SI"/>
        </w:rPr>
        <w:t>setStatus</w:t>
      </w:r>
      <w:r w:rsidR="003B1B30">
        <w:rPr>
          <w:szCs w:val="24"/>
        </w:rPr>
        <w:t xml:space="preserve"> uses the function </w:t>
      </w:r>
      <w:r w:rsidR="003B1B30" w:rsidRPr="007E26B4">
        <w:rPr>
          <w:rFonts w:ascii="Consolas" w:eastAsia="Times New Roman" w:hAnsi="Consolas"/>
          <w:i/>
          <w:iCs/>
          <w:color w:val="4876D6"/>
          <w:sz w:val="21"/>
          <w:szCs w:val="21"/>
          <w:lang w:val="en-SI" w:eastAsia="en-SI"/>
        </w:rPr>
        <w:t>getStatus</w:t>
      </w:r>
      <w:r w:rsidR="003B1B30">
        <w:rPr>
          <w:szCs w:val="24"/>
        </w:rPr>
        <w:t xml:space="preserve"> to populate the DApp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r w:rsidRPr="0081665F">
        <w:rPr>
          <w:rFonts w:ascii="Consolas" w:eastAsia="Times New Roman" w:hAnsi="Consolas"/>
          <w:color w:val="403F53"/>
          <w:sz w:val="21"/>
          <w:szCs w:val="21"/>
          <w:lang w:val="en-SI" w:eastAsia="en-SI"/>
        </w:rPr>
        <w:t>(vestingAddress);</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VestingDatum);</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utxo: utxo</w:t>
      </w:r>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findUTxO</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ti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parseInt</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tid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utxo;</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r w:rsidR="0081665F" w:rsidRPr="0081665F">
        <w:rPr>
          <w:rFonts w:ascii="Consolas" w:eastAsia="Times New Roman" w:hAnsi="Consolas"/>
          <w:i/>
          <w:iCs/>
          <w:color w:val="4876D6"/>
          <w:sz w:val="21"/>
          <w:szCs w:val="21"/>
          <w:lang w:val="en-SI" w:eastAsia="en-SI"/>
        </w:rPr>
        <w:t>vestingUTxOs</w:t>
      </w:r>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r w:rsidR="005714F5" w:rsidRPr="00F27A56">
        <w:rPr>
          <w:rFonts w:ascii="Consolas" w:eastAsia="Times New Roman" w:hAnsi="Consolas"/>
          <w:i/>
          <w:iCs/>
          <w:color w:val="4876D6"/>
          <w:sz w:val="21"/>
          <w:szCs w:val="21"/>
          <w:lang w:val="en-SI" w:eastAsia="en-SI"/>
        </w:rPr>
        <w:t>VestingDatum</w:t>
      </w:r>
      <w:r w:rsidR="005714F5">
        <w:rPr>
          <w:szCs w:val="24"/>
        </w:rPr>
        <w:t xml:space="preserve"> structure that we defined in the beginning. </w:t>
      </w:r>
      <w:r w:rsidR="00A20567">
        <w:rPr>
          <w:szCs w:val="24"/>
        </w:rPr>
        <w:t xml:space="preserve">The </w:t>
      </w:r>
      <w:r w:rsidR="0081665F" w:rsidRPr="0081665F">
        <w:rPr>
          <w:rFonts w:ascii="Consolas" w:eastAsia="Times New Roman" w:hAnsi="Consolas"/>
          <w:i/>
          <w:iCs/>
          <w:color w:val="4876D6"/>
          <w:sz w:val="21"/>
          <w:szCs w:val="21"/>
          <w:lang w:val="en-SI" w:eastAsia="en-SI"/>
        </w:rPr>
        <w:t>findUTxO</w:t>
      </w:r>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onVes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Beneficiary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Amount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4876D6"/>
          <w:sz w:val="21"/>
          <w:szCs w:val="21"/>
          <w:lang w:val="en-SI" w:eastAsia="en-SI"/>
        </w:rPr>
        <w:t>parse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Deadline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VestingDatum);</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tx</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newTx</w:t>
      </w:r>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yToContract</w:t>
      </w:r>
      <w:r w:rsidRPr="00DE1F85">
        <w:rPr>
          <w:rFonts w:ascii="Consolas" w:eastAsia="Times New Roman" w:hAnsi="Consolas"/>
          <w:color w:val="403F53"/>
          <w:sz w:val="21"/>
          <w:szCs w:val="21"/>
          <w:lang w:val="en-SI" w:eastAsia="en-SI"/>
        </w:rPr>
        <w:t>(vestingAddress</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lovelace: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signAndSubmitCardanoTx</w:t>
      </w:r>
      <w:r w:rsidRPr="00DE1F85">
        <w:rPr>
          <w:rFonts w:ascii="Consolas" w:eastAsia="Times New Roman" w:hAnsi="Consolas"/>
          <w:color w:val="403F53"/>
          <w:sz w:val="21"/>
          <w:szCs w:val="21"/>
          <w:lang w:val="en-SI" w:eastAsia="en-SI"/>
        </w:rPr>
        <w:t>(tx);</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r w:rsidR="00DE1F85" w:rsidRPr="00DE1F85">
        <w:rPr>
          <w:rFonts w:ascii="Consolas" w:eastAsia="Times New Roman" w:hAnsi="Consolas"/>
          <w:i/>
          <w:iCs/>
          <w:color w:val="4876D6"/>
          <w:sz w:val="21"/>
          <w:szCs w:val="21"/>
          <w:lang w:val="en-SI" w:eastAsia="en-SI"/>
        </w:rPr>
        <w:t>onVest</w:t>
      </w:r>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onClaim</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pkh</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getCardanoPKH</w:t>
      </w:r>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Tex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claimReferenceText</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utxo</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findUTxO</w:t>
      </w:r>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utxo)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tx</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newTx</w:t>
      </w:r>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llect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ttachSpendingValidator</w:t>
      </w:r>
      <w:r w:rsidRPr="008F36F5">
        <w:rPr>
          <w:rFonts w:ascii="Consolas" w:eastAsia="Times New Roman" w:hAnsi="Consolas"/>
          <w:color w:val="403F53"/>
          <w:sz w:val="21"/>
          <w:szCs w:val="21"/>
          <w:lang w:val="en-SI" w:eastAsia="en-SI"/>
        </w:rPr>
        <w:t>(vestingScrip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ddSignerKey</w:t>
      </w:r>
      <w:r w:rsidRPr="008F36F5">
        <w:rPr>
          <w:rFonts w:ascii="Consolas" w:eastAsia="Times New Roman" w:hAnsi="Consolas"/>
          <w:color w:val="403F53"/>
          <w:sz w:val="21"/>
          <w:szCs w:val="21"/>
          <w:lang w:val="en-SI" w:eastAsia="en-SI"/>
        </w:rPr>
        <w:t>(pkh)</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valid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signAndSubmitCardanoTx</w:t>
      </w:r>
      <w:r w:rsidRPr="008F36F5">
        <w:rPr>
          <w:rFonts w:ascii="Consolas" w:eastAsia="Times New Roman" w:hAnsi="Consolas"/>
          <w:color w:val="403F53"/>
          <w:sz w:val="21"/>
          <w:szCs w:val="21"/>
          <w:lang w:val="en-SI" w:eastAsia="en-SI"/>
        </w:rPr>
        <w:t>(tx);</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UTxO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r w:rsidR="0077624B" w:rsidRPr="008F36F5">
        <w:rPr>
          <w:rFonts w:ascii="Consolas" w:eastAsia="Times New Roman" w:hAnsi="Consolas"/>
          <w:i/>
          <w:iCs/>
          <w:color w:val="4876D6"/>
          <w:sz w:val="21"/>
          <w:szCs w:val="21"/>
          <w:lang w:val="en-SI" w:eastAsia="en-SI"/>
        </w:rPr>
        <w:t>onClaim</w:t>
      </w:r>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r w:rsidR="00123708" w:rsidRPr="0081665F">
        <w:rPr>
          <w:rFonts w:ascii="Consolas" w:eastAsia="Times New Roman" w:hAnsi="Consolas"/>
          <w:i/>
          <w:iCs/>
          <w:color w:val="4876D6"/>
          <w:sz w:val="21"/>
          <w:szCs w:val="21"/>
          <w:lang w:val="en-SI" w:eastAsia="en-SI"/>
        </w:rPr>
        <w:t>findUTxO</w:t>
      </w:r>
      <w:r w:rsidR="00123708">
        <w:rPr>
          <w:szCs w:val="24"/>
        </w:rPr>
        <w:t xml:space="preserve">. </w:t>
      </w:r>
      <w:r w:rsidR="00162BB2">
        <w:rPr>
          <w:szCs w:val="24"/>
        </w:rPr>
        <w:t xml:space="preserve">And then we construct our transaction where we use the </w:t>
      </w:r>
      <w:r w:rsidR="00441FC3" w:rsidRPr="008F36F5">
        <w:rPr>
          <w:rFonts w:ascii="Consolas" w:eastAsia="Times New Roman" w:hAnsi="Consolas"/>
          <w:i/>
          <w:iCs/>
          <w:color w:val="4876D6"/>
          <w:sz w:val="21"/>
          <w:szCs w:val="21"/>
          <w:lang w:val="en-SI" w:eastAsia="en-SI"/>
        </w:rPr>
        <w:t>collectFrom</w:t>
      </w:r>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elt</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loadCardano</w:t>
      </w:r>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4876D6"/>
          <w:sz w:val="21"/>
          <w:szCs w:val="21"/>
          <w:lang w:val="en-SI" w:eastAsia="en-SI"/>
        </w:rPr>
        <w:t>vestingAddress</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r w:rsidRPr="00BE7A9B">
        <w:rPr>
          <w:rFonts w:ascii="Consolas" w:eastAsia="Times New Roman" w:hAnsi="Consolas"/>
          <w:color w:val="403F53"/>
          <w:sz w:val="21"/>
          <w:szCs w:val="21"/>
          <w:lang w:val="en-SI" w:eastAsia="en-SI"/>
        </w:rPr>
        <w:t>(vestingScrip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dtp</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datetimepicker</w:t>
      </w:r>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minuteStep: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autoclos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yyyy-mm-dd hh:ii</w:t>
      </w:r>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Status</w:t>
      </w:r>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Interval</w:t>
      </w:r>
      <w:r w:rsidRPr="00BE7A9B">
        <w:rPr>
          <w:rFonts w:ascii="Consolas" w:eastAsia="Times New Roman" w:hAnsi="Consolas"/>
          <w:color w:val="403F53"/>
          <w:sz w:val="21"/>
          <w:szCs w:val="21"/>
          <w:lang w:val="en-SI" w:eastAsia="en-SI"/>
        </w:rPr>
        <w:t xml:space="preserve">(setStatus,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vest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Ves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aim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Claim);</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r w:rsidRPr="00BE7A9B">
        <w:rPr>
          <w:rFonts w:ascii="Consolas" w:eastAsia="Times New Roman" w:hAnsi="Consolas"/>
          <w:i/>
          <w:iCs/>
          <w:color w:val="4876D6"/>
          <w:sz w:val="21"/>
          <w:szCs w:val="21"/>
          <w:lang w:val="en-SI" w:eastAsia="en-SI"/>
        </w:rPr>
        <w:t>onCopy</w:t>
      </w:r>
      <w:r>
        <w:rPr>
          <w:szCs w:val="24"/>
        </w:rPr>
        <w:t xml:space="preserve"> function that gets triggered when you click on a copy to clipboard button, that can be found beside the public key hash field. After that we call the </w:t>
      </w:r>
      <w:r w:rsidRPr="00BE7A9B">
        <w:rPr>
          <w:rFonts w:ascii="Consolas" w:eastAsia="Times New Roman" w:hAnsi="Consolas"/>
          <w:i/>
          <w:iCs/>
          <w:color w:val="4876D6"/>
          <w:sz w:val="21"/>
          <w:szCs w:val="21"/>
          <w:lang w:val="en-SI" w:eastAsia="en-SI"/>
        </w:rPr>
        <w:t>loadCardano</w:t>
      </w:r>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DApp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5E4CA9B1" w:rsidR="0095373C" w:rsidRDefault="0095373C" w:rsidP="0095373C">
      <w:pPr>
        <w:pStyle w:val="Heading2"/>
      </w:pPr>
      <w:bookmarkStart w:id="45" w:name="_Toc136353011"/>
      <w:r>
        <w:t xml:space="preserve">Reference </w:t>
      </w:r>
      <w:r w:rsidR="00701C4B">
        <w:t>s</w:t>
      </w:r>
      <w:r>
        <w:t>cripts</w:t>
      </w:r>
      <w:bookmarkEnd w:id="45"/>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r w:rsidR="00DF1080" w:rsidRPr="00DF1080">
        <w:rPr>
          <w:i/>
          <w:iCs/>
          <w:szCs w:val="24"/>
        </w:rPr>
        <w:t>npm</w:t>
      </w:r>
      <w:r w:rsidR="00883C5E">
        <w:rPr>
          <w:i/>
          <w:iCs/>
          <w:szCs w:val="24"/>
        </w:rPr>
        <w:t xml:space="preserve"> install</w:t>
      </w:r>
      <w:r w:rsidR="00DF1080">
        <w:rPr>
          <w:szCs w:val="24"/>
        </w:rPr>
        <w:t xml:space="preserve"> </w:t>
      </w:r>
      <w:r w:rsidR="00883C5E">
        <w:rPr>
          <w:szCs w:val="24"/>
        </w:rPr>
        <w:t xml:space="preserve">and </w:t>
      </w:r>
      <w:r w:rsidR="00883C5E" w:rsidRPr="00883C5E">
        <w:rPr>
          <w:i/>
          <w:iCs/>
          <w:szCs w:val="24"/>
        </w:rPr>
        <w:t>npm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r w:rsidR="00D42396" w:rsidRPr="00D42396">
        <w:rPr>
          <w:i/>
          <w:iCs/>
          <w:szCs w:val="24"/>
        </w:rPr>
        <w:t>TxOutRef</w:t>
      </w:r>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i/>
          <w:iCs/>
          <w:color w:val="4876D6"/>
          <w:sz w:val="21"/>
          <w:szCs w:val="21"/>
          <w:lang w:val="en-SI" w:eastAsia="en-SI"/>
        </w:rPr>
        <w:t>burnScrip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4876D6"/>
          <w:sz w:val="21"/>
          <w:szCs w:val="21"/>
          <w:lang w:val="en-SI" w:eastAsia="en-SI"/>
        </w:rPr>
        <w:t>getReferenceUTxO</w:t>
      </w:r>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i/>
          <w:iCs/>
          <w:color w:val="4876D6"/>
          <w:sz w:val="21"/>
          <w:szCs w:val="21"/>
          <w:lang w:val="en-SI" w:eastAsia="en-SI"/>
        </w:rPr>
        <w:t>utxos</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txHash</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outputIndex</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utxos[</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r w:rsidR="00C7280C" w:rsidRPr="00C7280C">
        <w:rPr>
          <w:rFonts w:ascii="Consolas" w:eastAsia="Times New Roman" w:hAnsi="Consolas"/>
          <w:i/>
          <w:iCs/>
          <w:color w:val="4876D6"/>
          <w:sz w:val="21"/>
          <w:szCs w:val="21"/>
          <w:lang w:val="en-SI" w:eastAsia="en-SI"/>
        </w:rPr>
        <w:t>getReferenceUTxO</w:t>
      </w:r>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r w:rsidR="00DD1C51" w:rsidRPr="00C7280C">
        <w:rPr>
          <w:rFonts w:ascii="Consolas" w:eastAsia="Times New Roman" w:hAnsi="Consolas"/>
          <w:i/>
          <w:iCs/>
          <w:color w:val="4876D6"/>
          <w:sz w:val="21"/>
          <w:szCs w:val="21"/>
          <w:lang w:val="en-SI" w:eastAsia="en-SI"/>
        </w:rPr>
        <w:t>utxosByOutRef</w:t>
      </w:r>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onClaim</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pkh</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getCardanoPKH</w:t>
      </w:r>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Tex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claimReferenceText</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utxo</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findUTxO</w:t>
      </w:r>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utxo)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tx</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newTx</w:t>
      </w:r>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llect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readFrom</w:t>
      </w:r>
      <w:r w:rsidRPr="006603BC">
        <w:rPr>
          <w:rFonts w:ascii="Consolas" w:eastAsia="Times New Roman" w:hAnsi="Consolas"/>
          <w:color w:val="403F53"/>
          <w:sz w:val="21"/>
          <w:szCs w:val="21"/>
          <w:lang w:val="en-SI" w:eastAsia="en-SI"/>
        </w:rPr>
        <w:t>([referenceUTxO])</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addSignerKey</w:t>
      </w:r>
      <w:r w:rsidRPr="006603BC">
        <w:rPr>
          <w:rFonts w:ascii="Consolas" w:eastAsia="Times New Roman" w:hAnsi="Consolas"/>
          <w:color w:val="403F53"/>
          <w:sz w:val="21"/>
          <w:szCs w:val="21"/>
          <w:lang w:val="en-SI" w:eastAsia="en-SI"/>
        </w:rPr>
        <w:t>(pkh)</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alid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signAndSubmitCardanoTx</w:t>
      </w:r>
      <w:r w:rsidRPr="006603BC">
        <w:rPr>
          <w:rFonts w:ascii="Consolas" w:eastAsia="Times New Roman" w:hAnsi="Consolas"/>
          <w:color w:val="403F53"/>
          <w:sz w:val="21"/>
          <w:szCs w:val="21"/>
          <w:lang w:val="en-SI" w:eastAsia="en-SI"/>
        </w:rPr>
        <w:t>(tx);</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UTxO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onDeploy</w:t>
      </w:r>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i/>
          <w:iCs/>
          <w:color w:val="4876D6"/>
          <w:sz w:val="21"/>
          <w:szCs w:val="21"/>
          <w:lang w:val="en-SI" w:eastAsia="en-SI"/>
        </w:rPr>
        <w:t>tx</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newTx</w:t>
      </w:r>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payToContract</w:t>
      </w:r>
      <w:r w:rsidRPr="00EE6178">
        <w:rPr>
          <w:rFonts w:ascii="Consolas" w:eastAsia="Times New Roman" w:hAnsi="Consolas"/>
          <w:color w:val="403F53"/>
          <w:sz w:val="21"/>
          <w:szCs w:val="21"/>
          <w:lang w:val="en-SI" w:eastAsia="en-SI"/>
        </w:rPr>
        <w:t>(burnAddress</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scriptRef: vestingScript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signAndSubmitCardanoTx</w:t>
      </w:r>
      <w:r w:rsidRPr="00EE6178">
        <w:rPr>
          <w:rFonts w:ascii="Consolas" w:eastAsia="Times New Roman" w:hAnsi="Consolas"/>
          <w:color w:val="403F53"/>
          <w:sz w:val="21"/>
          <w:szCs w:val="21"/>
          <w:lang w:val="en-SI" w:eastAsia="en-SI"/>
        </w:rPr>
        <w:t>(tx);</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i/>
          <w:iCs/>
          <w:color w:val="4876D6"/>
          <w:sz w:val="21"/>
          <w:szCs w:val="21"/>
          <w:lang w:val="en-SI" w:eastAsia="en-SI"/>
        </w:rPr>
        <w:t>referenceUTxO</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r w:rsidRPr="001F4913">
        <w:rPr>
          <w:rFonts w:ascii="Consolas" w:eastAsia="Times New Roman" w:hAnsi="Consolas"/>
          <w:i/>
          <w:iCs/>
          <w:color w:val="4876D6"/>
          <w:sz w:val="21"/>
          <w:szCs w:val="21"/>
          <w:lang w:val="en-SI" w:eastAsia="en-SI"/>
        </w:rPr>
        <w:t>getReferenceUTxO</w:t>
      </w:r>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9A2B412" w:rsidR="006603BC" w:rsidRDefault="006603BC" w:rsidP="0081665F">
      <w:pPr>
        <w:spacing w:before="0" w:after="0"/>
        <w:rPr>
          <w:szCs w:val="24"/>
        </w:rPr>
      </w:pPr>
      <w:r>
        <w:rPr>
          <w:szCs w:val="24"/>
        </w:rPr>
        <w:t xml:space="preserve">The function </w:t>
      </w:r>
      <w:r w:rsidRPr="006603BC">
        <w:rPr>
          <w:rFonts w:ascii="Consolas" w:eastAsia="Times New Roman" w:hAnsi="Consolas"/>
          <w:i/>
          <w:iCs/>
          <w:color w:val="4876D6"/>
          <w:sz w:val="21"/>
          <w:szCs w:val="21"/>
          <w:lang w:val="en-SI" w:eastAsia="en-SI"/>
        </w:rPr>
        <w:t>onClaim</w:t>
      </w:r>
      <w:r>
        <w:rPr>
          <w:szCs w:val="24"/>
        </w:rPr>
        <w:t xml:space="preserve"> also changes. </w:t>
      </w:r>
      <w:r w:rsidR="001F4913">
        <w:rPr>
          <w:szCs w:val="24"/>
        </w:rPr>
        <w:t xml:space="preserve">Instead of attaching the vesting script to the spending transaction we can simply use the </w:t>
      </w:r>
      <w:r w:rsidR="001F4913" w:rsidRPr="006603BC">
        <w:rPr>
          <w:rFonts w:ascii="Consolas" w:eastAsia="Times New Roman" w:hAnsi="Consolas"/>
          <w:i/>
          <w:iCs/>
          <w:color w:val="4876D6"/>
          <w:sz w:val="21"/>
          <w:szCs w:val="21"/>
          <w:lang w:val="en-SI" w:eastAsia="en-SI"/>
        </w:rPr>
        <w:t>readFrom</w:t>
      </w:r>
      <w:r w:rsidR="001F4913">
        <w:rPr>
          <w:szCs w:val="24"/>
        </w:rPr>
        <w:t xml:space="preserve"> function that reads the script from the UTXO we input to that function. </w:t>
      </w:r>
      <w:r w:rsidR="00D355E3">
        <w:rPr>
          <w:szCs w:val="24"/>
        </w:rPr>
        <w:t xml:space="preserve">And we input it as the global variable </w:t>
      </w:r>
      <w:r w:rsidR="00D355E3" w:rsidRPr="001F4913">
        <w:rPr>
          <w:rFonts w:ascii="Consolas" w:eastAsia="Times New Roman" w:hAnsi="Consolas"/>
          <w:i/>
          <w:iCs/>
          <w:color w:val="4876D6"/>
          <w:sz w:val="21"/>
          <w:szCs w:val="21"/>
          <w:lang w:val="en-SI" w:eastAsia="en-SI"/>
        </w:rPr>
        <w:t>referenceUTxO</w:t>
      </w:r>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DApp we also have a new button that connects to the </w:t>
      </w:r>
      <w:r w:rsidR="004B5A08" w:rsidRPr="00EE6178">
        <w:rPr>
          <w:rFonts w:ascii="Consolas" w:eastAsia="Times New Roman" w:hAnsi="Consolas"/>
          <w:i/>
          <w:iCs/>
          <w:color w:val="4876D6"/>
          <w:sz w:val="21"/>
          <w:szCs w:val="21"/>
          <w:lang w:val="en-SI" w:eastAsia="en-SI"/>
        </w:rPr>
        <w:t>onDeploy</w:t>
      </w:r>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r w:rsidR="00C61DE4" w:rsidRPr="00EE6178">
        <w:rPr>
          <w:rFonts w:ascii="Consolas" w:eastAsia="Times New Roman" w:hAnsi="Consolas"/>
          <w:i/>
          <w:iCs/>
          <w:color w:val="4876D6"/>
          <w:sz w:val="21"/>
          <w:szCs w:val="21"/>
          <w:lang w:val="en-SI" w:eastAsia="en-SI"/>
        </w:rPr>
        <w:t>payToContract</w:t>
      </w:r>
      <w:r w:rsidR="00C61DE4">
        <w:rPr>
          <w:szCs w:val="24"/>
        </w:rPr>
        <w:t xml:space="preserve"> we attach the vesting script under the field </w:t>
      </w:r>
      <w:r w:rsidR="00C61DE4" w:rsidRPr="00EE6178">
        <w:rPr>
          <w:rFonts w:ascii="Consolas" w:eastAsia="Times New Roman" w:hAnsi="Consolas"/>
          <w:color w:val="403F53"/>
          <w:sz w:val="21"/>
          <w:szCs w:val="21"/>
          <w:lang w:val="en-SI" w:eastAsia="en-SI"/>
        </w:rPr>
        <w:t>vestingScript</w:t>
      </w:r>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DApp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ada, which is not that much but still 10 times more compared to the fee of a simple transaction.</w:t>
      </w:r>
      <w:r w:rsidR="00FA79DB">
        <w:rPr>
          <w:szCs w:val="24"/>
        </w:rPr>
        <w:t xml:space="preserve"> The actual fee of this transaction is around 0.3 ada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hash </w:t>
      </w:r>
      <w:r w:rsidR="00310BF1">
        <w:rPr>
          <w:szCs w:val="24"/>
        </w:rPr>
        <w:lastRenderedPageBreak/>
        <w:t xml:space="preserve">displayed in the DApp and we can use the cardano scan explorer to check which index is the correct one that contains our UTXO with the reference script. </w:t>
      </w:r>
    </w:p>
    <w:p w14:paraId="434C7EB6" w14:textId="05A5ED62" w:rsidR="00777CBB" w:rsidRDefault="00777CBB" w:rsidP="00777CBB">
      <w:pPr>
        <w:pStyle w:val="Heading2"/>
      </w:pPr>
      <w:bookmarkStart w:id="46" w:name="_Toc136353012"/>
      <w:r>
        <w:t>Homework</w:t>
      </w:r>
      <w:bookmarkEnd w:id="46"/>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DataKinds</w:t>
      </w:r>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NoImplicitPrelude</w:t>
      </w:r>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OverloadedStrings</w:t>
      </w:r>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emplateHaskell</w:t>
      </w:r>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Applications</w:t>
      </w:r>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Families</w:t>
      </w:r>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i/>
          <w:iCs/>
          <w:color w:val="4876D6"/>
          <w:sz w:val="21"/>
          <w:szCs w:val="21"/>
          <w:lang w:val="en-SI" w:eastAsia="en-SI"/>
        </w:rPr>
        <w:t>mkValidatorScript</w:t>
      </w:r>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unstableMakeIsData</w:t>
      </w:r>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Prelud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r w:rsidRPr="00FF142C">
        <w:rPr>
          <w:rFonts w:ascii="Consolas" w:eastAsia="Times New Roman" w:hAnsi="Consolas"/>
          <w:i/>
          <w:iCs/>
          <w:color w:val="4876D6"/>
          <w:sz w:val="21"/>
          <w:szCs w:val="21"/>
          <w:lang w:val="en-SI" w:eastAsia="en-SI"/>
        </w:rPr>
        <w:t>wrapValidator</w:t>
      </w:r>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VestingDatum</w:t>
      </w:r>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unstableMakeIsData ''VestingDatum</w:t>
      </w:r>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VestingValidator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VestingValidator _dat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ctx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WrappedVestingValidator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Wrapped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rapValidator mkVestingValidator</w:t>
      </w:r>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ValidatorScript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DataKinds</w:t>
      </w:r>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MultiParamTypeClasses</w:t>
      </w:r>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NoImplicitPrelude</w:t>
      </w:r>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OverloadedStrings</w:t>
      </w:r>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ScopedTypeVariables</w:t>
      </w:r>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TemplateHaskell</w:t>
      </w:r>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color w:val="994CC3"/>
          <w:sz w:val="21"/>
          <w:szCs w:val="21"/>
          <w:lang w:val="en-SI" w:eastAsia="en-SI"/>
        </w:rPr>
        <w:t>ScriptContex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mkValidatorScript</w:t>
      </w:r>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             (</w:t>
      </w:r>
      <w:r w:rsidRPr="00DF099B">
        <w:rPr>
          <w:rFonts w:ascii="Consolas" w:eastAsia="Times New Roman" w:hAnsi="Consolas"/>
          <w:i/>
          <w:iCs/>
          <w:color w:val="4876D6"/>
          <w:sz w:val="21"/>
          <w:szCs w:val="21"/>
          <w:lang w:val="en-SI" w:eastAsia="en-SI"/>
        </w:rPr>
        <w:t>applyCod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liftCode</w:t>
      </w:r>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Prelud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r w:rsidRPr="00DF099B">
        <w:rPr>
          <w:rFonts w:ascii="Consolas" w:eastAsia="Times New Roman" w:hAnsi="Consolas"/>
          <w:i/>
          <w:iCs/>
          <w:color w:val="4876D6"/>
          <w:sz w:val="21"/>
          <w:szCs w:val="21"/>
          <w:lang w:val="en-SI" w:eastAsia="en-SI"/>
        </w:rPr>
        <w:t>wrapValidator</w:t>
      </w:r>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ParameterizedVestingValidator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mk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ScriptContex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ParameterizedVestingValidator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ctx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WrappedParameterizedVestingValidator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r w:rsidRPr="00DF099B">
        <w:rPr>
          <w:rFonts w:ascii="Consolas" w:eastAsia="Times New Roman" w:hAnsi="Consolas"/>
          <w:i/>
          <w:iCs/>
          <w:color w:val="4876D6"/>
          <w:sz w:val="21"/>
          <w:szCs w:val="21"/>
          <w:lang w:val="en-SI" w:eastAsia="en-SI"/>
        </w:rPr>
        <w:t>mkWrapped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rap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403F53"/>
          <w:sz w:val="21"/>
          <w:szCs w:val="21"/>
          <w:lang w:val="en-SI" w:eastAsia="en-SI"/>
        </w:rPr>
        <w:t>mkParameterizedVestingValidator</w:t>
      </w:r>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ValidatorScript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applyCode`</w:t>
      </w:r>
      <w:r w:rsidRPr="00DF099B">
        <w:rPr>
          <w:rFonts w:ascii="Consolas" w:eastAsia="Times New Roman" w:hAnsi="Consolas"/>
          <w:color w:val="403F53"/>
          <w:sz w:val="21"/>
          <w:szCs w:val="21"/>
          <w:lang w:val="en-SI" w:eastAsia="en-SI"/>
        </w:rPr>
        <w:t xml:space="preserve"> liftCode beneficiary)</w:t>
      </w:r>
    </w:p>
    <w:p w14:paraId="76082ED8" w14:textId="749D2BB8" w:rsidR="00120957" w:rsidRPr="00AC0AC1" w:rsidRDefault="00120957" w:rsidP="00120957">
      <w:pPr>
        <w:pStyle w:val="Heading1"/>
        <w:spacing w:before="0"/>
        <w:rPr>
          <w:lang w:val="en-US"/>
        </w:rPr>
      </w:pPr>
      <w:bookmarkStart w:id="47" w:name="_Toc136353013"/>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PlutusTx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plutarch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r>
        <w:rPr>
          <w:szCs w:val="24"/>
        </w:rPr>
        <w:t>Cardano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db-sync, Kupo,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Blockfrost.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r w:rsidR="00D223CB" w:rsidRPr="00D223CB">
        <w:rPr>
          <w:i/>
          <w:iCs/>
          <w:szCs w:val="24"/>
        </w:rPr>
        <w:t>cardano-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6353014"/>
      <w:r>
        <w:t>Cardano CLI GUI</w:t>
      </w:r>
      <w:bookmarkEnd w:id="48"/>
    </w:p>
    <w:p w14:paraId="2CF314CE" w14:textId="00270675" w:rsidR="000B131F" w:rsidRDefault="00F654CE" w:rsidP="0081665F">
      <w:pPr>
        <w:spacing w:before="0" w:after="0"/>
        <w:rPr>
          <w:szCs w:val="24"/>
        </w:rPr>
      </w:pPr>
      <w:r>
        <w:rPr>
          <w:szCs w:val="24"/>
        </w:rPr>
        <w:t>The Cardano CLI GUI is a program written in Python and the popula</w:t>
      </w:r>
      <w:r w:rsidR="00BB3184">
        <w:rPr>
          <w:szCs w:val="24"/>
        </w:rPr>
        <w:t>r</w:t>
      </w:r>
      <w:r>
        <w:rPr>
          <w:szCs w:val="24"/>
        </w:rPr>
        <w:t xml:space="preserve"> PyQt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6"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r w:rsidR="0048127A">
        <w:rPr>
          <w:szCs w:val="24"/>
        </w:rPr>
        <w:t>gui</w:t>
      </w:r>
      <w:r>
        <w:rPr>
          <w:szCs w:val="24"/>
        </w:rPr>
        <w:t xml:space="preserve"> one has to download and install the cardano node. The executables from the node can be found at the following web page:</w:t>
      </w:r>
    </w:p>
    <w:p w14:paraId="1296903F" w14:textId="4C8EF016" w:rsidR="0038219C" w:rsidRDefault="00000000" w:rsidP="0038219C">
      <w:pPr>
        <w:spacing w:before="0"/>
        <w:rPr>
          <w:szCs w:val="24"/>
        </w:rPr>
      </w:pPr>
      <w:hyperlink r:id="rId117"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After that also the configuration files need to be downloaded. We will be using the preview testnet and its configuration files can be found at the following link:</w:t>
      </w:r>
    </w:p>
    <w:p w14:paraId="640C67DC" w14:textId="03A2258E" w:rsidR="0038219C" w:rsidRDefault="00000000" w:rsidP="0038219C">
      <w:pPr>
        <w:spacing w:before="0"/>
        <w:rPr>
          <w:szCs w:val="24"/>
        </w:rPr>
      </w:pPr>
      <w:hyperlink r:id="rId118"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Place this bash script into the folder that contains the configuration scripts and run it. After you have started the node the node.socket file will be created. You can stop the node then and add the following line to your .bashrc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 xml:space="preserve">Source the .bashrc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Cardano CLI GUI repository to your computer. Once this is done you can go to the executable folder inside of it and run the executable file for your OS. In case you are using Windows some fonts of the </w:t>
      </w:r>
      <w:r w:rsidR="0048127A">
        <w:rPr>
          <w:szCs w:val="24"/>
        </w:rPr>
        <w:t>gui</w:t>
      </w:r>
      <w:r w:rsidR="00693B16">
        <w:rPr>
          <w:szCs w:val="24"/>
        </w:rPr>
        <w:t xml:space="preserve"> may get distorted so it is advised to use the </w:t>
      </w:r>
      <w:r w:rsidR="0048127A">
        <w:rPr>
          <w:szCs w:val="24"/>
        </w:rPr>
        <w:t>gui</w:t>
      </w:r>
      <w:r w:rsidR="00693B16">
        <w:rPr>
          <w:szCs w:val="24"/>
        </w:rPr>
        <w:t xml:space="preserve"> on a Unix based OS. You could also run the </w:t>
      </w:r>
      <w:r w:rsidR="0048127A">
        <w:rPr>
          <w:szCs w:val="24"/>
        </w:rPr>
        <w:t>gui</w:t>
      </w:r>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In that case you need to have python 3 and PyQt 5 installed for the GUI to work</w:t>
      </w:r>
      <w:r>
        <w:rPr>
          <w:szCs w:val="24"/>
        </w:rPr>
        <w:t xml:space="preserve">. </w:t>
      </w:r>
      <w:r w:rsidR="001F342D">
        <w:rPr>
          <w:szCs w:val="24"/>
        </w:rPr>
        <w:t xml:space="preserve">Once the </w:t>
      </w:r>
      <w:r w:rsidR="0048127A">
        <w:rPr>
          <w:szCs w:val="24"/>
        </w:rPr>
        <w:t>gui</w:t>
      </w:r>
      <w:r w:rsidR="001F342D">
        <w:rPr>
          <w:szCs w:val="24"/>
        </w:rPr>
        <w:t xml:space="preserve"> has started you will need to input a folder path which will be used to store all the files generated and used by the </w:t>
      </w:r>
      <w:r w:rsidR="008F6B3B">
        <w:rPr>
          <w:szCs w:val="24"/>
        </w:rPr>
        <w:t>gui</w:t>
      </w:r>
      <w:r w:rsidR="001F342D">
        <w:rPr>
          <w:szCs w:val="24"/>
        </w:rPr>
        <w:t xml:space="preserve">. Once you have done this click on the </w:t>
      </w:r>
      <w:r w:rsidR="001F342D" w:rsidRPr="001F342D">
        <w:rPr>
          <w:b/>
          <w:bCs/>
          <w:szCs w:val="24"/>
        </w:rPr>
        <w:t>Set</w:t>
      </w:r>
      <w:r w:rsidR="001F342D">
        <w:rPr>
          <w:szCs w:val="24"/>
        </w:rPr>
        <w:t xml:space="preserve"> button and other tabs in the </w:t>
      </w:r>
      <w:r w:rsidR="0048127A">
        <w:rPr>
          <w:szCs w:val="24"/>
        </w:rPr>
        <w:t>gui</w:t>
      </w:r>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testnet option at the top of the tab and then click on the </w:t>
      </w:r>
      <w:r w:rsidRPr="00CC677A">
        <w:rPr>
          <w:b/>
          <w:bCs/>
          <w:szCs w:val="24"/>
        </w:rPr>
        <w:t>Query info</w:t>
      </w:r>
      <w:r>
        <w:rPr>
          <w:szCs w:val="24"/>
        </w:rPr>
        <w:t xml:space="preserve"> button that will display some information regarding the testnet the cardano node you are running is connected to. There you will also see the field syncProgress that tells you how much the node is synchronized to the testnet. Once this number is 100.00 you can start using the </w:t>
      </w:r>
      <w:r w:rsidR="007C394F">
        <w:rPr>
          <w:szCs w:val="24"/>
        </w:rPr>
        <w:t>gui</w:t>
      </w:r>
      <w:r>
        <w:rPr>
          <w:szCs w:val="24"/>
        </w:rPr>
        <w:t xml:space="preserve"> for constructing and submitting transactions. </w:t>
      </w:r>
      <w:r w:rsidR="0048127A">
        <w:rPr>
          <w:szCs w:val="24"/>
        </w:rPr>
        <w:t xml:space="preserve">In the menu of the </w:t>
      </w:r>
      <w:r w:rsidR="00B263D9">
        <w:rPr>
          <w:szCs w:val="24"/>
        </w:rPr>
        <w:t>gui</w:t>
      </w:r>
      <w:r w:rsidR="0048127A">
        <w:rPr>
          <w:szCs w:val="24"/>
        </w:rPr>
        <w:t xml:space="preserve"> you have the </w:t>
      </w:r>
      <w:r w:rsidR="00B263D9">
        <w:rPr>
          <w:szCs w:val="24"/>
        </w:rPr>
        <w:t xml:space="preserve">option to switch the debug mode to ON or OFF. When the debug mode is set to ON the gui prints the cardano-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mainnet or testnet.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testnet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4980350A" w:rsidR="000402F1" w:rsidRDefault="000402F1" w:rsidP="009F63B7">
      <w:pPr>
        <w:spacing w:before="0"/>
        <w:rPr>
          <w:szCs w:val="24"/>
        </w:rPr>
      </w:pPr>
      <w:r>
        <w:rPr>
          <w:szCs w:val="24"/>
        </w:rPr>
        <w:t>After that we input the amount we want to send in lovelace or ada,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a </w:t>
      </w:r>
      <w:r w:rsidR="007F027C" w:rsidRPr="007F027C">
        <w:rPr>
          <w:i/>
          <w:iCs/>
          <w:szCs w:val="24"/>
        </w:rPr>
        <w:t>.plutus</w:t>
      </w:r>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testnet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ada or lovelac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At the Smart contracts – receive tab we can submit a transaction to claim some funds from a script address. First, we select the testnet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2A58094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testnet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testnet we can also display the transaction hash for the last submitted transaction and check it on the cardano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6A5E7306" w:rsidR="00B0592B" w:rsidRDefault="00B0592B" w:rsidP="00650992">
      <w:pPr>
        <w:spacing w:before="0"/>
        <w:rPr>
          <w:szCs w:val="24"/>
        </w:rPr>
      </w:pPr>
      <w:r>
        <w:rPr>
          <w:szCs w:val="24"/>
        </w:rPr>
        <w:t xml:space="preserve">In the Developer tab we can set the testnet magic number which is by default set to 2, that corresponds to the preview testnet. For the preprod (pre-production) testnet this number would have to be set to 1. The preview testnet is used for software that is still in its development phase and can possibly break or have issues. Once the release candidate is polished enough it goes to the preprod testnet where it should successfully run for </w:t>
      </w:r>
      <w:r w:rsidR="0076577F">
        <w:rPr>
          <w:szCs w:val="24"/>
        </w:rPr>
        <w:t>some time</w:t>
      </w:r>
      <w:r>
        <w:rPr>
          <w:szCs w:val="24"/>
        </w:rPr>
        <w:t xml:space="preserve"> without any issues. You can also set the current era, which is by default set to Babbage-era. As of the version 1.35.5 of the cardano no</w:t>
      </w:r>
      <w:r w:rsidR="00245186">
        <w:rPr>
          <w:szCs w:val="24"/>
        </w:rPr>
        <w:t>de,</w:t>
      </w:r>
      <w:r>
        <w:rPr>
          <w:szCs w:val="24"/>
        </w:rPr>
        <w:t xml:space="preserve"> the only allowed era is the current era we are in, which is at the time of writing the babbag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gui is that it can only consume one UTXOs and send funds to one address. </w:t>
      </w:r>
      <w:r w:rsidR="00E972A5">
        <w:rPr>
          <w:szCs w:val="24"/>
        </w:rPr>
        <w:t>However,</w:t>
      </w:r>
      <w:r>
        <w:rPr>
          <w:szCs w:val="24"/>
        </w:rPr>
        <w:t xml:space="preserve"> if you run the gui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tx-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ada.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gui to help yourself. There are also alternatives to the Cardano CLI which will be presented next. </w:t>
      </w:r>
    </w:p>
    <w:p w14:paraId="36065D9D" w14:textId="34D6C24B" w:rsidR="00BE72CB" w:rsidRDefault="00BE72CB" w:rsidP="00BE72CB">
      <w:pPr>
        <w:pStyle w:val="Heading2"/>
      </w:pPr>
      <w:bookmarkStart w:id="49" w:name="_Toc136353015"/>
      <w:r>
        <w:t>Off-chain code with Kuber</w:t>
      </w:r>
      <w:bookmarkEnd w:id="49"/>
    </w:p>
    <w:p w14:paraId="473F5009" w14:textId="1D2713B0" w:rsidR="007A2225" w:rsidRDefault="00973DA0" w:rsidP="000402F1">
      <w:pPr>
        <w:spacing w:before="0" w:after="0"/>
        <w:rPr>
          <w:szCs w:val="24"/>
        </w:rPr>
      </w:pPr>
      <w:r>
        <w:rPr>
          <w:szCs w:val="24"/>
        </w:rPr>
        <w:t xml:space="preserve">In this lecture we will talk about off-chain code using </w:t>
      </w:r>
      <w:r w:rsidR="00496197">
        <w:rPr>
          <w:szCs w:val="24"/>
        </w:rPr>
        <w:t>k</w:t>
      </w:r>
      <w:r>
        <w:rPr>
          <w:szCs w:val="24"/>
        </w:rPr>
        <w:t xml:space="preserve">uber. </w:t>
      </w:r>
      <w:r w:rsidR="003B7128">
        <w:rPr>
          <w:szCs w:val="24"/>
        </w:rPr>
        <w:t>Kuber which is developed by dQuadrant can be found at the following GitHub repository:</w:t>
      </w:r>
    </w:p>
    <w:p w14:paraId="7F2B02CD" w14:textId="7821DC79" w:rsidR="003B7128" w:rsidRDefault="00000000" w:rsidP="003B7128">
      <w:pPr>
        <w:spacing w:before="0"/>
        <w:rPr>
          <w:szCs w:val="24"/>
        </w:rPr>
      </w:pPr>
      <w:hyperlink r:id="rId126" w:history="1">
        <w:r w:rsidR="003B7128" w:rsidRPr="00062B69">
          <w:rPr>
            <w:rStyle w:val="Hyperlink"/>
            <w:szCs w:val="24"/>
          </w:rPr>
          <w:t>https://github.com/dQuadrant/kuber</w:t>
        </w:r>
      </w:hyperlink>
      <w:r w:rsidR="003B7128">
        <w:rPr>
          <w:szCs w:val="24"/>
        </w:rPr>
        <w:t xml:space="preserve"> </w:t>
      </w:r>
    </w:p>
    <w:p w14:paraId="1DA88279" w14:textId="224F179B" w:rsidR="003B7128" w:rsidRDefault="00B96D1E" w:rsidP="000402F1">
      <w:pPr>
        <w:spacing w:before="0" w:after="0"/>
        <w:rPr>
          <w:szCs w:val="24"/>
        </w:rPr>
      </w:pPr>
      <w:r>
        <w:rPr>
          <w:szCs w:val="24"/>
        </w:rPr>
        <w:t xml:space="preserve">Kuber tries to achieve a high-level interface for constructing cardano transactions. </w:t>
      </w:r>
      <w:r w:rsidR="00B27D00">
        <w:rPr>
          <w:szCs w:val="24"/>
        </w:rPr>
        <w:t>In contra</w:t>
      </w:r>
      <w:r w:rsidR="00CF0452">
        <w:rPr>
          <w:szCs w:val="24"/>
        </w:rPr>
        <w:t>s</w:t>
      </w:r>
      <w:r w:rsidR="00B27D00">
        <w:rPr>
          <w:szCs w:val="24"/>
        </w:rPr>
        <w:t xml:space="preserve">t to the cardano CLI where </w:t>
      </w:r>
      <w:r w:rsidR="00667FDF">
        <w:rPr>
          <w:szCs w:val="24"/>
        </w:rPr>
        <w:t>we</w:t>
      </w:r>
      <w:r w:rsidR="00276CA3">
        <w:rPr>
          <w:szCs w:val="24"/>
        </w:rPr>
        <w:t xml:space="preserve"> </w:t>
      </w:r>
      <w:r w:rsidR="00B27D00">
        <w:rPr>
          <w:szCs w:val="24"/>
        </w:rPr>
        <w:t>specify precisely how a transaction is constructed in kuber we can achieve the same in a declarative way</w:t>
      </w:r>
      <w:r w:rsidR="000006B3">
        <w:rPr>
          <w:szCs w:val="24"/>
        </w:rPr>
        <w:t xml:space="preserve"> and the kuber backend will do the balancing of the transaction for us. </w:t>
      </w:r>
      <w:r w:rsidR="00833F34">
        <w:rPr>
          <w:szCs w:val="24"/>
        </w:rPr>
        <w:t>You can build and run kuber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kuber playground where you do not need to install anything. </w:t>
      </w:r>
      <w:r w:rsidR="00B97C2A">
        <w:rPr>
          <w:szCs w:val="24"/>
        </w:rPr>
        <w:t>Below is the link to the kuber playground:</w:t>
      </w:r>
      <w:r w:rsidR="00667FDF">
        <w:rPr>
          <w:szCs w:val="24"/>
        </w:rPr>
        <w:t xml:space="preserve"> </w:t>
      </w:r>
    </w:p>
    <w:p w14:paraId="2D751AE1" w14:textId="5986FFCD" w:rsidR="00B97C2A" w:rsidRDefault="00000000" w:rsidP="00B97C2A">
      <w:pPr>
        <w:spacing w:before="0"/>
        <w:rPr>
          <w:szCs w:val="24"/>
        </w:rPr>
      </w:pPr>
      <w:hyperlink r:id="rId127"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kuber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kuber playground together with </w:t>
      </w:r>
      <w:r w:rsidR="009473E3">
        <w:rPr>
          <w:szCs w:val="24"/>
        </w:rPr>
        <w:lastRenderedPageBreak/>
        <w:t xml:space="preserve">the vesting example of last week. </w:t>
      </w:r>
      <w:r w:rsidR="001C5EF7">
        <w:rPr>
          <w:szCs w:val="24"/>
        </w:rPr>
        <w:t xml:space="preserve">The playground is a frontend for interacting with the kuber API. </w:t>
      </w:r>
      <w:r w:rsidR="007E437A">
        <w:rPr>
          <w:szCs w:val="24"/>
        </w:rPr>
        <w:t xml:space="preserve">In it we can construct and edit JSON queries in the Kuber.json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kuber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For the vesting contract we need to create an appropriate datum with the help of our VSCod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kuber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r w:rsidR="00FE2D9B" w:rsidRPr="00FE2D9B">
        <w:rPr>
          <w:i/>
          <w:iCs/>
        </w:rPr>
        <w:t>toBuiltin</w:t>
      </w:r>
      <w:r w:rsidR="00FE2D9B">
        <w:t xml:space="preserve"> and </w:t>
      </w:r>
      <w:r w:rsidR="00FE2D9B" w:rsidRPr="00FE2D9B">
        <w:rPr>
          <w:i/>
          <w:iCs/>
        </w:rPr>
        <w:t>bytesFromHex</w:t>
      </w:r>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r w:rsidR="00C012BC" w:rsidRPr="00C012BC">
        <w:rPr>
          <w:i/>
          <w:iCs/>
        </w:rPr>
        <w:t>printVestingDatumJSON</w:t>
      </w:r>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kuber. </w:t>
      </w:r>
      <w:r w:rsidR="00420848">
        <w:rPr>
          <w:szCs w:val="24"/>
        </w:rPr>
        <w:t xml:space="preserve">We first use the selection option where we add the address of our Nami wallet. We also have to select the Nami wallet at the top row of the kuber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add a value to it where say how much ada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VSCod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30"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r w:rsidR="00D2715B" w:rsidRPr="00D2715B">
        <w:rPr>
          <w:i/>
          <w:iCs/>
          <w:szCs w:val="24"/>
        </w:rPr>
        <w:t>vesting.plutus</w:t>
      </w:r>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unit.json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r w:rsidR="006D44C2" w:rsidRPr="006D44C2">
        <w:rPr>
          <w:i/>
          <w:iCs/>
          <w:szCs w:val="24"/>
        </w:rPr>
        <w:t>validityStart</w:t>
      </w:r>
      <w:r w:rsidR="006D44C2">
        <w:rPr>
          <w:szCs w:val="24"/>
        </w:rPr>
        <w:t xml:space="preserve"> and </w:t>
      </w:r>
      <w:r w:rsidR="006D44C2" w:rsidRPr="006D44C2">
        <w:rPr>
          <w:i/>
          <w:iCs/>
          <w:szCs w:val="24"/>
        </w:rPr>
        <w:t>validityEnd</w:t>
      </w:r>
      <w:r w:rsidR="006D44C2">
        <w:rPr>
          <w:szCs w:val="24"/>
        </w:rPr>
        <w:t xml:space="preserve"> options and add the POSIX time in seconds. We can get the current time at the </w:t>
      </w:r>
      <w:hyperlink r:id="rId131"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6353016"/>
      <w:r>
        <w:t>Off-chain code with Lucid</w:t>
      </w:r>
      <w:bookmarkEnd w:id="51"/>
    </w:p>
    <w:p w14:paraId="0F57C002" w14:textId="7363F966" w:rsidR="003B7128" w:rsidRDefault="00846384" w:rsidP="000402F1">
      <w:pPr>
        <w:spacing w:before="0" w:after="0"/>
        <w:rPr>
          <w:szCs w:val="24"/>
        </w:rPr>
      </w:pPr>
      <w:r>
        <w:rPr>
          <w:szCs w:val="24"/>
        </w:rPr>
        <w:t>Lucid is a library that also allows you to create cardano 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33"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DApp.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Another great learning resource is if you go to the deno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34"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vesting.ts</w:t>
      </w:r>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Blockfros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getAddressDetails,</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SpendingValidator,</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TxHash,</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UTxO,</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Details,</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seed.ts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 secretSeed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seed.ts</w:t>
      </w:r>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blockfrost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r w:rsidRPr="00AA4E0D">
        <w:rPr>
          <w:rFonts w:ascii="Consolas" w:eastAsia="Times New Roman" w:hAnsi="Consolas"/>
          <w:color w:val="403F53"/>
          <w:sz w:val="21"/>
          <w:szCs w:val="21"/>
          <w:lang w:val="en-SI" w:eastAsia="en-SI"/>
        </w:rPr>
        <w:t>(</w:t>
      </w:r>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Blockfrost</w:t>
      </w:r>
      <w:r w:rsidRPr="00AA4E0D">
        <w:rPr>
          <w:rFonts w:ascii="Consolas" w:eastAsia="Times New Roman" w:hAnsi="Consolas"/>
          <w:color w:val="403F53"/>
          <w:sz w:val="21"/>
          <w:szCs w:val="21"/>
          <w:lang w:val="en-SI" w:eastAsia="en-SI"/>
        </w:rPr>
        <w:t>(</w:t>
      </w:r>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api/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insert you own api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r w:rsidRPr="00AA4E0D">
        <w:rPr>
          <w:rFonts w:ascii="Consolas" w:eastAsia="Times New Roman" w:hAnsi="Consolas"/>
          <w:color w:val="403F53"/>
          <w:sz w:val="21"/>
          <w:szCs w:val="21"/>
          <w:lang w:val="en-SI" w:eastAsia="en-SI"/>
        </w:rPr>
        <w:t>(secretSeed);</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addr</w:t>
      </w:r>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addr);</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r w:rsidR="00CE5578" w:rsidRPr="00C6276E">
        <w:rPr>
          <w:i/>
          <w:iCs/>
          <w:szCs w:val="24"/>
        </w:rPr>
        <w:t>seed.ts</w:t>
      </w:r>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mainnet, pre-production</w:t>
      </w:r>
      <w:r w:rsidR="004712DF">
        <w:rPr>
          <w:szCs w:val="24"/>
        </w:rPr>
        <w:t xml:space="preserve"> or preview</w:t>
      </w:r>
      <w:r w:rsidR="003C7584">
        <w:rPr>
          <w:szCs w:val="24"/>
        </w:rPr>
        <w:t>)</w:t>
      </w:r>
      <w:r w:rsidR="003A2E4E">
        <w:rPr>
          <w:szCs w:val="24"/>
        </w:rPr>
        <w:t xml:space="preserve">. </w:t>
      </w:r>
      <w:r w:rsidR="0066447F">
        <w:rPr>
          <w:szCs w:val="24"/>
        </w:rPr>
        <w:t>We can use blockfrost for the provider that runs a full node for us. We can get an API key from the blockfrost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To get the address we can run the following command from our VSCod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plutus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Script</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SpendingValidator</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Addres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vestingScript</w:t>
      </w:r>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VestingDatum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r w:rsidRPr="002C7C42">
        <w:rPr>
          <w:rFonts w:ascii="Consolas" w:eastAsia="Times New Roman" w:hAnsi="Consolas"/>
          <w:color w:val="403F53"/>
          <w:sz w:val="21"/>
          <w:szCs w:val="21"/>
          <w:lang w:val="en-SI" w:eastAsia="en-SI"/>
        </w:rPr>
        <w:t>&lt;</w:t>
      </w:r>
      <w:r w:rsidRPr="002C7C42">
        <w:rPr>
          <w:rFonts w:ascii="Consolas" w:eastAsia="Times New Roman" w:hAnsi="Consolas"/>
          <w:color w:val="0C969B"/>
          <w:sz w:val="21"/>
          <w:szCs w:val="21"/>
          <w:lang w:val="en-SI" w:eastAsia="en-SI"/>
        </w:rPr>
        <w:t>typeof</w:t>
      </w:r>
      <w:r w:rsidRPr="002C7C42">
        <w:rPr>
          <w:rFonts w:ascii="Consolas" w:eastAsia="Times New Roman" w:hAnsi="Consolas"/>
          <w:color w:val="403F53"/>
          <w:sz w:val="21"/>
          <w:szCs w:val="21"/>
          <w:lang w:val="en-SI" w:eastAsia="en-SI"/>
        </w:rPr>
        <w:t xml:space="preserve"> VestingDatum&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Date</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PosIx</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igInt</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Detail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getAddressDetail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addr</w:t>
      </w:r>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eneficiaryPKH</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beneficiaryPKH</w:t>
      </w:r>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adlinePosIx</w:t>
      </w:r>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r w:rsidRPr="002C7C42">
        <w:rPr>
          <w:rFonts w:ascii="Consolas" w:eastAsia="Times New Roman" w:hAnsi="Consolas"/>
          <w:i/>
          <w:iCs/>
          <w:color w:val="111111"/>
          <w:sz w:val="21"/>
          <w:szCs w:val="21"/>
          <w:lang w:val="en-SI" w:eastAsia="en-SI"/>
        </w:rPr>
        <w:t>SpendingValidator</w:t>
      </w:r>
      <w:r>
        <w:rPr>
          <w:szCs w:val="24"/>
        </w:rPr>
        <w:t xml:space="preserve"> and we can copy it from our </w:t>
      </w:r>
      <w:r w:rsidRPr="005C37A3">
        <w:rPr>
          <w:i/>
          <w:iCs/>
          <w:szCs w:val="24"/>
        </w:rPr>
        <w:t>vesting.plutus</w:t>
      </w:r>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To play around with the types we start a deno repl:</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35"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4876D6"/>
          <w:sz w:val="21"/>
          <w:szCs w:val="21"/>
          <w:lang w:val="en-SI" w:eastAsia="en-SI"/>
        </w:rPr>
        <w:t>vestFunds</w:t>
      </w:r>
      <w:r w:rsidRPr="007F7966">
        <w:rPr>
          <w:rFonts w:ascii="Consolas" w:eastAsia="Times New Roman" w:hAnsi="Consolas"/>
          <w:color w:val="111111"/>
          <w:sz w:val="21"/>
          <w:szCs w:val="21"/>
          <w:lang w:val="en-SI" w:eastAsia="en-SI"/>
        </w:rPr>
        <w:t>(</w:t>
      </w:r>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4876D6"/>
          <w:sz w:val="21"/>
          <w:szCs w:val="21"/>
          <w:lang w:val="en-SI" w:eastAsia="en-SI"/>
        </w:rPr>
        <w:t>bigint</w:t>
      </w:r>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r w:rsidRPr="007F7966">
        <w:rPr>
          <w:rFonts w:ascii="Consolas" w:eastAsia="Times New Roman" w:hAnsi="Consolas"/>
          <w:color w:val="111111"/>
          <w:sz w:val="21"/>
          <w:szCs w:val="21"/>
          <w:lang w:val="en-SI" w:eastAsia="en-SI"/>
        </w:rPr>
        <w:t>TxHash</w:t>
      </w:r>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dtm</w:t>
      </w:r>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r w:rsidRPr="007F7966">
        <w:rPr>
          <w:rFonts w:ascii="Consolas" w:eastAsia="Times New Roman" w:hAnsi="Consolas"/>
          <w:i/>
          <w:iCs/>
          <w:color w:val="111111"/>
          <w:sz w:val="21"/>
          <w:szCs w:val="21"/>
          <w:lang w:val="en-SI" w:eastAsia="en-SI"/>
        </w:rPr>
        <w:t>VestingDatum</w:t>
      </w:r>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tx</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newTx</w:t>
      </w:r>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payToContract</w:t>
      </w:r>
      <w:r w:rsidRPr="007F7966">
        <w:rPr>
          <w:rFonts w:ascii="Consolas" w:eastAsia="Times New Roman" w:hAnsi="Consolas"/>
          <w:color w:val="403F53"/>
          <w:sz w:val="21"/>
          <w:szCs w:val="21"/>
          <w:lang w:val="en-SI" w:eastAsia="en-SI"/>
        </w:rPr>
        <w:t>(vestingAddress</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dtm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lovelace: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signedTx</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txHash</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txHash</w:t>
      </w:r>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r w:rsidRPr="008E17F7">
        <w:rPr>
          <w:rFonts w:ascii="Consolas" w:eastAsia="Times New Roman" w:hAnsi="Consolas"/>
          <w:i/>
          <w:iCs/>
          <w:color w:val="4876D6"/>
          <w:sz w:val="21"/>
          <w:szCs w:val="21"/>
          <w:lang w:val="en-SI" w:eastAsia="en-SI"/>
        </w:rPr>
        <w:t>vestFunds</w:t>
      </w:r>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TxComplete </w:t>
      </w:r>
      <w:r w:rsidRPr="007F7966">
        <w:rPr>
          <w:szCs w:val="24"/>
        </w:rPr>
        <w:t>and</w:t>
      </w:r>
      <w:r w:rsidRPr="007F7966">
        <w:rPr>
          <w:i/>
          <w:iCs/>
          <w:szCs w:val="24"/>
        </w:rPr>
        <w:t xml:space="preserve"> TxSigned</w:t>
      </w:r>
      <w:r>
        <w:rPr>
          <w:szCs w:val="24"/>
        </w:rPr>
        <w:t xml:space="preserve">. </w:t>
      </w:r>
      <w:r w:rsidR="00BB4165">
        <w:rPr>
          <w:szCs w:val="24"/>
        </w:rPr>
        <w:t>To construct a transaction, we use the</w:t>
      </w:r>
      <w:r w:rsidR="00BB4165" w:rsidRPr="00BB4165">
        <w:rPr>
          <w:i/>
          <w:iCs/>
          <w:szCs w:val="24"/>
        </w:rPr>
        <w:t xml:space="preserve"> Lucid.newTx()</w:t>
      </w:r>
      <w:r w:rsidR="00BB4165">
        <w:rPr>
          <w:szCs w:val="24"/>
        </w:rPr>
        <w:t xml:space="preserve"> function, which returns a variable of </w:t>
      </w:r>
      <w:r w:rsidR="00BB4165" w:rsidRPr="00BB4165">
        <w:rPr>
          <w:i/>
          <w:iCs/>
          <w:szCs w:val="24"/>
        </w:rPr>
        <w:t>Tx</w:t>
      </w:r>
      <w:r w:rsidR="00BB4165">
        <w:rPr>
          <w:szCs w:val="24"/>
        </w:rPr>
        <w:t xml:space="preserve"> type. Then we use the </w:t>
      </w:r>
      <w:r w:rsidR="00BB4165" w:rsidRPr="007F7966">
        <w:rPr>
          <w:rFonts w:ascii="Consolas" w:eastAsia="Times New Roman" w:hAnsi="Consolas"/>
          <w:i/>
          <w:iCs/>
          <w:color w:val="4876D6"/>
          <w:sz w:val="21"/>
          <w:szCs w:val="21"/>
          <w:lang w:val="en-SI" w:eastAsia="en-SI"/>
        </w:rPr>
        <w:t>payToContract</w:t>
      </w:r>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r w:rsidR="00010FEE" w:rsidRPr="00010FEE">
        <w:rPr>
          <w:i/>
          <w:iCs/>
          <w:szCs w:val="24"/>
        </w:rPr>
        <w:t>TxComplete</w:t>
      </w:r>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r w:rsidR="00010FEE" w:rsidRPr="00010FEE">
        <w:rPr>
          <w:i/>
          <w:iCs/>
          <w:szCs w:val="24"/>
        </w:rPr>
        <w:t>TxComplete</w:t>
      </w:r>
      <w:r w:rsidR="00010FEE">
        <w:rPr>
          <w:szCs w:val="24"/>
        </w:rPr>
        <w:t xml:space="preserve"> class. The last one returns a variable of type </w:t>
      </w:r>
      <w:r w:rsidR="00010FEE" w:rsidRPr="00010FEE">
        <w:rPr>
          <w:i/>
          <w:iCs/>
          <w:szCs w:val="24"/>
        </w:rPr>
        <w:t>TxSigned</w:t>
      </w:r>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r w:rsidR="00010FEE" w:rsidRPr="00010FEE">
        <w:rPr>
          <w:i/>
          <w:iCs/>
          <w:szCs w:val="24"/>
        </w:rPr>
        <w:t>TxSigned</w:t>
      </w:r>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r w:rsidR="006C718C" w:rsidRPr="007F7966">
        <w:rPr>
          <w:rFonts w:ascii="Consolas" w:eastAsia="Times New Roman" w:hAnsi="Consolas"/>
          <w:i/>
          <w:iCs/>
          <w:color w:val="4876D6"/>
          <w:sz w:val="21"/>
          <w:szCs w:val="21"/>
          <w:lang w:val="en-SI" w:eastAsia="en-SI"/>
        </w:rPr>
        <w:t>vestFunds</w:t>
      </w:r>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4876D6"/>
          <w:sz w:val="21"/>
          <w:szCs w:val="21"/>
          <w:lang w:val="en-SI" w:eastAsia="en-SI"/>
        </w:rPr>
        <w:t>claimVestedFunds</w:t>
      </w:r>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r w:rsidRPr="009420BC">
        <w:rPr>
          <w:rFonts w:ascii="Consolas" w:eastAsia="Times New Roman" w:hAnsi="Consolas"/>
          <w:color w:val="111111"/>
          <w:sz w:val="21"/>
          <w:szCs w:val="21"/>
          <w:lang w:val="en-SI" w:eastAsia="en-SI"/>
        </w:rPr>
        <w:t>TxHash</w:t>
      </w:r>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dtm</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r w:rsidRPr="009420BC">
        <w:rPr>
          <w:rFonts w:ascii="Consolas" w:eastAsia="Times New Roman" w:hAnsi="Consolas"/>
          <w:i/>
          <w:iCs/>
          <w:color w:val="111111"/>
          <w:sz w:val="21"/>
          <w:szCs w:val="21"/>
          <w:lang w:val="en-SI" w:eastAsia="en-SI"/>
        </w:rPr>
        <w:t>VestingDatum</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utxoAtScript</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UTxO</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403F53"/>
          <w:sz w:val="21"/>
          <w:szCs w:val="21"/>
          <w:lang w:val="en-SI" w:eastAsia="en-SI"/>
        </w:rPr>
        <w:t>vestingAddress</w:t>
      </w:r>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ourUTxO</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UTxO</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403F53"/>
          <w:sz w:val="21"/>
          <w:szCs w:val="21"/>
          <w:lang w:val="en-SI" w:eastAsia="en-SI"/>
        </w:rPr>
        <w:t>utxo</w:t>
      </w:r>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tm</w:t>
      </w:r>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ourUTxO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tx</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ewTx</w:t>
      </w:r>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llectFrom</w:t>
      </w:r>
      <w:r w:rsidRPr="009420BC">
        <w:rPr>
          <w:rFonts w:ascii="Consolas" w:eastAsia="Times New Roman" w:hAnsi="Consolas"/>
          <w:color w:val="403F53"/>
          <w:sz w:val="21"/>
          <w:szCs w:val="21"/>
          <w:lang w:val="en-SI" w:eastAsia="en-SI"/>
        </w:rPr>
        <w:t>(ourUTxO</w:t>
      </w:r>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addSignerKey</w:t>
      </w:r>
      <w:r w:rsidRPr="009420BC">
        <w:rPr>
          <w:rFonts w:ascii="Consolas" w:eastAsia="Times New Roman" w:hAnsi="Consolas"/>
          <w:color w:val="403F53"/>
          <w:sz w:val="21"/>
          <w:szCs w:val="21"/>
          <w:lang w:val="en-SI" w:eastAsia="en-SI"/>
        </w:rPr>
        <w:t>(beneficiaryPKH)</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attachSpendingValidator</w:t>
      </w:r>
      <w:r w:rsidRPr="009420BC">
        <w:rPr>
          <w:rFonts w:ascii="Consolas" w:eastAsia="Times New Roman" w:hAnsi="Consolas"/>
          <w:color w:val="403F53"/>
          <w:sz w:val="21"/>
          <w:szCs w:val="21"/>
          <w:lang w:val="en-SI" w:eastAsia="en-SI"/>
        </w:rPr>
        <w:t>(vestingScrip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alidFrom</w:t>
      </w:r>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signedTx</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txHash</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txHash</w:t>
      </w:r>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No UTxO's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r w:rsidRPr="008E17F7">
        <w:rPr>
          <w:rFonts w:ascii="Consolas" w:eastAsia="Times New Roman" w:hAnsi="Consolas"/>
          <w:i/>
          <w:iCs/>
          <w:color w:val="4876D6"/>
          <w:sz w:val="21"/>
          <w:szCs w:val="21"/>
          <w:lang w:val="en-SI" w:eastAsia="en-SI"/>
        </w:rPr>
        <w:t>claimVestedFunds</w:t>
      </w:r>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Blockfrost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vesting.ts</w:t>
      </w:r>
      <w:r w:rsidR="001C54FC">
        <w:rPr>
          <w:szCs w:val="24"/>
        </w:rPr>
        <w:t xml:space="preserve"> file from the container terminal in VSCod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6353017"/>
      <w:r>
        <w:t>Homework</w:t>
      </w:r>
      <w:bookmarkEnd w:id="52"/>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DataKinds</w:t>
      </w:r>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oImplicitPrelude</w:t>
      </w:r>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OverloadedStrings</w:t>
      </w:r>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emplateHaskell</w:t>
      </w:r>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ypeApplications</w:t>
      </w:r>
      <w:r w:rsidRPr="001749D0">
        <w:rPr>
          <w:rFonts w:ascii="Consolas" w:eastAsia="Times New Roman" w:hAnsi="Consolas"/>
          <w:color w:val="403F53"/>
          <w:sz w:val="21"/>
          <w:szCs w:val="21"/>
          <w:lang w:val="en-SI" w:eastAsia="en-SI"/>
        </w:rPr>
        <w:t xml:space="preserve">  #-}</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ypeFamilies</w:t>
      </w:r>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r w:rsidRPr="001749D0">
        <w:rPr>
          <w:rFonts w:ascii="Consolas" w:eastAsia="Times New Roman" w:hAnsi="Consolas"/>
          <w:color w:val="994CC3"/>
          <w:sz w:val="21"/>
          <w:szCs w:val="21"/>
          <w:lang w:val="en-SI" w:eastAsia="en-SI"/>
        </w:rPr>
        <w:t>where</w:t>
      </w:r>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Data.Maybe                (</w:t>
      </w:r>
      <w:r w:rsidRPr="001749D0">
        <w:rPr>
          <w:rFonts w:ascii="Consolas" w:eastAsia="Times New Roman" w:hAnsi="Consolas"/>
          <w:i/>
          <w:iCs/>
          <w:color w:val="4876D6"/>
          <w:sz w:val="21"/>
          <w:szCs w:val="21"/>
          <w:lang w:val="en-SI" w:eastAsia="en-SI"/>
        </w:rPr>
        <w:t>fromJust</w:t>
      </w:r>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riptContex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scriptContextTxInfo</w:t>
      </w:r>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ValidRange</w:t>
      </w:r>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mkValidatorScript</w:t>
      </w:r>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r w:rsidRPr="001749D0">
        <w:rPr>
          <w:rFonts w:ascii="Consolas" w:eastAsia="Times New Roman" w:hAnsi="Consolas"/>
          <w:i/>
          <w:iCs/>
          <w:color w:val="4876D6"/>
          <w:sz w:val="21"/>
          <w:szCs w:val="21"/>
          <w:lang w:val="en-SI" w:eastAsia="en-SI"/>
        </w:rPr>
        <w:t>txSignedBy</w:t>
      </w:r>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unstableMakeIsData</w:t>
      </w:r>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Prelud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raceIfFalse</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rintDataToJSON</w:t>
      </w:r>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ap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iteValidatorToFile</w:t>
      </w:r>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isteryDatu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MisteryDatum</w:t>
      </w:r>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unstableMakeIsData ''MisteryDatum</w:t>
      </w:r>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MisteryValidator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isteryDatu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riptContex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MisteryValidator dat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ctx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xInfo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scriptContextTxInfo ctx</w:t>
      </w:r>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Valid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txValidRang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InfoValidRange txInfo</w:t>
      </w:r>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1 dat)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to (deadline dat)) txValidRange</w:t>
      </w:r>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2 dat)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dat)) txValidRange</w:t>
      </w:r>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WrappedMisteryValidator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Wrapp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Wrapp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apValidator mkMisteryValidator</w:t>
      </w:r>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ValidatorScrip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Wrapp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saveVa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saveVal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iteValidatorToFil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printMisteryDatumJSON</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printMisteryDatumJSON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rintDataToJSON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MisteryDatum</w:t>
      </w:r>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fromJus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DataKinds</w:t>
      </w:r>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ultiParamTypeClasses</w:t>
      </w:r>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oImplicitPrelude</w:t>
      </w:r>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OverloadedStrings</w:t>
      </w:r>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opedTypeVariables</w:t>
      </w:r>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emplateHaskell</w:t>
      </w:r>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r w:rsidRPr="001749D0">
        <w:rPr>
          <w:rFonts w:ascii="Consolas" w:eastAsia="Times New Roman" w:hAnsi="Consolas"/>
          <w:color w:val="994CC3"/>
          <w:sz w:val="21"/>
          <w:szCs w:val="21"/>
          <w:lang w:val="en-SI" w:eastAsia="en-SI"/>
        </w:rPr>
        <w:t>where</w:t>
      </w:r>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w:t>
      </w:r>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r w:rsidRPr="001749D0">
        <w:rPr>
          <w:rFonts w:ascii="Consolas" w:eastAsia="Times New Roman" w:hAnsi="Consolas"/>
          <w:i/>
          <w:iCs/>
          <w:color w:val="4876D6"/>
          <w:sz w:val="21"/>
          <w:szCs w:val="21"/>
          <w:lang w:val="en-SI" w:eastAsia="en-SI"/>
        </w:rPr>
        <w:t>txSignedBy</w:t>
      </w:r>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                  (</w:t>
      </w:r>
      <w:r w:rsidRPr="001749D0">
        <w:rPr>
          <w:rFonts w:ascii="Consolas" w:eastAsia="Times New Roman" w:hAnsi="Consolas"/>
          <w:i/>
          <w:iCs/>
          <w:color w:val="4876D6"/>
          <w:sz w:val="21"/>
          <w:szCs w:val="21"/>
          <w:lang w:val="en-SI" w:eastAsia="en-SI"/>
        </w:rPr>
        <w:t>applyCod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liftCode</w:t>
      </w:r>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Prelud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raceIfFalse</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i/>
          <w:iCs/>
          <w:color w:val="4876D6"/>
          <w:sz w:val="21"/>
          <w:szCs w:val="21"/>
          <w:lang w:val="en-SI" w:eastAsia="en-SI"/>
        </w:rPr>
        <w:t>wrap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iteValidatorToFile</w:t>
      </w:r>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ParameterizedMisteryValidator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Parameteriz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ScriptContex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ParameterizedMisteryValidator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ctx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Sig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Deadline</w:t>
      </w:r>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xInfo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scriptContextTxInfo ctx</w:t>
      </w:r>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Valid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txValidRang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InfoValidRange txInfo</w:t>
      </w:r>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Si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checkSig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Deadlin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txValidRange</w:t>
      </w:r>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WrappedParameterizedMisteryValidator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WrappedParameteriz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WrappedParameteriz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ap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mkParameterizedMisteryValidator</w:t>
      </w:r>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ValidatorScrip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mkWrappedParameterizedMisteryValidator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applyCode`</w:t>
      </w:r>
      <w:r w:rsidR="001749D0" w:rsidRPr="001749D0">
        <w:rPr>
          <w:rFonts w:ascii="Consolas" w:eastAsia="Times New Roman" w:hAnsi="Consolas"/>
          <w:color w:val="403F53"/>
          <w:sz w:val="21"/>
          <w:szCs w:val="21"/>
          <w:lang w:val="en-SI" w:eastAsia="en-SI"/>
        </w:rPr>
        <w:t xml:space="preserve"> liftCod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saveVa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saveVal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iteValidatorToFil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Mistery.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36353018"/>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ada.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36353019"/>
      <w:r>
        <w:t>Value</w:t>
      </w:r>
      <w:r w:rsidR="00225AB6">
        <w:t>s</w:t>
      </w:r>
      <w:bookmarkEnd w:id="54"/>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1.Ledger.Value</w:t>
      </w:r>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926204" w:rsidR="00DC67E9" w:rsidRDefault="00D24E9E" w:rsidP="00D24E9E">
      <w:pPr>
        <w:pStyle w:val="Caption"/>
        <w:spacing w:before="0"/>
        <w:rPr>
          <w:szCs w:val="24"/>
        </w:rPr>
      </w:pPr>
      <w:bookmarkStart w:id="55" w:name="_Toc135909683"/>
      <w:r>
        <w:t xml:space="preserve">Figure </w:t>
      </w:r>
      <w:r>
        <w:fldChar w:fldCharType="begin"/>
      </w:r>
      <w:r>
        <w:instrText xml:space="preserve"> SEQ Figure \* ARABIC </w:instrText>
      </w:r>
      <w:r>
        <w:fldChar w:fldCharType="separate"/>
      </w:r>
      <w:r w:rsidR="00B06AC2">
        <w:rPr>
          <w:noProof/>
        </w:rPr>
        <w:t>17</w:t>
      </w:r>
      <w:r>
        <w:fldChar w:fldCharType="end"/>
      </w:r>
      <w:r>
        <w:t xml:space="preserve"> - Value type</w:t>
      </w:r>
      <w:bookmarkEnd w:id="55"/>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r w:rsidR="00AB5C6B" w:rsidRPr="00AC0AC1">
        <w:rPr>
          <w:i/>
        </w:rPr>
        <w:t>BuiltingByteString</w:t>
      </w:r>
      <w:r w:rsidR="00AB5C6B" w:rsidRPr="00AC0AC1">
        <w:t xml:space="preserve"> that represents a byte string. These two byt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r w:rsidRPr="00AC0AC1">
        <w:rPr>
          <w:i/>
        </w:rPr>
        <w:t>AssetClass</w:t>
      </w:r>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764246" cy="998168"/>
                    </a:xfrm>
                    <a:prstGeom prst="rect">
                      <a:avLst/>
                    </a:prstGeom>
                  </pic:spPr>
                </pic:pic>
              </a:graphicData>
            </a:graphic>
          </wp:inline>
        </w:drawing>
      </w:r>
    </w:p>
    <w:p w14:paraId="74989316" w14:textId="6667B739" w:rsidR="0085392D" w:rsidRDefault="0085392D" w:rsidP="0085392D">
      <w:pPr>
        <w:pStyle w:val="Caption"/>
        <w:spacing w:before="0"/>
        <w:rPr>
          <w:iCs/>
        </w:rPr>
      </w:pPr>
      <w:bookmarkStart w:id="56" w:name="_Toc135909684"/>
      <w:r>
        <w:t xml:space="preserve">Figure </w:t>
      </w:r>
      <w:r>
        <w:fldChar w:fldCharType="begin"/>
      </w:r>
      <w:r>
        <w:instrText xml:space="preserve"> SEQ Figure \* ARABIC </w:instrText>
      </w:r>
      <w:r>
        <w:fldChar w:fldCharType="separate"/>
      </w:r>
      <w:r w:rsidR="00B06AC2">
        <w:rPr>
          <w:noProof/>
        </w:rPr>
        <w:t>18</w:t>
      </w:r>
      <w:r>
        <w:fldChar w:fldCharType="end"/>
      </w:r>
      <w:r>
        <w:t xml:space="preserve"> - AssetClass type</w:t>
      </w:r>
      <w:bookmarkEnd w:id="56"/>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ada. </w:t>
      </w:r>
      <w:r w:rsidR="00234CCC">
        <w:t xml:space="preserve">This module also provides the variables </w:t>
      </w:r>
      <w:r w:rsidR="00234CCC" w:rsidRPr="00234CCC">
        <w:rPr>
          <w:i/>
          <w:iCs/>
        </w:rPr>
        <w:t>adaSymbol</w:t>
      </w:r>
      <w:r w:rsidR="00234CCC">
        <w:t xml:space="preserve"> and </w:t>
      </w:r>
      <w:r w:rsidR="00234CCC" w:rsidRPr="00234CCC">
        <w:rPr>
          <w:i/>
          <w:iCs/>
        </w:rPr>
        <w:t>adaToken</w:t>
      </w:r>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ada.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r w:rsidR="00846652" w:rsidRPr="00846652">
        <w:rPr>
          <w:i/>
          <w:szCs w:val="24"/>
        </w:rPr>
        <w:t>assetClass</w:t>
      </w:r>
      <w:r w:rsidR="00846652">
        <w:rPr>
          <w:iCs/>
          <w:szCs w:val="24"/>
        </w:rPr>
        <w:t xml:space="preserve"> that takes in a currency symbol and token name and returns a variable of type asset class. Then we can use the function assetClassValu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ada.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r w:rsidRPr="005B16C0">
        <w:rPr>
          <w:i/>
          <w:iCs/>
        </w:rPr>
        <w:t>assetClassValueOf</w:t>
      </w:r>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n ada.</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r w:rsidRPr="00C1375F">
        <w:rPr>
          <w:i/>
          <w:iCs/>
        </w:rPr>
        <w:t>IsString</w:t>
      </w:r>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r w:rsidR="006435BA" w:rsidRPr="006435BA">
        <w:rPr>
          <w:i/>
          <w:iCs/>
        </w:rPr>
        <w:t>mempty</w:t>
      </w:r>
      <w:r w:rsidR="006435BA">
        <w:t xml:space="preserve"> parameter is just an empty Map. </w:t>
      </w:r>
      <w:r w:rsidR="007B14C6">
        <w:t xml:space="preserve">Let us try now to add our ada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r w:rsidR="000B57FD" w:rsidRPr="00AC3277">
        <w:rPr>
          <w:i/>
          <w:iCs/>
        </w:rPr>
        <w:t>PlutusTx.Monoid</w:t>
      </w:r>
      <w:r w:rsidR="000B57FD">
        <w:t xml:space="preserve"> module. </w:t>
      </w:r>
    </w:p>
    <w:p w14:paraId="602BDE46" w14:textId="61C0F2A8" w:rsidR="007B14C6" w:rsidRDefault="003A2182" w:rsidP="008932F8">
      <w:pPr>
        <w:spacing w:before="0" w:after="0"/>
      </w:pPr>
      <w:r>
        <w:lastRenderedPageBreak/>
        <w:t xml:space="preserve">For subtracting value, we use the </w:t>
      </w:r>
      <w:r w:rsidRPr="003A2182">
        <w:rPr>
          <w:i/>
          <w:iCs/>
        </w:rPr>
        <w:t>gsub</w:t>
      </w:r>
      <w:r>
        <w:t xml:space="preserve"> function from this module and we can subtract for instance 10 ada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1.Ledger.Value</w:t>
      </w:r>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r w:rsidR="003530D2">
        <w:t xml:space="preserve">Etc section we also </w:t>
      </w:r>
      <w:r w:rsidR="003F76B6">
        <w:t xml:space="preserve">have </w:t>
      </w:r>
      <w:r w:rsidR="003530D2">
        <w:t xml:space="preserve">some other helper functions. With the </w:t>
      </w:r>
      <w:r w:rsidR="003530D2" w:rsidRPr="003530D2">
        <w:rPr>
          <w:i/>
          <w:iCs/>
        </w:rPr>
        <w:t>isZero</w:t>
      </w:r>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flattenValu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ada is an empty byte string it is not the hash of any script. So, ada cannot be minted or burned. </w:t>
      </w:r>
      <w:r w:rsidR="00B0739F">
        <w:t>All the ada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36353020"/>
      <w:r>
        <w:t>A simple minting policy</w:t>
      </w:r>
      <w:bookmarkEnd w:id="57"/>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So far when we looked at the S</w:t>
      </w:r>
      <w:r w:rsidR="005936C8" w:rsidRPr="00AC0AC1">
        <w:rPr>
          <w:i/>
        </w:rPr>
        <w:t>criptPurpose</w:t>
      </w:r>
      <w:r w:rsidR="005936C8" w:rsidRPr="00AC0AC1">
        <w:t xml:space="preserve"> type variable of the </w:t>
      </w:r>
      <w:r w:rsidR="005936C8" w:rsidRPr="00AC0AC1">
        <w:rPr>
          <w:i/>
        </w:rPr>
        <w:t>ScriptContext</w:t>
      </w:r>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r w:rsidR="005936C8" w:rsidRPr="00AC0AC1">
        <w:rPr>
          <w:i/>
        </w:rPr>
        <w:t>TxInfo</w:t>
      </w:r>
      <w:r w:rsidR="005936C8" w:rsidRPr="00AC0AC1">
        <w:t xml:space="preserve"> data type we can specify a </w:t>
      </w:r>
      <w:r w:rsidR="005936C8" w:rsidRPr="00AC0AC1">
        <w:rPr>
          <w:i/>
        </w:rPr>
        <w:t>Value</w:t>
      </w:r>
      <w:r w:rsidR="005936C8" w:rsidRPr="00AC0AC1">
        <w:t xml:space="preserve"> data type for the </w:t>
      </w:r>
      <w:r w:rsidR="005936C8" w:rsidRPr="00AC0AC1">
        <w:rPr>
          <w:i/>
        </w:rPr>
        <w:t>txInfoMint</w:t>
      </w:r>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DataKinds</w:t>
      </w:r>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NoImplicitPrelude</w:t>
      </w:r>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emplateHaskell</w:t>
      </w:r>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r w:rsidRPr="00C57139">
        <w:rPr>
          <w:rFonts w:ascii="Consolas" w:eastAsia="Times New Roman" w:hAnsi="Consolas"/>
          <w:color w:val="994CC3"/>
          <w:sz w:val="21"/>
          <w:szCs w:val="21"/>
          <w:lang w:val="en-SI" w:eastAsia="en-SI"/>
        </w:rPr>
        <w:t>where</w:t>
      </w:r>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2.Ledger.Api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CurrencySymbol</w:t>
      </w:r>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color w:val="994CC3"/>
          <w:sz w:val="21"/>
          <w:szCs w:val="21"/>
          <w:lang w:val="en-SI" w:eastAsia="en-SI"/>
        </w:rPr>
        <w:t>Minting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ScriptContext</w:t>
      </w:r>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i/>
          <w:iCs/>
          <w:color w:val="4876D6"/>
          <w:sz w:val="21"/>
          <w:szCs w:val="21"/>
          <w:lang w:val="en-SI" w:eastAsia="en-SI"/>
        </w:rPr>
        <w:t>mkMintingPolicyScript</w:t>
      </w:r>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PlutusTx</w:t>
      </w:r>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Tx.Prelude     (</w:t>
      </w:r>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r w:rsidRPr="00C57139">
        <w:rPr>
          <w:rFonts w:ascii="Consolas" w:eastAsia="Times New Roman" w:hAnsi="Consolas"/>
          <w:i/>
          <w:iCs/>
          <w:color w:val="4876D6"/>
          <w:sz w:val="21"/>
          <w:szCs w:val="21"/>
          <w:lang w:val="en-SI" w:eastAsia="en-SI"/>
        </w:rPr>
        <w:t>currencySymb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i/>
          <w:iCs/>
          <w:color w:val="4876D6"/>
          <w:sz w:val="21"/>
          <w:szCs w:val="21"/>
          <w:lang w:val="en-SI" w:eastAsia="en-SI"/>
        </w:rPr>
        <w:t>wrapPolicy</w:t>
      </w:r>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i/>
          <w:iCs/>
          <w:color w:val="4876D6"/>
          <w:sz w:val="21"/>
          <w:szCs w:val="21"/>
          <w:lang w:val="en-SI" w:eastAsia="en-SI"/>
        </w:rPr>
        <w:t>writePolicyToFile</w:t>
      </w:r>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mkFreePolicy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mk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ScriptContex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mkFreePolicy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mkWrappedFreePolicy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mkWrapped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mkWrapped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rapPolicy mkFreePolicy</w:t>
      </w:r>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MintingPolicy</w:t>
      </w:r>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mkMintingPolicyScript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PlutusTx.compil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mkWrappedFreePolicy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save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save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ritePolicyToFil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free.plutus</w:t>
      </w:r>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freePolicy</w:t>
      </w:r>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freeCurrencySymb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CurrencySymbol</w:t>
      </w:r>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r w:rsidRPr="00C57139">
        <w:rPr>
          <w:rFonts w:ascii="Consolas" w:eastAsia="Times New Roman" w:hAnsi="Consolas"/>
          <w:color w:val="403F53"/>
          <w:sz w:val="21"/>
          <w:szCs w:val="21"/>
          <w:lang w:val="en-SI" w:eastAsia="en-SI"/>
        </w:rPr>
        <w:t xml:space="preserve">freeCurrencySymbol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currencySymbol freePolicy</w:t>
      </w:r>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r w:rsidRPr="00C57139">
        <w:rPr>
          <w:rFonts w:ascii="Consolas" w:eastAsia="Times New Roman" w:hAnsi="Consolas"/>
          <w:i/>
          <w:iCs/>
          <w:color w:val="4876D6"/>
          <w:sz w:val="21"/>
          <w:szCs w:val="21"/>
          <w:lang w:val="en-SI" w:eastAsia="en-SI"/>
        </w:rPr>
        <w:t>mkFreePolicy</w:t>
      </w:r>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r w:rsidR="00EC273D" w:rsidRPr="00C57139">
        <w:rPr>
          <w:rFonts w:ascii="Consolas" w:eastAsia="Times New Roman" w:hAnsi="Consolas"/>
          <w:color w:val="403F53"/>
          <w:sz w:val="21"/>
          <w:szCs w:val="21"/>
          <w:lang w:val="en-SI" w:eastAsia="en-SI"/>
        </w:rPr>
        <w:t>wrapPolicy</w:t>
      </w:r>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r w:rsidR="00C626FC" w:rsidRPr="00C57139">
        <w:rPr>
          <w:rFonts w:ascii="Consolas" w:eastAsia="Times New Roman" w:hAnsi="Consolas"/>
          <w:color w:val="403F53"/>
          <w:sz w:val="21"/>
          <w:szCs w:val="21"/>
          <w:lang w:val="en-SI" w:eastAsia="en-SI"/>
        </w:rPr>
        <w:t>mkMintingPolicyScript</w:t>
      </w:r>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2.Ledger.Api</w:t>
      </w:r>
      <w:r w:rsidR="00C626FC">
        <w:t xml:space="preserve"> module. </w:t>
      </w:r>
      <w:r w:rsidR="002912E9">
        <w:t xml:space="preserve">We also need to add the inlinabl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r w:rsidR="00E87970" w:rsidRPr="00C57139">
        <w:rPr>
          <w:rFonts w:ascii="Consolas" w:eastAsia="Times New Roman" w:hAnsi="Consolas"/>
          <w:color w:val="403F53"/>
          <w:sz w:val="21"/>
          <w:szCs w:val="21"/>
          <w:lang w:val="en-SI" w:eastAsia="en-SI"/>
        </w:rPr>
        <w:t>writePolicyToFile</w:t>
      </w:r>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free.ts</w:t>
      </w:r>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Blockfros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MintingPolicy,</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PolicyId,</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fromTex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 blockfrostKey, secretSeed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secret.ts</w:t>
      </w:r>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4876D6"/>
          <w:sz w:val="21"/>
          <w:szCs w:val="21"/>
          <w:lang w:val="en-SI" w:eastAsia="en-SI"/>
        </w:rPr>
        <w:t>readAmount</w:t>
      </w:r>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4876D6"/>
          <w:sz w:val="21"/>
          <w:szCs w:val="21"/>
          <w:lang w:val="en-SI" w:eastAsia="en-SI"/>
        </w:rPr>
        <w:t>bigint</w:t>
      </w:r>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4876D6"/>
          <w:sz w:val="21"/>
          <w:szCs w:val="21"/>
          <w:lang w:val="en-SI" w:eastAsia="en-SI"/>
        </w:rPr>
        <w:t>BigInt</w:t>
      </w:r>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freePolicy</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MintingPolicy</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blockfrost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r w:rsidRPr="00D9374F">
        <w:rPr>
          <w:rFonts w:ascii="Consolas" w:eastAsia="Times New Roman" w:hAnsi="Consolas"/>
          <w:color w:val="403F53"/>
          <w:sz w:val="21"/>
          <w:szCs w:val="21"/>
          <w:lang w:val="en-SI" w:eastAsia="en-SI"/>
        </w:rPr>
        <w:t>(</w:t>
      </w:r>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Blockfrost</w:t>
      </w:r>
      <w:r w:rsidRPr="00D9374F">
        <w:rPr>
          <w:rFonts w:ascii="Consolas" w:eastAsia="Times New Roman" w:hAnsi="Consolas"/>
          <w:color w:val="403F53"/>
          <w:sz w:val="21"/>
          <w:szCs w:val="21"/>
          <w:lang w:val="en-SI" w:eastAsia="en-SI"/>
        </w:rPr>
        <w:t>(</w:t>
      </w:r>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api/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blockfrostKey</w:t>
      </w:r>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r w:rsidRPr="006B28B1">
        <w:rPr>
          <w:i/>
          <w:iCs/>
        </w:rPr>
        <w:t>secret.ts</w:t>
      </w:r>
      <w:r>
        <w:t xml:space="preserve"> file we import our blockfrost key and the seed passphrase. </w:t>
      </w:r>
      <w:r w:rsidR="00CF257E">
        <w:t xml:space="preserve">The </w:t>
      </w:r>
      <w:r w:rsidR="00D9374F" w:rsidRPr="00D9374F">
        <w:rPr>
          <w:rFonts w:ascii="Consolas" w:eastAsia="Times New Roman" w:hAnsi="Consolas"/>
          <w:i/>
          <w:iCs/>
          <w:color w:val="4876D6"/>
          <w:sz w:val="21"/>
          <w:szCs w:val="21"/>
          <w:lang w:val="en-SI" w:eastAsia="en-SI"/>
        </w:rPr>
        <w:t>readAmount</w:t>
      </w:r>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blockfrost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r w:rsidRPr="00D9374F">
        <w:rPr>
          <w:rFonts w:ascii="Consolas" w:eastAsia="Times New Roman" w:hAnsi="Consolas"/>
          <w:color w:val="403F53"/>
          <w:sz w:val="21"/>
          <w:szCs w:val="21"/>
          <w:lang w:val="en-SI" w:eastAsia="en-SI"/>
        </w:rPr>
        <w:t>(secretSeed);</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ddr</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addr);</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olicyId</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Policy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403F53"/>
          <w:sz w:val="21"/>
          <w:szCs w:val="21"/>
          <w:lang w:val="en-SI" w:eastAsia="en-SI"/>
        </w:rPr>
        <w:t>freePolicy</w:t>
      </w:r>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policyId);</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policy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fromTex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bigin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readAmount</w:t>
      </w:r>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tx</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Tx</w:t>
      </w:r>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Assets</w:t>
      </w:r>
      <w:r w:rsidRPr="00D9374F">
        <w:rPr>
          <w:rFonts w:ascii="Consolas" w:eastAsia="Times New Roman" w:hAnsi="Consolas"/>
          <w:color w:val="403F53"/>
          <w:sz w:val="21"/>
          <w:szCs w:val="21"/>
          <w:lang w:val="en-SI" w:eastAsia="en-SI"/>
        </w:rPr>
        <w:t>({[unit]: amount}, 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ttachMintingPolicy</w:t>
      </w:r>
      <w:r w:rsidRPr="00D9374F">
        <w:rPr>
          <w:rFonts w:ascii="Consolas" w:eastAsia="Times New Roman" w:hAnsi="Consolas"/>
          <w:color w:val="403F53"/>
          <w:sz w:val="21"/>
          <w:szCs w:val="21"/>
          <w:lang w:val="en-SI" w:eastAsia="en-SI"/>
        </w:rPr>
        <w:t>(freePolicy)</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signedTx</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txHash</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tid: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txHash);</w:t>
      </w:r>
    </w:p>
    <w:p w14:paraId="7113F0C1" w14:textId="77777777" w:rsidR="00D9374F" w:rsidRDefault="00D9374F" w:rsidP="008932F8">
      <w:pPr>
        <w:spacing w:before="0" w:after="0"/>
      </w:pPr>
    </w:p>
    <w:p w14:paraId="2BA4F4C5" w14:textId="1854259B"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r w:rsidRPr="00D9374F">
        <w:rPr>
          <w:rFonts w:ascii="Consolas" w:eastAsia="Times New Roman" w:hAnsi="Consolas"/>
          <w:i/>
          <w:iCs/>
          <w:color w:val="4876D6"/>
          <w:sz w:val="21"/>
          <w:szCs w:val="21"/>
          <w:lang w:val="en-SI" w:eastAsia="en-SI"/>
        </w:rPr>
        <w:t>mintingPolicyToId</w:t>
      </w:r>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lucid’s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 xml:space="preserve">If you use token names in the cardano CLI they are also supposed to be hex encoded. And the </w:t>
      </w:r>
      <w:r w:rsidR="00C740E1" w:rsidRPr="00D9374F">
        <w:rPr>
          <w:rFonts w:ascii="Consolas" w:eastAsia="Times New Roman" w:hAnsi="Consolas"/>
          <w:i/>
          <w:iCs/>
          <w:color w:val="4876D6"/>
          <w:sz w:val="21"/>
          <w:szCs w:val="21"/>
          <w:lang w:val="en-SI" w:eastAsia="en-SI"/>
        </w:rPr>
        <w:t>fromText</w:t>
      </w:r>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r w:rsidR="0093307D" w:rsidRPr="00D9374F">
        <w:rPr>
          <w:rFonts w:ascii="Consolas" w:eastAsia="Times New Roman" w:hAnsi="Consolas"/>
          <w:i/>
          <w:iCs/>
          <w:color w:val="4876D6"/>
          <w:sz w:val="21"/>
          <w:szCs w:val="21"/>
          <w:lang w:val="en-SI" w:eastAsia="en-SI"/>
        </w:rPr>
        <w:lastRenderedPageBreak/>
        <w:t>mintAssets</w:t>
      </w:r>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4CF03B2C" w:rsidR="005A042D" w:rsidRDefault="007B14C6" w:rsidP="005A042D">
      <w:pPr>
        <w:pStyle w:val="Heading2"/>
      </w:pPr>
      <w:r>
        <w:t xml:space="preserve"> </w:t>
      </w:r>
      <w:bookmarkStart w:id="59" w:name="_Toc136353021"/>
      <w:r w:rsidR="005A042D" w:rsidRPr="005A042D">
        <w:t xml:space="preserve">A More </w:t>
      </w:r>
      <w:r w:rsidR="00466D80">
        <w:t>r</w:t>
      </w:r>
      <w:r w:rsidR="005A042D" w:rsidRPr="005A042D">
        <w:t xml:space="preserve">ealistic </w:t>
      </w:r>
      <w:r w:rsidR="00466D80">
        <w:t>m</w:t>
      </w:r>
      <w:r w:rsidR="005A042D" w:rsidRPr="005A042D">
        <w:t xml:space="preserve">inting </w:t>
      </w:r>
      <w:r w:rsidR="00466D80">
        <w:t>p</w:t>
      </w:r>
      <w:r w:rsidR="005A042D" w:rsidRPr="005A042D">
        <w:t>olicy</w:t>
      </w:r>
      <w:bookmarkEnd w:id="59"/>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DataKinds</w:t>
      </w:r>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NoImplicitPrelude</w:t>
      </w:r>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OverloadedStrings</w:t>
      </w:r>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TemplateHaskell</w:t>
      </w:r>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r w:rsidRPr="00130FCB">
        <w:rPr>
          <w:rFonts w:ascii="Consolas" w:eastAsia="Times New Roman" w:hAnsi="Consolas"/>
          <w:color w:val="994CC3"/>
          <w:sz w:val="21"/>
          <w:szCs w:val="21"/>
          <w:lang w:val="en-SI" w:eastAsia="en-SI"/>
        </w:rPr>
        <w:t>where</w:t>
      </w:r>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Api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CurrencySymbol</w:t>
      </w:r>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Minting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criptContex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criptContextTxInfo</w:t>
      </w:r>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mkMintingPolicyScript</w:t>
      </w:r>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Contexts (</w:t>
      </w:r>
      <w:r w:rsidRPr="00130FCB">
        <w:rPr>
          <w:rFonts w:ascii="Consolas" w:eastAsia="Times New Roman" w:hAnsi="Consolas"/>
          <w:i/>
          <w:iCs/>
          <w:color w:val="4876D6"/>
          <w:sz w:val="21"/>
          <w:szCs w:val="21"/>
          <w:lang w:val="en-SI" w:eastAsia="en-SI"/>
        </w:rPr>
        <w:t>txSignedBy</w:t>
      </w:r>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PlutusTx</w:t>
      </w:r>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Tx.Prelude          (</w:t>
      </w:r>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traceIfFalse</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Text.Printf               (</w:t>
      </w:r>
      <w:r w:rsidRPr="00130FCB">
        <w:rPr>
          <w:rFonts w:ascii="Consolas" w:eastAsia="Times New Roman" w:hAnsi="Consolas"/>
          <w:i/>
          <w:iCs/>
          <w:color w:val="4876D6"/>
          <w:sz w:val="21"/>
          <w:szCs w:val="21"/>
          <w:lang w:val="en-SI" w:eastAsia="en-SI"/>
        </w:rPr>
        <w:t>printf</w:t>
      </w:r>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r w:rsidRPr="00130FCB">
        <w:rPr>
          <w:rFonts w:ascii="Consolas" w:eastAsia="Times New Roman" w:hAnsi="Consolas"/>
          <w:i/>
          <w:iCs/>
          <w:color w:val="4876D6"/>
          <w:sz w:val="21"/>
          <w:szCs w:val="21"/>
          <w:lang w:val="en-SI" w:eastAsia="en-SI"/>
        </w:rPr>
        <w:t>currencySymb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apPolicy</w:t>
      </w:r>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iteCodeToFil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itePolicyToFile</w:t>
      </w:r>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mkSignedPolicy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mk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criptContex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mkSignedPolicy pkh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ctx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traceIfFals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txSignedBy (scriptContextTxInfo ctx) pkh</w:t>
      </w:r>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mkWrappedSignedPolicy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lastRenderedPageBreak/>
        <w:t>mkWrapped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mkWrapped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apPolicy (mkSignedPolicy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PlutusTx.unsafeFromBuiltinData pkh)</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PlutusTx.</w:t>
      </w:r>
      <w:r w:rsidRPr="00130FCB">
        <w:rPr>
          <w:rFonts w:ascii="Consolas" w:eastAsia="Times New Roman" w:hAnsi="Consolas"/>
          <w:color w:val="994CC3"/>
          <w:sz w:val="21"/>
          <w:szCs w:val="21"/>
          <w:lang w:val="en-SI" w:eastAsia="en-SI"/>
        </w:rPr>
        <w:t>Compil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Cod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PlutusTx.compil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mkWrappedSignedPolicy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MintingPolicy</w:t>
      </w:r>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mkMintingPolicyScript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Cod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PlutusTx.applyCode`</w:t>
      </w:r>
      <w:r w:rsidRPr="00130FCB">
        <w:rPr>
          <w:rFonts w:ascii="Consolas" w:eastAsia="Times New Roman" w:hAnsi="Consolas"/>
          <w:color w:val="403F53"/>
          <w:sz w:val="21"/>
          <w:szCs w:val="21"/>
          <w:lang w:val="en-SI" w:eastAsia="en-SI"/>
        </w:rPr>
        <w:t xml:space="preserve"> PlutusTx.liftCod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PlutusTx.toBuiltinData pkh)</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aveSign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aveSignedCod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iteCodeToFil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plutus</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signedCode</w:t>
      </w:r>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ave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ave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itePolicyToFile (printf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s.plutus</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Policy pkh</w:t>
      </w:r>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CurrencySymb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CurrencySymbol</w:t>
      </w:r>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CurrencySymbol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currencySymbol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Policy</w:t>
      </w:r>
    </w:p>
    <w:p w14:paraId="7AB8E4DB" w14:textId="77777777" w:rsidR="00130FCB" w:rsidRDefault="00130FCB" w:rsidP="008932F8">
      <w:pPr>
        <w:spacing w:before="0" w:after="0"/>
      </w:pPr>
    </w:p>
    <w:p w14:paraId="3ECA01CB" w14:textId="388EAF7F" w:rsidR="00130FCB" w:rsidRDefault="00010EDF" w:rsidP="008932F8">
      <w:pPr>
        <w:spacing w:before="0" w:after="0"/>
      </w:pPr>
      <w:r>
        <w:t xml:space="preserve">We define our minting policy with the </w:t>
      </w:r>
      <w:r w:rsidRPr="00130FCB">
        <w:rPr>
          <w:rFonts w:ascii="Consolas" w:eastAsia="Times New Roman" w:hAnsi="Consolas"/>
          <w:i/>
          <w:iCs/>
          <w:color w:val="4876D6"/>
          <w:sz w:val="21"/>
          <w:szCs w:val="21"/>
          <w:lang w:val="en-SI" w:eastAsia="en-SI"/>
        </w:rPr>
        <w:t>mkSignedPolicy</w:t>
      </w:r>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r w:rsidR="00E22BF1" w:rsidRPr="00130FCB">
        <w:rPr>
          <w:rFonts w:ascii="Consolas" w:eastAsia="Times New Roman" w:hAnsi="Consolas"/>
          <w:color w:val="994CC3"/>
          <w:sz w:val="21"/>
          <w:szCs w:val="21"/>
          <w:lang w:val="en-SI" w:eastAsia="en-SI"/>
        </w:rPr>
        <w:t>BuiltinData</w:t>
      </w:r>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r w:rsidR="00F831D9" w:rsidRPr="00130FCB">
        <w:rPr>
          <w:rFonts w:ascii="Consolas" w:eastAsia="Times New Roman" w:hAnsi="Consolas"/>
          <w:color w:val="403F53"/>
          <w:sz w:val="21"/>
          <w:szCs w:val="21"/>
          <w:lang w:val="en-SI" w:eastAsia="en-SI"/>
        </w:rPr>
        <w:t>unsafeFromBuiltinData</w:t>
      </w:r>
      <w:r w:rsidR="00F831D9">
        <w:t xml:space="preserve"> function</w:t>
      </w:r>
      <w:r w:rsidR="005B35A8">
        <w:t xml:space="preserve"> that converts the </w:t>
      </w:r>
      <w:r w:rsidR="005B35A8" w:rsidRPr="00130FCB">
        <w:rPr>
          <w:rFonts w:ascii="Consolas" w:eastAsia="Times New Roman" w:hAnsi="Consolas"/>
          <w:color w:val="994CC3"/>
          <w:sz w:val="21"/>
          <w:szCs w:val="21"/>
          <w:lang w:val="en-SI" w:eastAsia="en-SI"/>
        </w:rPr>
        <w:t>BuiltinData</w:t>
      </w:r>
      <w:r w:rsidR="005B35A8">
        <w:t xml:space="preserve"> to the actual type</w:t>
      </w:r>
      <w:r w:rsidR="00F831D9">
        <w:t xml:space="preserve">. </w:t>
      </w:r>
      <w:r w:rsidR="005B35A8">
        <w:t xml:space="preserve">Then the </w:t>
      </w:r>
      <w:r w:rsidR="005B35A8" w:rsidRPr="00130FCB">
        <w:rPr>
          <w:rFonts w:ascii="Consolas" w:eastAsia="Times New Roman" w:hAnsi="Consolas"/>
          <w:i/>
          <w:iCs/>
          <w:color w:val="4876D6"/>
          <w:sz w:val="21"/>
          <w:szCs w:val="21"/>
          <w:lang w:val="en-SI" w:eastAsia="en-SI"/>
        </w:rPr>
        <w:t>signedPolicy</w:t>
      </w:r>
      <w:r w:rsidR="005B35A8">
        <w:t xml:space="preserve"> function </w:t>
      </w:r>
      <w:r w:rsidR="002D0C66">
        <w:t xml:space="preserve">does take in </w:t>
      </w:r>
      <w:r w:rsidR="00FD0820">
        <w:t xml:space="preserve">a </w:t>
      </w:r>
      <w:r w:rsidR="002D0C66">
        <w:t xml:space="preserve">parameter of type </w:t>
      </w:r>
      <w:r w:rsidR="002D0C66" w:rsidRPr="00130FCB">
        <w:rPr>
          <w:rFonts w:ascii="Consolas" w:eastAsia="Times New Roman" w:hAnsi="Consolas"/>
          <w:color w:val="994CC3"/>
          <w:sz w:val="21"/>
          <w:szCs w:val="21"/>
          <w:lang w:val="en-SI" w:eastAsia="en-SI"/>
        </w:rPr>
        <w:t>PubKeyHash</w:t>
      </w:r>
      <w:r w:rsidR="002D0C66">
        <w:t xml:space="preserve"> </w:t>
      </w:r>
      <w:r w:rsidR="005B35A8">
        <w:t xml:space="preserve">and we convert it to </w:t>
      </w:r>
      <w:r w:rsidR="005B35A8" w:rsidRPr="00130FCB">
        <w:rPr>
          <w:rFonts w:ascii="Consolas" w:eastAsia="Times New Roman" w:hAnsi="Consolas"/>
          <w:color w:val="994CC3"/>
          <w:sz w:val="21"/>
          <w:szCs w:val="21"/>
          <w:lang w:val="en-SI" w:eastAsia="en-SI"/>
        </w:rPr>
        <w:t>BuiltinData</w:t>
      </w:r>
      <w:r w:rsidR="005B35A8">
        <w:t xml:space="preserve"> with the help of the </w:t>
      </w:r>
      <w:r w:rsidR="005B35A8" w:rsidRPr="00130FCB">
        <w:rPr>
          <w:rFonts w:ascii="Consolas" w:eastAsia="Times New Roman" w:hAnsi="Consolas"/>
          <w:color w:val="403F53"/>
          <w:sz w:val="21"/>
          <w:szCs w:val="21"/>
          <w:lang w:val="en-SI" w:eastAsia="en-SI"/>
        </w:rPr>
        <w:t>toBuiltinData</w:t>
      </w:r>
      <w:r w:rsidR="005B35A8">
        <w:t xml:space="preserve"> function.</w:t>
      </w:r>
      <w:r w:rsidR="00B934C3">
        <w:t xml:space="preserve"> </w:t>
      </w:r>
      <w:r w:rsidR="009052ED">
        <w:t xml:space="preserve">The helper function </w:t>
      </w:r>
      <w:r w:rsidR="009052ED" w:rsidRPr="00130FCB">
        <w:rPr>
          <w:rFonts w:ascii="Consolas" w:eastAsia="Times New Roman" w:hAnsi="Consolas"/>
          <w:i/>
          <w:iCs/>
          <w:color w:val="4876D6"/>
          <w:sz w:val="21"/>
          <w:szCs w:val="21"/>
          <w:lang w:val="en-SI" w:eastAsia="en-SI"/>
        </w:rPr>
        <w:t>saveSignedPolicy</w:t>
      </w:r>
      <w:r w:rsidR="009052ED">
        <w:t xml:space="preserve"> allows us to write the minting policy to a plutus script file for a given public key hash. And with th</w:t>
      </w:r>
      <w:r w:rsidR="00EB617E">
        <w:t>e</w:t>
      </w:r>
      <w:r w:rsidR="009052ED">
        <w:t xml:space="preserve"> </w:t>
      </w:r>
      <w:r w:rsidR="009052ED" w:rsidRPr="00130FCB">
        <w:rPr>
          <w:rFonts w:ascii="Consolas" w:eastAsia="Times New Roman" w:hAnsi="Consolas"/>
          <w:i/>
          <w:iCs/>
          <w:color w:val="4876D6"/>
          <w:sz w:val="21"/>
          <w:szCs w:val="21"/>
          <w:lang w:val="en-SI" w:eastAsia="en-SI"/>
        </w:rPr>
        <w:t>signedCurrencySymbol</w:t>
      </w:r>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r w:rsidR="00A12D1C" w:rsidRPr="00130FCB">
        <w:rPr>
          <w:rFonts w:ascii="Consolas" w:eastAsia="Times New Roman" w:hAnsi="Consolas"/>
          <w:color w:val="403F53"/>
          <w:sz w:val="21"/>
          <w:szCs w:val="21"/>
          <w:lang w:val="en-SI" w:eastAsia="en-SI"/>
        </w:rPr>
        <w:t>writeCodeToFile</w:t>
      </w:r>
      <w:r w:rsidR="00A12D1C">
        <w:t xml:space="preserve"> helper function can take arbitrary compiled code and serialize it to disk. </w:t>
      </w:r>
      <w:r w:rsidR="0079223D">
        <w:t xml:space="preserve">The </w:t>
      </w:r>
      <w:r w:rsidR="0079223D" w:rsidRPr="00130FCB">
        <w:rPr>
          <w:rFonts w:ascii="Consolas" w:eastAsia="Times New Roman" w:hAnsi="Consolas"/>
          <w:i/>
          <w:iCs/>
          <w:color w:val="4876D6"/>
          <w:sz w:val="21"/>
          <w:szCs w:val="21"/>
          <w:lang w:val="en-SI" w:eastAsia="en-SI"/>
        </w:rPr>
        <w:t>saveSignedCode</w:t>
      </w:r>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r w:rsidR="00790081" w:rsidRPr="00790081">
        <w:rPr>
          <w:i/>
          <w:iCs/>
        </w:rPr>
        <w:t>signed.plutus</w:t>
      </w:r>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signed.ts</w:t>
      </w:r>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Blockfros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MintingPolicy,</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PolicyId,</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fromTex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getAddressDetails,</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pplyParamsToScript</w:t>
      </w:r>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 blockfrostKey, secretSeed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secret.ts</w:t>
      </w:r>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4876D6"/>
          <w:sz w:val="21"/>
          <w:szCs w:val="21"/>
          <w:lang w:val="en-SI" w:eastAsia="en-SI"/>
        </w:rPr>
        <w:t>readAmount</w:t>
      </w:r>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4876D6"/>
          <w:sz w:val="21"/>
          <w:szCs w:val="21"/>
          <w:lang w:val="en-SI" w:eastAsia="en-SI"/>
        </w:rPr>
        <w:t>bigint</w:t>
      </w:r>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4876D6"/>
          <w:sz w:val="21"/>
          <w:szCs w:val="21"/>
          <w:lang w:val="en-SI" w:eastAsia="en-SI"/>
        </w:rPr>
        <w:t>BigInt</w:t>
      </w:r>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blockfrost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r w:rsidRPr="00753454">
        <w:rPr>
          <w:rFonts w:ascii="Consolas" w:eastAsia="Times New Roman" w:hAnsi="Consolas"/>
          <w:color w:val="403F53"/>
          <w:sz w:val="21"/>
          <w:szCs w:val="21"/>
          <w:lang w:val="en-SI" w:eastAsia="en-SI"/>
        </w:rPr>
        <w:t>(</w:t>
      </w:r>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Blockfrost</w:t>
      </w:r>
      <w:r w:rsidRPr="00753454">
        <w:rPr>
          <w:rFonts w:ascii="Consolas" w:eastAsia="Times New Roman" w:hAnsi="Consolas"/>
          <w:color w:val="403F53"/>
          <w:sz w:val="21"/>
          <w:szCs w:val="21"/>
          <w:lang w:val="en-SI" w:eastAsia="en-SI"/>
        </w:rPr>
        <w:t>(</w:t>
      </w:r>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api/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03F53"/>
          <w:sz w:val="21"/>
          <w:szCs w:val="21"/>
          <w:lang w:val="en-SI" w:eastAsia="en-SI"/>
        </w:rPr>
        <w:t>blockfrostKey</w:t>
      </w:r>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r w:rsidRPr="00753454">
        <w:rPr>
          <w:rFonts w:ascii="Consolas" w:eastAsia="Times New Roman" w:hAnsi="Consolas"/>
          <w:color w:val="403F53"/>
          <w:sz w:val="21"/>
          <w:szCs w:val="21"/>
          <w:lang w:val="en-SI" w:eastAsia="en-SI"/>
        </w:rPr>
        <w:t>(secretSeed);</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addr</w:t>
      </w:r>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addr);</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kh</w:t>
      </w:r>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getAddressDetails</w:t>
      </w:r>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403F53"/>
          <w:sz w:val="21"/>
          <w:szCs w:val="21"/>
          <w:lang w:val="en-SI" w:eastAsia="en-SI"/>
        </w:rPr>
        <w:t>addr</w:t>
      </w:r>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paymentCredential</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pubkey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pkh);</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our blockfrost API key and the secret seed of our wallet. Then we define the function that reads an integer amount from the user and in case of no input sets t</w:t>
      </w:r>
      <w:r w:rsidR="001A67C4">
        <w:t xml:space="preserve">he </w:t>
      </w:r>
      <w:r w:rsidR="00C06876">
        <w:t xml:space="preserve">amount to 1000000. </w:t>
      </w:r>
      <w:r w:rsidR="00216890">
        <w:t>After that we initialize lucid with blockfrost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r w:rsidRPr="00541920">
        <w:rPr>
          <w:rFonts w:ascii="Consolas" w:eastAsia="Times New Roman" w:hAnsi="Consolas"/>
          <w:color w:val="403F53"/>
          <w:sz w:val="21"/>
          <w:szCs w:val="21"/>
          <w:lang w:val="en-SI" w:eastAsia="en-SI"/>
        </w:rPr>
        <w:t>&lt;</w:t>
      </w:r>
      <w:r w:rsidRPr="00541920">
        <w:rPr>
          <w:rFonts w:ascii="Consolas" w:eastAsia="Times New Roman" w:hAnsi="Consolas"/>
          <w:color w:val="0C969B"/>
          <w:sz w:val="21"/>
          <w:szCs w:val="21"/>
          <w:lang w:val="en-SI" w:eastAsia="en-SI"/>
        </w:rPr>
        <w:t>typeof</w:t>
      </w:r>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signedPolicy</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MintingPolicy</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pplyParamsToScript</w:t>
      </w:r>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pkh</w:t>
      </w:r>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olicyId</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PolicyId</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signedPolicy</w:t>
      </w:r>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policyId);</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olicyId</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fromText</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bigin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readAmount</w:t>
      </w:r>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tx</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newTx</w:t>
      </w:r>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Assets</w:t>
      </w:r>
      <w:r w:rsidRPr="00541920">
        <w:rPr>
          <w:rFonts w:ascii="Consolas" w:eastAsia="Times New Roman" w:hAnsi="Consolas"/>
          <w:color w:val="403F53"/>
          <w:sz w:val="21"/>
          <w:szCs w:val="21"/>
          <w:lang w:val="en-SI" w:eastAsia="en-SI"/>
        </w:rPr>
        <w:t>({[unit]: amount}, 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attachMintingPolicy</w:t>
      </w:r>
      <w:r w:rsidRPr="00541920">
        <w:rPr>
          <w:rFonts w:ascii="Consolas" w:eastAsia="Times New Roman" w:hAnsi="Consolas"/>
          <w:color w:val="403F53"/>
          <w:sz w:val="21"/>
          <w:szCs w:val="21"/>
          <w:lang w:val="en-SI" w:eastAsia="en-SI"/>
        </w:rPr>
        <w:t>(signedPolicy)</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addSignerKey</w:t>
      </w:r>
      <w:r w:rsidRPr="00541920">
        <w:rPr>
          <w:rFonts w:ascii="Consolas" w:eastAsia="Times New Roman" w:hAnsi="Consolas"/>
          <w:color w:val="403F53"/>
          <w:sz w:val="21"/>
          <w:szCs w:val="21"/>
          <w:lang w:val="en-SI" w:eastAsia="en-SI"/>
        </w:rPr>
        <w:t>(pkh)</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signedTx</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txHash</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tid: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txHash);</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cbor hex from the </w:t>
      </w:r>
      <w:r w:rsidR="00C801D2" w:rsidRPr="00790081">
        <w:rPr>
          <w:i/>
          <w:iCs/>
        </w:rPr>
        <w:t>signed.plutus</w:t>
      </w:r>
      <w:r>
        <w:t xml:space="preserve"> </w:t>
      </w:r>
      <w:r w:rsidR="00C801D2">
        <w:t xml:space="preserve">file and we use the function </w:t>
      </w:r>
      <w:r w:rsidR="00C801D2" w:rsidRPr="00541920">
        <w:rPr>
          <w:rFonts w:ascii="Consolas" w:eastAsia="Times New Roman" w:hAnsi="Consolas"/>
          <w:i/>
          <w:iCs/>
          <w:color w:val="4876D6"/>
          <w:sz w:val="21"/>
          <w:szCs w:val="21"/>
          <w:lang w:val="en-SI" w:eastAsia="en-SI"/>
        </w:rPr>
        <w:t>applyParamsToScript</w:t>
      </w:r>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r w:rsidR="004F2ED1" w:rsidRPr="00541920">
        <w:rPr>
          <w:rFonts w:ascii="Consolas" w:eastAsia="Times New Roman" w:hAnsi="Consolas"/>
          <w:i/>
          <w:iCs/>
          <w:color w:val="4876D6"/>
          <w:sz w:val="21"/>
          <w:szCs w:val="21"/>
          <w:lang w:val="en-SI" w:eastAsia="en-SI"/>
        </w:rPr>
        <w:t>mintAssets</w:t>
      </w:r>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r w:rsidR="0030191A" w:rsidRPr="00541920">
        <w:rPr>
          <w:rFonts w:ascii="Consolas" w:eastAsia="Times New Roman" w:hAnsi="Consolas"/>
          <w:i/>
          <w:iCs/>
          <w:color w:val="4876D6"/>
          <w:sz w:val="21"/>
          <w:szCs w:val="21"/>
          <w:lang w:val="en-SI" w:eastAsia="en-SI"/>
        </w:rPr>
        <w:t>addSignerKey</w:t>
      </w:r>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36353022"/>
      <w:r>
        <w:t>NFTs</w:t>
      </w:r>
      <w:bookmarkEnd w:id="60"/>
    </w:p>
    <w:p w14:paraId="79B8787C" w14:textId="123CE15C"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r w:rsidR="00675C76" w:rsidRPr="00675C76">
        <w:rPr>
          <w:i/>
          <w:iCs/>
        </w:rPr>
        <w:t>txInfoMint</w:t>
      </w:r>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 xml:space="preserve">such a policy script is that you need something unique on cardano 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DataKinds</w:t>
      </w:r>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NoImplicitPrelude</w:t>
      </w:r>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OverloadedStrings</w:t>
      </w:r>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emplateHaskell</w:t>
      </w:r>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r w:rsidRPr="009C4027">
        <w:rPr>
          <w:rFonts w:ascii="Consolas" w:eastAsia="Times New Roman" w:hAnsi="Consolas"/>
          <w:color w:val="994CC3"/>
          <w:sz w:val="21"/>
          <w:szCs w:val="21"/>
          <w:lang w:val="en-SI" w:eastAsia="en-SI"/>
        </w:rPr>
        <w:t>where</w:t>
      </w:r>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Data.ByteString.Char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1.Ledger.Value     (</w:t>
      </w:r>
      <w:r w:rsidRPr="009C4027">
        <w:rPr>
          <w:rFonts w:ascii="Consolas" w:eastAsia="Times New Roman" w:hAnsi="Consolas"/>
          <w:i/>
          <w:iCs/>
          <w:color w:val="4876D6"/>
          <w:sz w:val="21"/>
          <w:szCs w:val="21"/>
          <w:lang w:val="en-SI" w:eastAsia="en-SI"/>
        </w:rPr>
        <w:t>flattenValue</w:t>
      </w:r>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2.Ledger.Api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CurrencySymbol</w:t>
      </w:r>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MintingPolicy</w:t>
      </w:r>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ScriptContex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criptContextTxInfo</w:t>
      </w:r>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unTokenName</w:t>
      </w:r>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getTxId</w:t>
      </w:r>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n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InfoOutRef</w:t>
      </w:r>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foInputs</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foMint</w:t>
      </w:r>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OutRefId</w:t>
      </w:r>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C4027" w:rsidRPr="009C4027">
        <w:rPr>
          <w:rFonts w:ascii="Consolas" w:eastAsia="Times New Roman" w:hAnsi="Consolas"/>
          <w:i/>
          <w:iCs/>
          <w:color w:val="4876D6"/>
          <w:sz w:val="21"/>
          <w:szCs w:val="21"/>
          <w:lang w:val="en-SI" w:eastAsia="en-SI"/>
        </w:rPr>
        <w:t>txOutRefIdx</w:t>
      </w:r>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mkMintingPolicyScript</w:t>
      </w:r>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PlutusTx</w:t>
      </w:r>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Tx.Builtins.Internal (</w:t>
      </w:r>
      <w:r w:rsidRPr="009C4027">
        <w:rPr>
          <w:rFonts w:ascii="Consolas" w:eastAsia="Times New Roman" w:hAnsi="Consolas"/>
          <w:color w:val="994CC3"/>
          <w:sz w:val="21"/>
          <w:szCs w:val="21"/>
          <w:lang w:val="en-SI" w:eastAsia="en-SI"/>
        </w:rPr>
        <w:t>BuiltinByteString</w:t>
      </w:r>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r w:rsidRPr="009C4027">
        <w:rPr>
          <w:rFonts w:ascii="Consolas" w:eastAsia="Times New Roman" w:hAnsi="Consolas"/>
          <w:color w:val="994CC3"/>
          <w:sz w:val="21"/>
          <w:szCs w:val="21"/>
          <w:lang w:val="en-SI" w:eastAsia="en-SI"/>
        </w:rPr>
        <w:t>BuiltinByteString</w:t>
      </w:r>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Tx.Prelude           (</w:t>
      </w:r>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traceIfFalse</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Text.Printf                (</w:t>
      </w:r>
      <w:r w:rsidRPr="009C4027">
        <w:rPr>
          <w:rFonts w:ascii="Consolas" w:eastAsia="Times New Roman" w:hAnsi="Consolas"/>
          <w:i/>
          <w:iCs/>
          <w:color w:val="4876D6"/>
          <w:sz w:val="21"/>
          <w:szCs w:val="21"/>
          <w:lang w:val="en-SI" w:eastAsia="en-SI"/>
        </w:rPr>
        <w:t>printf</w:t>
      </w:r>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r w:rsidRPr="009C4027">
        <w:rPr>
          <w:rFonts w:ascii="Consolas" w:eastAsia="Times New Roman" w:hAnsi="Consolas"/>
          <w:i/>
          <w:iCs/>
          <w:color w:val="4876D6"/>
          <w:sz w:val="21"/>
          <w:szCs w:val="21"/>
          <w:lang w:val="en-SI" w:eastAsia="en-SI"/>
        </w:rPr>
        <w:t>bytesToHex</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currencySymbol</w:t>
      </w:r>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rap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riteCodeToFile</w:t>
      </w:r>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ritePolicyToFile</w:t>
      </w:r>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mkNFTPolicy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mk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criptContex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mkNFTPolicy oref tn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ctx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raceIfFals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UTxO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hasUTxO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traceIfFals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checkMintedAmount</w:t>
      </w:r>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Info</w:t>
      </w:r>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scriptContextTxInfo ctx</w:t>
      </w:r>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hasUTx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hasUTx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i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txInInfoOutRef i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oref)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xInfoInputs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checkMintedAmoun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checkMintedAmoun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flattenValue (txInfoMint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tn'',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r w:rsidR="00631F33" w:rsidRPr="009C4027">
        <w:rPr>
          <w:rFonts w:ascii="Consolas" w:eastAsia="Times New Roman" w:hAnsi="Consolas"/>
          <w:color w:val="994CC3"/>
          <w:sz w:val="21"/>
          <w:szCs w:val="21"/>
          <w:lang w:val="en-SI" w:eastAsia="en-SI"/>
        </w:rPr>
        <w:t>TxOutRef</w:t>
      </w:r>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r w:rsidR="00AA267E" w:rsidRPr="009C4027">
        <w:rPr>
          <w:rFonts w:ascii="Consolas" w:eastAsia="Times New Roman" w:hAnsi="Consolas"/>
          <w:color w:val="403F53"/>
          <w:sz w:val="21"/>
          <w:szCs w:val="21"/>
          <w:lang w:val="en-SI" w:eastAsia="en-SI"/>
        </w:rPr>
        <w:t>flattenValue</w:t>
      </w:r>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mkWrappedNFTPolicy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mkWrapped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mkWrappedNFTPolicy tid ix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rapPolic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NFTPolicy oref tn</w:t>
      </w:r>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o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oref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TxOutRef</w:t>
      </w:r>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4876D6"/>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unsafeFromBuiltinData tid)</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PlutusTx.unsafeFromBuiltinData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n</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unsafeFromBuiltinData tn'</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nftCod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w:t>
      </w:r>
      <w:r w:rsidRPr="009C4027">
        <w:rPr>
          <w:rFonts w:ascii="Consolas" w:eastAsia="Times New Roman" w:hAnsi="Consolas"/>
          <w:color w:val="994CC3"/>
          <w:sz w:val="21"/>
          <w:szCs w:val="21"/>
          <w:lang w:val="en-SI" w:eastAsia="en-SI"/>
        </w:rPr>
        <w:t>CompiledCod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nftCod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PlutusTx.compil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WrappedNFTPolic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MintingPolicy</w:t>
      </w:r>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nftPolicy oref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MintingPolicyScript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nftCode</w:t>
      </w:r>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 xml:space="preserve">getTxId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xOutRefId oref)</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txOutRefIdx oref)</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tn)</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r w:rsidRPr="009C4027">
        <w:rPr>
          <w:rFonts w:ascii="Consolas" w:eastAsia="Times New Roman" w:hAnsi="Consolas"/>
          <w:color w:val="994CC3"/>
          <w:sz w:val="21"/>
          <w:szCs w:val="21"/>
          <w:lang w:val="en-SI" w:eastAsia="en-SI"/>
        </w:rPr>
        <w:t>BuiltinData</w:t>
      </w:r>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r w:rsidR="00777A00" w:rsidRPr="009C4027">
        <w:rPr>
          <w:rFonts w:ascii="Consolas" w:eastAsia="Times New Roman" w:hAnsi="Consolas"/>
          <w:i/>
          <w:iCs/>
          <w:color w:val="4876D6"/>
          <w:sz w:val="21"/>
          <w:szCs w:val="21"/>
          <w:lang w:val="en-SI" w:eastAsia="en-SI"/>
        </w:rPr>
        <w:t>mkNFTPolicy</w:t>
      </w:r>
      <w:r w:rsidR="00777A00">
        <w:t xml:space="preserve"> validator function. </w:t>
      </w:r>
      <w:r w:rsidR="00D312A9">
        <w:t xml:space="preserve">Then we compile the wrapped validator function and </w:t>
      </w:r>
      <w:r w:rsidR="00855901">
        <w:t>after that</w:t>
      </w:r>
      <w:r w:rsidR="00D312A9">
        <w:t xml:space="preserve"> define our </w:t>
      </w:r>
      <w:r w:rsidR="00D312A9" w:rsidRPr="009C4027">
        <w:rPr>
          <w:rFonts w:ascii="Consolas" w:eastAsia="Times New Roman" w:hAnsi="Consolas"/>
          <w:i/>
          <w:iCs/>
          <w:color w:val="4876D6"/>
          <w:sz w:val="21"/>
          <w:szCs w:val="21"/>
          <w:lang w:val="en-SI" w:eastAsia="en-SI"/>
        </w:rPr>
        <w:t>nftPolicy</w:t>
      </w:r>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saveNFTCod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saveNFTCod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riteCodeToFil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nft.plutus</w:t>
      </w:r>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nftCode</w:t>
      </w:r>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saveNFTPolicy</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xOutRef</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okenNam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saveNFTPolicy oref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ritePolicyToFile</w:t>
      </w:r>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printf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nft-%s#%d-%s.plutus</w:t>
      </w:r>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txOutRefId oref)</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xOutRefIdx oref)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n')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nftPolicy oref tn</w:t>
      </w:r>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where</w:t>
      </w:r>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4876D6"/>
          <w:sz w:val="21"/>
          <w:szCs w:val="21"/>
          <w:lang w:val="en-SI" w:eastAsia="en-SI"/>
        </w:rPr>
        <w:t>tn'</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unTokenName tn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r w:rsidRPr="008A64FF">
        <w:rPr>
          <w:rFonts w:ascii="Consolas" w:eastAsia="Times New Roman" w:hAnsi="Consolas"/>
          <w:color w:val="4876D6"/>
          <w:sz w:val="21"/>
          <w:szCs w:val="21"/>
          <w:lang w:val="en-SI" w:eastAsia="en-SI"/>
        </w:rPr>
        <w:t>BuiltinByteString</w:t>
      </w:r>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bytesToHex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nftCurrencySymbol</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xOutRef</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okenNam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CurrencySymbol</w:t>
      </w:r>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nftCurrencySymbol oref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currencySymbol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nftPolicy oref tn</w:t>
      </w:r>
    </w:p>
    <w:p w14:paraId="4B0344C9" w14:textId="77777777" w:rsidR="008A64FF" w:rsidRDefault="008A64FF" w:rsidP="0067600F">
      <w:pPr>
        <w:spacing w:before="0" w:after="0"/>
      </w:pPr>
    </w:p>
    <w:p w14:paraId="1CE738C6" w14:textId="0A1422C8" w:rsidR="002B75ED" w:rsidRDefault="00561C0B" w:rsidP="00D073BD">
      <w:pPr>
        <w:spacing w:before="0"/>
      </w:pPr>
      <w:r>
        <w:t xml:space="preserve">The </w:t>
      </w:r>
      <w:r w:rsidRPr="008A64FF">
        <w:rPr>
          <w:rFonts w:ascii="Consolas" w:eastAsia="Times New Roman" w:hAnsi="Consolas"/>
          <w:i/>
          <w:iCs/>
          <w:color w:val="4876D6"/>
          <w:sz w:val="21"/>
          <w:szCs w:val="21"/>
          <w:lang w:val="en-SI" w:eastAsia="en-SI"/>
        </w:rPr>
        <w:t>saveNFTCode</w:t>
      </w:r>
      <w:r>
        <w:t xml:space="preserve"> function writes the unparameterized plutus script to disk.</w:t>
      </w:r>
      <w:r w:rsidR="005D295E">
        <w:t xml:space="preserve"> This is useful </w:t>
      </w:r>
      <w:r w:rsidR="00B76656">
        <w:t>because we get</w:t>
      </w:r>
      <w:r w:rsidR="005D295E">
        <w:t xml:space="preserve"> an unparameterized script that can be then for instance used in a DApp by multiple users.</w:t>
      </w:r>
      <w:r>
        <w:t xml:space="preserve"> The </w:t>
      </w:r>
      <w:r w:rsidRPr="008A64FF">
        <w:rPr>
          <w:rFonts w:ascii="Consolas" w:eastAsia="Times New Roman" w:hAnsi="Consolas"/>
          <w:i/>
          <w:iCs/>
          <w:color w:val="4876D6"/>
          <w:sz w:val="21"/>
          <w:szCs w:val="21"/>
          <w:lang w:val="en-SI" w:eastAsia="en-SI"/>
        </w:rPr>
        <w:t>saveNFTPolicy</w:t>
      </w:r>
      <w:r>
        <w:t xml:space="preserve"> function takes in a transaction output reference and a token name and write</w:t>
      </w:r>
      <w:r w:rsidR="00F96D51">
        <w:t>s</w:t>
      </w:r>
      <w:r>
        <w:t xml:space="preserve"> the parameterized minting policy to a plutus script and saves it to disk. </w:t>
      </w:r>
      <w:r w:rsidR="00B76656">
        <w:t xml:space="preserve">This is useful if we only want to create one NFT and already know the UTXO that we will spend. </w:t>
      </w:r>
      <w:r>
        <w:t xml:space="preserve">The </w:t>
      </w:r>
      <w:r w:rsidRPr="008A64FF">
        <w:rPr>
          <w:rFonts w:ascii="Consolas" w:eastAsia="Times New Roman" w:hAnsi="Consolas"/>
          <w:i/>
          <w:iCs/>
          <w:color w:val="4876D6"/>
          <w:sz w:val="21"/>
          <w:szCs w:val="21"/>
          <w:lang w:val="en-SI" w:eastAsia="en-SI"/>
        </w:rPr>
        <w:t>nftCurrencySymbol</w:t>
      </w:r>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Blockfros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MintingPolicy,</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PolicyId,</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fromTex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pplyParamsToScript</w:t>
      </w:r>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 blockfrostKey, secretSeed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secret.ts</w:t>
      </w:r>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blockfrost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r w:rsidRPr="00D073BD">
        <w:rPr>
          <w:rFonts w:ascii="Consolas" w:eastAsia="Times New Roman" w:hAnsi="Consolas"/>
          <w:color w:val="403F53"/>
          <w:sz w:val="21"/>
          <w:szCs w:val="21"/>
          <w:lang w:val="en-SI" w:eastAsia="en-SI"/>
        </w:rPr>
        <w:t>(</w:t>
      </w:r>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Blockfrost</w:t>
      </w:r>
      <w:r w:rsidRPr="00D073BD">
        <w:rPr>
          <w:rFonts w:ascii="Consolas" w:eastAsia="Times New Roman" w:hAnsi="Consolas"/>
          <w:color w:val="403F53"/>
          <w:sz w:val="21"/>
          <w:szCs w:val="21"/>
          <w:lang w:val="en-SI" w:eastAsia="en-SI"/>
        </w:rPr>
        <w:t>(</w:t>
      </w:r>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api/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03F53"/>
          <w:sz w:val="21"/>
          <w:szCs w:val="21"/>
          <w:lang w:val="en-SI" w:eastAsia="en-SI"/>
        </w:rPr>
        <w:t>blockfrostKey</w:t>
      </w:r>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r w:rsidRPr="00D073BD">
        <w:rPr>
          <w:rFonts w:ascii="Consolas" w:eastAsia="Times New Roman" w:hAnsi="Consolas"/>
          <w:color w:val="403F53"/>
          <w:sz w:val="21"/>
          <w:szCs w:val="21"/>
          <w:lang w:val="en-SI" w:eastAsia="en-SI"/>
        </w:rPr>
        <w:t>(secretSeed);</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addr</w:t>
      </w:r>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addr);</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utxo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r w:rsidRPr="00D073BD">
        <w:rPr>
          <w:rFonts w:ascii="Consolas" w:eastAsia="Times New Roman" w:hAnsi="Consolas"/>
          <w:color w:val="403F53"/>
          <w:sz w:val="21"/>
          <w:szCs w:val="21"/>
          <w:lang w:val="en-SI" w:eastAsia="en-SI"/>
        </w:rPr>
        <w:t>(</w:t>
      </w:r>
      <w:r w:rsidRPr="00D073BD">
        <w:rPr>
          <w:rFonts w:ascii="Consolas" w:eastAsia="Times New Roman" w:hAnsi="Consolas"/>
          <w:i/>
          <w:iCs/>
          <w:color w:val="403F53"/>
          <w:sz w:val="21"/>
          <w:szCs w:val="21"/>
          <w:lang w:val="en-SI" w:eastAsia="en-SI"/>
        </w:rPr>
        <w:t>addr</w:t>
      </w:r>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utxo</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03F53"/>
          <w:sz w:val="21"/>
          <w:szCs w:val="21"/>
          <w:lang w:val="en-SI" w:eastAsia="en-SI"/>
        </w:rPr>
        <w:t>utxos</w:t>
      </w:r>
      <w:r w:rsidRPr="00D073BD">
        <w:rPr>
          <w:rFonts w:ascii="Consolas" w:eastAsia="Times New Roman" w:hAnsi="Consolas"/>
          <w:color w:val="403F53"/>
          <w:sz w:val="21"/>
          <w:szCs w:val="21"/>
          <w:lang w:val="en-SI" w:eastAsia="en-SI"/>
        </w:rPr>
        <w:t>[</w:t>
      </w:r>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utxo: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n</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fromText</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r w:rsidRPr="00BD27FA">
        <w:rPr>
          <w:rFonts w:ascii="Consolas" w:eastAsia="Times New Roman" w:hAnsi="Consolas"/>
          <w:color w:val="403F53"/>
          <w:sz w:val="21"/>
          <w:szCs w:val="21"/>
          <w:lang w:val="en-SI" w:eastAsia="en-SI"/>
        </w:rPr>
        <w:t>&lt;</w:t>
      </w:r>
      <w:r w:rsidRPr="00BD27FA">
        <w:rPr>
          <w:rFonts w:ascii="Consolas" w:eastAsia="Times New Roman" w:hAnsi="Consolas"/>
          <w:color w:val="0C969B"/>
          <w:sz w:val="21"/>
          <w:szCs w:val="21"/>
          <w:lang w:val="en-SI" w:eastAsia="en-SI"/>
        </w:rPr>
        <w:t>typeof</w:t>
      </w:r>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nftPolicy</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MintingPolicy</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applyParamsToScript</w:t>
      </w:r>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i/>
          <w:iCs/>
          <w:color w:val="4876D6"/>
          <w:sz w:val="21"/>
          <w:szCs w:val="21"/>
          <w:lang w:val="en-SI" w:eastAsia="en-SI"/>
        </w:rPr>
        <w:t>BigInt</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tn</w:t>
      </w:r>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olicyId</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PolicyId</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nftPolicy</w:t>
      </w:r>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policyId);</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olicyId</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tn</w:t>
      </w:r>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x</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newTx</w:t>
      </w:r>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Assets</w:t>
      </w:r>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attachMintingPolicy</w:t>
      </w:r>
      <w:r w:rsidRPr="00BD27FA">
        <w:rPr>
          <w:rFonts w:ascii="Consolas" w:eastAsia="Times New Roman" w:hAnsi="Consolas"/>
          <w:color w:val="403F53"/>
          <w:sz w:val="21"/>
          <w:szCs w:val="21"/>
          <w:lang w:val="en-SI" w:eastAsia="en-SI"/>
        </w:rPr>
        <w:t>(nftPolicy)</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llectFrom</w:t>
      </w:r>
      <w:r w:rsidRPr="00BD27FA">
        <w:rPr>
          <w:rFonts w:ascii="Consolas" w:eastAsia="Times New Roman" w:hAnsi="Consolas"/>
          <w:color w:val="403F53"/>
          <w:sz w:val="21"/>
          <w:szCs w:val="21"/>
          <w:lang w:val="en-SI" w:eastAsia="en-SI"/>
        </w:rPr>
        <w:t>([utxo])</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signedTx</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xHash</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tid: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txHash);</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cbor hex from the </w:t>
      </w:r>
      <w:r w:rsidRPr="004F783E">
        <w:rPr>
          <w:i/>
          <w:iCs/>
        </w:rPr>
        <w:t>nft.plutus</w:t>
      </w:r>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r w:rsidR="008B0DBB" w:rsidRPr="00BD27FA">
        <w:rPr>
          <w:rFonts w:ascii="Consolas" w:eastAsia="Times New Roman" w:hAnsi="Consolas"/>
          <w:i/>
          <w:iCs/>
          <w:color w:val="4876D6"/>
          <w:sz w:val="21"/>
          <w:szCs w:val="21"/>
          <w:lang w:val="en-SI" w:eastAsia="en-SI"/>
        </w:rPr>
        <w:t>collectFrom</w:t>
      </w:r>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36353023"/>
      <w:r>
        <w:t>Homework</w:t>
      </w:r>
      <w:bookmarkEnd w:id="61"/>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r w:rsidR="00D06047" w:rsidRPr="00D06047">
        <w:rPr>
          <w:i/>
          <w:iCs/>
        </w:rPr>
        <w:t>POSIXTime</w:t>
      </w:r>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signed.ts</w:t>
      </w:r>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DataKinds</w:t>
      </w:r>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NoImplicitPrelude</w:t>
      </w:r>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TemplateHaskell</w:t>
      </w:r>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r w:rsidRPr="005A11A9">
        <w:rPr>
          <w:rFonts w:ascii="Consolas" w:eastAsia="Times New Roman" w:hAnsi="Consolas"/>
          <w:color w:val="994CC3"/>
          <w:sz w:val="21"/>
          <w:szCs w:val="21"/>
          <w:lang w:val="en-SI" w:eastAsia="en-SI"/>
        </w:rPr>
        <w:t>where</w:t>
      </w:r>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2.Ledger.Api (</w:t>
      </w:r>
      <w:r w:rsidRPr="005A11A9">
        <w:rPr>
          <w:rFonts w:ascii="Consolas" w:eastAsia="Times New Roman" w:hAnsi="Consolas"/>
          <w:color w:val="994CC3"/>
          <w:sz w:val="21"/>
          <w:szCs w:val="21"/>
          <w:lang w:val="en-SI" w:eastAsia="en-SI"/>
        </w:rPr>
        <w:t>BuiltinData</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Minting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ScriptContext</w:t>
      </w:r>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mkMintingPolicyScript</w:t>
      </w:r>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PlutusTx</w:t>
      </w:r>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Tx.Prelude     (</w:t>
      </w:r>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r w:rsidRPr="005A11A9">
        <w:rPr>
          <w:rFonts w:ascii="Consolas" w:eastAsia="Times New Roman" w:hAnsi="Consolas"/>
          <w:i/>
          <w:iCs/>
          <w:color w:val="4876D6"/>
          <w:sz w:val="21"/>
          <w:szCs w:val="21"/>
          <w:lang w:val="en-SI" w:eastAsia="en-SI"/>
        </w:rPr>
        <w:t>wrapPolicy</w:t>
      </w:r>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mkDeadlinePolicy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the specified PubKeyHash</w:t>
      </w:r>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mk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ScriptContex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mkDeadlinePolicy _pkh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ctx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mkWrappedDeadlinePolicy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mkWrapped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uiltinData</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A11A9" w:rsidRPr="005A11A9">
        <w:rPr>
          <w:rFonts w:ascii="Consolas" w:eastAsia="Times New Roman" w:hAnsi="Consolas"/>
          <w:color w:val="994CC3"/>
          <w:sz w:val="21"/>
          <w:szCs w:val="21"/>
          <w:lang w:val="en-SI" w:eastAsia="en-SI"/>
        </w:rPr>
        <w:t>BuiltinData</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mkWrappedDeadlinePolicy pkh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rapPolicy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DeadlinePolicy pkh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MintingPolicy</w:t>
      </w:r>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deadlinePolicy pkh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MintingPolicyScript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PlutusTx.compil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WrappedDeadlinePolicy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PlutusTx.applyCode`</w:t>
      </w:r>
      <w:r w:rsidRPr="005A11A9">
        <w:rPr>
          <w:rFonts w:ascii="Consolas" w:eastAsia="Times New Roman" w:hAnsi="Consolas"/>
          <w:color w:val="403F53"/>
          <w:sz w:val="21"/>
          <w:szCs w:val="21"/>
          <w:lang w:val="en-SI" w:eastAsia="en-SI"/>
        </w:rPr>
        <w:t xml:space="preserve"> PlutusTx.liftCode pkh</w:t>
      </w:r>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PlutusTx.applyCode`</w:t>
      </w:r>
      <w:r w:rsidRPr="005A11A9">
        <w:rPr>
          <w:rFonts w:ascii="Consolas" w:eastAsia="Times New Roman" w:hAnsi="Consolas"/>
          <w:color w:val="403F53"/>
          <w:sz w:val="21"/>
          <w:szCs w:val="21"/>
          <w:lang w:val="en-SI" w:eastAsia="en-SI"/>
        </w:rPr>
        <w:t xml:space="preserve"> PlutusTx.liftCod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DataKinds</w:t>
      </w:r>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NoImplicitPrelude</w:t>
      </w:r>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OverloadedStrings</w:t>
      </w:r>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emplateHaskell</w:t>
      </w:r>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r w:rsidRPr="00523AF3">
        <w:rPr>
          <w:rFonts w:ascii="Consolas" w:eastAsia="Times New Roman" w:hAnsi="Consolas"/>
          <w:color w:val="994CC3"/>
          <w:sz w:val="21"/>
          <w:szCs w:val="21"/>
          <w:lang w:val="en-SI" w:eastAsia="en-SI"/>
        </w:rPr>
        <w:t>where</w:t>
      </w:r>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2.Ledger.Api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MintingPolicy</w:t>
      </w:r>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r w:rsidRPr="00523AF3">
        <w:rPr>
          <w:rFonts w:ascii="Consolas" w:eastAsia="Times New Roman" w:hAnsi="Consolas"/>
          <w:color w:val="994CC3"/>
          <w:sz w:val="21"/>
          <w:szCs w:val="21"/>
          <w:lang w:val="en-SI" w:eastAsia="en-SI"/>
        </w:rPr>
        <w:t>ScriptContex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okenNam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mkMintingPolicyScript</w:t>
      </w:r>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PlutusTx</w:t>
      </w:r>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Tx.Prelude     (</w:t>
      </w:r>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r w:rsidRPr="00523AF3">
        <w:rPr>
          <w:rFonts w:ascii="Consolas" w:eastAsia="Times New Roman" w:hAnsi="Consolas"/>
          <w:i/>
          <w:iCs/>
          <w:color w:val="4876D6"/>
          <w:sz w:val="21"/>
          <w:szCs w:val="21"/>
          <w:lang w:val="en-SI" w:eastAsia="en-SI"/>
        </w:rPr>
        <w:t>wrapPolicy</w:t>
      </w:r>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mkEmptyNFTPolicy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given UTxO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and where the TokenName will be the empty ByteString.</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mkEmpty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ScriptContex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mkEmptyNFTPolicy _oref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ctx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mkWrappedEmptyNFTPolicy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mkWrappedEmpty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lastRenderedPageBreak/>
        <w:t xml:space="preserve">mkWrappedEmptyNFT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rap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EmptyNFTPolicy</w:t>
      </w:r>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okenNam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MintingPolicy</w:t>
      </w:r>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nftPolicy oref tn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MintingPolicyScript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PlutusTx.compil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WrappedEmptyNFT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PlutusTx.applyCode`</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403F53"/>
          <w:sz w:val="21"/>
          <w:szCs w:val="21"/>
          <w:lang w:val="en-SI" w:eastAsia="en-SI"/>
        </w:rPr>
        <w:t>PlutusTx.liftCode oref</w:t>
      </w:r>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36353024"/>
      <w:r>
        <w:rPr>
          <w:lang w:val="en-US"/>
        </w:rPr>
        <w:lastRenderedPageBreak/>
        <w:t>Testing smart contracts</w:t>
      </w:r>
      <w:bookmarkEnd w:id="62"/>
    </w:p>
    <w:p w14:paraId="3E9B1646" w14:textId="2F35B7EE"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 xml:space="preserve">because the </w:t>
      </w:r>
      <w:r w:rsidR="00546480">
        <w:t>p</w:t>
      </w:r>
      <w:r w:rsidR="00A23F54">
        <w:t xml:space="preserve">lutus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r w:rsidR="009B13CA">
        <w:t>QuickCheck</w:t>
      </w:r>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1A619091" w:rsidR="009A7D2B" w:rsidRDefault="00E909AA" w:rsidP="009A7D2B">
      <w:pPr>
        <w:pStyle w:val="Heading2"/>
      </w:pPr>
      <w:bookmarkStart w:id="63" w:name="_Toc136353025"/>
      <w:r w:rsidRPr="00E909AA">
        <w:t xml:space="preserve">The </w:t>
      </w:r>
      <w:r w:rsidR="00B76DB7">
        <w:t>s</w:t>
      </w:r>
      <w:r w:rsidRPr="00E909AA">
        <w:t xml:space="preserve">tate </w:t>
      </w:r>
      <w:r w:rsidR="00B76DB7">
        <w:t>m</w:t>
      </w:r>
      <w:r w:rsidRPr="00E909AA">
        <w:t>onad in practice</w:t>
      </w:r>
      <w:bookmarkEnd w:id="63"/>
    </w:p>
    <w:p w14:paraId="1EDB40A5" w14:textId="5B55A00C" w:rsidR="004E7591" w:rsidRDefault="00F5495E" w:rsidP="004E7591">
      <w:pPr>
        <w:spacing w:before="0"/>
      </w:pPr>
      <w:r>
        <w:t xml:space="preserve">We will be using fairly simple Haskell to demonstrate how a state monad can be used to keep track of a blockchains state. </w:t>
      </w:r>
      <w:r w:rsidR="0011297A">
        <w:t xml:space="preserve">The </w:t>
      </w:r>
      <w:r w:rsidR="00546480">
        <w:t>p</w:t>
      </w:r>
      <w:r w:rsidR="0011297A">
        <w:t xml:space="preserve">lutus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 xml:space="preserve">The first </w:t>
      </w:r>
      <w:r w:rsidR="00BE3B6A">
        <w:rPr>
          <w:rFonts w:cs="Calibri"/>
          <w:color w:val="000000"/>
        </w:rPr>
        <w:t xml:space="preserve">thing </w:t>
      </w:r>
      <w:r w:rsidR="004E7591">
        <w:t xml:space="preserve">we do in the code </w:t>
      </w:r>
      <w:r w:rsidR="00473146">
        <w:t>is</w:t>
      </w:r>
      <w:r w:rsidR="004E7591">
        <w:t xml:space="preserve"> create the types that allow us to model a blockchain.</w:t>
      </w:r>
      <w:r w:rsidR="00CC39DD">
        <w:t xml:space="preserve"> </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r w:rsidRPr="004E7591">
        <w:rPr>
          <w:rFonts w:ascii="Consolas" w:eastAsia="Times New Roman" w:hAnsi="Consolas"/>
          <w:color w:val="994CC3"/>
          <w:sz w:val="21"/>
          <w:szCs w:val="21"/>
          <w:lang w:val="en-SI" w:eastAsia="en-SI"/>
        </w:rPr>
        <w:t>where</w:t>
      </w:r>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Control.Monad.Stat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runState</w:t>
      </w:r>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UTxO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UTxO</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UTxO</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owner</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newtyp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utxos</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UTxO</w:t>
      </w:r>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4876D6"/>
          <w:sz w:val="21"/>
          <w:szCs w:val="21"/>
          <w:lang w:val="en-SI" w:eastAsia="en-SI"/>
        </w:rPr>
        <w:t>initialMockS</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initialMockS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UTxO</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r w:rsidRPr="004E7591">
        <w:rPr>
          <w:rFonts w:ascii="Consolas" w:eastAsia="Times New Roman" w:hAnsi="Consolas"/>
          <w:color w:val="994CC3"/>
          <w:sz w:val="21"/>
          <w:szCs w:val="21"/>
          <w:lang w:val="en-SI" w:eastAsia="en-SI"/>
        </w:rPr>
        <w:t>UTxO</w:t>
      </w:r>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ada.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4876D6"/>
          <w:sz w:val="21"/>
          <w:szCs w:val="21"/>
          <w:lang w:val="en-SI" w:eastAsia="en-SI"/>
        </w:rPr>
        <w:t>sendVal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sendValue from amount to mockS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senderUtxo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utxos mockS)</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blockchainWithoutSenderUtxo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utxos mockS)</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totalSenderFund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senderUtxos)</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receiverUtxo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UTxO</w:t>
      </w:r>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senderChang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UTxO</w:t>
      </w:r>
      <w:r w:rsidRPr="005E71AF">
        <w:rPr>
          <w:rFonts w:ascii="Consolas" w:eastAsia="Times New Roman" w:hAnsi="Consolas"/>
          <w:color w:val="403F53"/>
          <w:sz w:val="21"/>
          <w:szCs w:val="21"/>
          <w:lang w:val="en-SI" w:eastAsia="en-SI"/>
        </w:rPr>
        <w:t xml:space="preserve"> from (totalSenderFund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totalSenderFunds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receiverUtxo]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erChang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E71AF" w:rsidRPr="005E71AF">
        <w:rPr>
          <w:rFonts w:ascii="Consolas" w:eastAsia="Times New Roman" w:hAnsi="Consolas"/>
          <w:color w:val="403F53"/>
          <w:sz w:val="21"/>
          <w:szCs w:val="21"/>
          <w:lang w:val="en-SI" w:eastAsia="en-SI"/>
        </w:rPr>
        <w:t>blockchainWithoutSenderUtxos)</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mockS)</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4876D6"/>
          <w:sz w:val="21"/>
          <w:szCs w:val="21"/>
          <w:lang w:val="en-SI" w:eastAsia="en-SI"/>
        </w:rPr>
        <w:t>multipleTx</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multipleTx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isOk,  mockS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initialMockS</w:t>
      </w:r>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isOk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r w:rsidRPr="005E71AF">
        <w:rPr>
          <w:rFonts w:ascii="Consolas" w:eastAsia="Times New Roman" w:hAnsi="Consolas"/>
          <w:i/>
          <w:iCs/>
          <w:color w:val="4876D6"/>
          <w:sz w:val="21"/>
          <w:szCs w:val="21"/>
          <w:lang w:val="en-SI" w:eastAsia="en-SI"/>
        </w:rPr>
        <w:t>sendValue</w:t>
      </w:r>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0C9DBDD2"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w:t>
      </w:r>
      <w:r w:rsidR="001C28A7">
        <w:t xml:space="preserve">the </w:t>
      </w:r>
      <w:r w:rsidR="000F3ACC">
        <w:t xml:space="preserve">same as before if the transaction fails. </w:t>
      </w:r>
      <w:r w:rsidR="00732D30">
        <w:t>In the body of the function, we first compute all the senders UTXOs from the blockchain and the</w:t>
      </w:r>
      <w:r w:rsidR="00CB70F9">
        <w:t>n</w:t>
      </w:r>
      <w:r w:rsidR="00732D30">
        <w:t xml:space="preserv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funds to create the transaction and in case he does</w:t>
      </w:r>
      <w:r w:rsidR="00675192">
        <w:t>,</w:t>
      </w:r>
      <w:r w:rsidR="00120EAD">
        <w:t xml:space="preserve"> we return the updated mock blockchain with </w:t>
      </w:r>
      <w:r w:rsidR="00617A7F">
        <w:t>two newly</w:t>
      </w:r>
      <w:r w:rsidR="00120EAD">
        <w:t xml:space="preserve"> created UTXOs. If he does not, we return the original state of the blockchain. </w:t>
      </w:r>
      <w:r w:rsidR="00EE57A2">
        <w:t xml:space="preserve">In the </w:t>
      </w:r>
      <w:r w:rsidR="00EE57A2" w:rsidRPr="005E71AF">
        <w:rPr>
          <w:rFonts w:ascii="Consolas" w:eastAsia="Times New Roman" w:hAnsi="Consolas"/>
          <w:i/>
          <w:iCs/>
          <w:color w:val="4876D6"/>
          <w:sz w:val="21"/>
          <w:szCs w:val="21"/>
          <w:lang w:val="en-SI" w:eastAsia="en-SI"/>
        </w:rPr>
        <w:t>multipleTx</w:t>
      </w:r>
      <w:r w:rsidR="00EE57A2">
        <w:t xml:space="preserve"> function we create three transactions and return the final result of the </w:t>
      </w:r>
      <w:r w:rsidR="00EE57A2" w:rsidRPr="005E71AF">
        <w:rPr>
          <w:rFonts w:ascii="Consolas" w:eastAsia="Times New Roman" w:hAnsi="Consolas"/>
          <w:i/>
          <w:iCs/>
          <w:color w:val="4876D6"/>
          <w:sz w:val="21"/>
          <w:szCs w:val="21"/>
          <w:lang w:val="en-SI" w:eastAsia="en-SI"/>
        </w:rPr>
        <w:t>sendValue</w:t>
      </w:r>
      <w:r w:rsidR="00EE57A2">
        <w:t xml:space="preserve"> function. </w:t>
      </w:r>
      <w:r w:rsidR="00617A7F">
        <w:t xml:space="preserve">We can now look in the repl at the results that the </w:t>
      </w:r>
      <w:r w:rsidR="00617A7F" w:rsidRPr="005E71AF">
        <w:rPr>
          <w:rFonts w:ascii="Consolas" w:eastAsia="Times New Roman" w:hAnsi="Consolas"/>
          <w:i/>
          <w:iCs/>
          <w:color w:val="4876D6"/>
          <w:sz w:val="21"/>
          <w:szCs w:val="21"/>
          <w:lang w:val="en-SI" w:eastAsia="en-SI"/>
        </w:rPr>
        <w:t>multipleTx</w:t>
      </w:r>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r w:rsidRPr="005E71AF">
        <w:rPr>
          <w:rFonts w:ascii="Consolas" w:eastAsia="Times New Roman" w:hAnsi="Consolas"/>
          <w:i/>
          <w:iCs/>
          <w:color w:val="4876D6"/>
          <w:sz w:val="21"/>
          <w:szCs w:val="21"/>
          <w:lang w:val="en-SI" w:eastAsia="en-SI"/>
        </w:rPr>
        <w:t>multipleTx</w:t>
      </w:r>
      <w:r>
        <w:t xml:space="preserve"> and </w:t>
      </w:r>
      <w:r w:rsidRPr="005E71AF">
        <w:rPr>
          <w:rFonts w:ascii="Consolas" w:eastAsia="Times New Roman" w:hAnsi="Consolas"/>
          <w:i/>
          <w:iCs/>
          <w:color w:val="4876D6"/>
          <w:sz w:val="21"/>
          <w:szCs w:val="21"/>
          <w:lang w:val="en-SI" w:eastAsia="en-SI"/>
        </w:rPr>
        <w:t>sendValue</w:t>
      </w:r>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newtype State s a = State { runStat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4876D6"/>
          <w:sz w:val="21"/>
          <w:szCs w:val="21"/>
          <w:lang w:val="en-SI" w:eastAsia="en-SI"/>
        </w:rPr>
        <w:t>sendValu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sendValu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mockS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senderUtxo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utxos mockS)</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blockchainWithoutSenderUtxo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utxos mockS)</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totalSenderFund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senderUtxos)</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ceiverUtx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UTxO</w:t>
      </w:r>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senderChang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UTxO</w:t>
      </w:r>
      <w:r w:rsidRPr="008A0545">
        <w:rPr>
          <w:rFonts w:ascii="Consolas" w:eastAsia="Times New Roman" w:hAnsi="Consolas"/>
          <w:color w:val="403F53"/>
          <w:sz w:val="21"/>
          <w:szCs w:val="21"/>
          <w:lang w:val="en-SI" w:eastAsia="en-SI"/>
        </w:rPr>
        <w:t xml:space="preserve"> from (totalSenderFund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totalSenderFunds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receiverUtx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enderChang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8A0545" w:rsidRPr="008A0545">
        <w:rPr>
          <w:rFonts w:ascii="Consolas" w:eastAsia="Times New Roman" w:hAnsi="Consolas"/>
          <w:color w:val="403F53"/>
          <w:sz w:val="21"/>
          <w:szCs w:val="21"/>
          <w:lang w:val="en-SI" w:eastAsia="en-SI"/>
        </w:rPr>
        <w:t>blockchainWithoutSenderUtxos</w:t>
      </w:r>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4876D6"/>
          <w:sz w:val="21"/>
          <w:szCs w:val="21"/>
          <w:lang w:val="en-SI" w:eastAsia="en-SI"/>
        </w:rPr>
        <w:t>multipleTx'</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multipleTx'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runStat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isOk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isOk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initialMockS</w:t>
      </w:r>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3F317C5F" w:rsidR="008A0545" w:rsidRDefault="002B12A9" w:rsidP="0067600F">
      <w:pPr>
        <w:spacing w:before="0" w:after="0"/>
      </w:pPr>
      <w:r>
        <w:t xml:space="preserve">The </w:t>
      </w:r>
      <w:r w:rsidRPr="008A0545">
        <w:rPr>
          <w:rFonts w:ascii="Consolas" w:eastAsia="Times New Roman" w:hAnsi="Consolas"/>
          <w:i/>
          <w:iCs/>
          <w:color w:val="4876D6"/>
          <w:sz w:val="21"/>
          <w:szCs w:val="21"/>
          <w:lang w:val="en-SI" w:eastAsia="en-SI"/>
        </w:rPr>
        <w:t>sendValue'</w:t>
      </w:r>
      <w:r>
        <w:t xml:space="preserve"> function the first t</w:t>
      </w:r>
      <w:r w:rsidR="00704962">
        <w:t>h</w:t>
      </w:r>
      <w:r>
        <w:t xml:space="preserve">ree parameters we take in are the same. Then we return a state monad that is parameterized by the mock blockchain and a bool.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r w:rsidR="00C36C20" w:rsidRPr="008A0545">
        <w:rPr>
          <w:rFonts w:ascii="Consolas" w:eastAsia="Times New Roman" w:hAnsi="Consolas"/>
          <w:i/>
          <w:iCs/>
          <w:color w:val="4876D6"/>
          <w:sz w:val="21"/>
          <w:szCs w:val="21"/>
          <w:lang w:val="en-SI" w:eastAsia="en-SI"/>
        </w:rPr>
        <w:t>multipleTx'</w:t>
      </w:r>
      <w:r w:rsidR="00C36C20">
        <w:t xml:space="preserve"> function we use the </w:t>
      </w:r>
      <w:r w:rsidR="00C36C20" w:rsidRPr="008A0545">
        <w:rPr>
          <w:rFonts w:ascii="Consolas" w:eastAsia="Times New Roman" w:hAnsi="Consolas"/>
          <w:color w:val="403F53"/>
          <w:sz w:val="21"/>
          <w:szCs w:val="21"/>
          <w:lang w:val="en-SI" w:eastAsia="en-SI"/>
        </w:rPr>
        <w:t>runState</w:t>
      </w:r>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 xml:space="preserve">In the end we define a type synonym for the state monad where the first parameter is fixed to the mock blockchain. Such a parameter is also used in the plutus 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8" w:history="1">
        <w:r w:rsidRPr="00F61F8E">
          <w:rPr>
            <w:rStyle w:val="Hyperlink"/>
          </w:rPr>
          <w:t>https://github.com/mlabs-haskell/plutus-simple-model/blob/main/psm/src/Plutus/Model/Mock.hs</w:t>
        </w:r>
      </w:hyperlink>
      <w:r>
        <w:t xml:space="preserve"> </w:t>
      </w:r>
    </w:p>
    <w:p w14:paraId="01C337F5" w14:textId="711A8E0C" w:rsidR="000530DA" w:rsidRDefault="000530DA" w:rsidP="000530DA">
      <w:pPr>
        <w:pStyle w:val="Heading2"/>
      </w:pPr>
      <w:bookmarkStart w:id="64" w:name="_Toc136353026"/>
      <w:r w:rsidRPr="000530DA">
        <w:t xml:space="preserve">Introduction to the Plutus </w:t>
      </w:r>
      <w:r w:rsidR="00B76DB7">
        <w:t>s</w:t>
      </w:r>
      <w:r w:rsidRPr="000530DA">
        <w:t xml:space="preserve">imple </w:t>
      </w:r>
      <w:r w:rsidR="00B76DB7">
        <w:t>m</w:t>
      </w:r>
      <w:r w:rsidRPr="000530DA">
        <w:t>odel library</w:t>
      </w:r>
      <w:bookmarkEnd w:id="64"/>
    </w:p>
    <w:p w14:paraId="480F0870" w14:textId="7A74190F" w:rsidR="00F67B62" w:rsidRDefault="00091E77" w:rsidP="0067600F">
      <w:pPr>
        <w:spacing w:before="0" w:after="0"/>
      </w:pPr>
      <w:r>
        <w:t>From the PPP container in VSCode we can open the documentation for the plutus 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r w:rsidRPr="002825B6">
        <w:rPr>
          <w:i/>
          <w:iCs/>
        </w:rPr>
        <w:t>PSM.hs</w:t>
      </w:r>
      <w:r>
        <w:t xml:space="preserve"> and we can find it in the </w:t>
      </w:r>
      <w:r w:rsidRPr="002825B6">
        <w:rPr>
          <w:i/>
          <w:iCs/>
        </w:rPr>
        <w:t>code/Week06/lecture_tests</w:t>
      </w:r>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NumericUnderscores</w:t>
      </w:r>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r w:rsidRPr="00DF0DC3">
        <w:rPr>
          <w:rFonts w:ascii="Consolas" w:eastAsia="Times New Roman" w:hAnsi="Consolas"/>
          <w:color w:val="994CC3"/>
          <w:sz w:val="21"/>
          <w:szCs w:val="21"/>
          <w:lang w:val="en-SI" w:eastAsia="en-SI"/>
        </w:rPr>
        <w:t>where</w:t>
      </w:r>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Test.Tasty           (</w:t>
      </w:r>
      <w:r w:rsidRPr="00DF0DC3">
        <w:rPr>
          <w:rFonts w:ascii="Consolas" w:eastAsia="Times New Roman" w:hAnsi="Consolas"/>
          <w:i/>
          <w:iCs/>
          <w:color w:val="4876D6"/>
          <w:sz w:val="21"/>
          <w:szCs w:val="21"/>
          <w:lang w:val="en-SI" w:eastAsia="en-SI"/>
        </w:rPr>
        <w:t>defaul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testGroup</w:t>
      </w:r>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Control.Monad        (</w:t>
      </w:r>
      <w:r w:rsidRPr="00DF0DC3">
        <w:rPr>
          <w:rFonts w:ascii="Consolas" w:eastAsia="Times New Roman" w:hAnsi="Consolas"/>
          <w:i/>
          <w:iCs/>
          <w:color w:val="4876D6"/>
          <w:sz w:val="21"/>
          <w:szCs w:val="21"/>
          <w:lang w:val="en-SI" w:eastAsia="en-SI"/>
        </w:rPr>
        <w:t>replicateM</w:t>
      </w:r>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Model         (</w:t>
      </w:r>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adaValue</w:t>
      </w:r>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defaultBabbag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mustFail</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newUser</w:t>
      </w:r>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noErrors</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sendValu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testNoErrors</w:t>
      </w:r>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valueAt</w:t>
      </w:r>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1.Ledger.Api (</w:t>
      </w:r>
      <w:r w:rsidRPr="00DF0DC3">
        <w:rPr>
          <w:rFonts w:ascii="Consolas" w:eastAsia="Times New Roman" w:hAnsi="Consolas"/>
          <w:color w:val="994CC3"/>
          <w:sz w:val="21"/>
          <w:szCs w:val="21"/>
          <w:lang w:val="en-SI" w:eastAsia="en-SI"/>
        </w:rPr>
        <w:t>PubKeyHash</w:t>
      </w:r>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default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testGroup</w:t>
      </w:r>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simpleSpend</w:t>
      </w:r>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 ba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notEnoughFunds</w:t>
      </w:r>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where</w:t>
      </w:r>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mustFail</w:t>
      </w:r>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testNoErrors (adaValu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defaultBabbage</w:t>
      </w:r>
    </w:p>
    <w:p w14:paraId="3EE81B5D" w14:textId="77777777" w:rsidR="00E02FB9" w:rsidRDefault="00E02FB9" w:rsidP="0067600F">
      <w:pPr>
        <w:spacing w:before="0" w:after="0"/>
      </w:pPr>
    </w:p>
    <w:p w14:paraId="619678F0" w14:textId="3E1DF792"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w:t>
      </w:r>
      <w:r w:rsidR="008948CA">
        <w:rPr>
          <w:rFonts w:cs="Calibri"/>
          <w:color w:val="000000"/>
        </w:rPr>
        <w:t xml:space="preserve">beginning </w:t>
      </w:r>
      <w:r w:rsidR="00632E7B">
        <w:t xml:space="preserve">there is some standard code that repeats itself in every test. We have the </w:t>
      </w:r>
      <w:r w:rsidR="00632E7B" w:rsidRPr="00DF0DC3">
        <w:rPr>
          <w:rFonts w:ascii="Consolas" w:eastAsia="Times New Roman" w:hAnsi="Consolas"/>
          <w:color w:val="403F53"/>
          <w:sz w:val="21"/>
          <w:szCs w:val="21"/>
          <w:lang w:val="en-SI" w:eastAsia="en-SI"/>
        </w:rPr>
        <w:t>defaultMain</w:t>
      </w:r>
      <w:r w:rsidR="00632E7B">
        <w:t xml:space="preserve"> function that is part of the tasty module that transforms a tree of tests into the IO action the main needs to run. The </w:t>
      </w:r>
      <w:r w:rsidR="00632E7B" w:rsidRPr="00DF0DC3">
        <w:rPr>
          <w:rFonts w:ascii="Consolas" w:eastAsia="Times New Roman" w:hAnsi="Consolas"/>
          <w:color w:val="403F53"/>
          <w:sz w:val="21"/>
          <w:szCs w:val="21"/>
          <w:lang w:val="en-SI" w:eastAsia="en-SI"/>
        </w:rPr>
        <w:t>testGroup</w:t>
      </w:r>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send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31F65C3D"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w:t>
      </w:r>
      <w:r w:rsidR="00DF15E7">
        <w:t>are</w:t>
      </w:r>
      <w:r w:rsidR="00394DBB">
        <w:t xml:space="preserve">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r w:rsidR="0033136F" w:rsidRPr="00DF0DC3">
        <w:rPr>
          <w:rFonts w:ascii="Consolas" w:eastAsia="Times New Roman" w:hAnsi="Consolas"/>
          <w:color w:val="403F53"/>
          <w:sz w:val="21"/>
          <w:szCs w:val="21"/>
          <w:lang w:val="en-SI" w:eastAsia="en-SI"/>
        </w:rPr>
        <w:t>testNoErrors</w:t>
      </w:r>
      <w:r w:rsidR="0033136F">
        <w:t xml:space="preserve"> function</w:t>
      </w:r>
      <w:r w:rsidR="00691A5D">
        <w:t>.</w:t>
      </w:r>
      <w:r w:rsidR="000942A1">
        <w:t xml:space="preserve"> </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r w:rsidRPr="00DF0DC3">
        <w:rPr>
          <w:rFonts w:ascii="Consolas" w:eastAsia="Times New Roman" w:hAnsi="Consolas"/>
          <w:color w:val="403F53"/>
          <w:sz w:val="21"/>
          <w:szCs w:val="21"/>
          <w:lang w:val="en-SI" w:eastAsia="en-SI"/>
        </w:rPr>
        <w:t>adaValue</w:t>
      </w:r>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r w:rsidR="00342818" w:rsidRPr="00DF0DC3">
        <w:rPr>
          <w:rFonts w:ascii="Consolas" w:eastAsia="Times New Roman" w:hAnsi="Consolas"/>
          <w:color w:val="403F53"/>
          <w:sz w:val="21"/>
          <w:szCs w:val="21"/>
          <w:lang w:val="en-SI" w:eastAsia="en-SI"/>
        </w:rPr>
        <w:t>testNoErrors</w:t>
      </w:r>
      <w:r w:rsidR="00342818">
        <w:t xml:space="preserve"> function also takes in are then provided in the list of tests. </w:t>
      </w:r>
      <w:r w:rsidR="00703533">
        <w:t>At the end it produces a variable of type</w:t>
      </w:r>
      <w:r w:rsidR="00BB509B" w:rsidRPr="00BB509B">
        <w:t xml:space="preserve"> TestTree</w:t>
      </w:r>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r w:rsidR="00DA2851" w:rsidRPr="00DF0DC3">
        <w:rPr>
          <w:rFonts w:ascii="Consolas" w:eastAsia="Times New Roman" w:hAnsi="Consolas"/>
          <w:color w:val="403F53"/>
          <w:sz w:val="21"/>
          <w:szCs w:val="21"/>
          <w:lang w:val="en-SI" w:eastAsia="en-SI"/>
        </w:rPr>
        <w:t>mustFail</w:t>
      </w:r>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setupUsers</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PubKeyHash</w:t>
      </w:r>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setupUser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replicateM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newUser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ada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simpleSpend</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r w:rsidRPr="00F74E80">
        <w:rPr>
          <w:rFonts w:ascii="Consolas" w:eastAsia="Times New Roman" w:hAnsi="Consolas"/>
          <w:color w:val="403F53"/>
          <w:sz w:val="21"/>
          <w:szCs w:val="21"/>
          <w:lang w:val="en-SI" w:eastAsia="en-SI"/>
        </w:rPr>
        <w:t xml:space="preserve">simpleSpend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lovelaces</w:t>
      </w:r>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setupUsers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lovelaces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sendValue u1 (adaValu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lovelaces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sendValue u2 (adaValu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TXs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isOk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noErrors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val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mapM valueAt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isOk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isOk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val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fmap adaValu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notEnoughFunds</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notEnoughFund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lovelaces</w:t>
      </w:r>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setupUsers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lovelaces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sendValue u1 (adaValu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TXs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noErrors  </w:t>
      </w:r>
    </w:p>
    <w:p w14:paraId="0404A4E0" w14:textId="77777777" w:rsidR="00F74E80" w:rsidRDefault="00F74E80" w:rsidP="0097420E">
      <w:pPr>
        <w:spacing w:before="0" w:after="0"/>
      </w:pPr>
    </w:p>
    <w:p w14:paraId="4A906C13" w14:textId="093C0DE4" w:rsidR="00F74E80" w:rsidRPr="00D337B1" w:rsidRDefault="00CF6BD6" w:rsidP="0097420E">
      <w:pPr>
        <w:spacing w:before="0" w:after="0"/>
      </w:pPr>
      <w:r>
        <w:t>First,</w:t>
      </w:r>
      <w:r w:rsidR="00BE552F">
        <w:t xml:space="preserve"> we have to create the helper function </w:t>
      </w:r>
      <w:r w:rsidR="00BE552F" w:rsidRPr="00F74E80">
        <w:rPr>
          <w:rFonts w:ascii="Consolas" w:eastAsia="Times New Roman" w:hAnsi="Consolas"/>
          <w:i/>
          <w:iCs/>
          <w:color w:val="4876D6"/>
          <w:sz w:val="21"/>
          <w:szCs w:val="21"/>
          <w:lang w:val="en-SI" w:eastAsia="en-SI"/>
        </w:rPr>
        <w:t>setupUsers</w:t>
      </w:r>
      <w:r w:rsidR="00BE552F">
        <w:t xml:space="preserve"> that </w:t>
      </w:r>
      <w:r>
        <w:t xml:space="preserve">creates three new users. The </w:t>
      </w:r>
      <w:r w:rsidRPr="00F74E80">
        <w:rPr>
          <w:rFonts w:ascii="Consolas" w:eastAsia="Times New Roman" w:hAnsi="Consolas"/>
          <w:color w:val="403F53"/>
          <w:sz w:val="21"/>
          <w:szCs w:val="21"/>
          <w:lang w:val="en-SI" w:eastAsia="en-SI"/>
        </w:rPr>
        <w:t>newUser</w:t>
      </w:r>
      <w:r>
        <w:t xml:space="preserve"> function creates a new user and transfers the input </w:t>
      </w:r>
      <w:r w:rsidR="000813FB">
        <w:t>number</w:t>
      </w:r>
      <w:r>
        <w:t xml:space="preserve"> of coins from the admin user to the new user. </w:t>
      </w:r>
      <w:r w:rsidR="000813FB">
        <w:t xml:space="preserve">We transfer a 1000 lovelace and replicate this function three times. </w:t>
      </w:r>
      <w:r w:rsidR="00CC10FE">
        <w:t xml:space="preserve">The function returns the run monad parameterized by a list of three public key hashes. </w:t>
      </w:r>
      <w:r w:rsidR="003F11C2">
        <w:t xml:space="preserve">The </w:t>
      </w:r>
      <w:r w:rsidR="003F11C2" w:rsidRPr="00F74E80">
        <w:rPr>
          <w:rFonts w:ascii="Consolas" w:eastAsia="Times New Roman" w:hAnsi="Consolas"/>
          <w:i/>
          <w:iCs/>
          <w:color w:val="4876D6"/>
          <w:sz w:val="21"/>
          <w:szCs w:val="21"/>
          <w:lang w:val="en-SI" w:eastAsia="en-SI"/>
        </w:rPr>
        <w:t>simpleSpend</w:t>
      </w:r>
      <w:r w:rsidR="003F11C2">
        <w:t xml:space="preserve"> function </w:t>
      </w:r>
      <w:r w:rsidR="00953098">
        <w:t>is also a run monad parameterized by a Boolean that says w</w:t>
      </w:r>
      <w:r w:rsidR="00632CE2">
        <w:t>h</w:t>
      </w:r>
      <w:r w:rsidR="00953098">
        <w:t>e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r w:rsidR="005B79F2" w:rsidRPr="00F74E80">
        <w:rPr>
          <w:rFonts w:ascii="Consolas" w:eastAsia="Times New Roman" w:hAnsi="Consolas"/>
          <w:color w:val="403F53"/>
          <w:sz w:val="21"/>
          <w:szCs w:val="21"/>
          <w:lang w:val="en-SI" w:eastAsia="en-SI"/>
        </w:rPr>
        <w:t>sendValue</w:t>
      </w:r>
      <w:r w:rsidR="007E6C82">
        <w:t xml:space="preserve"> function</w:t>
      </w:r>
      <w:r w:rsidR="00B82D84">
        <w:t xml:space="preserve"> that takes in the public key hash of the persons which send the funds and the one which receives it and the </w:t>
      </w:r>
      <w:r w:rsidR="006B2CA5">
        <w:t>lovelace</w:t>
      </w:r>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r w:rsidR="000B3AE6" w:rsidRPr="00F74E80">
        <w:rPr>
          <w:rFonts w:ascii="Consolas" w:eastAsia="Times New Roman" w:hAnsi="Consolas"/>
          <w:color w:val="403F53"/>
          <w:sz w:val="21"/>
          <w:szCs w:val="21"/>
          <w:lang w:val="en-SI" w:eastAsia="en-SI"/>
        </w:rPr>
        <w:t>sendValue</w:t>
      </w:r>
      <w:r w:rsidR="000B3AE6">
        <w:t xml:space="preserve"> function the </w:t>
      </w:r>
      <w:r w:rsidR="00184D3E">
        <w:rPr>
          <w:rFonts w:cs="Calibri"/>
          <w:color w:val="000000"/>
        </w:rPr>
        <w:t xml:space="preserve">success </w:t>
      </w:r>
      <w:r w:rsidR="000B3AE6">
        <w:t xml:space="preserve">of a transaction is locked as a part of the state of the blockchain. </w:t>
      </w:r>
      <w:r w:rsidR="0004120E">
        <w:t xml:space="preserve">We then use the </w:t>
      </w:r>
      <w:r w:rsidR="0004120E" w:rsidRPr="00F74E80">
        <w:rPr>
          <w:rFonts w:ascii="Consolas" w:eastAsia="Times New Roman" w:hAnsi="Consolas"/>
          <w:color w:val="403F53"/>
          <w:sz w:val="21"/>
          <w:szCs w:val="21"/>
          <w:lang w:val="en-SI" w:eastAsia="en-SI"/>
        </w:rPr>
        <w:t>noErrors</w:t>
      </w:r>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r w:rsidR="00DD2A85" w:rsidRPr="00F74E80">
        <w:rPr>
          <w:rFonts w:ascii="Consolas" w:eastAsia="Times New Roman" w:hAnsi="Consolas"/>
          <w:color w:val="403F53"/>
          <w:sz w:val="21"/>
          <w:szCs w:val="21"/>
          <w:lang w:val="en-SI" w:eastAsia="en-SI"/>
        </w:rPr>
        <w:t>valueAt</w:t>
      </w:r>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r w:rsidR="003E14D7" w:rsidRPr="00F74E80">
        <w:rPr>
          <w:rFonts w:ascii="Consolas" w:eastAsia="Times New Roman" w:hAnsi="Consolas"/>
          <w:i/>
          <w:iCs/>
          <w:color w:val="4876D6"/>
          <w:sz w:val="21"/>
          <w:szCs w:val="21"/>
          <w:lang w:val="en-SI" w:eastAsia="en-SI"/>
        </w:rPr>
        <w:t>notEnoughFunds</w:t>
      </w:r>
      <w:r w:rsidR="003E14D7">
        <w:t xml:space="preserve"> function </w:t>
      </w:r>
      <w:r w:rsidR="006641B1">
        <w:t>we again create three users and the</w:t>
      </w:r>
      <w:r w:rsidR="000817B5">
        <w:t>n</w:t>
      </w:r>
      <w:r w:rsidR="006641B1">
        <w:t xml:space="preserve"> send 10000 lovelace from user u1 to user u2. Since this is more </w:t>
      </w:r>
      <w:r w:rsidR="00D8320C">
        <w:t>than</w:t>
      </w:r>
      <w:r w:rsidR="006641B1">
        <w:t xml:space="preserve"> u1 has</w:t>
      </w:r>
      <w:r w:rsidR="00D8320C">
        <w:t>,</w:t>
      </w:r>
      <w:r w:rsidR="006641B1">
        <w:t xml:space="preserve"> this transaction should fail. </w:t>
      </w:r>
      <w:r w:rsidR="000A77ED">
        <w:t xml:space="preserve">And we return the result of the </w:t>
      </w:r>
      <w:r w:rsidR="000A77ED" w:rsidRPr="00F74E80">
        <w:rPr>
          <w:rFonts w:ascii="Consolas" w:eastAsia="Times New Roman" w:hAnsi="Consolas"/>
          <w:color w:val="403F53"/>
          <w:sz w:val="21"/>
          <w:szCs w:val="21"/>
          <w:lang w:val="en-SI" w:eastAsia="en-SI"/>
        </w:rPr>
        <w:t>noErrors</w:t>
      </w:r>
      <w:r w:rsidR="000A77ED">
        <w:t xml:space="preserve"> action.</w:t>
      </w:r>
      <w:r w:rsidR="008C6FCA">
        <w:t xml:space="preserve"> </w:t>
      </w:r>
    </w:p>
    <w:p w14:paraId="6A8495AE" w14:textId="5F437469" w:rsidR="004453B4" w:rsidRDefault="004453B4" w:rsidP="004453B4">
      <w:pPr>
        <w:pStyle w:val="Heading2"/>
      </w:pPr>
      <w:bookmarkStart w:id="66" w:name="_Toc136353027"/>
      <w:r w:rsidRPr="004453B4">
        <w:lastRenderedPageBreak/>
        <w:t xml:space="preserve">Unit </w:t>
      </w:r>
      <w:r w:rsidR="00B76DB7">
        <w:t>t</w:t>
      </w:r>
      <w:r w:rsidRPr="004453B4">
        <w:t xml:space="preserve">esting a </w:t>
      </w:r>
      <w:r w:rsidR="00B76DB7">
        <w:t>s</w:t>
      </w:r>
      <w:r w:rsidRPr="004453B4">
        <w:t xml:space="preserve">mart </w:t>
      </w:r>
      <w:r w:rsidR="00B76DB7">
        <w:t>c</w:t>
      </w:r>
      <w:r w:rsidRPr="004453B4">
        <w:t>ontract</w:t>
      </w:r>
      <w:bookmarkEnd w:id="66"/>
    </w:p>
    <w:p w14:paraId="5CA1D05A" w14:textId="4ED9E2F3" w:rsidR="005F2CBB" w:rsidRDefault="000C6E2C" w:rsidP="000B541E">
      <w:pPr>
        <w:spacing w:before="0"/>
      </w:pPr>
      <w:r>
        <w:t xml:space="preserve">We will test the smart contract contained in the </w:t>
      </w:r>
      <w:r w:rsidRPr="000C6E2C">
        <w:rPr>
          <w:i/>
          <w:iCs/>
        </w:rPr>
        <w:t xml:space="preserve">NegativeRTimed.hs </w:t>
      </w:r>
      <w:r>
        <w:t>file. This smart contract checks that the redeemer which is an integer number is smaller or equal to zero. And it also checks that the deadline contained in the datum</w:t>
      </w:r>
      <w:r w:rsidR="002D5CC5">
        <w:t>,</w:t>
      </w:r>
      <w:r>
        <w:t xml:space="preserve">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DataKinds</w:t>
      </w:r>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mportQualifiedPost</w:t>
      </w:r>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NoImplicitPrelude</w:t>
      </w:r>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verloadedStrings</w:t>
      </w:r>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emplateHaskell</w:t>
      </w:r>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NegativeRTimed </w:t>
      </w:r>
      <w:r w:rsidRPr="000B541E">
        <w:rPr>
          <w:rFonts w:ascii="Consolas" w:eastAsia="Times New Roman" w:hAnsi="Consolas"/>
          <w:color w:val="994CC3"/>
          <w:sz w:val="21"/>
          <w:szCs w:val="21"/>
          <w:lang w:val="en-SI" w:eastAsia="en-SI"/>
        </w:rPr>
        <w:t>where</w:t>
      </w:r>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1.Ledger.Interval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POSIXTime</w:t>
      </w:r>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ScriptContex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scriptContextTxInfo</w:t>
      </w:r>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x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txInfoValidRan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                  (</w:t>
      </w:r>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unstableMakeIsData</w:t>
      </w:r>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Builtins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Prelude          (</w:t>
      </w:r>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traceIfFalse</w:t>
      </w: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r w:rsidRPr="000B541E">
        <w:rPr>
          <w:rFonts w:ascii="Consolas" w:eastAsia="Times New Roman" w:hAnsi="Consolas"/>
          <w:i/>
          <w:iCs/>
          <w:color w:val="4876D6"/>
          <w:sz w:val="21"/>
          <w:szCs w:val="21"/>
          <w:lang w:val="en-SI" w:eastAsia="en-SI"/>
        </w:rPr>
        <w:t>wrapValidator</w:t>
      </w:r>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newtyp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CustomDatum</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4876D6"/>
          <w:sz w:val="21"/>
          <w:szCs w:val="21"/>
          <w:lang w:val="en-SI" w:eastAsia="en-SI"/>
        </w:rPr>
        <w:t>MkCustomDatum</w:t>
      </w:r>
      <w:r w:rsidRPr="000B541E">
        <w:rPr>
          <w:rFonts w:ascii="Consolas" w:eastAsia="Times New Roman" w:hAnsi="Consolas"/>
          <w:color w:val="403F53"/>
          <w:sz w:val="21"/>
          <w:szCs w:val="21"/>
          <w:lang w:val="en-SI" w:eastAsia="en-SI"/>
        </w:rPr>
        <w:t xml:space="preserve"> { </w:t>
      </w:r>
      <w:r w:rsidRPr="000B541E">
        <w:rPr>
          <w:rFonts w:ascii="Consolas" w:eastAsia="Times New Roman" w:hAnsi="Consolas"/>
          <w:color w:val="4876D6"/>
          <w:sz w:val="21"/>
          <w:szCs w:val="21"/>
          <w:lang w:val="en-SI" w:eastAsia="en-SI"/>
        </w:rPr>
        <w:t>deadlin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POSIXTime</w:t>
      </w:r>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unstableMakeIsData ''CustomDatum</w:t>
      </w:r>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mkValidator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mk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CustomDatum</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ScriptContex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mkValidator (</w:t>
      </w:r>
      <w:r w:rsidRPr="000B541E">
        <w:rPr>
          <w:rFonts w:ascii="Consolas" w:eastAsia="Times New Roman" w:hAnsi="Consolas"/>
          <w:color w:val="4876D6"/>
          <w:sz w:val="21"/>
          <w:szCs w:val="21"/>
          <w:lang w:val="en-SI" w:eastAsia="en-SI"/>
        </w:rPr>
        <w:t>MkCustomDatum</w:t>
      </w:r>
      <w:r w:rsidRPr="000B541E">
        <w:rPr>
          <w:rFonts w:ascii="Consolas" w:eastAsia="Times New Roman" w:hAnsi="Consolas"/>
          <w:color w:val="403F53"/>
          <w:sz w:val="21"/>
          <w:szCs w:val="21"/>
          <w:lang w:val="en-SI" w:eastAsia="en-SI"/>
        </w:rPr>
        <w:t xml:space="preserve"> d) r ctx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traceIfFals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traceIfFals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403F53"/>
          <w:sz w:val="21"/>
          <w:szCs w:val="21"/>
          <w:lang w:val="en-SI" w:eastAsia="en-SI"/>
        </w:rPr>
        <w:t>deadlineReached</w:t>
      </w:r>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where</w:t>
      </w:r>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xInfo</w:t>
      </w:r>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scriptContextTxInfo ctx</w:t>
      </w:r>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deadlineReache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deadlineReache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txInfoValidRang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mkWrappedValidator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mkWrapped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mkWrapped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rapValidator mkValidator</w:t>
      </w:r>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PlutusTx.compil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mkWrappedValidator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68ACA97E" w:rsidR="000C6E2C" w:rsidRDefault="002F7DA5" w:rsidP="009D3BD7">
      <w:pPr>
        <w:spacing w:before="0"/>
      </w:pPr>
      <w:r>
        <w:t>We see we check that the validity range lies in the interval that starts with the deadline. And we also check that the redeemer is lower or equal to zero. Then we wrap the validator and compile it. Le</w:t>
      </w:r>
      <w:r w:rsidR="00AD40FD">
        <w:t>t</w:t>
      </w:r>
      <w:r>
        <w:t xml:space="preserve"> us look now at our test that is contained in the </w:t>
      </w:r>
      <w:r w:rsidR="00870983">
        <w:rPr>
          <w:i/>
          <w:iCs/>
        </w:rPr>
        <w:t>U</w:t>
      </w:r>
      <w:r w:rsidRPr="002F7DA5">
        <w:rPr>
          <w:i/>
          <w:iCs/>
        </w:rPr>
        <w:t>TNegativeRTimed.hs</w:t>
      </w:r>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DataKinds</w:t>
      </w:r>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NoImplicitPrelude</w:t>
      </w:r>
      <w:r w:rsidRPr="00F97811">
        <w:rPr>
          <w:rFonts w:ascii="Consolas" w:eastAsia="Times New Roman" w:hAnsi="Consolas"/>
          <w:color w:val="403F53"/>
          <w:sz w:val="21"/>
          <w:szCs w:val="21"/>
          <w:lang w:val="en-SI" w:eastAsia="en-SI"/>
        </w:rPr>
        <w:t xml:space="preserve">  #-}</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NumericUnderscores</w:t>
      </w:r>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r w:rsidRPr="00F97811">
        <w:rPr>
          <w:rFonts w:ascii="Consolas" w:eastAsia="Times New Roman" w:hAnsi="Consolas"/>
          <w:color w:val="994CC3"/>
          <w:sz w:val="21"/>
          <w:szCs w:val="21"/>
          <w:lang w:val="en-SI" w:eastAsia="en-SI"/>
        </w:rPr>
        <w:t>where</w:t>
      </w:r>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Control.Monad        (</w:t>
      </w:r>
      <w:r w:rsidRPr="00F97811">
        <w:rPr>
          <w:rFonts w:ascii="Consolas" w:eastAsia="Times New Roman" w:hAnsi="Consolas"/>
          <w:i/>
          <w:iCs/>
          <w:color w:val="4876D6"/>
          <w:sz w:val="21"/>
          <w:szCs w:val="21"/>
          <w:lang w:val="en-SI" w:eastAsia="en-SI"/>
        </w:rPr>
        <w:t>mapM</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replicateM</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NegativeRTimed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OnChain</w:t>
      </w:r>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Model         (</w:t>
      </w:r>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DatumMod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HashDatum</w:t>
      </w:r>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ypedValidato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ypedValidator</w:t>
      </w:r>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UserSpend</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adaValu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currentTimeRad</w:t>
      </w:r>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defaultBabb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logErro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ustFail</w:t>
      </w:r>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newUse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payToKey</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payToScrip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spendScrip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ubmitTx</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estNoErrors</w:t>
      </w:r>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serSpend</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txoA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validateIn</w:t>
      </w:r>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valueA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aitUntil</w:t>
      </w:r>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2.Ledger.Api (</w:t>
      </w:r>
      <w:r w:rsidRPr="00F97811">
        <w:rPr>
          <w:rFonts w:ascii="Consolas" w:eastAsia="Times New Roman" w:hAnsi="Consolas"/>
          <w:color w:val="994CC3"/>
          <w:sz w:val="21"/>
          <w:szCs w:val="21"/>
          <w:lang w:val="en-SI" w:eastAsia="en-SI"/>
        </w:rPr>
        <w:t>POSIXTim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PubKeyHash</w:t>
      </w:r>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TxOu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xOutValu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OutRef</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Tx.Builtins    (</w:t>
      </w:r>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kI</w:t>
      </w:r>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Tx.Prelude     (</w:t>
      </w:r>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concat</w:t>
      </w:r>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Test.Tasty           (</w:t>
      </w:r>
      <w:r w:rsidRPr="00F97811">
        <w:rPr>
          <w:rFonts w:ascii="Consolas" w:eastAsia="Times New Roman" w:hAnsi="Consolas"/>
          <w:i/>
          <w:iCs/>
          <w:color w:val="4876D6"/>
          <w:sz w:val="21"/>
          <w:szCs w:val="21"/>
          <w:lang w:val="en-SI" w:eastAsia="en-SI"/>
        </w:rPr>
        <w:t>defaul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estGroup</w:t>
      </w:r>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default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testGroup</w:t>
      </w:r>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after dealin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0   after dealin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5B8CFCD"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after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2258364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683274F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0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7DEA743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where</w:t>
      </w:r>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mustFail</w:t>
      </w:r>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NoErrors (adaValu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defaultBabbage</w:t>
      </w:r>
    </w:p>
    <w:p w14:paraId="13A26761" w14:textId="77777777" w:rsidR="00CD5C12" w:rsidRDefault="00CD5C12" w:rsidP="0097420E">
      <w:pPr>
        <w:spacing w:before="0" w:after="0"/>
      </w:pPr>
    </w:p>
    <w:p w14:paraId="27C251D2" w14:textId="5B0A3D87" w:rsidR="00CD5C12" w:rsidRDefault="00DD1782" w:rsidP="00444B72">
      <w:pPr>
        <w:spacing w:before="0"/>
      </w:pPr>
      <w:r>
        <w:t xml:space="preserve">Same as in </w:t>
      </w:r>
      <w:r w:rsidR="00A6121B">
        <w:t xml:space="preserve">the </w:t>
      </w:r>
      <w:r>
        <w:t xml:space="preserve">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waitBeforeConsum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waitBeforeConsumingTx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setupUsers</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ubKeyHash</w:t>
      </w:r>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setupUsers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replicateM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newUser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ada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valScrip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ypedValidato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valScript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TypedValidato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OnChain.validator</w:t>
      </w:r>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usp" to lock "val" in "valScrip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lock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UserSpend</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lockingTx dl usp val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mconcat</w:t>
      </w:r>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userSpend usp</w:t>
      </w:r>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payToScript valScript (</w:t>
      </w:r>
      <w:r w:rsidRPr="00444B72">
        <w:rPr>
          <w:rFonts w:ascii="Consolas" w:eastAsia="Times New Roman" w:hAnsi="Consolas"/>
          <w:color w:val="4876D6"/>
          <w:sz w:val="21"/>
          <w:szCs w:val="21"/>
          <w:lang w:val="en-SI" w:eastAsia="en-SI"/>
        </w:rPr>
        <w:t>HashDatum</w:t>
      </w:r>
      <w:r w:rsidRPr="00444B72">
        <w:rPr>
          <w:rFonts w:ascii="Consolas" w:eastAsia="Times New Roman" w:hAnsi="Consolas"/>
          <w:color w:val="403F53"/>
          <w:sz w:val="21"/>
          <w:szCs w:val="21"/>
          <w:lang w:val="en-SI" w:eastAsia="en-SI"/>
        </w:rPr>
        <w:t xml:space="preserve"> (OnChain.</w:t>
      </w:r>
      <w:r w:rsidRPr="00444B72">
        <w:rPr>
          <w:rFonts w:ascii="Consolas" w:eastAsia="Times New Roman" w:hAnsi="Consolas"/>
          <w:color w:val="4876D6"/>
          <w:sz w:val="21"/>
          <w:szCs w:val="21"/>
          <w:lang w:val="en-SI" w:eastAsia="en-SI"/>
        </w:rPr>
        <w:t>MkCustomDatum</w:t>
      </w:r>
      <w:r w:rsidRPr="00444B72">
        <w:rPr>
          <w:rFonts w:ascii="Consolas" w:eastAsia="Times New Roman" w:hAnsi="Consolas"/>
          <w:color w:val="403F53"/>
          <w:sz w:val="21"/>
          <w:szCs w:val="21"/>
          <w:lang w:val="en-SI" w:eastAsia="en-SI"/>
        </w:rPr>
        <w:t xml:space="preserve"> dl)) val</w:t>
      </w:r>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val" from the "valScript"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consum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ubKeyHash</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OutRef</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consumingTx dl redeemer usr ref val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mconcat</w:t>
      </w:r>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spendScript valScript ref (mkI redeemer) (OnChain.</w:t>
      </w:r>
      <w:r w:rsidRPr="00444B72">
        <w:rPr>
          <w:rFonts w:ascii="Consolas" w:eastAsia="Times New Roman" w:hAnsi="Consolas"/>
          <w:color w:val="4876D6"/>
          <w:sz w:val="21"/>
          <w:szCs w:val="21"/>
          <w:lang w:val="en-SI" w:eastAsia="en-SI"/>
        </w:rPr>
        <w:t>MkCustomDatum</w:t>
      </w:r>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payToKey usr val</w:t>
      </w:r>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0333E32C"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w:t>
      </w:r>
      <w:r w:rsidR="00EA5830">
        <w:t xml:space="preserve"> </w:t>
      </w:r>
      <w:r w:rsidR="00F720AB">
        <w:t xml:space="preserve">up 2 users and give them 1000 lovelace. </w:t>
      </w:r>
      <w:r w:rsidR="00DC3153">
        <w:t>Next,</w:t>
      </w:r>
      <w:r w:rsidR="00143969">
        <w:t xml:space="preserve"> we import the actual validator from the </w:t>
      </w:r>
      <w:r w:rsidR="00143969" w:rsidRPr="00F97811">
        <w:rPr>
          <w:rFonts w:ascii="Consolas" w:eastAsia="Times New Roman" w:hAnsi="Consolas"/>
          <w:color w:val="403F53"/>
          <w:sz w:val="21"/>
          <w:szCs w:val="21"/>
          <w:lang w:val="en-SI" w:eastAsia="en-SI"/>
        </w:rPr>
        <w:t>NegativeRTimed</w:t>
      </w:r>
      <w:r w:rsidR="00143969">
        <w:t xml:space="preserve"> module that we named </w:t>
      </w:r>
      <w:r w:rsidR="00143969" w:rsidRPr="00444B72">
        <w:rPr>
          <w:rFonts w:ascii="Consolas" w:eastAsia="Times New Roman" w:hAnsi="Consolas"/>
          <w:color w:val="403F53"/>
          <w:sz w:val="21"/>
          <w:szCs w:val="21"/>
          <w:lang w:val="en-SI" w:eastAsia="en-SI"/>
        </w:rPr>
        <w:t>OnChain</w:t>
      </w:r>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r w:rsidR="00502E8D" w:rsidRPr="00444B72">
        <w:rPr>
          <w:rFonts w:ascii="Consolas" w:eastAsia="Times New Roman" w:hAnsi="Consolas"/>
          <w:color w:val="403F53"/>
          <w:sz w:val="21"/>
          <w:szCs w:val="21"/>
          <w:lang w:val="en-SI" w:eastAsia="en-SI"/>
        </w:rPr>
        <w:t>mconcat</w:t>
      </w:r>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r w:rsidR="006012C5" w:rsidRPr="00444B72">
        <w:rPr>
          <w:rFonts w:ascii="Consolas" w:eastAsia="Times New Roman" w:hAnsi="Consolas"/>
          <w:color w:val="403F53"/>
          <w:sz w:val="21"/>
          <w:szCs w:val="21"/>
          <w:lang w:val="en-SI" w:eastAsia="en-SI"/>
        </w:rPr>
        <w:t>spendScript</w:t>
      </w:r>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r w:rsidR="004D705D" w:rsidRPr="004D705D">
        <w:rPr>
          <w:i/>
          <w:iCs/>
        </w:rPr>
        <w:t>DatumMode</w:t>
      </w:r>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r w:rsidRPr="00444B72">
        <w:rPr>
          <w:rFonts w:ascii="Consolas" w:eastAsia="Times New Roman" w:hAnsi="Consolas"/>
          <w:color w:val="403F53"/>
          <w:sz w:val="21"/>
          <w:szCs w:val="21"/>
          <w:lang w:val="en-SI" w:eastAsia="en-SI"/>
        </w:rPr>
        <w:t>spendScript</w:t>
      </w:r>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29D1A9F" w:rsidR="00FC0BAB" w:rsidRDefault="00FC0BAB" w:rsidP="001B3CC5">
      <w:pPr>
        <w:spacing w:before="0"/>
      </w:pPr>
      <w:r>
        <w:t xml:space="preserve">Then in the second part of the transaction we say to which user how </w:t>
      </w:r>
      <w:r w:rsidR="00CC7CD6">
        <w:t>much</w:t>
      </w:r>
      <w:r>
        <w:t xml:space="preserve"> value should be paid. </w:t>
      </w:r>
      <w:r w:rsidR="001B3CC5">
        <w:t xml:space="preserve">Let us now look at the </w:t>
      </w:r>
      <w:r w:rsidR="00C85EB0" w:rsidRPr="001B3CC5">
        <w:rPr>
          <w:rFonts w:ascii="Consolas" w:eastAsia="Times New Roman" w:hAnsi="Consolas"/>
          <w:i/>
          <w:iCs/>
          <w:color w:val="4876D6"/>
          <w:sz w:val="21"/>
          <w:szCs w:val="21"/>
          <w:lang w:val="en-SI" w:eastAsia="en-SI"/>
        </w:rPr>
        <w:t>testScript</w:t>
      </w:r>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UTxOs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i/>
          <w:iCs/>
          <w:color w:val="4876D6"/>
          <w:sz w:val="21"/>
          <w:szCs w:val="21"/>
          <w:lang w:val="en-SI" w:eastAsia="en-SI"/>
        </w:rPr>
        <w:t>testScrip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POSIXTime</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testScript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etupUsers</w:t>
      </w:r>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r w:rsidR="00096BBC">
        <w:rPr>
          <w:rFonts w:ascii="Consolas" w:eastAsia="Times New Roman" w:hAnsi="Consolas"/>
          <w:i/>
          <w:iCs/>
          <w:color w:val="989FB1"/>
          <w:sz w:val="21"/>
          <w:szCs w:val="21"/>
          <w:lang w:eastAsia="en-SI"/>
        </w:rPr>
        <w:t>lovelace</w:t>
      </w:r>
      <w:r w:rsidRPr="001B3CC5">
        <w:rPr>
          <w:rFonts w:ascii="Consolas" w:eastAsia="Times New Roman" w:hAnsi="Consolas"/>
          <w:i/>
          <w:iCs/>
          <w:color w:val="989FB1"/>
          <w:sz w:val="21"/>
          <w:szCs w:val="21"/>
          <w:lang w:val="en-SI" w:eastAsia="en-SI"/>
        </w:rPr>
        <w:t xml:space="preserve"> ("val")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transfered</w:t>
      </w:r>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val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sp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val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lockingTx"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submitTx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lockingTx d sp val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waitUntil waitBeforeConsumingTx</w:t>
      </w:r>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val"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UTxOs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txos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utxoAt valScript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utxos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ct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currentTimeRad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tx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validateIn c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consumingTx d r u2 ref (txOutValu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consumingTx"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submitTx u2 tx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mapM valueAt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logError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p>
    <w:p w14:paraId="653B17F1" w14:textId="77777777" w:rsidR="001B3CC5" w:rsidRDefault="001B3CC5" w:rsidP="0097420E">
      <w:pPr>
        <w:spacing w:before="0" w:after="0"/>
      </w:pPr>
    </w:p>
    <w:p w14:paraId="093C91F0" w14:textId="18AC4924"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t>
      </w:r>
      <w:r w:rsidR="005856B5">
        <w:t>is</w:t>
      </w:r>
      <w:r w:rsidR="001C52DF">
        <w:t xml:space="preserve"> set</w:t>
      </w:r>
      <w:r w:rsidR="00A461C6">
        <w:t xml:space="preserve"> </w:t>
      </w:r>
      <w:r w:rsidR="001C52DF">
        <w:t xml:space="preserve">up two users. </w:t>
      </w:r>
      <w:r w:rsidR="00B31ADD">
        <w:t xml:space="preserve">Then we create a value of 100 lovelac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 xml:space="preserve">spend :: PubKeyHash -&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to the </w:t>
      </w:r>
      <w:r w:rsidR="00826627" w:rsidRPr="001B3CC5">
        <w:rPr>
          <w:rFonts w:ascii="Consolas" w:eastAsia="Times New Roman" w:hAnsi="Consolas"/>
          <w:color w:val="403F53"/>
          <w:sz w:val="21"/>
          <w:szCs w:val="21"/>
          <w:lang w:val="en-SI" w:eastAsia="en-SI"/>
        </w:rPr>
        <w:t>lockingTx</w:t>
      </w:r>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r w:rsidRPr="001B3CC5">
        <w:rPr>
          <w:rFonts w:ascii="Consolas" w:eastAsia="Times New Roman" w:hAnsi="Consolas"/>
          <w:color w:val="403F53"/>
          <w:sz w:val="21"/>
          <w:szCs w:val="21"/>
          <w:lang w:val="en-SI" w:eastAsia="en-SI"/>
        </w:rPr>
        <w:t>submitTx</w:t>
      </w:r>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 PubKeyHash -&gt; Tx -&gt; Run ()</w:t>
      </w:r>
    </w:p>
    <w:p w14:paraId="095B041E" w14:textId="7042B678"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w:t>
      </w:r>
      <w:r w:rsidR="00C865E0">
        <w:t>extract</w:t>
      </w:r>
      <w:r w:rsidR="00DF2B0A">
        <w:t xml:space="preserve"> the reference and the actual output. Then we create a time interval with the </w:t>
      </w:r>
      <w:r w:rsidR="00DF2B0A" w:rsidRPr="001B3CC5">
        <w:rPr>
          <w:rFonts w:ascii="Consolas" w:eastAsia="Times New Roman" w:hAnsi="Consolas"/>
          <w:color w:val="403F53"/>
          <w:sz w:val="21"/>
          <w:szCs w:val="21"/>
          <w:lang w:val="en-SI" w:eastAsia="en-SI"/>
        </w:rPr>
        <w:t>currentTimeRad</w:t>
      </w:r>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r w:rsidR="007B50CA" w:rsidRPr="001B3CC5">
        <w:rPr>
          <w:rFonts w:ascii="Consolas" w:eastAsia="Times New Roman" w:hAnsi="Consolas"/>
          <w:color w:val="403F53"/>
          <w:sz w:val="21"/>
          <w:szCs w:val="21"/>
          <w:lang w:val="en-SI" w:eastAsia="en-SI"/>
        </w:rPr>
        <w:t>consumingTx</w:t>
      </w:r>
      <w:r w:rsidR="007B50CA">
        <w:t xml:space="preserve"> function and then applying the </w:t>
      </w:r>
      <w:r w:rsidR="007B50CA" w:rsidRPr="001B3CC5">
        <w:rPr>
          <w:rFonts w:ascii="Consolas" w:eastAsia="Times New Roman" w:hAnsi="Consolas"/>
          <w:color w:val="403F53"/>
          <w:sz w:val="21"/>
          <w:szCs w:val="21"/>
          <w:lang w:val="en-SI" w:eastAsia="en-SI"/>
        </w:rPr>
        <w:t>validateIn</w:t>
      </w:r>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 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r w:rsidRPr="001B3CC5">
        <w:rPr>
          <w:rFonts w:ascii="Consolas" w:eastAsia="Times New Roman" w:hAnsi="Consolas"/>
          <w:color w:val="403F53"/>
          <w:sz w:val="21"/>
          <w:szCs w:val="21"/>
          <w:lang w:val="en-SI" w:eastAsia="en-SI"/>
        </w:rPr>
        <w:t>logError</w:t>
      </w:r>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bookmarkStart w:id="68" w:name="_Hlk132805461"/>
      <w:r w:rsidRPr="007932CC">
        <w:t>/workspace/code/Week06# cabal test week06-UTNegativeRTimed</w:t>
      </w:r>
    </w:p>
    <w:bookmarkEnd w:id="68"/>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32C73267" w:rsidR="00335073" w:rsidRDefault="00335073" w:rsidP="00335073">
      <w:pPr>
        <w:pStyle w:val="Heading2"/>
      </w:pPr>
      <w:bookmarkStart w:id="69" w:name="_Toc136353028"/>
      <w:r w:rsidRPr="00335073">
        <w:t xml:space="preserve">Property </w:t>
      </w:r>
      <w:r w:rsidR="00B76DB7">
        <w:t>t</w:t>
      </w:r>
      <w:r w:rsidRPr="00335073">
        <w:t xml:space="preserve">esting a </w:t>
      </w:r>
      <w:r w:rsidR="00B76DB7">
        <w:t>s</w:t>
      </w:r>
      <w:r w:rsidRPr="00335073">
        <w:t xml:space="preserve">mart </w:t>
      </w:r>
      <w:r w:rsidR="00B76DB7">
        <w:t>c</w:t>
      </w:r>
      <w:r w:rsidRPr="00335073">
        <w:t>ontract</w:t>
      </w:r>
      <w:bookmarkEnd w:id="69"/>
    </w:p>
    <w:p w14:paraId="708777D7" w14:textId="736832D8" w:rsidR="007932CC" w:rsidRDefault="00D450E2" w:rsidP="0048109C">
      <w:pPr>
        <w:spacing w:before="0"/>
      </w:pPr>
      <w:r>
        <w:t xml:space="preserve">With unit testing if we choose our tests </w:t>
      </w:r>
      <w:r w:rsidR="00DF6294">
        <w:t>carefully,</w:t>
      </w:r>
      <w:r>
        <w:t xml:space="preserve"> we can pinpoint logic error</w:t>
      </w:r>
      <w:r w:rsidR="00802B51">
        <w:t>s</w:t>
      </w:r>
      <w:r>
        <w:t xml:space="preserve"> and issues in our smart contracts. </w:t>
      </w:r>
      <w:r w:rsidR="00DF6294">
        <w:t xml:space="preserve">But with unit testing </w:t>
      </w:r>
      <w:r w:rsidR="005631FB">
        <w:t xml:space="preserve">we </w:t>
      </w:r>
      <w:r w:rsidR="00B76DB7">
        <w:t>cannot</w:t>
      </w:r>
      <w:r w:rsidR="005631FB">
        <w:t xml:space="preserve"> say much about the properties of our smart contracts </w:t>
      </w:r>
      <w:r w:rsidR="00D57AE1">
        <w:t xml:space="preserve">other </w:t>
      </w:r>
      <w:r w:rsidR="007D23F2">
        <w:t xml:space="preserve">than </w:t>
      </w:r>
      <w:r w:rsidR="00D57AE1">
        <w:t xml:space="preserve">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0FEB679C"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r w:rsidR="00022128">
        <w:t xml:space="preserve">QuickCheck </w:t>
      </w:r>
      <w:r w:rsidR="006F34CE">
        <w:t xml:space="preserve">testing library generate </w:t>
      </w:r>
      <w:r w:rsidR="00022128">
        <w:t>a large number</w:t>
      </w:r>
      <w:r w:rsidR="006F34CE">
        <w:t xml:space="preserve"> of random tests so our confidence in the behavior of the smart contract increases. </w:t>
      </w:r>
      <w:r w:rsidR="00927422">
        <w:t>This library is a Haskell library and you can use it to test any code</w:t>
      </w:r>
      <w:r w:rsidR="00D20525">
        <w:t>,</w:t>
      </w:r>
      <w:r w:rsidR="00927422">
        <w:t xml:space="preserve"> not just smart contracts. </w:t>
      </w:r>
      <w:r w:rsidR="00E23085">
        <w:t xml:space="preserve">Let us look now at our property tests that are contained in the </w:t>
      </w:r>
      <w:r w:rsidR="00E23085" w:rsidRPr="00E23085">
        <w:rPr>
          <w:i/>
          <w:iCs/>
        </w:rPr>
        <w:t>PTNegativeRTimed.hs</w:t>
      </w:r>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DataKinds</w:t>
      </w:r>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FlexibleInstances</w:t>
      </w:r>
      <w:r w:rsidRPr="00E23085">
        <w:rPr>
          <w:rFonts w:ascii="Consolas" w:eastAsia="Times New Roman" w:hAnsi="Consolas"/>
          <w:color w:val="403F53"/>
          <w:sz w:val="21"/>
          <w:szCs w:val="21"/>
          <w:lang w:val="en-SI" w:eastAsia="en-SI"/>
        </w:rPr>
        <w:t xml:space="preserve">  #-}</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NoImplicitPrelude</w:t>
      </w:r>
      <w:r w:rsidRPr="00E23085">
        <w:rPr>
          <w:rFonts w:ascii="Consolas" w:eastAsia="Times New Roman" w:hAnsi="Consolas"/>
          <w:color w:val="403F53"/>
          <w:sz w:val="21"/>
          <w:szCs w:val="21"/>
          <w:lang w:val="en-SI" w:eastAsia="en-SI"/>
        </w:rPr>
        <w:t xml:space="preserve">  #-}</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NumericUnderscores</w:t>
      </w:r>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no-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r w:rsidRPr="00E23085">
        <w:rPr>
          <w:rFonts w:ascii="Consolas" w:eastAsia="Times New Roman" w:hAnsi="Consolas"/>
          <w:color w:val="994CC3"/>
          <w:sz w:val="21"/>
          <w:szCs w:val="21"/>
          <w:lang w:val="en-SI" w:eastAsia="en-SI"/>
        </w:rPr>
        <w:t>where</w:t>
      </w:r>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NegativeRTimed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OnChain</w:t>
      </w:r>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Control.Monad           (</w:t>
      </w:r>
      <w:r w:rsidRPr="00E23085">
        <w:rPr>
          <w:rFonts w:ascii="Consolas" w:eastAsia="Times New Roman" w:hAnsi="Consolas"/>
          <w:i/>
          <w:iCs/>
          <w:color w:val="4876D6"/>
          <w:sz w:val="21"/>
          <w:szCs w:val="21"/>
          <w:lang w:val="en-SI" w:eastAsia="en-SI"/>
        </w:rPr>
        <w:t>mapM</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plicateM</w:t>
      </w:r>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Model            (</w:t>
      </w:r>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DatumMod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HashDatum</w:t>
      </w:r>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ypedValidato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ypedValidator</w:t>
      </w:r>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User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daValue</w:t>
      </w:r>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defaultBabb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initMock</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ustFail</w:t>
      </w:r>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newUse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ayToKe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ayToScript</w:t>
      </w:r>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Mock</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Scrip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ubmitTx</w:t>
      </w:r>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user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utxoA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valueAt</w:t>
      </w:r>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23085">
        <w:rPr>
          <w:rFonts w:ascii="Consolas" w:eastAsia="Times New Roman" w:hAnsi="Consolas"/>
          <w:i/>
          <w:iCs/>
          <w:color w:val="4876D6"/>
          <w:sz w:val="21"/>
          <w:szCs w:val="21"/>
          <w:lang w:val="en-SI" w:eastAsia="en-SI"/>
        </w:rPr>
        <w:t>waitUnti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urrentTimeRa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validateIn</w:t>
      </w:r>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2.Ledger.Api    (</w:t>
      </w:r>
      <w:r w:rsidRPr="00E23085">
        <w:rPr>
          <w:rFonts w:ascii="Consolas" w:eastAsia="Times New Roman" w:hAnsi="Consolas"/>
          <w:color w:val="994CC3"/>
          <w:sz w:val="21"/>
          <w:szCs w:val="21"/>
          <w:lang w:val="en-SI" w:eastAsia="en-SI"/>
        </w:rPr>
        <w:t>PubKeyHash</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Ou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xOutValue</w:t>
      </w:r>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OutRef</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OSIXTim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OSIXTime</w:t>
      </w:r>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23085">
        <w:rPr>
          <w:rFonts w:ascii="Consolas" w:eastAsia="Times New Roman" w:hAnsi="Consolas"/>
          <w:i/>
          <w:iCs/>
          <w:color w:val="4876D6"/>
          <w:sz w:val="21"/>
          <w:szCs w:val="21"/>
          <w:lang w:val="en-SI" w:eastAsia="en-SI"/>
        </w:rPr>
        <w:t>getPOSIXTime</w:t>
      </w:r>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Tx.Builtins       (</w:t>
      </w:r>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kI</w:t>
      </w:r>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Tx.Prelude        (</w:t>
      </w:r>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concat</w:t>
      </w:r>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QuickCheck         (</w:t>
      </w:r>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QuickCheck.Monadic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Tasty              (</w:t>
      </w:r>
      <w:r w:rsidRPr="00E23085">
        <w:rPr>
          <w:rFonts w:ascii="Consolas" w:eastAsia="Times New Roman" w:hAnsi="Consolas"/>
          <w:i/>
          <w:iCs/>
          <w:color w:val="4876D6"/>
          <w:sz w:val="21"/>
          <w:szCs w:val="21"/>
          <w:lang w:val="en-SI" w:eastAsia="en-SI"/>
        </w:rPr>
        <w:t>defaul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estGroup</w:t>
      </w:r>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Tasty.QuickCheck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r w:rsidRPr="00E23085">
        <w:rPr>
          <w:rFonts w:ascii="Consolas" w:eastAsia="Times New Roman" w:hAnsi="Consolas"/>
          <w:i/>
          <w:iCs/>
          <w:color w:val="4876D6"/>
          <w:sz w:val="21"/>
          <w:szCs w:val="21"/>
          <w:lang w:val="en-SI" w:eastAsia="en-SI"/>
        </w:rPr>
        <w:t>testProperty</w:t>
      </w:r>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default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testGroup</w:t>
      </w:r>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Before_Fails</w:t>
      </w:r>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PositiveAfter_Fails</w:t>
      </w:r>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NegativeAfter_Succeeds</w:t>
      </w:r>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4FAC640" w:rsidR="00E23085" w:rsidRDefault="00B842BD" w:rsidP="00F5176F">
      <w:pPr>
        <w:spacing w:before="0" w:after="0"/>
      </w:pPr>
      <w:r>
        <w:t xml:space="preserve">We again use the functions </w:t>
      </w:r>
      <w:r w:rsidRPr="00E23085">
        <w:rPr>
          <w:rFonts w:ascii="Consolas" w:eastAsia="Times New Roman" w:hAnsi="Consolas"/>
          <w:color w:val="403F53"/>
          <w:sz w:val="21"/>
          <w:szCs w:val="21"/>
          <w:lang w:val="en-SI" w:eastAsia="en-SI"/>
        </w:rPr>
        <w:t>defaultMain</w:t>
      </w:r>
      <w:r>
        <w:t xml:space="preserve"> and </w:t>
      </w:r>
      <w:r w:rsidRPr="00E23085">
        <w:rPr>
          <w:rFonts w:ascii="Consolas" w:eastAsia="Times New Roman" w:hAnsi="Consolas"/>
          <w:color w:val="403F53"/>
          <w:sz w:val="21"/>
          <w:szCs w:val="21"/>
          <w:lang w:val="en-SI" w:eastAsia="en-SI"/>
        </w:rPr>
        <w:t>testGroup</w:t>
      </w:r>
      <w:r>
        <w:t xml:space="preserve"> from the tasty module. To generate a test </w:t>
      </w:r>
      <w:r w:rsidR="007B6B75">
        <w:t>tree,</w:t>
      </w:r>
      <w:r>
        <w:t xml:space="preserve"> we now </w:t>
      </w:r>
      <w:r w:rsidR="00AF47CC">
        <w:t xml:space="preserve">use </w:t>
      </w:r>
      <w:r>
        <w:t xml:space="preserve">the </w:t>
      </w:r>
      <w:r w:rsidRPr="00E23085">
        <w:rPr>
          <w:rFonts w:ascii="Consolas" w:eastAsia="Times New Roman" w:hAnsi="Consolas"/>
          <w:color w:val="403F53"/>
          <w:sz w:val="21"/>
          <w:szCs w:val="21"/>
          <w:lang w:val="en-SI" w:eastAsia="en-SI"/>
        </w:rPr>
        <w:t>testProperty</w:t>
      </w:r>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6D386CC" w:rsidR="00B842BD" w:rsidRDefault="00F1762A" w:rsidP="003E5B5C">
      <w:pPr>
        <w:spacing w:before="0"/>
      </w:pPr>
      <w:r>
        <w:t xml:space="preserve">The final testing functions we provide to the </w:t>
      </w:r>
      <w:r w:rsidRPr="00E23085">
        <w:rPr>
          <w:rFonts w:ascii="Consolas" w:eastAsia="Times New Roman" w:hAnsi="Consolas"/>
          <w:color w:val="403F53"/>
          <w:sz w:val="21"/>
          <w:szCs w:val="21"/>
          <w:lang w:val="en-SI" w:eastAsia="en-SI"/>
        </w:rPr>
        <w:t>testProperty</w:t>
      </w:r>
      <w:r>
        <w:t xml:space="preserve"> function also take in parameters but we do not provide any since this does the QuickCheck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The</w:t>
      </w:r>
      <w:r w:rsidR="00BB624A">
        <w:t>n</w:t>
      </w:r>
      <w:r w:rsidR="00CC3633">
        <w:t xml:space="preserv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w:t>
      </w:r>
      <w:r w:rsidR="00324941">
        <w:t xml:space="preserve">use </w:t>
      </w:r>
      <w:r w:rsidR="00817325">
        <w:t xml:space="preserve">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QuickCheck</w:t>
      </w:r>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rp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a,_)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runMock rp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initMock defaultBabbag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 xml:space="preserve">(adaValu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POSIXTime an instance of Arbitrary so QuickCheck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r w:rsidRPr="003E5B5C">
        <w:rPr>
          <w:rFonts w:ascii="Consolas" w:eastAsia="Times New Roman" w:hAnsi="Consolas"/>
          <w:color w:val="4876D6"/>
          <w:sz w:val="21"/>
          <w:szCs w:val="21"/>
          <w:lang w:val="en-SI" w:eastAsia="en-SI"/>
        </w:rPr>
        <w:t>POSIXTime</w:t>
      </w:r>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consumming UTxO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waitBeforeConsum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waitBeforeConsumingTx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setupUsers</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ubKeyHash</w:t>
      </w:r>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setupUsers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replicateM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newUser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ada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valScrip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ypedValidato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valScript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TypedValidato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OnChain.validator</w:t>
      </w:r>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usp" to lock "val" in "giftScrip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lock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UserSpend</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lockingTx dl usp val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mconcat</w:t>
      </w:r>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userSpend usp</w:t>
      </w:r>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 payToScript valScript (</w:t>
      </w:r>
      <w:r w:rsidRPr="003E5B5C">
        <w:rPr>
          <w:rFonts w:ascii="Consolas" w:eastAsia="Times New Roman" w:hAnsi="Consolas"/>
          <w:color w:val="4876D6"/>
          <w:sz w:val="21"/>
          <w:szCs w:val="21"/>
          <w:lang w:val="en-SI" w:eastAsia="en-SI"/>
        </w:rPr>
        <w:t>HashDatum</w:t>
      </w:r>
      <w:r w:rsidRPr="003E5B5C">
        <w:rPr>
          <w:rFonts w:ascii="Consolas" w:eastAsia="Times New Roman" w:hAnsi="Consolas"/>
          <w:color w:val="403F53"/>
          <w:sz w:val="21"/>
          <w:szCs w:val="21"/>
          <w:lang w:val="en-SI" w:eastAsia="en-SI"/>
        </w:rPr>
        <w:t xml:space="preserve"> (OnChain.</w:t>
      </w:r>
      <w:r w:rsidRPr="003E5B5C">
        <w:rPr>
          <w:rFonts w:ascii="Consolas" w:eastAsia="Times New Roman" w:hAnsi="Consolas"/>
          <w:color w:val="4876D6"/>
          <w:sz w:val="21"/>
          <w:szCs w:val="21"/>
          <w:lang w:val="en-SI" w:eastAsia="en-SI"/>
        </w:rPr>
        <w:t>MkCustomDatum</w:t>
      </w:r>
      <w:r w:rsidRPr="003E5B5C">
        <w:rPr>
          <w:rFonts w:ascii="Consolas" w:eastAsia="Times New Roman" w:hAnsi="Consolas"/>
          <w:color w:val="403F53"/>
          <w:sz w:val="21"/>
          <w:szCs w:val="21"/>
          <w:lang w:val="en-SI" w:eastAsia="en-SI"/>
        </w:rPr>
        <w:t xml:space="preserve"> dl)) val</w:t>
      </w:r>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giftRef" to unlock "giftVal"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Scrip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consum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ubKeyHash</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OutRef</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consumingTx dl redeemer usr ref val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mconcat</w:t>
      </w:r>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spendScript valScript ref (mkI redeemer) (OnChain.</w:t>
      </w:r>
      <w:r w:rsidRPr="003E5B5C">
        <w:rPr>
          <w:rFonts w:ascii="Consolas" w:eastAsia="Times New Roman" w:hAnsi="Consolas"/>
          <w:color w:val="4876D6"/>
          <w:sz w:val="21"/>
          <w:szCs w:val="21"/>
          <w:lang w:val="en-SI" w:eastAsia="en-SI"/>
        </w:rPr>
        <w:t>MkCustomDatum</w:t>
      </w:r>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payToKey usr val</w:t>
      </w:r>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2BD242C7" w:rsidR="003E5B5C" w:rsidRDefault="007D487B" w:rsidP="000E75EF">
      <w:pPr>
        <w:spacing w:before="0"/>
      </w:pPr>
      <w:r>
        <w:t xml:space="preserve">We use the same </w:t>
      </w:r>
      <w:r w:rsidR="002E0DA2">
        <w:t xml:space="preserve">helper functions that we have used in the previous chapter when demonstrating how to unit test a smart contract. In addition to those helper </w:t>
      </w:r>
      <w:r w:rsidR="006B5E09">
        <w:t>functions,</w:t>
      </w:r>
      <w:r w:rsidR="002E0DA2">
        <w:t xml:space="preserve"> we also add t</w:t>
      </w:r>
      <w:r w:rsidR="006B5E09">
        <w:t>w</w:t>
      </w:r>
      <w:r w:rsidR="002E0DA2">
        <w:t xml:space="preserve">o instances. </w:t>
      </w:r>
      <w:r w:rsidR="00586E38">
        <w:t xml:space="preserve">We need </w:t>
      </w:r>
      <w:r w:rsidR="00FB4C45">
        <w:t>a</w:t>
      </w:r>
      <w:r w:rsidR="00586E38">
        <w:t xml:space="preserve"> testable instance for the run type because the plutus simple model library uses this run type to wrap the state monad. </w:t>
      </w:r>
      <w:r w:rsidR="00FB4C45">
        <w:t xml:space="preserve">Once this instance is created it can be used </w:t>
      </w:r>
      <w:r w:rsidR="001F6556">
        <w:t xml:space="preserve">also </w:t>
      </w:r>
      <w:r w:rsidR="00FB4C45">
        <w:t xml:space="preserve">for other tests so this code can be reused. </w:t>
      </w:r>
      <w:r w:rsidR="00415C75">
        <w:t xml:space="preserve">But keep in mind here we are initializing the blockchain with the Babbage default configuration and give 10.000.000 coins to the admin user. </w:t>
      </w:r>
      <w:r w:rsidR="00D663EB">
        <w:t xml:space="preserve">Then we create </w:t>
      </w:r>
      <w:r w:rsidR="00E40BA9">
        <w:t>an</w:t>
      </w:r>
      <w:r w:rsidR="00D663EB">
        <w:t xml:space="preserve"> arbitrary instance. QuickCheck has many instances</w:t>
      </w:r>
      <w:r w:rsidR="00D663EB" w:rsidRPr="00D663EB">
        <w:t xml:space="preserve"> </w:t>
      </w:r>
      <w:r w:rsidR="00D663EB">
        <w:t xml:space="preserve">of this arbitrary type class for common types </w:t>
      </w:r>
      <w:r w:rsidR="00583B8D">
        <w:t xml:space="preserve">but for the </w:t>
      </w:r>
      <w:r w:rsidR="00FF6073" w:rsidRPr="003E5B5C">
        <w:rPr>
          <w:rFonts w:ascii="Consolas" w:eastAsia="Times New Roman" w:hAnsi="Consolas"/>
          <w:color w:val="994CC3"/>
          <w:sz w:val="21"/>
          <w:szCs w:val="21"/>
          <w:lang w:val="en-SI" w:eastAsia="en-SI"/>
        </w:rPr>
        <w:t>POSIXTime</w:t>
      </w:r>
      <w:r w:rsidR="00583B8D">
        <w:t xml:space="preserve"> type we have to create one. Because this type is just a wrapper around an </w:t>
      </w:r>
      <w:r w:rsidR="00FF6073">
        <w:t>integer,</w:t>
      </w:r>
      <w:r w:rsidR="00583B8D">
        <w:t xml:space="preserve"> </w:t>
      </w:r>
      <w:r w:rsidR="003A66F5">
        <w:t xml:space="preserve">we can randomly pick a number between 0 and 2000 with the </w:t>
      </w:r>
      <w:r w:rsidR="003A66F5" w:rsidRPr="003E5B5C">
        <w:rPr>
          <w:rFonts w:ascii="Consolas" w:eastAsia="Times New Roman" w:hAnsi="Consolas"/>
          <w:color w:val="403F53"/>
          <w:sz w:val="21"/>
          <w:szCs w:val="21"/>
          <w:lang w:val="en-SI" w:eastAsia="en-SI"/>
        </w:rPr>
        <w:t>choose</w:t>
      </w:r>
      <w:r w:rsidR="003A66F5">
        <w:t xml:space="preserve"> function and then return it as </w:t>
      </w:r>
      <w:r w:rsidR="00FF6073" w:rsidRPr="003E5B5C">
        <w:rPr>
          <w:rFonts w:ascii="Consolas" w:eastAsia="Times New Roman" w:hAnsi="Consolas"/>
          <w:color w:val="4876D6"/>
          <w:sz w:val="21"/>
          <w:szCs w:val="21"/>
          <w:lang w:val="en-SI" w:eastAsia="en-SI"/>
        </w:rPr>
        <w:t>POSIXTime</w:t>
      </w:r>
      <w:r w:rsidR="003A66F5">
        <w:t>.</w:t>
      </w:r>
      <w:r w:rsidR="00FF6073">
        <w:t xml:space="preserve"> </w:t>
      </w:r>
      <w:r w:rsidR="00E1555A">
        <w:t>Let us now look at how we define our property functions that we use for testing.</w:t>
      </w:r>
    </w:p>
    <w:p w14:paraId="217508A2" w14:textId="393F1596"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w:t>
      </w:r>
    </w:p>
    <w:p w14:paraId="21D8ECAB" w14:textId="0A08BAC2"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989FB1"/>
          <w:sz w:val="21"/>
          <w:szCs w:val="21"/>
          <w:lang w:val="en-SI" w:eastAsia="en-SI"/>
        </w:rPr>
        <w:t>------------------------------- TESTING PROPERTIES ------------------------------</w:t>
      </w:r>
    </w:p>
    <w:p w14:paraId="089ED298" w14:textId="77777777" w:rsid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7AD759BC" w14:textId="1DA9729E"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All redeemers fail before deadline </w:t>
      </w:r>
    </w:p>
    <w:p w14:paraId="329A8339"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Before_Fail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6CA8FA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Before_Fail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1001</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2998FD9A"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6D45CBB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Positive redeemer always fail after deadline</w:t>
      </w:r>
    </w:p>
    <w:p w14:paraId="29A441D5"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PositiveAfter_Fail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1D7E5E06"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PositiveAfter_Fail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13E9D743"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0CF3D8F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Negative redeemers always succeed after deadline</w:t>
      </w:r>
    </w:p>
    <w:p w14:paraId="01D75B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NegativeAfter_Succeed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3DD7E9C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NegativeAfter_Succeed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True</w:t>
      </w:r>
      <w:r w:rsidRPr="00053B8F">
        <w:rPr>
          <w:rFonts w:ascii="Consolas" w:eastAsia="Times New Roman" w:hAnsi="Consolas"/>
          <w:color w:val="403F53"/>
          <w:sz w:val="21"/>
          <w:szCs w:val="21"/>
          <w:lang w:val="en-SI" w:eastAsia="en-SI"/>
        </w:rPr>
        <w:t xml:space="preserve"> d r</w:t>
      </w:r>
    </w:p>
    <w:p w14:paraId="2B8FB85A" w14:textId="77777777" w:rsidR="00E1555A" w:rsidRDefault="00E1555A" w:rsidP="00F5176F">
      <w:pPr>
        <w:spacing w:before="0" w:after="0"/>
      </w:pPr>
    </w:p>
    <w:p w14:paraId="6CBB4E0E" w14:textId="113DF4DE" w:rsidR="00065D87" w:rsidRPr="004D3857" w:rsidRDefault="000E75EF" w:rsidP="00F5176F">
      <w:pPr>
        <w:spacing w:before="0" w:after="0"/>
      </w:pPr>
      <w:r>
        <w:t xml:space="preserve">All of the property functions take in a POSIX time and an integer variable and return a </w:t>
      </w:r>
      <w:r w:rsidRPr="00053B8F">
        <w:rPr>
          <w:rFonts w:ascii="Consolas" w:eastAsia="Times New Roman" w:hAnsi="Consolas"/>
          <w:color w:val="994CC3"/>
          <w:sz w:val="21"/>
          <w:szCs w:val="21"/>
          <w:lang w:val="en-SI" w:eastAsia="en-SI"/>
        </w:rPr>
        <w:t>Property</w:t>
      </w:r>
      <w:r>
        <w:t xml:space="preserve"> type variable. </w:t>
      </w:r>
      <w:r w:rsidR="00065D87">
        <w:t xml:space="preserve">Also, all of these functions use the </w:t>
      </w:r>
      <w:r w:rsidR="00065D87" w:rsidRPr="00053B8F">
        <w:rPr>
          <w:rFonts w:ascii="Consolas" w:eastAsia="Times New Roman" w:hAnsi="Consolas"/>
          <w:color w:val="403F53"/>
          <w:sz w:val="21"/>
          <w:szCs w:val="21"/>
          <w:lang w:val="en-SI" w:eastAsia="en-SI"/>
        </w:rPr>
        <w:t>runChecks</w:t>
      </w:r>
      <w:r w:rsidR="00065D87">
        <w:t xml:space="preserve"> function together with the </w:t>
      </w:r>
      <w:r w:rsidR="00065D87" w:rsidRPr="00053B8F">
        <w:rPr>
          <w:rFonts w:ascii="Consolas" w:eastAsia="Times New Roman" w:hAnsi="Consolas"/>
          <w:color w:val="0C969B"/>
          <w:sz w:val="21"/>
          <w:szCs w:val="21"/>
          <w:lang w:val="en-SI" w:eastAsia="en-SI"/>
        </w:rPr>
        <w:t>==&gt;</w:t>
      </w:r>
      <w:r w:rsidR="00065D87">
        <w:t xml:space="preserve"> </w:t>
      </w:r>
      <w:r w:rsidR="00C13B22">
        <w:lastRenderedPageBreak/>
        <w:t xml:space="preserve">implication for properties </w:t>
      </w:r>
      <w:r w:rsidR="00065D87">
        <w:t>operator.</w:t>
      </w:r>
      <w:r w:rsidR="00C13B22">
        <w:t xml:space="preserve"> </w:t>
      </w:r>
      <w:r w:rsidR="00065D87">
        <w:t xml:space="preserve">The </w:t>
      </w:r>
      <w:r w:rsidR="0033029D" w:rsidRPr="00053B8F">
        <w:rPr>
          <w:rFonts w:ascii="Consolas" w:eastAsia="Times New Roman" w:hAnsi="Consolas"/>
          <w:color w:val="403F53"/>
          <w:sz w:val="21"/>
          <w:szCs w:val="21"/>
          <w:lang w:val="en-SI" w:eastAsia="en-SI"/>
        </w:rPr>
        <w:t>runChecks</w:t>
      </w:r>
      <w:r w:rsidR="0033029D">
        <w:t xml:space="preserve"> function takes in a Boolean</w:t>
      </w:r>
      <w:r w:rsidR="007B5C2A">
        <w:t xml:space="preserve"> which says if we expect this test to fail and succeed. </w:t>
      </w:r>
      <w:r w:rsidR="009F7596">
        <w:t>And</w:t>
      </w:r>
      <w:r w:rsidR="007B5C2A">
        <w:t xml:space="preserve"> it also takes in</w:t>
      </w:r>
      <w:r w:rsidR="0033029D">
        <w:t xml:space="preserve"> a POSIX time </w:t>
      </w:r>
      <w:r w:rsidR="004D3857">
        <w:t>and an integer</w:t>
      </w:r>
      <w:r w:rsidR="003838EA">
        <w:t xml:space="preserve"> </w:t>
      </w:r>
      <w:r w:rsidR="00E071FA">
        <w:t xml:space="preserve">which are randomly generated </w:t>
      </w:r>
      <w:r w:rsidR="003838EA">
        <w:t>and</w:t>
      </w:r>
      <w:r w:rsidR="007B5C2A">
        <w:t xml:space="preserve"> it</w:t>
      </w:r>
      <w:r w:rsidR="003838EA">
        <w:t xml:space="preserve"> returns a </w:t>
      </w:r>
      <w:r w:rsidR="007B5C2A" w:rsidRPr="00053B8F">
        <w:rPr>
          <w:rFonts w:ascii="Consolas" w:eastAsia="Times New Roman" w:hAnsi="Consolas"/>
          <w:color w:val="994CC3"/>
          <w:sz w:val="21"/>
          <w:szCs w:val="21"/>
          <w:lang w:val="en-SI" w:eastAsia="en-SI"/>
        </w:rPr>
        <w:t>Property</w:t>
      </w:r>
      <w:r w:rsidR="007B5C2A">
        <w:t xml:space="preserve"> type variable</w:t>
      </w:r>
      <w:r w:rsidR="004D3857">
        <w:t xml:space="preserve">. The operator </w:t>
      </w:r>
      <w:r w:rsidR="004D3857" w:rsidRPr="00053B8F">
        <w:rPr>
          <w:rFonts w:ascii="Consolas" w:eastAsia="Times New Roman" w:hAnsi="Consolas"/>
          <w:color w:val="0C969B"/>
          <w:sz w:val="21"/>
          <w:szCs w:val="21"/>
          <w:lang w:val="en-SI" w:eastAsia="en-SI"/>
        </w:rPr>
        <w:t>==&gt;</w:t>
      </w:r>
      <w:r w:rsidR="004D3857" w:rsidRPr="004D3857">
        <w:t xml:space="preserve"> </w:t>
      </w:r>
      <w:r w:rsidR="004D3857">
        <w:t xml:space="preserve">takes in a Boolean </w:t>
      </w:r>
      <w:r w:rsidR="003E6A56">
        <w:t>that says which value</w:t>
      </w:r>
      <w:r w:rsidR="00BB0335">
        <w:t>s</w:t>
      </w:r>
      <w:r w:rsidR="003E6A56">
        <w:t xml:space="preserve"> are allowed to be passed to the </w:t>
      </w:r>
      <w:r w:rsidR="003E6A56" w:rsidRPr="00053B8F">
        <w:rPr>
          <w:rFonts w:ascii="Consolas" w:eastAsia="Times New Roman" w:hAnsi="Consolas"/>
          <w:color w:val="403F53"/>
          <w:sz w:val="21"/>
          <w:szCs w:val="21"/>
          <w:lang w:val="en-SI" w:eastAsia="en-SI"/>
        </w:rPr>
        <w:t>runChecks</w:t>
      </w:r>
      <w:r w:rsidR="003E6A56">
        <w:t xml:space="preserve"> function. A</w:t>
      </w:r>
      <w:r w:rsidR="004D3857">
        <w:t xml:space="preserve">nd </w:t>
      </w:r>
      <w:r w:rsidR="003E6A56">
        <w:t xml:space="preserve">it takes in </w:t>
      </w:r>
      <w:r w:rsidR="004D3857">
        <w:t xml:space="preserve">a type variable that has an instance of the testable type class, which the </w:t>
      </w:r>
      <w:r w:rsidR="004D3857" w:rsidRPr="00053B8F">
        <w:rPr>
          <w:rFonts w:ascii="Consolas" w:eastAsia="Times New Roman" w:hAnsi="Consolas"/>
          <w:color w:val="994CC3"/>
          <w:sz w:val="21"/>
          <w:szCs w:val="21"/>
          <w:lang w:val="en-SI" w:eastAsia="en-SI"/>
        </w:rPr>
        <w:t>Property</w:t>
      </w:r>
      <w:r w:rsidR="004D3857">
        <w:t xml:space="preserve"> type has</w:t>
      </w:r>
      <w:r w:rsidR="003E6A56">
        <w:t xml:space="preserve">, that the runChecks function returns. </w:t>
      </w:r>
      <w:r w:rsidR="003838EA">
        <w:t xml:space="preserve">Below are the type signatures of these functions. </w:t>
      </w:r>
    </w:p>
    <w:p w14:paraId="061E6526" w14:textId="3161E51B" w:rsidR="00065D87" w:rsidRDefault="00065D87" w:rsidP="00065D87">
      <w:pPr>
        <w:pStyle w:val="SourceCode"/>
      </w:pPr>
      <w:r w:rsidRPr="00065D87">
        <w:t>runChecks :: Bool -&gt; POSIXTime -&gt; Integer -&gt; Property</w:t>
      </w:r>
    </w:p>
    <w:p w14:paraId="220C14AC" w14:textId="77777777" w:rsidR="004D3857" w:rsidRDefault="004D3857" w:rsidP="00065D87">
      <w:pPr>
        <w:pStyle w:val="SourceCode"/>
      </w:pPr>
    </w:p>
    <w:p w14:paraId="23543E91" w14:textId="3FD87134" w:rsidR="004D3857" w:rsidRDefault="004D3857" w:rsidP="00065D87">
      <w:pPr>
        <w:pStyle w:val="SourceCode"/>
      </w:pPr>
      <w:r w:rsidRPr="004D3857">
        <w:t>(==&gt;) :: Testable prop =&gt; Bool -&gt; prop -&gt; Property</w:t>
      </w:r>
    </w:p>
    <w:p w14:paraId="464F2D06" w14:textId="3FAA6EEE" w:rsidR="00065D87" w:rsidRDefault="009F7596" w:rsidP="006868D5">
      <w:pPr>
        <w:spacing w:before="0"/>
      </w:pPr>
      <w:r>
        <w:t xml:space="preserve">For the first property </w:t>
      </w:r>
      <w:r w:rsidR="00FF0E39">
        <w:t>test</w:t>
      </w:r>
      <w:r>
        <w:t xml:space="preserve"> we allow only deadlines larger than 1001 milliseconds to be passed to the </w:t>
      </w:r>
      <w:r w:rsidRPr="00053B8F">
        <w:rPr>
          <w:rFonts w:ascii="Consolas" w:eastAsia="Times New Roman" w:hAnsi="Consolas"/>
          <w:color w:val="403F53"/>
          <w:sz w:val="21"/>
          <w:szCs w:val="21"/>
          <w:lang w:val="en-SI" w:eastAsia="en-SI"/>
        </w:rPr>
        <w:t>runChecks</w:t>
      </w:r>
      <w:r>
        <w:t xml:space="preserve"> function so this property test should always fail since the time that we submit the transaction is 1000 milliseconds. </w:t>
      </w:r>
      <w:r w:rsidR="00FF0E39">
        <w:t xml:space="preserve">For the second property test the deadline should be smaller than 999 milliseconds which is OK, but the redeemer should be positive. So, these tests should also fail. In the third property test </w:t>
      </w:r>
      <w:r w:rsidR="00D17C8C">
        <w:t xml:space="preserve">the </w:t>
      </w:r>
      <w:r w:rsidR="00FF0E39">
        <w:t xml:space="preserve">values for the redeemer and the deadline should be in a valid range so these tests should pass. </w:t>
      </w:r>
      <w:r w:rsidR="00E3105C">
        <w:t>Let us now look at the testing functions.</w:t>
      </w:r>
      <w:r w:rsidR="00083182">
        <w:t xml:space="preserve"> </w:t>
      </w:r>
    </w:p>
    <w:p w14:paraId="0B7E2227" w14:textId="75AB6A4A"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w:t>
      </w:r>
    </w:p>
    <w:p w14:paraId="34DD5A28" w14:textId="179ADC10" w:rsid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989FB1"/>
          <w:sz w:val="21"/>
          <w:szCs w:val="21"/>
          <w:lang w:val="en-SI" w:eastAsia="en-SI"/>
        </w:rPr>
        <w:t>------------------------------- RUNNING THE TESTS -------------------------------</w:t>
      </w:r>
    </w:p>
    <w:p w14:paraId="2DFF1D0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437317E4" w14:textId="77777777" w:rsidR="00A05E9D" w:rsidRDefault="00A05E9D" w:rsidP="00A05E9D">
      <w:pPr>
        <w:shd w:val="clear" w:color="auto" w:fill="FBFBFB"/>
        <w:spacing w:before="0" w:after="0" w:line="285" w:lineRule="atLeast"/>
        <w:jc w:val="left"/>
        <w:rPr>
          <w:rFonts w:ascii="Consolas" w:eastAsia="Times New Roman" w:hAnsi="Consolas"/>
          <w:i/>
          <w:iCs/>
          <w:color w:val="989FB1"/>
          <w:sz w:val="21"/>
          <w:szCs w:val="21"/>
          <w:lang w:eastAsia="en-SI"/>
        </w:rPr>
      </w:pPr>
      <w:r w:rsidRPr="00A05E9D">
        <w:rPr>
          <w:rFonts w:ascii="Consolas" w:eastAsia="Times New Roman" w:hAnsi="Consolas"/>
          <w:color w:val="989FB1"/>
          <w:sz w:val="21"/>
          <w:szCs w:val="21"/>
          <w:lang w:val="en-SI" w:eastAsia="en-SI"/>
        </w:rPr>
        <w:t>-- |</w:t>
      </w:r>
      <w:r w:rsidRPr="00A05E9D">
        <w:rPr>
          <w:rFonts w:ascii="Consolas" w:eastAsia="Times New Roman" w:hAnsi="Consolas"/>
          <w:i/>
          <w:iCs/>
          <w:color w:val="989FB1"/>
          <w:sz w:val="21"/>
          <w:szCs w:val="21"/>
          <w:lang w:val="en-SI" w:eastAsia="en-SI"/>
        </w:rPr>
        <w:t xml:space="preserve"> Check that the expected and real balances match after using the validator </w:t>
      </w:r>
    </w:p>
    <w:p w14:paraId="2AD8885A" w14:textId="649A90A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A05E9D">
        <w:rPr>
          <w:rFonts w:ascii="Consolas" w:eastAsia="Times New Roman" w:hAnsi="Consolas"/>
          <w:i/>
          <w:iCs/>
          <w:color w:val="989FB1"/>
          <w:sz w:val="21"/>
          <w:szCs w:val="21"/>
          <w:lang w:val="en-SI" w:eastAsia="en-SI"/>
        </w:rPr>
        <w:t>with different redeemers</w:t>
      </w:r>
    </w:p>
    <w:p w14:paraId="4FF39F2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4876D6"/>
          <w:sz w:val="21"/>
          <w:szCs w:val="21"/>
          <w:lang w:val="en-SI" w:eastAsia="en-SI"/>
        </w:rPr>
        <w:t>runChecks</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OSIXTime</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roperty</w:t>
      </w:r>
    </w:p>
    <w:p w14:paraId="502E6590"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runChecks shouldConsume deadline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
    <w:p w14:paraId="1EFB302A"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collect (redeemer, getPOSIXTime deadlin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monadic property check</w:t>
      </w:r>
    </w:p>
    <w:p w14:paraId="25736F7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where</w:t>
      </w:r>
      <w:r w:rsidRPr="00A05E9D">
        <w:rPr>
          <w:rFonts w:ascii="Consolas" w:eastAsia="Times New Roman" w:hAnsi="Consolas"/>
          <w:color w:val="403F53"/>
          <w:sz w:val="21"/>
          <w:szCs w:val="21"/>
          <w:lang w:val="en-SI" w:eastAsia="en-SI"/>
        </w:rPr>
        <w:t xml:space="preserve"> check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5888B2A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balancesMatch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ru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testValues shouldConsume deadline redeemer</w:t>
      </w:r>
    </w:p>
    <w:p w14:paraId="0F3B6D6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assert balancesMatch</w:t>
      </w:r>
    </w:p>
    <w:p w14:paraId="14A235BF" w14:textId="77777777" w:rsidR="00ED7B31" w:rsidRDefault="00ED7B31"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3CE7C3DF" w14:textId="2F596C7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Function to test if both creating an consuming script UTxOs works properly</w:t>
      </w:r>
    </w:p>
    <w:p w14:paraId="2252263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4876D6"/>
          <w:sz w:val="21"/>
          <w:szCs w:val="21"/>
          <w:lang w:val="en-SI" w:eastAsia="en-SI"/>
        </w:rPr>
        <w:t>testValues</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OSIXTime</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Run</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p>
    <w:p w14:paraId="448FFA0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testValues shouldConsume datum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627771F3"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SETUP USERS</w:t>
      </w:r>
    </w:p>
    <w:p w14:paraId="1B5B52D8"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1, u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etupUsers</w:t>
      </w:r>
    </w:p>
    <w:p w14:paraId="1985DA9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LOCKS 100 ADA ("val") IN VALIDATOR</w:t>
      </w:r>
    </w:p>
    <w:p w14:paraId="09AFE985" w14:textId="7E27B36E"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value to be transferred</w:t>
      </w:r>
    </w:p>
    <w:p w14:paraId="3F1FE6EA" w14:textId="49CAF1ED"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val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4221E836" w14:textId="6D61CBF2"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user's UTXOs that we should spend</w:t>
      </w:r>
    </w:p>
    <w:p w14:paraId="45EA75DA" w14:textId="5620C492"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sp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pend u1 val                        </w:t>
      </w:r>
    </w:p>
    <w:p w14:paraId="0EE57680" w14:textId="0201E0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submits "lockingTx" transaction</w:t>
      </w:r>
    </w:p>
    <w:p w14:paraId="4EB7F3AD" w14:textId="134D132E"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submitTx u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lockingTx datum sp val      </w:t>
      </w:r>
    </w:p>
    <w:p w14:paraId="020C18A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AIT FOR A BIT</w:t>
      </w:r>
    </w:p>
    <w:p w14:paraId="251997BB"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lastRenderedPageBreak/>
        <w:t>  waitUntil waitBeforeConsumingTx</w:t>
      </w:r>
    </w:p>
    <w:p w14:paraId="61DEA01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TAKES "val" FROM VALIDATOR</w:t>
      </w:r>
    </w:p>
    <w:p w14:paraId="2BB91D80" w14:textId="24C028C4"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Query blockchain to get all UTxOs at script</w:t>
      </w:r>
    </w:p>
    <w:p w14:paraId="34B0D4A5" w14:textId="2D5B899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txos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utxoAt valScript                 </w:t>
      </w:r>
    </w:p>
    <w:p w14:paraId="1CF8A76E" w14:textId="1ED624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e know there is only one UTXO (the one we created before)</w:t>
      </w:r>
    </w:p>
    <w:p w14:paraId="7EDA978D" w14:textId="4502F18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oRef, oOut)]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utxos                </w:t>
      </w:r>
    </w:p>
    <w:p w14:paraId="1F6BB099" w14:textId="790047A3"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transaction to be submitted</w:t>
      </w:r>
    </w:p>
    <w:p w14:paraId="22F505B8" w14:textId="49D22F4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tx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consumingTx datum redeemer u2 oRef (txOutValue oOut)            </w:t>
      </w:r>
    </w:p>
    <w:p w14:paraId="61080AB8" w14:textId="1A8FA1A1"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expected balance for user 2</w:t>
      </w:r>
    </w:p>
    <w:p w14:paraId="2CE9234F" w14:textId="01958B2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2Expected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shouldConsum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1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000</w:t>
      </w:r>
      <w:r w:rsidRPr="00A05E9D">
        <w:rPr>
          <w:rFonts w:ascii="Consolas" w:eastAsia="Times New Roman" w:hAnsi="Consolas"/>
          <w:color w:val="403F53"/>
          <w:sz w:val="21"/>
          <w:szCs w:val="21"/>
          <w:lang w:val="en-SI" w:eastAsia="en-SI"/>
        </w:rPr>
        <w:t xml:space="preserve">  </w:t>
      </w:r>
    </w:p>
    <w:p w14:paraId="58645F6A" w14:textId="7192BB47"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reate time interval with equal radius around current time</w:t>
      </w:r>
    </w:p>
    <w:p w14:paraId="06FC61C6" w14:textId="1459E9A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ct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currentTimeRad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550A86DA" w14:textId="4971D1E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Build final consuming Tx</w:t>
      </w:r>
    </w:p>
    <w:p w14:paraId="1B3F94C4" w14:textId="06ADCFD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tx'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validateIn ct tx                   </w:t>
      </w:r>
    </w:p>
    <w:p w14:paraId="41CDFB87" w14:textId="7869826A"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submits "consumingTx" transaction</w:t>
      </w:r>
    </w:p>
    <w:p w14:paraId="713AE0A4" w14:textId="2ACAD159"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shouldConsum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submitTx u2 tx'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mustFail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submitTx u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tx'  </w:t>
      </w:r>
    </w:p>
    <w:p w14:paraId="7AC8F1AE"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THAT FINAL BALANCES MATCH EXPECTED BALANCES</w:t>
      </w:r>
    </w:p>
    <w:p w14:paraId="00B04A94" w14:textId="45A4815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final balances</w:t>
      </w:r>
    </w:p>
    <w:p w14:paraId="09EC9507" w14:textId="32E7C65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1, v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mapM valueAt [u1, u2]               </w:t>
      </w:r>
    </w:p>
    <w:p w14:paraId="4570C492" w14:textId="5A128C49"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if final balances match expected balances</w:t>
      </w:r>
    </w:p>
    <w:p w14:paraId="71E84EF9" w14:textId="5461C827" w:rsidR="00E874AA"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retur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9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amp;&amp;</w:t>
      </w:r>
      <w:r w:rsidRPr="00A05E9D">
        <w:rPr>
          <w:rFonts w:ascii="Consolas" w:eastAsia="Times New Roman" w:hAnsi="Consolas"/>
          <w:color w:val="403F53"/>
          <w:sz w:val="21"/>
          <w:szCs w:val="21"/>
          <w:lang w:val="en-SI" w:eastAsia="en-SI"/>
        </w:rPr>
        <w:t xml:space="preserve"> v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2Expected </w:t>
      </w:r>
    </w:p>
    <w:p w14:paraId="3DCD077D" w14:textId="77777777" w:rsidR="00E3105C" w:rsidRDefault="00E3105C" w:rsidP="00F5176F">
      <w:pPr>
        <w:spacing w:before="0" w:after="0"/>
      </w:pPr>
    </w:p>
    <w:p w14:paraId="4948FD9B" w14:textId="58E45F4A" w:rsidR="002E0DA2" w:rsidRDefault="00ED7B31" w:rsidP="00F5176F">
      <w:pPr>
        <w:spacing w:before="0" w:after="0"/>
      </w:pPr>
      <w:r>
        <w:t xml:space="preserve">The </w:t>
      </w:r>
      <w:r w:rsidRPr="00A05E9D">
        <w:rPr>
          <w:rFonts w:ascii="Consolas" w:eastAsia="Times New Roman" w:hAnsi="Consolas"/>
          <w:color w:val="403F53"/>
          <w:sz w:val="21"/>
          <w:szCs w:val="21"/>
          <w:lang w:val="en-SI" w:eastAsia="en-SI"/>
        </w:rPr>
        <w:t>collect</w:t>
      </w:r>
      <w:r>
        <w:t xml:space="preserve"> function is used such that QuickCheck actually displays the values that are being generated and tested against our properties. The </w:t>
      </w:r>
      <w:r w:rsidR="00536EDF" w:rsidRPr="00A05E9D">
        <w:rPr>
          <w:rFonts w:ascii="Consolas" w:eastAsia="Times New Roman" w:hAnsi="Consolas"/>
          <w:color w:val="403F53"/>
          <w:sz w:val="21"/>
          <w:szCs w:val="21"/>
          <w:lang w:val="en-SI" w:eastAsia="en-SI"/>
        </w:rPr>
        <w:t>monadic</w:t>
      </w:r>
      <w:r>
        <w:t xml:space="preserve"> and the </w:t>
      </w:r>
      <w:r w:rsidR="00536EDF" w:rsidRPr="00A05E9D">
        <w:rPr>
          <w:rFonts w:ascii="Consolas" w:eastAsia="Times New Roman" w:hAnsi="Consolas"/>
          <w:color w:val="403F53"/>
          <w:sz w:val="21"/>
          <w:szCs w:val="21"/>
          <w:lang w:val="en-SI" w:eastAsia="en-SI"/>
        </w:rPr>
        <w:t>property</w:t>
      </w:r>
      <w:r>
        <w:t xml:space="preserve"> functions </w:t>
      </w:r>
      <w:r w:rsidR="00536EDF">
        <w:t xml:space="preserve">are used to generate a </w:t>
      </w:r>
      <w:r w:rsidR="00536EDF" w:rsidRPr="00A05E9D">
        <w:rPr>
          <w:rFonts w:ascii="Consolas" w:eastAsia="Times New Roman" w:hAnsi="Consolas"/>
          <w:color w:val="994CC3"/>
          <w:sz w:val="21"/>
          <w:szCs w:val="21"/>
          <w:lang w:val="en-SI" w:eastAsia="en-SI"/>
        </w:rPr>
        <w:t>Property</w:t>
      </w:r>
      <w:r w:rsidR="00536EDF">
        <w:t xml:space="preserve"> type variable from our test that is contained in the </w:t>
      </w:r>
      <w:r w:rsidR="00536EDF" w:rsidRPr="00A05E9D">
        <w:rPr>
          <w:rFonts w:ascii="Consolas" w:eastAsia="Times New Roman" w:hAnsi="Consolas"/>
          <w:color w:val="403F53"/>
          <w:sz w:val="21"/>
          <w:szCs w:val="21"/>
          <w:lang w:val="en-SI" w:eastAsia="en-SI"/>
        </w:rPr>
        <w:t>check</w:t>
      </w:r>
      <w:r w:rsidR="00536EDF">
        <w:t xml:space="preserve"> variable. You can see the type signature of all those three functions below. </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1F978731" w14:textId="5A7A7067" w:rsidR="002D3EFC" w:rsidRDefault="002D3EFC" w:rsidP="002D3EFC">
      <w:pPr>
        <w:pStyle w:val="SourceCode"/>
      </w:pPr>
      <w:r>
        <w:t>Prelude&gt; import Test.QuickCheck.Monadic</w:t>
      </w:r>
    </w:p>
    <w:p w14:paraId="033D79C5" w14:textId="75D76EEA" w:rsidR="00AE06F7" w:rsidRDefault="002D3EFC" w:rsidP="002D3EFC">
      <w:pPr>
        <w:pStyle w:val="SourceCode"/>
      </w:pPr>
      <w:r>
        <w:t>Prelude Test.QuickCheck.Monadic</w:t>
      </w:r>
      <w:r w:rsidR="00AE06F7">
        <w:t>&gt; :i monadic</w:t>
      </w:r>
    </w:p>
    <w:p w14:paraId="5FB9DAB4" w14:textId="77777777" w:rsidR="00AE06F7" w:rsidRDefault="00AE06F7" w:rsidP="00AE06F7">
      <w:pPr>
        <w:pStyle w:val="SourceCode"/>
      </w:pPr>
      <w:r>
        <w:t xml:space="preserve">monadic :: (Testable a, Monad m) =&gt; (m Property -&gt; Property) -&gt; </w:t>
      </w:r>
    </w:p>
    <w:p w14:paraId="25040DAB" w14:textId="5C5D94FF" w:rsidR="00AE06F7" w:rsidRDefault="00AE06F7" w:rsidP="00AE06F7">
      <w:pPr>
        <w:pStyle w:val="SourceCode"/>
      </w:pPr>
      <w:r>
        <w:t xml:space="preserve">                                    PropertyM m a -&gt; Property</w:t>
      </w:r>
    </w:p>
    <w:p w14:paraId="6C64F601" w14:textId="77777777" w:rsidR="00AE06F7" w:rsidRDefault="00AE06F7" w:rsidP="00075521">
      <w:pPr>
        <w:pStyle w:val="SourceCode"/>
      </w:pPr>
    </w:p>
    <w:p w14:paraId="7CA872B5" w14:textId="27A7810C" w:rsidR="00A74E3A" w:rsidRDefault="00A74E3A" w:rsidP="00A74E3A">
      <w:pPr>
        <w:pStyle w:val="SourceCode"/>
      </w:pPr>
      <w:r>
        <w:t>Prelude Test.QuickCheck&gt; :i property</w:t>
      </w:r>
    </w:p>
    <w:p w14:paraId="390C3F44" w14:textId="77777777" w:rsidR="00A74E3A" w:rsidRDefault="00A74E3A" w:rsidP="00A74E3A">
      <w:pPr>
        <w:pStyle w:val="SourceCode"/>
      </w:pPr>
      <w:r>
        <w:t>class Testable prop where</w:t>
      </w:r>
    </w:p>
    <w:p w14:paraId="6496AB6F" w14:textId="3FBA9F00" w:rsidR="00A74E3A" w:rsidRDefault="00A74E3A" w:rsidP="00536EDF">
      <w:pPr>
        <w:pStyle w:val="SourceCode"/>
      </w:pPr>
      <w:r>
        <w:t xml:space="preserve">  property :: prop -&gt; Property</w:t>
      </w:r>
    </w:p>
    <w:p w14:paraId="19E34330" w14:textId="5F82E5D3" w:rsidR="00075521" w:rsidRDefault="00E874AA" w:rsidP="00F5176F">
      <w:pPr>
        <w:spacing w:before="0" w:after="0"/>
      </w:pPr>
      <w:r>
        <w:t xml:space="preserve">The </w:t>
      </w:r>
      <w:r w:rsidR="00790678" w:rsidRPr="00A05E9D">
        <w:rPr>
          <w:rFonts w:ascii="Consolas" w:eastAsia="Times New Roman" w:hAnsi="Consolas"/>
          <w:color w:val="403F53"/>
          <w:sz w:val="21"/>
          <w:szCs w:val="21"/>
          <w:lang w:val="en-SI" w:eastAsia="en-SI"/>
        </w:rPr>
        <w:t>check</w:t>
      </w:r>
      <w:r w:rsidR="00790678" w:rsidRPr="00790678">
        <w:rPr>
          <w:rStyle w:val="BodyText-denserChar"/>
          <w:rFonts w:eastAsia="Calibri"/>
        </w:rPr>
        <w:t xml:space="preserve"> </w:t>
      </w:r>
      <w:r>
        <w:t xml:space="preserve">variable is of type </w:t>
      </w:r>
      <w:r w:rsidRPr="00E874AA">
        <w:rPr>
          <w:rFonts w:ascii="Consolas" w:eastAsia="Times New Roman" w:hAnsi="Consolas"/>
          <w:color w:val="403F53"/>
          <w:sz w:val="21"/>
          <w:szCs w:val="21"/>
          <w:lang w:val="en-SI" w:eastAsia="en-SI"/>
        </w:rPr>
        <w:t>PropertyM m a</w:t>
      </w:r>
      <w:r w:rsidR="002706E6">
        <w:t xml:space="preserve"> which is a property monad.</w:t>
      </w:r>
      <w:r>
        <w:t xml:space="preserve"> </w:t>
      </w:r>
      <w:r w:rsidR="00B06AC2">
        <w:t xml:space="preserve">Given the m has an instance of the monad type class also PropertyM has an instance of the monad type class. </w:t>
      </w:r>
      <w:r w:rsidR="002706E6">
        <w:t>In Figure 19 we can also see that the property monad has also an instance of the IO monad (</w:t>
      </w:r>
      <w:r w:rsidR="002706E6" w:rsidRPr="00862498">
        <w:rPr>
          <w:i/>
          <w:iCs/>
        </w:rPr>
        <w:t>MonadIO</w:t>
      </w:r>
      <w:r w:rsidR="002706E6">
        <w:t>)</w:t>
      </w:r>
      <w:r w:rsidR="00DF5D87">
        <w:t xml:space="preserve"> and the Fail monad (</w:t>
      </w:r>
      <w:r w:rsidR="00DF5D87" w:rsidRPr="00862498">
        <w:rPr>
          <w:i/>
          <w:iCs/>
        </w:rPr>
        <w:t>MonadFail</w:t>
      </w:r>
      <w:r w:rsidR="00DF5D87">
        <w:t>)</w:t>
      </w:r>
      <w:r w:rsidR="002706E6">
        <w:t xml:space="preserve"> given that also m has an instance of </w:t>
      </w:r>
      <w:r w:rsidR="00DF5D87">
        <w:t xml:space="preserve">both </w:t>
      </w:r>
      <w:r w:rsidR="002706E6">
        <w:t>monad</w:t>
      </w:r>
      <w:r w:rsidR="00DF5D87">
        <w:t>s</w:t>
      </w:r>
      <w:r w:rsidR="002706E6">
        <w:t>.</w:t>
      </w:r>
      <w:r w:rsidR="00DF5D87">
        <w:t xml:space="preserve"> </w:t>
      </w:r>
      <w:r w:rsidR="002706E6">
        <w:t xml:space="preserve"> </w:t>
      </w:r>
      <w:r w:rsidR="00C742CD">
        <w:t xml:space="preserve"> </w:t>
      </w:r>
    </w:p>
    <w:p w14:paraId="37213302" w14:textId="77777777" w:rsidR="00B06AC2" w:rsidRDefault="00B06AC2" w:rsidP="00F5176F">
      <w:pPr>
        <w:spacing w:before="0" w:after="0"/>
      </w:pPr>
    </w:p>
    <w:p w14:paraId="77530191" w14:textId="77777777" w:rsidR="00B06AC2" w:rsidRDefault="00B06AC2" w:rsidP="00B06AC2">
      <w:pPr>
        <w:keepNext/>
        <w:spacing w:before="0" w:after="0"/>
        <w:jc w:val="center"/>
      </w:pPr>
      <w:r>
        <w:rPr>
          <w:noProof/>
        </w:rPr>
        <w:lastRenderedPageBreak/>
        <w:drawing>
          <wp:inline distT="0" distB="0" distL="0" distR="0" wp14:anchorId="4BEDD6D6" wp14:editId="05140C15">
            <wp:extent cx="4254500" cy="509667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r="1068"/>
                    <a:stretch/>
                  </pic:blipFill>
                  <pic:spPr bwMode="auto">
                    <a:xfrm>
                      <a:off x="0" y="0"/>
                      <a:ext cx="4264105" cy="5108176"/>
                    </a:xfrm>
                    <a:prstGeom prst="rect">
                      <a:avLst/>
                    </a:prstGeom>
                    <a:ln>
                      <a:noFill/>
                    </a:ln>
                    <a:extLst>
                      <a:ext uri="{53640926-AAD7-44D8-BBD7-CCE9431645EC}">
                        <a14:shadowObscured xmlns:a14="http://schemas.microsoft.com/office/drawing/2010/main"/>
                      </a:ext>
                    </a:extLst>
                  </pic:spPr>
                </pic:pic>
              </a:graphicData>
            </a:graphic>
          </wp:inline>
        </w:drawing>
      </w:r>
    </w:p>
    <w:p w14:paraId="3BC99F66" w14:textId="3FB96052" w:rsidR="00B06AC2" w:rsidRDefault="00B06AC2" w:rsidP="00B06AC2">
      <w:pPr>
        <w:pStyle w:val="Caption"/>
        <w:spacing w:before="0"/>
      </w:pPr>
      <w:bookmarkStart w:id="70" w:name="_Toc135909685"/>
      <w:r>
        <w:t xml:space="preserve">Figure </w:t>
      </w:r>
      <w:r>
        <w:fldChar w:fldCharType="begin"/>
      </w:r>
      <w:r>
        <w:instrText xml:space="preserve"> SEQ Figure \* ARABIC </w:instrText>
      </w:r>
      <w:r>
        <w:fldChar w:fldCharType="separate"/>
      </w:r>
      <w:r>
        <w:rPr>
          <w:noProof/>
        </w:rPr>
        <w:t>19</w:t>
      </w:r>
      <w:r>
        <w:fldChar w:fldCharType="end"/>
      </w:r>
      <w:r>
        <w:t xml:space="preserve"> - PropertyM type</w:t>
      </w:r>
      <w:bookmarkEnd w:id="70"/>
    </w:p>
    <w:p w14:paraId="5039702D" w14:textId="153A82F0" w:rsidR="00817325" w:rsidRDefault="00790678" w:rsidP="00F5176F">
      <w:pPr>
        <w:spacing w:before="0" w:after="0"/>
      </w:pPr>
      <w:r>
        <w:t xml:space="preserve">In the </w:t>
      </w:r>
      <w:r w:rsidRPr="00A05E9D">
        <w:rPr>
          <w:rFonts w:ascii="Consolas" w:eastAsia="Times New Roman" w:hAnsi="Consolas"/>
          <w:color w:val="403F53"/>
          <w:sz w:val="21"/>
          <w:szCs w:val="21"/>
          <w:lang w:val="en-SI" w:eastAsia="en-SI"/>
        </w:rPr>
        <w:t>check</w:t>
      </w:r>
      <w:r w:rsidRPr="00790678">
        <w:rPr>
          <w:rStyle w:val="BodyText-denserChar"/>
          <w:rFonts w:eastAsia="Calibri"/>
        </w:rPr>
        <w:t xml:space="preserve"> </w:t>
      </w:r>
      <w:r>
        <w:t xml:space="preserve">variable </w:t>
      </w:r>
      <w:r w:rsidR="0094418F">
        <w:t xml:space="preserve">we first call our </w:t>
      </w:r>
      <w:r w:rsidR="0094418F" w:rsidRPr="00A05E9D">
        <w:rPr>
          <w:rFonts w:ascii="Consolas" w:eastAsia="Times New Roman" w:hAnsi="Consolas"/>
          <w:i/>
          <w:iCs/>
          <w:color w:val="4876D6"/>
          <w:sz w:val="21"/>
          <w:szCs w:val="21"/>
          <w:lang w:val="en-SI" w:eastAsia="en-SI"/>
        </w:rPr>
        <w:t>testValues</w:t>
      </w:r>
      <w:r w:rsidR="0094418F">
        <w:t xml:space="preserve"> function and use the </w:t>
      </w:r>
      <w:r w:rsidR="0094418F" w:rsidRPr="00A05E9D">
        <w:rPr>
          <w:rFonts w:ascii="Consolas" w:eastAsia="Times New Roman" w:hAnsi="Consolas"/>
          <w:color w:val="403F53"/>
          <w:sz w:val="21"/>
          <w:szCs w:val="21"/>
          <w:lang w:val="en-SI" w:eastAsia="en-SI"/>
        </w:rPr>
        <w:t>run</w:t>
      </w:r>
      <w:r w:rsidR="0094418F">
        <w:t xml:space="preserve"> function to raise our run monad to a property monad and then extract the return value which is of </w:t>
      </w:r>
      <w:r w:rsidR="00D97B0B">
        <w:t>type</w:t>
      </w:r>
      <w:r w:rsidR="0094418F">
        <w:t xml:space="preserve"> bool. </w:t>
      </w:r>
      <w:r w:rsidR="009D2CDC">
        <w:t xml:space="preserve">This Boolean says whether the test has passed or failed. </w:t>
      </w:r>
      <w:r w:rsidR="00BE70CD">
        <w:t xml:space="preserve">After that we use the </w:t>
      </w:r>
      <w:r w:rsidR="009D2CDC" w:rsidRPr="00A05E9D">
        <w:rPr>
          <w:rFonts w:ascii="Consolas" w:eastAsia="Times New Roman" w:hAnsi="Consolas"/>
          <w:color w:val="403F53"/>
          <w:sz w:val="21"/>
          <w:szCs w:val="21"/>
          <w:lang w:val="en-SI" w:eastAsia="en-SI"/>
        </w:rPr>
        <w:t>assert</w:t>
      </w:r>
      <w:r w:rsidR="009D2CDC">
        <w:t xml:space="preserve"> </w:t>
      </w:r>
      <w:r w:rsidR="00BE70CD">
        <w:t xml:space="preserve">function that takes in </w:t>
      </w:r>
      <w:r w:rsidR="009D2CDC">
        <w:t>our</w:t>
      </w:r>
      <w:r w:rsidR="00BE70CD">
        <w:t xml:space="preserve"> </w:t>
      </w:r>
      <w:r w:rsidR="009D2CDC">
        <w:t xml:space="preserve">Boolean </w:t>
      </w:r>
      <w:r w:rsidR="00BE70CD">
        <w:t>and return</w:t>
      </w:r>
      <w:r w:rsidR="009D2CDC">
        <w:t>s</w:t>
      </w:r>
      <w:r w:rsidR="00BE70CD">
        <w:t xml:space="preserve"> a property monad parameterized by unit</w:t>
      </w:r>
      <w:r w:rsidR="009D2CDC">
        <w:t>. I</w:t>
      </w:r>
      <w:r w:rsidR="00BE70CD">
        <w:t xml:space="preserve">n case the bool is false it raises an error. </w:t>
      </w:r>
      <w:r w:rsidR="009D2CDC">
        <w:t xml:space="preserve">You can see the type signatures of the </w:t>
      </w:r>
      <w:r w:rsidR="009D2CDC" w:rsidRPr="00A05E9D">
        <w:rPr>
          <w:rFonts w:ascii="Consolas" w:eastAsia="Times New Roman" w:hAnsi="Consolas"/>
          <w:color w:val="403F53"/>
          <w:sz w:val="21"/>
          <w:szCs w:val="21"/>
          <w:lang w:val="en-SI" w:eastAsia="en-SI"/>
        </w:rPr>
        <w:t>run</w:t>
      </w:r>
      <w:r w:rsidR="009D2CDC">
        <w:t xml:space="preserve"> and </w:t>
      </w:r>
      <w:r w:rsidR="009D2CDC" w:rsidRPr="00A05E9D">
        <w:rPr>
          <w:rFonts w:ascii="Consolas" w:eastAsia="Times New Roman" w:hAnsi="Consolas"/>
          <w:color w:val="403F53"/>
          <w:sz w:val="21"/>
          <w:szCs w:val="21"/>
          <w:lang w:val="en-SI" w:eastAsia="en-SI"/>
        </w:rPr>
        <w:t>assert</w:t>
      </w:r>
      <w:r w:rsidR="009D2CDC">
        <w:t xml:space="preserve"> function below. </w:t>
      </w:r>
    </w:p>
    <w:p w14:paraId="2AF40DCB" w14:textId="77777777" w:rsidR="00536EDF" w:rsidRDefault="00536EDF" w:rsidP="00536EDF">
      <w:pPr>
        <w:pStyle w:val="SourceCode"/>
      </w:pPr>
      <w:r>
        <w:t>Prelude Test.QuickCheck.Monadic&gt; :i run</w:t>
      </w:r>
    </w:p>
    <w:p w14:paraId="6FC1F96A" w14:textId="77777777" w:rsidR="00536EDF" w:rsidRDefault="00536EDF" w:rsidP="00536EDF">
      <w:pPr>
        <w:pStyle w:val="SourceCode"/>
      </w:pPr>
      <w:r>
        <w:t xml:space="preserve">run :: Monad m =&gt; m a -&gt; </w:t>
      </w:r>
      <w:bookmarkStart w:id="71" w:name="_Hlk132802986"/>
      <w:r>
        <w:t>PropertyM m a</w:t>
      </w:r>
      <w:bookmarkEnd w:id="71"/>
    </w:p>
    <w:p w14:paraId="7F8A3B15" w14:textId="77777777" w:rsidR="00536EDF" w:rsidRDefault="00536EDF" w:rsidP="00536EDF">
      <w:pPr>
        <w:pStyle w:val="SourceCode"/>
      </w:pPr>
    </w:p>
    <w:p w14:paraId="0DEFA67D" w14:textId="77777777" w:rsidR="00536EDF" w:rsidRDefault="00536EDF" w:rsidP="00536EDF">
      <w:pPr>
        <w:pStyle w:val="SourceCode"/>
      </w:pPr>
      <w:r>
        <w:t xml:space="preserve">Prelude Test.QuickCheck.Monadic&gt; :i assert </w:t>
      </w:r>
    </w:p>
    <w:p w14:paraId="3DD2BE89" w14:textId="77777777" w:rsidR="00536EDF" w:rsidRDefault="00536EDF" w:rsidP="00536EDF">
      <w:pPr>
        <w:pStyle w:val="SourceCode"/>
      </w:pPr>
      <w:r>
        <w:t>assert :: Monad m =&gt; Bool -&gt; PropertyM m ()</w:t>
      </w:r>
    </w:p>
    <w:p w14:paraId="4E664111" w14:textId="77777777" w:rsidR="00BE70CD" w:rsidRDefault="00BE70CD" w:rsidP="00BE70CD">
      <w:pPr>
        <w:pStyle w:val="SourceCode"/>
      </w:pPr>
      <w:r>
        <w:t>assert True  = return ()</w:t>
      </w:r>
    </w:p>
    <w:p w14:paraId="4DBF144A" w14:textId="43DB0783" w:rsidR="00817325" w:rsidRDefault="00BE70CD" w:rsidP="00BE70CD">
      <w:pPr>
        <w:pStyle w:val="SourceCode"/>
      </w:pPr>
      <w:r>
        <w:t>assert False = fail "Assertion failed"</w:t>
      </w:r>
    </w:p>
    <w:p w14:paraId="20F7CF9A" w14:textId="476CF8DE" w:rsidR="00B842BD" w:rsidRDefault="00046CF9" w:rsidP="00F5176F">
      <w:pPr>
        <w:spacing w:before="0" w:after="0"/>
      </w:pPr>
      <w:r>
        <w:lastRenderedPageBreak/>
        <w:t xml:space="preserve">The </w:t>
      </w:r>
      <w:r w:rsidRPr="00A05E9D">
        <w:rPr>
          <w:rFonts w:ascii="Consolas" w:eastAsia="Times New Roman" w:hAnsi="Consolas"/>
          <w:i/>
          <w:iCs/>
          <w:color w:val="4876D6"/>
          <w:sz w:val="21"/>
          <w:szCs w:val="21"/>
          <w:lang w:val="en-SI" w:eastAsia="en-SI"/>
        </w:rPr>
        <w:t>testValues</w:t>
      </w:r>
      <w:r>
        <w:t xml:space="preserve"> function is structured very </w:t>
      </w:r>
      <w:r w:rsidR="006D179E">
        <w:rPr>
          <w:rFonts w:cs="Calibri"/>
          <w:color w:val="000000"/>
        </w:rPr>
        <w:t xml:space="preserve">similarly </w:t>
      </w:r>
      <w:r>
        <w:t>as in the previous chapter. The difference is that we compose the expected final balance of user 2 (</w:t>
      </w:r>
      <w:r w:rsidRPr="00A05E9D">
        <w:rPr>
          <w:rFonts w:ascii="Consolas" w:eastAsia="Times New Roman" w:hAnsi="Consolas"/>
          <w:color w:val="403F53"/>
          <w:sz w:val="21"/>
          <w:szCs w:val="21"/>
          <w:lang w:val="en-SI" w:eastAsia="en-SI"/>
        </w:rPr>
        <w:t>v2Expected</w:t>
      </w:r>
      <w:r>
        <w:t xml:space="preserve">) depending on the case whether the test should fail or pass. Also, when we submit the claiming transaction, we combine it with the </w:t>
      </w:r>
      <w:r w:rsidRPr="00A05E9D">
        <w:rPr>
          <w:rFonts w:ascii="Consolas" w:eastAsia="Times New Roman" w:hAnsi="Consolas"/>
          <w:color w:val="403F53"/>
          <w:sz w:val="21"/>
          <w:szCs w:val="21"/>
          <w:lang w:val="en-SI" w:eastAsia="en-SI"/>
        </w:rPr>
        <w:t>mustFail</w:t>
      </w:r>
      <w:r>
        <w:t xml:space="preserve"> function in the case we expect the test to fail. </w:t>
      </w:r>
      <w:r w:rsidR="00115397">
        <w:t xml:space="preserve">In the end we compare the expected balances of user one and two with their actual balances. </w:t>
      </w:r>
      <w:r w:rsidR="0082204F">
        <w:t>We can now run the property tests with the following command:</w:t>
      </w:r>
      <w:r w:rsidR="00AB5AA2">
        <w:t xml:space="preserve"> </w:t>
      </w:r>
    </w:p>
    <w:p w14:paraId="1C1DDBC1" w14:textId="563A5F90" w:rsidR="0082204F" w:rsidRDefault="0082204F" w:rsidP="0082204F">
      <w:pPr>
        <w:pStyle w:val="SourceCode"/>
      </w:pPr>
      <w:r w:rsidRPr="0082204F">
        <w:t>/workspace/code/Week06# cabal test week06-</w:t>
      </w:r>
      <w:r>
        <w:t>P</w:t>
      </w:r>
      <w:r w:rsidRPr="0082204F">
        <w:t>TNegativeRTimed</w:t>
      </w:r>
    </w:p>
    <w:p w14:paraId="5484CBDA" w14:textId="58F105A9" w:rsidR="006C36B1" w:rsidRDefault="006C36B1" w:rsidP="0082204F">
      <w:pPr>
        <w:pStyle w:val="SourceCode"/>
      </w:pPr>
      <w:r>
        <w:t>...</w:t>
      </w:r>
    </w:p>
    <w:p w14:paraId="715EE65B" w14:textId="77777777" w:rsidR="009425B9" w:rsidRDefault="009425B9" w:rsidP="009425B9">
      <w:pPr>
        <w:pStyle w:val="SourceCode"/>
      </w:pPr>
      <w:r>
        <w:t>Running 1 test suites...</w:t>
      </w:r>
    </w:p>
    <w:p w14:paraId="60B82CFD" w14:textId="77777777" w:rsidR="009425B9" w:rsidRDefault="009425B9" w:rsidP="009425B9">
      <w:pPr>
        <w:pStyle w:val="SourceCode"/>
      </w:pPr>
      <w:r>
        <w:t>Test suite week06-PTNegativeRTimed: RUNNING...</w:t>
      </w:r>
    </w:p>
    <w:p w14:paraId="14A2D089" w14:textId="77777777" w:rsidR="009425B9" w:rsidRDefault="009425B9" w:rsidP="009425B9">
      <w:pPr>
        <w:pStyle w:val="SourceCode"/>
      </w:pPr>
      <w:r>
        <w:t>Testing script properties</w:t>
      </w:r>
    </w:p>
    <w:p w14:paraId="4526DD74" w14:textId="77777777" w:rsidR="009425B9" w:rsidRDefault="009425B9" w:rsidP="009425B9">
      <w:pPr>
        <w:pStyle w:val="SourceCode"/>
      </w:pPr>
      <w:r>
        <w:t xml:space="preserve">  Anything before the deadline always fails       : OK (0.94s)</w:t>
      </w:r>
    </w:p>
    <w:p w14:paraId="7F0A8221" w14:textId="77777777" w:rsidR="009425B9" w:rsidRDefault="009425B9" w:rsidP="009425B9">
      <w:pPr>
        <w:pStyle w:val="SourceCode"/>
      </w:pPr>
      <w:r>
        <w:t xml:space="preserve">    +++ OK, passed 100 tests; 127 discarded:</w:t>
      </w:r>
    </w:p>
    <w:p w14:paraId="512F27C5" w14:textId="77777777" w:rsidR="009425B9" w:rsidRDefault="009425B9" w:rsidP="009425B9">
      <w:pPr>
        <w:pStyle w:val="SourceCode"/>
      </w:pPr>
      <w:r>
        <w:t xml:space="preserve">     1% (-1,1162)</w:t>
      </w:r>
    </w:p>
    <w:p w14:paraId="21E8034A" w14:textId="19158D1B" w:rsidR="009425B9" w:rsidRDefault="009425B9" w:rsidP="009425B9">
      <w:pPr>
        <w:pStyle w:val="SourceCode"/>
      </w:pPr>
      <w:r>
        <w:t xml:space="preserve">     1% (-10,1450)</w:t>
      </w:r>
    </w:p>
    <w:p w14:paraId="2238EB4B" w14:textId="75E6C1FF" w:rsidR="009425B9" w:rsidRDefault="009425B9" w:rsidP="0082204F">
      <w:pPr>
        <w:pStyle w:val="SourceCode"/>
      </w:pPr>
      <w:r>
        <w:t xml:space="preserve">     ...</w:t>
      </w:r>
      <w:r w:rsidR="00265A24">
        <w:t xml:space="preserve"> 96 other tests</w:t>
      </w:r>
    </w:p>
    <w:p w14:paraId="2BC7FAE2" w14:textId="77777777" w:rsidR="009425B9" w:rsidRDefault="009425B9" w:rsidP="009425B9">
      <w:pPr>
        <w:pStyle w:val="SourceCode"/>
      </w:pPr>
      <w:r>
        <w:t xml:space="preserve">     1% (83,1783)</w:t>
      </w:r>
    </w:p>
    <w:p w14:paraId="31F07E54" w14:textId="77777777" w:rsidR="009425B9" w:rsidRDefault="009425B9" w:rsidP="009425B9">
      <w:pPr>
        <w:pStyle w:val="SourceCode"/>
      </w:pPr>
      <w:r>
        <w:t xml:space="preserve">     1% (9,1568)</w:t>
      </w:r>
    </w:p>
    <w:p w14:paraId="722B2844" w14:textId="77777777" w:rsidR="009425B9" w:rsidRDefault="009425B9" w:rsidP="009425B9">
      <w:pPr>
        <w:pStyle w:val="SourceCode"/>
      </w:pPr>
      <w:r>
        <w:t xml:space="preserve">  Positive redeemer after deadline always fails   : OK (0.33s)</w:t>
      </w:r>
    </w:p>
    <w:p w14:paraId="7CB4AB0A" w14:textId="77777777" w:rsidR="009425B9" w:rsidRDefault="009425B9" w:rsidP="009425B9">
      <w:pPr>
        <w:pStyle w:val="SourceCode"/>
      </w:pPr>
      <w:r>
        <w:t xml:space="preserve">    +++ OK, passed 100 tests; 341 discarded:</w:t>
      </w:r>
    </w:p>
    <w:p w14:paraId="3A12A607" w14:textId="77777777" w:rsidR="009425B9" w:rsidRDefault="009425B9" w:rsidP="009425B9">
      <w:pPr>
        <w:pStyle w:val="SourceCode"/>
      </w:pPr>
      <w:r>
        <w:t xml:space="preserve">     1% (1,208)</w:t>
      </w:r>
    </w:p>
    <w:p w14:paraId="2381B61E" w14:textId="78783D12" w:rsidR="006C36B1" w:rsidRDefault="009425B9" w:rsidP="009425B9">
      <w:pPr>
        <w:pStyle w:val="SourceCode"/>
      </w:pPr>
      <w:r>
        <w:t xml:space="preserve">     1% (1,248)</w:t>
      </w:r>
    </w:p>
    <w:p w14:paraId="1530F031" w14:textId="7E34A622" w:rsidR="006C36B1" w:rsidRDefault="009425B9" w:rsidP="0082204F">
      <w:pPr>
        <w:pStyle w:val="SourceCode"/>
      </w:pPr>
      <w:r>
        <w:t xml:space="preserve">     </w:t>
      </w:r>
      <w:r w:rsidR="006C36B1">
        <w:t>...</w:t>
      </w:r>
      <w:r w:rsidR="00265A24">
        <w:t xml:space="preserve"> 96 other tests</w:t>
      </w:r>
    </w:p>
    <w:p w14:paraId="209B8AAD" w14:textId="77777777" w:rsidR="006C36B1" w:rsidRDefault="006C36B1" w:rsidP="006C36B1">
      <w:pPr>
        <w:pStyle w:val="SourceCode"/>
      </w:pPr>
      <w:r>
        <w:t xml:space="preserve">     1% (9,588)</w:t>
      </w:r>
    </w:p>
    <w:p w14:paraId="0A23C147" w14:textId="77777777" w:rsidR="006C36B1" w:rsidRDefault="006C36B1" w:rsidP="006C36B1">
      <w:pPr>
        <w:pStyle w:val="SourceCode"/>
      </w:pPr>
      <w:r>
        <w:t xml:space="preserve">     1% (9,699)</w:t>
      </w:r>
    </w:p>
    <w:p w14:paraId="18BA7DA3" w14:textId="77777777" w:rsidR="006C36B1" w:rsidRDefault="006C36B1" w:rsidP="006C36B1">
      <w:pPr>
        <w:pStyle w:val="SourceCode"/>
      </w:pPr>
      <w:r>
        <w:t xml:space="preserve">  Negative redeemer after deadline always succeeds: OK (0.30s)</w:t>
      </w:r>
    </w:p>
    <w:p w14:paraId="45729C93" w14:textId="77777777" w:rsidR="006C36B1" w:rsidRDefault="006C36B1" w:rsidP="006C36B1">
      <w:pPr>
        <w:pStyle w:val="SourceCode"/>
      </w:pPr>
      <w:r>
        <w:t xml:space="preserve">    +++ OK, passed 100 tests; 285 discarded:</w:t>
      </w:r>
    </w:p>
    <w:p w14:paraId="58ED7C62" w14:textId="77777777" w:rsidR="006C36B1" w:rsidRDefault="006C36B1" w:rsidP="006C36B1">
      <w:pPr>
        <w:pStyle w:val="SourceCode"/>
      </w:pPr>
      <w:r>
        <w:t xml:space="preserve">     1% (-1,176)</w:t>
      </w:r>
    </w:p>
    <w:p w14:paraId="479019EE" w14:textId="29C9924C" w:rsidR="006C36B1" w:rsidRDefault="006C36B1" w:rsidP="006C36B1">
      <w:pPr>
        <w:pStyle w:val="SourceCode"/>
      </w:pPr>
      <w:r>
        <w:t xml:space="preserve">     1% (-1,185)</w:t>
      </w:r>
    </w:p>
    <w:p w14:paraId="3D867D9F" w14:textId="44D674CA" w:rsidR="006C36B1" w:rsidRDefault="009425B9" w:rsidP="006C36B1">
      <w:pPr>
        <w:pStyle w:val="SourceCode"/>
      </w:pPr>
      <w:r>
        <w:t xml:space="preserve">     </w:t>
      </w:r>
      <w:r w:rsidR="006C36B1">
        <w:t>...</w:t>
      </w:r>
      <w:r w:rsidR="00265A24">
        <w:t xml:space="preserve"> 96 other tests</w:t>
      </w:r>
    </w:p>
    <w:p w14:paraId="69C5A834" w14:textId="77777777" w:rsidR="006C36B1" w:rsidRDefault="006C36B1" w:rsidP="006C36B1">
      <w:pPr>
        <w:pStyle w:val="SourceCode"/>
      </w:pPr>
      <w:r>
        <w:t xml:space="preserve">     1% (-8,820)</w:t>
      </w:r>
    </w:p>
    <w:p w14:paraId="5ED2B81E" w14:textId="77777777" w:rsidR="006C36B1" w:rsidRDefault="006C36B1" w:rsidP="006C36B1">
      <w:pPr>
        <w:pStyle w:val="SourceCode"/>
      </w:pPr>
      <w:r>
        <w:t xml:space="preserve">     1% (-80,446)</w:t>
      </w:r>
    </w:p>
    <w:p w14:paraId="54EE3FF2" w14:textId="348A1B05" w:rsidR="006C36B1" w:rsidRDefault="00BF4A28" w:rsidP="006C36B1">
      <w:pPr>
        <w:pStyle w:val="SourceCode"/>
      </w:pPr>
      <w:r>
        <w:t xml:space="preserve"> </w:t>
      </w:r>
    </w:p>
    <w:p w14:paraId="53181A14" w14:textId="77777777" w:rsidR="006C36B1" w:rsidRDefault="006C36B1" w:rsidP="006C36B1">
      <w:pPr>
        <w:pStyle w:val="SourceCode"/>
      </w:pPr>
      <w:r>
        <w:t>All 3 tests passed (1.58s)</w:t>
      </w:r>
    </w:p>
    <w:p w14:paraId="6F0181C1" w14:textId="5EAD5212" w:rsidR="006C36B1" w:rsidRDefault="006C36B1" w:rsidP="006C36B1">
      <w:pPr>
        <w:pStyle w:val="SourceCode"/>
      </w:pPr>
      <w:r>
        <w:t>Test suite week06-PTNegativeRTimed: PASS</w:t>
      </w:r>
    </w:p>
    <w:p w14:paraId="4A3782A4" w14:textId="7AC0CD9C" w:rsidR="004E6CEF" w:rsidRDefault="004E6CEF" w:rsidP="004E6CEF">
      <w:pPr>
        <w:pStyle w:val="Heading2"/>
      </w:pPr>
      <w:bookmarkStart w:id="72" w:name="_Toc136353029"/>
      <w:r w:rsidRPr="004E6CEF">
        <w:t xml:space="preserve">Testing </w:t>
      </w:r>
      <w:r w:rsidR="006F75C1">
        <w:t>s</w:t>
      </w:r>
      <w:r w:rsidRPr="004E6CEF">
        <w:t xml:space="preserve">mart </w:t>
      </w:r>
      <w:r w:rsidR="006F75C1">
        <w:t>c</w:t>
      </w:r>
      <w:r w:rsidRPr="004E6CEF">
        <w:t>ontracts with Lucid</w:t>
      </w:r>
      <w:bookmarkEnd w:id="72"/>
    </w:p>
    <w:p w14:paraId="198D602D" w14:textId="77777777" w:rsidR="00016978" w:rsidRDefault="0069644A" w:rsidP="00F5176F">
      <w:pPr>
        <w:spacing w:before="0" w:after="0"/>
      </w:pPr>
      <w:r>
        <w:t xml:space="preserve">The smart contract that we are going to test is the one contained in the </w:t>
      </w:r>
      <w:r w:rsidRPr="000C6E2C">
        <w:rPr>
          <w:i/>
          <w:iCs/>
        </w:rPr>
        <w:t xml:space="preserve">NegativeRTimed.hs </w:t>
      </w:r>
      <w:r>
        <w:t xml:space="preserve">file. </w:t>
      </w:r>
      <w:r w:rsidR="00797938">
        <w:t>First let us talk about the tools that we will use for testing the smart contract. They can be divided into three categories. The first one is the software that we are testing which will be the lucid emulator</w:t>
      </w:r>
      <w:r w:rsidR="00016978">
        <w:t xml:space="preserve"> that you can find at the following location: </w:t>
      </w:r>
    </w:p>
    <w:p w14:paraId="630B4706" w14:textId="1A7CB154" w:rsidR="00016978" w:rsidRDefault="00000000" w:rsidP="00016978">
      <w:pPr>
        <w:spacing w:before="0"/>
      </w:pPr>
      <w:hyperlink r:id="rId141" w:history="1">
        <w:r w:rsidR="00016978" w:rsidRPr="005C5816">
          <w:rPr>
            <w:rStyle w:val="Hyperlink"/>
          </w:rPr>
          <w:t>https://deno.land/x/lucid@0.9.8/mod.ts?s=Emulator</w:t>
        </w:r>
      </w:hyperlink>
      <w:r w:rsidR="00016978">
        <w:t xml:space="preserve"> </w:t>
      </w:r>
    </w:p>
    <w:p w14:paraId="4F4E0F4F" w14:textId="77777777" w:rsidR="00016978" w:rsidRDefault="00957739" w:rsidP="00F5176F">
      <w:pPr>
        <w:spacing w:before="0" w:after="0"/>
      </w:pPr>
      <w:r>
        <w:t>Second is the native implementation for unit testing in Deno</w:t>
      </w:r>
      <w:r w:rsidR="00016978">
        <w:t xml:space="preserve"> that can be found at:</w:t>
      </w:r>
      <w:r>
        <w:t xml:space="preserve"> </w:t>
      </w:r>
    </w:p>
    <w:p w14:paraId="35AFBE9F" w14:textId="38008DA8" w:rsidR="00016978" w:rsidRDefault="00000000" w:rsidP="00F5176F">
      <w:pPr>
        <w:spacing w:before="0" w:after="0"/>
      </w:pPr>
      <w:hyperlink r:id="rId142" w:history="1">
        <w:r w:rsidR="00016978" w:rsidRPr="005C5816">
          <w:rPr>
            <w:rStyle w:val="Hyperlink"/>
          </w:rPr>
          <w:t>https://deno.land/manual@v1.32.3/basics/testing</w:t>
        </w:r>
      </w:hyperlink>
      <w:r w:rsidR="00016978">
        <w:t xml:space="preserve"> </w:t>
      </w:r>
    </w:p>
    <w:p w14:paraId="2071A85F" w14:textId="0B1A9089" w:rsidR="0069644A" w:rsidRDefault="00957739" w:rsidP="00F5176F">
      <w:pPr>
        <w:spacing w:before="0" w:after="0"/>
      </w:pPr>
      <w:r>
        <w:lastRenderedPageBreak/>
        <w:t>And the third is the fast-check property</w:t>
      </w:r>
      <w:r w:rsidR="00426B43">
        <w:t>-based</w:t>
      </w:r>
      <w:r>
        <w:t xml:space="preserve"> testing library written in JavaScript</w:t>
      </w:r>
      <w:r w:rsidR="00A26508">
        <w:t xml:space="preserve"> which is similar to QuickCheck</w:t>
      </w:r>
      <w:r w:rsidR="00426B43">
        <w:t>, the Haskell library for property-based testing</w:t>
      </w:r>
      <w:r>
        <w:t>.</w:t>
      </w:r>
      <w:r w:rsidR="00A26508">
        <w:t xml:space="preserve"> </w:t>
      </w:r>
      <w:r w:rsidR="008F7058">
        <w:t xml:space="preserve">It can be found at: </w:t>
      </w:r>
    </w:p>
    <w:p w14:paraId="26CE3BD0" w14:textId="3DCDF2E8" w:rsidR="008F7058" w:rsidRDefault="00000000" w:rsidP="008F7058">
      <w:pPr>
        <w:spacing w:before="0"/>
      </w:pPr>
      <w:hyperlink r:id="rId143" w:history="1">
        <w:r w:rsidR="008F7058" w:rsidRPr="005C5816">
          <w:rPr>
            <w:rStyle w:val="Hyperlink"/>
          </w:rPr>
          <w:t>https://github.com/dubzzz/fast-check</w:t>
        </w:r>
      </w:hyperlink>
      <w:r w:rsidR="008F7058">
        <w:t xml:space="preserve"> </w:t>
      </w:r>
    </w:p>
    <w:p w14:paraId="402592AB" w14:textId="2CD4E96A" w:rsidR="008F7058" w:rsidRDefault="00AB75FB" w:rsidP="00F5176F">
      <w:pPr>
        <w:spacing w:before="0" w:after="0"/>
      </w:pPr>
      <w:r>
        <w:t xml:space="preserve">If we look at the lucid </w:t>
      </w:r>
      <w:r w:rsidR="00941D2A">
        <w:t>emulator,</w:t>
      </w:r>
      <w:r w:rsidR="008C5F97">
        <w:t xml:space="preserve"> we see that it implements a provider similar to blockfrost that we talked about in previous chapters.</w:t>
      </w:r>
      <w:r w:rsidR="00941D2A">
        <w:t xml:space="preserve"> The difference is that this emulator can be set up to run a local mocked blockchain used for running tests. Similar to blockfrost this emulator has methods for querying the</w:t>
      </w:r>
      <w:r w:rsidR="002A013E">
        <w:t xml:space="preserve"> mocked</w:t>
      </w:r>
      <w:r w:rsidR="00941D2A">
        <w:t xml:space="preserve"> block</w:t>
      </w:r>
      <w:r w:rsidR="002C27DF">
        <w:t>ch</w:t>
      </w:r>
      <w:r w:rsidR="00941D2A">
        <w:t>ain</w:t>
      </w:r>
      <w:r w:rsidR="004F0B84">
        <w:t>, submitting transaction</w:t>
      </w:r>
      <w:r w:rsidR="002A5F67">
        <w:t>s</w:t>
      </w:r>
      <w:r w:rsidR="004F0B84">
        <w:t xml:space="preserve"> and also methods for controlling the progress of the mock blockchain</w:t>
      </w:r>
      <w:r w:rsidR="00941D2A">
        <w:t>.</w:t>
      </w:r>
      <w:r w:rsidR="004F0B84">
        <w:t xml:space="preserve"> </w:t>
      </w:r>
      <w:r w:rsidR="003D2B4C">
        <w:t xml:space="preserve">This can be done via the </w:t>
      </w:r>
      <w:r w:rsidR="003D2B4C" w:rsidRPr="003D2B4C">
        <w:rPr>
          <w:i/>
          <w:iCs/>
        </w:rPr>
        <w:t>awaitBlock</w:t>
      </w:r>
      <w:r w:rsidR="003D2B4C">
        <w:t xml:space="preserve"> and the </w:t>
      </w:r>
      <w:r w:rsidR="003D2B4C" w:rsidRPr="003D2B4C">
        <w:rPr>
          <w:i/>
          <w:iCs/>
        </w:rPr>
        <w:t>awaitSlot</w:t>
      </w:r>
      <w:r w:rsidR="003D2B4C">
        <w:t xml:space="preserve"> methods. </w:t>
      </w:r>
      <w:r w:rsidR="00B703A0">
        <w:t xml:space="preserve">These will allow us to emulate our contract and off-chain code. </w:t>
      </w:r>
      <w:r w:rsidR="00C46E8E">
        <w:t xml:space="preserve">Before we can write our off-chain code for testing we need to write our validator to the file system. </w:t>
      </w:r>
      <w:r w:rsidR="00A51CD5">
        <w:t>We do this with the following commands from our container inside the VSCode editor:</w:t>
      </w:r>
    </w:p>
    <w:p w14:paraId="0E7924C9" w14:textId="77777777" w:rsidR="00A267C8" w:rsidRDefault="00A267C8" w:rsidP="00A267C8">
      <w:pPr>
        <w:pStyle w:val="SourceCode"/>
      </w:pPr>
      <w:r>
        <w:t>/workspace# cd code//Week06/</w:t>
      </w:r>
    </w:p>
    <w:p w14:paraId="18B33B44" w14:textId="53028FE3" w:rsidR="00A51CD5" w:rsidRDefault="00A267C8" w:rsidP="00A267C8">
      <w:pPr>
        <w:pStyle w:val="SourceCode"/>
      </w:pPr>
      <w:r>
        <w:t>/workspace/code/Week06# cabal repl</w:t>
      </w:r>
    </w:p>
    <w:p w14:paraId="304F7E87" w14:textId="4EC869CB" w:rsidR="00A267C8" w:rsidRDefault="00A267C8" w:rsidP="00A267C8">
      <w:pPr>
        <w:pStyle w:val="SourceCode"/>
      </w:pPr>
      <w:r>
        <w:t>Prelude&gt; import Utilities</w:t>
      </w:r>
    </w:p>
    <w:p w14:paraId="64C5205D" w14:textId="6CFF66B7" w:rsidR="00A267C8" w:rsidRDefault="00A267C8" w:rsidP="00A267C8">
      <w:pPr>
        <w:pStyle w:val="SourceCode"/>
      </w:pPr>
      <w:r>
        <w:t xml:space="preserve">Prelude Utilities&gt; import </w:t>
      </w:r>
      <w:r w:rsidRPr="00A267C8">
        <w:t>NegativeRTimed</w:t>
      </w:r>
    </w:p>
    <w:p w14:paraId="5B24F765" w14:textId="77777777" w:rsidR="00A267C8" w:rsidRDefault="00A267C8" w:rsidP="00A267C8">
      <w:pPr>
        <w:pStyle w:val="SourceCode"/>
      </w:pPr>
      <w:r w:rsidRPr="00A267C8">
        <w:t>Prelude Utilities NegativeRTimed&gt;</w:t>
      </w:r>
    </w:p>
    <w:p w14:paraId="43B729A3" w14:textId="700FFEEE" w:rsidR="00A267C8" w:rsidRDefault="00A267C8" w:rsidP="00A267C8">
      <w:pPr>
        <w:pStyle w:val="SourceCode"/>
      </w:pPr>
      <w:r w:rsidRPr="00A267C8">
        <w:t>writeValidatorToFile "./assets/NegativeRTimed.plutus" validator</w:t>
      </w:r>
      <w:r w:rsidR="009C45EE">
        <w:t xml:space="preserve"> </w:t>
      </w:r>
    </w:p>
    <w:p w14:paraId="7787E969" w14:textId="0566740F" w:rsidR="0048109C" w:rsidRDefault="00092B4E" w:rsidP="006720EA">
      <w:pPr>
        <w:spacing w:before="0"/>
      </w:pPr>
      <w:r>
        <w:t xml:space="preserve">Let us look now at the lucid code for testing that is located in the </w:t>
      </w:r>
      <w:r w:rsidRPr="00092B4E">
        <w:rPr>
          <w:i/>
          <w:iCs/>
        </w:rPr>
        <w:t>NegativeRTimed.ts</w:t>
      </w:r>
      <w:r>
        <w:t xml:space="preserve"> file. </w:t>
      </w:r>
    </w:p>
    <w:p w14:paraId="1809E469"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L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x/lucid@0.9.8/mod.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4E8C4CD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 assert }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std@0.90.0/testing/asserts.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776C8C8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fc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cdn.skypack.dev/fast-check</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1A57E8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39764EA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script that we are testing.</w:t>
      </w:r>
    </w:p>
    <w:p w14:paraId="0AB3F6E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Validator</w:t>
      </w:r>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L.</w:t>
      </w:r>
      <w:r w:rsidRPr="006720EA">
        <w:rPr>
          <w:rFonts w:ascii="Consolas" w:eastAsia="Times New Roman" w:hAnsi="Consolas"/>
          <w:i/>
          <w:iCs/>
          <w:color w:val="111111"/>
          <w:sz w:val="21"/>
          <w:szCs w:val="21"/>
          <w:lang w:val="en-SI" w:eastAsia="en-SI"/>
        </w:rPr>
        <w:t>SpendingValidator</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p>
    <w:p w14:paraId="351378B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typ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PlutusV2</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470A25C5" w14:textId="411A920C"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script</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590a8f590a8c0100003233223232323233223232323232323232332232323</w:t>
      </w:r>
      <w:r>
        <w:rPr>
          <w:rFonts w:ascii="Consolas" w:eastAsia="Times New Roman" w:hAnsi="Consolas"/>
          <w:color w:val="C96765"/>
          <w:sz w:val="21"/>
          <w:szCs w:val="21"/>
          <w:lang w:eastAsia="en-SI"/>
        </w:rPr>
        <w:t>…</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6B57DFF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538DC8E"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Addr</w:t>
      </w:r>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L.</w:t>
      </w:r>
      <w:r w:rsidRPr="006720EA">
        <w:rPr>
          <w:rFonts w:ascii="Consolas" w:eastAsia="Times New Roman" w:hAnsi="Consolas"/>
          <w:i/>
          <w:iCs/>
          <w:color w:val="111111"/>
          <w:sz w:val="21"/>
          <w:szCs w:val="21"/>
          <w:lang w:val="en-SI" w:eastAsia="en-SI"/>
        </w:rPr>
        <w:t>Address</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await </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 xml:space="preserve">await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Lucid</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new</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876D6"/>
          <w:sz w:val="21"/>
          <w:szCs w:val="21"/>
          <w:lang w:val="en-SI" w:eastAsia="en-SI"/>
        </w:rPr>
        <w:t>undefined</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Custom</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utils</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validatorToAddress</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03F53"/>
          <w:sz w:val="21"/>
          <w:szCs w:val="21"/>
          <w:lang w:val="en-SI" w:eastAsia="en-SI"/>
        </w:rPr>
        <w:t>negativeRTimedValidator</w:t>
      </w:r>
      <w:r w:rsidRPr="006720EA">
        <w:rPr>
          <w:rFonts w:ascii="Consolas" w:eastAsia="Times New Roman" w:hAnsi="Consolas"/>
          <w:color w:val="403F53"/>
          <w:sz w:val="21"/>
          <w:szCs w:val="21"/>
          <w:lang w:val="en-SI" w:eastAsia="en-SI"/>
        </w:rPr>
        <w:t>);</w:t>
      </w:r>
    </w:p>
    <w:p w14:paraId="1171FFF1"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D74778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typed datum and redeemer that we are going to use.</w:t>
      </w:r>
    </w:p>
    <w:p w14:paraId="581B1C23"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Datum</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Object</w:t>
      </w:r>
      <w:r w:rsidRPr="006720EA">
        <w:rPr>
          <w:rFonts w:ascii="Consolas" w:eastAsia="Times New Roman" w:hAnsi="Consolas"/>
          <w:color w:val="403F53"/>
          <w:sz w:val="21"/>
          <w:szCs w:val="21"/>
          <w:lang w:val="en-SI" w:eastAsia="en-SI"/>
        </w:rPr>
        <w:t>(</w:t>
      </w:r>
      <w:r w:rsidRPr="006720EA">
        <w:rPr>
          <w:rFonts w:ascii="Consolas" w:eastAsia="Times New Roman" w:hAnsi="Consolas"/>
          <w:color w:val="994CC3"/>
          <w:sz w:val="21"/>
          <w:szCs w:val="21"/>
          <w:lang w:val="en-SI" w:eastAsia="en-SI"/>
        </w:rPr>
        <w:t>{</w:t>
      </w:r>
    </w:p>
    <w:p w14:paraId="2313423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deadlin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r w:rsidRPr="006720EA">
        <w:rPr>
          <w:rFonts w:ascii="Consolas" w:eastAsia="Times New Roman" w:hAnsi="Consolas"/>
          <w:color w:val="403F53"/>
          <w:sz w:val="21"/>
          <w:szCs w:val="21"/>
          <w:lang w:val="en-SI" w:eastAsia="en-SI"/>
        </w:rPr>
        <w:t>()</w:t>
      </w:r>
    </w:p>
    <w:p w14:paraId="34E0B1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AFD63C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NegativeRTimedDatum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r w:rsidRPr="006720EA">
        <w:rPr>
          <w:rFonts w:ascii="Consolas" w:eastAsia="Times New Roman" w:hAnsi="Consolas"/>
          <w:color w:val="403F53"/>
          <w:sz w:val="21"/>
          <w:szCs w:val="21"/>
          <w:lang w:val="en-SI" w:eastAsia="en-SI"/>
        </w:rPr>
        <w:t>&lt;</w:t>
      </w:r>
      <w:r w:rsidRPr="006720EA">
        <w:rPr>
          <w:rFonts w:ascii="Consolas" w:eastAsia="Times New Roman" w:hAnsi="Consolas"/>
          <w:color w:val="0C969B"/>
          <w:sz w:val="21"/>
          <w:szCs w:val="21"/>
          <w:lang w:val="en-SI" w:eastAsia="en-SI"/>
        </w:rPr>
        <w:t>typeof</w:t>
      </w:r>
      <w:r w:rsidRPr="006720EA">
        <w:rPr>
          <w:rFonts w:ascii="Consolas" w:eastAsia="Times New Roman" w:hAnsi="Consolas"/>
          <w:color w:val="403F53"/>
          <w:sz w:val="21"/>
          <w:szCs w:val="21"/>
          <w:lang w:val="en-SI" w:eastAsia="en-SI"/>
        </w:rPr>
        <w:t xml:space="preserve"> NegativeRTimedDatum&gt;;</w:t>
      </w:r>
    </w:p>
    <w:p w14:paraId="55E8CC1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EEA5430"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Redeemer</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r w:rsidRPr="006720EA">
        <w:rPr>
          <w:rFonts w:ascii="Consolas" w:eastAsia="Times New Roman" w:hAnsi="Consolas"/>
          <w:color w:val="403F53"/>
          <w:sz w:val="21"/>
          <w:szCs w:val="21"/>
          <w:lang w:val="en-SI" w:eastAsia="en-SI"/>
        </w:rPr>
        <w:t>();</w:t>
      </w:r>
    </w:p>
    <w:p w14:paraId="5EAC9A5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NegativeRTimedRedeemer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r w:rsidRPr="006720EA">
        <w:rPr>
          <w:rFonts w:ascii="Consolas" w:eastAsia="Times New Roman" w:hAnsi="Consolas"/>
          <w:color w:val="403F53"/>
          <w:sz w:val="21"/>
          <w:szCs w:val="21"/>
          <w:lang w:val="en-SI" w:eastAsia="en-SI"/>
        </w:rPr>
        <w:t>&lt;</w:t>
      </w:r>
      <w:r w:rsidRPr="006720EA">
        <w:rPr>
          <w:rFonts w:ascii="Consolas" w:eastAsia="Times New Roman" w:hAnsi="Consolas"/>
          <w:color w:val="0C969B"/>
          <w:sz w:val="21"/>
          <w:szCs w:val="21"/>
          <w:lang w:val="en-SI" w:eastAsia="en-SI"/>
        </w:rPr>
        <w:t>typeof</w:t>
      </w:r>
      <w:r w:rsidRPr="006720EA">
        <w:rPr>
          <w:rFonts w:ascii="Consolas" w:eastAsia="Times New Roman" w:hAnsi="Consolas"/>
          <w:color w:val="403F53"/>
          <w:sz w:val="21"/>
          <w:szCs w:val="21"/>
          <w:lang w:val="en-SI" w:eastAsia="en-SI"/>
        </w:rPr>
        <w:t xml:space="preserve"> NegativeRTimedRedeemer&gt;;</w:t>
      </w:r>
    </w:p>
    <w:p w14:paraId="1603DABB" w14:textId="77777777" w:rsidR="00092B4E" w:rsidRDefault="00092B4E" w:rsidP="00F5176F">
      <w:pPr>
        <w:spacing w:before="0" w:after="0"/>
      </w:pPr>
    </w:p>
    <w:p w14:paraId="6757D2C0" w14:textId="6F2A2786" w:rsidR="00535B06" w:rsidRDefault="00813289" w:rsidP="005D7628">
      <w:pPr>
        <w:spacing w:before="0"/>
      </w:pPr>
      <w:r>
        <w:lastRenderedPageBreak/>
        <w:t xml:space="preserve">We see at the beginning we import three things. First is lucid which we import as the letter L. Second, we import something from the standard testing library of Deno. And third we import the fast check library as fc. </w:t>
      </w:r>
      <w:r w:rsidR="00F57A21">
        <w:t xml:space="preserve">Then we define what our script is, where we copy the cbor hex from the </w:t>
      </w:r>
      <w:r w:rsidR="00F57A21" w:rsidRPr="00F57A21">
        <w:rPr>
          <w:i/>
          <w:iCs/>
        </w:rPr>
        <w:t>NegativeRTimed.plutus</w:t>
      </w:r>
      <w:r w:rsidR="00F57A21">
        <w:t xml:space="preserve"> script file. </w:t>
      </w:r>
      <w:r w:rsidR="006829E7">
        <w:t xml:space="preserve">After that we convert that script to an address. We do not initiate lucid yet as a constant but just use it inline. </w:t>
      </w:r>
      <w:r w:rsidR="0055517F">
        <w:t xml:space="preserve">Next, we define our datum which is a wrapper around the deadline that is an integer. </w:t>
      </w:r>
      <w:r w:rsidR="000E2EE1">
        <w:t xml:space="preserve">We also define the type of the redeemer that is also an integer. </w:t>
      </w:r>
      <w:r w:rsidR="005D7628">
        <w:t xml:space="preserve">Now let us look at the functions that create the locking and consuming transactions. </w:t>
      </w:r>
    </w:p>
    <w:p w14:paraId="5CD84C66" w14:textId="59F6884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the wallet,</w:t>
      </w:r>
      <w:r>
        <w:rPr>
          <w:rFonts w:ascii="Consolas" w:eastAsia="Times New Roman" w:hAnsi="Consolas"/>
          <w:i/>
          <w:iCs/>
          <w:color w:val="939DBB"/>
          <w:sz w:val="21"/>
          <w:szCs w:val="21"/>
          <w:lang w:eastAsia="en-SI"/>
        </w:rPr>
        <w:t xml:space="preserve"> </w:t>
      </w:r>
      <w:r w:rsidRPr="005D7628">
        <w:rPr>
          <w:rFonts w:ascii="Consolas" w:eastAsia="Times New Roman" w:hAnsi="Consolas"/>
          <w:i/>
          <w:iCs/>
          <w:color w:val="939DBB"/>
          <w:sz w:val="21"/>
          <w:szCs w:val="21"/>
          <w:lang w:val="en-SI" w:eastAsia="en-SI"/>
        </w:rPr>
        <w:t xml:space="preserve">the datum and sends </w:t>
      </w:r>
    </w:p>
    <w:p w14:paraId="2F188C34" w14:textId="03BA93D5"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i/>
          <w:iCs/>
          <w:color w:val="939DBB"/>
          <w:sz w:val="21"/>
          <w:szCs w:val="21"/>
          <w:lang w:val="en-SI" w:eastAsia="en-SI"/>
        </w:rPr>
        <w:t xml:space="preserve"> </w:t>
      </w:r>
      <w:r w:rsidRPr="005D7628">
        <w:rPr>
          <w:rFonts w:ascii="Consolas" w:eastAsia="Times New Roman" w:hAnsi="Consolas"/>
          <w:i/>
          <w:iCs/>
          <w:color w:val="939DBB"/>
          <w:sz w:val="21"/>
          <w:szCs w:val="21"/>
          <w:lang w:val="en-SI" w:eastAsia="en-SI"/>
        </w:rPr>
        <w:t>10 ada to the script address.</w:t>
      </w:r>
    </w:p>
    <w:p w14:paraId="5BC77B7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sendToScript</w:t>
      </w:r>
      <w:r w:rsidRPr="005D7628">
        <w:rPr>
          <w:rFonts w:ascii="Consolas" w:eastAsia="Times New Roman" w:hAnsi="Consolas"/>
          <w:color w:val="111111"/>
          <w:sz w:val="21"/>
          <w:szCs w:val="21"/>
          <w:lang w:val="en-SI" w:eastAsia="en-SI"/>
        </w:rPr>
        <w:t>(</w:t>
      </w:r>
    </w:p>
    <w:p w14:paraId="0ED920A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r w:rsidRPr="005D7628">
        <w:rPr>
          <w:rFonts w:ascii="Consolas" w:eastAsia="Times New Roman" w:hAnsi="Consolas"/>
          <w:color w:val="403F53"/>
          <w:sz w:val="21"/>
          <w:szCs w:val="21"/>
          <w:lang w:val="en-SI" w:eastAsia="en-SI"/>
        </w:rPr>
        <w:t>,</w:t>
      </w:r>
    </w:p>
    <w:p w14:paraId="3AC6BA5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userPrivKey</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r w:rsidRPr="005D7628">
        <w:rPr>
          <w:rFonts w:ascii="Consolas" w:eastAsia="Times New Roman" w:hAnsi="Consolas"/>
          <w:color w:val="403F53"/>
          <w:sz w:val="21"/>
          <w:szCs w:val="21"/>
          <w:lang w:val="en-SI" w:eastAsia="en-SI"/>
        </w:rPr>
        <w:t>,</w:t>
      </w:r>
    </w:p>
    <w:p w14:paraId="74E7E90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dtm</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Datum</w:t>
      </w:r>
    </w:p>
    <w:p w14:paraId="7FE4C0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r w:rsidRPr="005D7628">
        <w:rPr>
          <w:rFonts w:ascii="Consolas" w:eastAsia="Times New Roman" w:hAnsi="Consolas"/>
          <w:color w:val="403F53"/>
          <w:sz w:val="21"/>
          <w:szCs w:val="21"/>
          <w:lang w:val="en-SI" w:eastAsia="en-SI"/>
        </w:rPr>
        <w:t>&gt; {</w:t>
      </w:r>
    </w:p>
    <w:p w14:paraId="05BB2AC1"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r w:rsidRPr="005D7628">
        <w:rPr>
          <w:rFonts w:ascii="Consolas" w:eastAsia="Times New Roman" w:hAnsi="Consolas"/>
          <w:color w:val="403F53"/>
          <w:sz w:val="21"/>
          <w:szCs w:val="21"/>
          <w:lang w:val="en-SI" w:eastAsia="en-SI"/>
        </w:rPr>
        <w:t>(userPrivKey);</w:t>
      </w:r>
    </w:p>
    <w:p w14:paraId="7863DFA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2A8772E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ewTx</w:t>
      </w:r>
      <w:r w:rsidRPr="005D7628">
        <w:rPr>
          <w:rFonts w:ascii="Consolas" w:eastAsia="Times New Roman" w:hAnsi="Consolas"/>
          <w:color w:val="403F53"/>
          <w:sz w:val="21"/>
          <w:szCs w:val="21"/>
          <w:lang w:val="en-SI" w:eastAsia="en-SI"/>
        </w:rPr>
        <w:t>()</w:t>
      </w:r>
    </w:p>
    <w:p w14:paraId="6BC79F8D" w14:textId="77777777" w:rsidR="00CF474E"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payToContract</w:t>
      </w:r>
      <w:r w:rsidRPr="005D7628">
        <w:rPr>
          <w:rFonts w:ascii="Consolas" w:eastAsia="Times New Roman" w:hAnsi="Consolas"/>
          <w:color w:val="403F53"/>
          <w:sz w:val="21"/>
          <w:szCs w:val="21"/>
          <w:lang w:val="en-SI" w:eastAsia="en-SI"/>
        </w:rPr>
        <w:t>(negativeRTimedAddr</w:t>
      </w:r>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 inline: </w:t>
      </w:r>
    </w:p>
    <w:p w14:paraId="740AF47E" w14:textId="77777777" w:rsidR="00CF474E"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403F53"/>
          <w:sz w:val="21"/>
          <w:szCs w:val="21"/>
          <w:lang w:val="en-SI" w:eastAsia="en-SI"/>
        </w:rPr>
        <w:t>&lt;</w:t>
      </w:r>
      <w:r w:rsidR="005D7628" w:rsidRPr="005D7628">
        <w:rPr>
          <w:rFonts w:ascii="Consolas" w:eastAsia="Times New Roman" w:hAnsi="Consolas"/>
          <w:color w:val="111111"/>
          <w:sz w:val="21"/>
          <w:szCs w:val="21"/>
          <w:lang w:val="en-SI" w:eastAsia="en-SI"/>
        </w:rPr>
        <w:t>NegativeRTimedDatum</w:t>
      </w:r>
      <w:r w:rsidR="005D7628" w:rsidRPr="005D7628">
        <w:rPr>
          <w:rFonts w:ascii="Consolas" w:eastAsia="Times New Roman" w:hAnsi="Consolas"/>
          <w:color w:val="403F53"/>
          <w:sz w:val="21"/>
          <w:szCs w:val="21"/>
          <w:lang w:val="en-SI" w:eastAsia="en-SI"/>
        </w:rPr>
        <w:t>&g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NegativeRTimedDatum) }</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 xml:space="preserve"> </w:t>
      </w:r>
    </w:p>
    <w:p w14:paraId="294F6647" w14:textId="1241895C" w:rsidR="005D7628" w:rsidRPr="005D7628"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03F53"/>
          <w:sz w:val="21"/>
          <w:szCs w:val="21"/>
          <w:lang w:val="en-SI" w:eastAsia="en-SI"/>
        </w:rPr>
        <w:t xml:space="preserve">{ lovelace: </w:t>
      </w:r>
      <w:r w:rsidR="005D7628" w:rsidRPr="005D7628">
        <w:rPr>
          <w:rFonts w:ascii="Consolas" w:eastAsia="Times New Roman" w:hAnsi="Consolas"/>
          <w:color w:val="AA0982"/>
          <w:sz w:val="21"/>
          <w:szCs w:val="21"/>
          <w:lang w:val="en-SI" w:eastAsia="en-SI"/>
        </w:rPr>
        <w:t>10000000</w:t>
      </w:r>
      <w:r w:rsidR="005D7628" w:rsidRPr="005D7628">
        <w:rPr>
          <w:rFonts w:ascii="Consolas" w:eastAsia="Times New Roman" w:hAnsi="Consolas"/>
          <w:color w:val="994CC3"/>
          <w:sz w:val="21"/>
          <w:szCs w:val="21"/>
          <w:lang w:val="en-SI" w:eastAsia="en-SI"/>
        </w:rPr>
        <w:t>n</w:t>
      </w:r>
      <w:r w:rsidR="005D7628" w:rsidRPr="005D7628">
        <w:rPr>
          <w:rFonts w:ascii="Consolas" w:eastAsia="Times New Roman" w:hAnsi="Consolas"/>
          <w:color w:val="403F53"/>
          <w:sz w:val="21"/>
          <w:szCs w:val="21"/>
          <w:lang w:val="en-SI" w:eastAsia="en-SI"/>
        </w:rPr>
        <w:t xml:space="preserve"> })</w:t>
      </w:r>
    </w:p>
    <w:p w14:paraId="6613764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13AD5C62"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signed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7CBDE63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Hash</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r w:rsidRPr="005D7628">
        <w:rPr>
          <w:rFonts w:ascii="Consolas" w:eastAsia="Times New Roman" w:hAnsi="Consolas"/>
          <w:color w:val="403F53"/>
          <w:sz w:val="21"/>
          <w:szCs w:val="21"/>
          <w:lang w:val="en-SI" w:eastAsia="en-SI"/>
        </w:rPr>
        <w:t>();</w:t>
      </w:r>
    </w:p>
    <w:p w14:paraId="1C363BF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txHash</w:t>
      </w:r>
    </w:p>
    <w:p w14:paraId="67A7B7DD"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2845958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703512C0" w14:textId="7777777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and a negative redeemer, grabs </w:t>
      </w:r>
    </w:p>
    <w:p w14:paraId="1085C8F1" w14:textId="5EC58119"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Pr="005D7628">
        <w:rPr>
          <w:rFonts w:ascii="Consolas" w:eastAsia="Times New Roman" w:hAnsi="Consolas"/>
          <w:i/>
          <w:iCs/>
          <w:color w:val="939DBB"/>
          <w:sz w:val="21"/>
          <w:szCs w:val="21"/>
          <w:lang w:val="en-SI" w:eastAsia="en-SI"/>
        </w:rPr>
        <w:t>funds from the script address.</w:t>
      </w:r>
    </w:p>
    <w:p w14:paraId="777A6CCF"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grabFunds</w:t>
      </w:r>
      <w:r w:rsidRPr="005D7628">
        <w:rPr>
          <w:rFonts w:ascii="Consolas" w:eastAsia="Times New Roman" w:hAnsi="Consolas"/>
          <w:color w:val="111111"/>
          <w:sz w:val="21"/>
          <w:szCs w:val="21"/>
          <w:lang w:val="en-SI" w:eastAsia="en-SI"/>
        </w:rPr>
        <w:t>(</w:t>
      </w:r>
    </w:p>
    <w:p w14:paraId="2EAD48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r w:rsidRPr="005D7628">
        <w:rPr>
          <w:rFonts w:ascii="Consolas" w:eastAsia="Times New Roman" w:hAnsi="Consolas"/>
          <w:color w:val="403F53"/>
          <w:sz w:val="21"/>
          <w:szCs w:val="21"/>
          <w:lang w:val="en-SI" w:eastAsia="en-SI"/>
        </w:rPr>
        <w:t>,</w:t>
      </w:r>
    </w:p>
    <w:p w14:paraId="48BB52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emulato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Emulator</w:t>
      </w:r>
      <w:r w:rsidRPr="005D7628">
        <w:rPr>
          <w:rFonts w:ascii="Consolas" w:eastAsia="Times New Roman" w:hAnsi="Consolas"/>
          <w:color w:val="403F53"/>
          <w:sz w:val="21"/>
          <w:szCs w:val="21"/>
          <w:lang w:val="en-SI" w:eastAsia="en-SI"/>
        </w:rPr>
        <w:t>,</w:t>
      </w:r>
    </w:p>
    <w:p w14:paraId="554FDF8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userPrivKey</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r w:rsidRPr="005D7628">
        <w:rPr>
          <w:rFonts w:ascii="Consolas" w:eastAsia="Times New Roman" w:hAnsi="Consolas"/>
          <w:color w:val="403F53"/>
          <w:sz w:val="21"/>
          <w:szCs w:val="21"/>
          <w:lang w:val="en-SI" w:eastAsia="en-SI"/>
        </w:rPr>
        <w:t>,</w:t>
      </w:r>
    </w:p>
    <w:p w14:paraId="7440372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dtm</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Datum</w:t>
      </w:r>
      <w:r w:rsidRPr="005D7628">
        <w:rPr>
          <w:rFonts w:ascii="Consolas" w:eastAsia="Times New Roman" w:hAnsi="Consolas"/>
          <w:color w:val="403F53"/>
          <w:sz w:val="21"/>
          <w:szCs w:val="21"/>
          <w:lang w:val="en-SI" w:eastAsia="en-SI"/>
        </w:rPr>
        <w:t>,</w:t>
      </w:r>
    </w:p>
    <w:p w14:paraId="5E90DAF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Redeemer</w:t>
      </w:r>
    </w:p>
    <w:p w14:paraId="762C081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r w:rsidRPr="005D7628">
        <w:rPr>
          <w:rFonts w:ascii="Consolas" w:eastAsia="Times New Roman" w:hAnsi="Consolas"/>
          <w:color w:val="403F53"/>
          <w:sz w:val="21"/>
          <w:szCs w:val="21"/>
          <w:lang w:val="en-SI" w:eastAsia="en-SI"/>
        </w:rPr>
        <w:t>&gt; {</w:t>
      </w:r>
    </w:p>
    <w:p w14:paraId="12406C6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r w:rsidRPr="005D7628">
        <w:rPr>
          <w:rFonts w:ascii="Consolas" w:eastAsia="Times New Roman" w:hAnsi="Consolas"/>
          <w:color w:val="403F53"/>
          <w:sz w:val="21"/>
          <w:szCs w:val="21"/>
          <w:lang w:val="en-SI" w:eastAsia="en-SI"/>
        </w:rPr>
        <w:t>(userPrivKey);</w:t>
      </w:r>
    </w:p>
    <w:p w14:paraId="23B66959"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rdm</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Redeemer</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4C8C3916" w14:textId="548EA289"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r w:rsidR="005D7628" w:rsidRPr="005D7628">
        <w:rPr>
          <w:rFonts w:ascii="Consolas" w:eastAsia="Times New Roman" w:hAnsi="Consolas"/>
          <w:i/>
          <w:iCs/>
          <w:color w:val="111111"/>
          <w:sz w:val="21"/>
          <w:szCs w:val="21"/>
          <w:lang w:val="en-SI" w:eastAsia="en-SI"/>
        </w:rPr>
        <w:t>NegativeRTimedRedeemer</w:t>
      </w:r>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r w:rsidR="005D7628" w:rsidRPr="005D7628">
        <w:rPr>
          <w:rFonts w:ascii="Consolas" w:eastAsia="Times New Roman" w:hAnsi="Consolas"/>
          <w:i/>
          <w:iCs/>
          <w:color w:val="403F53"/>
          <w:sz w:val="21"/>
          <w:szCs w:val="21"/>
          <w:lang w:val="en-SI" w:eastAsia="en-SI"/>
        </w:rPr>
        <w:t>r</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Redeemer</w:t>
      </w:r>
      <w:r w:rsidR="005D7628" w:rsidRPr="005D7628">
        <w:rPr>
          <w:rFonts w:ascii="Consolas" w:eastAsia="Times New Roman" w:hAnsi="Consolas"/>
          <w:color w:val="403F53"/>
          <w:sz w:val="21"/>
          <w:szCs w:val="21"/>
          <w:lang w:val="en-SI" w:eastAsia="en-SI"/>
        </w:rPr>
        <w:t>);</w:t>
      </w:r>
    </w:p>
    <w:p w14:paraId="3A76D0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utxoAtScript</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UTxO</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utxosAt</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403F53"/>
          <w:sz w:val="21"/>
          <w:szCs w:val="21"/>
          <w:lang w:val="en-SI" w:eastAsia="en-SI"/>
        </w:rPr>
        <w:t>negativeRTimedAddr</w:t>
      </w:r>
      <w:r w:rsidRPr="005D7628">
        <w:rPr>
          <w:rFonts w:ascii="Consolas" w:eastAsia="Times New Roman" w:hAnsi="Consolas"/>
          <w:color w:val="403F53"/>
          <w:sz w:val="21"/>
          <w:szCs w:val="21"/>
          <w:lang w:val="en-SI" w:eastAsia="en-SI"/>
        </w:rPr>
        <w:t>);</w:t>
      </w:r>
    </w:p>
    <w:p w14:paraId="7A7DFEA0"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ourUTxO</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UTxO</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03F53"/>
          <w:sz w:val="21"/>
          <w:szCs w:val="21"/>
          <w:lang w:val="en-SI" w:eastAsia="en-SI"/>
        </w:rPr>
        <w:t>utxoAtScrip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filte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403F53"/>
          <w:sz w:val="21"/>
          <w:szCs w:val="21"/>
          <w:lang w:val="en-SI" w:eastAsia="en-SI"/>
        </w:rPr>
        <w:t>utxo</w:t>
      </w:r>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03F53"/>
          <w:sz w:val="21"/>
          <w:szCs w:val="21"/>
          <w:lang w:val="en-SI" w:eastAsia="en-SI"/>
        </w:rPr>
        <w:t>utxo</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0C969B"/>
          <w:sz w:val="21"/>
          <w:szCs w:val="21"/>
          <w:lang w:val="en-SI" w:eastAsia="en-SI"/>
        </w:rPr>
        <w:t>datum</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7B20A148" w14:textId="5C06D495"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r w:rsidR="005D7628" w:rsidRPr="005D7628">
        <w:rPr>
          <w:rFonts w:ascii="Consolas" w:eastAsia="Times New Roman" w:hAnsi="Consolas"/>
          <w:i/>
          <w:iCs/>
          <w:color w:val="111111"/>
          <w:sz w:val="21"/>
          <w:szCs w:val="21"/>
          <w:lang w:val="en-SI" w:eastAsia="en-SI"/>
        </w:rPr>
        <w:t>NegativeRTimedDatum</w:t>
      </w:r>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r w:rsidR="005D7628" w:rsidRPr="005D7628">
        <w:rPr>
          <w:rFonts w:ascii="Consolas" w:eastAsia="Times New Roman" w:hAnsi="Consolas"/>
          <w:i/>
          <w:iC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Datum</w:t>
      </w:r>
      <w:r w:rsidR="005D7628" w:rsidRPr="005D7628">
        <w:rPr>
          <w:rFonts w:ascii="Consolas" w:eastAsia="Times New Roman" w:hAnsi="Consolas"/>
          <w:color w:val="403F53"/>
          <w:sz w:val="21"/>
          <w:szCs w:val="21"/>
          <w:lang w:val="en-SI" w:eastAsia="en-SI"/>
        </w:rPr>
        <w:t>));</w:t>
      </w:r>
    </w:p>
    <w:p w14:paraId="2DD84C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
    <w:p w14:paraId="5DFCBD2B"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lastRenderedPageBreak/>
        <w:t xml:space="preserve">  </w:t>
      </w:r>
      <w:r w:rsidRPr="005D7628">
        <w:rPr>
          <w:rFonts w:ascii="Consolas" w:eastAsia="Times New Roman" w:hAnsi="Consolas"/>
          <w:color w:val="994CC3"/>
          <w:sz w:val="21"/>
          <w:szCs w:val="21"/>
          <w:lang w:val="en-SI" w:eastAsia="en-SI"/>
        </w:rPr>
        <w:t>if</w:t>
      </w:r>
      <w:r w:rsidRPr="005D7628">
        <w:rPr>
          <w:rFonts w:ascii="Consolas" w:eastAsia="Times New Roman" w:hAnsi="Consolas"/>
          <w:color w:val="403F53"/>
          <w:sz w:val="21"/>
          <w:szCs w:val="21"/>
          <w:lang w:val="en-SI" w:eastAsia="en-SI"/>
        </w:rPr>
        <w:t xml:space="preserve"> (ourUTxO </w:t>
      </w:r>
      <w:r w:rsidRPr="005D7628">
        <w:rPr>
          <w:rFonts w:ascii="Consolas" w:eastAsia="Times New Roman" w:hAnsi="Consolas"/>
          <w:color w:val="994CC3"/>
          <w:sz w:val="21"/>
          <w:szCs w:val="21"/>
          <w:lang w:val="en-SI" w:eastAsia="en-SI"/>
        </w:rPr>
        <w:t>&amp;&amp;</w:t>
      </w:r>
      <w:r w:rsidRPr="005D7628">
        <w:rPr>
          <w:rFonts w:ascii="Consolas" w:eastAsia="Times New Roman" w:hAnsi="Consolas"/>
          <w:color w:val="403F53"/>
          <w:sz w:val="21"/>
          <w:szCs w:val="21"/>
          <w:lang w:val="en-SI" w:eastAsia="en-SI"/>
        </w:rPr>
        <w:t xml:space="preserve"> ourUTxO</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0C969B"/>
          <w:sz w:val="21"/>
          <w:szCs w:val="21"/>
          <w:lang w:val="en-SI" w:eastAsia="en-SI"/>
        </w:rPr>
        <w:t>length</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AA0982"/>
          <w:sz w:val="21"/>
          <w:szCs w:val="21"/>
          <w:lang w:val="en-SI" w:eastAsia="en-SI"/>
        </w:rPr>
        <w:t>0</w:t>
      </w:r>
      <w:r w:rsidRPr="005D7628">
        <w:rPr>
          <w:rFonts w:ascii="Consolas" w:eastAsia="Times New Roman" w:hAnsi="Consolas"/>
          <w:color w:val="403F53"/>
          <w:sz w:val="21"/>
          <w:szCs w:val="21"/>
          <w:lang w:val="en-SI" w:eastAsia="en-SI"/>
        </w:rPr>
        <w:t>) {</w:t>
      </w:r>
    </w:p>
    <w:p w14:paraId="43F20A9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378C1E6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ewTx</w:t>
      </w:r>
      <w:r w:rsidRPr="005D7628">
        <w:rPr>
          <w:rFonts w:ascii="Consolas" w:eastAsia="Times New Roman" w:hAnsi="Consolas"/>
          <w:color w:val="403F53"/>
          <w:sz w:val="21"/>
          <w:szCs w:val="21"/>
          <w:lang w:val="en-SI" w:eastAsia="en-SI"/>
        </w:rPr>
        <w:t>()</w:t>
      </w:r>
    </w:p>
    <w:p w14:paraId="1576A14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llectFrom</w:t>
      </w:r>
      <w:r w:rsidRPr="005D7628">
        <w:rPr>
          <w:rFonts w:ascii="Consolas" w:eastAsia="Times New Roman" w:hAnsi="Consolas"/>
          <w:color w:val="403F53"/>
          <w:sz w:val="21"/>
          <w:szCs w:val="21"/>
          <w:lang w:val="en-SI" w:eastAsia="en-SI"/>
        </w:rPr>
        <w:t>(ourUTxO</w:t>
      </w:r>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rdm)</w:t>
      </w:r>
    </w:p>
    <w:p w14:paraId="03159DB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attachSpendingValidator</w:t>
      </w:r>
      <w:r w:rsidRPr="005D7628">
        <w:rPr>
          <w:rFonts w:ascii="Consolas" w:eastAsia="Times New Roman" w:hAnsi="Consolas"/>
          <w:color w:val="403F53"/>
          <w:sz w:val="21"/>
          <w:szCs w:val="21"/>
          <w:lang w:val="en-SI" w:eastAsia="en-SI"/>
        </w:rPr>
        <w:t>(negativeRTimedValidator)</w:t>
      </w:r>
    </w:p>
    <w:p w14:paraId="6F508AE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validFrom</w:t>
      </w:r>
      <w:r w:rsidRPr="005D7628">
        <w:rPr>
          <w:rFonts w:ascii="Consolas" w:eastAsia="Times New Roman" w:hAnsi="Consolas"/>
          <w:color w:val="403F53"/>
          <w:sz w:val="21"/>
          <w:szCs w:val="21"/>
          <w:lang w:val="en-SI" w:eastAsia="en-SI"/>
        </w:rPr>
        <w:t>(emulator</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ow</w:t>
      </w:r>
      <w:r w:rsidRPr="005D7628">
        <w:rPr>
          <w:rFonts w:ascii="Consolas" w:eastAsia="Times New Roman" w:hAnsi="Consolas"/>
          <w:color w:val="403F53"/>
          <w:sz w:val="21"/>
          <w:szCs w:val="21"/>
          <w:lang w:val="en-SI" w:eastAsia="en-SI"/>
        </w:rPr>
        <w:t>())</w:t>
      </w:r>
    </w:p>
    <w:p w14:paraId="7FED07A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434B4C5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3ABC61C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signed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67FFBD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Hash</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r w:rsidRPr="005D7628">
        <w:rPr>
          <w:rFonts w:ascii="Consolas" w:eastAsia="Times New Roman" w:hAnsi="Consolas"/>
          <w:color w:val="403F53"/>
          <w:sz w:val="21"/>
          <w:szCs w:val="21"/>
          <w:lang w:val="en-SI" w:eastAsia="en-SI"/>
        </w:rPr>
        <w:t>();</w:t>
      </w:r>
    </w:p>
    <w:p w14:paraId="590DFAA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txHash</w:t>
      </w:r>
    </w:p>
    <w:p w14:paraId="0856B88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w:t>
      </w:r>
    </w:p>
    <w:p w14:paraId="01F212A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else</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thro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0C969B"/>
          <w:sz w:val="21"/>
          <w:szCs w:val="21"/>
          <w:lang w:val="en-SI" w:eastAsia="en-SI"/>
        </w:rPr>
        <w:t>ne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Erro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r w:rsidRPr="005D7628">
        <w:rPr>
          <w:rFonts w:ascii="Consolas" w:eastAsia="Times New Roman" w:hAnsi="Consolas"/>
          <w:color w:val="C96765"/>
          <w:sz w:val="21"/>
          <w:szCs w:val="21"/>
          <w:lang w:val="en-SI" w:eastAsia="en-SI"/>
        </w:rPr>
        <w:t>UTxO's Expected!</w:t>
      </w:r>
      <w:r w:rsidRPr="005D7628">
        <w:rPr>
          <w:rFonts w:ascii="Consolas" w:eastAsia="Times New Roman" w:hAnsi="Consolas"/>
          <w:color w:val="111111"/>
          <w:sz w:val="21"/>
          <w:szCs w:val="21"/>
          <w:lang w:val="en-SI" w:eastAsia="en-SI"/>
        </w:rPr>
        <w:t>"</w:t>
      </w:r>
      <w:r w:rsidRPr="005D7628">
        <w:rPr>
          <w:rFonts w:ascii="Consolas" w:eastAsia="Times New Roman" w:hAnsi="Consolas"/>
          <w:color w:val="403F53"/>
          <w:sz w:val="21"/>
          <w:szCs w:val="21"/>
          <w:lang w:val="en-SI" w:eastAsia="en-SI"/>
        </w:rPr>
        <w:t>)</w:t>
      </w:r>
    </w:p>
    <w:p w14:paraId="3EC22A9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00320C16" w14:textId="77777777" w:rsidR="0048109C" w:rsidRDefault="0048109C" w:rsidP="0048109C">
      <w:pPr>
        <w:spacing w:before="0" w:after="0"/>
        <w:jc w:val="left"/>
      </w:pPr>
    </w:p>
    <w:p w14:paraId="75A354D1" w14:textId="50979B72" w:rsidR="00AA14A5" w:rsidRDefault="006A7514" w:rsidP="00D93020">
      <w:pPr>
        <w:spacing w:before="0"/>
      </w:pPr>
      <w:r>
        <w:t xml:space="preserve">The </w:t>
      </w:r>
      <w:r w:rsidRPr="005D7628">
        <w:rPr>
          <w:rFonts w:ascii="Consolas" w:eastAsia="Times New Roman" w:hAnsi="Consolas"/>
          <w:i/>
          <w:iCs/>
          <w:color w:val="4876D6"/>
          <w:sz w:val="21"/>
          <w:szCs w:val="21"/>
          <w:lang w:val="en-SI" w:eastAsia="en-SI"/>
        </w:rPr>
        <w:t>sendToScript</w:t>
      </w:r>
      <w:r>
        <w:t xml:space="preserve"> function sends funds to the script and attaches a datum. If we look at the inputs of the function beside the datum and the private key that will sign the transaction we also take in an instance of lucid. </w:t>
      </w:r>
      <w:r w:rsidR="002430CB">
        <w:t xml:space="preserve">We set the wallet with use of the private key and the lucid instance the function received. </w:t>
      </w:r>
      <w:r w:rsidR="00CF474E">
        <w:t xml:space="preserve">Then we create a new transaction and pay to the contract 10 ada and inline the datum. </w:t>
      </w:r>
      <w:r w:rsidR="00694375">
        <w:t xml:space="preserve">At the end we sing and submit the transaction. </w:t>
      </w:r>
      <w:r w:rsidR="00876B6E">
        <w:t xml:space="preserve">The </w:t>
      </w:r>
      <w:r w:rsidR="00876B6E" w:rsidRPr="005D7628">
        <w:rPr>
          <w:rFonts w:ascii="Consolas" w:eastAsia="Times New Roman" w:hAnsi="Consolas"/>
          <w:i/>
          <w:iCs/>
          <w:color w:val="4876D6"/>
          <w:sz w:val="21"/>
          <w:szCs w:val="21"/>
          <w:lang w:val="en-SI" w:eastAsia="en-SI"/>
        </w:rPr>
        <w:t>grabFunds</w:t>
      </w:r>
      <w:r w:rsidR="00876B6E">
        <w:t xml:space="preserve"> function takes in beside the parameters that the </w:t>
      </w:r>
      <w:r w:rsidR="00876B6E" w:rsidRPr="005D7628">
        <w:rPr>
          <w:rFonts w:ascii="Consolas" w:eastAsia="Times New Roman" w:hAnsi="Consolas"/>
          <w:i/>
          <w:iCs/>
          <w:color w:val="4876D6"/>
          <w:sz w:val="21"/>
          <w:szCs w:val="21"/>
          <w:lang w:val="en-SI" w:eastAsia="en-SI"/>
        </w:rPr>
        <w:t>sendToScript</w:t>
      </w:r>
      <w:r w:rsidR="00876B6E">
        <w:t xml:space="preserve"> function took also an emulator and the redeemer. </w:t>
      </w:r>
      <w:r w:rsidR="00924DAE">
        <w:t xml:space="preserve">First it selects our wallet, then converts the redeemer to cbor encoded string, it looks at the mocked blockchain at the address that we have created for the script and fetches all the UTXOs at that script and then it filters these UTXOs for those that contain the datum that we have. </w:t>
      </w:r>
      <w:r w:rsidR="00D71EB2">
        <w:t>If there are any such UTXOs we create the consuming transaction where we specify which UTXO we want to spend, attach the script and specify the validity interval.</w:t>
      </w:r>
      <w:r w:rsidR="000C1102">
        <w:t xml:space="preserve"> We fetch the current posix time of the emulator when we specify the validity interval.</w:t>
      </w:r>
      <w:r w:rsidR="00D71EB2">
        <w:t xml:space="preserve"> </w:t>
      </w:r>
      <w:r w:rsidR="00C82194">
        <w:t xml:space="preserve">At the end we sign and submit the transaction or log an error message if no UTXO with the datum that we have was found. </w:t>
      </w:r>
      <w:r w:rsidR="00A8680F">
        <w:t xml:space="preserve">We need this error because we will test the smart contract and for certain test </w:t>
      </w:r>
      <w:r w:rsidR="00AA14A5">
        <w:t>cases,</w:t>
      </w:r>
      <w:r w:rsidR="00A8680F">
        <w:t xml:space="preserve"> we expect that an error will be thrown.</w:t>
      </w:r>
      <w:r w:rsidR="0027117E">
        <w:t xml:space="preserve"> </w:t>
      </w:r>
      <w:r w:rsidR="00AA14A5">
        <w:t xml:space="preserve">Let us now look at the function that runs a test. </w:t>
      </w:r>
    </w:p>
    <w:p w14:paraId="4BF511BE" w14:textId="77777777" w:rsidR="00D93020"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i/>
          <w:iCs/>
          <w:color w:val="994CC3"/>
          <w:sz w:val="21"/>
          <w:szCs w:val="21"/>
          <w:lang w:val="en-SI" w:eastAsia="en-SI"/>
        </w:rPr>
        <w:t>async</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function</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runTest</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0C969B"/>
          <w:sz w:val="21"/>
          <w:szCs w:val="21"/>
          <w:lang w:val="en-SI" w:eastAsia="en-SI"/>
        </w:rPr>
        <w: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111111"/>
          <w:sz w:val="21"/>
          <w:szCs w:val="21"/>
          <w:lang w:val="en-SI" w:eastAsia="en-SI"/>
        </w:rPr>
        <w:t>NegativeRTimedDatum</w:t>
      </w:r>
      <w:r w:rsidRPr="00AA14A5">
        <w:rPr>
          <w:rFonts w:ascii="Consolas" w:eastAsia="Times New Roman" w:hAnsi="Consolas"/>
          <w:color w:val="403F53"/>
          <w:sz w:val="21"/>
          <w:szCs w:val="21"/>
          <w:lang w:val="en-SI" w:eastAsia="en-SI"/>
        </w:rPr>
        <w:t xml:space="preserve">, </w:t>
      </w:r>
    </w:p>
    <w:p w14:paraId="528D2138" w14:textId="77777777"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r</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111111"/>
          <w:sz w:val="21"/>
          <w:szCs w:val="21"/>
          <w:lang w:val="en-SI" w:eastAsia="en-SI"/>
        </w:rPr>
        <w:t>NegativeRTimedRedeemer</w:t>
      </w:r>
      <w:r w:rsidR="00AA14A5" w:rsidRPr="00AA14A5">
        <w:rPr>
          <w:rFonts w:ascii="Consolas" w:eastAsia="Times New Roman" w:hAnsi="Consolas"/>
          <w:color w:val="403F53"/>
          <w:sz w:val="21"/>
          <w:szCs w:val="21"/>
          <w:lang w:val="en-SI" w:eastAsia="en-SI"/>
        </w:rPr>
        <w:t xml:space="preserve">, </w:t>
      </w:r>
    </w:p>
    <w:p w14:paraId="7550CC50" w14:textId="52D13E33"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n</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4876D6"/>
          <w:sz w:val="21"/>
          <w:szCs w:val="21"/>
          <w:lang w:val="en-SI" w:eastAsia="en-SI"/>
        </w:rPr>
        <w:t>number</w:t>
      </w:r>
      <w:r w:rsidR="00AA14A5" w:rsidRPr="00AA14A5">
        <w:rPr>
          <w:rFonts w:ascii="Consolas" w:eastAsia="Times New Roman" w:hAnsi="Consolas"/>
          <w:color w:val="111111"/>
          <w:sz w:val="21"/>
          <w:szCs w:val="21"/>
          <w:lang w:val="en-SI" w:eastAsia="en-SI"/>
        </w:rPr>
        <w:t>)</w:t>
      </w:r>
      <w:r w:rsidR="00AA14A5" w:rsidRPr="00AA14A5">
        <w:rPr>
          <w:rFonts w:ascii="Consolas" w:eastAsia="Times New Roman" w:hAnsi="Consolas"/>
          <w:color w:val="403F53"/>
          <w:sz w:val="21"/>
          <w:szCs w:val="21"/>
          <w:lang w:val="en-SI" w:eastAsia="en-SI"/>
        </w:rPr>
        <w:t xml:space="preserve"> {</w:t>
      </w:r>
    </w:p>
    <w:p w14:paraId="37BB06F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a new privateKey that we can use for testing.</w:t>
      </w:r>
    </w:p>
    <w:p w14:paraId="1D07B70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L.</w:t>
      </w:r>
      <w:r w:rsidRPr="00AA14A5">
        <w:rPr>
          <w:rFonts w:ascii="Consolas" w:eastAsia="Times New Roman" w:hAnsi="Consolas"/>
          <w:i/>
          <w:iCs/>
          <w:color w:val="111111"/>
          <w:sz w:val="21"/>
          <w:szCs w:val="21"/>
          <w:lang w:val="en-SI" w:eastAsia="en-SI"/>
        </w:rPr>
        <w:t>PrivateKey</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r w:rsidRPr="00AA14A5">
        <w:rPr>
          <w:rFonts w:ascii="Consolas" w:eastAsia="Times New Roman" w:hAnsi="Consolas"/>
          <w:color w:val="403F53"/>
          <w:sz w:val="21"/>
          <w:szCs w:val="21"/>
          <w:lang w:val="en-SI" w:eastAsia="en-SI"/>
        </w:rPr>
        <w:t>();</w:t>
      </w:r>
    </w:p>
    <w:p w14:paraId="4F359E8F" w14:textId="39E184E2"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E24129E" w14:textId="7FC0F64F"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selectWalletFromPrivateKey</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1</w:t>
      </w:r>
      <w:r w:rsidR="00AA14A5" w:rsidRPr="00AA14A5">
        <w:rPr>
          <w:rFonts w:ascii="Consolas" w:eastAsia="Times New Roman" w:hAnsi="Consolas"/>
          <w:color w:val="403F53"/>
          <w:sz w:val="21"/>
          <w:szCs w:val="21"/>
          <w:lang w:val="en-SI" w:eastAsia="en-SI"/>
        </w:rPr>
        <w:t>)</w:t>
      </w:r>
    </w:p>
    <w:p w14:paraId="4C0489D0" w14:textId="742D32D9" w:rsidR="00AA14A5" w:rsidRPr="00AA14A5" w:rsidRDefault="00D93020" w:rsidP="00AA14A5">
      <w:pPr>
        <w:shd w:val="clear" w:color="auto" w:fill="FBFBFB"/>
        <w:spacing w:before="0" w:after="0" w:line="285" w:lineRule="atLeast"/>
        <w:jc w:val="left"/>
        <w:rPr>
          <w:rFonts w:ascii="Consolas" w:eastAsia="Times New Roman" w:hAnsi="Consolas"/>
          <w:i/>
          <w:iCs/>
          <w:color w:val="994CC3"/>
          <w:sz w:val="21"/>
          <w:szCs w:val="21"/>
          <w:lang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r w:rsidR="00AA14A5" w:rsidRPr="00AA14A5">
        <w:rPr>
          <w:rFonts w:ascii="Consolas" w:eastAsia="Times New Roman" w:hAnsi="Consolas"/>
          <w:color w:val="403F53"/>
          <w:sz w:val="21"/>
          <w:szCs w:val="21"/>
          <w:lang w:val="en-SI" w:eastAsia="en-SI"/>
        </w:rPr>
        <w:t>();</w:t>
      </w:r>
    </w:p>
    <w:p w14:paraId="6527D25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43BD556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L.</w:t>
      </w:r>
      <w:r w:rsidRPr="00AA14A5">
        <w:rPr>
          <w:rFonts w:ascii="Consolas" w:eastAsia="Times New Roman" w:hAnsi="Consolas"/>
          <w:i/>
          <w:iCs/>
          <w:color w:val="111111"/>
          <w:sz w:val="21"/>
          <w:szCs w:val="21"/>
          <w:lang w:val="en-SI" w:eastAsia="en-SI"/>
        </w:rPr>
        <w:t>PrivateKey</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r w:rsidRPr="00AA14A5">
        <w:rPr>
          <w:rFonts w:ascii="Consolas" w:eastAsia="Times New Roman" w:hAnsi="Consolas"/>
          <w:color w:val="403F53"/>
          <w:sz w:val="21"/>
          <w:szCs w:val="21"/>
          <w:lang w:val="en-SI" w:eastAsia="en-SI"/>
        </w:rPr>
        <w:t>();</w:t>
      </w:r>
    </w:p>
    <w:p w14:paraId="1F06A617" w14:textId="78A6F200"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A7AFD77" w14:textId="4D6DD093"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lastRenderedPageBreak/>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selectWalletFromPrivateKey</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2</w:t>
      </w:r>
      <w:r w:rsidR="00AA14A5" w:rsidRPr="00AA14A5">
        <w:rPr>
          <w:rFonts w:ascii="Consolas" w:eastAsia="Times New Roman" w:hAnsi="Consolas"/>
          <w:color w:val="403F53"/>
          <w:sz w:val="21"/>
          <w:szCs w:val="21"/>
          <w:lang w:val="en-SI" w:eastAsia="en-SI"/>
        </w:rPr>
        <w:t>)</w:t>
      </w:r>
    </w:p>
    <w:p w14:paraId="51815B28" w14:textId="0CE86B1E"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r w:rsidR="00AA14A5" w:rsidRPr="00AA14A5">
        <w:rPr>
          <w:rFonts w:ascii="Consolas" w:eastAsia="Times New Roman" w:hAnsi="Consolas"/>
          <w:color w:val="403F53"/>
          <w:sz w:val="21"/>
          <w:szCs w:val="21"/>
          <w:lang w:val="en-SI" w:eastAsia="en-SI"/>
        </w:rPr>
        <w:t>();</w:t>
      </w:r>
    </w:p>
    <w:p w14:paraId="6A92DD1A"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E53A2E" w14:textId="12D89AD9" w:rsidR="00D93020" w:rsidRDefault="00AA14A5" w:rsidP="00AA14A5">
      <w:pPr>
        <w:shd w:val="clear" w:color="auto" w:fill="FBFBFB"/>
        <w:spacing w:before="0" w:after="0" w:line="285" w:lineRule="atLeast"/>
        <w:jc w:val="left"/>
        <w:rPr>
          <w:rFonts w:ascii="Consolas" w:eastAsia="Times New Roman" w:hAnsi="Consolas"/>
          <w:i/>
          <w:iCs/>
          <w:color w:val="939DBB"/>
          <w:sz w:val="21"/>
          <w:szCs w:val="21"/>
          <w:lang w:val="en-SI" w:eastAsia="en-SI"/>
        </w:rPr>
      </w:pP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the emulator and give our testing wallet 10000 ada. These funds get </w:t>
      </w:r>
    </w:p>
    <w:p w14:paraId="1F392AE7" w14:textId="79ED708B"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00AA14A5" w:rsidRPr="00AA14A5">
        <w:rPr>
          <w:rFonts w:ascii="Consolas" w:eastAsia="Times New Roman" w:hAnsi="Consolas"/>
          <w:i/>
          <w:iCs/>
          <w:color w:val="939DBB"/>
          <w:sz w:val="21"/>
          <w:szCs w:val="21"/>
          <w:lang w:val="en-SI" w:eastAsia="en-SI"/>
        </w:rPr>
        <w:t>added to the genesis block.</w:t>
      </w:r>
    </w:p>
    <w:p w14:paraId="157BA9D3" w14:textId="77777777" w:rsidR="000578AF" w:rsidRDefault="00AA14A5"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0C969B"/>
          <w:sz w:val="21"/>
          <w:szCs w:val="21"/>
          <w:lang w:val="en-SI" w:eastAsia="en-SI"/>
        </w:rPr>
        <w:t>new</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1</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403F53"/>
          <w:sz w:val="21"/>
          <w:szCs w:val="21"/>
          <w:lang w:val="en-SI" w:eastAsia="en-SI"/>
        </w:rPr>
        <w:t xml:space="preserve"> </w:t>
      </w:r>
    </w:p>
    <w:p w14:paraId="202DCCA8"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lovelace</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053D4EBC"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2</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6F2FAE71" w14:textId="2B069480" w:rsidR="00AA14A5" w:rsidRPr="00AA14A5" w:rsidRDefault="000578AF"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lovelace</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color w:val="403F53"/>
          <w:sz w:val="21"/>
          <w:szCs w:val="21"/>
          <w:lang w:val="en-SI" w:eastAsia="en-SI"/>
        </w:rPr>
        <w:t>}}]);</w:t>
      </w:r>
    </w:p>
    <w:p w14:paraId="13440CAE"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ucid</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emulator</w:t>
      </w:r>
      <w:r w:rsidRPr="00AA14A5">
        <w:rPr>
          <w:rFonts w:ascii="Consolas" w:eastAsia="Times New Roman" w:hAnsi="Consolas"/>
          <w:color w:val="403F53"/>
          <w:sz w:val="21"/>
          <w:szCs w:val="21"/>
          <w:lang w:val="en-SI" w:eastAsia="en-SI"/>
        </w:rPr>
        <w:t>);</w:t>
      </w:r>
    </w:p>
    <w:p w14:paraId="34A72AC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20FDA5"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first block in the emulator</w:t>
      </w:r>
    </w:p>
    <w:p w14:paraId="68AF654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sendToScript</w:t>
      </w:r>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1</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p>
    <w:p w14:paraId="2BCC3EF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55974C3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wait n slots</w:t>
      </w:r>
    </w:p>
    <w:p w14:paraId="28548BD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Slot</w:t>
      </w:r>
      <w:r w:rsidRPr="00AA14A5">
        <w:rPr>
          <w:rFonts w:ascii="Consolas" w:eastAsia="Times New Roman" w:hAnsi="Consolas"/>
          <w:color w:val="403F53"/>
          <w:sz w:val="21"/>
          <w:szCs w:val="21"/>
          <w:lang w:val="en-SI" w:eastAsia="en-SI"/>
        </w:rPr>
        <w:t>(n);</w:t>
      </w:r>
    </w:p>
    <w:p w14:paraId="4E857C1D"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71F74989"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n+1)th block</w:t>
      </w:r>
    </w:p>
    <w:p w14:paraId="36CD074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grabFunds</w:t>
      </w:r>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emulator</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2</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r);</w:t>
      </w:r>
    </w:p>
    <w:p w14:paraId="729D080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D4A019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Block</w:t>
      </w:r>
      <w:r w:rsidRPr="00AA14A5">
        <w:rPr>
          <w:rFonts w:ascii="Consolas" w:eastAsia="Times New Roman" w:hAnsi="Consolas"/>
          <w:color w:val="403F53"/>
          <w:sz w:val="21"/>
          <w:szCs w:val="21"/>
          <w:lang w:val="en-SI" w:eastAsia="en-SI"/>
        </w:rPr>
        <w:t>(</w:t>
      </w:r>
      <w:r w:rsidRPr="00AA14A5">
        <w:rPr>
          <w:rFonts w:ascii="Consolas" w:eastAsia="Times New Roman" w:hAnsi="Consolas"/>
          <w:color w:val="AA0982"/>
          <w:sz w:val="21"/>
          <w:szCs w:val="21"/>
          <w:lang w:val="en-SI" w:eastAsia="en-SI"/>
        </w:rPr>
        <w:t>10</w:t>
      </w:r>
      <w:r w:rsidRPr="00AA14A5">
        <w:rPr>
          <w:rFonts w:ascii="Consolas" w:eastAsia="Times New Roman" w:hAnsi="Consolas"/>
          <w:color w:val="403F53"/>
          <w:sz w:val="21"/>
          <w:szCs w:val="21"/>
          <w:lang w:val="en-SI" w:eastAsia="en-SI"/>
        </w:rPr>
        <w:t>);</w:t>
      </w:r>
    </w:p>
    <w:p w14:paraId="6B2A9F1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16DD0357"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  consol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log</w:t>
      </w:r>
      <w:r w:rsidRPr="0060287F">
        <w:rPr>
          <w:rFonts w:ascii="Consolas" w:eastAsia="Times New Roman" w:hAnsi="Consolas"/>
          <w:color w:val="403F53"/>
          <w:sz w:val="21"/>
          <w:szCs w:val="21"/>
          <w:lang w:val="en-SI" w:eastAsia="en-SI"/>
        </w:rPr>
        <w:t>(</w:t>
      </w: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emulator</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getUtxos</w:t>
      </w:r>
      <w:r w:rsidRPr="0060287F">
        <w:rPr>
          <w:rFonts w:ascii="Consolas" w:eastAsia="Times New Roman" w:hAnsi="Consolas"/>
          <w:color w:val="403F53"/>
          <w:sz w:val="21"/>
          <w:szCs w:val="21"/>
          <w:lang w:val="en-SI" w:eastAsia="en-SI"/>
        </w:rPr>
        <w:t>(address2));</w:t>
      </w:r>
    </w:p>
    <w:p w14:paraId="37D5D49B"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w:t>
      </w:r>
    </w:p>
    <w:p w14:paraId="214A1A66" w14:textId="2B51EB8B"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r w:rsidRPr="0060287F">
        <w:rPr>
          <w:rFonts w:ascii="Consolas" w:eastAsia="Times New Roman" w:hAnsi="Consolas"/>
          <w:i/>
          <w:iCs/>
          <w:color w:val="4876D6"/>
          <w:sz w:val="21"/>
          <w:szCs w:val="21"/>
          <w:lang w:val="en-SI" w:eastAsia="en-SI"/>
        </w:rPr>
        <w:t>runTest</w:t>
      </w:r>
      <w:r w:rsidRPr="0060287F">
        <w:rPr>
          <w:rFonts w:ascii="Consolas" w:eastAsia="Times New Roman" w:hAnsi="Consolas"/>
          <w:color w:val="403F53"/>
          <w:sz w:val="21"/>
          <w:szCs w:val="21"/>
          <w:lang w:val="en-SI" w:eastAsia="en-SI"/>
        </w:rPr>
        <w:t>({deadline:</w:t>
      </w:r>
      <w:r w:rsidRPr="0060287F">
        <w:rPr>
          <w:rFonts w:ascii="Consolas" w:eastAsia="Times New Roman" w:hAnsi="Consolas"/>
          <w:i/>
          <w:iCs/>
          <w:color w:val="4876D6"/>
          <w:sz w:val="21"/>
          <w:szCs w:val="21"/>
          <w:lang w:val="en-SI" w:eastAsia="en-SI"/>
        </w:rPr>
        <w:t>BigInt</w:t>
      </w:r>
      <w:r w:rsidRPr="0060287F">
        <w:rPr>
          <w:rFonts w:ascii="Consolas" w:eastAsia="Times New Roman" w:hAnsi="Consolas"/>
          <w:color w:val="403F53"/>
          <w:sz w:val="21"/>
          <w:szCs w:val="21"/>
          <w:lang w:val="en-SI" w:eastAsia="en-SI"/>
        </w:rPr>
        <w:t>(Dat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now</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000</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1000</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42</w:t>
      </w:r>
      <w:r w:rsidRPr="0060287F">
        <w:rPr>
          <w:rFonts w:ascii="Consolas" w:eastAsia="Times New Roman" w:hAnsi="Consolas"/>
          <w:color w:val="994CC3"/>
          <w:sz w:val="21"/>
          <w:szCs w:val="21"/>
          <w:lang w:val="en-SI" w:eastAsia="en-SI"/>
        </w:rPr>
        <w:t>n</w:t>
      </w:r>
      <w:r w:rsidRPr="0060287F">
        <w:rPr>
          <w:rFonts w:ascii="Consolas" w:eastAsia="Times New Roman" w:hAnsi="Consolas"/>
          <w:color w:val="403F5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w:t>
      </w:r>
      <w:r w:rsidR="000D756D">
        <w:rPr>
          <w:rFonts w:ascii="Consolas" w:eastAsia="Times New Roman" w:hAnsi="Consolas"/>
          <w:color w:val="AA0982"/>
          <w:sz w:val="21"/>
          <w:szCs w:val="21"/>
          <w:lang w:eastAsia="en-SI"/>
        </w:rPr>
        <w:t>+1</w:t>
      </w:r>
      <w:r w:rsidRPr="0060287F">
        <w:rPr>
          <w:rFonts w:ascii="Consolas" w:eastAsia="Times New Roman" w:hAnsi="Consolas"/>
          <w:color w:val="403F53"/>
          <w:sz w:val="21"/>
          <w:szCs w:val="21"/>
          <w:lang w:val="en-SI" w:eastAsia="en-SI"/>
        </w:rPr>
        <w:t>);</w:t>
      </w:r>
    </w:p>
    <w:p w14:paraId="00ED0E5A" w14:textId="77777777" w:rsidR="00FB4F57" w:rsidRDefault="00FB4F57" w:rsidP="006A7514">
      <w:pPr>
        <w:spacing w:before="0" w:after="0"/>
      </w:pPr>
    </w:p>
    <w:p w14:paraId="6E633AB0" w14:textId="58AFB732" w:rsidR="00EE6114" w:rsidRDefault="00FB4F57" w:rsidP="006A7514">
      <w:pPr>
        <w:spacing w:before="0" w:after="0"/>
      </w:pPr>
      <w:r>
        <w:t xml:space="preserve">The </w:t>
      </w:r>
      <w:r w:rsidRPr="00AA14A5">
        <w:rPr>
          <w:rFonts w:ascii="Consolas" w:eastAsia="Times New Roman" w:hAnsi="Consolas"/>
          <w:i/>
          <w:iCs/>
          <w:color w:val="4876D6"/>
          <w:sz w:val="21"/>
          <w:szCs w:val="21"/>
          <w:lang w:val="en-SI" w:eastAsia="en-SI"/>
        </w:rPr>
        <w:t>runTest</w:t>
      </w:r>
      <w:r>
        <w:t xml:space="preserve"> function has </w:t>
      </w:r>
      <w:r w:rsidR="008C1075">
        <w:t>three</w:t>
      </w:r>
      <w:r>
        <w:t xml:space="preserve"> inputs</w:t>
      </w:r>
      <w:r w:rsidR="008C1075">
        <w:t>:</w:t>
      </w:r>
      <w:r>
        <w:t xml:space="preserve"> </w:t>
      </w:r>
      <w:r w:rsidR="008C1075">
        <w:t xml:space="preserve">the datum, the redeemer and a number that represents the slot number at which the grab function will be initiated. </w:t>
      </w:r>
      <w:r w:rsidR="00042590">
        <w:t xml:space="preserve">So, if that is before the deadline the transaction should fail and if it is after the deadline </w:t>
      </w:r>
      <w:r w:rsidR="00693548">
        <w:t xml:space="preserve">given a correct redeemer it should </w:t>
      </w:r>
      <w:r w:rsidR="00141AB4">
        <w:t>process successfully</w:t>
      </w:r>
      <w:r w:rsidR="00693548">
        <w:t>.</w:t>
      </w:r>
      <w:r w:rsidR="00141AB4">
        <w:t xml:space="preserve"> </w:t>
      </w:r>
      <w:r w:rsidR="00C65211">
        <w:t xml:space="preserve">The reason why we did not initiate lucid in the beginning is because we will set up an emulator and to do </w:t>
      </w:r>
      <w:r w:rsidR="00821072">
        <w:t>that,</w:t>
      </w:r>
      <w:r w:rsidR="00C65211">
        <w:t xml:space="preserve"> we first define two users and generate a private key for each of these. </w:t>
      </w:r>
      <w:r w:rsidR="00821072">
        <w:t xml:space="preserve">Then we also compute their addresses. </w:t>
      </w:r>
      <w:r w:rsidR="0067173D">
        <w:t xml:space="preserve">Given these two addresses we can set up an emulator that takes in a list of outputs that we want to create at the genesis block when our emulator runs. </w:t>
      </w:r>
      <w:r w:rsidR="00532979">
        <w:t xml:space="preserve">For each address we define what assets we assign to it. </w:t>
      </w:r>
      <w:r w:rsidR="00473828">
        <w:t xml:space="preserve">We assign 10.000 ada to each of our addresses. </w:t>
      </w:r>
      <w:r w:rsidR="00EF5DB6">
        <w:t xml:space="preserve">Now we can initiate lucid with the provider emulator that we have just defined. </w:t>
      </w:r>
      <w:r w:rsidR="000C71ED">
        <w:t xml:space="preserve">So, now we have set the stage for testing. We can now pass this emulator </w:t>
      </w:r>
      <w:r w:rsidR="00C16028">
        <w:t>through</w:t>
      </w:r>
      <w:r w:rsidR="000C71ED">
        <w:t xml:space="preserve"> the lucid variable to the </w:t>
      </w:r>
      <w:r w:rsidR="000C71ED" w:rsidRPr="005D7628">
        <w:rPr>
          <w:rFonts w:ascii="Consolas" w:eastAsia="Times New Roman" w:hAnsi="Consolas"/>
          <w:i/>
          <w:iCs/>
          <w:color w:val="4876D6"/>
          <w:sz w:val="21"/>
          <w:szCs w:val="21"/>
          <w:lang w:val="en-SI" w:eastAsia="en-SI"/>
        </w:rPr>
        <w:t>sendToScript</w:t>
      </w:r>
      <w:r w:rsidR="000C71ED">
        <w:t xml:space="preserve"> function. Then we wait for n slots and the</w:t>
      </w:r>
      <w:r w:rsidR="000007FF">
        <w:t>n</w:t>
      </w:r>
      <w:r w:rsidR="000C71ED">
        <w:t xml:space="preserve"> call the </w:t>
      </w:r>
      <w:r w:rsidR="006079FE" w:rsidRPr="005D7628">
        <w:rPr>
          <w:rFonts w:ascii="Consolas" w:eastAsia="Times New Roman" w:hAnsi="Consolas"/>
          <w:i/>
          <w:iCs/>
          <w:color w:val="4876D6"/>
          <w:sz w:val="21"/>
          <w:szCs w:val="21"/>
          <w:lang w:val="en-SI" w:eastAsia="en-SI"/>
        </w:rPr>
        <w:t>grabFunds</w:t>
      </w:r>
      <w:r w:rsidR="006079FE">
        <w:t xml:space="preserve"> function with the updated emulator. </w:t>
      </w:r>
      <w:r w:rsidR="004B48B6">
        <w:t>At the end we wait for 10 blocks to pass</w:t>
      </w:r>
      <w:r w:rsidR="00145274">
        <w:t xml:space="preserve"> and log the funds from the </w:t>
      </w:r>
      <w:r w:rsidR="0095767A">
        <w:rPr>
          <w:rFonts w:cs="Calibri"/>
          <w:color w:val="000000"/>
        </w:rPr>
        <w:t>address of user two</w:t>
      </w:r>
      <w:r w:rsidR="004B48B6">
        <w:t xml:space="preserve">. </w:t>
      </w:r>
      <w:r w:rsidR="00145274">
        <w:t xml:space="preserve">Now we can run our test where we set the deadline. On average every block is processed </w:t>
      </w:r>
      <w:r w:rsidR="007760BD">
        <w:t xml:space="preserve">in </w:t>
      </w:r>
      <w:r w:rsidR="00145274">
        <w:t xml:space="preserve">20 seconds which is 20000 milliseconds. </w:t>
      </w:r>
      <w:r w:rsidR="00C26037">
        <w:t>So,</w:t>
      </w:r>
      <w:r w:rsidR="00145274">
        <w:t xml:space="preserve"> </w:t>
      </w:r>
      <w:r w:rsidR="00755C2E">
        <w:t>we set the</w:t>
      </w:r>
      <w:r w:rsidR="00145274">
        <w:t xml:space="preserve"> deadline at 5 blocks</w:t>
      </w:r>
      <w:r w:rsidR="009051EE">
        <w:t xml:space="preserve"> plus one slot from the initiatio</w:t>
      </w:r>
      <w:r w:rsidR="005836C6">
        <w:t xml:space="preserve">n of the creation of our mocked </w:t>
      </w:r>
      <w:r w:rsidR="005836C6">
        <w:lastRenderedPageBreak/>
        <w:t>blockchain</w:t>
      </w:r>
      <w:r w:rsidR="00145274">
        <w:t>.</w:t>
      </w:r>
      <w:r w:rsidR="00A42E3C">
        <w:t xml:space="preserve"> </w:t>
      </w:r>
      <w:r w:rsidR="00C26037">
        <w:t>We also set a negative redeemer and the moment that we are going to call our grab function is five blocks after the deadline plus one so when the deadline passes, we immediately send a transaction. We can now run this code with the following command:</w:t>
      </w:r>
      <w:r w:rsidR="00521F84">
        <w:t xml:space="preserve"> </w:t>
      </w:r>
    </w:p>
    <w:p w14:paraId="31B77A15" w14:textId="77777777" w:rsidR="00C26037" w:rsidRDefault="00C26037" w:rsidP="00C26037">
      <w:pPr>
        <w:pStyle w:val="SourceCode"/>
      </w:pPr>
      <w:r>
        <w:t>/workspace# cd code/Week06/</w:t>
      </w:r>
    </w:p>
    <w:p w14:paraId="301E5F87" w14:textId="52F20563" w:rsidR="00EA0044" w:rsidRDefault="00C26037" w:rsidP="00C26037">
      <w:pPr>
        <w:pStyle w:val="SourceCode"/>
      </w:pPr>
      <w:r>
        <w:t>/workspace/code/Week06# deno run ./lecture_tests/NegativeRTimed.ts</w:t>
      </w:r>
    </w:p>
    <w:p w14:paraId="6A964327" w14:textId="77777777" w:rsidR="000D756D" w:rsidRDefault="000D756D" w:rsidP="000D756D">
      <w:pPr>
        <w:pStyle w:val="SourceCode"/>
      </w:pPr>
      <w:r>
        <w:rPr>
          <w:rFonts w:ascii="Segoe UI Emoji" w:hAnsi="Segoe UI Emoji" w:cs="Segoe UI Emoji"/>
        </w:rPr>
        <w:t>✅</w:t>
      </w:r>
      <w:r>
        <w:t xml:space="preserve"> Granted network access to "deno.land".</w:t>
      </w:r>
    </w:p>
    <w:p w14:paraId="219B1718" w14:textId="77777777" w:rsidR="000D756D" w:rsidRDefault="000D756D" w:rsidP="000D756D">
      <w:pPr>
        <w:pStyle w:val="SourceCode"/>
      </w:pPr>
      <w:r>
        <w:t>[</w:t>
      </w:r>
    </w:p>
    <w:p w14:paraId="55D1CB16" w14:textId="77777777" w:rsidR="000D756D" w:rsidRDefault="000D756D" w:rsidP="000D756D">
      <w:pPr>
        <w:pStyle w:val="SourceCode"/>
      </w:pPr>
      <w:r>
        <w:t xml:space="preserve">  {</w:t>
      </w:r>
    </w:p>
    <w:p w14:paraId="6C68DCE3" w14:textId="77777777" w:rsidR="000D756D" w:rsidRDefault="000D756D" w:rsidP="000D756D">
      <w:pPr>
        <w:pStyle w:val="SourceCode"/>
      </w:pPr>
      <w:r>
        <w:t xml:space="preserve">    txHash: "3774ad7a837bfbedec3a2f28783cc8de6a776c923e1fffa20eab02cf9b1220bc",</w:t>
      </w:r>
    </w:p>
    <w:p w14:paraId="0DEEDEC3" w14:textId="77777777" w:rsidR="000D756D" w:rsidRDefault="000D756D" w:rsidP="000D756D">
      <w:pPr>
        <w:pStyle w:val="SourceCode"/>
      </w:pPr>
      <w:r>
        <w:t xml:space="preserve">    outputIndex: 0,</w:t>
      </w:r>
    </w:p>
    <w:p w14:paraId="1FE4A0B4" w14:textId="77777777" w:rsidR="000D756D" w:rsidRDefault="000D756D" w:rsidP="000D756D">
      <w:pPr>
        <w:pStyle w:val="SourceCode"/>
      </w:pPr>
      <w:r>
        <w:t xml:space="preserve">    assets: { lovelace: 10009661568n },</w:t>
      </w:r>
    </w:p>
    <w:p w14:paraId="20F5E645" w14:textId="77777777" w:rsidR="000D756D" w:rsidRDefault="000D756D" w:rsidP="000D756D">
      <w:pPr>
        <w:pStyle w:val="SourceCode"/>
      </w:pPr>
      <w:r>
        <w:t xml:space="preserve">    address: "addr_test1vr36a67zgn56hlawvxdcr9jp72wkgn2pmaevdm7qega099s4s4al7",</w:t>
      </w:r>
    </w:p>
    <w:p w14:paraId="148FA67B" w14:textId="77777777" w:rsidR="000D756D" w:rsidRDefault="000D756D" w:rsidP="000D756D">
      <w:pPr>
        <w:pStyle w:val="SourceCode"/>
      </w:pPr>
      <w:r>
        <w:t xml:space="preserve">    datumHash: undefined,</w:t>
      </w:r>
    </w:p>
    <w:p w14:paraId="65F2861D" w14:textId="77777777" w:rsidR="000D756D" w:rsidRDefault="000D756D" w:rsidP="000D756D">
      <w:pPr>
        <w:pStyle w:val="SourceCode"/>
      </w:pPr>
      <w:r>
        <w:t xml:space="preserve">    datum: undefined,</w:t>
      </w:r>
    </w:p>
    <w:p w14:paraId="240FE0AD" w14:textId="77777777" w:rsidR="000D756D" w:rsidRDefault="000D756D" w:rsidP="000D756D">
      <w:pPr>
        <w:pStyle w:val="SourceCode"/>
      </w:pPr>
      <w:r>
        <w:t xml:space="preserve">    scriptRef: undefined</w:t>
      </w:r>
    </w:p>
    <w:p w14:paraId="102B1408" w14:textId="77777777" w:rsidR="000D756D" w:rsidRDefault="000D756D" w:rsidP="000D756D">
      <w:pPr>
        <w:pStyle w:val="SourceCode"/>
      </w:pPr>
      <w:r>
        <w:t xml:space="preserve">  }</w:t>
      </w:r>
    </w:p>
    <w:p w14:paraId="5A5F9804" w14:textId="5FAC3FCF" w:rsidR="000D756D" w:rsidRDefault="000D756D" w:rsidP="000D756D">
      <w:pPr>
        <w:pStyle w:val="SourceCode"/>
      </w:pPr>
      <w:r>
        <w:t>]</w:t>
      </w:r>
    </w:p>
    <w:p w14:paraId="71AE2739" w14:textId="4B78E096" w:rsidR="00EA0044" w:rsidRDefault="000D756D" w:rsidP="006A7514">
      <w:pPr>
        <w:spacing w:before="0" w:after="0"/>
      </w:pPr>
      <w:r>
        <w:t xml:space="preserve">In the output we see that the address two contains a bit less </w:t>
      </w:r>
      <w:r w:rsidR="007E672D">
        <w:t>than</w:t>
      </w:r>
      <w:r>
        <w:t xml:space="preserve"> 1010 ada since some fees were subtracted from the 10 ada we have claimed from the script address. </w:t>
      </w:r>
      <w:r w:rsidR="00313347">
        <w:t>If in the last line we change the last parameter to 5*20 the test will fail</w:t>
      </w:r>
      <w:r w:rsidR="00200640">
        <w:t xml:space="preserve"> because we are trying to grab the funds before the deadline</w:t>
      </w:r>
      <w:r w:rsidR="00313347">
        <w:t xml:space="preserve">. </w:t>
      </w:r>
    </w:p>
    <w:p w14:paraId="14546C7C" w14:textId="39A77A09" w:rsidR="00EB2B69" w:rsidRDefault="00EB2B69" w:rsidP="00EB2B69">
      <w:pPr>
        <w:pStyle w:val="SourceCode"/>
      </w:pPr>
      <w:r>
        <w:t xml:space="preserve">/workspace/code/Week06# deno run ./lecture_tests/NegativeRTimed.ts </w:t>
      </w:r>
    </w:p>
    <w:p w14:paraId="05D29E9A" w14:textId="77777777" w:rsidR="00EB2B69" w:rsidRDefault="00EB2B69" w:rsidP="00EB2B69">
      <w:pPr>
        <w:pStyle w:val="SourceCode"/>
      </w:pPr>
      <w:r>
        <w:rPr>
          <w:rFonts w:ascii="Segoe UI Emoji" w:hAnsi="Segoe UI Emoji" w:cs="Segoe UI Emoji"/>
        </w:rPr>
        <w:t>✅</w:t>
      </w:r>
      <w:r>
        <w:t xml:space="preserve"> Granted network access to "deno.land".</w:t>
      </w:r>
    </w:p>
    <w:p w14:paraId="12F1CDC7" w14:textId="7C1B2D58" w:rsidR="00313347" w:rsidRDefault="00EB2B69" w:rsidP="00EB2B69">
      <w:pPr>
        <w:pStyle w:val="SourceCode"/>
      </w:pPr>
      <w:r>
        <w:t>error: Uncaught (in promise) "Redeemer (Spend, 1): The provided Plutus code called 'error'."</w:t>
      </w:r>
    </w:p>
    <w:p w14:paraId="4100FC82" w14:textId="06429EE9" w:rsidR="006435F6" w:rsidRDefault="00274F8B" w:rsidP="006435F6">
      <w:pPr>
        <w:spacing w:before="0"/>
      </w:pPr>
      <w:r>
        <w:t xml:space="preserve">Now we can write some unit tests. </w:t>
      </w:r>
      <w:r w:rsidR="006435F6">
        <w:t xml:space="preserve">Let us look at the code for unit tests. </w:t>
      </w:r>
    </w:p>
    <w:p w14:paraId="61E1D84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UNIT tests</w:t>
      </w:r>
    </w:p>
    <w:p w14:paraId="3033B81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4B2969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111111"/>
          <w:sz w:val="21"/>
          <w:szCs w:val="21"/>
          <w:lang w:val="en-SI" w:eastAsia="en-SI"/>
        </w:rPr>
        <w:t>(</w:t>
      </w:r>
    </w:p>
    <w:p w14:paraId="0ED1655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122995F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606A287F"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63A08A3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20E275E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534050C0"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AD13126" w14:textId="6363B766"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runTest</w:t>
      </w:r>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
    <w:p w14:paraId="365754A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4F582A7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4620B3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111111"/>
          <w:sz w:val="21"/>
          <w:szCs w:val="21"/>
          <w:lang w:val="en-SI" w:eastAsia="en-SI"/>
        </w:rPr>
        <w:t>(</w:t>
      </w:r>
    </w:p>
    <w:p w14:paraId="4055441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222179D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794C57B7"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00CDF82D"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lastRenderedPageBreak/>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78B6910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0EE628E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EBC4B9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le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403F53"/>
          <w:sz w:val="21"/>
          <w:szCs w:val="21"/>
          <w:lang w:val="en-SI" w:eastAsia="en-SI"/>
        </w:rPr>
        <w:t>errorThrown</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BC5454"/>
          <w:sz w:val="21"/>
          <w:szCs w:val="21"/>
          <w:lang w:val="en-SI" w:eastAsia="en-SI"/>
        </w:rPr>
        <w:t>false</w:t>
      </w:r>
      <w:r w:rsidRPr="006435F6">
        <w:rPr>
          <w:rFonts w:ascii="Consolas" w:eastAsia="Times New Roman" w:hAnsi="Consolas"/>
          <w:color w:val="403F53"/>
          <w:sz w:val="21"/>
          <w:szCs w:val="21"/>
          <w:lang w:val="en-SI" w:eastAsia="en-SI"/>
        </w:rPr>
        <w:t>;</w:t>
      </w:r>
    </w:p>
    <w:p w14:paraId="08AC844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try</w:t>
      </w:r>
      <w:r w:rsidRPr="006435F6">
        <w:rPr>
          <w:rFonts w:ascii="Consolas" w:eastAsia="Times New Roman" w:hAnsi="Consolas"/>
          <w:color w:val="403F53"/>
          <w:sz w:val="21"/>
          <w:szCs w:val="21"/>
          <w:lang w:val="en-SI" w:eastAsia="en-SI"/>
        </w:rPr>
        <w:t xml:space="preserve"> {</w:t>
      </w:r>
    </w:p>
    <w:p w14:paraId="5D5B2F8B"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runTest</w:t>
      </w:r>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
    <w:p w14:paraId="0E3BD79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 </w:t>
      </w:r>
      <w:r w:rsidRPr="006435F6">
        <w:rPr>
          <w:rFonts w:ascii="Consolas" w:eastAsia="Times New Roman" w:hAnsi="Consolas"/>
          <w:i/>
          <w:iCs/>
          <w:color w:val="994CC3"/>
          <w:sz w:val="21"/>
          <w:szCs w:val="21"/>
          <w:lang w:val="en-SI" w:eastAsia="en-SI"/>
        </w:rPr>
        <w:t>catch</w:t>
      </w:r>
      <w:r w:rsidRPr="006435F6">
        <w:rPr>
          <w:rFonts w:ascii="Consolas" w:eastAsia="Times New Roman" w:hAnsi="Consolas"/>
          <w:color w:val="403F53"/>
          <w:sz w:val="21"/>
          <w:szCs w:val="21"/>
          <w:lang w:val="en-SI" w:eastAsia="en-SI"/>
        </w:rPr>
        <w:t xml:space="preserve"> (error) {</w:t>
      </w:r>
    </w:p>
    <w:p w14:paraId="28CA8B8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errorThrown </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BC5454"/>
          <w:sz w:val="21"/>
          <w:szCs w:val="21"/>
          <w:lang w:val="en-SI" w:eastAsia="en-SI"/>
        </w:rPr>
        <w:t>true</w:t>
      </w:r>
      <w:r w:rsidRPr="006435F6">
        <w:rPr>
          <w:rFonts w:ascii="Consolas" w:eastAsia="Times New Roman" w:hAnsi="Consolas"/>
          <w:color w:val="403F53"/>
          <w:sz w:val="21"/>
          <w:szCs w:val="21"/>
          <w:lang w:val="en-SI" w:eastAsia="en-SI"/>
        </w:rPr>
        <w:t>;</w:t>
      </w:r>
    </w:p>
    <w:p w14:paraId="7D56B0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1CE3E8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assert</w:t>
      </w:r>
      <w:r w:rsidRPr="006435F6">
        <w:rPr>
          <w:rFonts w:ascii="Consolas" w:eastAsia="Times New Roman" w:hAnsi="Consolas"/>
          <w:color w:val="403F53"/>
          <w:sz w:val="21"/>
          <w:szCs w:val="21"/>
          <w:lang w:val="en-SI" w:eastAsia="en-SI"/>
        </w:rPr>
        <w:t>(</w:t>
      </w:r>
    </w:p>
    <w:p w14:paraId="60409C9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errorThrown</w:t>
      </w:r>
      <w:r w:rsidRPr="006435F6">
        <w:rPr>
          <w:rFonts w:ascii="Consolas" w:eastAsia="Times New Roman" w:hAnsi="Consolas"/>
          <w:color w:val="5F7E97"/>
          <w:sz w:val="21"/>
          <w:szCs w:val="21"/>
          <w:lang w:val="en-SI" w:eastAsia="en-SI"/>
        </w:rPr>
        <w:t>,</w:t>
      </w:r>
    </w:p>
    <w:p w14:paraId="29C398B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Expected to throw an error, but it completed successfully</w:t>
      </w:r>
      <w:r w:rsidRPr="006435F6">
        <w:rPr>
          <w:rFonts w:ascii="Consolas" w:eastAsia="Times New Roman" w:hAnsi="Consolas"/>
          <w:color w:val="111111"/>
          <w:sz w:val="21"/>
          <w:szCs w:val="21"/>
          <w:lang w:val="en-SI" w:eastAsia="en-SI"/>
        </w:rPr>
        <w:t>"</w:t>
      </w:r>
    </w:p>
    <w:p w14:paraId="4FC6386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26EFA2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767E594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68337605"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1943996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568D95AD"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dealine; </w:t>
      </w:r>
    </w:p>
    <w:p w14:paraId="515FBF81" w14:textId="6B07CCD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6142AA9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35344274"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after dealine; </w:t>
      </w:r>
    </w:p>
    <w:p w14:paraId="5596CD20" w14:textId="0E7A8C8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15482AE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2C45CE30"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dealine; </w:t>
      </w:r>
    </w:p>
    <w:p w14:paraId="0CA2B770" w14:textId="36BCD63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5963FD2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16752A38"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dealine; </w:t>
      </w:r>
    </w:p>
    <w:p w14:paraId="6BF3CD95" w14:textId="5B841DB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0322B61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6FF944EC"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UT: User 1 locks and user 2 takes with R = 0 before dealine; 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p>
    <w:p w14:paraId="65B0EFB7" w14:textId="43A41C1D"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4FE92B6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27ED27CC"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dealine; </w:t>
      </w:r>
    </w:p>
    <w:p w14:paraId="3F32084C" w14:textId="198E36A9"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7D75203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9E7DEBB" w14:textId="77777777" w:rsidR="006435F6" w:rsidRDefault="006435F6" w:rsidP="006A7514">
      <w:pPr>
        <w:spacing w:before="0" w:after="0"/>
      </w:pPr>
    </w:p>
    <w:p w14:paraId="23118045" w14:textId="35873B2F" w:rsidR="00313347" w:rsidRDefault="0074045B" w:rsidP="006A7514">
      <w:pPr>
        <w:spacing w:before="0" w:after="0"/>
      </w:pPr>
      <w:r>
        <w:t xml:space="preserve">We have two types of tests: </w:t>
      </w:r>
      <w:r w:rsidR="006119D9">
        <w:t xml:space="preserve">the </w:t>
      </w:r>
      <w:r>
        <w:t xml:space="preserve">ones that should succeed and the ones that should fail. </w:t>
      </w:r>
      <w:r w:rsidR="006435F6">
        <w:t>In the deno test environment we can wrap functions and capture their error</w:t>
      </w:r>
      <w:r w:rsidR="00025586">
        <w:t>s</w:t>
      </w:r>
      <w:r w:rsidR="006435F6">
        <w:t xml:space="preserve"> when they appear.</w:t>
      </w:r>
      <w:r w:rsidR="00EF6DBA">
        <w:t xml:space="preserve"> In the </w:t>
      </w:r>
      <w:r w:rsidR="00EF6DBA" w:rsidRPr="006435F6">
        <w:rPr>
          <w:rFonts w:ascii="Consolas" w:eastAsia="Times New Roman" w:hAnsi="Consolas"/>
          <w:i/>
          <w:iCs/>
          <w:color w:val="4876D6"/>
          <w:sz w:val="21"/>
          <w:szCs w:val="21"/>
          <w:lang w:val="en-SI" w:eastAsia="en-SI"/>
        </w:rPr>
        <w:t>testSucceed</w:t>
      </w:r>
      <w:r w:rsidR="006435F6">
        <w:t xml:space="preserve"> </w:t>
      </w:r>
      <w:r w:rsidR="00EF6DBA">
        <w:t>function t</w:t>
      </w:r>
      <w:r w:rsidR="00DC77A0">
        <w:t xml:space="preserve">he </w:t>
      </w:r>
      <w:r w:rsidR="00DC77A0" w:rsidRPr="006435F6">
        <w:rPr>
          <w:rFonts w:ascii="Consolas" w:eastAsia="Times New Roman" w:hAnsi="Consolas"/>
          <w:color w:val="403F53"/>
          <w:sz w:val="21"/>
          <w:szCs w:val="21"/>
          <w:lang w:val="en-SI" w:eastAsia="en-SI"/>
        </w:rPr>
        <w:t>Deno</w:t>
      </w:r>
      <w:r w:rsidR="00DC77A0" w:rsidRPr="006435F6">
        <w:rPr>
          <w:rFonts w:ascii="Consolas" w:eastAsia="Times New Roman" w:hAnsi="Consolas"/>
          <w:i/>
          <w:iCs/>
          <w:color w:val="994CC3"/>
          <w:sz w:val="21"/>
          <w:szCs w:val="21"/>
          <w:lang w:val="en-SI" w:eastAsia="en-SI"/>
        </w:rPr>
        <w:t>.</w:t>
      </w:r>
      <w:r w:rsidR="00DC77A0" w:rsidRPr="006435F6">
        <w:rPr>
          <w:rFonts w:ascii="Consolas" w:eastAsia="Times New Roman" w:hAnsi="Consolas"/>
          <w:i/>
          <w:iCs/>
          <w:color w:val="4876D6"/>
          <w:sz w:val="21"/>
          <w:szCs w:val="21"/>
          <w:lang w:val="en-SI" w:eastAsia="en-SI"/>
        </w:rPr>
        <w:t>test</w:t>
      </w:r>
      <w:r w:rsidR="00DC77A0">
        <w:t xml:space="preserve"> function takes in a description of the test and the actual test with concrete parameters. </w:t>
      </w:r>
      <w:r w:rsidR="006435F6">
        <w:t xml:space="preserve">When a test fails that we expect to succeed the </w:t>
      </w:r>
      <w:r w:rsidR="00D064A2" w:rsidRPr="006435F6">
        <w:rPr>
          <w:rFonts w:ascii="Consolas" w:eastAsia="Times New Roman" w:hAnsi="Consolas"/>
          <w:color w:val="403F53"/>
          <w:sz w:val="21"/>
          <w:szCs w:val="21"/>
          <w:lang w:val="en-SI" w:eastAsia="en-SI"/>
        </w:rPr>
        <w:t>Deno</w:t>
      </w:r>
      <w:r w:rsidR="00D064A2" w:rsidRPr="006435F6">
        <w:rPr>
          <w:rFonts w:ascii="Consolas" w:eastAsia="Times New Roman" w:hAnsi="Consolas"/>
          <w:i/>
          <w:iCs/>
          <w:color w:val="994CC3"/>
          <w:sz w:val="21"/>
          <w:szCs w:val="21"/>
          <w:lang w:val="en-SI" w:eastAsia="en-SI"/>
        </w:rPr>
        <w:t>.</w:t>
      </w:r>
      <w:r w:rsidR="00D064A2" w:rsidRPr="006435F6">
        <w:rPr>
          <w:rFonts w:ascii="Consolas" w:eastAsia="Times New Roman" w:hAnsi="Consolas"/>
          <w:i/>
          <w:iCs/>
          <w:color w:val="4876D6"/>
          <w:sz w:val="21"/>
          <w:szCs w:val="21"/>
          <w:lang w:val="en-SI" w:eastAsia="en-SI"/>
        </w:rPr>
        <w:t>test</w:t>
      </w:r>
      <w:r w:rsidR="006435F6">
        <w:t xml:space="preserve"> function</w:t>
      </w:r>
      <w:r w:rsidR="00D177FA">
        <w:t xml:space="preserve"> will grab that error and log that the test that we denoted by the </w:t>
      </w:r>
      <w:r w:rsidR="00D177FA" w:rsidRPr="006435F6">
        <w:rPr>
          <w:rFonts w:ascii="Consolas" w:eastAsia="Times New Roman" w:hAnsi="Consolas"/>
          <w:color w:val="403F53"/>
          <w:sz w:val="21"/>
          <w:szCs w:val="21"/>
          <w:lang w:val="en-SI" w:eastAsia="en-SI"/>
        </w:rPr>
        <w:t>str</w:t>
      </w:r>
      <w:r w:rsidR="00D177FA">
        <w:t xml:space="preserve"> parameter failed. </w:t>
      </w:r>
      <w:r w:rsidR="00DC77A0">
        <w:t xml:space="preserve">If the test succeeds then it will also log a message that the test passed. </w:t>
      </w:r>
      <w:r w:rsidR="00EF6DBA">
        <w:t xml:space="preserve">In the </w:t>
      </w:r>
      <w:r w:rsidR="00EF6DBA" w:rsidRPr="006435F6">
        <w:rPr>
          <w:rFonts w:ascii="Consolas" w:eastAsia="Times New Roman" w:hAnsi="Consolas"/>
          <w:i/>
          <w:iCs/>
          <w:color w:val="4876D6"/>
          <w:sz w:val="21"/>
          <w:szCs w:val="21"/>
          <w:lang w:val="en-SI" w:eastAsia="en-SI"/>
        </w:rPr>
        <w:t>testFails</w:t>
      </w:r>
      <w:r w:rsidR="00EF6DBA">
        <w:t xml:space="preserve"> function we</w:t>
      </w:r>
      <w:r w:rsidR="007F6F82">
        <w:t xml:space="preserve"> first define the </w:t>
      </w:r>
      <w:r w:rsidR="007F6F82" w:rsidRPr="006435F6">
        <w:rPr>
          <w:rFonts w:ascii="Consolas" w:eastAsia="Times New Roman" w:hAnsi="Consolas"/>
          <w:i/>
          <w:iCs/>
          <w:color w:val="403F53"/>
          <w:sz w:val="21"/>
          <w:szCs w:val="21"/>
          <w:lang w:val="en-SI" w:eastAsia="en-SI"/>
        </w:rPr>
        <w:t>errorThrown</w:t>
      </w:r>
      <w:r w:rsidR="007F6F82">
        <w:t xml:space="preserve"> variable that we set to false. Then we</w:t>
      </w:r>
      <w:r w:rsidR="00EF6DBA">
        <w:t xml:space="preserve"> call </w:t>
      </w:r>
      <w:r w:rsidR="00EF6DBA">
        <w:lastRenderedPageBreak/>
        <w:t xml:space="preserve">our test function from within a try-catch statement and </w:t>
      </w:r>
      <w:r w:rsidR="007F6F82">
        <w:t xml:space="preserve">in the </w:t>
      </w:r>
      <w:r w:rsidR="006E78AB">
        <w:t>case,</w:t>
      </w:r>
      <w:r w:rsidR="007F6F82">
        <w:t xml:space="preserve"> there is an error we set the </w:t>
      </w:r>
      <w:r w:rsidR="007F6F82" w:rsidRPr="006435F6">
        <w:rPr>
          <w:rFonts w:ascii="Consolas" w:eastAsia="Times New Roman" w:hAnsi="Consolas"/>
          <w:i/>
          <w:iCs/>
          <w:color w:val="403F53"/>
          <w:sz w:val="21"/>
          <w:szCs w:val="21"/>
          <w:lang w:val="en-SI" w:eastAsia="en-SI"/>
        </w:rPr>
        <w:t>errorThrown</w:t>
      </w:r>
      <w:r w:rsidR="007F6F82">
        <w:t xml:space="preserve"> variable to true. At the end we </w:t>
      </w:r>
      <w:r w:rsidR="00EF6DBA">
        <w:t xml:space="preserve">raise an error with the </w:t>
      </w:r>
      <w:r w:rsidR="00EF6DBA" w:rsidRPr="006435F6">
        <w:rPr>
          <w:rFonts w:ascii="Consolas" w:eastAsia="Times New Roman" w:hAnsi="Consolas"/>
          <w:i/>
          <w:iCs/>
          <w:color w:val="4876D6"/>
          <w:sz w:val="21"/>
          <w:szCs w:val="21"/>
          <w:lang w:val="en-SI" w:eastAsia="en-SI"/>
        </w:rPr>
        <w:t>assert</w:t>
      </w:r>
      <w:r w:rsidR="00EF6DBA">
        <w:t xml:space="preserve"> function in the case that the </w:t>
      </w:r>
      <w:r w:rsidR="007F6F82" w:rsidRPr="006435F6">
        <w:rPr>
          <w:rFonts w:ascii="Consolas" w:eastAsia="Times New Roman" w:hAnsi="Consolas"/>
          <w:i/>
          <w:iCs/>
          <w:color w:val="403F53"/>
          <w:sz w:val="21"/>
          <w:szCs w:val="21"/>
          <w:lang w:val="en-SI" w:eastAsia="en-SI"/>
        </w:rPr>
        <w:t>errorThrown</w:t>
      </w:r>
      <w:r w:rsidR="007F6F82">
        <w:t xml:space="preserve"> variable is set to false which means the </w:t>
      </w:r>
      <w:r w:rsidR="00EF6DBA">
        <w:t xml:space="preserve">test did not </w:t>
      </w:r>
      <w:r w:rsidR="006E78AB">
        <w:t>fail</w:t>
      </w:r>
      <w:r w:rsidR="00EF6DBA">
        <w:t xml:space="preserve">. </w:t>
      </w:r>
      <w:r w:rsidR="003036CB">
        <w:t>After that come</w:t>
      </w:r>
      <w:r w:rsidR="002E70B0">
        <w:t>s</w:t>
      </w:r>
      <w:r w:rsidR="003036CB">
        <w:t xml:space="preserve"> the unit test where two of them should succeed and four of them should fail. </w:t>
      </w:r>
      <w:r w:rsidR="00B42987">
        <w:t>We can run these tests with the following command:</w:t>
      </w:r>
      <w:r w:rsidR="004C565F">
        <w:t xml:space="preserve"> </w:t>
      </w:r>
    </w:p>
    <w:p w14:paraId="26311091" w14:textId="0673DAA8" w:rsidR="003F46F3" w:rsidRDefault="003F46F3" w:rsidP="003F46F3">
      <w:pPr>
        <w:pStyle w:val="SourceCode"/>
      </w:pPr>
      <w:r>
        <w:t xml:space="preserve">/workspace/code/Week06# deno test -A lecture_tests/NegativeRTimed.ts </w:t>
      </w:r>
    </w:p>
    <w:p w14:paraId="435558AD" w14:textId="77777777" w:rsidR="003F46F3" w:rsidRDefault="003F46F3" w:rsidP="003F46F3">
      <w:pPr>
        <w:pStyle w:val="SourceCode"/>
      </w:pPr>
      <w:r>
        <w:t>Check file:///workspace/code/Week06/lecture_tests/NegativeRTimed.ts</w:t>
      </w:r>
    </w:p>
    <w:p w14:paraId="3C37C20F" w14:textId="77777777" w:rsidR="003F46F3" w:rsidRDefault="003F46F3" w:rsidP="003F46F3">
      <w:pPr>
        <w:pStyle w:val="SourceCode"/>
      </w:pPr>
      <w:r>
        <w:t>running 9 tests from ./lecture_tests/NegativeRTimed.ts</w:t>
      </w:r>
    </w:p>
    <w:p w14:paraId="421C91CA" w14:textId="77777777" w:rsidR="003F46F3" w:rsidRDefault="003F46F3" w:rsidP="003F46F3">
      <w:pPr>
        <w:pStyle w:val="SourceCode"/>
      </w:pPr>
      <w:r>
        <w:t>UT: User 1 locks and user 2 takes with R = -42 after dealine; succeeds ... ok (108ms)</w:t>
      </w:r>
    </w:p>
    <w:p w14:paraId="5D11D224" w14:textId="77777777" w:rsidR="003F46F3" w:rsidRDefault="003F46F3" w:rsidP="003F46F3">
      <w:pPr>
        <w:pStyle w:val="SourceCode"/>
      </w:pPr>
      <w:r>
        <w:t>UT: User 1 locks and user 2 takes with R = 0 after dealine; succeeds ... ok (47ms)</w:t>
      </w:r>
    </w:p>
    <w:p w14:paraId="0FB78E2A" w14:textId="77777777" w:rsidR="003F46F3" w:rsidRDefault="003F46F3" w:rsidP="003F46F3">
      <w:pPr>
        <w:pStyle w:val="SourceCode"/>
      </w:pPr>
      <w:r>
        <w:t>UT: User 1 locks and user 2 takes with R = 42 after dealine; fails ... ok (45ms)</w:t>
      </w:r>
    </w:p>
    <w:p w14:paraId="0FD5A7FE" w14:textId="77777777" w:rsidR="003F46F3" w:rsidRDefault="003F46F3" w:rsidP="003F46F3">
      <w:pPr>
        <w:pStyle w:val="SourceCode"/>
      </w:pPr>
      <w:r>
        <w:t>UT: User 1 locks and user 2 takes with R = -42 before dealine; fails ... ok (45ms)</w:t>
      </w:r>
    </w:p>
    <w:p w14:paraId="129A80BC" w14:textId="77777777" w:rsidR="003F46F3" w:rsidRDefault="003F46F3" w:rsidP="003F46F3">
      <w:pPr>
        <w:pStyle w:val="SourceCode"/>
      </w:pPr>
      <w:r>
        <w:t>UT: User 1 locks and user 2 takes with R = 0 before dealine; fails ... ok (44ms)</w:t>
      </w:r>
    </w:p>
    <w:p w14:paraId="4C496E62" w14:textId="77777777" w:rsidR="003F46F3" w:rsidRDefault="003F46F3" w:rsidP="003F46F3">
      <w:pPr>
        <w:pStyle w:val="SourceCode"/>
      </w:pPr>
      <w:r>
        <w:t>UT: User 1 locks and user 2 takes with R = 42 before dealine; fails ... ok (47ms)</w:t>
      </w:r>
    </w:p>
    <w:p w14:paraId="6608364C" w14:textId="77777777" w:rsidR="003F46F3" w:rsidRDefault="003F46F3" w:rsidP="003F46F3">
      <w:pPr>
        <w:pStyle w:val="SourceCode"/>
      </w:pPr>
    </w:p>
    <w:p w14:paraId="10C4534B" w14:textId="573E690F" w:rsidR="00B42987" w:rsidRDefault="003F46F3" w:rsidP="003F46F3">
      <w:pPr>
        <w:pStyle w:val="SourceCode"/>
      </w:pPr>
      <w:r>
        <w:t>ok | 6 passed | 0 failed (8s)</w:t>
      </w:r>
    </w:p>
    <w:p w14:paraId="093D2201" w14:textId="24200F18" w:rsidR="00B42987" w:rsidRDefault="003F46F3" w:rsidP="006A7514">
      <w:pPr>
        <w:spacing w:before="0" w:after="0"/>
      </w:pPr>
      <w:r>
        <w:t xml:space="preserve">We see that all of the six tests have passed. </w:t>
      </w:r>
      <w:r w:rsidR="00B367B4">
        <w:t xml:space="preserve">If we change the last input parameter of the first test from 120 to 80 and run the tests </w:t>
      </w:r>
      <w:r w:rsidR="0078284C">
        <w:t>again,</w:t>
      </w:r>
      <w:r w:rsidR="00B367B4">
        <w:t xml:space="preserve"> we will see that the first test fails. </w:t>
      </w:r>
    </w:p>
    <w:p w14:paraId="19EC2CC4" w14:textId="77777777" w:rsidR="00DC125D" w:rsidRDefault="00DC125D" w:rsidP="00DC125D">
      <w:pPr>
        <w:pStyle w:val="SourceCode"/>
      </w:pPr>
      <w:r>
        <w:t xml:space="preserve">/workspace/code/Week06# deno test -A lecture_tests/NegativeRTimed.ts </w:t>
      </w:r>
    </w:p>
    <w:p w14:paraId="147E1D98" w14:textId="77777777" w:rsidR="00DC125D" w:rsidRDefault="00DC125D" w:rsidP="00DC125D">
      <w:pPr>
        <w:pStyle w:val="SourceCode"/>
      </w:pPr>
      <w:r>
        <w:t>Check file:///workspace/code/Week06/lecture_tests/NegativeRTimed.ts</w:t>
      </w:r>
    </w:p>
    <w:p w14:paraId="0D9735FA" w14:textId="77777777" w:rsidR="00DC125D" w:rsidRDefault="00DC125D" w:rsidP="00DC125D">
      <w:pPr>
        <w:pStyle w:val="SourceCode"/>
      </w:pPr>
      <w:r>
        <w:t>running 9 tests from ./lecture_tests/NegativeRTimed.ts</w:t>
      </w:r>
    </w:p>
    <w:p w14:paraId="4A69719F" w14:textId="77777777" w:rsidR="00DC125D" w:rsidRDefault="0022476B" w:rsidP="00DC125D">
      <w:pPr>
        <w:pStyle w:val="SourceCode"/>
      </w:pPr>
      <w:r w:rsidRPr="0022476B">
        <w:t xml:space="preserve">UT: User 1 locks and user 2 takes with R = -42 after dealine; succeeds ... </w:t>
      </w:r>
    </w:p>
    <w:p w14:paraId="4B7A73B4" w14:textId="0DAC19A3" w:rsidR="00EA0044" w:rsidRDefault="00DC125D" w:rsidP="00DC125D">
      <w:pPr>
        <w:pStyle w:val="SourceCode"/>
      </w:pPr>
      <w:r>
        <w:t xml:space="preserve">                                                              </w:t>
      </w:r>
      <w:r w:rsidR="0022476B" w:rsidRPr="0022476B">
        <w:t>FAILED (</w:t>
      </w:r>
      <w:r>
        <w:t>workspace</w:t>
      </w:r>
      <w:r w:rsidRPr="0022476B">
        <w:t xml:space="preserve"> </w:t>
      </w:r>
      <w:r w:rsidR="0022476B" w:rsidRPr="0022476B">
        <w:t>80ms)</w:t>
      </w:r>
      <w:r>
        <w:t xml:space="preserve"> </w:t>
      </w:r>
    </w:p>
    <w:p w14:paraId="264777DF" w14:textId="77777777" w:rsidR="00DC125D" w:rsidRDefault="00DC125D" w:rsidP="00DC125D">
      <w:pPr>
        <w:pStyle w:val="SourceCode"/>
      </w:pPr>
      <w:r>
        <w:t>UT: User 1 locks and user 2 takes with R = 0 after dealine; succeeds ... ok (47ms)</w:t>
      </w:r>
    </w:p>
    <w:p w14:paraId="1ECE6B06" w14:textId="77777777" w:rsidR="00DC125D" w:rsidRDefault="00DC125D" w:rsidP="00DC125D">
      <w:pPr>
        <w:pStyle w:val="SourceCode"/>
      </w:pPr>
      <w:r>
        <w:t>UT: User 1 locks and user 2 takes with R = 42 after dealine; fails ... ok (45ms)</w:t>
      </w:r>
    </w:p>
    <w:p w14:paraId="6FEC83D1" w14:textId="77777777" w:rsidR="00DC125D" w:rsidRDefault="00DC125D" w:rsidP="00DC125D">
      <w:pPr>
        <w:pStyle w:val="SourceCode"/>
      </w:pPr>
      <w:r>
        <w:t>UT: User 1 locks and user 2 takes with R = -42 before dealine; fails ... ok (45ms)</w:t>
      </w:r>
    </w:p>
    <w:p w14:paraId="5F89E36F" w14:textId="77777777" w:rsidR="00DC125D" w:rsidRDefault="00DC125D" w:rsidP="00DC125D">
      <w:pPr>
        <w:pStyle w:val="SourceCode"/>
      </w:pPr>
      <w:r>
        <w:t>UT: User 1 locks and user 2 takes with R = 0 before dealine; fails ... ok (44ms)</w:t>
      </w:r>
    </w:p>
    <w:p w14:paraId="47E6F290" w14:textId="77777777" w:rsidR="00DC125D" w:rsidRDefault="00DC125D" w:rsidP="00DC125D">
      <w:pPr>
        <w:pStyle w:val="SourceCode"/>
      </w:pPr>
      <w:r>
        <w:t>UT: User 1 locks and user 2 takes with R = 42 before dealine; fails ... ok (47ms)</w:t>
      </w:r>
    </w:p>
    <w:p w14:paraId="01F464F8" w14:textId="77777777" w:rsidR="00DC125D" w:rsidRDefault="00DC125D" w:rsidP="00DC125D">
      <w:pPr>
        <w:pStyle w:val="SourceCode"/>
      </w:pPr>
    </w:p>
    <w:p w14:paraId="343C4D60" w14:textId="41FB9EBF" w:rsidR="007F498F" w:rsidRDefault="007F498F" w:rsidP="00DC125D">
      <w:pPr>
        <w:pStyle w:val="SourceCode"/>
      </w:pPr>
      <w:r w:rsidRPr="007F498F">
        <w:t xml:space="preserve">FAILED | </w:t>
      </w:r>
      <w:r>
        <w:t>5</w:t>
      </w:r>
      <w:r w:rsidRPr="007F498F">
        <w:t xml:space="preserve"> passed | 1 failed (8s)</w:t>
      </w:r>
    </w:p>
    <w:p w14:paraId="6DAB1968" w14:textId="359EDC28" w:rsidR="0022476B" w:rsidRDefault="00271101" w:rsidP="000719AB">
      <w:pPr>
        <w:spacing w:before="0"/>
        <w:jc w:val="left"/>
      </w:pPr>
      <w:r>
        <w:t xml:space="preserve">Let us look now at the property tests that are written with the help of the fast check library. </w:t>
      </w:r>
    </w:p>
    <w:p w14:paraId="283F478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Property test</w:t>
      </w:r>
    </w:p>
    <w:p w14:paraId="1EA6DD4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set up a fixed deadline at slot 100</w:t>
      </w:r>
    </w:p>
    <w:p w14:paraId="0284D11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dl</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994CC3"/>
          <w:sz w:val="21"/>
          <w:szCs w:val="21"/>
          <w:lang w:val="en-SI" w:eastAsia="en-SI"/>
        </w:rPr>
        <w:t>*</w:t>
      </w:r>
      <w:r w:rsidRPr="000719AB">
        <w:rPr>
          <w:rFonts w:ascii="Consolas" w:eastAsia="Times New Roman" w:hAnsi="Consolas"/>
          <w:color w:val="AA0982"/>
          <w:sz w:val="21"/>
          <w:szCs w:val="21"/>
          <w:lang w:val="en-SI" w:eastAsia="en-SI"/>
        </w:rPr>
        <w:t>1000</w:t>
      </w:r>
      <w:r w:rsidRPr="000719AB">
        <w:rPr>
          <w:rFonts w:ascii="Consolas" w:eastAsia="Times New Roman" w:hAnsi="Consolas"/>
          <w:color w:val="403F53"/>
          <w:sz w:val="21"/>
          <w:szCs w:val="21"/>
          <w:lang w:val="en-SI" w:eastAsia="en-SI"/>
        </w:rPr>
        <w:t>;</w:t>
      </w:r>
    </w:p>
    <w:p w14:paraId="3C55BAA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negative big integers for r.</w:t>
      </w:r>
    </w:p>
    <w:p w14:paraId="3FE5FF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egativeBigIntArbitrary</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w:t>
      </w:r>
    </w:p>
    <w:p w14:paraId="757ED4C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positive big integers for r.</w:t>
      </w:r>
    </w:p>
    <w:p w14:paraId="1DB6BB6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positiveBigIntArbitrary</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 xml:space="preserve">); </w:t>
      </w:r>
    </w:p>
    <w:p w14:paraId="06402CD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after the deadline</w:t>
      </w:r>
    </w:p>
    <w:p w14:paraId="6706214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afterDeadlineWaits</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138935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before the deadline</w:t>
      </w:r>
    </w:p>
    <w:p w14:paraId="2278461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beforeDeadlineWaits</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B24EA7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244C85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Negative redeemer after deadline always succeed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3C60F5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lastRenderedPageBreak/>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50483C4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negativeBigIntArbitrary, afterDeadlineWaits, </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7E3C387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74E350B"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3E55D9B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7E8DF87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consol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erro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with erro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error</w:t>
      </w:r>
      <w:r w:rsidRPr="000719AB">
        <w:rPr>
          <w:rFonts w:ascii="Consolas" w:eastAsia="Times New Roman" w:hAnsi="Consolas"/>
          <w:i/>
          <w:iCs/>
          <w:color w:val="994CC3"/>
          <w:sz w:val="21"/>
          <w:szCs w:val="21"/>
          <w:lang w:val="en-SI" w:eastAsia="en-SI"/>
        </w:rPr>
        <w:t>.</w:t>
      </w:r>
      <w:r w:rsidRPr="000719AB">
        <w:rPr>
          <w:rFonts w:ascii="Consolas" w:eastAsia="Times New Roman" w:hAnsi="Consolas"/>
          <w:color w:val="0C969B"/>
          <w:sz w:val="21"/>
          <w:szCs w:val="21"/>
          <w:lang w:val="en-SI" w:eastAsia="en-SI"/>
        </w:rPr>
        <w:t>message</w:t>
      </w:r>
      <w:r w:rsidRPr="000719AB">
        <w:rPr>
          <w:rFonts w:ascii="Consolas" w:eastAsia="Times New Roman" w:hAnsi="Consolas"/>
          <w:color w:val="403F53"/>
          <w:sz w:val="21"/>
          <w:szCs w:val="21"/>
          <w:lang w:val="en-SI" w:eastAsia="en-SI"/>
        </w:rPr>
        <w:t>);</w:t>
      </w:r>
    </w:p>
    <w:p w14:paraId="2782469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hrow</w:t>
      </w:r>
      <w:r w:rsidRPr="000719AB">
        <w:rPr>
          <w:rFonts w:ascii="Consolas" w:eastAsia="Times New Roman" w:hAnsi="Consolas"/>
          <w:color w:val="403F53"/>
          <w:sz w:val="21"/>
          <w:szCs w:val="21"/>
          <w:lang w:val="en-SI" w:eastAsia="en-SI"/>
        </w:rPr>
        <w:t xml:space="preserve"> error</w:t>
      </w:r>
    </w:p>
    <w:p w14:paraId="4BDB332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34705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46B5D1F3"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numRuns: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484440A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D702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1F3E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Positive redeemer after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14507B2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6E919F9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positiveBigIntArbitrary, afterDeadlineWaits,</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63A38F6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errorThrow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14C1943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16029D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4131325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764C6F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errorThrown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1030B9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8540A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errorThrown,</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0B1AC00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1C45808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3161309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891A708"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06C1D51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Anything before the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5519B97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56EBD9D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 beforeDeadlineWaits,</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11143B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errorThrow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7E5F437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27AC9F8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2470A96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1209AF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errorThrown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2AE5731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F7DC54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errorThrown,</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5706E36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E4FBF3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14685D8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41F3D027" w14:textId="77777777" w:rsidR="00271101" w:rsidRDefault="00271101" w:rsidP="0048109C">
      <w:pPr>
        <w:spacing w:before="0" w:after="0"/>
        <w:jc w:val="left"/>
      </w:pPr>
    </w:p>
    <w:p w14:paraId="39BB500B" w14:textId="4E32E075" w:rsidR="00511BE6" w:rsidRDefault="00723166" w:rsidP="00723166">
      <w:pPr>
        <w:spacing w:before="0" w:after="0"/>
      </w:pPr>
      <w:r>
        <w:t xml:space="preserve">Initially for property tests to run you have to define how tests are generated and we do that via the four constants we define in the beginning. </w:t>
      </w:r>
      <w:r w:rsidR="00424B6D">
        <w:t xml:space="preserve">Two conditions for the redeemer where once it should be a negative number and once a positive. And then two conditions </w:t>
      </w:r>
      <w:r w:rsidR="00F23A80">
        <w:t xml:space="preserve">for the waiting time where once it should be longer than the deadline and once it should be shorter. </w:t>
      </w:r>
      <w:r w:rsidR="00AF6385">
        <w:t xml:space="preserve">We use the fast </w:t>
      </w:r>
      <w:r w:rsidR="00AF6385">
        <w:lastRenderedPageBreak/>
        <w:t xml:space="preserve">check library to generate these numbers via the functions </w:t>
      </w:r>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bigIntN</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color w:val="AA0982"/>
          <w:sz w:val="21"/>
          <w:szCs w:val="21"/>
          <w:lang w:val="en-SI" w:eastAsia="en-SI"/>
        </w:rPr>
        <w:t>256</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and </w:t>
      </w:r>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integer</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w:t>
      </w:r>
      <w:r w:rsidR="00B20CBE">
        <w:t xml:space="preserve">The first function </w:t>
      </w:r>
      <w:r w:rsidR="003364EB">
        <w:t>generates</w:t>
      </w:r>
      <w:r w:rsidR="00B20CBE">
        <w:t xml:space="preserve"> a random integer of 256 bits and applies the given filter to it. </w:t>
      </w:r>
      <w:r w:rsidR="003364EB">
        <w:t>The first function generates a random integer number of arbitrary size and then appl</w:t>
      </w:r>
      <w:r w:rsidR="00546E4A">
        <w:t>ies</w:t>
      </w:r>
      <w:r w:rsidR="003364EB">
        <w:t xml:space="preserve"> the filter function to it. </w:t>
      </w:r>
      <w:r w:rsidR="00B20CBE">
        <w:t>In the first line</w:t>
      </w:r>
      <w:r w:rsidR="003364EB">
        <w:t xml:space="preserve"> of the property test code,</w:t>
      </w:r>
      <w:r w:rsidR="00B20CBE">
        <w:t xml:space="preserve"> we set the deadline to 100 slots</w:t>
      </w:r>
      <w:r w:rsidR="003364EB">
        <w:t xml:space="preserve"> and we state this in </w:t>
      </w:r>
      <w:r w:rsidR="004A34B5">
        <w:rPr>
          <w:rFonts w:cs="Calibri"/>
          <w:color w:val="000000"/>
        </w:rPr>
        <w:t>milliseconds</w:t>
      </w:r>
      <w:r w:rsidR="003364EB">
        <w:t>.</w:t>
      </w:r>
      <w:r w:rsidR="004A34B5">
        <w:t xml:space="preserve"> </w:t>
      </w:r>
      <w:r w:rsidR="003364EB">
        <w:t xml:space="preserve">We remember </w:t>
      </w:r>
      <w:r w:rsidR="00B20CBE">
        <w:t xml:space="preserve">one slot is </w:t>
      </w:r>
      <w:r w:rsidR="003364EB">
        <w:t>1000 milliseconds</w:t>
      </w:r>
      <w:r w:rsidR="00B20CBE">
        <w:t xml:space="preserve">. </w:t>
      </w:r>
      <w:r w:rsidR="00FA4817">
        <w:t xml:space="preserve">For the property tests we also wrap them inside the </w:t>
      </w:r>
      <w:r w:rsidR="00FA4817" w:rsidRPr="000719AB">
        <w:rPr>
          <w:rFonts w:ascii="Consolas" w:eastAsia="Times New Roman" w:hAnsi="Consolas"/>
          <w:color w:val="403F53"/>
          <w:sz w:val="21"/>
          <w:szCs w:val="21"/>
          <w:lang w:val="en-SI" w:eastAsia="en-SI"/>
        </w:rPr>
        <w:t>Deno</w:t>
      </w:r>
      <w:r w:rsidR="00FA4817" w:rsidRPr="000719AB">
        <w:rPr>
          <w:rFonts w:ascii="Consolas" w:eastAsia="Times New Roman" w:hAnsi="Consolas"/>
          <w:i/>
          <w:iCs/>
          <w:color w:val="994CC3"/>
          <w:sz w:val="21"/>
          <w:szCs w:val="21"/>
          <w:lang w:val="en-SI" w:eastAsia="en-SI"/>
        </w:rPr>
        <w:t>.</w:t>
      </w:r>
      <w:r w:rsidR="00FA4817" w:rsidRPr="000719AB">
        <w:rPr>
          <w:rFonts w:ascii="Consolas" w:eastAsia="Times New Roman" w:hAnsi="Consolas"/>
          <w:i/>
          <w:iCs/>
          <w:color w:val="4876D6"/>
          <w:sz w:val="21"/>
          <w:szCs w:val="21"/>
          <w:lang w:val="en-SI" w:eastAsia="en-SI"/>
        </w:rPr>
        <w:t>test</w:t>
      </w:r>
      <w:r w:rsidR="00FA4817">
        <w:t xml:space="preserve"> function. </w:t>
      </w:r>
      <w:r w:rsidR="00284E5B">
        <w:t xml:space="preserve">The input to this function is first a string that represents the name of the test and </w:t>
      </w:r>
      <w:r w:rsidR="002A4D80">
        <w:t>second,</w:t>
      </w:r>
      <w:r w:rsidR="00284E5B">
        <w:t xml:space="preserve"> we input the fast check </w:t>
      </w:r>
      <w:r w:rsidR="00284E5B" w:rsidRPr="000719AB">
        <w:rPr>
          <w:rFonts w:ascii="Consolas" w:eastAsia="Times New Roman" w:hAnsi="Consolas"/>
          <w:i/>
          <w:iCs/>
          <w:color w:val="4876D6"/>
          <w:sz w:val="21"/>
          <w:szCs w:val="21"/>
          <w:lang w:val="en-SI" w:eastAsia="en-SI"/>
        </w:rPr>
        <w:t>assert</w:t>
      </w:r>
      <w:r w:rsidR="00284E5B">
        <w:t xml:space="preserve"> function. </w:t>
      </w:r>
      <w:r w:rsidR="00AC6B07">
        <w:t xml:space="preserve">This function expects two inputs. First a property which is asynchronous in our case and the number or runs </w:t>
      </w:r>
      <w:r w:rsidR="00C91C8A">
        <w:t xml:space="preserve">that we set to 100. </w:t>
      </w:r>
      <w:r w:rsidR="00CB65A3">
        <w:t xml:space="preserve">If we look at the </w:t>
      </w:r>
      <w:r w:rsidR="00185598">
        <w:t>property,</w:t>
      </w:r>
      <w:r w:rsidR="00CB65A3">
        <w:t xml:space="preserve"> we see it contains a function that takes as input the two random generated numbers</w:t>
      </w:r>
      <w:r w:rsidR="009D62A6">
        <w:t xml:space="preserve"> </w:t>
      </w:r>
      <w:r w:rsidR="00CB65A3">
        <w:t xml:space="preserve">with the applied conditions that we have set in the beginning. </w:t>
      </w:r>
      <w:r w:rsidR="009D62A6">
        <w:t xml:space="preserve">Those numbers are our redeemer and the </w:t>
      </w:r>
      <w:r w:rsidR="00373F7F">
        <w:t>slot at which we grab the funds</w:t>
      </w:r>
      <w:r w:rsidR="009D62A6">
        <w:t>.</w:t>
      </w:r>
      <w:r w:rsidR="00373F7F">
        <w:t xml:space="preserve"> </w:t>
      </w:r>
      <w:r w:rsidR="007E672D">
        <w:t xml:space="preserve">And then this function tries to await the </w:t>
      </w:r>
      <w:r w:rsidR="00185598" w:rsidRPr="00AA14A5">
        <w:rPr>
          <w:rFonts w:ascii="Consolas" w:eastAsia="Times New Roman" w:hAnsi="Consolas"/>
          <w:i/>
          <w:iCs/>
          <w:color w:val="4876D6"/>
          <w:sz w:val="21"/>
          <w:szCs w:val="21"/>
          <w:lang w:val="en-SI" w:eastAsia="en-SI"/>
        </w:rPr>
        <w:t>runTest</w:t>
      </w:r>
      <w:r w:rsidR="00185598">
        <w:t xml:space="preserve"> function</w:t>
      </w:r>
      <w:r w:rsidR="00EA3119">
        <w:t xml:space="preserve"> and possibly catches an error</w:t>
      </w:r>
      <w:r w:rsidR="00185598">
        <w:t>.</w:t>
      </w:r>
      <w:r w:rsidR="00EA3119">
        <w:t xml:space="preserve"> </w:t>
      </w:r>
      <w:r w:rsidR="00A42899">
        <w:t xml:space="preserve">This is repeated </w:t>
      </w:r>
      <w:r w:rsidR="00254D65">
        <w:t>100 times</w:t>
      </w:r>
      <w:r w:rsidR="00A42899">
        <w:t xml:space="preserve"> and each time a new set of input parameters are generated taking the applied conditions into account and they are passed to the </w:t>
      </w:r>
      <w:r w:rsidR="00A42899" w:rsidRPr="00AA14A5">
        <w:rPr>
          <w:rFonts w:ascii="Consolas" w:eastAsia="Times New Roman" w:hAnsi="Consolas"/>
          <w:i/>
          <w:iCs/>
          <w:color w:val="4876D6"/>
          <w:sz w:val="21"/>
          <w:szCs w:val="21"/>
          <w:lang w:val="en-SI" w:eastAsia="en-SI"/>
        </w:rPr>
        <w:t>runTest</w:t>
      </w:r>
      <w:r w:rsidR="00A42899">
        <w:t xml:space="preserve"> function. </w:t>
      </w:r>
      <w:r w:rsidR="00254D65">
        <w:t xml:space="preserve">In the case that the test fails we log an error message that also prints out the input parameters that caused the test to fail. For the second and third scenarios that we expect to fail we again define the </w:t>
      </w:r>
      <w:r w:rsidR="00254D65" w:rsidRPr="000719AB">
        <w:rPr>
          <w:rFonts w:ascii="Consolas" w:eastAsia="Times New Roman" w:hAnsi="Consolas"/>
          <w:i/>
          <w:iCs/>
          <w:color w:val="403F53"/>
          <w:sz w:val="21"/>
          <w:szCs w:val="21"/>
          <w:lang w:val="en-SI" w:eastAsia="en-SI"/>
        </w:rPr>
        <w:t>errorThrown</w:t>
      </w:r>
      <w:r w:rsidR="00254D65">
        <w:t xml:space="preserve"> variable and set its default value to false. </w:t>
      </w:r>
      <w:r w:rsidR="00B423CC">
        <w:t xml:space="preserve">Then if the test fails, we catch the error in a try-catch statement and set the variable to true. In the end we check this variable with the </w:t>
      </w:r>
      <w:r w:rsidR="00B423CC" w:rsidRPr="000719AB">
        <w:rPr>
          <w:rFonts w:ascii="Consolas" w:eastAsia="Times New Roman" w:hAnsi="Consolas"/>
          <w:i/>
          <w:iCs/>
          <w:color w:val="4876D6"/>
          <w:sz w:val="21"/>
          <w:szCs w:val="21"/>
          <w:lang w:val="en-SI" w:eastAsia="en-SI"/>
        </w:rPr>
        <w:t>assert</w:t>
      </w:r>
      <w:r w:rsidR="00B423CC">
        <w:t xml:space="preserve"> function and throw an error in case the variable is set to false</w:t>
      </w:r>
      <w:r w:rsidR="00D526D2">
        <w:t xml:space="preserve"> which means that the expect</w:t>
      </w:r>
      <w:r w:rsidR="004470B7">
        <w:t>ed</w:t>
      </w:r>
      <w:r w:rsidR="00D526D2">
        <w:t xml:space="preserve"> error did not happen</w:t>
      </w:r>
      <w:r w:rsidR="00B423CC">
        <w:t>.</w:t>
      </w:r>
      <w:r w:rsidR="00D526D2">
        <w:t xml:space="preserve"> </w:t>
      </w:r>
      <w:r w:rsidR="00B0100F">
        <w:t xml:space="preserve">In the last scenario we apply only the condition to the deadline and generate a redeemer as an arbitrary </w:t>
      </w:r>
      <w:r w:rsidR="00565B12">
        <w:t>256-bit</w:t>
      </w:r>
      <w:r w:rsidR="00B0100F">
        <w:t xml:space="preserve"> number. </w:t>
      </w:r>
      <w:r w:rsidR="00565B12">
        <w:t xml:space="preserve">This is because we test that the claiming transaction should fail for any possible redeemer if we submit the transaction before the deadline. </w:t>
      </w:r>
      <w:r w:rsidR="00FA44D1">
        <w:t>We can run the test with the following command:</w:t>
      </w:r>
    </w:p>
    <w:p w14:paraId="747AFCF8" w14:textId="77777777" w:rsidR="007540A0" w:rsidRDefault="007540A0" w:rsidP="007540A0">
      <w:pPr>
        <w:pStyle w:val="SourceCode"/>
      </w:pPr>
      <w:r>
        <w:t xml:space="preserve">/workspace/code/Week06# deno test -A lecture_tests/NegativeRTimed.ts </w:t>
      </w:r>
    </w:p>
    <w:p w14:paraId="2D47A7D6" w14:textId="77777777" w:rsidR="007540A0" w:rsidRDefault="007540A0" w:rsidP="007540A0">
      <w:pPr>
        <w:pStyle w:val="SourceCode"/>
      </w:pPr>
      <w:r>
        <w:t>Check file:///workspace/code/Week06/lecture_tests/NegativeRTimed.ts</w:t>
      </w:r>
    </w:p>
    <w:p w14:paraId="30FE8C64" w14:textId="77777777" w:rsidR="007540A0" w:rsidRDefault="007540A0" w:rsidP="007540A0">
      <w:pPr>
        <w:pStyle w:val="SourceCode"/>
      </w:pPr>
      <w:r>
        <w:t>running 9 tests from ./lecture_tests/NegativeRTimed.ts</w:t>
      </w:r>
    </w:p>
    <w:p w14:paraId="1B5B29A1" w14:textId="77777777" w:rsidR="007540A0" w:rsidRDefault="007540A0" w:rsidP="007540A0">
      <w:pPr>
        <w:pStyle w:val="SourceCode"/>
      </w:pPr>
      <w:r>
        <w:t>PT: Negative redeemer after deadline always succeeds ... ok (3s)</w:t>
      </w:r>
    </w:p>
    <w:p w14:paraId="1358C1BC" w14:textId="77777777" w:rsidR="007540A0" w:rsidRDefault="007540A0" w:rsidP="007540A0">
      <w:pPr>
        <w:pStyle w:val="SourceCode"/>
      </w:pPr>
      <w:r>
        <w:t>PT: Positive redeemer after deadline always fails ... ok (3s)</w:t>
      </w:r>
    </w:p>
    <w:p w14:paraId="3676A516" w14:textId="4F0CFE45" w:rsidR="007540A0" w:rsidRDefault="007540A0" w:rsidP="007540A0">
      <w:pPr>
        <w:pStyle w:val="SourceCode"/>
      </w:pPr>
      <w:r>
        <w:t>PT: Anything before the deadline always fails ... ok (560ms)</w:t>
      </w:r>
    </w:p>
    <w:p w14:paraId="10DF7827" w14:textId="77777777" w:rsidR="007540A0" w:rsidRDefault="007540A0" w:rsidP="007540A0">
      <w:pPr>
        <w:pStyle w:val="SourceCode"/>
      </w:pPr>
    </w:p>
    <w:p w14:paraId="2831A90A" w14:textId="4BEF2E33" w:rsidR="00FA44D1" w:rsidRDefault="007540A0" w:rsidP="007540A0">
      <w:pPr>
        <w:pStyle w:val="SourceCode"/>
      </w:pPr>
      <w:r>
        <w:t>ok | 3 passed | 0 failed (8s)</w:t>
      </w:r>
    </w:p>
    <w:p w14:paraId="5D5FBB62" w14:textId="5ACA8559" w:rsidR="00FA44D1" w:rsidRDefault="007540A0" w:rsidP="00723166">
      <w:pPr>
        <w:spacing w:before="0" w:after="0"/>
      </w:pPr>
      <w:r>
        <w:t xml:space="preserve">If we would now for instance change the condition </w:t>
      </w:r>
      <w:r w:rsidRPr="000719AB">
        <w:rPr>
          <w:rFonts w:ascii="Consolas" w:eastAsia="Times New Roman" w:hAnsi="Consolas"/>
          <w:i/>
          <w:iCs/>
          <w:color w:val="4876D6"/>
          <w:sz w:val="21"/>
          <w:szCs w:val="21"/>
          <w:lang w:val="en-SI" w:eastAsia="en-SI"/>
        </w:rPr>
        <w:t>negativeBigIntArbitrary</w:t>
      </w:r>
      <w:r>
        <w:t xml:space="preserve"> such that the randomly picked </w:t>
      </w:r>
      <w:r w:rsidR="005538E0">
        <w:t xml:space="preserve">redeemer </w:t>
      </w:r>
      <w:r>
        <w:t xml:space="preserve">integer is smaller or equal to 10 instead of 0 we would </w:t>
      </w:r>
      <w:r w:rsidR="00ED7CFC">
        <w:t xml:space="preserve">maybe </w:t>
      </w:r>
      <w:r>
        <w:t>see that some of the test</w:t>
      </w:r>
      <w:r w:rsidR="004470B7">
        <w:t>s</w:t>
      </w:r>
      <w:r>
        <w:t xml:space="preserve"> fail</w:t>
      </w:r>
      <w:r w:rsidR="003462A4">
        <w:t xml:space="preserve"> </w:t>
      </w:r>
      <w:r w:rsidR="00ED7CFC">
        <w:t xml:space="preserve">because </w:t>
      </w:r>
      <w:r w:rsidR="003462A4">
        <w:t>the outcome</w:t>
      </w:r>
      <w:r w:rsidR="00ED7CFC">
        <w:t xml:space="preserve"> depends on the random generated numbers. </w:t>
      </w:r>
    </w:p>
    <w:p w14:paraId="5ED483CB" w14:textId="77777777" w:rsidR="007540A0" w:rsidRDefault="007540A0" w:rsidP="007540A0">
      <w:pPr>
        <w:pStyle w:val="SourceCode"/>
      </w:pPr>
      <w:r>
        <w:t xml:space="preserve">root@90772a93ea13:/workspace/code/Week06# deno test -A lecture_tests/NegativeRTimed.ts </w:t>
      </w:r>
    </w:p>
    <w:p w14:paraId="19D0DC10" w14:textId="77777777" w:rsidR="007540A0" w:rsidRDefault="007540A0" w:rsidP="007540A0">
      <w:pPr>
        <w:pStyle w:val="SourceCode"/>
      </w:pPr>
      <w:r>
        <w:t>Check file:///workspace/code/Week06/lecture_tests/NegativeRTimed.ts</w:t>
      </w:r>
    </w:p>
    <w:p w14:paraId="7C971911" w14:textId="77777777" w:rsidR="007540A0" w:rsidRDefault="007540A0" w:rsidP="007540A0">
      <w:pPr>
        <w:pStyle w:val="SourceCode"/>
      </w:pPr>
      <w:r>
        <w:t>running 9 tests from ./lecture_tests/NegativeRTimed.ts</w:t>
      </w:r>
    </w:p>
    <w:p w14:paraId="4FE792F4" w14:textId="77777777" w:rsidR="000D47FB" w:rsidRDefault="007540A0" w:rsidP="007540A0">
      <w:pPr>
        <w:pStyle w:val="SourceCode"/>
      </w:pPr>
      <w:r>
        <w:t xml:space="preserve">UT: User 1 locks and user 2 takes with R = -42 after dealine; succeeds ... </w:t>
      </w:r>
    </w:p>
    <w:p w14:paraId="4BA9976A" w14:textId="70B7F2B1" w:rsidR="007540A0" w:rsidRDefault="000D47FB" w:rsidP="007540A0">
      <w:pPr>
        <w:pStyle w:val="SourceCode"/>
      </w:pPr>
      <w:r>
        <w:t xml:space="preserve">                                                                       </w:t>
      </w:r>
      <w:r w:rsidR="007540A0">
        <w:t>FAILED (108ms)</w:t>
      </w:r>
    </w:p>
    <w:p w14:paraId="44228943" w14:textId="77777777" w:rsidR="007540A0" w:rsidRDefault="007540A0" w:rsidP="007540A0">
      <w:pPr>
        <w:pStyle w:val="SourceCode"/>
      </w:pPr>
      <w:r>
        <w:lastRenderedPageBreak/>
        <w:t>UT: User 1 locks and user 2 takes with R = 0 after dealine; succeeds ... ok (51ms)</w:t>
      </w:r>
    </w:p>
    <w:p w14:paraId="7BF89B50" w14:textId="77777777" w:rsidR="007540A0" w:rsidRDefault="007540A0" w:rsidP="007540A0">
      <w:pPr>
        <w:pStyle w:val="SourceCode"/>
      </w:pPr>
      <w:r>
        <w:t>UT: User 1 locks and user 2 takes with R = 42 after dealine; fails ... ok (44ms)</w:t>
      </w:r>
    </w:p>
    <w:p w14:paraId="0B6B5350" w14:textId="77777777" w:rsidR="007540A0" w:rsidRDefault="007540A0" w:rsidP="007540A0">
      <w:pPr>
        <w:pStyle w:val="SourceCode"/>
      </w:pPr>
      <w:r>
        <w:t>UT: User 1 locks and user 2 takes with R = -42 before dealine; fails ... ok (47ms)</w:t>
      </w:r>
    </w:p>
    <w:p w14:paraId="2F67D24B" w14:textId="77777777" w:rsidR="007540A0" w:rsidRDefault="007540A0" w:rsidP="007540A0">
      <w:pPr>
        <w:pStyle w:val="SourceCode"/>
      </w:pPr>
      <w:r>
        <w:t>UT: User 1 locks and user 2 takes with R = 0 before dealine; fails ... ok (43ms)</w:t>
      </w:r>
    </w:p>
    <w:p w14:paraId="3CFB63DC" w14:textId="77777777" w:rsidR="007540A0" w:rsidRDefault="007540A0" w:rsidP="007540A0">
      <w:pPr>
        <w:pStyle w:val="SourceCode"/>
      </w:pPr>
      <w:r>
        <w:t>UT: User 1 locks and user 2 takes with R = 42 before dealine; fails ... ok (44ms)</w:t>
      </w:r>
    </w:p>
    <w:p w14:paraId="1332B5E2" w14:textId="77777777" w:rsidR="007540A0" w:rsidRDefault="007540A0" w:rsidP="007540A0">
      <w:pPr>
        <w:pStyle w:val="SourceCode"/>
      </w:pPr>
      <w:r>
        <w:t>PT: Negative redeemer after deadline always succeeds ...</w:t>
      </w:r>
    </w:p>
    <w:p w14:paraId="1B78531B" w14:textId="77777777" w:rsidR="007540A0" w:rsidRDefault="007540A0" w:rsidP="007540A0">
      <w:pPr>
        <w:pStyle w:val="SourceCode"/>
      </w:pPr>
      <w:r>
        <w:t>------- output -------</w:t>
      </w:r>
    </w:p>
    <w:p w14:paraId="7218E888" w14:textId="77777777" w:rsidR="007540A0" w:rsidRDefault="007540A0" w:rsidP="007540A0">
      <w:pPr>
        <w:pStyle w:val="SourceCode"/>
      </w:pPr>
      <w:r>
        <w:t>Test failed for r= 2 with error: undefined</w:t>
      </w:r>
    </w:p>
    <w:p w14:paraId="26E7BCE3" w14:textId="409D8C50" w:rsidR="007540A0" w:rsidRDefault="007540A0" w:rsidP="007540A0">
      <w:pPr>
        <w:pStyle w:val="SourceCode"/>
      </w:pPr>
      <w:r>
        <w:t>Test failed for r= 1 with error: undefined</w:t>
      </w:r>
    </w:p>
    <w:p w14:paraId="21AF291C" w14:textId="0812ABFF" w:rsidR="007540A0" w:rsidRDefault="007540A0" w:rsidP="007540A0">
      <w:pPr>
        <w:pStyle w:val="SourceCode"/>
      </w:pPr>
      <w:r>
        <w:t>...</w:t>
      </w:r>
    </w:p>
    <w:p w14:paraId="43F6F846" w14:textId="415E363F" w:rsidR="007540A0" w:rsidRDefault="007540A0" w:rsidP="007540A0">
      <w:pPr>
        <w:pStyle w:val="SourceCode"/>
      </w:pPr>
      <w:r w:rsidRPr="007540A0">
        <w:t>FAILED | 5 passed | 5 failed (5s)</w:t>
      </w:r>
    </w:p>
    <w:p w14:paraId="54257747" w14:textId="7DF273F1" w:rsidR="007540A0" w:rsidRDefault="00352516" w:rsidP="00723166">
      <w:pPr>
        <w:spacing w:before="0" w:after="0"/>
      </w:pPr>
      <w:r>
        <w:t xml:space="preserve">In the output we also see that the </w:t>
      </w:r>
      <w:r w:rsidR="005538E0">
        <w:t>we see also for which redeeme</w:t>
      </w:r>
      <w:r w:rsidR="00B60D5A">
        <w:t>r numbers</w:t>
      </w:r>
      <w:r w:rsidR="005538E0">
        <w:t xml:space="preserve"> the test failed. </w:t>
      </w:r>
    </w:p>
    <w:p w14:paraId="724C6171" w14:textId="5ECEFEEF" w:rsidR="00FF59EB" w:rsidRDefault="00FF59EB" w:rsidP="00FF59EB">
      <w:pPr>
        <w:pStyle w:val="Heading2"/>
      </w:pPr>
      <w:bookmarkStart w:id="73" w:name="_Toc136353030"/>
      <w:r w:rsidRPr="00FF59EB">
        <w:t xml:space="preserve">Double </w:t>
      </w:r>
      <w:r>
        <w:t>s</w:t>
      </w:r>
      <w:r w:rsidRPr="00FF59EB">
        <w:t xml:space="preserve">pending and </w:t>
      </w:r>
      <w:r>
        <w:t>h</w:t>
      </w:r>
      <w:r w:rsidRPr="00FF59EB">
        <w:t>omework</w:t>
      </w:r>
      <w:bookmarkEnd w:id="73"/>
    </w:p>
    <w:p w14:paraId="50E6879F" w14:textId="6100B4F4" w:rsidR="00A779B3" w:rsidRDefault="00DF53FD" w:rsidP="00E17892">
      <w:pPr>
        <w:spacing w:before="0"/>
      </w:pPr>
      <w:r>
        <w:t xml:space="preserve">Imagine you want to sell some tokens or trade an NFT. </w:t>
      </w:r>
      <w:r w:rsidR="007B3C3D">
        <w:t xml:space="preserve">One way to do it is through two transactions. You send the tokens or NFT and then the buyer sends you whatever you agreed to as payment. </w:t>
      </w:r>
      <w:r w:rsidR="008A67B8">
        <w:t xml:space="preserve">If the buyer does not </w:t>
      </w:r>
      <w:r w:rsidR="0082722C">
        <w:t>send</w:t>
      </w:r>
      <w:r w:rsidR="008A67B8">
        <w:t xml:space="preserve"> the payment back you lost your funds. </w:t>
      </w:r>
      <w:r w:rsidR="0082722C">
        <w:t xml:space="preserve">To make a more secure trade we will look at a swap contract </w:t>
      </w:r>
      <w:r w:rsidR="00F7693D">
        <w:t xml:space="preserve">but it </w:t>
      </w:r>
      <w:r w:rsidR="0082722C">
        <w:t xml:space="preserve">can be exploited.  </w:t>
      </w:r>
    </w:p>
    <w:p w14:paraId="7EC0CFC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aKinds</w:t>
      </w:r>
      <w:r w:rsidRPr="00E17892">
        <w:rPr>
          <w:rFonts w:ascii="Consolas" w:eastAsia="Times New Roman" w:hAnsi="Consolas"/>
          <w:color w:val="403F53"/>
          <w:sz w:val="21"/>
          <w:szCs w:val="21"/>
          <w:lang w:val="en-SI" w:eastAsia="en-SI"/>
        </w:rPr>
        <w:t xml:space="preserve">           #-}</w:t>
      </w:r>
    </w:p>
    <w:p w14:paraId="45F07EC9"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mportQualifiedPost</w:t>
      </w:r>
      <w:r w:rsidRPr="00E17892">
        <w:rPr>
          <w:rFonts w:ascii="Consolas" w:eastAsia="Times New Roman" w:hAnsi="Consolas"/>
          <w:color w:val="403F53"/>
          <w:sz w:val="21"/>
          <w:szCs w:val="21"/>
          <w:lang w:val="en-SI" w:eastAsia="en-SI"/>
        </w:rPr>
        <w:t xml:space="preserve"> #-}</w:t>
      </w:r>
    </w:p>
    <w:p w14:paraId="363CC18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NoImplicitPrelude</w:t>
      </w:r>
      <w:r w:rsidRPr="00E17892">
        <w:rPr>
          <w:rFonts w:ascii="Consolas" w:eastAsia="Times New Roman" w:hAnsi="Consolas"/>
          <w:color w:val="403F53"/>
          <w:sz w:val="21"/>
          <w:szCs w:val="21"/>
          <w:lang w:val="en-SI" w:eastAsia="en-SI"/>
        </w:rPr>
        <w:t xml:space="preserve">   #-}</w:t>
      </w:r>
    </w:p>
    <w:p w14:paraId="53DA4AF0"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OverloadedStrings</w:t>
      </w:r>
      <w:r w:rsidRPr="00E17892">
        <w:rPr>
          <w:rFonts w:ascii="Consolas" w:eastAsia="Times New Roman" w:hAnsi="Consolas"/>
          <w:color w:val="403F53"/>
          <w:sz w:val="21"/>
          <w:szCs w:val="21"/>
          <w:lang w:val="en-SI" w:eastAsia="en-SI"/>
        </w:rPr>
        <w:t xml:space="preserve">   #-}</w:t>
      </w:r>
    </w:p>
    <w:p w14:paraId="7879B7A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emplateHaskell</w:t>
      </w:r>
      <w:r w:rsidRPr="00E17892">
        <w:rPr>
          <w:rFonts w:ascii="Consolas" w:eastAsia="Times New Roman" w:hAnsi="Consolas"/>
          <w:color w:val="403F53"/>
          <w:sz w:val="21"/>
          <w:szCs w:val="21"/>
          <w:lang w:val="en-SI" w:eastAsia="en-SI"/>
        </w:rPr>
        <w:t xml:space="preserve">     #-}</w:t>
      </w:r>
    </w:p>
    <w:p w14:paraId="70881D3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30D4ED9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module</w:t>
      </w:r>
      <w:r w:rsidRPr="00E17892">
        <w:rPr>
          <w:rFonts w:ascii="Consolas" w:eastAsia="Times New Roman" w:hAnsi="Consolas"/>
          <w:color w:val="403F53"/>
          <w:sz w:val="21"/>
          <w:szCs w:val="21"/>
          <w:lang w:val="en-SI" w:eastAsia="en-SI"/>
        </w:rPr>
        <w:t xml:space="preserve"> </w:t>
      </w:r>
      <w:bookmarkStart w:id="74" w:name="_Hlk132965195"/>
      <w:r w:rsidRPr="00E17892">
        <w:rPr>
          <w:rFonts w:ascii="Consolas" w:eastAsia="Times New Roman" w:hAnsi="Consolas"/>
          <w:color w:val="403F53"/>
          <w:sz w:val="21"/>
          <w:szCs w:val="21"/>
          <w:lang w:val="en-SI" w:eastAsia="en-SI"/>
        </w:rPr>
        <w:t>ExploitableSwap</w:t>
      </w:r>
      <w:bookmarkEnd w:id="74"/>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73AB9F61"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D582D61"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Api      (</w:t>
      </w:r>
      <w:r w:rsidRPr="00E17892">
        <w:rPr>
          <w:rFonts w:ascii="Consolas" w:eastAsia="Times New Roman" w:hAnsi="Consolas"/>
          <w:color w:val="994CC3"/>
          <w:sz w:val="21"/>
          <w:szCs w:val="21"/>
          <w:lang w:val="en-SI" w:eastAsia="en-SI"/>
        </w:rPr>
        <w:t>ScriptContex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criptContextTxInfo</w:t>
      </w:r>
      <w:r w:rsidRPr="00E17892">
        <w:rPr>
          <w:rFonts w:ascii="Consolas" w:eastAsia="Times New Roman" w:hAnsi="Consolas"/>
          <w:color w:val="403F53"/>
          <w:sz w:val="21"/>
          <w:szCs w:val="21"/>
          <w:lang w:val="en-SI" w:eastAsia="en-SI"/>
        </w:rPr>
        <w:t xml:space="preserve">), </w:t>
      </w:r>
    </w:p>
    <w:p w14:paraId="7FF60489"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color w:val="994CC3"/>
          <w:sz w:val="21"/>
          <w:szCs w:val="21"/>
          <w:lang w:val="en-SI" w:eastAsia="en-SI"/>
        </w:rPr>
        <w:t>PubKeyHash</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r w:rsidRPr="00E17892">
        <w:rPr>
          <w:rFonts w:ascii="Consolas" w:eastAsia="Times New Roman" w:hAnsi="Consolas"/>
          <w:color w:val="403F53"/>
          <w:sz w:val="21"/>
          <w:szCs w:val="21"/>
          <w:lang w:val="en-SI" w:eastAsia="en-SI"/>
        </w:rPr>
        <w:t xml:space="preserve">, </w:t>
      </w:r>
    </w:p>
    <w:p w14:paraId="0D96AFFE"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i/>
          <w:iCs/>
          <w:color w:val="4876D6"/>
          <w:sz w:val="21"/>
          <w:szCs w:val="21"/>
          <w:lang w:val="en-SI" w:eastAsia="en-SI"/>
        </w:rPr>
        <w:t>mkValidatorScrip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adaToken</w:t>
      </w:r>
      <w:r w:rsidRPr="00E17892">
        <w:rPr>
          <w:rFonts w:ascii="Consolas" w:eastAsia="Times New Roman" w:hAnsi="Consolas"/>
          <w:color w:val="403F53"/>
          <w:sz w:val="21"/>
          <w:szCs w:val="21"/>
          <w:lang w:val="en-SI" w:eastAsia="en-SI"/>
        </w:rPr>
        <w:t xml:space="preserve">, </w:t>
      </w:r>
    </w:p>
    <w:p w14:paraId="1A0E512A" w14:textId="04BA480B"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i/>
          <w:iCs/>
          <w:color w:val="4876D6"/>
          <w:sz w:val="21"/>
          <w:szCs w:val="21"/>
          <w:lang w:val="en-SI" w:eastAsia="en-SI"/>
        </w:rPr>
        <w:t>adaSymb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ingleton</w:t>
      </w:r>
      <w:r w:rsidRPr="00E17892">
        <w:rPr>
          <w:rFonts w:ascii="Consolas" w:eastAsia="Times New Roman" w:hAnsi="Consolas"/>
          <w:color w:val="403F53"/>
          <w:sz w:val="21"/>
          <w:szCs w:val="21"/>
          <w:lang w:val="en-SI" w:eastAsia="en-SI"/>
        </w:rPr>
        <w:t>)</w:t>
      </w:r>
    </w:p>
    <w:p w14:paraId="324C74B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Contexts (</w:t>
      </w:r>
      <w:r w:rsidRPr="00E17892">
        <w:rPr>
          <w:rFonts w:ascii="Consolas" w:eastAsia="Times New Roman" w:hAnsi="Consolas"/>
          <w:i/>
          <w:iCs/>
          <w:color w:val="4876D6"/>
          <w:sz w:val="21"/>
          <w:szCs w:val="21"/>
          <w:lang w:val="en-SI" w:eastAsia="en-SI"/>
        </w:rPr>
        <w:t>valuePaidTo</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xInfo</w:t>
      </w:r>
      <w:r w:rsidRPr="00E17892">
        <w:rPr>
          <w:rFonts w:ascii="Consolas" w:eastAsia="Times New Roman" w:hAnsi="Consolas"/>
          <w:color w:val="403F53"/>
          <w:sz w:val="21"/>
          <w:szCs w:val="21"/>
          <w:lang w:val="en-SI" w:eastAsia="en-SI"/>
        </w:rPr>
        <w:t>)</w:t>
      </w:r>
    </w:p>
    <w:p w14:paraId="3A26CD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                  (</w:t>
      </w:r>
      <w:r w:rsidRPr="00E17892">
        <w:rPr>
          <w:rFonts w:ascii="Consolas" w:eastAsia="Times New Roman" w:hAnsi="Consolas"/>
          <w:i/>
          <w:iCs/>
          <w:color w:val="4876D6"/>
          <w:sz w:val="21"/>
          <w:szCs w:val="21"/>
          <w:lang w:val="en-SI" w:eastAsia="en-SI"/>
        </w:rPr>
        <w:t>compil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unstableMakeIsData</w:t>
      </w:r>
      <w:r w:rsidRPr="00E17892">
        <w:rPr>
          <w:rFonts w:ascii="Consolas" w:eastAsia="Times New Roman" w:hAnsi="Consolas"/>
          <w:color w:val="403F53"/>
          <w:sz w:val="21"/>
          <w:szCs w:val="21"/>
          <w:lang w:val="en-SI" w:eastAsia="en-SI"/>
        </w:rPr>
        <w:t>)</w:t>
      </w:r>
    </w:p>
    <w:p w14:paraId="7DA4925C"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Builtins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r w:rsidRPr="00E17892">
        <w:rPr>
          <w:rFonts w:ascii="Consolas" w:eastAsia="Times New Roman" w:hAnsi="Consolas"/>
          <w:color w:val="403F53"/>
          <w:sz w:val="21"/>
          <w:szCs w:val="21"/>
          <w:lang w:val="en-SI" w:eastAsia="en-SI"/>
        </w:rPr>
        <w:t>)</w:t>
      </w:r>
    </w:p>
    <w:p w14:paraId="2D8FCE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Prelude          (</w:t>
      </w:r>
      <w:r w:rsidRPr="00E17892">
        <w:rPr>
          <w:rFonts w:ascii="Consolas" w:eastAsia="Times New Roman" w:hAnsi="Consolas"/>
          <w:color w:val="994CC3"/>
          <w:sz w:val="21"/>
          <w:szCs w:val="21"/>
          <w:lang w:val="en-SI" w:eastAsia="en-SI"/>
        </w:rPr>
        <w:t>Bo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w:t>
      </w:r>
      <w:r w:rsidRPr="00E17892">
        <w:rPr>
          <w:rFonts w:ascii="Consolas" w:eastAsia="Times New Roman" w:hAnsi="Consolas"/>
          <w:color w:val="403F53"/>
          <w:sz w:val="21"/>
          <w:szCs w:val="21"/>
          <w:lang w:val="en-SI" w:eastAsia="en-SI"/>
        </w:rPr>
        <w:t>), (</w:t>
      </w:r>
      <w:r w:rsidRPr="00E17892">
        <w:rPr>
          <w:rFonts w:ascii="Consolas" w:eastAsia="Times New Roman" w:hAnsi="Consolas"/>
          <w:i/>
          <w:iCs/>
          <w:color w:val="4876D6"/>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traceIfFalse</w:t>
      </w:r>
      <w:r w:rsidRPr="00E17892">
        <w:rPr>
          <w:rFonts w:ascii="Consolas" w:eastAsia="Times New Roman" w:hAnsi="Consolas"/>
          <w:color w:val="403F53"/>
          <w:sz w:val="21"/>
          <w:szCs w:val="21"/>
          <w:lang w:val="en-SI" w:eastAsia="en-SI"/>
        </w:rPr>
        <w:t>)</w:t>
      </w:r>
    </w:p>
    <w:p w14:paraId="00F5DB7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Utilities                 (</w:t>
      </w:r>
      <w:r w:rsidRPr="00E17892">
        <w:rPr>
          <w:rFonts w:ascii="Consolas" w:eastAsia="Times New Roman" w:hAnsi="Consolas"/>
          <w:i/>
          <w:iCs/>
          <w:color w:val="4876D6"/>
          <w:sz w:val="21"/>
          <w:szCs w:val="21"/>
          <w:lang w:val="en-SI" w:eastAsia="en-SI"/>
        </w:rPr>
        <w:t>wrapValidator</w:t>
      </w:r>
      <w:r w:rsidRPr="00E17892">
        <w:rPr>
          <w:rFonts w:ascii="Consolas" w:eastAsia="Times New Roman" w:hAnsi="Consolas"/>
          <w:color w:val="403F53"/>
          <w:sz w:val="21"/>
          <w:szCs w:val="21"/>
          <w:lang w:val="en-SI" w:eastAsia="en-SI"/>
        </w:rPr>
        <w:t>)</w:t>
      </w:r>
    </w:p>
    <w:p w14:paraId="72F11ED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27386025" w14:textId="058BAC6F"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89FB1"/>
          <w:sz w:val="21"/>
          <w:szCs w:val="21"/>
          <w:lang w:val="en-SI" w:eastAsia="en-SI"/>
        </w:rPr>
        <w:t>--</w:t>
      </w:r>
      <w:r w:rsidRPr="00E17892">
        <w:rPr>
          <w:rFonts w:ascii="Consolas" w:eastAsia="Times New Roman" w:hAnsi="Consolas"/>
          <w:i/>
          <w:iCs/>
          <w:color w:val="989FB1"/>
          <w:sz w:val="21"/>
          <w:szCs w:val="21"/>
          <w:lang w:val="en-SI" w:eastAsia="en-SI"/>
        </w:rPr>
        <w:t>-------------------------------------------------------------------------------</w:t>
      </w:r>
    </w:p>
    <w:p w14:paraId="38CD2237" w14:textId="20EBCD95"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989FB1"/>
          <w:sz w:val="21"/>
          <w:szCs w:val="21"/>
          <w:lang w:val="en-SI" w:eastAsia="en-SI"/>
        </w:rPr>
        <w:t>------------------------------ ON-CHAIN / VALIDATOR -----------------------------</w:t>
      </w:r>
    </w:p>
    <w:p w14:paraId="30A6695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B24859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umSwap</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DatumSwap</w:t>
      </w:r>
    </w:p>
    <w:p w14:paraId="4325371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beneficiary</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PubKeyHash</w:t>
      </w:r>
    </w:p>
    <w:p w14:paraId="05C01DC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pric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p>
    <w:p w14:paraId="3643A8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w:t>
      </w:r>
    </w:p>
    <w:p w14:paraId="5CA203F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lastRenderedPageBreak/>
        <w:t>PlutusTx.unstableMakeIsData ''DatumSwap</w:t>
      </w:r>
    </w:p>
    <w:p w14:paraId="4E7FF44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1DCBFD5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mkValidator #-}</w:t>
      </w:r>
    </w:p>
    <w:p w14:paraId="35C21A5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mk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umSwap</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ScriptContex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3F8A543E" w14:textId="77777777" w:rsidR="00F55048"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mkValidator ds _ ctx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traceIfFalse </w:t>
      </w:r>
      <w:r w:rsidRPr="00E17892">
        <w:rPr>
          <w:rFonts w:ascii="Consolas" w:eastAsia="Times New Roman" w:hAnsi="Consolas"/>
          <w:color w:val="111111"/>
          <w:sz w:val="21"/>
          <w:szCs w:val="21"/>
          <w:lang w:val="en-SI" w:eastAsia="en-SI"/>
        </w:rPr>
        <w:t>"</w:t>
      </w:r>
      <w:r w:rsidRPr="00E17892">
        <w:rPr>
          <w:rFonts w:ascii="Consolas" w:eastAsia="Times New Roman" w:hAnsi="Consolas"/>
          <w:color w:val="C96765"/>
          <w:sz w:val="21"/>
          <w:szCs w:val="21"/>
          <w:lang w:val="en-SI" w:eastAsia="en-SI"/>
        </w:rPr>
        <w:t>Hey! You have to pay the owner!</w:t>
      </w:r>
      <w:r w:rsidRPr="00E17892">
        <w:rPr>
          <w:rFonts w:ascii="Consolas" w:eastAsia="Times New Roman" w:hAnsi="Consolas"/>
          <w:color w:val="111111"/>
          <w:sz w:val="21"/>
          <w:szCs w:val="21"/>
          <w:lang w:val="en-SI" w:eastAsia="en-SI"/>
        </w:rPr>
        <w:t>"</w:t>
      </w:r>
      <w:r w:rsidRPr="00E17892">
        <w:rPr>
          <w:rFonts w:ascii="Consolas" w:eastAsia="Times New Roman" w:hAnsi="Consolas"/>
          <w:color w:val="403F53"/>
          <w:sz w:val="21"/>
          <w:szCs w:val="21"/>
          <w:lang w:val="en-SI" w:eastAsia="en-SI"/>
        </w:rPr>
        <w:t xml:space="preserve"> </w:t>
      </w:r>
    </w:p>
    <w:p w14:paraId="7279567E" w14:textId="2DB3F2C5" w:rsidR="00E17892" w:rsidRPr="00E17892" w:rsidRDefault="00F55048"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17892" w:rsidRPr="00E17892">
        <w:rPr>
          <w:rFonts w:ascii="Consolas" w:eastAsia="Times New Roman" w:hAnsi="Consolas"/>
          <w:color w:val="403F53"/>
          <w:sz w:val="21"/>
          <w:szCs w:val="21"/>
          <w:lang w:val="en-SI" w:eastAsia="en-SI"/>
        </w:rPr>
        <w:t>outputToBeneficiary</w:t>
      </w:r>
    </w:p>
    <w:p w14:paraId="33F8064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4D1597D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txInfo</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xInfo</w:t>
      </w:r>
    </w:p>
    <w:p w14:paraId="506F59A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txInfo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criptContextTxInfo ctx</w:t>
      </w:r>
    </w:p>
    <w:p w14:paraId="5ACFB5E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6D83703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outputToBeneficiary</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6675828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outputToBeneficiary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
    <w:p w14:paraId="0DC32026" w14:textId="77777777" w:rsidR="00E74282" w:rsidRDefault="00E17892" w:rsidP="00E7428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valuePaidTo txInfo (beneficiary ds)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ingleton adaSymbol </w:t>
      </w:r>
    </w:p>
    <w:p w14:paraId="242B2229" w14:textId="7CB7625D" w:rsid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17892" w:rsidRPr="00E17892">
        <w:rPr>
          <w:rFonts w:ascii="Consolas" w:eastAsia="Times New Roman" w:hAnsi="Consolas"/>
          <w:color w:val="403F53"/>
          <w:sz w:val="21"/>
          <w:szCs w:val="21"/>
          <w:lang w:val="en-SI" w:eastAsia="en-SI"/>
        </w:rPr>
        <w:t>adaToken (price ds)</w:t>
      </w:r>
    </w:p>
    <w:p w14:paraId="6CC193D2" w14:textId="77777777" w:rsidR="00E74282" w:rsidRP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p>
    <w:p w14:paraId="25CA55E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mkWrappedValidator #-}</w:t>
      </w:r>
    </w:p>
    <w:p w14:paraId="5E4DBAE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mkWrapped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
    <w:p w14:paraId="67074CA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mkWrapped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rapValidator mkValidator</w:t>
      </w:r>
    </w:p>
    <w:p w14:paraId="1E13EF92" w14:textId="77777777" w:rsidR="00E17892" w:rsidRPr="00E17892" w:rsidRDefault="00E17892" w:rsidP="00E17892">
      <w:pPr>
        <w:shd w:val="clear" w:color="auto" w:fill="FBFBFB"/>
        <w:spacing w:before="0" w:after="240" w:line="285" w:lineRule="atLeast"/>
        <w:jc w:val="left"/>
        <w:rPr>
          <w:rFonts w:ascii="Consolas" w:eastAsia="Times New Roman" w:hAnsi="Consolas"/>
          <w:color w:val="403F53"/>
          <w:sz w:val="21"/>
          <w:szCs w:val="21"/>
          <w:lang w:val="en-SI" w:eastAsia="en-SI"/>
        </w:rPr>
      </w:pPr>
    </w:p>
    <w:p w14:paraId="7DDA6C2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p>
    <w:p w14:paraId="3F743C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mkValidatorScript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compil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mkWrapped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w:t>
      </w:r>
    </w:p>
    <w:p w14:paraId="73B1FE8C" w14:textId="41810E34" w:rsidR="001A336E" w:rsidRDefault="001A336E" w:rsidP="00AE029E">
      <w:pPr>
        <w:spacing w:before="0" w:after="0"/>
      </w:pPr>
    </w:p>
    <w:p w14:paraId="27548482" w14:textId="1D87A63E" w:rsidR="00B33B40" w:rsidRDefault="00B33B40" w:rsidP="00AE029E">
      <w:pPr>
        <w:spacing w:before="0" w:after="0"/>
      </w:pPr>
      <w:r>
        <w:t xml:space="preserve">The </w:t>
      </w:r>
      <w:r w:rsidRPr="00E17892">
        <w:rPr>
          <w:rFonts w:ascii="Consolas" w:eastAsia="Times New Roman" w:hAnsi="Consolas"/>
          <w:color w:val="994CC3"/>
          <w:sz w:val="21"/>
          <w:szCs w:val="21"/>
          <w:lang w:val="en-SI" w:eastAsia="en-SI"/>
        </w:rPr>
        <w:t>DatumSwap</w:t>
      </w:r>
      <w:r>
        <w:t xml:space="preserve"> data type holds the price of our tokens or NFT and our public key hash. </w:t>
      </w:r>
      <w:r w:rsidR="00AE029E">
        <w:t>And then if someone want</w:t>
      </w:r>
      <w:r w:rsidR="00F53B3B">
        <w:t>s</w:t>
      </w:r>
      <w:r w:rsidR="00AE029E">
        <w:t xml:space="preserve"> to actually get those tokens and the NFT it has to pay you the agreed price</w:t>
      </w:r>
      <w:r w:rsidR="00E00762">
        <w:t xml:space="preserve"> in the same transaction</w:t>
      </w:r>
      <w:r w:rsidR="00AE029E">
        <w:t>.</w:t>
      </w:r>
      <w:r w:rsidR="00E00762">
        <w:t xml:space="preserve"> </w:t>
      </w:r>
      <w:r w:rsidR="002700C5">
        <w:t xml:space="preserve">The only check we make in the validator function is that when someone consumes this output that there has to be another output to the </w:t>
      </w:r>
      <w:r w:rsidR="005241BB">
        <w:rPr>
          <w:rFonts w:cs="Calibri"/>
          <w:color w:val="000000"/>
        </w:rPr>
        <w:t>beneficiary's</w:t>
      </w:r>
      <w:r w:rsidR="005241BB">
        <w:t xml:space="preserve"> </w:t>
      </w:r>
      <w:r w:rsidR="002700C5">
        <w:t xml:space="preserve">address with the price in the datum. </w:t>
      </w:r>
      <w:r w:rsidR="00DD05B2">
        <w:t xml:space="preserve">We do this by using the </w:t>
      </w:r>
      <w:r w:rsidR="00DD05B2" w:rsidRPr="00E17892">
        <w:rPr>
          <w:rFonts w:ascii="Consolas" w:eastAsia="Times New Roman" w:hAnsi="Consolas"/>
          <w:color w:val="403F53"/>
          <w:sz w:val="21"/>
          <w:szCs w:val="21"/>
          <w:lang w:val="en-SI" w:eastAsia="en-SI"/>
        </w:rPr>
        <w:t>valuePaidTo</w:t>
      </w:r>
      <w:r w:rsidR="00DD05B2">
        <w:t xml:space="preserve"> function that takes in a transaction info type and a public key hash and returns the </w:t>
      </w:r>
      <w:r w:rsidR="00DD05B2" w:rsidRPr="00DD05B2">
        <w:t xml:space="preserve">total value paid to </w:t>
      </w:r>
      <w:r w:rsidR="00DD05B2">
        <w:t>this</w:t>
      </w:r>
      <w:r w:rsidR="00DD05B2" w:rsidRPr="00DD05B2">
        <w:t xml:space="preserve"> public key address </w:t>
      </w:r>
      <w:r w:rsidR="00DD05B2">
        <w:t xml:space="preserve">by the validating transaction. </w:t>
      </w:r>
      <w:r w:rsidR="00341FCF">
        <w:t xml:space="preserve">We compare the output of this function with the value constructed by the </w:t>
      </w:r>
      <w:r w:rsidR="00341FCF" w:rsidRPr="00E17892">
        <w:rPr>
          <w:rFonts w:ascii="Consolas" w:eastAsia="Times New Roman" w:hAnsi="Consolas"/>
          <w:color w:val="403F53"/>
          <w:sz w:val="21"/>
          <w:szCs w:val="21"/>
          <w:lang w:val="en-SI" w:eastAsia="en-SI"/>
        </w:rPr>
        <w:t>singleton</w:t>
      </w:r>
      <w:r w:rsidR="00341FCF">
        <w:t xml:space="preserve"> function that takes in the price</w:t>
      </w:r>
      <w:r w:rsidR="00917DD1">
        <w:t xml:space="preserve"> in lovelace</w:t>
      </w:r>
      <w:r w:rsidR="00341FCF">
        <w:t xml:space="preserve">. </w:t>
      </w:r>
      <w:r w:rsidR="006476BE">
        <w:t>This smart contract has a vulnerability. If we create two</w:t>
      </w:r>
      <w:r w:rsidR="00C618FE">
        <w:t xml:space="preserve"> or more</w:t>
      </w:r>
      <w:r w:rsidR="006476BE">
        <w:t xml:space="preserve"> outputs with the same price a malicious person could consume </w:t>
      </w:r>
      <w:r w:rsidR="00C618FE">
        <w:t>all of them</w:t>
      </w:r>
      <w:r w:rsidR="006476BE">
        <w:t xml:space="preserve"> UTXOs </w:t>
      </w:r>
      <w:r w:rsidR="003C10BE">
        <w:t>and</w:t>
      </w:r>
      <w:r w:rsidR="006476BE">
        <w:t xml:space="preserve"> only pay for one</w:t>
      </w:r>
      <w:r w:rsidR="00363523">
        <w:t xml:space="preserve"> as illustrated on the </w:t>
      </w:r>
      <w:r w:rsidR="00C612CA">
        <w:t>figure below</w:t>
      </w:r>
      <w:r w:rsidR="006476BE">
        <w:t>.</w:t>
      </w:r>
      <w:r w:rsidR="00C612CA">
        <w:t xml:space="preserve"> </w:t>
      </w:r>
      <w:r w:rsidR="00C618FE">
        <w:t>This is a so</w:t>
      </w:r>
      <w:r w:rsidR="00486986">
        <w:t>-</w:t>
      </w:r>
      <w:r w:rsidR="00C618FE">
        <w:t xml:space="preserve">called “double-spending” issue. It has several solutions. </w:t>
      </w:r>
      <w:r w:rsidR="008C72B4">
        <w:t xml:space="preserve">One of them is adding an identifier to the datum so even if the same person asks for the same </w:t>
      </w:r>
      <w:r w:rsidR="00AF12DD">
        <w:t>price,</w:t>
      </w:r>
      <w:r w:rsidR="008C72B4">
        <w:t xml:space="preserve"> it has different ID values or reference values. </w:t>
      </w:r>
      <w:r w:rsidR="00AF12DD">
        <w:t xml:space="preserve">And another solution is that we make sure a single output is being consumed by the transaction. </w:t>
      </w:r>
      <w:r w:rsidR="00AC47A6">
        <w:t>So,</w:t>
      </w:r>
      <w:r w:rsidR="008F3D21">
        <w:t xml:space="preserve"> this </w:t>
      </w:r>
      <w:r w:rsidR="00AC47A6">
        <w:t>week’s</w:t>
      </w:r>
      <w:r w:rsidR="008F3D21">
        <w:t xml:space="preserve"> homework is to create the tests needed to catch this </w:t>
      </w:r>
      <w:r w:rsidR="0087286E">
        <w:t>vulnerability</w:t>
      </w:r>
      <w:r w:rsidR="00315C21">
        <w:t xml:space="preserve"> and once those tests work as expected you have to fix the validator and check with the tests that </w:t>
      </w:r>
      <w:r w:rsidR="007D1F19">
        <w:t>it is resistant to double spending</w:t>
      </w:r>
      <w:r w:rsidR="0087286E">
        <w:t>.</w:t>
      </w:r>
      <w:r w:rsidR="007D1F19">
        <w:t xml:space="preserve"> </w:t>
      </w:r>
      <w:r w:rsidR="00AC47A6">
        <w:t xml:space="preserve">You can find a template of the test in the file </w:t>
      </w:r>
      <w:r w:rsidR="00AC47A6" w:rsidRPr="00AC47A6">
        <w:rPr>
          <w:i/>
          <w:iCs/>
        </w:rPr>
        <w:t>TExploitableSwap.hs</w:t>
      </w:r>
      <w:r w:rsidR="00AC47A6">
        <w:t xml:space="preserve"> inside the </w:t>
      </w:r>
      <w:r w:rsidR="00AC47A6" w:rsidRPr="00AC47A6">
        <w:rPr>
          <w:i/>
          <w:iCs/>
        </w:rPr>
        <w:t>homework</w:t>
      </w:r>
      <w:r w:rsidR="00AC47A6">
        <w:t xml:space="preserve"> folder. </w:t>
      </w:r>
    </w:p>
    <w:p w14:paraId="63DC4354" w14:textId="097C89FB" w:rsidR="00363523" w:rsidRDefault="00363523" w:rsidP="005C256F">
      <w:pPr>
        <w:spacing w:before="0"/>
        <w:jc w:val="center"/>
      </w:pPr>
      <w:r>
        <w:rPr>
          <w:noProof/>
        </w:rPr>
        <w:lastRenderedPageBreak/>
        <w:drawing>
          <wp:inline distT="0" distB="0" distL="0" distR="0" wp14:anchorId="09C6119E" wp14:editId="7AD09CE3">
            <wp:extent cx="4108581" cy="2921000"/>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l="19658" t="19137" r="20833" b="42199"/>
                    <a:stretch/>
                  </pic:blipFill>
                  <pic:spPr bwMode="auto">
                    <a:xfrm>
                      <a:off x="0" y="0"/>
                      <a:ext cx="4155686" cy="2954489"/>
                    </a:xfrm>
                    <a:prstGeom prst="rect">
                      <a:avLst/>
                    </a:prstGeom>
                    <a:ln>
                      <a:noFill/>
                    </a:ln>
                    <a:extLst>
                      <a:ext uri="{53640926-AAD7-44D8-BBD7-CCE9431645EC}">
                        <a14:shadowObscured xmlns:a14="http://schemas.microsoft.com/office/drawing/2010/main"/>
                      </a:ext>
                    </a:extLst>
                  </pic:spPr>
                </pic:pic>
              </a:graphicData>
            </a:graphic>
          </wp:inline>
        </w:drawing>
      </w:r>
    </w:p>
    <w:p w14:paraId="40C3AD2A" w14:textId="52F85F29" w:rsidR="00363523" w:rsidRDefault="00047320" w:rsidP="00AE029E">
      <w:pPr>
        <w:spacing w:before="0" w:after="0"/>
      </w:pPr>
      <w:r>
        <w:t>Once you have implemented your test cases y</w:t>
      </w:r>
      <w:r w:rsidR="005C256F">
        <w:t>ou can run the test with the following command:</w:t>
      </w:r>
    </w:p>
    <w:p w14:paraId="67CBFA4F" w14:textId="174EA648" w:rsidR="00BB70CA" w:rsidRDefault="00AC47A6" w:rsidP="00BB70CA">
      <w:pPr>
        <w:pStyle w:val="SourceCode"/>
      </w:pPr>
      <w:r w:rsidRPr="00AC47A6">
        <w:t>/</w:t>
      </w:r>
      <w:bookmarkStart w:id="75" w:name="_Hlk133327704"/>
      <w:r w:rsidRPr="00AC47A6">
        <w:t>workspace/code/Week06#</w:t>
      </w:r>
      <w:r>
        <w:t xml:space="preserve"> cabal </w:t>
      </w:r>
      <w:bookmarkEnd w:id="75"/>
      <w:r>
        <w:t>test week06-</w:t>
      </w:r>
      <w:r w:rsidRPr="00AC47A6">
        <w:t>TExploitableSwap</w:t>
      </w:r>
    </w:p>
    <w:p w14:paraId="29023B13" w14:textId="61F9C890" w:rsidR="00BB70CA" w:rsidRDefault="00BB70CA" w:rsidP="00BB70CA">
      <w:r>
        <w:t xml:space="preserve">Below you can see the template </w:t>
      </w:r>
      <w:r w:rsidR="00491A26">
        <w:t xml:space="preserve">code </w:t>
      </w:r>
      <w:r>
        <w:t xml:space="preserve">for testing the </w:t>
      </w:r>
      <w:r w:rsidRPr="00BB70CA">
        <w:rPr>
          <w:i/>
          <w:iCs/>
        </w:rPr>
        <w:t>ExploitableSwap</w:t>
      </w:r>
      <w:r>
        <w:t xml:space="preserve"> smart contract. </w:t>
      </w:r>
    </w:p>
    <w:p w14:paraId="598BA8E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DataKinds</w:t>
      </w:r>
      <w:r w:rsidRPr="00BB70CA">
        <w:rPr>
          <w:rFonts w:ascii="Consolas" w:eastAsia="Times New Roman" w:hAnsi="Consolas"/>
          <w:color w:val="403F53"/>
          <w:sz w:val="21"/>
          <w:szCs w:val="21"/>
          <w:lang w:val="en-SI" w:eastAsia="en-SI"/>
        </w:rPr>
        <w:t xml:space="preserve">          #-}</w:t>
      </w:r>
    </w:p>
    <w:p w14:paraId="5DDBA2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lexibleInstances</w:t>
      </w:r>
      <w:r w:rsidRPr="00BB70CA">
        <w:rPr>
          <w:rFonts w:ascii="Consolas" w:eastAsia="Times New Roman" w:hAnsi="Consolas"/>
          <w:color w:val="403F53"/>
          <w:sz w:val="21"/>
          <w:szCs w:val="21"/>
          <w:lang w:val="en-SI" w:eastAsia="en-SI"/>
        </w:rPr>
        <w:t xml:space="preserve">  #-}</w:t>
      </w:r>
    </w:p>
    <w:p w14:paraId="4DE58BE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NoImplicitPrelude</w:t>
      </w:r>
      <w:r w:rsidRPr="00BB70CA">
        <w:rPr>
          <w:rFonts w:ascii="Consolas" w:eastAsia="Times New Roman" w:hAnsi="Consolas"/>
          <w:color w:val="403F53"/>
          <w:sz w:val="21"/>
          <w:szCs w:val="21"/>
          <w:lang w:val="en-SI" w:eastAsia="en-SI"/>
        </w:rPr>
        <w:t xml:space="preserve">  #-}</w:t>
      </w:r>
    </w:p>
    <w:p w14:paraId="7A3588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NumericUnderscores</w:t>
      </w:r>
      <w:r w:rsidRPr="00BB70CA">
        <w:rPr>
          <w:rFonts w:ascii="Consolas" w:eastAsia="Times New Roman" w:hAnsi="Consolas"/>
          <w:color w:val="403F53"/>
          <w:sz w:val="21"/>
          <w:szCs w:val="21"/>
          <w:lang w:val="en-SI" w:eastAsia="en-SI"/>
        </w:rPr>
        <w:t xml:space="preserve"> #-}</w:t>
      </w:r>
    </w:p>
    <w:p w14:paraId="72B3C741"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OverloadedStrings</w:t>
      </w:r>
      <w:r w:rsidRPr="00BB70CA">
        <w:rPr>
          <w:rFonts w:ascii="Consolas" w:eastAsia="Times New Roman" w:hAnsi="Consolas"/>
          <w:color w:val="403F53"/>
          <w:sz w:val="21"/>
          <w:szCs w:val="21"/>
          <w:lang w:val="en-SI" w:eastAsia="en-SI"/>
        </w:rPr>
        <w:t xml:space="preserve">  #-}</w:t>
      </w:r>
    </w:p>
    <w:p w14:paraId="75EFF93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1239269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module</w:t>
      </w:r>
      <w:r w:rsidRPr="00BB70CA">
        <w:rPr>
          <w:rFonts w:ascii="Consolas" w:eastAsia="Times New Roman" w:hAnsi="Consolas"/>
          <w:color w:val="403F53"/>
          <w:sz w:val="21"/>
          <w:szCs w:val="21"/>
          <w:lang w:val="en-SI" w:eastAsia="en-SI"/>
        </w:rPr>
        <w:t xml:space="preserve"> Main </w:t>
      </w:r>
      <w:r w:rsidRPr="00BB70CA">
        <w:rPr>
          <w:rFonts w:ascii="Consolas" w:eastAsia="Times New Roman" w:hAnsi="Consolas"/>
          <w:color w:val="994CC3"/>
          <w:sz w:val="21"/>
          <w:szCs w:val="21"/>
          <w:lang w:val="en-SI" w:eastAsia="en-SI"/>
        </w:rPr>
        <w:t>where</w:t>
      </w:r>
    </w:p>
    <w:p w14:paraId="35899CA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B4BCF4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lutus.Model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w:t>
      </w:r>
    </w:p>
    <w:p w14:paraId="265B55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w:t>
      </w:r>
    </w:p>
    <w:p w14:paraId="18F265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adaValu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defaultBabb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mustFail</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testNoErrors</w:t>
      </w:r>
      <w:r w:rsidRPr="00BB70CA">
        <w:rPr>
          <w:rFonts w:ascii="Consolas" w:eastAsia="Times New Roman" w:hAnsi="Consolas"/>
          <w:color w:val="403F53"/>
          <w:sz w:val="21"/>
          <w:szCs w:val="21"/>
          <w:lang w:val="en-SI" w:eastAsia="en-SI"/>
        </w:rPr>
        <w:t>,</w:t>
      </w:r>
    </w:p>
    <w:p w14:paraId="26308EA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toV2</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fakeValue</w:t>
      </w:r>
      <w:r w:rsidRPr="00BB70CA">
        <w:rPr>
          <w:rFonts w:ascii="Consolas" w:eastAsia="Times New Roman" w:hAnsi="Consolas"/>
          <w:color w:val="403F53"/>
          <w:sz w:val="21"/>
          <w:szCs w:val="21"/>
          <w:lang w:val="en-SI" w:eastAsia="en-SI"/>
        </w:rPr>
        <w:t>)</w:t>
      </w:r>
    </w:p>
    <w:p w14:paraId="2FDE527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lutusTx.Prelude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w:t>
      </w:r>
    </w:p>
    <w:p w14:paraId="7F0FAF32"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relud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lt;&g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undefined</w:t>
      </w:r>
      <w:r w:rsidRPr="00BB70CA">
        <w:rPr>
          <w:rFonts w:ascii="Consolas" w:eastAsia="Times New Roman" w:hAnsi="Consolas"/>
          <w:color w:val="403F53"/>
          <w:sz w:val="21"/>
          <w:szCs w:val="21"/>
          <w:lang w:val="en-SI" w:eastAsia="en-SI"/>
        </w:rPr>
        <w:t>)</w:t>
      </w:r>
    </w:p>
    <w:p w14:paraId="17C101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qualified</w:t>
      </w:r>
      <w:r w:rsidRPr="00BB70CA">
        <w:rPr>
          <w:rFonts w:ascii="Consolas" w:eastAsia="Times New Roman" w:hAnsi="Consolas"/>
          <w:color w:val="403F53"/>
          <w:sz w:val="21"/>
          <w:szCs w:val="21"/>
          <w:lang w:val="en-SI" w:eastAsia="en-SI"/>
        </w:rPr>
        <w:t xml:space="preserve"> ExploitableSwap      </w:t>
      </w:r>
      <w:r w:rsidRPr="00BB70CA">
        <w:rPr>
          <w:rFonts w:ascii="Consolas" w:eastAsia="Times New Roman" w:hAnsi="Consolas"/>
          <w:color w:val="994CC3"/>
          <w:sz w:val="21"/>
          <w:szCs w:val="21"/>
          <w:lang w:val="en-SI" w:eastAsia="en-SI"/>
        </w:rPr>
        <w:t>as</w:t>
      </w:r>
      <w:r w:rsidRPr="00BB70CA">
        <w:rPr>
          <w:rFonts w:ascii="Consolas" w:eastAsia="Times New Roman" w:hAnsi="Consolas"/>
          <w:color w:val="403F53"/>
          <w:sz w:val="21"/>
          <w:szCs w:val="21"/>
          <w:lang w:val="en-SI" w:eastAsia="en-SI"/>
        </w:rPr>
        <w:t xml:space="preserve"> OnChain</w:t>
      </w:r>
    </w:p>
    <w:p w14:paraId="6273EF8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Test.Tasty           (</w:t>
      </w:r>
      <w:r w:rsidRPr="00BB70CA">
        <w:rPr>
          <w:rFonts w:ascii="Consolas" w:eastAsia="Times New Roman" w:hAnsi="Consolas"/>
          <w:i/>
          <w:iCs/>
          <w:color w:val="4876D6"/>
          <w:sz w:val="21"/>
          <w:szCs w:val="21"/>
          <w:lang w:val="en-SI" w:eastAsia="en-SI"/>
        </w:rPr>
        <w:t>defaul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testGroup</w:t>
      </w:r>
      <w:r w:rsidRPr="00BB70CA">
        <w:rPr>
          <w:rFonts w:ascii="Consolas" w:eastAsia="Times New Roman" w:hAnsi="Consolas"/>
          <w:color w:val="403F53"/>
          <w:sz w:val="21"/>
          <w:szCs w:val="21"/>
          <w:lang w:val="en-SI" w:eastAsia="en-SI"/>
        </w:rPr>
        <w:t>)</w:t>
      </w:r>
    </w:p>
    <w:p w14:paraId="14B940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1DBE28F" w14:textId="5CDF7CBF"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0B8F50A2" w14:textId="280A5C56"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w:t>
      </w:r>
    </w:p>
    <w:p w14:paraId="141511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0753BD8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329A36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611AC31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lastRenderedPageBreak/>
        <w:t xml:space="preserve">  default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5ABBFB7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testGroup</w:t>
      </w:r>
    </w:p>
    <w:p w14:paraId="78A9D19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Catch double spend with testing</w:t>
      </w:r>
      <w:r w:rsidRPr="00BB70CA">
        <w:rPr>
          <w:rFonts w:ascii="Consolas" w:eastAsia="Times New Roman" w:hAnsi="Consolas"/>
          <w:color w:val="111111"/>
          <w:sz w:val="21"/>
          <w:szCs w:val="21"/>
          <w:lang w:val="en-SI" w:eastAsia="en-SI"/>
        </w:rPr>
        <w:t>"</w:t>
      </w:r>
    </w:p>
    <w:p w14:paraId="25DAD99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goo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Normal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normalSpending</w:t>
      </w:r>
    </w:p>
    <w:p w14:paraId="57DA24D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 ba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Double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doubleSpending</w:t>
      </w:r>
    </w:p>
    <w:p w14:paraId="66C3FB4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78CF02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color w:val="994CC3"/>
          <w:sz w:val="21"/>
          <w:szCs w:val="21"/>
          <w:lang w:val="en-SI" w:eastAsia="en-SI"/>
        </w:rPr>
        <w:t>where</w:t>
      </w:r>
    </w:p>
    <w:p w14:paraId="44E6A61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ba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goo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mustFail</w:t>
      </w:r>
    </w:p>
    <w:p w14:paraId="5F7EC5F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good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estNoErrors (adaValue </w:t>
      </w:r>
      <w:r w:rsidRPr="00BB70CA">
        <w:rPr>
          <w:rFonts w:ascii="Consolas" w:eastAsia="Times New Roman" w:hAnsi="Consolas"/>
          <w:color w:val="AA0982"/>
          <w:sz w:val="21"/>
          <w:szCs w:val="21"/>
          <w:lang w:val="en-SI" w:eastAsia="en-SI"/>
        </w:rPr>
        <w:t>10_000_000</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lt;&gt;</w:t>
      </w:r>
      <w:r w:rsidRPr="00BB70CA">
        <w:rPr>
          <w:rFonts w:ascii="Consolas" w:eastAsia="Times New Roman" w:hAnsi="Consolas"/>
          <w:color w:val="403F53"/>
          <w:sz w:val="21"/>
          <w:szCs w:val="21"/>
          <w:lang w:val="en-SI" w:eastAsia="en-SI"/>
        </w:rPr>
        <w:t xml:space="preserve"> fakeValue scToken </w:t>
      </w:r>
      <w:r w:rsidRPr="00BB70CA">
        <w:rPr>
          <w:rFonts w:ascii="Consolas" w:eastAsia="Times New Roman" w:hAnsi="Consolas"/>
          <w:color w:val="AA0982"/>
          <w:sz w:val="21"/>
          <w:szCs w:val="21"/>
          <w:lang w:val="en-SI" w:eastAsia="en-SI"/>
        </w:rPr>
        <w:t>100</w:t>
      </w:r>
      <w:r w:rsidRPr="00BB70CA">
        <w:rPr>
          <w:rFonts w:ascii="Consolas" w:eastAsia="Times New Roman" w:hAnsi="Consolas"/>
          <w:color w:val="403F53"/>
          <w:sz w:val="21"/>
          <w:szCs w:val="21"/>
          <w:lang w:val="en-SI" w:eastAsia="en-SI"/>
        </w:rPr>
        <w:t>) defaultBabbage</w:t>
      </w:r>
    </w:p>
    <w:p w14:paraId="1D7CF65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21847" w14:textId="2034D148"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116A44FF" w14:textId="2868F08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HELPER FUNCTIONS/INSTANCES/TYPES -----------------------</w:t>
      </w:r>
    </w:p>
    <w:p w14:paraId="34E59F0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8120EA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scToke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p>
    <w:p w14:paraId="17C9115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scToke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4876D6"/>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Super-Cool-Token</w:t>
      </w:r>
      <w:r w:rsidRPr="00BB70CA">
        <w:rPr>
          <w:rFonts w:ascii="Consolas" w:eastAsia="Times New Roman" w:hAnsi="Consolas"/>
          <w:color w:val="111111"/>
          <w:sz w:val="21"/>
          <w:szCs w:val="21"/>
          <w:lang w:val="en-SI" w:eastAsia="en-SI"/>
        </w:rPr>
        <w:t>"</w:t>
      </w:r>
    </w:p>
    <w:p w14:paraId="17AABC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C1227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typ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HomeworkScrip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 xml:space="preserve"> OnChain.</w:t>
      </w:r>
      <w:r w:rsidRPr="00BB70CA">
        <w:rPr>
          <w:rFonts w:ascii="Consolas" w:eastAsia="Times New Roman" w:hAnsi="Consolas"/>
          <w:color w:val="994CC3"/>
          <w:sz w:val="21"/>
          <w:szCs w:val="21"/>
          <w:lang w:val="en-SI" w:eastAsia="en-SI"/>
        </w:rPr>
        <w:t>DatumSwap</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2F8DC4B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CC10AE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swapScrip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HomeworkScript</w:t>
      </w:r>
    </w:p>
    <w:p w14:paraId="44CD33D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swapScript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4876D6"/>
          <w:sz w:val="21"/>
          <w:szCs w:val="21"/>
          <w:lang w:val="en-SI" w:eastAsia="en-SI"/>
        </w:rPr>
        <w:t>TypedValidator</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oV2 OnChain.validator</w:t>
      </w:r>
    </w:p>
    <w:p w14:paraId="0F4B723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C6A568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lock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686D7C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E11D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consum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D0C4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AA731B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doubleConsum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B2B57F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8DA0C00" w14:textId="6B96D00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500B261A" w14:textId="4F9EF549"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SPENDING -------------------------------</w:t>
      </w:r>
    </w:p>
    <w:p w14:paraId="56C1A5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7B0A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normalSpending</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810763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normalSpendin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6E6B411" w14:textId="77777777" w:rsid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E85CEB1" w14:textId="69D2CBF0"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doubleSpending</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E5759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doubleSpendin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393D705A" w14:textId="77777777" w:rsidR="005C256F" w:rsidRDefault="005C256F" w:rsidP="00AE029E">
      <w:pPr>
        <w:spacing w:before="0" w:after="0"/>
      </w:pPr>
    </w:p>
    <w:p w14:paraId="7041422C" w14:textId="77777777" w:rsidR="005C256F" w:rsidRDefault="005C256F" w:rsidP="00AE029E">
      <w:pPr>
        <w:spacing w:before="0" w:after="0"/>
      </w:pPr>
    </w:p>
    <w:p w14:paraId="23EA9F01" w14:textId="04E34091" w:rsidR="003E59AB" w:rsidRPr="00AC0AC1" w:rsidRDefault="003E59AB" w:rsidP="003E59AB">
      <w:pPr>
        <w:pStyle w:val="Heading1"/>
        <w:spacing w:before="0"/>
        <w:rPr>
          <w:lang w:val="en-US"/>
        </w:rPr>
      </w:pPr>
      <w:bookmarkStart w:id="76" w:name="_Toc136353031"/>
      <w:r>
        <w:rPr>
          <w:lang w:val="en-US"/>
        </w:rPr>
        <w:lastRenderedPageBreak/>
        <w:t>Marlowe</w:t>
      </w:r>
      <w:bookmarkEnd w:id="76"/>
      <w:r w:rsidRPr="00AC0AC1">
        <w:rPr>
          <w:lang w:val="en-US"/>
        </w:rPr>
        <w:t xml:space="preserve"> </w:t>
      </w:r>
    </w:p>
    <w:p w14:paraId="19887B30" w14:textId="79275DB7" w:rsidR="003E59AB" w:rsidRDefault="006B6434" w:rsidP="00AE029E">
      <w:pPr>
        <w:spacing w:before="0" w:after="0"/>
      </w:pPr>
      <w:r>
        <w:t xml:space="preserve">Marlowe is a domain-specific language specialized for financial contracts that is </w:t>
      </w:r>
      <w:r w:rsidR="00463B85">
        <w:t>built</w:t>
      </w:r>
      <w:r>
        <w:t xml:space="preserve"> on top of Plutus. </w:t>
      </w:r>
      <w:r w:rsidR="00DF2B77">
        <w:t>Plutus is a very powerful language</w:t>
      </w:r>
      <w:r w:rsidR="0079534B">
        <w:t xml:space="preserve"> and allows y</w:t>
      </w:r>
      <w:r w:rsidR="00DF2B77">
        <w:t>ou</w:t>
      </w:r>
      <w:r w:rsidR="0079534B">
        <w:t xml:space="preserve"> to</w:t>
      </w:r>
      <w:r w:rsidR="00DF2B77">
        <w:t xml:space="preserve"> implement other languages on top of it</w:t>
      </w:r>
      <w:r w:rsidR="00046009">
        <w:t>.</w:t>
      </w:r>
      <w:r w:rsidR="00FD638B">
        <w:t xml:space="preserve"> </w:t>
      </w:r>
      <w:r w:rsidR="0079534B">
        <w:t>Y</w:t>
      </w:r>
      <w:r w:rsidR="00046009">
        <w:t>ou can</w:t>
      </w:r>
      <w:r w:rsidR="00FD638B">
        <w:t xml:space="preserve"> </w:t>
      </w:r>
      <w:r w:rsidR="00046009">
        <w:t xml:space="preserve">write </w:t>
      </w:r>
      <w:r w:rsidR="00FD638B">
        <w:t>an interpreter in Plutus for other languages</w:t>
      </w:r>
      <w:r w:rsidR="00DF2B77">
        <w:t>.</w:t>
      </w:r>
      <w:r w:rsidR="0079534B">
        <w:t xml:space="preserve"> </w:t>
      </w:r>
      <w:r w:rsidR="00D20A1A">
        <w:t xml:space="preserve">When you design such languages, you have some trade-offs to make. One of these trade-offs is how powerful the language should be. </w:t>
      </w:r>
      <w:r w:rsidR="00072F96">
        <w:t xml:space="preserve">Plutus is very powerful. It is Turing-complete which means you can express arbitrary logic in it. In computer science the Halting problem states that </w:t>
      </w:r>
      <w:r w:rsidR="00425D03">
        <w:t xml:space="preserve">it is impossible to write a program that takes as input another program written in a </w:t>
      </w:r>
      <w:r w:rsidR="00072F96">
        <w:t>Turing-complete language</w:t>
      </w:r>
      <w:r w:rsidR="00466FB7">
        <w:t>s</w:t>
      </w:r>
      <w:r w:rsidR="00425D03">
        <w:t xml:space="preserve"> and decide whether that program will stop or not. So, Turing-complete language </w:t>
      </w:r>
      <w:r w:rsidR="00072F96">
        <w:t>are so powerful that</w:t>
      </w:r>
      <w:r w:rsidR="00425D03">
        <w:t xml:space="preserve"> i</w:t>
      </w:r>
      <w:r w:rsidR="00072F96">
        <w:t xml:space="preserve">t is difficult or impossible to automatically analyze them. </w:t>
      </w:r>
      <w:r w:rsidR="001A5361">
        <w:t>You always have to check</w:t>
      </w:r>
      <w:r w:rsidR="00466FB7" w:rsidRPr="00466FB7">
        <w:t xml:space="preserve"> </w:t>
      </w:r>
      <w:r w:rsidR="00466FB7">
        <w:t>by hand</w:t>
      </w:r>
      <w:r w:rsidR="001A5361">
        <w:t xml:space="preserve"> certain properties of the program. </w:t>
      </w:r>
      <w:r w:rsidR="003F57CE">
        <w:t xml:space="preserve">In practice for a large class of programs it may be possible to have automated tools but there can be no general tools that decide whether the program stops or not. </w:t>
      </w:r>
      <w:r w:rsidR="00B8252C">
        <w:t xml:space="preserve">On the other </w:t>
      </w:r>
      <w:r w:rsidR="0079534B">
        <w:t>hand,</w:t>
      </w:r>
      <w:r w:rsidR="00B8252C">
        <w:t xml:space="preserve"> if you are willing to not have Turing-completeness you gain the ability to potentially have very powerful program analysis tools.</w:t>
      </w:r>
      <w:r w:rsidR="0079534B">
        <w:t xml:space="preserve"> And </w:t>
      </w:r>
      <w:r w:rsidR="00CB1715">
        <w:t>m</w:t>
      </w:r>
      <w:r w:rsidR="0079534B">
        <w:t xml:space="preserve">arlowe is one such language that is not Turing-complete so you cannot express arbitrary logic in it. </w:t>
      </w:r>
      <w:r w:rsidR="00851C73">
        <w:t xml:space="preserve">For that you gain for example the option before you run the program to statically analyze how long it will run. </w:t>
      </w:r>
      <w:r w:rsidR="00C23AD3">
        <w:t xml:space="preserve">All </w:t>
      </w:r>
      <w:r w:rsidR="00CB1715">
        <w:t>m</w:t>
      </w:r>
      <w:r w:rsidR="00C23AD3">
        <w:t>arlowe programs are guaranteed to have a finite lifetime.</w:t>
      </w:r>
      <w:r w:rsidR="00DC7C23">
        <w:t xml:space="preserve"> There are also other things you can do as for instance check that no money will forever be locked in a </w:t>
      </w:r>
      <w:r w:rsidR="00CB1715">
        <w:t>m</w:t>
      </w:r>
      <w:r w:rsidR="00DC7C23">
        <w:t xml:space="preserve">arlowe contract. </w:t>
      </w:r>
      <w:r w:rsidR="00EC7AC5">
        <w:t xml:space="preserve">Whereas </w:t>
      </w:r>
      <w:r w:rsidR="00CB1715">
        <w:t>p</w:t>
      </w:r>
      <w:r w:rsidR="00EC7AC5">
        <w:t xml:space="preserve">lutus is a relatively complicated language, </w:t>
      </w:r>
      <w:r w:rsidR="00CB1715">
        <w:t>m</w:t>
      </w:r>
      <w:r w:rsidR="00EC7AC5">
        <w:t xml:space="preserve">arlowe is by design extremely simple. </w:t>
      </w:r>
      <w:r w:rsidR="00D173C1">
        <w:t>It has been designed with non-programmers in mind as for example financial experts</w:t>
      </w:r>
      <w:r w:rsidR="001C21CA">
        <w:t xml:space="preserve"> that want to express financial </w:t>
      </w:r>
      <w:r w:rsidR="000E7AC7">
        <w:t>contracts</w:t>
      </w:r>
      <w:r w:rsidR="00D173C1">
        <w:t>.</w:t>
      </w:r>
      <w:r w:rsidR="00027A49">
        <w:t xml:space="preserve"> </w:t>
      </w:r>
      <w:r w:rsidR="00CB1715">
        <w:t xml:space="preserve">There are only a hand-full of constructors in marlowe </w:t>
      </w:r>
      <w:r w:rsidR="00FC6B9E">
        <w:t xml:space="preserve">contracts </w:t>
      </w:r>
      <w:r w:rsidR="00CB1715">
        <w:t xml:space="preserve">and they are quite intuitive. </w:t>
      </w:r>
      <w:r w:rsidR="00B979B8">
        <w:t xml:space="preserve">The design of marlowe has been inspired by a famous paper that is now more than 20 years old written by Simon Payton Jones, one of the original </w:t>
      </w:r>
      <w:r w:rsidR="0096436F">
        <w:t>creators</w:t>
      </w:r>
      <w:r w:rsidR="00B979B8">
        <w:t xml:space="preserve"> of the Haskell programming language. </w:t>
      </w:r>
      <w:r w:rsidR="0096436F">
        <w:t xml:space="preserve">The name of the paper is “Composing contracts: an adventure in financial engineering”. </w:t>
      </w:r>
      <w:r w:rsidR="000A7447">
        <w:t>In this paper the authors look at traditional finance and try</w:t>
      </w:r>
      <w:r w:rsidR="00173918">
        <w:t xml:space="preserve"> to</w:t>
      </w:r>
      <w:r w:rsidR="000A7447">
        <w:t xml:space="preserve"> formalize traditional financial contracts in a way that uses very few constructs. </w:t>
      </w:r>
      <w:r w:rsidR="006515B1">
        <w:t xml:space="preserve">And marlowe follows the same idea. With very few constructs an amazing amount of read world contracts can actually be modeled. </w:t>
      </w:r>
      <w:r w:rsidR="004841AD">
        <w:t xml:space="preserve">In the real world you can enforce contracts by using the legal system. </w:t>
      </w:r>
      <w:r w:rsidR="0087247C">
        <w:t>On the blockchain that is not possible. You cannot force anyone to make a payment</w:t>
      </w:r>
      <w:r w:rsidR="00991CE3">
        <w:t xml:space="preserve"> and marlowe takes that into account</w:t>
      </w:r>
      <w:r w:rsidR="0087247C">
        <w:t>.</w:t>
      </w:r>
      <w:r w:rsidR="00991CE3">
        <w:t xml:space="preserve"> All marlowe can do is wait for someone to make a payment. And there always must be contingenc</w:t>
      </w:r>
      <w:r w:rsidR="00333630">
        <w:t xml:space="preserve">ies so if you are waiting for a certain action and that action is not happening in marlowe there is always a timeout </w:t>
      </w:r>
      <w:r w:rsidR="00E265C7">
        <w:t xml:space="preserve">that says what </w:t>
      </w:r>
      <w:r w:rsidR="001103F0">
        <w:t xml:space="preserve">action </w:t>
      </w:r>
      <w:r w:rsidR="00E265C7">
        <w:t xml:space="preserve">will happen when the timeout is reached. </w:t>
      </w:r>
      <w:r w:rsidR="00900AF1">
        <w:t>Also,</w:t>
      </w:r>
      <w:r w:rsidR="0069034D">
        <w:t xml:space="preserve"> to make marlowe more intuitively to use it has an </w:t>
      </w:r>
      <w:r w:rsidR="00900AF1">
        <w:t>account-based</w:t>
      </w:r>
      <w:r w:rsidR="0069034D">
        <w:t xml:space="preserve"> approach even though it is implemented on cardano which uses the UTXO model. </w:t>
      </w:r>
      <w:r w:rsidR="00900AF1">
        <w:t xml:space="preserve">In a marlowe contract there is a concept of internal accounts. There are parties that participate in a marlowe contract and each of those parties has an associated internal account. </w:t>
      </w:r>
    </w:p>
    <w:p w14:paraId="2DCF9C0D" w14:textId="4CA95655" w:rsidR="0098206E" w:rsidRDefault="00FE4C53" w:rsidP="00AE029E">
      <w:pPr>
        <w:spacing w:before="0" w:after="0"/>
      </w:pPr>
      <w:r>
        <w:lastRenderedPageBreak/>
        <w:t xml:space="preserve">And the internal accounts are under the control of the contract. </w:t>
      </w:r>
      <w:r w:rsidR="008C52A8">
        <w:t xml:space="preserve">What happens normally in a marlowe contract is that all the participants are supposed to make a deposit which means that they send funds from their own wallet to their own internal account inside the marlowe contract. And then depending on what the contract is about money can be transferred between </w:t>
      </w:r>
      <w:r w:rsidR="00865B4A">
        <w:t>these internal accounts</w:t>
      </w:r>
      <w:r w:rsidR="008C52A8">
        <w:t xml:space="preserve"> or also back to one of the external accounts. </w:t>
      </w:r>
      <w:r w:rsidR="00865B4A">
        <w:t xml:space="preserve">As mentioned before no money is forever locked in a marlowe contract so, in the case of these internal accounts once a marlowe contract ends if there is still money left in one or more internal accounts the in automatically goes </w:t>
      </w:r>
      <w:r w:rsidR="003224A6">
        <w:t xml:space="preserve">back to the owner of those internal accounts. </w:t>
      </w:r>
      <w:r w:rsidR="00463B85">
        <w:t xml:space="preserve">Further documentation about marlowe with interesting examples can be found at: </w:t>
      </w:r>
      <w:hyperlink r:id="rId145" w:history="1">
        <w:r w:rsidR="00463B85" w:rsidRPr="00A44818">
          <w:rPr>
            <w:rStyle w:val="Hyperlink"/>
          </w:rPr>
          <w:t>https://marlowe.iohk.io/</w:t>
        </w:r>
      </w:hyperlink>
      <w:r w:rsidR="00463B85">
        <w:t xml:space="preserve">. </w:t>
      </w:r>
      <w:r w:rsidR="00C0348E">
        <w:t xml:space="preserve">In the </w:t>
      </w:r>
      <w:r w:rsidR="00625416">
        <w:t>next</w:t>
      </w:r>
      <w:r w:rsidR="00C0348E">
        <w:t xml:space="preserve"> chapter we will </w:t>
      </w:r>
      <w:r w:rsidR="00625416">
        <w:t>l</w:t>
      </w:r>
      <w:r w:rsidR="00596637">
        <w:t xml:space="preserve">ook </w:t>
      </w:r>
      <w:r w:rsidR="00C0348E">
        <w:t xml:space="preserve">at the marlowe playground which is a graphical web-based environment where you can simulate the execution of marlowe contracts and also create them. </w:t>
      </w:r>
      <w:r w:rsidR="00780F1E">
        <w:t xml:space="preserve">You can do that in several ways: you can use Haskell, JavaScript or also </w:t>
      </w:r>
      <w:r w:rsidR="00923CD4">
        <w:t>b</w:t>
      </w:r>
      <w:r w:rsidR="00780F1E">
        <w:t>lockly which a graphical language</w:t>
      </w:r>
      <w:r w:rsidR="00D77643">
        <w:t xml:space="preserve"> which allows you to click together a marlowe contract</w:t>
      </w:r>
      <w:r w:rsidR="00780F1E">
        <w:t>.</w:t>
      </w:r>
      <w:r w:rsidR="00D77643">
        <w:t xml:space="preserve"> </w:t>
      </w:r>
    </w:p>
    <w:p w14:paraId="47E59B7C" w14:textId="7A021A5A" w:rsidR="00142FFE" w:rsidRDefault="00142FFE" w:rsidP="00142FFE">
      <w:pPr>
        <w:pStyle w:val="Heading2"/>
      </w:pPr>
      <w:bookmarkStart w:id="77" w:name="_Toc136353032"/>
      <w:r w:rsidRPr="00142FFE">
        <w:t xml:space="preserve">Marlowe </w:t>
      </w:r>
      <w:r>
        <w:t>p</w:t>
      </w:r>
      <w:r w:rsidRPr="00142FFE">
        <w:t xml:space="preserve">layground </w:t>
      </w:r>
      <w:r>
        <w:t>d</w:t>
      </w:r>
      <w:r w:rsidRPr="00142FFE">
        <w:t>emo</w:t>
      </w:r>
      <w:bookmarkEnd w:id="77"/>
    </w:p>
    <w:p w14:paraId="2E21E001" w14:textId="66A0E5A3" w:rsidR="001E2CB2" w:rsidRDefault="005A5E03" w:rsidP="007D2901">
      <w:pPr>
        <w:spacing w:before="0"/>
      </w:pPr>
      <w:r>
        <w:t xml:space="preserve">You can find the marlowe playground at </w:t>
      </w:r>
      <w:hyperlink r:id="rId146" w:history="1">
        <w:r w:rsidRPr="00850461">
          <w:rPr>
            <w:rStyle w:val="Hyperlink"/>
          </w:rPr>
          <w:t>https://play.marlowe-finance.io/</w:t>
        </w:r>
      </w:hyperlink>
      <w:r>
        <w:t xml:space="preserve">. </w:t>
      </w:r>
      <w:r w:rsidR="001E2CB2">
        <w:t xml:space="preserve">You will see several </w:t>
      </w:r>
      <w:r w:rsidR="004C0403">
        <w:t>options</w:t>
      </w:r>
      <w:r w:rsidR="001E2CB2">
        <w:t xml:space="preserve"> that you can cho</w:t>
      </w:r>
      <w:r w:rsidR="00BF39DC">
        <w:t>o</w:t>
      </w:r>
      <w:r w:rsidR="001E2CB2">
        <w:t xml:space="preserve">se from to create a marlowe contract. </w:t>
      </w:r>
      <w:r w:rsidR="009244F5">
        <w:t xml:space="preserve">You can use JavaScript, Haskell, the marlowe language or </w:t>
      </w:r>
      <w:r w:rsidR="00923CD4">
        <w:t>b</w:t>
      </w:r>
      <w:r w:rsidR="009244F5">
        <w:t>lockly</w:t>
      </w:r>
      <w:r w:rsidR="0010433A">
        <w:t xml:space="preserve"> the graphical </w:t>
      </w:r>
      <w:r w:rsidR="006C1634">
        <w:t>tool</w:t>
      </w:r>
      <w:r w:rsidR="009244F5">
        <w:t>.</w:t>
      </w:r>
      <w:r w:rsidR="006C1634">
        <w:t xml:space="preserve"> </w:t>
      </w:r>
      <w:r w:rsidR="0010433A">
        <w:t xml:space="preserve"> </w:t>
      </w:r>
      <w:r w:rsidR="009244F5">
        <w:t xml:space="preserve"> </w:t>
      </w:r>
    </w:p>
    <w:p w14:paraId="3844F6DF" w14:textId="7430B99A" w:rsidR="001E2CB2" w:rsidRDefault="007D2901" w:rsidP="00B63B18">
      <w:pPr>
        <w:spacing w:before="0"/>
        <w:jc w:val="center"/>
      </w:pPr>
      <w:r>
        <w:rPr>
          <w:noProof/>
        </w:rPr>
        <w:drawing>
          <wp:inline distT="0" distB="0" distL="0" distR="0" wp14:anchorId="0C4D2C27" wp14:editId="097306AD">
            <wp:extent cx="5161280" cy="3435340"/>
            <wp:effectExtent l="0" t="0" r="127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t="3052" b="35605"/>
                    <a:stretch/>
                  </pic:blipFill>
                  <pic:spPr bwMode="auto">
                    <a:xfrm>
                      <a:off x="0" y="0"/>
                      <a:ext cx="5184388" cy="3450721"/>
                    </a:xfrm>
                    <a:prstGeom prst="rect">
                      <a:avLst/>
                    </a:prstGeom>
                    <a:ln>
                      <a:noFill/>
                    </a:ln>
                    <a:extLst>
                      <a:ext uri="{53640926-AAD7-44D8-BBD7-CCE9431645EC}">
                        <a14:shadowObscured xmlns:a14="http://schemas.microsoft.com/office/drawing/2010/main"/>
                      </a:ext>
                    </a:extLst>
                  </pic:spPr>
                </pic:pic>
              </a:graphicData>
            </a:graphic>
          </wp:inline>
        </w:drawing>
      </w:r>
    </w:p>
    <w:p w14:paraId="461BD528" w14:textId="1D11C104" w:rsidR="004C0403" w:rsidRDefault="00104FC4" w:rsidP="00AB62BB">
      <w:pPr>
        <w:spacing w:before="0"/>
      </w:pPr>
      <w:r>
        <w:t>As a side note we state the t</w:t>
      </w:r>
      <w:r w:rsidR="0078768F">
        <w:t xml:space="preserve">ime in marlowe is based on POSIX time as Plutus. </w:t>
      </w:r>
      <w:r>
        <w:t xml:space="preserve">We will first look at </w:t>
      </w:r>
      <w:r w:rsidR="00BC2C68">
        <w:t xml:space="preserve">the graphical editor </w:t>
      </w:r>
      <w:r w:rsidR="00923CD4">
        <w:t>b</w:t>
      </w:r>
      <w:r>
        <w:t xml:space="preserve">lockly. </w:t>
      </w:r>
      <w:r w:rsidR="00F0313C">
        <w:t xml:space="preserve">As an </w:t>
      </w:r>
      <w:r w:rsidR="003425B8">
        <w:t>example,</w:t>
      </w:r>
      <w:r w:rsidR="00F0313C">
        <w:t xml:space="preserve"> we want to write a contract where there are </w:t>
      </w:r>
      <w:r w:rsidR="00F0313C">
        <w:lastRenderedPageBreak/>
        <w:t>three parties Alice, Bob and Charlie</w:t>
      </w:r>
      <w:r w:rsidR="003425B8">
        <w:t xml:space="preserve"> and </w:t>
      </w:r>
      <w:r w:rsidR="00F0313C">
        <w:t xml:space="preserve">the idea is </w:t>
      </w:r>
      <w:r w:rsidR="00BE2E5F">
        <w:t>that</w:t>
      </w:r>
      <w:r w:rsidR="00F0313C">
        <w:t xml:space="preserve"> Alice and Bob deposit an amount of </w:t>
      </w:r>
      <w:r w:rsidR="003425B8">
        <w:t>10 ada</w:t>
      </w:r>
      <w:r w:rsidR="00F0313C">
        <w:t xml:space="preserve"> into the contract</w:t>
      </w:r>
      <w:r w:rsidR="00EB4196">
        <w:t>. T</w:t>
      </w:r>
      <w:r w:rsidR="003425B8">
        <w:t xml:space="preserve">hen Charlie decides whether Alice or Bob gets the total amount. </w:t>
      </w:r>
      <w:r w:rsidR="00FE7E67">
        <w:t>There is always the possibility that one of the three does not play along</w:t>
      </w:r>
      <w:r w:rsidR="00AB7A7A">
        <w:t>,</w:t>
      </w:r>
      <w:r w:rsidR="004A140A">
        <w:t xml:space="preserve"> in which case everybody should be reimbursed for what they have paid up to that point</w:t>
      </w:r>
      <w:r w:rsidR="00FE7E67">
        <w:t>.</w:t>
      </w:r>
      <w:r w:rsidR="004A140A">
        <w:t xml:space="preserve"> </w:t>
      </w:r>
      <w:r w:rsidR="00923CD4">
        <w:t>When we start with blockly there is already a contract that does not do anything except it close</w:t>
      </w:r>
      <w:r w:rsidR="00D47C4D">
        <w:t>s</w:t>
      </w:r>
      <w:r w:rsidR="00923CD4">
        <w:t xml:space="preserve"> </w:t>
      </w:r>
      <w:r w:rsidR="004B4E0D">
        <w:t>immediately</w:t>
      </w:r>
      <w:r w:rsidR="00923CD4">
        <w:t xml:space="preserve">. </w:t>
      </w:r>
      <w:r w:rsidR="0060406D">
        <w:t>If there would be money in the internal accounts it would pay back the money to the owners of the accounts.</w:t>
      </w:r>
      <w:r w:rsidR="00E01308">
        <w:t xml:space="preserve"> We can remove the close block by </w:t>
      </w:r>
      <w:r w:rsidR="00396E14">
        <w:t>right click</w:t>
      </w:r>
      <w:r w:rsidR="00EB4196">
        <w:t>ing</w:t>
      </w:r>
      <w:r w:rsidR="00396E14">
        <w:t xml:space="preserve"> on it and choosing the remove option</w:t>
      </w:r>
      <w:r w:rsidR="00E01308">
        <w:t>.</w:t>
      </w:r>
      <w:r w:rsidR="0060406D">
        <w:t xml:space="preserve"> </w:t>
      </w:r>
      <w:r w:rsidR="00E01308">
        <w:t xml:space="preserve">If we click on the </w:t>
      </w:r>
      <w:r w:rsidR="005C42CA">
        <w:t>C</w:t>
      </w:r>
      <w:r w:rsidR="00E01308">
        <w:t xml:space="preserve">ontracts </w:t>
      </w:r>
      <w:r w:rsidR="003400B6">
        <w:t>section</w:t>
      </w:r>
      <w:r w:rsidR="00E01308">
        <w:t xml:space="preserve"> on the left side, we can </w:t>
      </w:r>
      <w:r w:rsidR="005C42CA">
        <w:t>choose</w:t>
      </w:r>
      <w:r w:rsidR="00E01308">
        <w:t xml:space="preserve"> the </w:t>
      </w:r>
      <w:r w:rsidR="005C42CA" w:rsidRPr="005C42CA">
        <w:rPr>
          <w:b/>
          <w:bCs/>
        </w:rPr>
        <w:t>W</w:t>
      </w:r>
      <w:r w:rsidR="003E39E9" w:rsidRPr="005C42CA">
        <w:rPr>
          <w:b/>
          <w:bCs/>
        </w:rPr>
        <w:t>hen</w:t>
      </w:r>
      <w:r w:rsidR="003E39E9">
        <w:t xml:space="preserve"> </w:t>
      </w:r>
      <w:r w:rsidR="005C42CA">
        <w:t>block</w:t>
      </w:r>
      <w:r w:rsidR="00E01308">
        <w:t xml:space="preserve"> that waits for a</w:t>
      </w:r>
      <w:r w:rsidR="003B45A0">
        <w:t xml:space="preserve">n external action </w:t>
      </w:r>
      <w:r w:rsidR="00E01308">
        <w:t xml:space="preserve">and </w:t>
      </w:r>
      <w:r w:rsidR="003E39E9">
        <w:t>slide</w:t>
      </w:r>
      <w:r w:rsidR="00E01308">
        <w:t xml:space="preserve"> it to the </w:t>
      </w:r>
      <w:r w:rsidR="00396E14">
        <w:t>empty space</w:t>
      </w:r>
      <w:r w:rsidR="00E50EF1">
        <w:t xml:space="preserve"> </w:t>
      </w:r>
      <w:r w:rsidR="00396E14">
        <w:t>in the contract</w:t>
      </w:r>
      <w:r w:rsidR="00E50EF1" w:rsidRPr="00E50EF1">
        <w:t xml:space="preserve"> </w:t>
      </w:r>
      <w:r w:rsidR="00E50EF1">
        <w:t>also called slot</w:t>
      </w:r>
      <w:r w:rsidR="003E39E9">
        <w:t xml:space="preserve"> </w:t>
      </w:r>
      <w:r w:rsidR="00396E14">
        <w:t>where previously the close block was.</w:t>
      </w:r>
      <w:r w:rsidR="003E39E9">
        <w:t xml:space="preserve"> </w:t>
      </w:r>
      <w:r w:rsidR="003B45A0">
        <w:t>Our external action will be a deposit and w</w:t>
      </w:r>
      <w:r w:rsidR="00E350D9">
        <w:t xml:space="preserve">e say that the deposit should happen until </w:t>
      </w:r>
      <w:r w:rsidR="00AF72ED">
        <w:t>a certain time</w:t>
      </w:r>
      <w:r w:rsidR="00E350D9">
        <w:t xml:space="preserve">. </w:t>
      </w:r>
      <w:r w:rsidR="00F827C5">
        <w:t xml:space="preserve">And in case it does not happen we can close the contract. </w:t>
      </w:r>
    </w:p>
    <w:p w14:paraId="1CB5CD1D" w14:textId="21D5EC8E" w:rsidR="00AB62BB" w:rsidRDefault="00AB62BB" w:rsidP="00E50EF1">
      <w:pPr>
        <w:spacing w:before="0"/>
        <w:jc w:val="center"/>
      </w:pPr>
      <w:r>
        <w:rPr>
          <w:noProof/>
        </w:rPr>
        <w:drawing>
          <wp:inline distT="0" distB="0" distL="0" distR="0" wp14:anchorId="26E0C0A8" wp14:editId="1940DE60">
            <wp:extent cx="5410200" cy="326230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23195" cy="3270140"/>
                    </a:xfrm>
                    <a:prstGeom prst="rect">
                      <a:avLst/>
                    </a:prstGeom>
                  </pic:spPr>
                </pic:pic>
              </a:graphicData>
            </a:graphic>
          </wp:inline>
        </w:drawing>
      </w:r>
    </w:p>
    <w:p w14:paraId="30035FE8" w14:textId="363A04AC" w:rsidR="00AB62BB" w:rsidRDefault="00E50EF1" w:rsidP="00642D3A">
      <w:pPr>
        <w:spacing w:before="0" w:after="0"/>
      </w:pPr>
      <w:r>
        <w:t xml:space="preserve">Then in the when </w:t>
      </w:r>
      <w:r w:rsidR="00F441DC">
        <w:t xml:space="preserve">slot we can </w:t>
      </w:r>
      <w:r w:rsidR="004E119E">
        <w:t>only,</w:t>
      </w:r>
      <w:r w:rsidR="00F441DC">
        <w:t xml:space="preserve"> we will say we wait for one action, namely that Alice makes her deposit. </w:t>
      </w:r>
      <w:r w:rsidR="004E119E">
        <w:t xml:space="preserve">We click on the actions section, pick the deposit action and drag it to the when slot. </w:t>
      </w:r>
      <w:r w:rsidR="003400B6">
        <w:t xml:space="preserve">There we see we can fill a couple of slots. The first one is who has to make the deposit. We click on the party </w:t>
      </w:r>
      <w:r w:rsidR="008625D5">
        <w:t xml:space="preserve">section and we have </w:t>
      </w:r>
      <w:r w:rsidR="0088473A">
        <w:t>to choose</w:t>
      </w:r>
      <w:r w:rsidR="008625D5">
        <w:t xml:space="preserve"> to select a public key block or a role. </w:t>
      </w:r>
      <w:r w:rsidR="0088473A">
        <w:t xml:space="preserve">We pick </w:t>
      </w:r>
      <w:r w:rsidR="004B4E0D" w:rsidRPr="004B4E0D">
        <w:rPr>
          <w:b/>
          <w:bCs/>
        </w:rPr>
        <w:t>R</w:t>
      </w:r>
      <w:r w:rsidR="0088473A" w:rsidRPr="004B4E0D">
        <w:rPr>
          <w:b/>
          <w:bCs/>
        </w:rPr>
        <w:t>ole</w:t>
      </w:r>
      <w:r w:rsidR="0088473A">
        <w:t xml:space="preserve"> and assign it the name Alice. Normally this would be the name of the role token</w:t>
      </w:r>
      <w:r w:rsidR="00D049C8">
        <w:t xml:space="preserve"> so whoever owns that token can incorporate that role</w:t>
      </w:r>
      <w:r w:rsidR="0088473A">
        <w:t>.</w:t>
      </w:r>
      <w:r w:rsidR="00D049C8">
        <w:t xml:space="preserve"> </w:t>
      </w:r>
      <w:r w:rsidR="00EC3D1D">
        <w:t xml:space="preserve">Next, we have to specify the amount. We can click on the values section and we pick a constant amount of 10 </w:t>
      </w:r>
      <w:r w:rsidR="000C1F9B">
        <w:t>lovelace</w:t>
      </w:r>
      <w:r w:rsidR="00EC3D1D">
        <w:t xml:space="preserve">. </w:t>
      </w:r>
      <w:r w:rsidR="000C1F9B">
        <w:t>I</w:t>
      </w:r>
      <w:r w:rsidR="0006235B">
        <w:t>n the currency slot we can specify that it is ada. The ada block is available if we click on the token section.</w:t>
      </w:r>
      <w:r w:rsidR="0088473A">
        <w:t xml:space="preserve"> </w:t>
      </w:r>
      <w:r w:rsidR="00642D3A">
        <w:t xml:space="preserve">The actual number that we input is counted as lovelace even though the currency symbol is ada. </w:t>
      </w:r>
      <w:r w:rsidR="00FE127C">
        <w:t xml:space="preserve">There is also the option to use other tokens then ada. </w:t>
      </w:r>
      <w:r w:rsidR="00484220">
        <w:t xml:space="preserve">Then we have to specify to which internal </w:t>
      </w:r>
      <w:r w:rsidR="00484220">
        <w:lastRenderedPageBreak/>
        <w:t xml:space="preserve">account Alice will make a deposit and we say she pays it to her own internal account. </w:t>
      </w:r>
      <w:r w:rsidR="00E336D9">
        <w:t xml:space="preserve">And then we can say what happens next if Alice makes this deposit. </w:t>
      </w:r>
      <w:r w:rsidR="005E2B03">
        <w:t xml:space="preserve">And we can copy the entire </w:t>
      </w:r>
      <w:r w:rsidR="009454DD" w:rsidRPr="009454DD">
        <w:rPr>
          <w:b/>
          <w:bCs/>
        </w:rPr>
        <w:t>W</w:t>
      </w:r>
      <w:r w:rsidR="005E2B03" w:rsidRPr="009454DD">
        <w:rPr>
          <w:b/>
          <w:bCs/>
        </w:rPr>
        <w:t>hen</w:t>
      </w:r>
      <w:r w:rsidR="005E2B03">
        <w:t xml:space="preserve"> block and change the role name to Bob and set another deadline for Bob </w:t>
      </w:r>
      <w:r w:rsidR="002D5DCE">
        <w:t>that should be longer than the one for Alice so Bob has time to make his deposit</w:t>
      </w:r>
      <w:r w:rsidR="005E2B03">
        <w:t xml:space="preserve">. </w:t>
      </w:r>
    </w:p>
    <w:p w14:paraId="1C6D264F" w14:textId="787A2B11" w:rsidR="005E2B03" w:rsidRDefault="00140485" w:rsidP="00D15AC1">
      <w:pPr>
        <w:spacing w:before="0"/>
        <w:jc w:val="center"/>
      </w:pPr>
      <w:r>
        <w:rPr>
          <w:noProof/>
        </w:rPr>
        <w:drawing>
          <wp:inline distT="0" distB="0" distL="0" distR="0" wp14:anchorId="01D32F5A" wp14:editId="2C833857">
            <wp:extent cx="5213350" cy="5596554"/>
            <wp:effectExtent l="0" t="0" r="635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t="11611"/>
                    <a:stretch/>
                  </pic:blipFill>
                  <pic:spPr bwMode="auto">
                    <a:xfrm>
                      <a:off x="0" y="0"/>
                      <a:ext cx="5222544" cy="5606424"/>
                    </a:xfrm>
                    <a:prstGeom prst="rect">
                      <a:avLst/>
                    </a:prstGeom>
                    <a:ln>
                      <a:noFill/>
                    </a:ln>
                    <a:extLst>
                      <a:ext uri="{53640926-AAD7-44D8-BBD7-CCE9431645EC}">
                        <a14:shadowObscured xmlns:a14="http://schemas.microsoft.com/office/drawing/2010/main"/>
                      </a:ext>
                    </a:extLst>
                  </pic:spPr>
                </pic:pic>
              </a:graphicData>
            </a:graphic>
          </wp:inline>
        </w:drawing>
      </w:r>
    </w:p>
    <w:p w14:paraId="098E6376" w14:textId="73EBECA0" w:rsidR="00BB62B9" w:rsidRDefault="00DB45B5" w:rsidP="00AE029E">
      <w:pPr>
        <w:spacing w:before="0" w:after="0"/>
      </w:pPr>
      <w:r>
        <w:t xml:space="preserve">Now that we are sure the both deposits have been made, we want Charlie to make a choice. This is again an external action and we need </w:t>
      </w:r>
      <w:r w:rsidR="008A296C">
        <w:t xml:space="preserve">the when block for this. </w:t>
      </w:r>
      <w:r w:rsidR="00716BC6">
        <w:t xml:space="preserve">We set a new timeout for </w:t>
      </w:r>
      <w:r w:rsidR="006D6B11">
        <w:t>Charlie’s</w:t>
      </w:r>
      <w:r w:rsidR="00716BC6">
        <w:t xml:space="preserve"> action to be made. </w:t>
      </w:r>
      <w:r w:rsidR="006D6B11">
        <w:t xml:space="preserve">We can now pick from the actions section the choice block and slide it into the when slot. </w:t>
      </w:r>
      <w:r w:rsidR="004B54E1">
        <w:t xml:space="preserve">We can give it a name as for example “Winner”. </w:t>
      </w:r>
      <w:r w:rsidR="009B54E1">
        <w:t>The</w:t>
      </w:r>
      <w:r w:rsidR="00761880">
        <w:t>n</w:t>
      </w:r>
      <w:r w:rsidR="009B54E1">
        <w:t xml:space="preserve"> we have to </w:t>
      </w:r>
      <w:r w:rsidR="009454DD">
        <w:t>decide</w:t>
      </w:r>
      <w:r w:rsidR="009B54E1">
        <w:t xml:space="preserve"> who makes the choice. We slide in the role block and set it to Charlie. </w:t>
      </w:r>
    </w:p>
    <w:p w14:paraId="0300C218" w14:textId="48A5B1C3" w:rsidR="004A3D26" w:rsidRDefault="0013420B" w:rsidP="00ED365F">
      <w:pPr>
        <w:spacing w:before="0"/>
      </w:pPr>
      <w:r>
        <w:lastRenderedPageBreak/>
        <w:t>Next,</w:t>
      </w:r>
      <w:r w:rsidR="004A3D26">
        <w:t xml:space="preserve"> we can specify what values the choice can have. And that is numeric so we can assign the number one to Alice and the number two to Bob. For this we can pick from the bounds section the between block and set the values to one and two. </w:t>
      </w:r>
    </w:p>
    <w:p w14:paraId="6F2D8DBA" w14:textId="5B425979" w:rsidR="00BB62B9" w:rsidRDefault="004A3D26" w:rsidP="00761880">
      <w:pPr>
        <w:spacing w:before="0"/>
        <w:jc w:val="center"/>
      </w:pPr>
      <w:r>
        <w:rPr>
          <w:noProof/>
        </w:rPr>
        <w:drawing>
          <wp:inline distT="0" distB="0" distL="0" distR="0" wp14:anchorId="1B6F5E96" wp14:editId="1416F123">
            <wp:extent cx="4133850" cy="3630368"/>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srcRect t="1654" b="1276"/>
                    <a:stretch/>
                  </pic:blipFill>
                  <pic:spPr bwMode="auto">
                    <a:xfrm>
                      <a:off x="0" y="0"/>
                      <a:ext cx="4143127" cy="3638515"/>
                    </a:xfrm>
                    <a:prstGeom prst="rect">
                      <a:avLst/>
                    </a:prstGeom>
                    <a:ln>
                      <a:noFill/>
                    </a:ln>
                    <a:extLst>
                      <a:ext uri="{53640926-AAD7-44D8-BBD7-CCE9431645EC}">
                        <a14:shadowObscured xmlns:a14="http://schemas.microsoft.com/office/drawing/2010/main"/>
                      </a:ext>
                    </a:extLst>
                  </pic:spPr>
                </pic:pic>
              </a:graphicData>
            </a:graphic>
          </wp:inline>
        </w:drawing>
      </w:r>
    </w:p>
    <w:p w14:paraId="27665B4F" w14:textId="312B548E" w:rsidR="00C511FB" w:rsidRDefault="0013420B" w:rsidP="006D432B">
      <w:pPr>
        <w:spacing w:before="0"/>
      </w:pPr>
      <w:r>
        <w:t>T</w:t>
      </w:r>
      <w:r w:rsidR="00F06055">
        <w:t>he next action depends on th</w:t>
      </w:r>
      <w:r>
        <w:t>at</w:t>
      </w:r>
      <w:r w:rsidR="00F06055">
        <w:t xml:space="preserve"> choice the Charlie made. </w:t>
      </w:r>
      <w:r w:rsidR="00403864">
        <w:t xml:space="preserve">In the contracts section we can use the if block and slide it into the empty slot of the choice block. </w:t>
      </w:r>
      <w:r w:rsidR="00A91AAD">
        <w:t>First,</w:t>
      </w:r>
      <w:r w:rsidR="008924F0">
        <w:t xml:space="preserve"> we need to set an observation and we pick the value-equality block. </w:t>
      </w:r>
      <w:r w:rsidR="00A91AAD">
        <w:t xml:space="preserve">We want to compare the choice that Charlie made with the value one. We can click on the value section and select the choice block. There we set the name to the choice name that for us is “Winner” and </w:t>
      </w:r>
      <w:r w:rsidR="007A00E0">
        <w:t xml:space="preserve">we set the role to Charlie which made the choice. </w:t>
      </w:r>
      <w:r w:rsidR="007B0789">
        <w:t>There can be multiple choices in a smart contract so for this reason we have to specify a name</w:t>
      </w:r>
      <w:r w:rsidR="004570D1">
        <w:t xml:space="preserve"> of the choice</w:t>
      </w:r>
      <w:r w:rsidR="007B0789">
        <w:t>. T</w:t>
      </w:r>
      <w:r w:rsidR="00A91AAD">
        <w:t>he</w:t>
      </w:r>
      <w:r w:rsidR="007A00E0">
        <w:t>n</w:t>
      </w:r>
      <w:r w:rsidR="00A91AAD">
        <w:t xml:space="preserve"> we set the value </w:t>
      </w:r>
      <w:r w:rsidR="007B0789">
        <w:t xml:space="preserve">to which we compare </w:t>
      </w:r>
      <w:r w:rsidR="00A91AAD">
        <w:t>the choice</w:t>
      </w:r>
      <w:r w:rsidR="00B47991">
        <w:t xml:space="preserve"> to</w:t>
      </w:r>
      <w:r w:rsidR="007B0789">
        <w:t>, to</w:t>
      </w:r>
      <w:r w:rsidR="00A91AAD">
        <w:t xml:space="preserve"> one. </w:t>
      </w:r>
      <w:r w:rsidR="00B47991">
        <w:t xml:space="preserve">Now we have defined the conditions for the actions that will be executed in this block. </w:t>
      </w:r>
    </w:p>
    <w:p w14:paraId="64B8E0A7" w14:textId="1C8AC9BF" w:rsidR="00B47991" w:rsidRDefault="006D432B" w:rsidP="00AE029E">
      <w:pPr>
        <w:spacing w:before="0" w:after="0"/>
      </w:pPr>
      <w:r>
        <w:rPr>
          <w:noProof/>
        </w:rPr>
        <w:drawing>
          <wp:inline distT="0" distB="0" distL="0" distR="0" wp14:anchorId="136A5804" wp14:editId="4BE4DCC6">
            <wp:extent cx="5943600" cy="17335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1"/>
                    <a:srcRect b="1799"/>
                    <a:stretch/>
                  </pic:blipFill>
                  <pic:spPr bwMode="auto">
                    <a:xfrm>
                      <a:off x="0" y="0"/>
                      <a:ext cx="5943600" cy="1733550"/>
                    </a:xfrm>
                    <a:prstGeom prst="rect">
                      <a:avLst/>
                    </a:prstGeom>
                    <a:ln>
                      <a:noFill/>
                    </a:ln>
                    <a:extLst>
                      <a:ext uri="{53640926-AAD7-44D8-BBD7-CCE9431645EC}">
                        <a14:shadowObscured xmlns:a14="http://schemas.microsoft.com/office/drawing/2010/main"/>
                      </a:ext>
                    </a:extLst>
                  </pic:spPr>
                </pic:pic>
              </a:graphicData>
            </a:graphic>
          </wp:inline>
        </w:drawing>
      </w:r>
    </w:p>
    <w:p w14:paraId="15F1C701" w14:textId="59FEE22E" w:rsidR="00372F88" w:rsidRDefault="009A782C" w:rsidP="003D1F12">
      <w:pPr>
        <w:spacing w:before="0"/>
      </w:pPr>
      <w:r>
        <w:lastRenderedPageBreak/>
        <w:t xml:space="preserve">In the then branch we can take a pay block from the contract section. The payee is the person </w:t>
      </w:r>
      <w:r w:rsidR="00702F92">
        <w:t>who</w:t>
      </w:r>
      <w:r>
        <w:t xml:space="preserve"> gets the money. And we have two choices which can be an internal account or it can be an external party. </w:t>
      </w:r>
      <w:r w:rsidR="000C1F9B">
        <w:t>I</w:t>
      </w:r>
      <w:r w:rsidR="00141D5C">
        <w:t xml:space="preserve">n our case it does not matter because in the end when we close the contract all the parties get the money from their internal accounts. So, from the payee section we pick the </w:t>
      </w:r>
      <w:r w:rsidR="007F0F17" w:rsidRPr="007F0F17">
        <w:rPr>
          <w:b/>
          <w:bCs/>
        </w:rPr>
        <w:t>A</w:t>
      </w:r>
      <w:r w:rsidR="00141D5C" w:rsidRPr="007F0F17">
        <w:rPr>
          <w:b/>
          <w:bCs/>
        </w:rPr>
        <w:t>ccount</w:t>
      </w:r>
      <w:r w:rsidR="00141D5C">
        <w:t xml:space="preserve"> block and in it we chose Alice. </w:t>
      </w:r>
      <w:r w:rsidR="00C764F3">
        <w:t xml:space="preserve">Then we specify how much Alice </w:t>
      </w:r>
      <w:r w:rsidR="007F0F17">
        <w:t xml:space="preserve">will </w:t>
      </w:r>
      <w:r w:rsidR="00C764F3">
        <w:t xml:space="preserve">get and in what currency. We chose </w:t>
      </w:r>
      <w:r w:rsidR="007E328D">
        <w:t>1</w:t>
      </w:r>
      <w:r w:rsidR="00C764F3">
        <w:t xml:space="preserve">0 </w:t>
      </w:r>
      <w:r w:rsidR="000C1F9B">
        <w:t>lovelace</w:t>
      </w:r>
      <w:r w:rsidR="00C764F3">
        <w:t xml:space="preserve">. </w:t>
      </w:r>
      <w:r w:rsidR="00476672">
        <w:t xml:space="preserve">Next, we have to </w:t>
      </w:r>
      <w:r w:rsidR="00B27CD2">
        <w:t>set</w:t>
      </w:r>
      <w:r w:rsidR="00476672">
        <w:t xml:space="preserve"> who pays this money. This must be an internal account</w:t>
      </w:r>
      <w:r w:rsidR="005C4EED">
        <w:t xml:space="preserve"> because payments are triggered from internal accounts that are under the control of the smart contract</w:t>
      </w:r>
      <w:r w:rsidR="00476672">
        <w:t>.</w:t>
      </w:r>
      <w:r w:rsidR="006F0C33">
        <w:t xml:space="preserve"> And we select Bob.</w:t>
      </w:r>
      <w:r w:rsidR="005C4EED">
        <w:t xml:space="preserve"> </w:t>
      </w:r>
      <w:r w:rsidR="006F0C33">
        <w:t xml:space="preserve">So, this means Bob will pay from his internal account 10 </w:t>
      </w:r>
      <w:r w:rsidR="000C1F9B">
        <w:t>lovelace</w:t>
      </w:r>
      <w:r w:rsidR="006F0C33">
        <w:t xml:space="preserve"> to Alice</w:t>
      </w:r>
      <w:r w:rsidR="00B27CD2">
        <w:t>’</w:t>
      </w:r>
      <w:r w:rsidR="006F0C33">
        <w:t xml:space="preserve">s internal account and she will have all together now 20 </w:t>
      </w:r>
      <w:r w:rsidR="000C1F9B">
        <w:t>lovelace</w:t>
      </w:r>
      <w:r w:rsidR="006F0C33">
        <w:t>. Afterwards we can close the contract.</w:t>
      </w:r>
      <w:r w:rsidR="00B13B7C">
        <w:t xml:space="preserve"> When we do this all the money from the internal accounts will be paid to the external accounts so, Alice will get the 20 </w:t>
      </w:r>
      <w:r w:rsidR="000C1F9B">
        <w:t>lovelace</w:t>
      </w:r>
      <w:r w:rsidR="00A37132">
        <w:t xml:space="preserve"> to her external account</w:t>
      </w:r>
      <w:r w:rsidR="00B13B7C">
        <w:t xml:space="preserve">. </w:t>
      </w:r>
      <w:r w:rsidR="00123814">
        <w:t xml:space="preserve">For the else branch of the if-block we copy the pay block and just reverse the roles. </w:t>
      </w:r>
    </w:p>
    <w:p w14:paraId="0D26E2C0" w14:textId="28E9EC0D" w:rsidR="00372F88" w:rsidRDefault="00372F88" w:rsidP="003D1F12">
      <w:pPr>
        <w:spacing w:before="0"/>
      </w:pPr>
      <w:r>
        <w:rPr>
          <w:noProof/>
        </w:rPr>
        <w:drawing>
          <wp:inline distT="0" distB="0" distL="0" distR="0" wp14:anchorId="311164F9" wp14:editId="15E25036">
            <wp:extent cx="5943600" cy="38506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3850640"/>
                    </a:xfrm>
                    <a:prstGeom prst="rect">
                      <a:avLst/>
                    </a:prstGeom>
                  </pic:spPr>
                </pic:pic>
              </a:graphicData>
            </a:graphic>
          </wp:inline>
        </w:drawing>
      </w:r>
    </w:p>
    <w:p w14:paraId="4A6B243C" w14:textId="4CB814CC" w:rsidR="00B47991" w:rsidRDefault="003D1F12" w:rsidP="00AE029E">
      <w:pPr>
        <w:spacing w:before="0" w:after="0"/>
      </w:pPr>
      <w:r>
        <w:t xml:space="preserve">We can now click on the </w:t>
      </w:r>
      <w:r w:rsidRPr="00642D3A">
        <w:rPr>
          <w:b/>
          <w:bCs/>
        </w:rPr>
        <w:t>View as Marlowe</w:t>
      </w:r>
      <w:r>
        <w:t xml:space="preserve"> button on the right upper corner of the playground and we will see the </w:t>
      </w:r>
      <w:r w:rsidR="00E42E2C">
        <w:t>pure</w:t>
      </w:r>
      <w:r>
        <w:t xml:space="preserve"> marlowe code from the graphical contract that we have made. </w:t>
      </w:r>
    </w:p>
    <w:p w14:paraId="6F726BBF" w14:textId="77777777" w:rsidR="00EA7B53" w:rsidRDefault="00EA7B53" w:rsidP="00EA7B53">
      <w:pPr>
        <w:pStyle w:val="SourceCode"/>
      </w:pPr>
      <w:r>
        <w:t>When</w:t>
      </w:r>
    </w:p>
    <w:p w14:paraId="139C6EDB" w14:textId="77777777" w:rsidR="00EA7B53" w:rsidRDefault="00EA7B53" w:rsidP="00EA7B53">
      <w:pPr>
        <w:pStyle w:val="SourceCode"/>
      </w:pPr>
      <w:r>
        <w:t xml:space="preserve">    [Case</w:t>
      </w:r>
    </w:p>
    <w:p w14:paraId="735593C2" w14:textId="77777777" w:rsidR="00EA7B53" w:rsidRDefault="00EA7B53" w:rsidP="00EA7B53">
      <w:pPr>
        <w:pStyle w:val="SourceCode"/>
      </w:pPr>
      <w:r>
        <w:t xml:space="preserve">        (Deposit</w:t>
      </w:r>
    </w:p>
    <w:p w14:paraId="35126F44" w14:textId="77777777" w:rsidR="00EA7B53" w:rsidRDefault="00EA7B53" w:rsidP="00EA7B53">
      <w:pPr>
        <w:pStyle w:val="SourceCode"/>
      </w:pPr>
      <w:r>
        <w:t xml:space="preserve">            (Role "Alice")</w:t>
      </w:r>
    </w:p>
    <w:p w14:paraId="1F434BDD" w14:textId="77777777" w:rsidR="00EA7B53" w:rsidRDefault="00EA7B53" w:rsidP="00EA7B53">
      <w:pPr>
        <w:pStyle w:val="SourceCode"/>
      </w:pPr>
      <w:r>
        <w:t xml:space="preserve">            (Role "Alice")</w:t>
      </w:r>
    </w:p>
    <w:p w14:paraId="73C20DB0" w14:textId="77777777" w:rsidR="00EA7B53" w:rsidRDefault="00EA7B53" w:rsidP="00EA7B53">
      <w:pPr>
        <w:pStyle w:val="SourceCode"/>
      </w:pPr>
      <w:r>
        <w:t xml:space="preserve">            (Token "" "")</w:t>
      </w:r>
    </w:p>
    <w:p w14:paraId="7693FFD0" w14:textId="77777777" w:rsidR="00EA7B53" w:rsidRDefault="00EA7B53" w:rsidP="00EA7B53">
      <w:pPr>
        <w:pStyle w:val="SourceCode"/>
      </w:pPr>
      <w:r>
        <w:lastRenderedPageBreak/>
        <w:t xml:space="preserve">            (Constant 10)</w:t>
      </w:r>
    </w:p>
    <w:p w14:paraId="26C9B78A" w14:textId="77777777" w:rsidR="00EA7B53" w:rsidRDefault="00EA7B53" w:rsidP="00EA7B53">
      <w:pPr>
        <w:pStyle w:val="SourceCode"/>
      </w:pPr>
      <w:r>
        <w:t xml:space="preserve">        )</w:t>
      </w:r>
    </w:p>
    <w:p w14:paraId="2392EF0B" w14:textId="77777777" w:rsidR="00EA7B53" w:rsidRDefault="00EA7B53" w:rsidP="00EA7B53">
      <w:pPr>
        <w:pStyle w:val="SourceCode"/>
      </w:pPr>
      <w:r>
        <w:t xml:space="preserve">        (When</w:t>
      </w:r>
    </w:p>
    <w:p w14:paraId="56E93E87" w14:textId="77777777" w:rsidR="00EA7B53" w:rsidRDefault="00EA7B53" w:rsidP="00EA7B53">
      <w:pPr>
        <w:pStyle w:val="SourceCode"/>
      </w:pPr>
      <w:r>
        <w:t xml:space="preserve">            [Case</w:t>
      </w:r>
    </w:p>
    <w:p w14:paraId="4D10B076" w14:textId="77777777" w:rsidR="00EA7B53" w:rsidRDefault="00EA7B53" w:rsidP="00EA7B53">
      <w:pPr>
        <w:pStyle w:val="SourceCode"/>
      </w:pPr>
      <w:r>
        <w:t xml:space="preserve">                (Deposit</w:t>
      </w:r>
    </w:p>
    <w:p w14:paraId="144E7C88" w14:textId="77777777" w:rsidR="00EA7B53" w:rsidRDefault="00EA7B53" w:rsidP="00EA7B53">
      <w:pPr>
        <w:pStyle w:val="SourceCode"/>
      </w:pPr>
      <w:r>
        <w:t xml:space="preserve">                    (Role "Bob")</w:t>
      </w:r>
    </w:p>
    <w:p w14:paraId="220C22D5" w14:textId="77777777" w:rsidR="00EA7B53" w:rsidRDefault="00EA7B53" w:rsidP="00EA7B53">
      <w:pPr>
        <w:pStyle w:val="SourceCode"/>
      </w:pPr>
      <w:r>
        <w:t xml:space="preserve">                    (Role "Bob")</w:t>
      </w:r>
    </w:p>
    <w:p w14:paraId="46A10C69" w14:textId="77777777" w:rsidR="00EA7B53" w:rsidRDefault="00EA7B53" w:rsidP="00EA7B53">
      <w:pPr>
        <w:pStyle w:val="SourceCode"/>
      </w:pPr>
      <w:r>
        <w:t xml:space="preserve">                    (Token "" "")</w:t>
      </w:r>
    </w:p>
    <w:p w14:paraId="2B65F97A" w14:textId="77777777" w:rsidR="00EA7B53" w:rsidRDefault="00EA7B53" w:rsidP="00EA7B53">
      <w:pPr>
        <w:pStyle w:val="SourceCode"/>
      </w:pPr>
      <w:r>
        <w:t xml:space="preserve">                    (Constant 10)</w:t>
      </w:r>
    </w:p>
    <w:p w14:paraId="0220954A" w14:textId="77777777" w:rsidR="00EA7B53" w:rsidRDefault="00EA7B53" w:rsidP="00EA7B53">
      <w:pPr>
        <w:pStyle w:val="SourceCode"/>
      </w:pPr>
      <w:r>
        <w:t xml:space="preserve">                )</w:t>
      </w:r>
    </w:p>
    <w:p w14:paraId="370BF4CD" w14:textId="77777777" w:rsidR="00EA7B53" w:rsidRDefault="00EA7B53" w:rsidP="00EA7B53">
      <w:pPr>
        <w:pStyle w:val="SourceCode"/>
      </w:pPr>
      <w:r>
        <w:t xml:space="preserve">                (When</w:t>
      </w:r>
    </w:p>
    <w:p w14:paraId="60BB29CD" w14:textId="77777777" w:rsidR="00EA7B53" w:rsidRDefault="00EA7B53" w:rsidP="00EA7B53">
      <w:pPr>
        <w:pStyle w:val="SourceCode"/>
      </w:pPr>
      <w:r>
        <w:t xml:space="preserve">                    [Case</w:t>
      </w:r>
    </w:p>
    <w:p w14:paraId="073F7957" w14:textId="77777777" w:rsidR="00EA7B53" w:rsidRDefault="00EA7B53" w:rsidP="00EA7B53">
      <w:pPr>
        <w:pStyle w:val="SourceCode"/>
      </w:pPr>
      <w:r>
        <w:t xml:space="preserve">                        (Choice</w:t>
      </w:r>
    </w:p>
    <w:p w14:paraId="291EA63F" w14:textId="77777777" w:rsidR="00EA7B53" w:rsidRDefault="00EA7B53" w:rsidP="00EA7B53">
      <w:pPr>
        <w:pStyle w:val="SourceCode"/>
      </w:pPr>
      <w:r>
        <w:t xml:space="preserve">                            (ChoiceId</w:t>
      </w:r>
    </w:p>
    <w:p w14:paraId="17DC75BD" w14:textId="77777777" w:rsidR="00EA7B53" w:rsidRDefault="00EA7B53" w:rsidP="00EA7B53">
      <w:pPr>
        <w:pStyle w:val="SourceCode"/>
      </w:pPr>
      <w:r>
        <w:t xml:space="preserve">                                "Winner"</w:t>
      </w:r>
    </w:p>
    <w:p w14:paraId="7F9D85A2" w14:textId="77777777" w:rsidR="00EA7B53" w:rsidRDefault="00EA7B53" w:rsidP="00EA7B53">
      <w:pPr>
        <w:pStyle w:val="SourceCode"/>
      </w:pPr>
      <w:r>
        <w:t xml:space="preserve">                                (Role "Charlie")</w:t>
      </w:r>
    </w:p>
    <w:p w14:paraId="591C9DF9" w14:textId="77777777" w:rsidR="00EA7B53" w:rsidRDefault="00EA7B53" w:rsidP="00EA7B53">
      <w:pPr>
        <w:pStyle w:val="SourceCode"/>
      </w:pPr>
      <w:r>
        <w:t xml:space="preserve">                            )</w:t>
      </w:r>
    </w:p>
    <w:p w14:paraId="39E538B1" w14:textId="77777777" w:rsidR="00EA7B53" w:rsidRDefault="00EA7B53" w:rsidP="00EA7B53">
      <w:pPr>
        <w:pStyle w:val="SourceCode"/>
      </w:pPr>
      <w:r>
        <w:t xml:space="preserve">                            [Bound 1 2]</w:t>
      </w:r>
    </w:p>
    <w:p w14:paraId="29BCB2F9" w14:textId="77777777" w:rsidR="00EA7B53" w:rsidRDefault="00EA7B53" w:rsidP="00EA7B53">
      <w:pPr>
        <w:pStyle w:val="SourceCode"/>
      </w:pPr>
      <w:r>
        <w:t xml:space="preserve">                        )</w:t>
      </w:r>
    </w:p>
    <w:p w14:paraId="472AB7AC" w14:textId="77777777" w:rsidR="00EA7B53" w:rsidRDefault="00EA7B53" w:rsidP="00EA7B53">
      <w:pPr>
        <w:pStyle w:val="SourceCode"/>
      </w:pPr>
      <w:r>
        <w:t xml:space="preserve">                        (If</w:t>
      </w:r>
    </w:p>
    <w:p w14:paraId="4CD52AAF" w14:textId="77777777" w:rsidR="00EA7B53" w:rsidRDefault="00EA7B53" w:rsidP="00EA7B53">
      <w:pPr>
        <w:pStyle w:val="SourceCode"/>
      </w:pPr>
      <w:r>
        <w:t xml:space="preserve">                            (ValueEQ</w:t>
      </w:r>
    </w:p>
    <w:p w14:paraId="28D35650" w14:textId="77777777" w:rsidR="00EA7B53" w:rsidRDefault="00EA7B53" w:rsidP="00EA7B53">
      <w:pPr>
        <w:pStyle w:val="SourceCode"/>
      </w:pPr>
      <w:r>
        <w:t xml:space="preserve">                                (ChoiceValue</w:t>
      </w:r>
    </w:p>
    <w:p w14:paraId="4EA313A1" w14:textId="77777777" w:rsidR="00EA7B53" w:rsidRDefault="00EA7B53" w:rsidP="00EA7B53">
      <w:pPr>
        <w:pStyle w:val="SourceCode"/>
      </w:pPr>
      <w:r>
        <w:t xml:space="preserve">                                    (ChoiceId</w:t>
      </w:r>
    </w:p>
    <w:p w14:paraId="6134D5C9" w14:textId="77777777" w:rsidR="00EA7B53" w:rsidRDefault="00EA7B53" w:rsidP="00EA7B53">
      <w:pPr>
        <w:pStyle w:val="SourceCode"/>
      </w:pPr>
      <w:r>
        <w:t xml:space="preserve">                                        "Winner"</w:t>
      </w:r>
    </w:p>
    <w:p w14:paraId="42FA791B" w14:textId="77777777" w:rsidR="00EA7B53" w:rsidRDefault="00EA7B53" w:rsidP="00EA7B53">
      <w:pPr>
        <w:pStyle w:val="SourceCode"/>
      </w:pPr>
      <w:r>
        <w:t xml:space="preserve">                                        (Role "Charlie")</w:t>
      </w:r>
    </w:p>
    <w:p w14:paraId="1E04C8AB" w14:textId="77777777" w:rsidR="00EA7B53" w:rsidRDefault="00EA7B53" w:rsidP="00EA7B53">
      <w:pPr>
        <w:pStyle w:val="SourceCode"/>
      </w:pPr>
      <w:r>
        <w:t xml:space="preserve">                                    ))</w:t>
      </w:r>
    </w:p>
    <w:p w14:paraId="38930304" w14:textId="77777777" w:rsidR="00EA7B53" w:rsidRDefault="00EA7B53" w:rsidP="00EA7B53">
      <w:pPr>
        <w:pStyle w:val="SourceCode"/>
      </w:pPr>
      <w:r>
        <w:t xml:space="preserve">                                (Constant 1)</w:t>
      </w:r>
    </w:p>
    <w:p w14:paraId="7AE78173" w14:textId="77777777" w:rsidR="00EA7B53" w:rsidRDefault="00EA7B53" w:rsidP="00EA7B53">
      <w:pPr>
        <w:pStyle w:val="SourceCode"/>
      </w:pPr>
      <w:r>
        <w:t xml:space="preserve">                            )</w:t>
      </w:r>
    </w:p>
    <w:p w14:paraId="1E5E002E" w14:textId="77777777" w:rsidR="00EA7B53" w:rsidRDefault="00EA7B53" w:rsidP="00EA7B53">
      <w:pPr>
        <w:pStyle w:val="SourceCode"/>
      </w:pPr>
      <w:r>
        <w:t xml:space="preserve">                            (Pay</w:t>
      </w:r>
    </w:p>
    <w:p w14:paraId="1739B1AA" w14:textId="77777777" w:rsidR="00EA7B53" w:rsidRDefault="00EA7B53" w:rsidP="00EA7B53">
      <w:pPr>
        <w:pStyle w:val="SourceCode"/>
      </w:pPr>
      <w:r>
        <w:t xml:space="preserve">                                (Role "Bob")</w:t>
      </w:r>
    </w:p>
    <w:p w14:paraId="1B618F24" w14:textId="77777777" w:rsidR="00EA7B53" w:rsidRDefault="00EA7B53" w:rsidP="00EA7B53">
      <w:pPr>
        <w:pStyle w:val="SourceCode"/>
      </w:pPr>
      <w:r>
        <w:t xml:space="preserve">                                (Account (Role "Alice"))</w:t>
      </w:r>
    </w:p>
    <w:p w14:paraId="08BD1D64" w14:textId="77777777" w:rsidR="00EA7B53" w:rsidRDefault="00EA7B53" w:rsidP="00EA7B53">
      <w:pPr>
        <w:pStyle w:val="SourceCode"/>
      </w:pPr>
      <w:r>
        <w:t xml:space="preserve">                                (Token "" "")</w:t>
      </w:r>
    </w:p>
    <w:p w14:paraId="5A1D397A" w14:textId="77777777" w:rsidR="00EA7B53" w:rsidRDefault="00EA7B53" w:rsidP="00EA7B53">
      <w:pPr>
        <w:pStyle w:val="SourceCode"/>
      </w:pPr>
      <w:r>
        <w:t xml:space="preserve">                                (Constant 10)</w:t>
      </w:r>
    </w:p>
    <w:p w14:paraId="2E32E758" w14:textId="77777777" w:rsidR="00EA7B53" w:rsidRDefault="00EA7B53" w:rsidP="00EA7B53">
      <w:pPr>
        <w:pStyle w:val="SourceCode"/>
      </w:pPr>
      <w:r>
        <w:t xml:space="preserve">                                Close </w:t>
      </w:r>
    </w:p>
    <w:p w14:paraId="71E1F5A1" w14:textId="77777777" w:rsidR="00EA7B53" w:rsidRDefault="00EA7B53" w:rsidP="00EA7B53">
      <w:pPr>
        <w:pStyle w:val="SourceCode"/>
      </w:pPr>
      <w:r>
        <w:t xml:space="preserve">                            )</w:t>
      </w:r>
    </w:p>
    <w:p w14:paraId="04991974" w14:textId="77777777" w:rsidR="00EA7B53" w:rsidRDefault="00EA7B53" w:rsidP="00EA7B53">
      <w:pPr>
        <w:pStyle w:val="SourceCode"/>
      </w:pPr>
      <w:r>
        <w:t xml:space="preserve">                            (Pay</w:t>
      </w:r>
    </w:p>
    <w:p w14:paraId="00722347" w14:textId="77777777" w:rsidR="00EA7B53" w:rsidRDefault="00EA7B53" w:rsidP="00EA7B53">
      <w:pPr>
        <w:pStyle w:val="SourceCode"/>
      </w:pPr>
      <w:r>
        <w:t xml:space="preserve">                                (Role "Alice")</w:t>
      </w:r>
    </w:p>
    <w:p w14:paraId="35C00DBF" w14:textId="77777777" w:rsidR="00EA7B53" w:rsidRDefault="00EA7B53" w:rsidP="00EA7B53">
      <w:pPr>
        <w:pStyle w:val="SourceCode"/>
      </w:pPr>
      <w:r>
        <w:t xml:space="preserve">                                (Account (Role "Bob"))</w:t>
      </w:r>
    </w:p>
    <w:p w14:paraId="23DC1FA6" w14:textId="77777777" w:rsidR="00EA7B53" w:rsidRDefault="00EA7B53" w:rsidP="00EA7B53">
      <w:pPr>
        <w:pStyle w:val="SourceCode"/>
      </w:pPr>
      <w:r>
        <w:t xml:space="preserve">                                (Token "" "")</w:t>
      </w:r>
    </w:p>
    <w:p w14:paraId="4EB6D847" w14:textId="77777777" w:rsidR="00EA7B53" w:rsidRDefault="00EA7B53" w:rsidP="00EA7B53">
      <w:pPr>
        <w:pStyle w:val="SourceCode"/>
      </w:pPr>
      <w:r>
        <w:t xml:space="preserve">                                (Constant 10)</w:t>
      </w:r>
    </w:p>
    <w:p w14:paraId="579405BE" w14:textId="77777777" w:rsidR="00EA7B53" w:rsidRDefault="00EA7B53" w:rsidP="00EA7B53">
      <w:pPr>
        <w:pStyle w:val="SourceCode"/>
      </w:pPr>
      <w:r>
        <w:t xml:space="preserve">                                Close </w:t>
      </w:r>
    </w:p>
    <w:p w14:paraId="64AD1DB7" w14:textId="77777777" w:rsidR="00EA7B53" w:rsidRDefault="00EA7B53" w:rsidP="00EA7B53">
      <w:pPr>
        <w:pStyle w:val="SourceCode"/>
      </w:pPr>
      <w:r>
        <w:t xml:space="preserve">                            )</w:t>
      </w:r>
    </w:p>
    <w:p w14:paraId="6059F18F" w14:textId="77777777" w:rsidR="00EA7B53" w:rsidRDefault="00EA7B53" w:rsidP="00EA7B53">
      <w:pPr>
        <w:pStyle w:val="SourceCode"/>
      </w:pPr>
      <w:r>
        <w:t xml:space="preserve">                        )]</w:t>
      </w:r>
    </w:p>
    <w:p w14:paraId="7594F35B" w14:textId="73D07FFC" w:rsidR="00EA7B53" w:rsidRDefault="00EA7B53" w:rsidP="00EA7B53">
      <w:pPr>
        <w:pStyle w:val="SourceCode"/>
      </w:pPr>
      <w:r>
        <w:t xml:space="preserve">                    </w:t>
      </w:r>
      <w:r w:rsidR="00785029" w:rsidRPr="00785029">
        <w:t>1682514671117</w:t>
      </w:r>
      <w:r w:rsidR="00785029">
        <w:t xml:space="preserve"> </w:t>
      </w:r>
      <w:r>
        <w:t xml:space="preserve">Close </w:t>
      </w:r>
    </w:p>
    <w:p w14:paraId="6E48E64A" w14:textId="77777777" w:rsidR="00EA7B53" w:rsidRDefault="00EA7B53" w:rsidP="00EA7B53">
      <w:pPr>
        <w:pStyle w:val="SourceCode"/>
      </w:pPr>
      <w:r>
        <w:t xml:space="preserve">                )]</w:t>
      </w:r>
    </w:p>
    <w:p w14:paraId="7DB78503" w14:textId="22D0F495" w:rsidR="00EA7B53" w:rsidRDefault="00EA7B53" w:rsidP="00EA7B53">
      <w:pPr>
        <w:pStyle w:val="SourceCode"/>
      </w:pPr>
      <w:r>
        <w:t xml:space="preserve">            </w:t>
      </w:r>
      <w:r w:rsidR="00785029" w:rsidRPr="00785029">
        <w:t>1682524671117</w:t>
      </w:r>
      <w:r w:rsidR="00785029">
        <w:t xml:space="preserve"> </w:t>
      </w:r>
      <w:r>
        <w:t xml:space="preserve">Close </w:t>
      </w:r>
    </w:p>
    <w:p w14:paraId="0476C618" w14:textId="77777777" w:rsidR="00EA7B53" w:rsidRDefault="00EA7B53" w:rsidP="00EA7B53">
      <w:pPr>
        <w:pStyle w:val="SourceCode"/>
      </w:pPr>
      <w:r>
        <w:t xml:space="preserve">        )]</w:t>
      </w:r>
    </w:p>
    <w:p w14:paraId="10245946" w14:textId="16DECC5C" w:rsidR="000621F3" w:rsidRDefault="00EA7B53" w:rsidP="00EA7B53">
      <w:pPr>
        <w:pStyle w:val="SourceCode"/>
      </w:pPr>
      <w:r>
        <w:t xml:space="preserve">    </w:t>
      </w:r>
      <w:r w:rsidR="00785029" w:rsidRPr="00785029">
        <w:t>1682534671117</w:t>
      </w:r>
      <w:r w:rsidR="00785029">
        <w:t xml:space="preserve"> </w:t>
      </w:r>
      <w:r>
        <w:t>Close</w:t>
      </w:r>
    </w:p>
    <w:p w14:paraId="4B3D5B00" w14:textId="7B9E31DE" w:rsidR="000621F3" w:rsidRDefault="00E42E2C" w:rsidP="00CB4743">
      <w:pPr>
        <w:spacing w:before="0"/>
      </w:pPr>
      <w:r>
        <w:t>We can send this now to the simulator</w:t>
      </w:r>
      <w:r w:rsidR="003E46B2">
        <w:t xml:space="preserve"> by clicking on the </w:t>
      </w:r>
      <w:r w:rsidR="003E46B2" w:rsidRPr="00642D3A">
        <w:rPr>
          <w:b/>
          <w:bCs/>
        </w:rPr>
        <w:t>Send To Simulator</w:t>
      </w:r>
      <w:r w:rsidR="003E46B2">
        <w:t xml:space="preserve"> button also in the upper right corner</w:t>
      </w:r>
      <w:r>
        <w:t>.</w:t>
      </w:r>
      <w:r w:rsidR="003E46B2">
        <w:t xml:space="preserve"> </w:t>
      </w:r>
      <w:r w:rsidR="00A80BD4">
        <w:t xml:space="preserve">Before we start the simulation, we can pick the initial time. We also </w:t>
      </w:r>
      <w:r w:rsidR="00EB2AC1">
        <w:t xml:space="preserve">have </w:t>
      </w:r>
      <w:r w:rsidR="00A80BD4">
        <w:t xml:space="preserve">the option to download the smart contract as a JSON file. </w:t>
      </w:r>
      <w:r w:rsidR="00642D3A">
        <w:t xml:space="preserve">If we click on the </w:t>
      </w:r>
      <w:r w:rsidR="00642D3A" w:rsidRPr="00642D3A">
        <w:rPr>
          <w:b/>
          <w:bCs/>
        </w:rPr>
        <w:t>Start simulation</w:t>
      </w:r>
      <w:r w:rsidR="00642D3A">
        <w:t xml:space="preserve"> </w:t>
      </w:r>
      <w:r w:rsidR="00C31B49">
        <w:t>button,</w:t>
      </w:r>
      <w:r w:rsidR="00642D3A">
        <w:t xml:space="preserve"> we get the first action </w:t>
      </w:r>
      <w:r w:rsidR="00C31B49">
        <w:t xml:space="preserve">that we can choose. The possibilities are that Alice makes her deposit, that she waits for a minute, that she waits until the next timeout or that she waits until </w:t>
      </w:r>
      <w:r w:rsidR="00C31B49">
        <w:lastRenderedPageBreak/>
        <w:t xml:space="preserve">the contract timeouts. </w:t>
      </w:r>
      <w:r w:rsidR="00CB4743">
        <w:t xml:space="preserve">If we click on the </w:t>
      </w:r>
      <w:r w:rsidR="00CB4743" w:rsidRPr="00CB4743">
        <w:rPr>
          <w:b/>
          <w:bCs/>
        </w:rPr>
        <w:t>+</w:t>
      </w:r>
      <w:r w:rsidR="00CB4743">
        <w:t xml:space="preserve"> button for waiting until the contract terminates no more actions will be available and everyone gets their money back. </w:t>
      </w:r>
    </w:p>
    <w:p w14:paraId="72D3560F" w14:textId="06B1126A" w:rsidR="00CB4743" w:rsidRDefault="00C635AD" w:rsidP="00C635AD">
      <w:pPr>
        <w:spacing w:before="0" w:after="0"/>
        <w:jc w:val="center"/>
      </w:pPr>
      <w:r>
        <w:rPr>
          <w:noProof/>
        </w:rPr>
        <mc:AlternateContent>
          <mc:Choice Requires="wps">
            <w:drawing>
              <wp:anchor distT="0" distB="0" distL="114300" distR="114300" simplePos="0" relativeHeight="251637760" behindDoc="0" locked="0" layoutInCell="1" allowOverlap="1" wp14:anchorId="324EEA77" wp14:editId="0BBCEF5F">
                <wp:simplePos x="0" y="0"/>
                <wp:positionH relativeFrom="column">
                  <wp:posOffset>2870200</wp:posOffset>
                </wp:positionH>
                <wp:positionV relativeFrom="paragraph">
                  <wp:posOffset>1395095</wp:posOffset>
                </wp:positionV>
                <wp:extent cx="565150" cy="685800"/>
                <wp:effectExtent l="38100" t="19050" r="25400" b="38100"/>
                <wp:wrapNone/>
                <wp:docPr id="96" name="Straight Arrow Connector 96"/>
                <wp:cNvGraphicFramePr/>
                <a:graphic xmlns:a="http://schemas.openxmlformats.org/drawingml/2006/main">
                  <a:graphicData uri="http://schemas.microsoft.com/office/word/2010/wordprocessingShape">
                    <wps:wsp>
                      <wps:cNvCnPr/>
                      <wps:spPr>
                        <a:xfrm flipH="1">
                          <a:off x="0" y="0"/>
                          <a:ext cx="565150" cy="6858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9A69471" id="_x0000_t32" coordsize="21600,21600" o:spt="32" o:oned="t" path="m,l21600,21600e" filled="f">
                <v:path arrowok="t" fillok="f" o:connecttype="none"/>
                <o:lock v:ext="edit" shapetype="t"/>
              </v:shapetype>
              <v:shape id="Straight Arrow Connector 96" o:spid="_x0000_s1026" type="#_x0000_t32" style="position:absolute;margin-left:226pt;margin-top:109.85pt;width:44.5pt;height:54pt;flip:x;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" strokecolor="black [3213]" strokeweight="2.25pt">
                <v:stroke endarrow="block"/>
              </v:shape>
            </w:pict>
          </mc:Fallback>
        </mc:AlternateContent>
      </w:r>
      <w:r w:rsidR="00CB4743">
        <w:rPr>
          <w:noProof/>
        </w:rPr>
        <w:drawing>
          <wp:inline distT="0" distB="0" distL="0" distR="0" wp14:anchorId="6D004BD3" wp14:editId="295A9FE5">
            <wp:extent cx="2565400" cy="1417271"/>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3">
                      <a:extLst>
                        <a:ext uri="{28A0092B-C50C-407E-A947-70E740481C1C}">
                          <a14:useLocalDpi xmlns:a14="http://schemas.microsoft.com/office/drawing/2010/main" val="0"/>
                        </a:ext>
                      </a:extLst>
                    </a:blip>
                    <a:srcRect t="3414" b="9525"/>
                    <a:stretch/>
                  </pic:blipFill>
                  <pic:spPr bwMode="auto">
                    <a:xfrm>
                      <a:off x="0" y="0"/>
                      <a:ext cx="2582603" cy="1426775"/>
                    </a:xfrm>
                    <a:prstGeom prst="rect">
                      <a:avLst/>
                    </a:prstGeom>
                    <a:noFill/>
                    <a:ln>
                      <a:noFill/>
                    </a:ln>
                    <a:extLst>
                      <a:ext uri="{53640926-AAD7-44D8-BBD7-CCE9431645EC}">
                        <a14:shadowObscured xmlns:a14="http://schemas.microsoft.com/office/drawing/2010/main"/>
                      </a:ext>
                    </a:extLst>
                  </pic:spPr>
                </pic:pic>
              </a:graphicData>
            </a:graphic>
          </wp:inline>
        </w:drawing>
      </w:r>
    </w:p>
    <w:p w14:paraId="4CD11EC0" w14:textId="4DA7B93A" w:rsidR="00C635AD" w:rsidRDefault="00C635AD" w:rsidP="00C635AD">
      <w:pPr>
        <w:spacing w:before="0" w:after="0"/>
        <w:jc w:val="center"/>
      </w:pPr>
    </w:p>
    <w:p w14:paraId="1E4A682C" w14:textId="139CF008" w:rsidR="00CB4743" w:rsidRDefault="00C635AD" w:rsidP="00CB4743">
      <w:pPr>
        <w:spacing w:before="0"/>
        <w:jc w:val="center"/>
      </w:pPr>
      <w:r>
        <w:rPr>
          <w:noProof/>
        </w:rPr>
        <mc:AlternateContent>
          <mc:Choice Requires="wps">
            <w:drawing>
              <wp:anchor distT="0" distB="0" distL="114300" distR="114300" simplePos="0" relativeHeight="251636736" behindDoc="0" locked="0" layoutInCell="1" allowOverlap="1" wp14:anchorId="5F4EF96D" wp14:editId="36175062">
                <wp:simplePos x="0" y="0"/>
                <wp:positionH relativeFrom="column">
                  <wp:posOffset>2501900</wp:posOffset>
                </wp:positionH>
                <wp:positionV relativeFrom="paragraph">
                  <wp:posOffset>1851660</wp:posOffset>
                </wp:positionV>
                <wp:extent cx="641350" cy="82550"/>
                <wp:effectExtent l="19050" t="38100" r="63500" b="69850"/>
                <wp:wrapNone/>
                <wp:docPr id="95" name="Straight Arrow Connector 95"/>
                <wp:cNvGraphicFramePr/>
                <a:graphic xmlns:a="http://schemas.openxmlformats.org/drawingml/2006/main">
                  <a:graphicData uri="http://schemas.microsoft.com/office/word/2010/wordprocessingShape">
                    <wps:wsp>
                      <wps:cNvCnPr/>
                      <wps:spPr>
                        <a:xfrm>
                          <a:off x="0" y="0"/>
                          <a:ext cx="641350" cy="825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B96BD0" id="Straight Arrow Connector 95" o:spid="_x0000_s1026" type="#_x0000_t32" style="position:absolute;margin-left:197pt;margin-top:145.8pt;width:50.5pt;height:6.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" strokecolor="black [3213]" strokeweight="2.25pt">
                <v:stroke endarrow="block"/>
              </v:shape>
            </w:pict>
          </mc:Fallback>
        </mc:AlternateContent>
      </w:r>
      <w:r w:rsidR="00CB4743">
        <w:rPr>
          <w:noProof/>
        </w:rPr>
        <w:drawing>
          <wp:inline distT="0" distB="0" distL="0" distR="0" wp14:anchorId="71FD30B8" wp14:editId="1543DF37">
            <wp:extent cx="2590800" cy="353022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606865" cy="3552116"/>
                    </a:xfrm>
                    <a:prstGeom prst="rect">
                      <a:avLst/>
                    </a:prstGeom>
                  </pic:spPr>
                </pic:pic>
              </a:graphicData>
            </a:graphic>
          </wp:inline>
        </w:drawing>
      </w:r>
      <w:r>
        <w:t xml:space="preserve">             </w:t>
      </w:r>
      <w:r>
        <w:rPr>
          <w:noProof/>
        </w:rPr>
        <w:drawing>
          <wp:inline distT="0" distB="0" distL="0" distR="0" wp14:anchorId="2044E883" wp14:editId="0E98ACBB">
            <wp:extent cx="2568791" cy="2463800"/>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577610" cy="2472258"/>
                    </a:xfrm>
                    <a:prstGeom prst="rect">
                      <a:avLst/>
                    </a:prstGeom>
                    <a:noFill/>
                    <a:ln>
                      <a:noFill/>
                    </a:ln>
                  </pic:spPr>
                </pic:pic>
              </a:graphicData>
            </a:graphic>
          </wp:inline>
        </w:drawing>
      </w:r>
    </w:p>
    <w:p w14:paraId="2606AC5F" w14:textId="0EB55E40" w:rsidR="006227B2" w:rsidRDefault="00C635AD" w:rsidP="00C635AD">
      <w:pPr>
        <w:spacing w:before="0" w:after="0"/>
      </w:pPr>
      <w:r>
        <w:t xml:space="preserve">If we however make the deposit then </w:t>
      </w:r>
      <w:r w:rsidR="006221FA">
        <w:t>again,</w:t>
      </w:r>
      <w:r>
        <w:t xml:space="preserve"> the action window for </w:t>
      </w:r>
      <w:r w:rsidR="00CB7C01">
        <w:t>a</w:t>
      </w:r>
      <w:r>
        <w:t xml:space="preserve"> deposit gets displayed and the name changes from Alice to Bob. </w:t>
      </w:r>
      <w:r w:rsidR="006221FA">
        <w:t xml:space="preserve">On the left side where we see the marlowe code in the editor the part of the contract that was not executed is highlighted and the part where Alice had to make the deposit is not highlighted anymore. </w:t>
      </w:r>
      <w:r w:rsidR="00172225">
        <w:t>If we cho</w:t>
      </w:r>
      <w:r w:rsidR="002F5360">
        <w:t>o</w:t>
      </w:r>
      <w:r w:rsidR="00172225">
        <w:t>se now for Bob</w:t>
      </w:r>
      <w:r w:rsidR="00085E75">
        <w:t>’</w:t>
      </w:r>
      <w:r w:rsidR="00172225">
        <w:t xml:space="preserve">s action to wait until the expiration time of the </w:t>
      </w:r>
      <w:r w:rsidR="00282F1E">
        <w:t>contract,</w:t>
      </w:r>
      <w:r w:rsidR="00172225">
        <w:t xml:space="preserve"> we will get a transaction log </w:t>
      </w:r>
      <w:r w:rsidR="00282F1E">
        <w:t>that says that Alice has deposited 10 lovelace from her wallet into her internal account. And then the contract paid back 10 lovelace to Alice</w:t>
      </w:r>
      <w:r w:rsidR="006F245E">
        <w:t>’</w:t>
      </w:r>
      <w:r w:rsidR="00282F1E">
        <w:t xml:space="preserve">s wallet. </w:t>
      </w:r>
      <w:r w:rsidR="00F44ADA">
        <w:t>If</w:t>
      </w:r>
      <w:r w:rsidR="00EA40E0">
        <w:t xml:space="preserve"> however</w:t>
      </w:r>
      <w:r w:rsidR="00982676">
        <w:t>,</w:t>
      </w:r>
      <w:r w:rsidR="00EA40E0">
        <w:t xml:space="preserve"> we choose that Bob makes his deposit another action window opens </w:t>
      </w:r>
      <w:r w:rsidR="00F44ADA">
        <w:t xml:space="preserve">for Charlie. And he can choose to make a numeric choice or also wait until the contract terminates. </w:t>
      </w:r>
      <w:r w:rsidR="005C5173">
        <w:t xml:space="preserve">We also see that again a smaller part of the marlowe code gets highlighted to indicate that the smart contract has progressed. </w:t>
      </w:r>
    </w:p>
    <w:p w14:paraId="1004D6B5" w14:textId="0518734D" w:rsidR="006227B2" w:rsidRDefault="00ED2718" w:rsidP="006227B2">
      <w:pPr>
        <w:spacing w:before="0"/>
        <w:jc w:val="center"/>
      </w:pPr>
      <w:r>
        <w:rPr>
          <w:noProof/>
        </w:rPr>
        <w:lastRenderedPageBreak/>
        <mc:AlternateContent>
          <mc:Choice Requires="wps">
            <w:drawing>
              <wp:anchor distT="0" distB="0" distL="114300" distR="114300" simplePos="0" relativeHeight="251675648" behindDoc="0" locked="0" layoutInCell="1" allowOverlap="1" wp14:anchorId="4F26C14B" wp14:editId="6058A7B6">
                <wp:simplePos x="0" y="0"/>
                <wp:positionH relativeFrom="column">
                  <wp:posOffset>1301750</wp:posOffset>
                </wp:positionH>
                <wp:positionV relativeFrom="paragraph">
                  <wp:posOffset>1847850</wp:posOffset>
                </wp:positionV>
                <wp:extent cx="2400300" cy="6350"/>
                <wp:effectExtent l="19050" t="19050" r="19050" b="31750"/>
                <wp:wrapNone/>
                <wp:docPr id="103" name="Straight Connector 103"/>
                <wp:cNvGraphicFramePr/>
                <a:graphic xmlns:a="http://schemas.openxmlformats.org/drawingml/2006/main">
                  <a:graphicData uri="http://schemas.microsoft.com/office/word/2010/wordprocessingShape">
                    <wps:wsp>
                      <wps:cNvCnPr/>
                      <wps:spPr>
                        <a:xfrm>
                          <a:off x="0" y="0"/>
                          <a:ext cx="240030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BC35F4" id="Straight Connector 103"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5pt,145.5pt" to="291.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" strokecolor="black [3213]" strokeweight="2.25pt"/>
            </w:pict>
          </mc:Fallback>
        </mc:AlternateContent>
      </w:r>
      <w:r>
        <w:rPr>
          <w:noProof/>
        </w:rPr>
        <mc:AlternateContent>
          <mc:Choice Requires="wps">
            <w:drawing>
              <wp:anchor distT="0" distB="0" distL="114300" distR="114300" simplePos="0" relativeHeight="251677696" behindDoc="0" locked="0" layoutInCell="1" allowOverlap="1" wp14:anchorId="117152E3" wp14:editId="4C388E7D">
                <wp:simplePos x="0" y="0"/>
                <wp:positionH relativeFrom="column">
                  <wp:posOffset>787400</wp:posOffset>
                </wp:positionH>
                <wp:positionV relativeFrom="paragraph">
                  <wp:posOffset>1841500</wp:posOffset>
                </wp:positionV>
                <wp:extent cx="514350" cy="2806700"/>
                <wp:effectExtent l="57150" t="19050" r="19050" b="50800"/>
                <wp:wrapNone/>
                <wp:docPr id="104" name="Straight Arrow Connector 104"/>
                <wp:cNvGraphicFramePr/>
                <a:graphic xmlns:a="http://schemas.openxmlformats.org/drawingml/2006/main">
                  <a:graphicData uri="http://schemas.microsoft.com/office/word/2010/wordprocessingShape">
                    <wps:wsp>
                      <wps:cNvCnPr/>
                      <wps:spPr>
                        <a:xfrm flipH="1">
                          <a:off x="0" y="0"/>
                          <a:ext cx="514350" cy="280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8753AD" id="Straight Arrow Connector 104" o:spid="_x0000_s1026" type="#_x0000_t32" style="position:absolute;margin-left:62pt;margin-top:145pt;width:40.5pt;height:221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" strokecolor="black [3213]" strokeweight="2.25pt">
                <v:stroke endarrow="block"/>
              </v:shape>
            </w:pict>
          </mc:Fallback>
        </mc:AlternateContent>
      </w:r>
      <w:r>
        <w:rPr>
          <w:noProof/>
        </w:rPr>
        <mc:AlternateContent>
          <mc:Choice Requires="wps">
            <w:drawing>
              <wp:anchor distT="0" distB="0" distL="114300" distR="114300" simplePos="0" relativeHeight="251652096" behindDoc="0" locked="0" layoutInCell="1" allowOverlap="1" wp14:anchorId="0A4D034B" wp14:editId="19F56D2D">
                <wp:simplePos x="0" y="0"/>
                <wp:positionH relativeFrom="column">
                  <wp:posOffset>4032250</wp:posOffset>
                </wp:positionH>
                <wp:positionV relativeFrom="paragraph">
                  <wp:posOffset>958850</wp:posOffset>
                </wp:positionV>
                <wp:extent cx="654050" cy="6350"/>
                <wp:effectExtent l="19050" t="19050" r="31750" b="31750"/>
                <wp:wrapNone/>
                <wp:docPr id="101" name="Straight Connector 101"/>
                <wp:cNvGraphicFramePr/>
                <a:graphic xmlns:a="http://schemas.openxmlformats.org/drawingml/2006/main">
                  <a:graphicData uri="http://schemas.microsoft.com/office/word/2010/wordprocessingShape">
                    <wps:wsp>
                      <wps:cNvCnPr/>
                      <wps:spPr>
                        <a:xfrm>
                          <a:off x="0" y="0"/>
                          <a:ext cx="65405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28BBE0" id="Straight Connector 101"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5pt,75.5pt" to="369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" strokecolor="black [3213]" strokeweight="2.25pt"/>
            </w:pict>
          </mc:Fallback>
        </mc:AlternateContent>
      </w:r>
      <w:r>
        <w:rPr>
          <w:noProof/>
        </w:rPr>
        <mc:AlternateContent>
          <mc:Choice Requires="wps">
            <w:drawing>
              <wp:anchor distT="0" distB="0" distL="114300" distR="114300" simplePos="0" relativeHeight="251666432" behindDoc="0" locked="0" layoutInCell="1" allowOverlap="1" wp14:anchorId="7BC986D8" wp14:editId="71878C92">
                <wp:simplePos x="0" y="0"/>
                <wp:positionH relativeFrom="column">
                  <wp:posOffset>4673600</wp:posOffset>
                </wp:positionH>
                <wp:positionV relativeFrom="paragraph">
                  <wp:posOffset>965200</wp:posOffset>
                </wp:positionV>
                <wp:extent cx="285750" cy="2959100"/>
                <wp:effectExtent l="19050" t="19050" r="57150" b="50800"/>
                <wp:wrapNone/>
                <wp:docPr id="102" name="Straight Arrow Connector 102"/>
                <wp:cNvGraphicFramePr/>
                <a:graphic xmlns:a="http://schemas.openxmlformats.org/drawingml/2006/main">
                  <a:graphicData uri="http://schemas.microsoft.com/office/word/2010/wordprocessingShape">
                    <wps:wsp>
                      <wps:cNvCnPr/>
                      <wps:spPr>
                        <a:xfrm>
                          <a:off x="0" y="0"/>
                          <a:ext cx="285750" cy="29591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885CD7" id="Straight Arrow Connector 102" o:spid="_x0000_s1026" type="#_x0000_t32" style="position:absolute;margin-left:368pt;margin-top:76pt;width:22.5pt;height:23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" strokecolor="black [3213]" strokeweight="2.25pt">
                <v:stroke endarrow="block"/>
              </v:shape>
            </w:pict>
          </mc:Fallback>
        </mc:AlternateContent>
      </w:r>
      <w:r w:rsidR="006227B2">
        <w:rPr>
          <w:noProof/>
        </w:rPr>
        <w:drawing>
          <wp:inline distT="0" distB="0" distL="0" distR="0" wp14:anchorId="14B07987" wp14:editId="00CE0BAD">
            <wp:extent cx="2578758" cy="39116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596956" cy="3939204"/>
                    </a:xfrm>
                    <a:prstGeom prst="rect">
                      <a:avLst/>
                    </a:prstGeom>
                  </pic:spPr>
                </pic:pic>
              </a:graphicData>
            </a:graphic>
          </wp:inline>
        </w:drawing>
      </w:r>
    </w:p>
    <w:p w14:paraId="09DD5FDB" w14:textId="02A4310F" w:rsidR="006227B2" w:rsidRDefault="006227B2" w:rsidP="00C635AD">
      <w:pPr>
        <w:spacing w:before="0" w:after="0"/>
      </w:pPr>
      <w:r>
        <w:rPr>
          <w:noProof/>
        </w:rPr>
        <w:drawing>
          <wp:inline distT="0" distB="0" distL="0" distR="0" wp14:anchorId="45C4BE61" wp14:editId="60295EF7">
            <wp:extent cx="2821511" cy="33782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827462" cy="3385326"/>
                    </a:xfrm>
                    <a:prstGeom prst="rect">
                      <a:avLst/>
                    </a:prstGeom>
                  </pic:spPr>
                </pic:pic>
              </a:graphicData>
            </a:graphic>
          </wp:inline>
        </w:drawing>
      </w:r>
      <w:r>
        <w:t xml:space="preserve">               </w:t>
      </w:r>
      <w:r>
        <w:rPr>
          <w:noProof/>
        </w:rPr>
        <w:drawing>
          <wp:inline distT="0" distB="0" distL="0" distR="0" wp14:anchorId="0AFADADC" wp14:editId="5511255D">
            <wp:extent cx="2590800" cy="414374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620907" cy="4191898"/>
                    </a:xfrm>
                    <a:prstGeom prst="rect">
                      <a:avLst/>
                    </a:prstGeom>
                  </pic:spPr>
                </pic:pic>
              </a:graphicData>
            </a:graphic>
          </wp:inline>
        </w:drawing>
      </w:r>
    </w:p>
    <w:p w14:paraId="305065A0" w14:textId="1426A4EF" w:rsidR="006227B2" w:rsidRDefault="001817EE" w:rsidP="00C808D2">
      <w:pPr>
        <w:spacing w:before="0"/>
      </w:pPr>
      <w:r>
        <w:lastRenderedPageBreak/>
        <w:t xml:space="preserve">If we now choose that Charlie waits for the contract to expire both Alice and Bob get their funds back which we can see in the transaction log on the left picture below. </w:t>
      </w:r>
      <w:r w:rsidR="00C808D2">
        <w:t>If,</w:t>
      </w:r>
      <w:r>
        <w:t xml:space="preserve"> however Charlie decides to make a choice and for example chooses the number 1</w:t>
      </w:r>
      <w:r w:rsidR="00C808D2">
        <w:t xml:space="preserve"> then the smart contract will pay all the funds to Alice</w:t>
      </w:r>
      <w:r w:rsidR="001B5D6C">
        <w:t>’</w:t>
      </w:r>
      <w:r w:rsidR="00C808D2">
        <w:t xml:space="preserve">s wallet. We can see this case in the transaction log on the right figure below. In case Charlie would pick the number 2 Bob would get all the funds. </w:t>
      </w:r>
    </w:p>
    <w:p w14:paraId="67729C16" w14:textId="10D73003" w:rsidR="006B6B26" w:rsidRDefault="006B6B26" w:rsidP="003E37C9">
      <w:pPr>
        <w:spacing w:before="0"/>
        <w:jc w:val="center"/>
      </w:pPr>
      <w:r>
        <w:rPr>
          <w:noProof/>
        </w:rPr>
        <w:drawing>
          <wp:inline distT="0" distB="0" distL="0" distR="0" wp14:anchorId="6D9B6BDC" wp14:editId="71D54E09">
            <wp:extent cx="2717819" cy="3846830"/>
            <wp:effectExtent l="0" t="0" r="635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24123" cy="3855753"/>
                    </a:xfrm>
                    <a:prstGeom prst="rect">
                      <a:avLst/>
                    </a:prstGeom>
                  </pic:spPr>
                </pic:pic>
              </a:graphicData>
            </a:graphic>
          </wp:inline>
        </w:drawing>
      </w:r>
      <w:r>
        <w:t xml:space="preserve">              </w:t>
      </w:r>
      <w:r>
        <w:rPr>
          <w:noProof/>
        </w:rPr>
        <w:drawing>
          <wp:inline distT="0" distB="0" distL="0" distR="0" wp14:anchorId="3313A384" wp14:editId="076998EA">
            <wp:extent cx="2702353" cy="3824940"/>
            <wp:effectExtent l="0" t="0" r="317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21150" cy="3851545"/>
                    </a:xfrm>
                    <a:prstGeom prst="rect">
                      <a:avLst/>
                    </a:prstGeom>
                  </pic:spPr>
                </pic:pic>
              </a:graphicData>
            </a:graphic>
          </wp:inline>
        </w:drawing>
      </w:r>
    </w:p>
    <w:p w14:paraId="1550C943" w14:textId="418AD504" w:rsidR="006B6B26" w:rsidRDefault="003E37C9" w:rsidP="00C635AD">
      <w:pPr>
        <w:spacing w:before="0" w:after="0"/>
      </w:pPr>
      <w:r>
        <w:t>Once the contract terminates in the marlowe code the close keyword is highlighted at which the contract terminated. Since the contract can terminate in multiple ways</w:t>
      </w:r>
      <w:r w:rsidR="00582A0B">
        <w:t xml:space="preserve"> there are multiple close keywords in our contract</w:t>
      </w:r>
      <w:r w:rsidR="002378C6">
        <w:t xml:space="preserve"> that can get highlighted</w:t>
      </w:r>
      <w:r>
        <w:t>.</w:t>
      </w:r>
      <w:r w:rsidR="002378C6">
        <w:t xml:space="preserve"> </w:t>
      </w:r>
      <w:r w:rsidR="00191E2E">
        <w:t xml:space="preserve">We can now copy the marlowe code and go to the Haskell editor and paste the code in there. </w:t>
      </w:r>
      <w:r w:rsidR="00FB6E10">
        <w:t xml:space="preserve">We see there some existing code that already has an import statement and a language pragma added for a simple close contract. </w:t>
      </w:r>
      <w:r w:rsidR="00461C2D">
        <w:t>We can copy our code into the contract variable.</w:t>
      </w:r>
      <w:r w:rsidR="00F074C4">
        <w:t xml:space="preserve"> We can now leverage the fact </w:t>
      </w:r>
      <w:r w:rsidR="00217F30">
        <w:t xml:space="preserve">that we write Haskell code and </w:t>
      </w:r>
      <w:r w:rsidR="00554F4D">
        <w:t>generalize</w:t>
      </w:r>
      <w:r w:rsidR="00217F30">
        <w:t xml:space="preserve"> our contract by creating some </w:t>
      </w:r>
      <w:r w:rsidR="00554F4D">
        <w:t>helper functions</w:t>
      </w:r>
      <w:r w:rsidR="00217F30">
        <w:t xml:space="preserve">. </w:t>
      </w:r>
    </w:p>
    <w:p w14:paraId="6C91D67A" w14:textId="77777777" w:rsidR="00554F4D" w:rsidRDefault="00554F4D" w:rsidP="00554F4D">
      <w:pPr>
        <w:pStyle w:val="SourceCode"/>
      </w:pPr>
      <w:r>
        <w:t>{-# LANGUAGE OverloadedStrings #-}</w:t>
      </w:r>
    </w:p>
    <w:p w14:paraId="31DDEE06" w14:textId="77777777" w:rsidR="00554F4D" w:rsidRDefault="00554F4D" w:rsidP="00554F4D">
      <w:pPr>
        <w:pStyle w:val="SourceCode"/>
      </w:pPr>
    </w:p>
    <w:p w14:paraId="2A011EA5" w14:textId="77777777" w:rsidR="00554F4D" w:rsidRDefault="00554F4D" w:rsidP="00554F4D">
      <w:pPr>
        <w:pStyle w:val="SourceCode"/>
      </w:pPr>
      <w:r>
        <w:t>import Language.Marlowe.Extended.V1 hiding (contract)</w:t>
      </w:r>
    </w:p>
    <w:p w14:paraId="080157D7" w14:textId="77777777" w:rsidR="00554F4D" w:rsidRDefault="00554F4D" w:rsidP="00554F4D">
      <w:pPr>
        <w:pStyle w:val="SourceCode"/>
      </w:pPr>
    </w:p>
    <w:p w14:paraId="369399EA" w14:textId="77777777" w:rsidR="00554F4D" w:rsidRDefault="00554F4D" w:rsidP="00554F4D">
      <w:pPr>
        <w:pStyle w:val="SourceCode"/>
      </w:pPr>
      <w:r>
        <w:t>main :: IO ()</w:t>
      </w:r>
    </w:p>
    <w:p w14:paraId="5784726F" w14:textId="77777777" w:rsidR="00554F4D" w:rsidRDefault="00554F4D" w:rsidP="00554F4D">
      <w:pPr>
        <w:pStyle w:val="SourceCode"/>
      </w:pPr>
      <w:r>
        <w:t>main = printJSON $ contract "Charles" "Simon" "Alex" $ Constant 100</w:t>
      </w:r>
    </w:p>
    <w:p w14:paraId="0F26F0A8" w14:textId="77777777" w:rsidR="00554F4D" w:rsidRDefault="00554F4D" w:rsidP="00554F4D">
      <w:pPr>
        <w:pStyle w:val="SourceCode"/>
      </w:pPr>
    </w:p>
    <w:p w14:paraId="63EB18D2" w14:textId="77777777" w:rsidR="00554F4D" w:rsidRDefault="00554F4D" w:rsidP="00554F4D">
      <w:pPr>
        <w:pStyle w:val="SourceCode"/>
      </w:pPr>
      <w:r>
        <w:t>choiceId :: Party -&gt; ChoiceId</w:t>
      </w:r>
    </w:p>
    <w:p w14:paraId="4D242E8B" w14:textId="507EC251" w:rsidR="00554F4D" w:rsidRDefault="00554F4D" w:rsidP="00554F4D">
      <w:pPr>
        <w:pStyle w:val="SourceCode"/>
      </w:pPr>
      <w:r>
        <w:t xml:space="preserve">choiceId </w:t>
      </w:r>
      <w:r w:rsidR="002D605E">
        <w:t xml:space="preserve">p </w:t>
      </w:r>
      <w:r>
        <w:t>= ChoiceId "Winner"</w:t>
      </w:r>
      <w:r w:rsidR="002D605E">
        <w:t xml:space="preserve"> p</w:t>
      </w:r>
    </w:p>
    <w:p w14:paraId="001A66D0" w14:textId="77777777" w:rsidR="00554F4D" w:rsidRDefault="00554F4D" w:rsidP="00554F4D">
      <w:pPr>
        <w:pStyle w:val="SourceCode"/>
      </w:pPr>
    </w:p>
    <w:p w14:paraId="0FE6E4A6" w14:textId="77777777" w:rsidR="00554F4D" w:rsidRDefault="00554F4D" w:rsidP="00554F4D">
      <w:pPr>
        <w:pStyle w:val="SourceCode"/>
      </w:pPr>
      <w:r>
        <w:t>contract :: Party -&gt; Party -&gt; Party -&gt; Value -&gt; Contract</w:t>
      </w:r>
    </w:p>
    <w:p w14:paraId="27DE78CB" w14:textId="77777777" w:rsidR="00554F4D" w:rsidRDefault="00554F4D" w:rsidP="00554F4D">
      <w:pPr>
        <w:pStyle w:val="SourceCode"/>
      </w:pPr>
      <w:r>
        <w:t>contract alice bob charlie deposit =</w:t>
      </w:r>
    </w:p>
    <w:p w14:paraId="1CCCC657" w14:textId="77777777" w:rsidR="00554F4D" w:rsidRDefault="00554F4D" w:rsidP="00554F4D">
      <w:pPr>
        <w:pStyle w:val="SourceCode"/>
      </w:pPr>
      <w:r>
        <w:t xml:space="preserve">    When</w:t>
      </w:r>
    </w:p>
    <w:p w14:paraId="76E1C54E" w14:textId="77777777" w:rsidR="00554F4D" w:rsidRDefault="00554F4D" w:rsidP="00554F4D">
      <w:pPr>
        <w:pStyle w:val="SourceCode"/>
      </w:pPr>
      <w:r>
        <w:t xml:space="preserve">        [ f alice bob</w:t>
      </w:r>
    </w:p>
    <w:p w14:paraId="4E5B2909" w14:textId="77777777" w:rsidR="00554F4D" w:rsidRDefault="00554F4D" w:rsidP="00554F4D">
      <w:pPr>
        <w:pStyle w:val="SourceCode"/>
      </w:pPr>
      <w:r>
        <w:t xml:space="preserve">        , f bob alice</w:t>
      </w:r>
    </w:p>
    <w:p w14:paraId="1A422719" w14:textId="77777777" w:rsidR="00554F4D" w:rsidRDefault="00554F4D" w:rsidP="00554F4D">
      <w:pPr>
        <w:pStyle w:val="SourceCode"/>
      </w:pPr>
      <w:r>
        <w:t xml:space="preserve">        ]</w:t>
      </w:r>
    </w:p>
    <w:p w14:paraId="76E2A1FA" w14:textId="1C115C69" w:rsidR="00554F4D" w:rsidRDefault="00554F4D" w:rsidP="00554F4D">
      <w:pPr>
        <w:pStyle w:val="SourceCode"/>
      </w:pPr>
      <w:r>
        <w:t xml:space="preserve">        </w:t>
      </w:r>
      <w:r w:rsidR="008300F6" w:rsidRPr="008300F6">
        <w:t>16825</w:t>
      </w:r>
      <w:r w:rsidR="008300F6">
        <w:t>1</w:t>
      </w:r>
      <w:r w:rsidR="008300F6" w:rsidRPr="008300F6">
        <w:t>4671117</w:t>
      </w:r>
      <w:r>
        <w:t xml:space="preserve"> Close</w:t>
      </w:r>
    </w:p>
    <w:p w14:paraId="6F6CE0FD" w14:textId="77777777" w:rsidR="00554F4D" w:rsidRDefault="00554F4D" w:rsidP="00554F4D">
      <w:pPr>
        <w:pStyle w:val="SourceCode"/>
      </w:pPr>
      <w:r>
        <w:t xml:space="preserve">  where</w:t>
      </w:r>
    </w:p>
    <w:p w14:paraId="3F003CC7" w14:textId="77777777" w:rsidR="00554F4D" w:rsidRDefault="00554F4D" w:rsidP="00554F4D">
      <w:pPr>
        <w:pStyle w:val="SourceCode"/>
      </w:pPr>
      <w:r>
        <w:t xml:space="preserve">    f :: Party -&gt; Party -&gt; Case</w:t>
      </w:r>
    </w:p>
    <w:p w14:paraId="0728634E" w14:textId="77777777" w:rsidR="00554F4D" w:rsidRDefault="00554F4D" w:rsidP="00554F4D">
      <w:pPr>
        <w:pStyle w:val="SourceCode"/>
      </w:pPr>
      <w:r>
        <w:t xml:space="preserve">    f x y =</w:t>
      </w:r>
    </w:p>
    <w:p w14:paraId="337665FA" w14:textId="77777777" w:rsidR="00554F4D" w:rsidRDefault="00554F4D" w:rsidP="00554F4D">
      <w:pPr>
        <w:pStyle w:val="SourceCode"/>
      </w:pPr>
      <w:r>
        <w:t xml:space="preserve">        Case</w:t>
      </w:r>
    </w:p>
    <w:p w14:paraId="6032FBF7" w14:textId="77777777" w:rsidR="00554F4D" w:rsidRDefault="00554F4D" w:rsidP="00554F4D">
      <w:pPr>
        <w:pStyle w:val="SourceCode"/>
      </w:pPr>
      <w:r>
        <w:t xml:space="preserve">            (Deposit</w:t>
      </w:r>
    </w:p>
    <w:p w14:paraId="1EF90BE6" w14:textId="77777777" w:rsidR="00554F4D" w:rsidRDefault="00554F4D" w:rsidP="00554F4D">
      <w:pPr>
        <w:pStyle w:val="SourceCode"/>
      </w:pPr>
      <w:r>
        <w:t xml:space="preserve">                x</w:t>
      </w:r>
    </w:p>
    <w:p w14:paraId="534A2FE0" w14:textId="77777777" w:rsidR="00554F4D" w:rsidRDefault="00554F4D" w:rsidP="00554F4D">
      <w:pPr>
        <w:pStyle w:val="SourceCode"/>
      </w:pPr>
      <w:r>
        <w:t xml:space="preserve">                x</w:t>
      </w:r>
    </w:p>
    <w:p w14:paraId="601B7C7D" w14:textId="77777777" w:rsidR="00554F4D" w:rsidRDefault="00554F4D" w:rsidP="00554F4D">
      <w:pPr>
        <w:pStyle w:val="SourceCode"/>
      </w:pPr>
      <w:r>
        <w:t xml:space="preserve">                ada</w:t>
      </w:r>
    </w:p>
    <w:p w14:paraId="1983B8A1" w14:textId="77777777" w:rsidR="00554F4D" w:rsidRDefault="00554F4D" w:rsidP="00554F4D">
      <w:pPr>
        <w:pStyle w:val="SourceCode"/>
      </w:pPr>
      <w:r>
        <w:t xml:space="preserve">                deposit</w:t>
      </w:r>
    </w:p>
    <w:p w14:paraId="6D4EBD92" w14:textId="77777777" w:rsidR="00554F4D" w:rsidRDefault="00554F4D" w:rsidP="00554F4D">
      <w:pPr>
        <w:pStyle w:val="SourceCode"/>
      </w:pPr>
      <w:r>
        <w:t xml:space="preserve">            )</w:t>
      </w:r>
    </w:p>
    <w:p w14:paraId="00CB7604" w14:textId="77777777" w:rsidR="00554F4D" w:rsidRDefault="00554F4D" w:rsidP="00554F4D">
      <w:pPr>
        <w:pStyle w:val="SourceCode"/>
      </w:pPr>
      <w:r>
        <w:t xml:space="preserve">            (When</w:t>
      </w:r>
    </w:p>
    <w:p w14:paraId="187B2131" w14:textId="77777777" w:rsidR="00554F4D" w:rsidRDefault="00554F4D" w:rsidP="00554F4D">
      <w:pPr>
        <w:pStyle w:val="SourceCode"/>
      </w:pPr>
      <w:r>
        <w:t xml:space="preserve">                [Case</w:t>
      </w:r>
    </w:p>
    <w:p w14:paraId="46B50EF2" w14:textId="77777777" w:rsidR="00554F4D" w:rsidRDefault="00554F4D" w:rsidP="00554F4D">
      <w:pPr>
        <w:pStyle w:val="SourceCode"/>
      </w:pPr>
      <w:r>
        <w:t xml:space="preserve">                    (Deposit</w:t>
      </w:r>
    </w:p>
    <w:p w14:paraId="2B0B3D75" w14:textId="77777777" w:rsidR="00554F4D" w:rsidRDefault="00554F4D" w:rsidP="00554F4D">
      <w:pPr>
        <w:pStyle w:val="SourceCode"/>
      </w:pPr>
      <w:r>
        <w:t xml:space="preserve">                        y</w:t>
      </w:r>
    </w:p>
    <w:p w14:paraId="69418413" w14:textId="77777777" w:rsidR="00554F4D" w:rsidRDefault="00554F4D" w:rsidP="00554F4D">
      <w:pPr>
        <w:pStyle w:val="SourceCode"/>
      </w:pPr>
      <w:r>
        <w:t xml:space="preserve">                        y</w:t>
      </w:r>
    </w:p>
    <w:p w14:paraId="1174AD30" w14:textId="77777777" w:rsidR="00554F4D" w:rsidRDefault="00554F4D" w:rsidP="00554F4D">
      <w:pPr>
        <w:pStyle w:val="SourceCode"/>
      </w:pPr>
      <w:r>
        <w:t xml:space="preserve">                        ada</w:t>
      </w:r>
    </w:p>
    <w:p w14:paraId="4424CD93" w14:textId="77777777" w:rsidR="00554F4D" w:rsidRDefault="00554F4D" w:rsidP="00554F4D">
      <w:pPr>
        <w:pStyle w:val="SourceCode"/>
      </w:pPr>
      <w:r>
        <w:t xml:space="preserve">                        deposit</w:t>
      </w:r>
    </w:p>
    <w:p w14:paraId="52EF50A6" w14:textId="77777777" w:rsidR="00554F4D" w:rsidRDefault="00554F4D" w:rsidP="00554F4D">
      <w:pPr>
        <w:pStyle w:val="SourceCode"/>
      </w:pPr>
      <w:r>
        <w:t xml:space="preserve">                    )</w:t>
      </w:r>
    </w:p>
    <w:p w14:paraId="41F5DEC0" w14:textId="77777777" w:rsidR="00554F4D" w:rsidRDefault="00554F4D" w:rsidP="00554F4D">
      <w:pPr>
        <w:pStyle w:val="SourceCode"/>
      </w:pPr>
      <w:r>
        <w:t xml:space="preserve">                    (When</w:t>
      </w:r>
    </w:p>
    <w:p w14:paraId="106F3B8D" w14:textId="77777777" w:rsidR="00554F4D" w:rsidRDefault="00554F4D" w:rsidP="00554F4D">
      <w:pPr>
        <w:pStyle w:val="SourceCode"/>
      </w:pPr>
      <w:r>
        <w:t xml:space="preserve">                        [Case</w:t>
      </w:r>
    </w:p>
    <w:p w14:paraId="164C54DC" w14:textId="77777777" w:rsidR="00554F4D" w:rsidRDefault="00554F4D" w:rsidP="00554F4D">
      <w:pPr>
        <w:pStyle w:val="SourceCode"/>
      </w:pPr>
      <w:r>
        <w:t xml:space="preserve">                            (Choice</w:t>
      </w:r>
    </w:p>
    <w:p w14:paraId="09603E16" w14:textId="77777777" w:rsidR="00554F4D" w:rsidRDefault="00554F4D" w:rsidP="00554F4D">
      <w:pPr>
        <w:pStyle w:val="SourceCode"/>
      </w:pPr>
      <w:r>
        <w:t xml:space="preserve">                                (choiceId charlie)</w:t>
      </w:r>
    </w:p>
    <w:p w14:paraId="4C3A9461" w14:textId="77777777" w:rsidR="00554F4D" w:rsidRDefault="00554F4D" w:rsidP="00554F4D">
      <w:pPr>
        <w:pStyle w:val="SourceCode"/>
      </w:pPr>
      <w:r>
        <w:t xml:space="preserve">                                [Bound 1 2]</w:t>
      </w:r>
    </w:p>
    <w:p w14:paraId="7E5B2487" w14:textId="77777777" w:rsidR="00554F4D" w:rsidRDefault="00554F4D" w:rsidP="00554F4D">
      <w:pPr>
        <w:pStyle w:val="SourceCode"/>
      </w:pPr>
      <w:r>
        <w:t xml:space="preserve">                            )</w:t>
      </w:r>
    </w:p>
    <w:p w14:paraId="09954057" w14:textId="77777777" w:rsidR="00554F4D" w:rsidRDefault="00554F4D" w:rsidP="00554F4D">
      <w:pPr>
        <w:pStyle w:val="SourceCode"/>
      </w:pPr>
      <w:r>
        <w:t xml:space="preserve">                            (If</w:t>
      </w:r>
    </w:p>
    <w:p w14:paraId="3DD1EF4B" w14:textId="77777777" w:rsidR="00554F4D" w:rsidRDefault="00554F4D" w:rsidP="00554F4D">
      <w:pPr>
        <w:pStyle w:val="SourceCode"/>
      </w:pPr>
      <w:r>
        <w:t xml:space="preserve">                                (ValueEQ</w:t>
      </w:r>
    </w:p>
    <w:p w14:paraId="39D5F819" w14:textId="77777777" w:rsidR="00554F4D" w:rsidRDefault="00554F4D" w:rsidP="00554F4D">
      <w:pPr>
        <w:pStyle w:val="SourceCode"/>
      </w:pPr>
      <w:r>
        <w:t xml:space="preserve">                                    (ChoiceValue $ choiceId charlie)</w:t>
      </w:r>
    </w:p>
    <w:p w14:paraId="609BA77A" w14:textId="77777777" w:rsidR="00554F4D" w:rsidRDefault="00554F4D" w:rsidP="00554F4D">
      <w:pPr>
        <w:pStyle w:val="SourceCode"/>
      </w:pPr>
      <w:r>
        <w:t xml:space="preserve">                                    (Constant 1)</w:t>
      </w:r>
    </w:p>
    <w:p w14:paraId="4E74EFB3" w14:textId="77777777" w:rsidR="00554F4D" w:rsidRDefault="00554F4D" w:rsidP="00554F4D">
      <w:pPr>
        <w:pStyle w:val="SourceCode"/>
      </w:pPr>
      <w:r>
        <w:t xml:space="preserve">                                )</w:t>
      </w:r>
    </w:p>
    <w:p w14:paraId="771C93F2" w14:textId="77777777" w:rsidR="00554F4D" w:rsidRDefault="00554F4D" w:rsidP="00554F4D">
      <w:pPr>
        <w:pStyle w:val="SourceCode"/>
      </w:pPr>
      <w:r>
        <w:t xml:space="preserve">                                (Pay</w:t>
      </w:r>
    </w:p>
    <w:p w14:paraId="1E6496AA" w14:textId="77777777" w:rsidR="00554F4D" w:rsidRDefault="00554F4D" w:rsidP="00554F4D">
      <w:pPr>
        <w:pStyle w:val="SourceCode"/>
      </w:pPr>
      <w:r>
        <w:t xml:space="preserve">                                    bob</w:t>
      </w:r>
    </w:p>
    <w:p w14:paraId="13F4B307" w14:textId="77777777" w:rsidR="00554F4D" w:rsidRDefault="00554F4D" w:rsidP="00554F4D">
      <w:pPr>
        <w:pStyle w:val="SourceCode"/>
      </w:pPr>
      <w:r>
        <w:t xml:space="preserve">                                    (Account alice)</w:t>
      </w:r>
    </w:p>
    <w:p w14:paraId="2D84E105" w14:textId="77777777" w:rsidR="00554F4D" w:rsidRDefault="00554F4D" w:rsidP="00554F4D">
      <w:pPr>
        <w:pStyle w:val="SourceCode"/>
      </w:pPr>
      <w:r>
        <w:t xml:space="preserve">                                    ada</w:t>
      </w:r>
    </w:p>
    <w:p w14:paraId="5DB94F9C" w14:textId="77777777" w:rsidR="00554F4D" w:rsidRDefault="00554F4D" w:rsidP="00554F4D">
      <w:pPr>
        <w:pStyle w:val="SourceCode"/>
      </w:pPr>
      <w:r>
        <w:t xml:space="preserve">                                    deposit</w:t>
      </w:r>
    </w:p>
    <w:p w14:paraId="293008DD" w14:textId="77777777" w:rsidR="00554F4D" w:rsidRDefault="00554F4D" w:rsidP="00554F4D">
      <w:pPr>
        <w:pStyle w:val="SourceCode"/>
      </w:pPr>
      <w:r>
        <w:t xml:space="preserve">                                    Close</w:t>
      </w:r>
    </w:p>
    <w:p w14:paraId="32D0BD0F" w14:textId="77777777" w:rsidR="00554F4D" w:rsidRDefault="00554F4D" w:rsidP="00554F4D">
      <w:pPr>
        <w:pStyle w:val="SourceCode"/>
      </w:pPr>
      <w:r>
        <w:t xml:space="preserve">                                )</w:t>
      </w:r>
    </w:p>
    <w:p w14:paraId="0CF1B9D3" w14:textId="77777777" w:rsidR="00554F4D" w:rsidRDefault="00554F4D" w:rsidP="00554F4D">
      <w:pPr>
        <w:pStyle w:val="SourceCode"/>
      </w:pPr>
      <w:r>
        <w:t xml:space="preserve">                                (Pay</w:t>
      </w:r>
    </w:p>
    <w:p w14:paraId="3072912B" w14:textId="77777777" w:rsidR="00554F4D" w:rsidRDefault="00554F4D" w:rsidP="00554F4D">
      <w:pPr>
        <w:pStyle w:val="SourceCode"/>
      </w:pPr>
      <w:r>
        <w:t xml:space="preserve">                                    alice</w:t>
      </w:r>
    </w:p>
    <w:p w14:paraId="3637FD55" w14:textId="77777777" w:rsidR="00554F4D" w:rsidRDefault="00554F4D" w:rsidP="00554F4D">
      <w:pPr>
        <w:pStyle w:val="SourceCode"/>
      </w:pPr>
      <w:r>
        <w:t xml:space="preserve">                                    (Account bob)</w:t>
      </w:r>
    </w:p>
    <w:p w14:paraId="1CFE7023" w14:textId="77777777" w:rsidR="00554F4D" w:rsidRDefault="00554F4D" w:rsidP="00554F4D">
      <w:pPr>
        <w:pStyle w:val="SourceCode"/>
      </w:pPr>
      <w:r>
        <w:t xml:space="preserve">                                    ada</w:t>
      </w:r>
    </w:p>
    <w:p w14:paraId="6820A26A" w14:textId="77777777" w:rsidR="00554F4D" w:rsidRDefault="00554F4D" w:rsidP="00554F4D">
      <w:pPr>
        <w:pStyle w:val="SourceCode"/>
      </w:pPr>
      <w:r>
        <w:t xml:space="preserve">                                    deposit</w:t>
      </w:r>
    </w:p>
    <w:p w14:paraId="4703A316" w14:textId="77777777" w:rsidR="00554F4D" w:rsidRDefault="00554F4D" w:rsidP="00554F4D">
      <w:pPr>
        <w:pStyle w:val="SourceCode"/>
      </w:pPr>
      <w:r>
        <w:t xml:space="preserve">                                    Close</w:t>
      </w:r>
    </w:p>
    <w:p w14:paraId="71945004" w14:textId="77777777" w:rsidR="00554F4D" w:rsidRDefault="00554F4D" w:rsidP="00554F4D">
      <w:pPr>
        <w:pStyle w:val="SourceCode"/>
      </w:pPr>
      <w:r>
        <w:t xml:space="preserve">                                )</w:t>
      </w:r>
    </w:p>
    <w:p w14:paraId="61CE9F2A" w14:textId="77777777" w:rsidR="00554F4D" w:rsidRDefault="00554F4D" w:rsidP="00554F4D">
      <w:pPr>
        <w:pStyle w:val="SourceCode"/>
      </w:pPr>
      <w:r>
        <w:t xml:space="preserve">                            )]</w:t>
      </w:r>
    </w:p>
    <w:p w14:paraId="4EBCF5E2" w14:textId="738B0BCD" w:rsidR="00554F4D" w:rsidRDefault="00554F4D" w:rsidP="00554F4D">
      <w:pPr>
        <w:pStyle w:val="SourceCode"/>
      </w:pPr>
      <w:r>
        <w:t xml:space="preserve">                        </w:t>
      </w:r>
      <w:r w:rsidR="008300F6" w:rsidRPr="008300F6">
        <w:t>1682534671117</w:t>
      </w:r>
      <w:r>
        <w:t xml:space="preserve"> Close</w:t>
      </w:r>
    </w:p>
    <w:p w14:paraId="4231C0F5" w14:textId="77777777" w:rsidR="00554F4D" w:rsidRDefault="00554F4D" w:rsidP="00554F4D">
      <w:pPr>
        <w:pStyle w:val="SourceCode"/>
      </w:pPr>
      <w:r>
        <w:t xml:space="preserve">                    )]</w:t>
      </w:r>
    </w:p>
    <w:p w14:paraId="09C45963" w14:textId="2109CD8D" w:rsidR="00554F4D" w:rsidRDefault="00554F4D" w:rsidP="00554F4D">
      <w:pPr>
        <w:pStyle w:val="SourceCode"/>
      </w:pPr>
      <w:r>
        <w:t xml:space="preserve">                </w:t>
      </w:r>
      <w:r w:rsidR="008300F6" w:rsidRPr="008300F6">
        <w:t>16825</w:t>
      </w:r>
      <w:r w:rsidR="008300F6">
        <w:t>2</w:t>
      </w:r>
      <w:r w:rsidR="008300F6" w:rsidRPr="008300F6">
        <w:t>4671117</w:t>
      </w:r>
      <w:r>
        <w:t xml:space="preserve"> Close</w:t>
      </w:r>
    </w:p>
    <w:p w14:paraId="69B5A3EC" w14:textId="4CA5F166" w:rsidR="00FA1E56" w:rsidRDefault="00554F4D" w:rsidP="00554F4D">
      <w:pPr>
        <w:pStyle w:val="SourceCode"/>
      </w:pPr>
      <w:r>
        <w:t xml:space="preserve">            )</w:t>
      </w:r>
    </w:p>
    <w:p w14:paraId="27D6FE7D" w14:textId="31557B93" w:rsidR="00624F92" w:rsidRDefault="00FA1E56" w:rsidP="000763EF">
      <w:pPr>
        <w:spacing w:before="0" w:after="0"/>
      </w:pPr>
      <w:r>
        <w:lastRenderedPageBreak/>
        <w:t xml:space="preserve">We first create the </w:t>
      </w:r>
      <w:r w:rsidR="000763EF" w:rsidRPr="000763EF">
        <w:rPr>
          <w:i/>
          <w:iCs/>
        </w:rPr>
        <w:t>choiceId</w:t>
      </w:r>
      <w:r w:rsidR="000763EF">
        <w:t xml:space="preserve"> helper function that takes in a party and returns a choice ID. Then in our contact we add four variables: three parties and a value. We create a helper function that takes in two parties and returns a case. Now we can change </w:t>
      </w:r>
      <w:r w:rsidR="00535B3B">
        <w:t xml:space="preserve">the contract such that Bob can </w:t>
      </w:r>
      <w:r w:rsidR="004915D6">
        <w:t xml:space="preserve">also </w:t>
      </w:r>
      <w:r w:rsidR="00535B3B">
        <w:t xml:space="preserve">make the deposit first, not just Alice. </w:t>
      </w:r>
      <w:r w:rsidR="00DB6C65">
        <w:t xml:space="preserve">And in the main function we can set the names of the roles as we want to. </w:t>
      </w:r>
      <w:r w:rsidR="000526C6">
        <w:t>If we compile this code and sen</w:t>
      </w:r>
      <w:r w:rsidR="000378F0">
        <w:t>d</w:t>
      </w:r>
      <w:r w:rsidR="000526C6">
        <w:t xml:space="preserve"> this to the simulator, we have two possible actions in the first step. </w:t>
      </w:r>
      <w:r w:rsidR="00084D30">
        <w:t>Charles</w:t>
      </w:r>
      <w:r w:rsidR="000526C6">
        <w:t xml:space="preserve"> can make a deposit or </w:t>
      </w:r>
      <w:r w:rsidR="00084D30">
        <w:t>Simon</w:t>
      </w:r>
      <w:r w:rsidR="000526C6">
        <w:t xml:space="preserve"> can make the deposit. </w:t>
      </w:r>
      <w:r w:rsidR="00624F92">
        <w:t>This code can be executed from our VSCode container with the following command:</w:t>
      </w:r>
      <w:r w:rsidR="00642ECA">
        <w:t xml:space="preserve"> </w:t>
      </w:r>
    </w:p>
    <w:p w14:paraId="25E1DBE0" w14:textId="1F5F5983" w:rsidR="00624F92" w:rsidRDefault="00624F92" w:rsidP="00624F92">
      <w:pPr>
        <w:pStyle w:val="SourceCode"/>
      </w:pPr>
      <w:r>
        <w:t>/</w:t>
      </w:r>
      <w:r w:rsidRPr="00624F92">
        <w:t xml:space="preserve">workspace/# </w:t>
      </w:r>
      <w:r>
        <w:t>cd code/Week07</w:t>
      </w:r>
    </w:p>
    <w:p w14:paraId="1D23E0F6" w14:textId="33C52B01" w:rsidR="00624F92" w:rsidRDefault="00624F92" w:rsidP="00624F92">
      <w:pPr>
        <w:pStyle w:val="SourceCode"/>
      </w:pPr>
      <w:r>
        <w:t>/</w:t>
      </w:r>
      <w:r w:rsidRPr="00AC47A6">
        <w:t>workspace/code/Week0</w:t>
      </w:r>
      <w:r>
        <w:t>7</w:t>
      </w:r>
      <w:r w:rsidRPr="00AC47A6">
        <w:t>#</w:t>
      </w:r>
      <w:r>
        <w:t xml:space="preserve"> cabal run marlowe</w:t>
      </w:r>
    </w:p>
    <w:p w14:paraId="5FC6A9E2" w14:textId="449421AD" w:rsidR="00FA1E56" w:rsidRDefault="00624F92" w:rsidP="000763EF">
      <w:pPr>
        <w:spacing w:before="0" w:after="0"/>
      </w:pPr>
      <w:r>
        <w:t>This code will print the</w:t>
      </w:r>
      <w:r w:rsidR="009700A9">
        <w:t xml:space="preserve"> contract as a</w:t>
      </w:r>
      <w:r>
        <w:t xml:space="preserve"> JSON </w:t>
      </w:r>
      <w:r w:rsidR="009700A9">
        <w:t>object to the console</w:t>
      </w:r>
      <w:r>
        <w:t xml:space="preserve">. </w:t>
      </w:r>
      <w:r w:rsidR="00223603">
        <w:t xml:space="preserve">We see now that using the Haskell editor to write a marlowe contract has the advantage that we can </w:t>
      </w:r>
      <w:r w:rsidR="00522DED">
        <w:t xml:space="preserve">parameterize our contracts, </w:t>
      </w:r>
      <w:r w:rsidR="00223603">
        <w:t>generalize our code</w:t>
      </w:r>
      <w:r w:rsidR="00B570FF">
        <w:t xml:space="preserve"> and avoid code duplication</w:t>
      </w:r>
      <w:r w:rsidR="00223603">
        <w:t xml:space="preserve">. </w:t>
      </w:r>
      <w:r w:rsidR="00C921B7">
        <w:t xml:space="preserve">In blockly you </w:t>
      </w:r>
      <w:r w:rsidR="005455C1">
        <w:t>cannot</w:t>
      </w:r>
      <w:r w:rsidR="00C921B7">
        <w:t xml:space="preserve"> use local definitions so it is not possible to generalize a contract.</w:t>
      </w:r>
      <w:r w:rsidR="00802D50">
        <w:t xml:space="preserve"> </w:t>
      </w:r>
      <w:r w:rsidR="00632156">
        <w:t>We could for instance write in Haskell also a contract that takes in an arbitrary list of parties</w:t>
      </w:r>
      <w:r w:rsidR="00185CBD">
        <w:t xml:space="preserve"> and then each of them has to make a deposit</w:t>
      </w:r>
      <w:r w:rsidR="00632156">
        <w:t>.</w:t>
      </w:r>
      <w:r w:rsidR="00185CBD">
        <w:t xml:space="preserve"> </w:t>
      </w:r>
      <w:r w:rsidR="008547FB">
        <w:t xml:space="preserve">We see also that marlowe in contrast to plutus uses very basic Haskell features. We do not need lenses, template Haskell, monads or type level programming. </w:t>
      </w:r>
      <w:r w:rsidR="0064263E">
        <w:t xml:space="preserve">Marlowe is not always appropriate because it is specifically used for financial contracts </w:t>
      </w:r>
      <w:r w:rsidR="00B60E42">
        <w:t xml:space="preserve">but if it is </w:t>
      </w:r>
      <w:r>
        <w:t>appropriate,</w:t>
      </w:r>
      <w:r w:rsidR="00B60E42">
        <w:t xml:space="preserve"> it is a very nice option because of all the safety assurances</w:t>
      </w:r>
      <w:r w:rsidR="00216870">
        <w:t xml:space="preserve"> it has</w:t>
      </w:r>
      <w:r w:rsidR="0015378A">
        <w:t xml:space="preserve"> and </w:t>
      </w:r>
      <w:r w:rsidR="005405B6">
        <w:t xml:space="preserve">the </w:t>
      </w:r>
      <w:r w:rsidR="0015378A">
        <w:t>simpler way of coding</w:t>
      </w:r>
      <w:r w:rsidR="00B60E42">
        <w:t>.</w:t>
      </w:r>
      <w:r w:rsidR="0015378A">
        <w:t xml:space="preserve"> </w:t>
      </w:r>
      <w:r w:rsidR="00216870">
        <w:t xml:space="preserve"> </w:t>
      </w:r>
    </w:p>
    <w:p w14:paraId="4130867E" w14:textId="44076079" w:rsidR="00F15AE5" w:rsidRDefault="00F15AE5" w:rsidP="00F15AE5">
      <w:pPr>
        <w:pStyle w:val="Heading2"/>
      </w:pPr>
      <w:bookmarkStart w:id="78" w:name="_Toc136353033"/>
      <w:r>
        <w:t>Homework</w:t>
      </w:r>
      <w:bookmarkEnd w:id="78"/>
    </w:p>
    <w:p w14:paraId="75AF6769" w14:textId="0064E93E" w:rsidR="00554F4D" w:rsidRDefault="002837F0" w:rsidP="00C635AD">
      <w:pPr>
        <w:spacing w:before="0" w:after="0"/>
      </w:pPr>
      <w:r>
        <w:t xml:space="preserve">Modify the contract from the previous chapter such that Charlie should put down a deposit in the beginning of twice the deposit that Alice and Bob will put down. </w:t>
      </w:r>
      <w:r w:rsidR="0000446F">
        <w:t xml:space="preserve">And if he then does not make a choice when it is his turn Alice and Bob get each half of that deposit. </w:t>
      </w:r>
    </w:p>
    <w:p w14:paraId="77CC41F9" w14:textId="42DD0617" w:rsidR="00184510" w:rsidRDefault="00313241" w:rsidP="00184510">
      <w:pPr>
        <w:pStyle w:val="Heading2"/>
      </w:pPr>
      <w:bookmarkStart w:id="79" w:name="_Toc136353034"/>
      <w:r w:rsidRPr="00313241">
        <w:t>Marlowe Starter Kit: Docker</w:t>
      </w:r>
      <w:bookmarkEnd w:id="79"/>
    </w:p>
    <w:p w14:paraId="62E1A060" w14:textId="41D00C9F" w:rsidR="00475BBB" w:rsidRDefault="008A023F" w:rsidP="00AE029E">
      <w:pPr>
        <w:spacing w:before="0" w:after="0"/>
      </w:pPr>
      <w:r>
        <w:t>We will now demonstrate how to deploy marlowe-run locally us</w:t>
      </w:r>
      <w:r w:rsidR="00326923">
        <w:t xml:space="preserve">ing docker compose so that it can be used with the marlowe starter kit. </w:t>
      </w:r>
      <w:r w:rsidR="007E4B8F">
        <w:t xml:space="preserve">The marlowe starter kit is a series of tutorials that show how to use marlowe tools and APIs for a variety of simple contracts. </w:t>
      </w:r>
      <w:r w:rsidR="007C57E8">
        <w:t xml:space="preserve">In order to run these </w:t>
      </w:r>
      <w:r w:rsidR="00C001C1">
        <w:t>tutorials,</w:t>
      </w:r>
      <w:r w:rsidR="007C57E8">
        <w:t xml:space="preserve"> we will need access to a deployment of marlowe runtime</w:t>
      </w:r>
      <w:r w:rsidR="00C001C1">
        <w:t xml:space="preserve"> and there are a couple of ways to access that</w:t>
      </w:r>
      <w:r w:rsidR="007C57E8">
        <w:t>.</w:t>
      </w:r>
      <w:r w:rsidR="00C001C1">
        <w:t xml:space="preserve"> One is to do it via a cloud service like demeter.run which has a marlowe runtime extension included. </w:t>
      </w:r>
      <w:r w:rsidR="00B35FE7">
        <w:t xml:space="preserve">Another way is to use docker and deploy marlowe runtime locally. </w:t>
      </w:r>
      <w:r w:rsidR="00902A3F">
        <w:t xml:space="preserve">In this chapter we will cover </w:t>
      </w:r>
      <w:r w:rsidR="00A54B47">
        <w:t xml:space="preserve">how to use </w:t>
      </w:r>
      <w:r w:rsidR="00902A3F">
        <w:t>docker.</w:t>
      </w:r>
      <w:r w:rsidR="00A54B47">
        <w:t xml:space="preserve"> </w:t>
      </w:r>
      <w:r w:rsidR="00126C7B">
        <w:t xml:space="preserve">The commands </w:t>
      </w:r>
      <w:r w:rsidR="00B52493">
        <w:t>presented in this chapter</w:t>
      </w:r>
      <w:r w:rsidR="00126C7B">
        <w:t xml:space="preserve"> </w:t>
      </w:r>
      <w:r w:rsidR="00B52493">
        <w:t>work</w:t>
      </w:r>
      <w:r w:rsidR="00126C7B">
        <w:t xml:space="preserve"> on a Linux</w:t>
      </w:r>
      <w:r w:rsidR="00B52493">
        <w:t xml:space="preserve"> type</w:t>
      </w:r>
      <w:r w:rsidR="00126C7B">
        <w:t xml:space="preserve"> OS. </w:t>
      </w:r>
      <w:r w:rsidR="00475BBB">
        <w:t>The instructions can be found at the marlowe starter kit github repository:</w:t>
      </w:r>
      <w:r w:rsidR="00B91127">
        <w:t xml:space="preserve"> </w:t>
      </w:r>
    </w:p>
    <w:p w14:paraId="16275F8D" w14:textId="3A717AE0" w:rsidR="00475BBB" w:rsidRDefault="00000000" w:rsidP="00AE029E">
      <w:pPr>
        <w:spacing w:before="0" w:after="0"/>
      </w:pPr>
      <w:hyperlink r:id="rId160" w:history="1">
        <w:r w:rsidR="008F24A0" w:rsidRPr="009767CA">
          <w:rPr>
            <w:rStyle w:val="Hyperlink"/>
          </w:rPr>
          <w:t>https://github.com/input-output-hk/marlowe-starter-kit/blob/main/docker.md</w:t>
        </w:r>
      </w:hyperlink>
      <w:r w:rsidR="008F24A0">
        <w:t xml:space="preserve"> </w:t>
      </w:r>
    </w:p>
    <w:p w14:paraId="523C8E6A" w14:textId="14C12EB0" w:rsidR="00511CEC" w:rsidRDefault="004C6C2D" w:rsidP="002976D8">
      <w:pPr>
        <w:spacing w:before="0"/>
      </w:pPr>
      <w:r>
        <w:lastRenderedPageBreak/>
        <w:t xml:space="preserve">It covers two parts. First are the instructions for deployment. </w:t>
      </w:r>
      <w:r w:rsidR="00A04EB7">
        <w:t>After that</w:t>
      </w:r>
      <w:r>
        <w:t xml:space="preserve"> once you have the deployment running you need to set some environment variables. </w:t>
      </w:r>
      <w:r w:rsidR="005E7E9B">
        <w:t xml:space="preserve">The environment variables give you access to the cardano node, marlowe proxy service and web access to marlowe runtime. </w:t>
      </w:r>
      <w:r w:rsidR="00511CEC">
        <w:t xml:space="preserve">Below you can see a diagram of the marlowe runtime architecture. </w:t>
      </w:r>
    </w:p>
    <w:p w14:paraId="7399F20F" w14:textId="06D54A51" w:rsidR="00511CEC" w:rsidRDefault="002976D8" w:rsidP="00AE029E">
      <w:pPr>
        <w:spacing w:before="0" w:after="0"/>
      </w:pPr>
      <w:r>
        <w:rPr>
          <w:noProof/>
        </w:rPr>
        <w:drawing>
          <wp:inline distT="0" distB="0" distL="0" distR="0" wp14:anchorId="3F90C6C3" wp14:editId="009A4A48">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EAD998" w14:textId="2D9AA8B7" w:rsidR="00AA7CE9" w:rsidRDefault="00A738EF" w:rsidP="00AE029E">
      <w:pPr>
        <w:spacing w:before="0" w:after="0"/>
      </w:pPr>
      <w:r>
        <w:t xml:space="preserve">It is based on a node, a postgre database, a pair of indexing services and a pair of synchronization services that </w:t>
      </w:r>
      <w:r w:rsidR="006E0638">
        <w:t xml:space="preserve">support queries and other operations. </w:t>
      </w:r>
      <w:r w:rsidR="005F36D2">
        <w:t xml:space="preserve">There is also a transaction building service. </w:t>
      </w:r>
      <w:r w:rsidR="00FD2F8F">
        <w:t xml:space="preserve">The marlowe proxy pulls these all together so you do not have to access individual services. </w:t>
      </w:r>
      <w:r w:rsidR="005A46FD">
        <w:t>Instead,</w:t>
      </w:r>
      <w:r w:rsidR="00FD2F8F">
        <w:t xml:space="preserve"> you can use a single endpoint. </w:t>
      </w:r>
      <w:r w:rsidR="005A46FD">
        <w:t xml:space="preserve">So, if you are using marlowe runtime as a client you have several options. </w:t>
      </w:r>
      <w:r w:rsidR="006407D1">
        <w:t xml:space="preserve">One is using a marlowe rest API that runs on a marlowe web server. </w:t>
      </w:r>
      <w:r w:rsidR="0045225C">
        <w:t>The other option is to use the</w:t>
      </w:r>
      <w:r w:rsidR="00A71CD2">
        <w:t xml:space="preserve"> command line executable that lets you access marlowe runtime. If you are writing Haskell code you actually have a library where you can access marlowe runtime. </w:t>
      </w:r>
      <w:r w:rsidR="00120A79">
        <w:t xml:space="preserve">But all these depend on actually having runtime operating so we are going to show you how to use docker compose </w:t>
      </w:r>
      <w:r w:rsidR="00551541">
        <w:t>to start up the marlowe runtime services</w:t>
      </w:r>
      <w:r w:rsidR="00120A79">
        <w:t>.</w:t>
      </w:r>
      <w:r w:rsidR="00073FC2">
        <w:t xml:space="preserve"> Installation instructions can be found at </w:t>
      </w:r>
      <w:hyperlink r:id="rId162" w:history="1">
        <w:r w:rsidR="00073FC2" w:rsidRPr="006265B9">
          <w:rPr>
            <w:rStyle w:val="Hyperlink"/>
          </w:rPr>
          <w:t>https://docs.docker.com/compose/install/</w:t>
        </w:r>
      </w:hyperlink>
      <w:r w:rsidR="00073FC2">
        <w:t>.</w:t>
      </w:r>
      <w:r w:rsidR="00551541">
        <w:t xml:space="preserve"> </w:t>
      </w:r>
      <w:r w:rsidR="00073FC2">
        <w:t xml:space="preserve">After you have installed </w:t>
      </w:r>
      <w:r w:rsidR="00896DE4">
        <w:t>it,</w:t>
      </w:r>
      <w:r w:rsidR="00073FC2">
        <w:t xml:space="preserve"> you can </w:t>
      </w:r>
      <w:r w:rsidR="00AA7CE9">
        <w:t xml:space="preserve">clone the marlowe starter kit to your computer. </w:t>
      </w:r>
    </w:p>
    <w:p w14:paraId="29C8D0F3" w14:textId="6EF1B319" w:rsidR="00AA7CE9" w:rsidRDefault="00AA7CE9" w:rsidP="00AA7CE9">
      <w:pPr>
        <w:pStyle w:val="SourceCode"/>
      </w:pPr>
      <w:r>
        <w:t xml:space="preserve">$ git clone </w:t>
      </w:r>
      <w:r w:rsidRPr="00AA7CE9">
        <w:t>https://github.com/input-output-hk/marlowe-starter-kit.git</w:t>
      </w:r>
    </w:p>
    <w:p w14:paraId="1B780141" w14:textId="77777777" w:rsidR="0000350E" w:rsidRDefault="009374F4" w:rsidP="00AE029E">
      <w:pPr>
        <w:spacing w:before="0" w:after="0"/>
      </w:pPr>
      <w:r>
        <w:t xml:space="preserve">Then you will need to install nix. </w:t>
      </w:r>
      <w:r>
        <w:rPr>
          <w:szCs w:val="24"/>
        </w:rPr>
        <w:t xml:space="preserve">Instructions can be found at </w:t>
      </w:r>
      <w:hyperlink r:id="rId163" w:history="1">
        <w:r w:rsidRPr="00DE73A3">
          <w:rPr>
            <w:rStyle w:val="Hyperlink"/>
            <w:szCs w:val="24"/>
          </w:rPr>
          <w:t>https://nixos.org/download.html</w:t>
        </w:r>
      </w:hyperlink>
      <w:r>
        <w:rPr>
          <w:szCs w:val="24"/>
        </w:rPr>
        <w:t xml:space="preserve">. </w:t>
      </w:r>
      <w:r w:rsidR="0000350E">
        <w:rPr>
          <w:szCs w:val="24"/>
        </w:rPr>
        <w:t>Y</w:t>
      </w:r>
      <w:r w:rsidR="0000350E">
        <w:t xml:space="preserve">ou will also have to enable Nix flaskes support. You can do this with the following command: </w:t>
      </w:r>
    </w:p>
    <w:p w14:paraId="5054A4F4" w14:textId="77777777" w:rsidR="0000350E" w:rsidRDefault="0000350E" w:rsidP="0000350E">
      <w:pPr>
        <w:pStyle w:val="SourceCode"/>
      </w:pPr>
      <w:r>
        <w:t>mkdir -p ~/.config/nix</w:t>
      </w:r>
    </w:p>
    <w:p w14:paraId="30A831E2" w14:textId="5A49128F" w:rsidR="0000350E" w:rsidRDefault="0000350E" w:rsidP="0000350E">
      <w:pPr>
        <w:pStyle w:val="SourceCode"/>
      </w:pPr>
      <w:r>
        <w:lastRenderedPageBreak/>
        <w:t>echo "experimental-features = nix-command flakes" &gt;&gt; ~/.config/nix/nix.conf</w:t>
      </w:r>
    </w:p>
    <w:p w14:paraId="5C92F5F8" w14:textId="65D4D2CF" w:rsidR="005E2B03" w:rsidRDefault="002344A0" w:rsidP="00AE029E">
      <w:pPr>
        <w:spacing w:before="0" w:after="0"/>
        <w:rPr>
          <w:szCs w:val="24"/>
        </w:rPr>
      </w:pPr>
      <w:r>
        <w:rPr>
          <w:szCs w:val="24"/>
        </w:rPr>
        <w:t xml:space="preserve">After that cd into the marlowe starter kit folder and start a nix shell. </w:t>
      </w:r>
    </w:p>
    <w:p w14:paraId="751310B0" w14:textId="31A31894" w:rsidR="002344A0" w:rsidRDefault="002344A0" w:rsidP="002344A0">
      <w:pPr>
        <w:pStyle w:val="SourceCode"/>
      </w:pPr>
      <w:r>
        <w:t xml:space="preserve">$ cd </w:t>
      </w:r>
      <w:r w:rsidRPr="00AA7CE9">
        <w:t>marlowe-starter-kit</w:t>
      </w:r>
      <w:r>
        <w:t xml:space="preserve"> &amp;&amp; nix develop</w:t>
      </w:r>
    </w:p>
    <w:p w14:paraId="408719E5" w14:textId="23619653" w:rsidR="002344A0" w:rsidRDefault="00B66797" w:rsidP="00AE029E">
      <w:pPr>
        <w:spacing w:before="0" w:after="0"/>
      </w:pPr>
      <w:r>
        <w:t xml:space="preserve">This is going to give us access to a lot of marlowe tools </w:t>
      </w:r>
      <w:r w:rsidR="00640E14">
        <w:t xml:space="preserve">at the command line. We have to decide which network we are going to use. </w:t>
      </w:r>
      <w:r w:rsidR="00F8175A">
        <w:t xml:space="preserve">For our example let us pick the pre-production network. </w:t>
      </w:r>
    </w:p>
    <w:p w14:paraId="7C0949F4" w14:textId="579E5D16" w:rsidR="00924A12" w:rsidRDefault="003B3E38" w:rsidP="00924A12">
      <w:pPr>
        <w:pStyle w:val="SourceCode"/>
      </w:pPr>
      <w:r>
        <w:t xml:space="preserve">$ </w:t>
      </w:r>
      <w:r w:rsidR="00924A12" w:rsidRPr="00924A12">
        <w:t>export NETWORK=preprod</w:t>
      </w:r>
    </w:p>
    <w:p w14:paraId="0CA3F275" w14:textId="2D5B7327" w:rsidR="00924A12" w:rsidRDefault="003D14A5" w:rsidP="00AE029E">
      <w:pPr>
        <w:spacing w:before="0" w:after="0"/>
      </w:pPr>
      <w:r>
        <w:t>Now we can start the docker container with the following command:</w:t>
      </w:r>
    </w:p>
    <w:p w14:paraId="234BC6AC" w14:textId="18505D62" w:rsidR="003D14A5" w:rsidRDefault="003B3E38" w:rsidP="003D14A5">
      <w:pPr>
        <w:pStyle w:val="SourceCode"/>
      </w:pPr>
      <w:r>
        <w:t xml:space="preserve">$ </w:t>
      </w:r>
      <w:r w:rsidR="003D14A5" w:rsidRPr="003D14A5">
        <w:t>docker-compose up -d</w:t>
      </w:r>
    </w:p>
    <w:p w14:paraId="0FC57A6E" w14:textId="5FC7BF28" w:rsidR="003D14A5" w:rsidRDefault="00BB4DAD" w:rsidP="00AE029E">
      <w:pPr>
        <w:spacing w:before="0" w:after="0"/>
      </w:pPr>
      <w:r>
        <w:t>This will bring up all the services</w:t>
      </w:r>
      <w:r w:rsidR="00CA4353">
        <w:t xml:space="preserve"> in the background</w:t>
      </w:r>
      <w:r>
        <w:t xml:space="preserve">. You will see some messages displayed that </w:t>
      </w:r>
      <w:r w:rsidR="00A23B7D">
        <w:t xml:space="preserve">indicate all the services previously shown in the diagram are being started. </w:t>
      </w:r>
      <w:r w:rsidR="002D6101">
        <w:t xml:space="preserve">Exit codes 0 indicate that things are working fine. </w:t>
      </w:r>
      <w:r w:rsidR="003B3E38">
        <w:t xml:space="preserve">After the startup process finishes, we can check that all of the services were created and have the status </w:t>
      </w:r>
      <w:r w:rsidR="003B3E38" w:rsidRPr="003B3E38">
        <w:rPr>
          <w:b/>
          <w:bCs/>
        </w:rPr>
        <w:t>Up</w:t>
      </w:r>
      <w:r w:rsidR="003B3E38">
        <w:t>. To do this we execute the following command:</w:t>
      </w:r>
    </w:p>
    <w:p w14:paraId="447A9843" w14:textId="08FF9474" w:rsidR="003B3E38" w:rsidRDefault="003B3E38" w:rsidP="003B3E38">
      <w:pPr>
        <w:pStyle w:val="SourceCode"/>
      </w:pPr>
      <w:r>
        <w:t xml:space="preserve">$ </w:t>
      </w:r>
      <w:r w:rsidRPr="003B3E38">
        <w:t>docker-compose ps</w:t>
      </w:r>
    </w:p>
    <w:p w14:paraId="3C25A4CA" w14:textId="77777777" w:rsidR="00614D26" w:rsidRDefault="00614D26" w:rsidP="00614D26">
      <w:pPr>
        <w:spacing w:before="0" w:after="0"/>
      </w:pPr>
      <w:r>
        <w:t>Below is an example output of the above command:</w:t>
      </w:r>
    </w:p>
    <w:p w14:paraId="77D64187" w14:textId="77777777" w:rsidR="00614D26" w:rsidRDefault="00614D26" w:rsidP="00614D26">
      <w:pPr>
        <w:pStyle w:val="SourceCode"/>
      </w:pPr>
      <w:r>
        <w:t xml:space="preserve">               Name                              Command                 State               </w:t>
      </w:r>
    </w:p>
    <w:p w14:paraId="719CCAC1" w14:textId="77777777" w:rsidR="00614D26" w:rsidRDefault="00614D26" w:rsidP="00614D26">
      <w:pPr>
        <w:pStyle w:val="SourceCode"/>
      </w:pPr>
      <w:r>
        <w:t>--------------------------------------------------------------------------------------</w:t>
      </w:r>
    </w:p>
    <w:p w14:paraId="271B51EA" w14:textId="77777777" w:rsidR="00614D26" w:rsidRDefault="00614D26" w:rsidP="00614D26">
      <w:pPr>
        <w:pStyle w:val="SourceCode"/>
      </w:pPr>
      <w:r>
        <w:t xml:space="preserve">marlowe-starter-kit_chain-indexer_1   /bin/entrypoint                 Up                                   </w:t>
      </w:r>
    </w:p>
    <w:p w14:paraId="5E2244F7" w14:textId="77777777" w:rsidR="00614D26" w:rsidRDefault="00614D26" w:rsidP="00614D26">
      <w:pPr>
        <w:pStyle w:val="SourceCode"/>
      </w:pPr>
      <w:r>
        <w:t xml:space="preserve">marlowe-starter-kit_chain-sync_1      /bin/entrypoint                 Up                                   </w:t>
      </w:r>
    </w:p>
    <w:p w14:paraId="63BC9218" w14:textId="77777777" w:rsidR="00614D26" w:rsidRDefault="00614D26" w:rsidP="00614D26">
      <w:pPr>
        <w:pStyle w:val="SourceCode"/>
      </w:pPr>
      <w:r>
        <w:t xml:space="preserve">marlowe-starter-kit_indexer_1         /bin/entrypoint                 Up                                   </w:t>
      </w:r>
    </w:p>
    <w:p w14:paraId="543D7ECE" w14:textId="77777777" w:rsidR="00614D26" w:rsidRDefault="00614D26" w:rsidP="00614D26">
      <w:pPr>
        <w:pStyle w:val="SourceCode"/>
      </w:pPr>
      <w:r>
        <w:t xml:space="preserve">marlowe-starter-kit_node_1            entrypoint                      Up (healthy)                         </w:t>
      </w:r>
    </w:p>
    <w:p w14:paraId="563687BE" w14:textId="77777777" w:rsidR="00614D26" w:rsidRDefault="00614D26" w:rsidP="00614D26">
      <w:pPr>
        <w:pStyle w:val="SourceCode"/>
      </w:pPr>
      <w:r>
        <w:t xml:space="preserve">marlowe-starter-kit_postgres_1        docker-entrypoint.sh postgres   Up (healthy)   </w:t>
      </w:r>
    </w:p>
    <w:p w14:paraId="050254E0" w14:textId="77777777" w:rsidR="00614D26" w:rsidRDefault="00614D26" w:rsidP="00614D26">
      <w:pPr>
        <w:pStyle w:val="SourceCode"/>
      </w:pPr>
      <w:r>
        <w:t xml:space="preserve">marlowe-starter-kit_proxy_1           /bin/entrypoint                 Up             </w:t>
      </w:r>
    </w:p>
    <w:p w14:paraId="457EC87A" w14:textId="77777777" w:rsidR="00614D26" w:rsidRDefault="00614D26" w:rsidP="00614D26">
      <w:pPr>
        <w:pStyle w:val="SourceCode"/>
      </w:pPr>
      <w:r>
        <w:t xml:space="preserve">marlowe-starter-kit_sync_1            /bin/entrypoint                 Up                                   </w:t>
      </w:r>
    </w:p>
    <w:p w14:paraId="2BDDC584" w14:textId="77777777" w:rsidR="00614D26" w:rsidRDefault="00614D26" w:rsidP="00614D26">
      <w:pPr>
        <w:pStyle w:val="SourceCode"/>
      </w:pPr>
      <w:r>
        <w:t xml:space="preserve">marlowe-starter-kit_tx_1              /bin/entrypoint                 Up                                   </w:t>
      </w:r>
    </w:p>
    <w:p w14:paraId="27F9BD06" w14:textId="71C1E6D7" w:rsidR="00614D26" w:rsidRDefault="00614D26" w:rsidP="00614D26">
      <w:pPr>
        <w:pStyle w:val="SourceCode"/>
      </w:pPr>
      <w:r>
        <w:t xml:space="preserve">marlowe-starter-kit_web-server_1      /bin/entrypoint                 Up             </w:t>
      </w:r>
    </w:p>
    <w:p w14:paraId="090BC77D" w14:textId="1458A68A" w:rsidR="003B3E38" w:rsidRDefault="003B3E38" w:rsidP="00AE029E">
      <w:pPr>
        <w:spacing w:before="0" w:after="0"/>
      </w:pPr>
      <w:r>
        <w:t>Next, we have to set up a bunch of environment variables. We copy the following code to a terminal window and execute it:</w:t>
      </w:r>
    </w:p>
    <w:p w14:paraId="3A88AE28" w14:textId="77777777" w:rsidR="003B3E38" w:rsidRDefault="003B3E38" w:rsidP="003B3E38">
      <w:pPr>
        <w:pStyle w:val="SourceCode"/>
      </w:pPr>
      <w:r>
        <w:t># Only required for `marlowe-cli` and `cardano-cli`.</w:t>
      </w:r>
    </w:p>
    <w:p w14:paraId="288E0395" w14:textId="77777777" w:rsidR="003B3E38" w:rsidRDefault="003B3E38" w:rsidP="003B3E38">
      <w:pPr>
        <w:pStyle w:val="SourceCode"/>
      </w:pPr>
      <w:r>
        <w:t>case "$NETWORK" in</w:t>
      </w:r>
    </w:p>
    <w:p w14:paraId="6B2C36CE" w14:textId="77777777" w:rsidR="003B3E38" w:rsidRDefault="003B3E38" w:rsidP="003B3E38">
      <w:pPr>
        <w:pStyle w:val="SourceCode"/>
      </w:pPr>
      <w:r>
        <w:t xml:space="preserve">  preprod)</w:t>
      </w:r>
    </w:p>
    <w:p w14:paraId="1A3F6836" w14:textId="77777777" w:rsidR="003B3E38" w:rsidRDefault="003B3E38" w:rsidP="003B3E38">
      <w:pPr>
        <w:pStyle w:val="SourceCode"/>
      </w:pPr>
      <w:r>
        <w:t xml:space="preserve">    export CARDANO_TESTNET_MAGIC=1</w:t>
      </w:r>
    </w:p>
    <w:p w14:paraId="0D8D9E56" w14:textId="77777777" w:rsidR="003B3E38" w:rsidRDefault="003B3E38" w:rsidP="003B3E38">
      <w:pPr>
        <w:pStyle w:val="SourceCode"/>
      </w:pPr>
      <w:r>
        <w:t xml:space="preserve">    ;;</w:t>
      </w:r>
    </w:p>
    <w:p w14:paraId="0CFFFDFF" w14:textId="77777777" w:rsidR="003B3E38" w:rsidRDefault="003B3E38" w:rsidP="003B3E38">
      <w:pPr>
        <w:pStyle w:val="SourceCode"/>
      </w:pPr>
      <w:r>
        <w:t xml:space="preserve">  preview)</w:t>
      </w:r>
    </w:p>
    <w:p w14:paraId="53BFCE51" w14:textId="77777777" w:rsidR="003B3E38" w:rsidRDefault="003B3E38" w:rsidP="003B3E38">
      <w:pPr>
        <w:pStyle w:val="SourceCode"/>
      </w:pPr>
      <w:r>
        <w:t xml:space="preserve">    export CARDANO_TESTNET_MAGIC=2</w:t>
      </w:r>
    </w:p>
    <w:p w14:paraId="005AD97D" w14:textId="77777777" w:rsidR="003B3E38" w:rsidRDefault="003B3E38" w:rsidP="003B3E38">
      <w:pPr>
        <w:pStyle w:val="SourceCode"/>
      </w:pPr>
      <w:r>
        <w:t xml:space="preserve">    ;;</w:t>
      </w:r>
    </w:p>
    <w:p w14:paraId="38563EA4" w14:textId="77777777" w:rsidR="003B3E38" w:rsidRDefault="003B3E38" w:rsidP="003B3E38">
      <w:pPr>
        <w:pStyle w:val="SourceCode"/>
      </w:pPr>
      <w:r>
        <w:t xml:space="preserve">  *)</w:t>
      </w:r>
    </w:p>
    <w:p w14:paraId="5FADF630" w14:textId="77777777" w:rsidR="003B3E38" w:rsidRDefault="003B3E38" w:rsidP="003B3E38">
      <w:pPr>
        <w:pStyle w:val="SourceCode"/>
      </w:pPr>
      <w:r>
        <w:lastRenderedPageBreak/>
        <w:t xml:space="preserve">    # Use `mainnet` as the default.</w:t>
      </w:r>
    </w:p>
    <w:p w14:paraId="2FCA8B25" w14:textId="77777777" w:rsidR="003B3E38" w:rsidRDefault="003B3E38" w:rsidP="003B3E38">
      <w:pPr>
        <w:pStyle w:val="SourceCode"/>
      </w:pPr>
      <w:r>
        <w:t xml:space="preserve">    unset CARDANO_TESTNET_MAGIC</w:t>
      </w:r>
    </w:p>
    <w:p w14:paraId="0848E003" w14:textId="77777777" w:rsidR="003B3E38" w:rsidRDefault="003B3E38" w:rsidP="003B3E38">
      <w:pPr>
        <w:pStyle w:val="SourceCode"/>
      </w:pPr>
      <w:r>
        <w:t xml:space="preserve">    ;;</w:t>
      </w:r>
    </w:p>
    <w:p w14:paraId="6EC69732" w14:textId="77777777" w:rsidR="003B3E38" w:rsidRDefault="003B3E38" w:rsidP="003B3E38">
      <w:pPr>
        <w:pStyle w:val="SourceCode"/>
      </w:pPr>
      <w:r>
        <w:t>esac</w:t>
      </w:r>
    </w:p>
    <w:p w14:paraId="53A35DA3" w14:textId="77777777" w:rsidR="003B3E38" w:rsidRDefault="003B3E38" w:rsidP="003B3E38">
      <w:pPr>
        <w:pStyle w:val="SourceCode"/>
      </w:pPr>
    </w:p>
    <w:p w14:paraId="3D4C1573" w14:textId="77777777" w:rsidR="003B3E38" w:rsidRDefault="003B3E38" w:rsidP="003B3E38">
      <w:pPr>
        <w:pStyle w:val="SourceCode"/>
      </w:pPr>
      <w:r>
        <w:t># Only required for `marlowe-runtime-cli`.</w:t>
      </w:r>
    </w:p>
    <w:p w14:paraId="2ADFB173" w14:textId="77777777" w:rsidR="003B3E38" w:rsidRDefault="003B3E38" w:rsidP="003B3E38">
      <w:pPr>
        <w:pStyle w:val="SourceCode"/>
      </w:pPr>
      <w:r>
        <w:t>export MARLOWE_RT_HOST="127.0.0.1"</w:t>
      </w:r>
    </w:p>
    <w:p w14:paraId="62A745FE" w14:textId="77777777" w:rsidR="003B3E38" w:rsidRDefault="003B3E38" w:rsidP="003B3E38">
      <w:pPr>
        <w:pStyle w:val="SourceCode"/>
      </w:pPr>
      <w:r>
        <w:t>export MARLOWE_RT_PORT=3700</w:t>
      </w:r>
    </w:p>
    <w:p w14:paraId="46350A79" w14:textId="77777777" w:rsidR="003B3E38" w:rsidRDefault="003B3E38" w:rsidP="003B3E38">
      <w:pPr>
        <w:pStyle w:val="SourceCode"/>
      </w:pPr>
    </w:p>
    <w:p w14:paraId="7BDF9EB1" w14:textId="77777777" w:rsidR="003B3E38" w:rsidRDefault="003B3E38" w:rsidP="003B3E38">
      <w:pPr>
        <w:pStyle w:val="SourceCode"/>
      </w:pPr>
      <w:r>
        <w:t># Only required for REST API.</w:t>
      </w:r>
    </w:p>
    <w:p w14:paraId="4CD7EB3B" w14:textId="77777777" w:rsidR="003B3E38" w:rsidRDefault="003B3E38" w:rsidP="003B3E38">
      <w:pPr>
        <w:pStyle w:val="SourceCode"/>
      </w:pPr>
      <w:r>
        <w:t>export MARLOWE_RT_WEBSERVER_HOST="127.0.0.1"</w:t>
      </w:r>
    </w:p>
    <w:p w14:paraId="126804E3" w14:textId="77777777" w:rsidR="003B3E38" w:rsidRDefault="003B3E38" w:rsidP="003B3E38">
      <w:pPr>
        <w:pStyle w:val="SourceCode"/>
      </w:pPr>
      <w:r>
        <w:t>export MARLOWE_RT_WEBSERVER_PORT=3780</w:t>
      </w:r>
    </w:p>
    <w:p w14:paraId="181A26D6" w14:textId="3B9032C2" w:rsidR="003B3E38" w:rsidRDefault="003B3E38" w:rsidP="003B3E38">
      <w:pPr>
        <w:pStyle w:val="SourceCode"/>
      </w:pPr>
      <w:r>
        <w:t>export MARLOWE_RT_WEBSERVER_URL="http://$MARLOWE_RT_WEBSERVER_HOST:$MARLOWE_RT_WEBSERVER_PORT"</w:t>
      </w:r>
    </w:p>
    <w:p w14:paraId="33FBBF37" w14:textId="1C5BD9FA" w:rsidR="003B3E38" w:rsidRDefault="0025026E" w:rsidP="00AE029E">
      <w:pPr>
        <w:spacing w:before="0" w:after="0"/>
      </w:pPr>
      <w:r>
        <w:t>Now we can execute a command to check the sync progress of the cardano node.</w:t>
      </w:r>
    </w:p>
    <w:p w14:paraId="30DA7466" w14:textId="1D20967E" w:rsidR="0025026E" w:rsidRDefault="0025026E" w:rsidP="0025026E">
      <w:pPr>
        <w:pStyle w:val="SourceCode"/>
      </w:pPr>
      <w:r w:rsidRPr="0025026E">
        <w:t>cardano-cli query tip --testnet-magic "$CARDANO_TESTNET_MAGIC" | json2yaml</w:t>
      </w:r>
    </w:p>
    <w:p w14:paraId="187BE6A2" w14:textId="2B7360D5" w:rsidR="001E01EF" w:rsidRDefault="00EA50C6" w:rsidP="00AE029E">
      <w:pPr>
        <w:spacing w:before="0" w:after="0"/>
      </w:pPr>
      <w:r>
        <w:t>Below</w:t>
      </w:r>
      <w:r w:rsidR="001E01EF">
        <w:t xml:space="preserve"> is an example output of the above command:</w:t>
      </w:r>
    </w:p>
    <w:p w14:paraId="002BD99D" w14:textId="77777777" w:rsidR="001E01EF" w:rsidRDefault="001E01EF" w:rsidP="001E01EF">
      <w:pPr>
        <w:pStyle w:val="SourceCode"/>
      </w:pPr>
      <w:r>
        <w:t>block: 731649</w:t>
      </w:r>
    </w:p>
    <w:p w14:paraId="2D47FD14" w14:textId="77777777" w:rsidR="001E01EF" w:rsidRDefault="001E01EF" w:rsidP="001E01EF">
      <w:pPr>
        <w:pStyle w:val="SourceCode"/>
      </w:pPr>
      <w:r>
        <w:t>epoch: 57</w:t>
      </w:r>
    </w:p>
    <w:p w14:paraId="3DC4C614" w14:textId="77777777" w:rsidR="001E01EF" w:rsidRDefault="001E01EF" w:rsidP="001E01EF">
      <w:pPr>
        <w:pStyle w:val="SourceCode"/>
      </w:pPr>
      <w:r>
        <w:t>era: Babbage</w:t>
      </w:r>
    </w:p>
    <w:p w14:paraId="40EFBF03" w14:textId="77777777" w:rsidR="001E01EF" w:rsidRDefault="001E01EF" w:rsidP="001E01EF">
      <w:pPr>
        <w:pStyle w:val="SourceCode"/>
      </w:pPr>
      <w:r>
        <w:t>hash: ad9ed62386341677ada848804618b6198c1d4187a0bfbd008500d2ef9595943b</w:t>
      </w:r>
    </w:p>
    <w:p w14:paraId="487FB673" w14:textId="77777777" w:rsidR="001E01EF" w:rsidRDefault="001E01EF" w:rsidP="001E01EF">
      <w:pPr>
        <w:pStyle w:val="SourceCode"/>
      </w:pPr>
      <w:r>
        <w:t>slot: 23307149</w:t>
      </w:r>
    </w:p>
    <w:p w14:paraId="501525D2" w14:textId="6978613A" w:rsidR="001E01EF" w:rsidRDefault="001E01EF" w:rsidP="001E01EF">
      <w:pPr>
        <w:pStyle w:val="SourceCode"/>
      </w:pPr>
      <w:r>
        <w:t>syncProgress: '100.00'</w:t>
      </w:r>
    </w:p>
    <w:p w14:paraId="51FA191A" w14:textId="3224FD46" w:rsidR="0025026E" w:rsidRDefault="00896DE4" w:rsidP="00AE029E">
      <w:pPr>
        <w:spacing w:before="0" w:after="0"/>
      </w:pPr>
      <w:r>
        <w:t xml:space="preserve">After we see the node has </w:t>
      </w:r>
      <w:r w:rsidR="004C52B8">
        <w:t>synced,</w:t>
      </w:r>
      <w:r>
        <w:t xml:space="preserve"> we can try to discover one of the marlowe contracts using the marlowe command line tool. </w:t>
      </w:r>
    </w:p>
    <w:p w14:paraId="0929D86A" w14:textId="77777777" w:rsidR="004C52B8" w:rsidRDefault="004C52B8" w:rsidP="004C52B8">
      <w:pPr>
        <w:pStyle w:val="SourceCode"/>
        <w:jc w:val="left"/>
      </w:pPr>
      <w:r w:rsidRPr="004C52B8">
        <w:t xml:space="preserve">marlowe-runtime-cli log </w:t>
      </w:r>
      <w:r>
        <w:t xml:space="preserve"> </w:t>
      </w:r>
    </w:p>
    <w:p w14:paraId="1FFAE2AB" w14:textId="171A2452" w:rsidR="004C52B8" w:rsidRDefault="004C52B8" w:rsidP="00EA50C6">
      <w:pPr>
        <w:pStyle w:val="SourceCode"/>
        <w:jc w:val="left"/>
      </w:pPr>
      <w:r w:rsidRPr="004C52B8">
        <w:t>"f06e4b760f2d9578c8088ea5289ba6276e68ae3cbaf5ad27bcfc77dc413890db#1"</w:t>
      </w:r>
    </w:p>
    <w:p w14:paraId="717E46AB" w14:textId="77777777" w:rsidR="00EA50C6" w:rsidRDefault="00EA50C6" w:rsidP="00EA50C6">
      <w:pPr>
        <w:spacing w:before="0" w:after="0"/>
      </w:pPr>
      <w:r>
        <w:t>Below is an example output of the above command:</w:t>
      </w:r>
    </w:p>
    <w:p w14:paraId="2FF6CBE4" w14:textId="77777777" w:rsidR="00EA50C6" w:rsidRDefault="00EA50C6" w:rsidP="00EA50C6">
      <w:pPr>
        <w:pStyle w:val="SourceCode"/>
        <w:jc w:val="left"/>
      </w:pPr>
      <w:r>
        <w:t>transaction f06e4b760f2d9578c8088ea5289ba6276e68ae3cbaf5ad27bcfc77dc413890db (creation)</w:t>
      </w:r>
    </w:p>
    <w:p w14:paraId="29F8B92E" w14:textId="77777777" w:rsidR="00EA50C6" w:rsidRDefault="00EA50C6" w:rsidP="00EA50C6">
      <w:pPr>
        <w:pStyle w:val="SourceCode"/>
        <w:jc w:val="left"/>
      </w:pPr>
      <w:r>
        <w:t>ContractId:      f06e4b760f2d9578c8088ea5289ba6276e68ae3cbaf5ad27bcfc77dc413890db#1</w:t>
      </w:r>
    </w:p>
    <w:p w14:paraId="45E4DAE6" w14:textId="77777777" w:rsidR="00EA50C6" w:rsidRDefault="00EA50C6" w:rsidP="00EA50C6">
      <w:pPr>
        <w:pStyle w:val="SourceCode"/>
        <w:jc w:val="left"/>
      </w:pPr>
      <w:r>
        <w:t>SlotNo:          11630746</w:t>
      </w:r>
    </w:p>
    <w:p w14:paraId="77AE8471" w14:textId="77777777" w:rsidR="00EA50C6" w:rsidRDefault="00EA50C6" w:rsidP="00EA50C6">
      <w:pPr>
        <w:pStyle w:val="SourceCode"/>
        <w:jc w:val="left"/>
      </w:pPr>
      <w:r>
        <w:t>BlockNo:         224384</w:t>
      </w:r>
    </w:p>
    <w:p w14:paraId="7D1BC98D" w14:textId="77777777" w:rsidR="00EA50C6" w:rsidRDefault="00EA50C6" w:rsidP="00EA50C6">
      <w:pPr>
        <w:pStyle w:val="SourceCode"/>
        <w:jc w:val="left"/>
      </w:pPr>
      <w:r>
        <w:t>BlockId:         f729f57b3bd99dd1d55a5a65b8c74f459dadae784dd55536444770dd2c2cdd2e</w:t>
      </w:r>
    </w:p>
    <w:p w14:paraId="2E1012A5" w14:textId="77777777" w:rsidR="00EA50C6" w:rsidRDefault="00EA50C6" w:rsidP="00EA50C6">
      <w:pPr>
        <w:pStyle w:val="SourceCode"/>
        <w:jc w:val="left"/>
      </w:pPr>
      <w:r>
        <w:t>ScriptAddress:   addr_test1wp4f8ywk4fg672xasahtk4t9k6w3aql943uxz5rt62d4dvqu3c6jv</w:t>
      </w:r>
    </w:p>
    <w:p w14:paraId="39A8177D" w14:textId="77777777" w:rsidR="00EA50C6" w:rsidRDefault="00EA50C6" w:rsidP="00EA50C6">
      <w:pPr>
        <w:pStyle w:val="SourceCode"/>
        <w:jc w:val="left"/>
      </w:pPr>
      <w:r>
        <w:t>Marlowe Version: 1</w:t>
      </w:r>
    </w:p>
    <w:p w14:paraId="0099DE32" w14:textId="77777777" w:rsidR="00EA50C6" w:rsidRDefault="00EA50C6" w:rsidP="00EA50C6">
      <w:pPr>
        <w:pStyle w:val="SourceCode"/>
        <w:jc w:val="left"/>
      </w:pPr>
    </w:p>
    <w:p w14:paraId="29EDD817" w14:textId="77777777" w:rsidR="00EA50C6" w:rsidRDefault="00EA50C6" w:rsidP="00EA50C6">
      <w:pPr>
        <w:pStyle w:val="SourceCode"/>
        <w:jc w:val="left"/>
      </w:pPr>
      <w:r>
        <w:t>transaction 5a3ed57653b4635c76d2949558f3718e34324a8a1ffc740360ae7d85839de6d9 (close)</w:t>
      </w:r>
    </w:p>
    <w:p w14:paraId="2487BF7A" w14:textId="77777777" w:rsidR="00EA50C6" w:rsidRDefault="00EA50C6" w:rsidP="00EA50C6">
      <w:pPr>
        <w:pStyle w:val="SourceCode"/>
        <w:jc w:val="left"/>
      </w:pPr>
      <w:r>
        <w:t>ContractId: f06e4b760f2d9578c8088ea5289ba6276e68ae3cbaf5ad27bcfc77dc413890db#1</w:t>
      </w:r>
    </w:p>
    <w:p w14:paraId="06C9777D" w14:textId="77777777" w:rsidR="00EA50C6" w:rsidRDefault="00EA50C6" w:rsidP="00EA50C6">
      <w:pPr>
        <w:pStyle w:val="SourceCode"/>
        <w:jc w:val="left"/>
      </w:pPr>
      <w:r>
        <w:t>SlotNo:     16674281</w:t>
      </w:r>
    </w:p>
    <w:p w14:paraId="79F9AF2A" w14:textId="77777777" w:rsidR="00EA50C6" w:rsidRDefault="00EA50C6" w:rsidP="00EA50C6">
      <w:pPr>
        <w:pStyle w:val="SourceCode"/>
        <w:jc w:val="left"/>
      </w:pPr>
      <w:r>
        <w:t>BlockNo:    458964</w:t>
      </w:r>
    </w:p>
    <w:p w14:paraId="7AC1E204" w14:textId="77777777" w:rsidR="00EA50C6" w:rsidRDefault="00EA50C6" w:rsidP="00EA50C6">
      <w:pPr>
        <w:pStyle w:val="SourceCode"/>
        <w:jc w:val="left"/>
      </w:pPr>
      <w:r>
        <w:t>BlockId:    23adcef9d89afc4354155c62960512c810619d8244239f8c642745b034a58fc2</w:t>
      </w:r>
    </w:p>
    <w:p w14:paraId="2A895493" w14:textId="17684B36" w:rsidR="00EA50C6" w:rsidRDefault="00EA50C6" w:rsidP="00EA50C6">
      <w:pPr>
        <w:pStyle w:val="SourceCode"/>
        <w:jc w:val="left"/>
      </w:pPr>
      <w:r>
        <w:t>Inputs:     []</w:t>
      </w:r>
    </w:p>
    <w:p w14:paraId="1A0B7812" w14:textId="3989213B" w:rsidR="004C52B8" w:rsidRDefault="004C52B8" w:rsidP="00AE029E">
      <w:pPr>
        <w:spacing w:before="0" w:after="0"/>
      </w:pPr>
      <w:r>
        <w:lastRenderedPageBreak/>
        <w:t xml:space="preserve">If the command is </w:t>
      </w:r>
      <w:r w:rsidR="00D54BF3">
        <w:t>successful,</w:t>
      </w:r>
      <w:r>
        <w:t xml:space="preserve"> you will see the output above that indicates it found the creation and close parts of the contract. </w:t>
      </w:r>
      <w:r w:rsidR="00D54BF3">
        <w:t>We also have to check the web se</w:t>
      </w:r>
      <w:r w:rsidR="00FD4AAD">
        <w:t>r</w:t>
      </w:r>
      <w:r w:rsidR="00D54BF3">
        <w:t xml:space="preserve">ver </w:t>
      </w:r>
      <w:r w:rsidR="00BB7741">
        <w:t>for which we can use curl to health check it. The following command will c</w:t>
      </w:r>
      <w:r w:rsidR="00BB7741" w:rsidRPr="00BB7741">
        <w:t xml:space="preserve">heck that one can communicate with the </w:t>
      </w:r>
      <w:r w:rsidR="00BB7741">
        <w:t>m</w:t>
      </w:r>
      <w:r w:rsidR="00BB7741" w:rsidRPr="00BB7741">
        <w:t xml:space="preserve">arlowe </w:t>
      </w:r>
      <w:r w:rsidR="00BB7741">
        <w:t>r</w:t>
      </w:r>
      <w:r w:rsidR="00BB7741" w:rsidRPr="00BB7741">
        <w:t>untime web server</w:t>
      </w:r>
      <w:r w:rsidR="00BB7741">
        <w:t xml:space="preserve"> for which the </w:t>
      </w:r>
      <w:r w:rsidR="00BB7741" w:rsidRPr="00BB7741">
        <w:t>receive</w:t>
      </w:r>
      <w:r w:rsidR="00BB7741">
        <w:t>d</w:t>
      </w:r>
      <w:r w:rsidR="00BB7741" w:rsidRPr="00BB7741">
        <w:t xml:space="preserve"> </w:t>
      </w:r>
      <w:r w:rsidR="00BB7741">
        <w:t>response should be</w:t>
      </w:r>
      <w:r w:rsidR="00BB7741" w:rsidRPr="00BB7741">
        <w:t xml:space="preserve"> 200 OK</w:t>
      </w:r>
      <w:r w:rsidR="00BB7741">
        <w:t>:</w:t>
      </w:r>
    </w:p>
    <w:p w14:paraId="74CDD51B" w14:textId="4DCCB3FA" w:rsidR="00BB7741" w:rsidRDefault="00BB7741" w:rsidP="00BB7741">
      <w:pPr>
        <w:pStyle w:val="SourceCode"/>
      </w:pPr>
      <w:r w:rsidRPr="00BB7741">
        <w:t>curl -sSI "$MARLOWE_RT_WEBSERVER_URL/healthcheck"</w:t>
      </w:r>
    </w:p>
    <w:p w14:paraId="35D6AF75" w14:textId="77777777" w:rsidR="00BB7741" w:rsidRDefault="00BB7741" w:rsidP="00BB7741">
      <w:pPr>
        <w:pStyle w:val="SourceCode"/>
      </w:pPr>
    </w:p>
    <w:p w14:paraId="2C50A0FA" w14:textId="77777777" w:rsidR="00BB7741" w:rsidRDefault="00BB7741" w:rsidP="00BB7741">
      <w:pPr>
        <w:pStyle w:val="SourceCode"/>
      </w:pPr>
      <w:r>
        <w:t>HTTP/1.1 200 OK</w:t>
      </w:r>
    </w:p>
    <w:p w14:paraId="2C3C553D" w14:textId="77777777" w:rsidR="00BB7741" w:rsidRDefault="00BB7741" w:rsidP="00BB7741">
      <w:pPr>
        <w:pStyle w:val="SourceCode"/>
      </w:pPr>
      <w:r>
        <w:t>Date: Thu, 16 Mar 2023 18:12:51 GMT</w:t>
      </w:r>
    </w:p>
    <w:p w14:paraId="219EC467" w14:textId="77777777" w:rsidR="00BB7741" w:rsidRDefault="00BB7741" w:rsidP="00BB7741">
      <w:pPr>
        <w:pStyle w:val="SourceCode"/>
      </w:pPr>
      <w:r>
        <w:t>Server: Warp/3.3.24</w:t>
      </w:r>
    </w:p>
    <w:p w14:paraId="4C21B1C5" w14:textId="62E16295" w:rsidR="00BB7741" w:rsidRDefault="00BB7741" w:rsidP="00BB7741">
      <w:pPr>
        <w:pStyle w:val="SourceCode"/>
      </w:pPr>
      <w:r>
        <w:t>Content-Type: application/json;charset=utf-8</w:t>
      </w:r>
    </w:p>
    <w:p w14:paraId="0F59B876" w14:textId="39910502" w:rsidR="00BB7741" w:rsidRDefault="001E7B78" w:rsidP="00AE029E">
      <w:pPr>
        <w:spacing w:before="0" w:after="0"/>
      </w:pPr>
      <w:r>
        <w:t>We can now start up the jupyter notebook</w:t>
      </w:r>
      <w:r w:rsidR="0000350E">
        <w:t xml:space="preserve"> </w:t>
      </w:r>
      <w:r>
        <w:t>with the following command:</w:t>
      </w:r>
    </w:p>
    <w:p w14:paraId="639C5F9B" w14:textId="4C8A7415" w:rsidR="001E7B78" w:rsidRDefault="001E7B78" w:rsidP="001E7B78">
      <w:pPr>
        <w:pStyle w:val="SourceCode"/>
      </w:pPr>
      <w:r>
        <w:t xml:space="preserve">$ nix run </w:t>
      </w:r>
    </w:p>
    <w:p w14:paraId="601164CC" w14:textId="492CE3DB" w:rsidR="001E7B78" w:rsidRDefault="001E7B78" w:rsidP="00AE029E">
      <w:pPr>
        <w:spacing w:before="0" w:after="0"/>
      </w:pPr>
      <w:r>
        <w:t>This command starts up a jupyter notebook server that has a bash kernel that contains all the marlowe tools</w:t>
      </w:r>
      <w:r w:rsidR="001D4C3F">
        <w:t xml:space="preserve"> installed as the cardano CLI and the cardano wallet</w:t>
      </w:r>
      <w:r>
        <w:t>.</w:t>
      </w:r>
      <w:r w:rsidR="001D4C3F">
        <w:t xml:space="preserve"> </w:t>
      </w:r>
      <w:r w:rsidR="00526212">
        <w:t xml:space="preserve">We can open the notebook in our browser if we type in the address localhost:8891/lab. </w:t>
      </w:r>
      <w:r w:rsidR="00C25AE4">
        <w:t xml:space="preserve">From there we will have access to all the notebooks from the starter kit. </w:t>
      </w:r>
      <w:r w:rsidR="004C4814">
        <w:t xml:space="preserve">You can also create your own notebooks. There is a special kernel bash with marlowe tools icon that you can use from the editor. </w:t>
      </w:r>
    </w:p>
    <w:p w14:paraId="007B4D05" w14:textId="544A4B0D" w:rsidR="004E046B" w:rsidRDefault="004E046B" w:rsidP="004E046B">
      <w:pPr>
        <w:pStyle w:val="Heading2"/>
      </w:pPr>
      <w:bookmarkStart w:id="80" w:name="_Toc136353035"/>
      <w:r w:rsidRPr="00313241">
        <w:t xml:space="preserve">Marlowe Starter Kit: </w:t>
      </w:r>
      <w:r w:rsidRPr="004E046B">
        <w:t>Preliminaries</w:t>
      </w:r>
      <w:bookmarkEnd w:id="80"/>
    </w:p>
    <w:p w14:paraId="0BC4AF1F" w14:textId="4EF10785" w:rsidR="002D72EB" w:rsidRDefault="00913717" w:rsidP="002D72EB">
      <w:pPr>
        <w:spacing w:before="0" w:after="0"/>
      </w:pPr>
      <w:r>
        <w:t xml:space="preserve">In this chapter we will demonstrate how to create the signing keys and addresses for parties in the tutorials of the marlowe starter kit. </w:t>
      </w:r>
      <w:r w:rsidR="00592ADC">
        <w:t xml:space="preserve">Because these tutorials are run on the blockchain we need to create the cryptographic keys and addresses for them. We will need access to a node which is available on demeter.run or you can run docker </w:t>
      </w:r>
      <w:r w:rsidR="00CE29F7">
        <w:t xml:space="preserve">locally </w:t>
      </w:r>
      <w:r w:rsidR="00592ADC">
        <w:t xml:space="preserve">as described in the previous chapter. </w:t>
      </w:r>
      <w:r w:rsidR="008C4C90">
        <w:t xml:space="preserve">In this chapter we are going to use docker and a jupyter notebook. </w:t>
      </w:r>
      <w:r w:rsidR="004575A2">
        <w:t xml:space="preserve">We launch it with the </w:t>
      </w:r>
      <w:r w:rsidR="004575A2" w:rsidRPr="004575A2">
        <w:rPr>
          <w:i/>
          <w:iCs/>
        </w:rPr>
        <w:t>nix run</w:t>
      </w:r>
      <w:r w:rsidR="004575A2">
        <w:t xml:space="preserve"> command as described in the previous chapter. </w:t>
      </w:r>
      <w:r w:rsidR="008C1ED6">
        <w:t xml:space="preserve">After it got started we open up the notebook editor in our browser at localhost:8891/lab and open the notebook 00-preliminaries.ipynb. </w:t>
      </w:r>
      <w:r w:rsidR="00135100">
        <w:t xml:space="preserve">There are several ways of running marlowe transactions. </w:t>
      </w:r>
      <w:r w:rsidR="00611AF9">
        <w:t xml:space="preserve">One way is to use the marlowe-cli that does not use the marlowe runtime backend. </w:t>
      </w:r>
      <w:r w:rsidR="0053061B">
        <w:t xml:space="preserve">The other two ways are having command line access and web access to the backend. </w:t>
      </w:r>
      <w:r w:rsidR="00407F41">
        <w:t xml:space="preserve">In the diagram below you can see that marlowe cli just uses the cardano node. </w:t>
      </w:r>
      <w:r w:rsidR="002D72EB">
        <w:t xml:space="preserve">It is a fairly low-level interface. You can use it for experimentation, debugging and things like that. But you do have to do your own UTXO management, so it is a bit tedious. The marlowe runtime backend services </w:t>
      </w:r>
      <w:r w:rsidR="00354ACF">
        <w:t>indexes</w:t>
      </w:r>
      <w:r w:rsidR="002D72EB">
        <w:t xml:space="preserve"> the blockchain, interprets marlowe transactions, helps you to build transactions and allows you to query marlowe history. So, this gives you a lot more power. You can access that through the marlowe runtime cli or you can use any http client and use marlowe’s REST API. And that goes </w:t>
      </w:r>
      <w:r w:rsidR="002D72EB">
        <w:lastRenderedPageBreak/>
        <w:t xml:space="preserve">through the marlowe runtime web server. Right now, we just need the cardano node. In the chapter where tutorials for marlowe contracts are presented we are going to use a variety of these other methods. First, we have to set some environment variables to normalize things and save some typing later. </w:t>
      </w:r>
      <w:r w:rsidR="007D6FB5">
        <w:t xml:space="preserve">This will find the node socket. </w:t>
      </w:r>
    </w:p>
    <w:p w14:paraId="28556F4A" w14:textId="77777777" w:rsidR="007D6FB5" w:rsidRDefault="007D6FB5" w:rsidP="007D6FB5">
      <w:pPr>
        <w:pStyle w:val="SourceCode"/>
      </w:pPr>
      <w:r>
        <w:t>if [[ -z "$MARLOWE_RT_PORT" ]]</w:t>
      </w:r>
    </w:p>
    <w:p w14:paraId="709B24C6" w14:textId="77777777" w:rsidR="007D6FB5" w:rsidRDefault="007D6FB5" w:rsidP="007D6FB5">
      <w:pPr>
        <w:pStyle w:val="SourceCode"/>
      </w:pPr>
      <w:r>
        <w:t>then</w:t>
      </w:r>
    </w:p>
    <w:p w14:paraId="0ADEB74B" w14:textId="77777777" w:rsidR="007D6FB5" w:rsidRDefault="007D6FB5" w:rsidP="007D6FB5">
      <w:pPr>
        <w:pStyle w:val="SourceCode"/>
      </w:pPr>
    </w:p>
    <w:p w14:paraId="1D2A795C" w14:textId="77777777" w:rsidR="007D6FB5" w:rsidRDefault="007D6FB5" w:rsidP="007D6FB5">
      <w:pPr>
        <w:pStyle w:val="SourceCode"/>
      </w:pPr>
      <w:r>
        <w:t xml:space="preserve">  # Only required for `marlowe-cli` and `cardano-cli`.</w:t>
      </w:r>
    </w:p>
    <w:p w14:paraId="017E9259" w14:textId="77777777" w:rsidR="007D6FB5" w:rsidRDefault="007D6FB5" w:rsidP="007D6FB5">
      <w:pPr>
        <w:pStyle w:val="SourceCode"/>
      </w:pPr>
      <w:r>
        <w:t xml:space="preserve">  export CARDANO_NODE_SOCKET_PATH="$(docker volume inspect marlowe-starter-kit_shared | jq -r '.[0].Mountpoint')/node.socket"</w:t>
      </w:r>
    </w:p>
    <w:p w14:paraId="6FC0FE3A" w14:textId="77777777" w:rsidR="007D6FB5" w:rsidRDefault="007D6FB5" w:rsidP="007D6FB5">
      <w:pPr>
        <w:pStyle w:val="SourceCode"/>
      </w:pPr>
      <w:r>
        <w:t xml:space="preserve">  export CARDANO_TESTNET_MAGIC=1 # Note that preprod=1 and preview=2. Do not set this variable if using mainnet.</w:t>
      </w:r>
    </w:p>
    <w:p w14:paraId="59E5E31E" w14:textId="77777777" w:rsidR="007D6FB5" w:rsidRDefault="007D6FB5" w:rsidP="007D6FB5">
      <w:pPr>
        <w:pStyle w:val="SourceCode"/>
      </w:pPr>
    </w:p>
    <w:p w14:paraId="6346D86D" w14:textId="77777777" w:rsidR="007D6FB5" w:rsidRDefault="007D6FB5" w:rsidP="007D6FB5">
      <w:pPr>
        <w:pStyle w:val="SourceCode"/>
      </w:pPr>
      <w:r>
        <w:t>fi</w:t>
      </w:r>
    </w:p>
    <w:p w14:paraId="2FE9C855" w14:textId="77777777" w:rsidR="007D6FB5" w:rsidRDefault="007D6FB5" w:rsidP="007D6FB5">
      <w:pPr>
        <w:pStyle w:val="SourceCode"/>
      </w:pPr>
    </w:p>
    <w:p w14:paraId="36B72C96" w14:textId="77777777" w:rsidR="007D6FB5" w:rsidRDefault="007D6FB5" w:rsidP="007D6FB5">
      <w:pPr>
        <w:pStyle w:val="SourceCode"/>
      </w:pPr>
      <w:r>
        <w:t># FIXME: This should have been inherited from the parent environment.</w:t>
      </w:r>
    </w:p>
    <w:p w14:paraId="2C3649D0" w14:textId="77777777" w:rsidR="007D6FB5" w:rsidRDefault="007D6FB5" w:rsidP="007D6FB5">
      <w:pPr>
        <w:pStyle w:val="SourceCode"/>
      </w:pPr>
      <w:r>
        <w:t>if [[ -z "$CARDANO_NODE_SOCKET_PATH" ]]</w:t>
      </w:r>
    </w:p>
    <w:p w14:paraId="39BA89CE" w14:textId="77777777" w:rsidR="007D6FB5" w:rsidRDefault="007D6FB5" w:rsidP="007D6FB5">
      <w:pPr>
        <w:pStyle w:val="SourceCode"/>
      </w:pPr>
      <w:r>
        <w:t>then</w:t>
      </w:r>
    </w:p>
    <w:p w14:paraId="44456420" w14:textId="77777777" w:rsidR="007D6FB5" w:rsidRDefault="007D6FB5" w:rsidP="007D6FB5">
      <w:pPr>
        <w:pStyle w:val="SourceCode"/>
      </w:pPr>
      <w:r>
        <w:t xml:space="preserve">  export CARDANO_NODE_SOCKET_PATH=/ipc/node.socket</w:t>
      </w:r>
    </w:p>
    <w:p w14:paraId="351EF39F" w14:textId="77777777" w:rsidR="007D6FB5" w:rsidRDefault="007D6FB5" w:rsidP="007D6FB5">
      <w:pPr>
        <w:pStyle w:val="SourceCode"/>
      </w:pPr>
      <w:r>
        <w:t>fi</w:t>
      </w:r>
    </w:p>
    <w:p w14:paraId="7F74E5FC" w14:textId="77777777" w:rsidR="007D6FB5" w:rsidRDefault="007D6FB5" w:rsidP="007D6FB5">
      <w:pPr>
        <w:pStyle w:val="SourceCode"/>
      </w:pPr>
    </w:p>
    <w:p w14:paraId="42A802D6" w14:textId="77777777" w:rsidR="007D6FB5" w:rsidRDefault="007D6FB5" w:rsidP="007D6FB5">
      <w:pPr>
        <w:pStyle w:val="SourceCode"/>
      </w:pPr>
      <w:r>
        <w:t># FIXME: This should have been set in the parent environment.</w:t>
      </w:r>
    </w:p>
    <w:p w14:paraId="4281A32F" w14:textId="77777777" w:rsidR="007D6FB5" w:rsidRDefault="007D6FB5" w:rsidP="007D6FB5">
      <w:pPr>
        <w:pStyle w:val="SourceCode"/>
      </w:pPr>
      <w:r>
        <w:t>if [[ -z "$CARDANO_TESTNET_MAGIC" ]]</w:t>
      </w:r>
    </w:p>
    <w:p w14:paraId="025E1AF1" w14:textId="77777777" w:rsidR="007D6FB5" w:rsidRDefault="007D6FB5" w:rsidP="007D6FB5">
      <w:pPr>
        <w:pStyle w:val="SourceCode"/>
      </w:pPr>
      <w:r>
        <w:t>then</w:t>
      </w:r>
    </w:p>
    <w:p w14:paraId="6F3C535C" w14:textId="77777777" w:rsidR="007D6FB5" w:rsidRDefault="007D6FB5" w:rsidP="007D6FB5">
      <w:pPr>
        <w:pStyle w:val="SourceCode"/>
      </w:pPr>
      <w:r>
        <w:t xml:space="preserve">  export CARDANO_TESTNET_MAGIC=$CARDANO_NODE_MAGIC</w:t>
      </w:r>
    </w:p>
    <w:p w14:paraId="7856D905" w14:textId="77777777" w:rsidR="007D6FB5" w:rsidRDefault="007D6FB5" w:rsidP="007D6FB5">
      <w:pPr>
        <w:pStyle w:val="SourceCode"/>
      </w:pPr>
      <w:r>
        <w:t>fi</w:t>
      </w:r>
    </w:p>
    <w:p w14:paraId="36D09B9D" w14:textId="77777777" w:rsidR="007D6FB5" w:rsidRDefault="007D6FB5" w:rsidP="007D6FB5">
      <w:pPr>
        <w:pStyle w:val="SourceCode"/>
      </w:pPr>
    </w:p>
    <w:p w14:paraId="7BEEA72E" w14:textId="77777777" w:rsidR="007D6FB5" w:rsidRDefault="007D6FB5" w:rsidP="007D6FB5">
      <w:pPr>
        <w:pStyle w:val="SourceCode"/>
      </w:pPr>
      <w:r>
        <w:t>echo "CARDANO_NODE_SOCKET_PATH = $CARDANO_NODE_SOCKET_PATH"</w:t>
      </w:r>
    </w:p>
    <w:p w14:paraId="0B013C13" w14:textId="0D90850D" w:rsidR="007D6FB5" w:rsidRDefault="007D6FB5" w:rsidP="007D6FB5">
      <w:pPr>
        <w:pStyle w:val="SourceCode"/>
      </w:pPr>
      <w:r>
        <w:t>echo "CARDANO_TESTNET_MAGIC = $CARDANO_TESTNET_MAGIC"</w:t>
      </w:r>
    </w:p>
    <w:p w14:paraId="09BB297B" w14:textId="7335C753" w:rsidR="00407F41" w:rsidRDefault="002D72EB" w:rsidP="007D6FB5">
      <w:pPr>
        <w:spacing w:before="0"/>
      </w:pPr>
      <w:r>
        <w:rPr>
          <w:noProof/>
        </w:rPr>
        <w:drawing>
          <wp:inline distT="0" distB="0" distL="0" distR="0" wp14:anchorId="712CA82C" wp14:editId="61988310">
            <wp:extent cx="5865319" cy="3282950"/>
            <wp:effectExtent l="0" t="0" r="2540" b="0"/>
            <wp:docPr id="619768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768558" name=""/>
                    <pic:cNvPicPr/>
                  </pic:nvPicPr>
                  <pic:blipFill>
                    <a:blip r:embed="rId164"/>
                    <a:stretch>
                      <a:fillRect/>
                    </a:stretch>
                  </pic:blipFill>
                  <pic:spPr>
                    <a:xfrm>
                      <a:off x="0" y="0"/>
                      <a:ext cx="5895103" cy="3299621"/>
                    </a:xfrm>
                    <a:prstGeom prst="rect">
                      <a:avLst/>
                    </a:prstGeom>
                  </pic:spPr>
                </pic:pic>
              </a:graphicData>
            </a:graphic>
          </wp:inline>
        </w:drawing>
      </w:r>
    </w:p>
    <w:p w14:paraId="7CE0036A" w14:textId="06B3004C" w:rsidR="002D72EB" w:rsidRDefault="007D6FB5" w:rsidP="00AE029E">
      <w:pPr>
        <w:spacing w:before="0" w:after="0"/>
      </w:pPr>
      <w:r>
        <w:lastRenderedPageBreak/>
        <w:t>The main thing is to fund the parties. It is convenient to create what might be called a faucet pair of keys that let you store a whole bunch of test ada</w:t>
      </w:r>
      <w:r w:rsidR="00B47D6A">
        <w:t xml:space="preserve"> for distributing to the parties and the contracts</w:t>
      </w:r>
      <w:r>
        <w:t>.</w:t>
      </w:r>
      <w:r w:rsidR="00B47D6A">
        <w:t xml:space="preserve"> </w:t>
      </w:r>
      <w:r w:rsidR="005D1E9F">
        <w:t xml:space="preserve">So, we are going to set the file names for that and then we are going to generate the keys using the cardano cli. You can go to the cardano developer portal and learn about all the details of the addresses and keys. </w:t>
      </w:r>
      <w:r w:rsidR="00AB20BC">
        <w:t>At the end we can compute the address</w:t>
      </w:r>
      <w:r w:rsidR="008C5940">
        <w:t xml:space="preserve"> of the faucet</w:t>
      </w:r>
      <w:r w:rsidR="00AB20BC">
        <w:t>.</w:t>
      </w:r>
      <w:r w:rsidR="008C5940">
        <w:t xml:space="preserve"> </w:t>
      </w:r>
    </w:p>
    <w:p w14:paraId="3D730C09" w14:textId="77777777" w:rsidR="005D1E9F" w:rsidRDefault="005D1E9F" w:rsidP="005D1E9F">
      <w:pPr>
        <w:pStyle w:val="SourceCode"/>
      </w:pPr>
      <w:r>
        <w:t>FAUCET_SKEY=keys/faucet.skey</w:t>
      </w:r>
    </w:p>
    <w:p w14:paraId="04A8DD8A" w14:textId="01A187FF" w:rsidR="005D1E9F" w:rsidRDefault="005D1E9F" w:rsidP="005D1E9F">
      <w:pPr>
        <w:pStyle w:val="SourceCode"/>
      </w:pPr>
      <w:r>
        <w:t>FAUCET_VKEY=keys/faucet.vkey</w:t>
      </w:r>
    </w:p>
    <w:p w14:paraId="4A184A3F" w14:textId="77777777" w:rsidR="005D1E9F" w:rsidRDefault="005D1E9F" w:rsidP="005D1E9F">
      <w:pPr>
        <w:pStyle w:val="SourceCode"/>
      </w:pPr>
    </w:p>
    <w:p w14:paraId="1CFD454B" w14:textId="77777777" w:rsidR="005D1E9F" w:rsidRDefault="005D1E9F" w:rsidP="005D1E9F">
      <w:pPr>
        <w:pStyle w:val="SourceCode"/>
      </w:pPr>
      <w:r>
        <w:t>if [[ ! -e "$FAUCET_SKEY" ]]</w:t>
      </w:r>
    </w:p>
    <w:p w14:paraId="3B5804B8" w14:textId="77777777" w:rsidR="005D1E9F" w:rsidRDefault="005D1E9F" w:rsidP="005D1E9F">
      <w:pPr>
        <w:pStyle w:val="SourceCode"/>
      </w:pPr>
      <w:r>
        <w:t>then</w:t>
      </w:r>
    </w:p>
    <w:p w14:paraId="3AB9E2B5" w14:textId="77777777" w:rsidR="005D1E9F" w:rsidRDefault="005D1E9F" w:rsidP="005D1E9F">
      <w:pPr>
        <w:pStyle w:val="SourceCode"/>
      </w:pPr>
      <w:r>
        <w:t xml:space="preserve">  cardano-cli address key-gen \</w:t>
      </w:r>
    </w:p>
    <w:p w14:paraId="083B07C2" w14:textId="77777777" w:rsidR="005D1E9F" w:rsidRDefault="005D1E9F" w:rsidP="005D1E9F">
      <w:pPr>
        <w:pStyle w:val="SourceCode"/>
      </w:pPr>
      <w:r>
        <w:t xml:space="preserve">    --signing-key-file "$FAUCET_SKEY" \</w:t>
      </w:r>
    </w:p>
    <w:p w14:paraId="5BA55453" w14:textId="77777777" w:rsidR="005D1E9F" w:rsidRDefault="005D1E9F" w:rsidP="005D1E9F">
      <w:pPr>
        <w:pStyle w:val="SourceCode"/>
      </w:pPr>
      <w:r>
        <w:t xml:space="preserve">    --verification-key-file "$FAUCET_VKEY"</w:t>
      </w:r>
    </w:p>
    <w:p w14:paraId="1357B8B1" w14:textId="4AF2B346" w:rsidR="005D1E9F" w:rsidRDefault="00E95D33" w:rsidP="005D1E9F">
      <w:pPr>
        <w:pStyle w:val="SourceCode"/>
      </w:pPr>
      <w:r>
        <w:t>f</w:t>
      </w:r>
      <w:r w:rsidR="005D1E9F">
        <w:t>i</w:t>
      </w:r>
    </w:p>
    <w:p w14:paraId="052C89A5" w14:textId="77777777" w:rsidR="005D1E9F" w:rsidRDefault="005D1E9F" w:rsidP="005D1E9F">
      <w:pPr>
        <w:pStyle w:val="SourceCode"/>
      </w:pPr>
    </w:p>
    <w:p w14:paraId="7ADAF1DC" w14:textId="77777777" w:rsidR="005D1E9F" w:rsidRDefault="005D1E9F" w:rsidP="005D1E9F">
      <w:pPr>
        <w:pStyle w:val="SourceCode"/>
      </w:pPr>
      <w:r>
        <w:t>FAUCET_ADDR=$(cardano-cli address build --testnet-magic "$CARDANO_TESTNET_MAGIC" --payment-verification-key-file "$FAUCET_VKEY" )</w:t>
      </w:r>
    </w:p>
    <w:p w14:paraId="3C7D81AE" w14:textId="77777777" w:rsidR="005D1E9F" w:rsidRDefault="005D1E9F" w:rsidP="005D1E9F">
      <w:pPr>
        <w:pStyle w:val="SourceCode"/>
      </w:pPr>
      <w:r>
        <w:t>echo "$FAUCET_ADDR" &gt; keys/faucet.address</w:t>
      </w:r>
    </w:p>
    <w:p w14:paraId="2F7E31B3" w14:textId="35E4B452" w:rsidR="005D1E9F" w:rsidRDefault="005D1E9F" w:rsidP="005D1E9F">
      <w:pPr>
        <w:pStyle w:val="SourceCode"/>
      </w:pPr>
      <w:r>
        <w:t>echo "FAUCET_ADDR = $FAUCET_ADDR"</w:t>
      </w:r>
    </w:p>
    <w:p w14:paraId="3109027B" w14:textId="03811FB4" w:rsidR="004C4814" w:rsidRDefault="00691EE1" w:rsidP="00AE029E">
      <w:pPr>
        <w:spacing w:before="0" w:after="0"/>
      </w:pPr>
      <w:r>
        <w:t xml:space="preserve">One of the parties in the tutorial </w:t>
      </w:r>
      <w:r w:rsidR="00860D73">
        <w:t xml:space="preserve">is called the lender which also has keys. We generate them and compute their address. And we do the same for a borrower and a mediator. </w:t>
      </w:r>
    </w:p>
    <w:p w14:paraId="6980CD18" w14:textId="77777777" w:rsidR="00E95D33" w:rsidRDefault="00E95D33" w:rsidP="00E95D33">
      <w:pPr>
        <w:pStyle w:val="SourceCode"/>
      </w:pPr>
      <w:r>
        <w:t>LENDER_SKEY=keys/lender.skey</w:t>
      </w:r>
    </w:p>
    <w:p w14:paraId="1346D399" w14:textId="0D490BC8" w:rsidR="00860D73" w:rsidRDefault="00E95D33" w:rsidP="00E95D33">
      <w:pPr>
        <w:pStyle w:val="SourceCode"/>
      </w:pPr>
      <w:r>
        <w:t>LENDER_VKEY=keys/lender.vkey</w:t>
      </w:r>
    </w:p>
    <w:p w14:paraId="5EF4F022" w14:textId="77777777" w:rsidR="00E95D33" w:rsidRDefault="00E95D33" w:rsidP="00E95D33">
      <w:pPr>
        <w:pStyle w:val="SourceCode"/>
      </w:pPr>
    </w:p>
    <w:p w14:paraId="6BA37037" w14:textId="77777777" w:rsidR="00E95D33" w:rsidRDefault="00E95D33" w:rsidP="00E95D33">
      <w:pPr>
        <w:pStyle w:val="SourceCode"/>
      </w:pPr>
      <w:r>
        <w:t>if [[ ! -e "$LENDER_SKEY" ]]</w:t>
      </w:r>
    </w:p>
    <w:p w14:paraId="7814DDC5" w14:textId="77777777" w:rsidR="00E95D33" w:rsidRDefault="00E95D33" w:rsidP="00E95D33">
      <w:pPr>
        <w:pStyle w:val="SourceCode"/>
      </w:pPr>
      <w:r>
        <w:t>then</w:t>
      </w:r>
    </w:p>
    <w:p w14:paraId="538CCF11" w14:textId="77777777" w:rsidR="00E95D33" w:rsidRDefault="00E95D33" w:rsidP="00E95D33">
      <w:pPr>
        <w:pStyle w:val="SourceCode"/>
      </w:pPr>
      <w:r>
        <w:t xml:space="preserve">  cardano-cli address key-gen \</w:t>
      </w:r>
    </w:p>
    <w:p w14:paraId="5BF0ACCB" w14:textId="77777777" w:rsidR="00E95D33" w:rsidRDefault="00E95D33" w:rsidP="00E95D33">
      <w:pPr>
        <w:pStyle w:val="SourceCode"/>
      </w:pPr>
      <w:r>
        <w:t xml:space="preserve">    --signing-key-file "$LENDER_SKEY" \</w:t>
      </w:r>
    </w:p>
    <w:p w14:paraId="3B21DDFC" w14:textId="77777777" w:rsidR="00E95D33" w:rsidRDefault="00E95D33" w:rsidP="00E95D33">
      <w:pPr>
        <w:pStyle w:val="SourceCode"/>
      </w:pPr>
      <w:r>
        <w:t xml:space="preserve">    --verification-key-file "$LENDER_VKEY"</w:t>
      </w:r>
    </w:p>
    <w:p w14:paraId="132CE81D" w14:textId="7F9B52EE" w:rsidR="00E95D33" w:rsidRDefault="00E95D33" w:rsidP="00E95D33">
      <w:pPr>
        <w:pStyle w:val="SourceCode"/>
      </w:pPr>
      <w:r>
        <w:t>fi</w:t>
      </w:r>
    </w:p>
    <w:p w14:paraId="55AFF061" w14:textId="77777777" w:rsidR="00E95D33" w:rsidRDefault="00E95D33" w:rsidP="00E95D33">
      <w:pPr>
        <w:pStyle w:val="SourceCode"/>
      </w:pPr>
    </w:p>
    <w:p w14:paraId="12BC9072" w14:textId="77777777" w:rsidR="00E95D33" w:rsidRDefault="00E95D33" w:rsidP="00E95D33">
      <w:pPr>
        <w:pStyle w:val="SourceCode"/>
      </w:pPr>
      <w:r>
        <w:t>LENDER_ADDR=$(cardano-cli address build --testnet-magic "$CARDANO_TESTNET_MAGIC" --payment-verification-key-file "$LENDER_VKEY" )</w:t>
      </w:r>
    </w:p>
    <w:p w14:paraId="66FE2361" w14:textId="77777777" w:rsidR="00E95D33" w:rsidRDefault="00E95D33" w:rsidP="00E95D33">
      <w:pPr>
        <w:pStyle w:val="SourceCode"/>
      </w:pPr>
      <w:r>
        <w:t>echo "$LENDER_ADDR" &gt; keys/lender.address</w:t>
      </w:r>
    </w:p>
    <w:p w14:paraId="36B93E08" w14:textId="7B8D91B1" w:rsidR="00E95D33" w:rsidRDefault="00E95D33" w:rsidP="00E95D33">
      <w:pPr>
        <w:pStyle w:val="SourceCode"/>
      </w:pPr>
      <w:r>
        <w:t>echo "LENDER_ADDR = $LENDER_ADDR"</w:t>
      </w:r>
    </w:p>
    <w:p w14:paraId="3E543DF5" w14:textId="77777777" w:rsidR="00E95D33" w:rsidRDefault="00E95D33" w:rsidP="00AE029E">
      <w:pPr>
        <w:spacing w:before="0" w:after="0"/>
      </w:pPr>
    </w:p>
    <w:p w14:paraId="4947969E" w14:textId="77777777" w:rsidR="00E95D33" w:rsidRDefault="00E95D33" w:rsidP="00E95D33">
      <w:pPr>
        <w:pStyle w:val="SourceCode"/>
      </w:pPr>
      <w:r>
        <w:t>BORROWER_SKEY=keys/borrower.skey</w:t>
      </w:r>
    </w:p>
    <w:p w14:paraId="0CFAFD5F" w14:textId="5A6A08FC" w:rsidR="00E95D33" w:rsidRDefault="00E95D33" w:rsidP="00E95D33">
      <w:pPr>
        <w:pStyle w:val="SourceCode"/>
      </w:pPr>
      <w:r>
        <w:t>BORROWER_VKEY=keys/borrower.vkey</w:t>
      </w:r>
    </w:p>
    <w:p w14:paraId="3C34614D" w14:textId="77777777" w:rsidR="00E95D33" w:rsidRDefault="00E95D33" w:rsidP="00E95D33">
      <w:pPr>
        <w:pStyle w:val="SourceCode"/>
      </w:pPr>
    </w:p>
    <w:p w14:paraId="723E8001" w14:textId="77777777" w:rsidR="00E95D33" w:rsidRDefault="00E95D33" w:rsidP="00E95D33">
      <w:pPr>
        <w:pStyle w:val="SourceCode"/>
      </w:pPr>
      <w:r>
        <w:t>if [[ ! -e "$BORROWER_SKEY" ]]</w:t>
      </w:r>
    </w:p>
    <w:p w14:paraId="62C1A7EA" w14:textId="77777777" w:rsidR="00E95D33" w:rsidRDefault="00E95D33" w:rsidP="00E95D33">
      <w:pPr>
        <w:pStyle w:val="SourceCode"/>
      </w:pPr>
      <w:r>
        <w:t>then</w:t>
      </w:r>
    </w:p>
    <w:p w14:paraId="3A539818" w14:textId="77777777" w:rsidR="00E95D33" w:rsidRDefault="00E95D33" w:rsidP="00E95D33">
      <w:pPr>
        <w:pStyle w:val="SourceCode"/>
      </w:pPr>
      <w:r>
        <w:t xml:space="preserve">  cardano-cli address key-gen \</w:t>
      </w:r>
    </w:p>
    <w:p w14:paraId="33FEB3A0" w14:textId="77777777" w:rsidR="00E95D33" w:rsidRDefault="00E95D33" w:rsidP="00E95D33">
      <w:pPr>
        <w:pStyle w:val="SourceCode"/>
      </w:pPr>
      <w:r>
        <w:t xml:space="preserve">    --signing-key-file "$BORROWER_SKEY"  \</w:t>
      </w:r>
    </w:p>
    <w:p w14:paraId="4D3DD1F9" w14:textId="77777777" w:rsidR="00E95D33" w:rsidRDefault="00E95D33" w:rsidP="00E95D33">
      <w:pPr>
        <w:pStyle w:val="SourceCode"/>
      </w:pPr>
      <w:r>
        <w:t xml:space="preserve">    --verification-key-file "$BORROWER_VKEY"</w:t>
      </w:r>
    </w:p>
    <w:p w14:paraId="628830F2" w14:textId="77C2AEA2" w:rsidR="00E95D33" w:rsidRDefault="00E95D33" w:rsidP="00E95D33">
      <w:pPr>
        <w:pStyle w:val="SourceCode"/>
      </w:pPr>
      <w:r>
        <w:t>fi</w:t>
      </w:r>
    </w:p>
    <w:p w14:paraId="2D42E218" w14:textId="77777777" w:rsidR="00E95D33" w:rsidRDefault="00E95D33" w:rsidP="00E95D33">
      <w:pPr>
        <w:pStyle w:val="SourceCode"/>
      </w:pPr>
    </w:p>
    <w:p w14:paraId="1B31ED7B" w14:textId="77777777" w:rsidR="00E95D33" w:rsidRDefault="00E95D33" w:rsidP="00E95D33">
      <w:pPr>
        <w:pStyle w:val="SourceCode"/>
      </w:pPr>
      <w:r>
        <w:t>BORROWER_ADDR=$(cardano-cli address build --testnet-magic "$CARDANO_TESTNET_MAGIC" --</w:t>
      </w:r>
      <w:r>
        <w:lastRenderedPageBreak/>
        <w:t>payment-verification-key-file "$BORROWER_VKEY" )</w:t>
      </w:r>
    </w:p>
    <w:p w14:paraId="657046D9" w14:textId="77777777" w:rsidR="00E95D33" w:rsidRDefault="00E95D33" w:rsidP="00E95D33">
      <w:pPr>
        <w:pStyle w:val="SourceCode"/>
      </w:pPr>
      <w:r>
        <w:t>echo "$BORROWER_ADDR" &gt; keys/borrower.address</w:t>
      </w:r>
    </w:p>
    <w:p w14:paraId="21C20DA3" w14:textId="1F5AD165" w:rsidR="00E95D33" w:rsidRDefault="00E95D33" w:rsidP="00E95D33">
      <w:pPr>
        <w:pStyle w:val="SourceCode"/>
      </w:pPr>
      <w:r>
        <w:t>echo "BORROWER_ADDR = $BORROWER_ADDR"</w:t>
      </w:r>
    </w:p>
    <w:p w14:paraId="03F2ED2D" w14:textId="77777777" w:rsidR="00E95D33" w:rsidRDefault="00E95D33" w:rsidP="00AE029E">
      <w:pPr>
        <w:spacing w:before="0" w:after="0"/>
      </w:pPr>
    </w:p>
    <w:p w14:paraId="298DB5F5" w14:textId="213BFF9A" w:rsidR="00E95D33" w:rsidRDefault="00E95D33" w:rsidP="00E95D33">
      <w:pPr>
        <w:pStyle w:val="SourceCode"/>
        <w:tabs>
          <w:tab w:val="left" w:pos="4160"/>
        </w:tabs>
      </w:pPr>
      <w:r>
        <w:t>MEDIATOR_SKEY=keys/mediator.skey</w:t>
      </w:r>
    </w:p>
    <w:p w14:paraId="3179CE97" w14:textId="3C8A506B" w:rsidR="00E95D33" w:rsidRDefault="00E95D33" w:rsidP="00E95D33">
      <w:pPr>
        <w:pStyle w:val="SourceCode"/>
        <w:tabs>
          <w:tab w:val="left" w:pos="4160"/>
        </w:tabs>
      </w:pPr>
      <w:r>
        <w:t>MEDIATOR_VKEY=keys/mediator.vkey</w:t>
      </w:r>
    </w:p>
    <w:p w14:paraId="6B2FA0F7" w14:textId="77777777" w:rsidR="00E95D33" w:rsidRDefault="00E95D33" w:rsidP="00E95D33">
      <w:pPr>
        <w:pStyle w:val="SourceCode"/>
        <w:tabs>
          <w:tab w:val="left" w:pos="4160"/>
        </w:tabs>
      </w:pPr>
    </w:p>
    <w:p w14:paraId="1E9FAC97" w14:textId="77777777" w:rsidR="00E95D33" w:rsidRDefault="00E95D33" w:rsidP="00E95D33">
      <w:pPr>
        <w:pStyle w:val="SourceCode"/>
        <w:tabs>
          <w:tab w:val="left" w:pos="4160"/>
        </w:tabs>
      </w:pPr>
      <w:r>
        <w:t>if [[ ! -e "$MEDIATOR_SKEY" ]]</w:t>
      </w:r>
    </w:p>
    <w:p w14:paraId="6EACDDAA" w14:textId="77777777" w:rsidR="00E95D33" w:rsidRDefault="00E95D33" w:rsidP="00E95D33">
      <w:pPr>
        <w:pStyle w:val="SourceCode"/>
        <w:tabs>
          <w:tab w:val="left" w:pos="4160"/>
        </w:tabs>
      </w:pPr>
      <w:r>
        <w:t>then</w:t>
      </w:r>
    </w:p>
    <w:p w14:paraId="78C0C787" w14:textId="77777777" w:rsidR="00E95D33" w:rsidRDefault="00E95D33" w:rsidP="00E95D33">
      <w:pPr>
        <w:pStyle w:val="SourceCode"/>
        <w:tabs>
          <w:tab w:val="left" w:pos="4160"/>
        </w:tabs>
      </w:pPr>
      <w:r>
        <w:t xml:space="preserve">  cardano-cli address key-gen \</w:t>
      </w:r>
    </w:p>
    <w:p w14:paraId="16B38127" w14:textId="77777777" w:rsidR="00E95D33" w:rsidRDefault="00E95D33" w:rsidP="00E95D33">
      <w:pPr>
        <w:pStyle w:val="SourceCode"/>
        <w:tabs>
          <w:tab w:val="left" w:pos="4160"/>
        </w:tabs>
      </w:pPr>
      <w:r>
        <w:t xml:space="preserve">    --signing-key-file "$MEDIATOR_SKEY"  \</w:t>
      </w:r>
    </w:p>
    <w:p w14:paraId="7F6E796D" w14:textId="77777777" w:rsidR="00E95D33" w:rsidRDefault="00E95D33" w:rsidP="00E95D33">
      <w:pPr>
        <w:pStyle w:val="SourceCode"/>
        <w:tabs>
          <w:tab w:val="left" w:pos="4160"/>
        </w:tabs>
      </w:pPr>
      <w:r>
        <w:t xml:space="preserve">    --verification-key-file "$MEDIATOR_VKEY"</w:t>
      </w:r>
    </w:p>
    <w:p w14:paraId="16BD62C1" w14:textId="2A1660D2" w:rsidR="00E95D33" w:rsidRDefault="00E95D33" w:rsidP="00E95D33">
      <w:pPr>
        <w:pStyle w:val="SourceCode"/>
        <w:tabs>
          <w:tab w:val="left" w:pos="4160"/>
        </w:tabs>
      </w:pPr>
      <w:r>
        <w:t>fi</w:t>
      </w:r>
    </w:p>
    <w:p w14:paraId="73E11BFB" w14:textId="77777777" w:rsidR="00E95D33" w:rsidRDefault="00E95D33" w:rsidP="00E95D33">
      <w:pPr>
        <w:pStyle w:val="SourceCode"/>
        <w:tabs>
          <w:tab w:val="left" w:pos="4160"/>
        </w:tabs>
      </w:pPr>
    </w:p>
    <w:p w14:paraId="6A5E0CB9" w14:textId="77777777" w:rsidR="00E95D33" w:rsidRDefault="00E95D33" w:rsidP="00E95D33">
      <w:pPr>
        <w:pStyle w:val="SourceCode"/>
        <w:tabs>
          <w:tab w:val="left" w:pos="4160"/>
        </w:tabs>
      </w:pPr>
      <w:r>
        <w:t>MEDIATOR_ADDR=$(cardano-cli address build --testnet-magic "$CARDANO_TESTNET_MAGIC" --payment-verification-key-file "$MEDIATOR_VKEY" )</w:t>
      </w:r>
    </w:p>
    <w:p w14:paraId="351AF724" w14:textId="77777777" w:rsidR="00E95D33" w:rsidRDefault="00E95D33" w:rsidP="00E95D33">
      <w:pPr>
        <w:pStyle w:val="SourceCode"/>
        <w:tabs>
          <w:tab w:val="left" w:pos="4160"/>
        </w:tabs>
      </w:pPr>
      <w:r>
        <w:t>echo "$MEDIATOR_ADDR" &gt; keys/mediator.address</w:t>
      </w:r>
    </w:p>
    <w:p w14:paraId="4C93EC6B" w14:textId="6687E310" w:rsidR="00E95D33" w:rsidRDefault="00E95D33" w:rsidP="00E95D33">
      <w:pPr>
        <w:pStyle w:val="SourceCode"/>
        <w:tabs>
          <w:tab w:val="left" w:pos="4160"/>
        </w:tabs>
      </w:pPr>
      <w:r>
        <w:t>echo "MEDIATOR_ADDR = $MEDIATOR_ADDR"</w:t>
      </w:r>
    </w:p>
    <w:p w14:paraId="34BA45BE" w14:textId="2D8C8542" w:rsidR="00084D1B" w:rsidRDefault="00084D1B" w:rsidP="00AE029E">
      <w:pPr>
        <w:spacing w:before="0" w:after="0"/>
      </w:pPr>
      <w:r>
        <w:t xml:space="preserve">To obtain some test ada we can go to the cardano faucet and request </w:t>
      </w:r>
      <w:r w:rsidR="00173B5C">
        <w:t>it for our faucet address</w:t>
      </w:r>
      <w:r>
        <w:t>:</w:t>
      </w:r>
    </w:p>
    <w:p w14:paraId="6DD9F141" w14:textId="57DB4E28" w:rsidR="00E95D33" w:rsidRDefault="00000000" w:rsidP="00CD0D2C">
      <w:pPr>
        <w:spacing w:before="0"/>
      </w:pPr>
      <w:hyperlink r:id="rId165" w:history="1">
        <w:r w:rsidR="00715265" w:rsidRPr="00866278">
          <w:rPr>
            <w:rStyle w:val="Hyperlink"/>
          </w:rPr>
          <w:t>https://docs.cardano.org/cardano-testnet/tools/faucet</w:t>
        </w:r>
      </w:hyperlink>
      <w:r w:rsidR="00084D1B">
        <w:t xml:space="preserve"> </w:t>
      </w:r>
    </w:p>
    <w:p w14:paraId="214FC8F6" w14:textId="0C91AE23" w:rsidR="00084D1B" w:rsidRDefault="0034424B" w:rsidP="00AE029E">
      <w:pPr>
        <w:spacing w:before="0" w:after="0"/>
      </w:pPr>
      <w:r>
        <w:t xml:space="preserve">We will now fund our lender, borrower and mediator addresses with a 1000 test ada. </w:t>
      </w:r>
      <w:r w:rsidR="00E45EB7">
        <w:t>For this you can use the D</w:t>
      </w:r>
      <w:r w:rsidR="00E45EB7" w:rsidRPr="00E45EB7">
        <w:t>aedalus</w:t>
      </w:r>
      <w:r w:rsidR="00E45EB7">
        <w:t xml:space="preserve"> wallet (</w:t>
      </w:r>
      <w:hyperlink r:id="rId166" w:history="1">
        <w:r w:rsidR="00E45EB7" w:rsidRPr="00866278">
          <w:rPr>
            <w:rStyle w:val="Hyperlink"/>
          </w:rPr>
          <w:t>https://daedaluswallet.io/</w:t>
        </w:r>
      </w:hyperlink>
      <w:r w:rsidR="00E45EB7">
        <w:t xml:space="preserve">) any simply send the test ada from the faucet address to the other three addresses. </w:t>
      </w:r>
      <w:r w:rsidR="00B67EB6">
        <w:t>We can also use the marlowe cli to send funds.</w:t>
      </w:r>
    </w:p>
    <w:p w14:paraId="1DD4F011" w14:textId="77777777" w:rsidR="00B67EB6" w:rsidRDefault="00B67EB6" w:rsidP="00B67EB6">
      <w:pPr>
        <w:pStyle w:val="SourceCode"/>
      </w:pPr>
      <w:r>
        <w:t># Note that `FAUCET_ADDR` must have already been funded with test ada.</w:t>
      </w:r>
    </w:p>
    <w:p w14:paraId="0D0A72E0" w14:textId="77777777" w:rsidR="00B67EB6" w:rsidRDefault="00B67EB6" w:rsidP="00B67EB6">
      <w:pPr>
        <w:pStyle w:val="SourceCode"/>
      </w:pPr>
    </w:p>
    <w:p w14:paraId="64E5C5C7" w14:textId="77777777" w:rsidR="00B67EB6" w:rsidRDefault="00B67EB6" w:rsidP="00B67EB6">
      <w:pPr>
        <w:pStyle w:val="SourceCode"/>
      </w:pPr>
      <w:r>
        <w:t># 1 ada = 1,000,000 lovelace</w:t>
      </w:r>
    </w:p>
    <w:p w14:paraId="5DE14B4B" w14:textId="77777777" w:rsidR="00B67EB6" w:rsidRDefault="00B67EB6" w:rsidP="00B67EB6">
      <w:pPr>
        <w:pStyle w:val="SourceCode"/>
      </w:pPr>
      <w:r>
        <w:t>ADA=1000000</w:t>
      </w:r>
    </w:p>
    <w:p w14:paraId="27125A95" w14:textId="77777777" w:rsidR="00B67EB6" w:rsidRDefault="00B67EB6" w:rsidP="00B67EB6">
      <w:pPr>
        <w:pStyle w:val="SourceCode"/>
      </w:pPr>
    </w:p>
    <w:p w14:paraId="0629D3E9" w14:textId="77777777" w:rsidR="00B67EB6" w:rsidRDefault="00B67EB6" w:rsidP="00B67EB6">
      <w:pPr>
        <w:pStyle w:val="SourceCode"/>
      </w:pPr>
      <w:r>
        <w:t># Send 1000 ada</w:t>
      </w:r>
    </w:p>
    <w:p w14:paraId="0DB33397" w14:textId="77777777" w:rsidR="00B67EB6" w:rsidRDefault="00B67EB6" w:rsidP="00B67EB6">
      <w:pPr>
        <w:pStyle w:val="SourceCode"/>
      </w:pPr>
      <w:r>
        <w:t>AMOUNT=$((1000 * ADA))</w:t>
      </w:r>
    </w:p>
    <w:p w14:paraId="2ECEE632" w14:textId="77777777" w:rsidR="00B67EB6" w:rsidRDefault="00B67EB6" w:rsidP="00B67EB6">
      <w:pPr>
        <w:pStyle w:val="SourceCode"/>
      </w:pPr>
    </w:p>
    <w:p w14:paraId="5261EACC" w14:textId="77777777" w:rsidR="00B67EB6" w:rsidRDefault="00B67EB6" w:rsidP="00B67EB6">
      <w:pPr>
        <w:pStyle w:val="SourceCode"/>
      </w:pPr>
      <w:r>
        <w:t># Execute the transaction.</w:t>
      </w:r>
    </w:p>
    <w:p w14:paraId="11797DC3" w14:textId="77777777" w:rsidR="00B67EB6" w:rsidRDefault="00B67EB6" w:rsidP="00B67EB6">
      <w:pPr>
        <w:pStyle w:val="SourceCode"/>
      </w:pPr>
      <w:r>
        <w:t>marlowe-cli util fund-address \</w:t>
      </w:r>
    </w:p>
    <w:p w14:paraId="7CDA59A8" w14:textId="77777777" w:rsidR="00B67EB6" w:rsidRDefault="00B67EB6" w:rsidP="00B67EB6">
      <w:pPr>
        <w:pStyle w:val="SourceCode"/>
      </w:pPr>
      <w:r>
        <w:t xml:space="preserve"> --lovelace "$AMOUNT" \</w:t>
      </w:r>
    </w:p>
    <w:p w14:paraId="5FAE8E98" w14:textId="77777777" w:rsidR="00B67EB6" w:rsidRDefault="00B67EB6" w:rsidP="00B67EB6">
      <w:pPr>
        <w:pStyle w:val="SourceCode"/>
      </w:pPr>
      <w:r>
        <w:t xml:space="preserve"> --out-file /dev/null \</w:t>
      </w:r>
    </w:p>
    <w:p w14:paraId="46A15421" w14:textId="77777777" w:rsidR="00B67EB6" w:rsidRDefault="00B67EB6" w:rsidP="00B67EB6">
      <w:pPr>
        <w:pStyle w:val="SourceCode"/>
      </w:pPr>
      <w:r>
        <w:t xml:space="preserve"> --source-wallet-credentials "$FAUCET_ADDR":"$FAUCET_SKEY" \</w:t>
      </w:r>
    </w:p>
    <w:p w14:paraId="362559F2" w14:textId="77777777" w:rsidR="00B67EB6" w:rsidRDefault="00B67EB6" w:rsidP="00B67EB6">
      <w:pPr>
        <w:pStyle w:val="SourceCode"/>
      </w:pPr>
      <w:r>
        <w:t xml:space="preserve"> --submit 600 \</w:t>
      </w:r>
    </w:p>
    <w:p w14:paraId="5AE9341D" w14:textId="51F8583A" w:rsidR="00B67EB6" w:rsidRDefault="00B67EB6" w:rsidP="00B67EB6">
      <w:pPr>
        <w:pStyle w:val="SourceCode"/>
      </w:pPr>
      <w:r>
        <w:t xml:space="preserve"> "$LENDER_ADDR" "$BORROWER_ADDR" "$MEDIATOR_ADDR"</w:t>
      </w:r>
    </w:p>
    <w:p w14:paraId="4BC4227F" w14:textId="4C559D27" w:rsidR="00B67EB6" w:rsidRDefault="00F27181" w:rsidP="00AE029E">
      <w:pPr>
        <w:spacing w:before="0" w:after="0"/>
      </w:pPr>
      <w:r>
        <w:t>And w</w:t>
      </w:r>
      <w:r w:rsidR="00354ACF">
        <w:t>ith</w:t>
      </w:r>
      <w:r>
        <w:t xml:space="preserve"> the code below we can check if the test ada has arrived at our addresses.</w:t>
      </w:r>
      <w:r w:rsidR="00973316">
        <w:t xml:space="preserve"> </w:t>
      </w:r>
    </w:p>
    <w:p w14:paraId="25DC9CA7" w14:textId="77777777" w:rsidR="00F27181" w:rsidRDefault="00F27181" w:rsidP="00F27181">
      <w:pPr>
        <w:pStyle w:val="SourceCode"/>
      </w:pPr>
      <w:r>
        <w:t>echo</w:t>
      </w:r>
    </w:p>
    <w:p w14:paraId="1B7267A5" w14:textId="77777777" w:rsidR="00F27181" w:rsidRDefault="00F27181" w:rsidP="00F27181">
      <w:pPr>
        <w:pStyle w:val="SourceCode"/>
      </w:pPr>
      <w:r>
        <w:t>echo "Lender @ $LENDER_ADDR"</w:t>
      </w:r>
    </w:p>
    <w:p w14:paraId="0EFEE888" w14:textId="77777777" w:rsidR="00F27181" w:rsidRPr="00973316" w:rsidRDefault="00F27181" w:rsidP="00F27181">
      <w:pPr>
        <w:pStyle w:val="SourceCode"/>
        <w:rPr>
          <w:sz w:val="18"/>
          <w:szCs w:val="18"/>
        </w:rPr>
      </w:pPr>
      <w:r w:rsidRPr="00973316">
        <w:rPr>
          <w:sz w:val="18"/>
          <w:szCs w:val="18"/>
        </w:rPr>
        <w:t>cardano-cli query utxo --testnet-magic "$CARDANO_TESTNET_MAGIC" --address "$LENDER_ADDR"</w:t>
      </w:r>
    </w:p>
    <w:p w14:paraId="642B56BC" w14:textId="77777777" w:rsidR="00F27181" w:rsidRDefault="00F27181" w:rsidP="00F27181">
      <w:pPr>
        <w:pStyle w:val="SourceCode"/>
      </w:pPr>
      <w:r>
        <w:t>echo</w:t>
      </w:r>
    </w:p>
    <w:p w14:paraId="6DAB6660" w14:textId="77777777" w:rsidR="00F27181" w:rsidRDefault="00F27181" w:rsidP="00F27181">
      <w:pPr>
        <w:pStyle w:val="SourceCode"/>
      </w:pPr>
    </w:p>
    <w:p w14:paraId="63836948" w14:textId="77777777" w:rsidR="00F27181" w:rsidRDefault="00F27181" w:rsidP="00F27181">
      <w:pPr>
        <w:pStyle w:val="SourceCode"/>
      </w:pPr>
      <w:r>
        <w:t>echo</w:t>
      </w:r>
    </w:p>
    <w:p w14:paraId="436AEB76" w14:textId="77777777" w:rsidR="00F27181" w:rsidRDefault="00F27181" w:rsidP="00F27181">
      <w:pPr>
        <w:pStyle w:val="SourceCode"/>
      </w:pPr>
      <w:r>
        <w:lastRenderedPageBreak/>
        <w:t>echo "Borrower @ $BORROWER_ADDR"</w:t>
      </w:r>
    </w:p>
    <w:p w14:paraId="77D7F4D1" w14:textId="77777777" w:rsidR="00F27181" w:rsidRPr="00973316" w:rsidRDefault="00F27181" w:rsidP="00F27181">
      <w:pPr>
        <w:pStyle w:val="SourceCode"/>
        <w:rPr>
          <w:sz w:val="18"/>
          <w:szCs w:val="18"/>
        </w:rPr>
      </w:pPr>
      <w:r w:rsidRPr="00973316">
        <w:rPr>
          <w:sz w:val="18"/>
          <w:szCs w:val="18"/>
        </w:rPr>
        <w:t>cardano-cli query utxo --testnet-magic "$CARDANO_TESTNET_MAGIC" --address "$BORROWER_ADDR"</w:t>
      </w:r>
    </w:p>
    <w:p w14:paraId="32D7E5CB" w14:textId="77777777" w:rsidR="00F27181" w:rsidRDefault="00F27181" w:rsidP="00F27181">
      <w:pPr>
        <w:pStyle w:val="SourceCode"/>
      </w:pPr>
      <w:r>
        <w:t>echo</w:t>
      </w:r>
    </w:p>
    <w:p w14:paraId="1F977DEE" w14:textId="77777777" w:rsidR="00F27181" w:rsidRDefault="00F27181" w:rsidP="00F27181">
      <w:pPr>
        <w:pStyle w:val="SourceCode"/>
      </w:pPr>
    </w:p>
    <w:p w14:paraId="11C6DD7E" w14:textId="77777777" w:rsidR="00F27181" w:rsidRDefault="00F27181" w:rsidP="00F27181">
      <w:pPr>
        <w:pStyle w:val="SourceCode"/>
      </w:pPr>
      <w:r>
        <w:t>echo</w:t>
      </w:r>
    </w:p>
    <w:p w14:paraId="152BEFEF" w14:textId="77777777" w:rsidR="00F27181" w:rsidRDefault="00F27181" w:rsidP="00F27181">
      <w:pPr>
        <w:pStyle w:val="SourceCode"/>
      </w:pPr>
      <w:r>
        <w:t>echo "Mediator @ $MEDIATOR_ADDR"</w:t>
      </w:r>
    </w:p>
    <w:p w14:paraId="51A07066" w14:textId="77777777" w:rsidR="00F27181" w:rsidRPr="00973316" w:rsidRDefault="00F27181" w:rsidP="00F27181">
      <w:pPr>
        <w:pStyle w:val="SourceCode"/>
        <w:rPr>
          <w:sz w:val="18"/>
          <w:szCs w:val="18"/>
        </w:rPr>
      </w:pPr>
      <w:r w:rsidRPr="00973316">
        <w:rPr>
          <w:sz w:val="18"/>
          <w:szCs w:val="18"/>
        </w:rPr>
        <w:t>cardano-cli query utxo --testnet-magic "$CARDANO_TESTNET_MAGIC" --address "$MEDIATOR_ADDR"</w:t>
      </w:r>
    </w:p>
    <w:p w14:paraId="1641DB45" w14:textId="1304EB53" w:rsidR="00F27181" w:rsidRDefault="00F27181" w:rsidP="00F27181">
      <w:pPr>
        <w:pStyle w:val="SourceCode"/>
      </w:pPr>
      <w:r>
        <w:t>echo</w:t>
      </w:r>
    </w:p>
    <w:p w14:paraId="0F37D189" w14:textId="4AC4F3B7" w:rsidR="008F3651" w:rsidRDefault="008F3651" w:rsidP="008F3651">
      <w:pPr>
        <w:pStyle w:val="Heading2"/>
      </w:pPr>
      <w:bookmarkStart w:id="81" w:name="_Toc136353036"/>
      <w:r w:rsidRPr="00313241">
        <w:t xml:space="preserve">Marlowe Starter Kit: </w:t>
      </w:r>
      <w:r w:rsidRPr="008F3651">
        <w:t>ZCB using the Marlowe Runtime command-line client</w:t>
      </w:r>
      <w:bookmarkEnd w:id="81"/>
    </w:p>
    <w:p w14:paraId="5E31BAB5" w14:textId="694EB43F" w:rsidR="00F27181" w:rsidRDefault="00CB1E36" w:rsidP="00AE029E">
      <w:pPr>
        <w:spacing w:before="0" w:after="0"/>
      </w:pPr>
      <w:r>
        <w:t xml:space="preserve">The ZCB stands for zero coupon bond and this tutorial will be about contracts that implement them. For this demonstration we will need marlowe runtime back-end services. There are a couple of ways to get those running. One is through demeter.run which is cloud hosting that has an extension for marlowe runtime. </w:t>
      </w:r>
      <w:r w:rsidR="005C5FED">
        <w:t xml:space="preserve">Another way is to run things locally with docker. </w:t>
      </w:r>
      <w:r w:rsidR="006E08C5">
        <w:t xml:space="preserve">We will provide here instructions for docker. First you need to start up all the marlowe services as described in the previous chapter. </w:t>
      </w:r>
      <w:r w:rsidR="003F684D">
        <w:t xml:space="preserve">We will again use jupyter notebooks. We can start the editor again by running a nix shell from inside the marlowe starter kit repo and then execute </w:t>
      </w:r>
      <w:r w:rsidR="003F684D" w:rsidRPr="003F684D">
        <w:rPr>
          <w:i/>
          <w:iCs/>
        </w:rPr>
        <w:t>nix run</w:t>
      </w:r>
      <w:r w:rsidR="003F684D">
        <w:t xml:space="preserve">. </w:t>
      </w:r>
      <w:r w:rsidR="006A3B2C">
        <w:t xml:space="preserve">This builds the jupyter lab server and launches it. </w:t>
      </w:r>
      <w:r w:rsidR="00946E4E">
        <w:t xml:space="preserve">We can use the notebook 01-runtime-cli.ipynb. </w:t>
      </w:r>
      <w:r w:rsidR="00BE3C2B">
        <w:t xml:space="preserve">A </w:t>
      </w:r>
      <w:r w:rsidR="006F78AD">
        <w:t>zero-coupon</w:t>
      </w:r>
      <w:r w:rsidR="00BE3C2B">
        <w:t xml:space="preserve"> bond is basically a loan where someone loans </w:t>
      </w:r>
      <w:r w:rsidR="005916C9">
        <w:t xml:space="preserve">principal and then at a later time they get paid back principal and interest. </w:t>
      </w:r>
      <w:r w:rsidR="0057052A">
        <w:t>So,</w:t>
      </w:r>
      <w:r w:rsidR="00093979">
        <w:t xml:space="preserve"> in the marlowe playground there is actually </w:t>
      </w:r>
      <w:r w:rsidR="00CD0D2C">
        <w:t>an</w:t>
      </w:r>
      <w:r w:rsidR="00093979">
        <w:t xml:space="preserve"> example you can open there where you have the principal deposit by a lender and the borrower receives it. It is all measured in ada</w:t>
      </w:r>
      <w:r w:rsidR="00F613CB">
        <w:t xml:space="preserve"> and then later on the borrower pays back the interest</w:t>
      </w:r>
      <w:r w:rsidR="00F83A75">
        <w:t xml:space="preserve"> and the principal to the lender</w:t>
      </w:r>
      <w:r w:rsidR="00093979">
        <w:t>.</w:t>
      </w:r>
      <w:r w:rsidR="00F83A75">
        <w:t xml:space="preserve"> It is a very simple contract.  </w:t>
      </w:r>
      <w:r w:rsidR="00F613CB">
        <w:t xml:space="preserve"> </w:t>
      </w:r>
    </w:p>
    <w:p w14:paraId="14707381" w14:textId="0C1925C6" w:rsidR="00B67EB6" w:rsidRDefault="00F83A75" w:rsidP="00F83A75">
      <w:pPr>
        <w:spacing w:before="0"/>
      </w:pPr>
      <w:r w:rsidRPr="00F83A75">
        <w:rPr>
          <w:noProof/>
        </w:rPr>
        <w:drawing>
          <wp:inline distT="0" distB="0" distL="0" distR="0" wp14:anchorId="3BCAD31A" wp14:editId="7A6374C1">
            <wp:extent cx="5943600" cy="2009140"/>
            <wp:effectExtent l="0" t="0" r="0" b="0"/>
            <wp:docPr id="427171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71082" name=""/>
                    <pic:cNvPicPr/>
                  </pic:nvPicPr>
                  <pic:blipFill>
                    <a:blip r:embed="rId167"/>
                    <a:stretch>
                      <a:fillRect/>
                    </a:stretch>
                  </pic:blipFill>
                  <pic:spPr>
                    <a:xfrm>
                      <a:off x="0" y="0"/>
                      <a:ext cx="5943600" cy="2009140"/>
                    </a:xfrm>
                    <a:prstGeom prst="rect">
                      <a:avLst/>
                    </a:prstGeom>
                  </pic:spPr>
                </pic:pic>
              </a:graphicData>
            </a:graphic>
          </wp:inline>
        </w:drawing>
      </w:r>
    </w:p>
    <w:p w14:paraId="159AE960" w14:textId="353AD412" w:rsidR="00F83A75" w:rsidRDefault="00F83A75" w:rsidP="00AE029E">
      <w:pPr>
        <w:spacing w:before="0" w:after="0"/>
      </w:pPr>
      <w:r>
        <w:t xml:space="preserve">And below you can </w:t>
      </w:r>
      <w:r w:rsidR="00F01863">
        <w:t xml:space="preserve">also </w:t>
      </w:r>
      <w:r>
        <w:t xml:space="preserve">see the marlowe code for this contract. </w:t>
      </w:r>
      <w:r w:rsidR="000D3799">
        <w:t xml:space="preserve"> </w:t>
      </w:r>
    </w:p>
    <w:p w14:paraId="110C1090" w14:textId="77777777" w:rsidR="00F83A75" w:rsidRDefault="00F83A75" w:rsidP="00F83A75">
      <w:pPr>
        <w:pStyle w:val="SourceCode"/>
      </w:pPr>
      <w:r>
        <w:t>When</w:t>
      </w:r>
    </w:p>
    <w:p w14:paraId="16E42AAC" w14:textId="77777777" w:rsidR="00F83A75" w:rsidRDefault="00F83A75" w:rsidP="00F83A75">
      <w:pPr>
        <w:pStyle w:val="SourceCode"/>
      </w:pPr>
      <w:r>
        <w:t xml:space="preserve">    [Case</w:t>
      </w:r>
    </w:p>
    <w:p w14:paraId="4A45D177" w14:textId="77777777" w:rsidR="00F83A75" w:rsidRDefault="00F83A75" w:rsidP="00F83A75">
      <w:pPr>
        <w:pStyle w:val="SourceCode"/>
      </w:pPr>
      <w:r>
        <w:t xml:space="preserve">        (Deposit</w:t>
      </w:r>
    </w:p>
    <w:p w14:paraId="738198EB" w14:textId="77777777" w:rsidR="00F83A75" w:rsidRDefault="00F83A75" w:rsidP="00F83A75">
      <w:pPr>
        <w:pStyle w:val="SourceCode"/>
      </w:pPr>
      <w:r>
        <w:t xml:space="preserve">            (Address "$LENDER_ADDR")</w:t>
      </w:r>
    </w:p>
    <w:p w14:paraId="4DD475A4" w14:textId="77777777" w:rsidR="00F83A75" w:rsidRDefault="00F83A75" w:rsidP="00F83A75">
      <w:pPr>
        <w:pStyle w:val="SourceCode"/>
      </w:pPr>
      <w:r>
        <w:t xml:space="preserve">            (Address "$LENDER_ADDR")</w:t>
      </w:r>
    </w:p>
    <w:p w14:paraId="6AB20199" w14:textId="77777777" w:rsidR="00F83A75" w:rsidRDefault="00F83A75" w:rsidP="00F83A75">
      <w:pPr>
        <w:pStyle w:val="SourceCode"/>
      </w:pPr>
      <w:r>
        <w:lastRenderedPageBreak/>
        <w:t xml:space="preserve">            (Token "" "")</w:t>
      </w:r>
    </w:p>
    <w:p w14:paraId="49F42F6F" w14:textId="77777777" w:rsidR="00F83A75" w:rsidRDefault="00F83A75" w:rsidP="00F83A75">
      <w:pPr>
        <w:pStyle w:val="SourceCode"/>
      </w:pPr>
      <w:r>
        <w:t xml:space="preserve">            (ConstantParam "$PRINCIPAL")</w:t>
      </w:r>
    </w:p>
    <w:p w14:paraId="37CCA1E5" w14:textId="77777777" w:rsidR="00F83A75" w:rsidRDefault="00F83A75" w:rsidP="00F83A75">
      <w:pPr>
        <w:pStyle w:val="SourceCode"/>
      </w:pPr>
      <w:r>
        <w:t xml:space="preserve">        )</w:t>
      </w:r>
    </w:p>
    <w:p w14:paraId="406BAF99" w14:textId="77777777" w:rsidR="00F83A75" w:rsidRDefault="00F83A75" w:rsidP="00F83A75">
      <w:pPr>
        <w:pStyle w:val="SourceCode"/>
      </w:pPr>
      <w:r>
        <w:t xml:space="preserve">        (Pay</w:t>
      </w:r>
    </w:p>
    <w:p w14:paraId="7E3C5F83" w14:textId="77777777" w:rsidR="00F83A75" w:rsidRDefault="00F83A75" w:rsidP="00F83A75">
      <w:pPr>
        <w:pStyle w:val="SourceCode"/>
      </w:pPr>
      <w:r>
        <w:t xml:space="preserve">            (Address "$LENDER_ADDR")</w:t>
      </w:r>
    </w:p>
    <w:p w14:paraId="6D292A1C" w14:textId="77777777" w:rsidR="00F83A75" w:rsidRDefault="00F83A75" w:rsidP="00F83A75">
      <w:pPr>
        <w:pStyle w:val="SourceCode"/>
      </w:pPr>
      <w:r>
        <w:t xml:space="preserve">            (Party (Address "$BORROWER_ADDR"))</w:t>
      </w:r>
    </w:p>
    <w:p w14:paraId="5F416862" w14:textId="77777777" w:rsidR="00F83A75" w:rsidRDefault="00F83A75" w:rsidP="00F83A75">
      <w:pPr>
        <w:pStyle w:val="SourceCode"/>
      </w:pPr>
      <w:r>
        <w:t xml:space="preserve">            (Token "" "")</w:t>
      </w:r>
    </w:p>
    <w:p w14:paraId="6B4E6D50" w14:textId="77777777" w:rsidR="00F83A75" w:rsidRDefault="00F83A75" w:rsidP="00F83A75">
      <w:pPr>
        <w:pStyle w:val="SourceCode"/>
      </w:pPr>
      <w:r>
        <w:t xml:space="preserve">            (ConstantParam "$PRINCIPAL")</w:t>
      </w:r>
    </w:p>
    <w:p w14:paraId="3AC47D9D" w14:textId="77777777" w:rsidR="00F83A75" w:rsidRDefault="00F83A75" w:rsidP="00F83A75">
      <w:pPr>
        <w:pStyle w:val="SourceCode"/>
      </w:pPr>
      <w:r>
        <w:t xml:space="preserve">            (When</w:t>
      </w:r>
    </w:p>
    <w:p w14:paraId="1F13CB13" w14:textId="77777777" w:rsidR="00F83A75" w:rsidRDefault="00F83A75" w:rsidP="00F83A75">
      <w:pPr>
        <w:pStyle w:val="SourceCode"/>
      </w:pPr>
      <w:r>
        <w:t xml:space="preserve">                [Case</w:t>
      </w:r>
    </w:p>
    <w:p w14:paraId="556265FA" w14:textId="77777777" w:rsidR="00F83A75" w:rsidRDefault="00F83A75" w:rsidP="00F83A75">
      <w:pPr>
        <w:pStyle w:val="SourceCode"/>
      </w:pPr>
      <w:r>
        <w:t xml:space="preserve">                    (Deposit</w:t>
      </w:r>
    </w:p>
    <w:p w14:paraId="3AEF0C00" w14:textId="77777777" w:rsidR="00F83A75" w:rsidRDefault="00F83A75" w:rsidP="00F83A75">
      <w:pPr>
        <w:pStyle w:val="SourceCode"/>
      </w:pPr>
      <w:r>
        <w:t xml:space="preserve">                        (Address "$BORROWER_ADDR")</w:t>
      </w:r>
    </w:p>
    <w:p w14:paraId="7FAC3037" w14:textId="77777777" w:rsidR="00F83A75" w:rsidRDefault="00F83A75" w:rsidP="00F83A75">
      <w:pPr>
        <w:pStyle w:val="SourceCode"/>
      </w:pPr>
      <w:r>
        <w:t xml:space="preserve">                        (Address "$BORROWER_ADDR")</w:t>
      </w:r>
    </w:p>
    <w:p w14:paraId="0BC2B47B" w14:textId="77777777" w:rsidR="00F83A75" w:rsidRDefault="00F83A75" w:rsidP="00F83A75">
      <w:pPr>
        <w:pStyle w:val="SourceCode"/>
      </w:pPr>
      <w:r>
        <w:t xml:space="preserve">                        (Token "" "")</w:t>
      </w:r>
    </w:p>
    <w:p w14:paraId="479287F5" w14:textId="77777777" w:rsidR="00F83A75" w:rsidRDefault="00F83A75" w:rsidP="00F83A75">
      <w:pPr>
        <w:pStyle w:val="SourceCode"/>
      </w:pPr>
      <w:r>
        <w:t xml:space="preserve">                        (AddValue</w:t>
      </w:r>
    </w:p>
    <w:p w14:paraId="5B76A176" w14:textId="77777777" w:rsidR="00F83A75" w:rsidRDefault="00F83A75" w:rsidP="00F83A75">
      <w:pPr>
        <w:pStyle w:val="SourceCode"/>
      </w:pPr>
      <w:r>
        <w:t xml:space="preserve">                            (ConstantParam "$INTEREST")</w:t>
      </w:r>
    </w:p>
    <w:p w14:paraId="711D1570" w14:textId="77777777" w:rsidR="00F83A75" w:rsidRDefault="00F83A75" w:rsidP="00F83A75">
      <w:pPr>
        <w:pStyle w:val="SourceCode"/>
      </w:pPr>
      <w:r>
        <w:t xml:space="preserve">                            (ConstantParam "$PRINCIPAL")</w:t>
      </w:r>
    </w:p>
    <w:p w14:paraId="03CC6745" w14:textId="77777777" w:rsidR="00F83A75" w:rsidRDefault="00F83A75" w:rsidP="00F83A75">
      <w:pPr>
        <w:pStyle w:val="SourceCode"/>
      </w:pPr>
      <w:r>
        <w:t xml:space="preserve">                        )</w:t>
      </w:r>
    </w:p>
    <w:p w14:paraId="53A28607" w14:textId="77777777" w:rsidR="00F83A75" w:rsidRDefault="00F83A75" w:rsidP="00F83A75">
      <w:pPr>
        <w:pStyle w:val="SourceCode"/>
      </w:pPr>
      <w:r>
        <w:t xml:space="preserve">                    )</w:t>
      </w:r>
    </w:p>
    <w:p w14:paraId="1CFC8AB8" w14:textId="77777777" w:rsidR="00F83A75" w:rsidRDefault="00F83A75" w:rsidP="00F83A75">
      <w:pPr>
        <w:pStyle w:val="SourceCode"/>
      </w:pPr>
      <w:r>
        <w:t xml:space="preserve">                    (Pay</w:t>
      </w:r>
    </w:p>
    <w:p w14:paraId="1F6275F5" w14:textId="77777777" w:rsidR="00F83A75" w:rsidRDefault="00F83A75" w:rsidP="00F83A75">
      <w:pPr>
        <w:pStyle w:val="SourceCode"/>
      </w:pPr>
      <w:r>
        <w:t xml:space="preserve">                        (Address "$BORROWER_ADDR")</w:t>
      </w:r>
    </w:p>
    <w:p w14:paraId="1F540BED" w14:textId="77777777" w:rsidR="00F83A75" w:rsidRDefault="00F83A75" w:rsidP="00F83A75">
      <w:pPr>
        <w:pStyle w:val="SourceCode"/>
      </w:pPr>
      <w:r>
        <w:t xml:space="preserve">                        (Party (Address "$LENDER_ADDR"))</w:t>
      </w:r>
    </w:p>
    <w:p w14:paraId="765A475B" w14:textId="77777777" w:rsidR="00F83A75" w:rsidRDefault="00F83A75" w:rsidP="00F83A75">
      <w:pPr>
        <w:pStyle w:val="SourceCode"/>
      </w:pPr>
      <w:r>
        <w:t xml:space="preserve">                        (Token "" "")</w:t>
      </w:r>
    </w:p>
    <w:p w14:paraId="00705A1C" w14:textId="77777777" w:rsidR="00F83A75" w:rsidRDefault="00F83A75" w:rsidP="00F83A75">
      <w:pPr>
        <w:pStyle w:val="SourceCode"/>
      </w:pPr>
      <w:r>
        <w:t xml:space="preserve">                        (AddValue</w:t>
      </w:r>
    </w:p>
    <w:p w14:paraId="713D94F3" w14:textId="77777777" w:rsidR="00F83A75" w:rsidRDefault="00F83A75" w:rsidP="00F83A75">
      <w:pPr>
        <w:pStyle w:val="SourceCode"/>
      </w:pPr>
      <w:r>
        <w:t xml:space="preserve">                            (ConstantParam "$INTEREST")</w:t>
      </w:r>
    </w:p>
    <w:p w14:paraId="628811A2" w14:textId="77777777" w:rsidR="00F83A75" w:rsidRDefault="00F83A75" w:rsidP="00F83A75">
      <w:pPr>
        <w:pStyle w:val="SourceCode"/>
      </w:pPr>
      <w:r>
        <w:t xml:space="preserve">                            (ConstantParam "$PRINCIPAL")</w:t>
      </w:r>
    </w:p>
    <w:p w14:paraId="191953B0" w14:textId="77777777" w:rsidR="00F83A75" w:rsidRDefault="00F83A75" w:rsidP="00F83A75">
      <w:pPr>
        <w:pStyle w:val="SourceCode"/>
      </w:pPr>
      <w:r>
        <w:t xml:space="preserve">                        )</w:t>
      </w:r>
    </w:p>
    <w:p w14:paraId="7BAC46A0" w14:textId="77777777" w:rsidR="00F83A75" w:rsidRDefault="00F83A75" w:rsidP="00F83A75">
      <w:pPr>
        <w:pStyle w:val="SourceCode"/>
      </w:pPr>
      <w:r>
        <w:t xml:space="preserve">                        Close </w:t>
      </w:r>
    </w:p>
    <w:p w14:paraId="1B1E511A" w14:textId="77777777" w:rsidR="00F83A75" w:rsidRDefault="00F83A75" w:rsidP="00F83A75">
      <w:pPr>
        <w:pStyle w:val="SourceCode"/>
      </w:pPr>
      <w:r>
        <w:t xml:space="preserve">                    )]</w:t>
      </w:r>
    </w:p>
    <w:p w14:paraId="751A185A" w14:textId="77777777" w:rsidR="00F83A75" w:rsidRDefault="00F83A75" w:rsidP="00F83A75">
      <w:pPr>
        <w:pStyle w:val="SourceCode"/>
      </w:pPr>
      <w:r>
        <w:t xml:space="preserve">                (TimeParam "$BORROWER_DEADLINE")</w:t>
      </w:r>
    </w:p>
    <w:p w14:paraId="05252099" w14:textId="77777777" w:rsidR="00F83A75" w:rsidRDefault="00F83A75" w:rsidP="00F83A75">
      <w:pPr>
        <w:pStyle w:val="SourceCode"/>
      </w:pPr>
      <w:r>
        <w:t xml:space="preserve">                Close </w:t>
      </w:r>
    </w:p>
    <w:p w14:paraId="7C603045" w14:textId="77777777" w:rsidR="00F83A75" w:rsidRDefault="00F83A75" w:rsidP="00F83A75">
      <w:pPr>
        <w:pStyle w:val="SourceCode"/>
      </w:pPr>
      <w:r>
        <w:t xml:space="preserve">            )</w:t>
      </w:r>
    </w:p>
    <w:p w14:paraId="1128CB18" w14:textId="77777777" w:rsidR="00F83A75" w:rsidRDefault="00F83A75" w:rsidP="00F83A75">
      <w:pPr>
        <w:pStyle w:val="SourceCode"/>
      </w:pPr>
      <w:r>
        <w:t xml:space="preserve">        )]</w:t>
      </w:r>
    </w:p>
    <w:p w14:paraId="65040D4A" w14:textId="77777777" w:rsidR="00F83A75" w:rsidRDefault="00F83A75" w:rsidP="00F83A75">
      <w:pPr>
        <w:pStyle w:val="SourceCode"/>
      </w:pPr>
      <w:r>
        <w:t xml:space="preserve">    (TimeParam "$LENDER_DEADLINE")</w:t>
      </w:r>
    </w:p>
    <w:p w14:paraId="5471C717" w14:textId="677ECB36" w:rsidR="00F83A75" w:rsidRDefault="00F83A75" w:rsidP="00F83A75">
      <w:pPr>
        <w:pStyle w:val="SourceCode"/>
      </w:pPr>
      <w:r>
        <w:t xml:space="preserve">    Close</w:t>
      </w:r>
    </w:p>
    <w:p w14:paraId="50B30647" w14:textId="0BF92A68" w:rsidR="0034062A" w:rsidRDefault="0034062A" w:rsidP="00AE029E">
      <w:pPr>
        <w:spacing w:before="0" w:after="0"/>
      </w:pPr>
      <w:r>
        <w:t>To run this contract, we need to access the node socket and the marlowe proxy server. Those and embodied in four environment variables:</w:t>
      </w:r>
    </w:p>
    <w:p w14:paraId="211A0256" w14:textId="250C1BD2" w:rsidR="0034062A" w:rsidRDefault="0034062A" w:rsidP="0034062A">
      <w:pPr>
        <w:pStyle w:val="ListParagraph"/>
        <w:numPr>
          <w:ilvl w:val="0"/>
          <w:numId w:val="36"/>
        </w:numPr>
        <w:spacing w:before="0" w:after="0"/>
      </w:pPr>
      <w:r>
        <w:t>CARDANO_NODE_SOCKET_PATH: location of Cardano node's socket.</w:t>
      </w:r>
    </w:p>
    <w:p w14:paraId="7DD865FE" w14:textId="0C1BC3A0" w:rsidR="0034062A" w:rsidRDefault="0034062A" w:rsidP="0034062A">
      <w:pPr>
        <w:pStyle w:val="ListParagraph"/>
        <w:numPr>
          <w:ilvl w:val="0"/>
          <w:numId w:val="36"/>
        </w:numPr>
        <w:spacing w:before="0" w:after="0"/>
      </w:pPr>
      <w:r>
        <w:t>CARDANO_TESTNET_MAGIC: testnet magic number.</w:t>
      </w:r>
    </w:p>
    <w:p w14:paraId="71CDCFC9" w14:textId="694B62D7" w:rsidR="0034062A" w:rsidRDefault="0034062A" w:rsidP="0034062A">
      <w:pPr>
        <w:pStyle w:val="ListParagraph"/>
        <w:numPr>
          <w:ilvl w:val="0"/>
          <w:numId w:val="36"/>
        </w:numPr>
        <w:spacing w:before="0" w:after="0"/>
      </w:pPr>
      <w:r>
        <w:t>MARLOWE_RT_HOST: IP address of the Marlowe Runtime proxy server.</w:t>
      </w:r>
    </w:p>
    <w:p w14:paraId="593BA49C" w14:textId="27BF19BE" w:rsidR="0034062A" w:rsidRDefault="0034062A" w:rsidP="002F092E">
      <w:pPr>
        <w:pStyle w:val="ListParagraph"/>
        <w:numPr>
          <w:ilvl w:val="0"/>
          <w:numId w:val="36"/>
        </w:numPr>
        <w:spacing w:before="0"/>
      </w:pPr>
      <w:r>
        <w:t>MARLOWE_RT_PORT: Port number for the Marlowe Runtime proxy server.</w:t>
      </w:r>
    </w:p>
    <w:p w14:paraId="4FAA1CC6" w14:textId="6F04AE2A" w:rsidR="0034062A" w:rsidRDefault="002F092E" w:rsidP="00AE029E">
      <w:pPr>
        <w:spacing w:before="0" w:after="0"/>
      </w:pPr>
      <w:r>
        <w:t xml:space="preserve">Then we also need keys and addresses for the parties. We have a lender and a borrower in the keys folder. They are now already funded each with a 1000 ada. For convenience we </w:t>
      </w:r>
      <w:r w:rsidR="00837D65">
        <w:t xml:space="preserve">also </w:t>
      </w:r>
      <w:r>
        <w:t xml:space="preserve">set some other environment variables just to make sure everything is easy to run. </w:t>
      </w:r>
      <w:r w:rsidR="00B5392B">
        <w:t xml:space="preserve">Then we can do it independent of whether we are using a cloud service or docker service. </w:t>
      </w:r>
      <w:r>
        <w:t xml:space="preserve"> </w:t>
      </w:r>
    </w:p>
    <w:p w14:paraId="05DDF31F" w14:textId="77777777" w:rsidR="00B5392B" w:rsidRDefault="00B5392B" w:rsidP="00B5392B">
      <w:pPr>
        <w:pStyle w:val="SourceCode"/>
      </w:pPr>
      <w:r>
        <w:t>if [[ -z "$MARLOWE_RT_PORT" ]]</w:t>
      </w:r>
    </w:p>
    <w:p w14:paraId="2EC49327" w14:textId="77777777" w:rsidR="00B5392B" w:rsidRDefault="00B5392B" w:rsidP="00B5392B">
      <w:pPr>
        <w:pStyle w:val="SourceCode"/>
      </w:pPr>
      <w:r>
        <w:t>then</w:t>
      </w:r>
    </w:p>
    <w:p w14:paraId="464DFD0F" w14:textId="77777777" w:rsidR="00B5392B" w:rsidRDefault="00B5392B" w:rsidP="00B5392B">
      <w:pPr>
        <w:pStyle w:val="SourceCode"/>
      </w:pPr>
    </w:p>
    <w:p w14:paraId="38F203A3" w14:textId="77777777" w:rsidR="00B5392B" w:rsidRDefault="00B5392B" w:rsidP="00B5392B">
      <w:pPr>
        <w:pStyle w:val="SourceCode"/>
      </w:pPr>
      <w:r>
        <w:t xml:space="preserve">  # Only required for `marlowe-cli` and `cardano-cli`.</w:t>
      </w:r>
    </w:p>
    <w:p w14:paraId="3782603A" w14:textId="77777777" w:rsidR="00B5392B" w:rsidRDefault="00B5392B" w:rsidP="00B5392B">
      <w:pPr>
        <w:pStyle w:val="SourceCode"/>
      </w:pPr>
      <w:r>
        <w:lastRenderedPageBreak/>
        <w:t xml:space="preserve">  export CARDANO_NODE_SOCKET_PATH="$(docker volume inspect marlowe-starter-kit_shared | jq -r '.[0].Mountpoint')/node.socket"</w:t>
      </w:r>
    </w:p>
    <w:p w14:paraId="1FB26D02" w14:textId="77777777" w:rsidR="00B5392B" w:rsidRDefault="00B5392B" w:rsidP="00B5392B">
      <w:pPr>
        <w:pStyle w:val="SourceCode"/>
      </w:pPr>
      <w:r>
        <w:t xml:space="preserve">  export CARDANO_TESTNET_MAGIC=1 # Note that preprod=1 and preview=2. Do not set this variable if using mainnet.</w:t>
      </w:r>
    </w:p>
    <w:p w14:paraId="1B0CBAB3" w14:textId="77777777" w:rsidR="00B5392B" w:rsidRDefault="00B5392B" w:rsidP="00B5392B">
      <w:pPr>
        <w:pStyle w:val="SourceCode"/>
      </w:pPr>
    </w:p>
    <w:p w14:paraId="526317C1" w14:textId="77777777" w:rsidR="00B5392B" w:rsidRDefault="00B5392B" w:rsidP="00B5392B">
      <w:pPr>
        <w:pStyle w:val="SourceCode"/>
      </w:pPr>
      <w:r>
        <w:t xml:space="preserve">  # Only required for `marlowe-runtime-cli`.</w:t>
      </w:r>
    </w:p>
    <w:p w14:paraId="3E931FD4" w14:textId="77777777" w:rsidR="00B5392B" w:rsidRDefault="00B5392B" w:rsidP="00B5392B">
      <w:pPr>
        <w:pStyle w:val="SourceCode"/>
      </w:pPr>
      <w:r>
        <w:t xml:space="preserve">  export MARLOWE_RT_HOST="127.0.0.1"</w:t>
      </w:r>
    </w:p>
    <w:p w14:paraId="2D38E441" w14:textId="77777777" w:rsidR="00B5392B" w:rsidRDefault="00B5392B" w:rsidP="00B5392B">
      <w:pPr>
        <w:pStyle w:val="SourceCode"/>
      </w:pPr>
      <w:r>
        <w:t xml:space="preserve">  export MARLOWE_RT_PORT=3700</w:t>
      </w:r>
    </w:p>
    <w:p w14:paraId="7A995C17" w14:textId="77777777" w:rsidR="00B5392B" w:rsidRDefault="00B5392B" w:rsidP="00B5392B">
      <w:pPr>
        <w:pStyle w:val="SourceCode"/>
      </w:pPr>
    </w:p>
    <w:p w14:paraId="686ECD52" w14:textId="77777777" w:rsidR="00B5392B" w:rsidRDefault="00B5392B" w:rsidP="00B5392B">
      <w:pPr>
        <w:pStyle w:val="SourceCode"/>
      </w:pPr>
      <w:r>
        <w:t>fi</w:t>
      </w:r>
    </w:p>
    <w:p w14:paraId="7DC7C370" w14:textId="77777777" w:rsidR="00B5392B" w:rsidRDefault="00B5392B" w:rsidP="00B5392B">
      <w:pPr>
        <w:pStyle w:val="SourceCode"/>
      </w:pPr>
    </w:p>
    <w:p w14:paraId="73A19B2B" w14:textId="77777777" w:rsidR="00B5392B" w:rsidRDefault="00B5392B" w:rsidP="00B5392B">
      <w:pPr>
        <w:pStyle w:val="SourceCode"/>
      </w:pPr>
      <w:r>
        <w:t># FIXME: This should have been inherited from the parent environment.</w:t>
      </w:r>
    </w:p>
    <w:p w14:paraId="19CAA7A6" w14:textId="77777777" w:rsidR="00B5392B" w:rsidRDefault="00B5392B" w:rsidP="00B5392B">
      <w:pPr>
        <w:pStyle w:val="SourceCode"/>
      </w:pPr>
      <w:r>
        <w:t>if [[ -z "$CARDANO_NODE_SOCKET_PATH" ]]</w:t>
      </w:r>
    </w:p>
    <w:p w14:paraId="0E8E5BDB" w14:textId="77777777" w:rsidR="00B5392B" w:rsidRDefault="00B5392B" w:rsidP="00B5392B">
      <w:pPr>
        <w:pStyle w:val="SourceCode"/>
      </w:pPr>
      <w:r>
        <w:t>then</w:t>
      </w:r>
    </w:p>
    <w:p w14:paraId="06669E27" w14:textId="77777777" w:rsidR="00B5392B" w:rsidRDefault="00B5392B" w:rsidP="00B5392B">
      <w:pPr>
        <w:pStyle w:val="SourceCode"/>
      </w:pPr>
      <w:r>
        <w:t xml:space="preserve">  export CARDANO_NODE_SOCKET_PATH=/ipc/node.socket</w:t>
      </w:r>
    </w:p>
    <w:p w14:paraId="29CDFD7C" w14:textId="77777777" w:rsidR="00B5392B" w:rsidRDefault="00B5392B" w:rsidP="00B5392B">
      <w:pPr>
        <w:pStyle w:val="SourceCode"/>
      </w:pPr>
      <w:r>
        <w:t>fi</w:t>
      </w:r>
    </w:p>
    <w:p w14:paraId="5E82442E" w14:textId="77777777" w:rsidR="00B5392B" w:rsidRDefault="00B5392B" w:rsidP="00B5392B">
      <w:pPr>
        <w:pStyle w:val="SourceCode"/>
      </w:pPr>
    </w:p>
    <w:p w14:paraId="467E7326" w14:textId="77777777" w:rsidR="00B5392B" w:rsidRDefault="00B5392B" w:rsidP="00B5392B">
      <w:pPr>
        <w:pStyle w:val="SourceCode"/>
      </w:pPr>
      <w:r>
        <w:t># FIXME: This should have been set in the parent environment.</w:t>
      </w:r>
    </w:p>
    <w:p w14:paraId="7C145BDB" w14:textId="77777777" w:rsidR="00B5392B" w:rsidRDefault="00B5392B" w:rsidP="00B5392B">
      <w:pPr>
        <w:pStyle w:val="SourceCode"/>
      </w:pPr>
      <w:r>
        <w:t>if [[ -z "$CARDANO_TESTNET_MAGIC" ]]</w:t>
      </w:r>
    </w:p>
    <w:p w14:paraId="3414E5B5" w14:textId="77777777" w:rsidR="00B5392B" w:rsidRDefault="00B5392B" w:rsidP="00B5392B">
      <w:pPr>
        <w:pStyle w:val="SourceCode"/>
      </w:pPr>
      <w:r>
        <w:t>then</w:t>
      </w:r>
    </w:p>
    <w:p w14:paraId="20BD220E" w14:textId="77777777" w:rsidR="00B5392B" w:rsidRDefault="00B5392B" w:rsidP="00B5392B">
      <w:pPr>
        <w:pStyle w:val="SourceCode"/>
      </w:pPr>
      <w:r>
        <w:t xml:space="preserve">  export CARDANO_TESTNET_MAGIC=$CARDANO_NODE_MAGIC</w:t>
      </w:r>
    </w:p>
    <w:p w14:paraId="12D029A3" w14:textId="77777777" w:rsidR="00B5392B" w:rsidRDefault="00B5392B" w:rsidP="00B5392B">
      <w:pPr>
        <w:pStyle w:val="SourceCode"/>
      </w:pPr>
      <w:r>
        <w:t>fi</w:t>
      </w:r>
    </w:p>
    <w:p w14:paraId="56DA0EAE" w14:textId="77777777" w:rsidR="00B5392B" w:rsidRDefault="00B5392B" w:rsidP="00B5392B">
      <w:pPr>
        <w:pStyle w:val="SourceCode"/>
      </w:pPr>
    </w:p>
    <w:p w14:paraId="06721975" w14:textId="77777777" w:rsidR="00B5392B" w:rsidRDefault="00B5392B" w:rsidP="00B5392B">
      <w:pPr>
        <w:pStyle w:val="SourceCode"/>
      </w:pPr>
      <w:r>
        <w:t>case "$CARDANO_TESTNET_MAGIC" in</w:t>
      </w:r>
    </w:p>
    <w:p w14:paraId="624754B9" w14:textId="77777777" w:rsidR="00B5392B" w:rsidRDefault="00B5392B" w:rsidP="00B5392B">
      <w:pPr>
        <w:pStyle w:val="SourceCode"/>
      </w:pPr>
      <w:r>
        <w:t xml:space="preserve">  1)</w:t>
      </w:r>
    </w:p>
    <w:p w14:paraId="658A3863" w14:textId="77777777" w:rsidR="00B5392B" w:rsidRDefault="00B5392B" w:rsidP="00B5392B">
      <w:pPr>
        <w:pStyle w:val="SourceCode"/>
      </w:pPr>
      <w:r>
        <w:t xml:space="preserve">    export "EXPLORER_URL=https://preprod.cardanoscan.io"</w:t>
      </w:r>
    </w:p>
    <w:p w14:paraId="02A21F7C" w14:textId="77777777" w:rsidR="00B5392B" w:rsidRDefault="00B5392B" w:rsidP="00B5392B">
      <w:pPr>
        <w:pStyle w:val="SourceCode"/>
      </w:pPr>
      <w:r>
        <w:t xml:space="preserve">    ;;</w:t>
      </w:r>
    </w:p>
    <w:p w14:paraId="209E92A5" w14:textId="77777777" w:rsidR="00B5392B" w:rsidRDefault="00B5392B" w:rsidP="00B5392B">
      <w:pPr>
        <w:pStyle w:val="SourceCode"/>
      </w:pPr>
      <w:r>
        <w:t xml:space="preserve">  2)</w:t>
      </w:r>
    </w:p>
    <w:p w14:paraId="7E6C7910" w14:textId="77777777" w:rsidR="00B5392B" w:rsidRDefault="00B5392B" w:rsidP="00B5392B">
      <w:pPr>
        <w:pStyle w:val="SourceCode"/>
      </w:pPr>
      <w:r>
        <w:t xml:space="preserve">    export "EXPLORER_URL=https://preview.cardanoscan.io"</w:t>
      </w:r>
    </w:p>
    <w:p w14:paraId="226D69B4" w14:textId="77777777" w:rsidR="00B5392B" w:rsidRDefault="00B5392B" w:rsidP="00B5392B">
      <w:pPr>
        <w:pStyle w:val="SourceCode"/>
      </w:pPr>
      <w:r>
        <w:t xml:space="preserve">    ;;</w:t>
      </w:r>
    </w:p>
    <w:p w14:paraId="5A7CE0DA" w14:textId="77777777" w:rsidR="00B5392B" w:rsidRDefault="00B5392B" w:rsidP="00B5392B">
      <w:pPr>
        <w:pStyle w:val="SourceCode"/>
      </w:pPr>
      <w:r>
        <w:t xml:space="preserve">  *)</w:t>
      </w:r>
    </w:p>
    <w:p w14:paraId="03CAE976" w14:textId="77777777" w:rsidR="00B5392B" w:rsidRDefault="00B5392B" w:rsidP="00B5392B">
      <w:pPr>
        <w:pStyle w:val="SourceCode"/>
      </w:pPr>
      <w:r>
        <w:t xml:space="preserve">    # Use `mainnet` as the default.</w:t>
      </w:r>
    </w:p>
    <w:p w14:paraId="1A6AF450" w14:textId="77777777" w:rsidR="00B5392B" w:rsidRDefault="00B5392B" w:rsidP="00B5392B">
      <w:pPr>
        <w:pStyle w:val="SourceCode"/>
      </w:pPr>
      <w:r>
        <w:t xml:space="preserve">    export "EXPLORER_URL=https://cardanoscan.io"</w:t>
      </w:r>
    </w:p>
    <w:p w14:paraId="142B6D7E" w14:textId="77777777" w:rsidR="00B5392B" w:rsidRDefault="00B5392B" w:rsidP="00B5392B">
      <w:pPr>
        <w:pStyle w:val="SourceCode"/>
      </w:pPr>
      <w:r>
        <w:t xml:space="preserve">    ;;</w:t>
      </w:r>
    </w:p>
    <w:p w14:paraId="611438BD" w14:textId="77777777" w:rsidR="00B5392B" w:rsidRDefault="00B5392B" w:rsidP="00B5392B">
      <w:pPr>
        <w:pStyle w:val="SourceCode"/>
      </w:pPr>
      <w:r>
        <w:t>esac</w:t>
      </w:r>
    </w:p>
    <w:p w14:paraId="5FD18CD1" w14:textId="77777777" w:rsidR="00B5392B" w:rsidRDefault="00B5392B" w:rsidP="00B5392B">
      <w:pPr>
        <w:pStyle w:val="SourceCode"/>
      </w:pPr>
    </w:p>
    <w:p w14:paraId="051405D2" w14:textId="77777777" w:rsidR="00B5392B" w:rsidRDefault="00B5392B" w:rsidP="00B5392B">
      <w:pPr>
        <w:pStyle w:val="SourceCode"/>
      </w:pPr>
      <w:r>
        <w:t>echo "CARDANO_NODE_SOCKET_PATH = $CARDANO_NODE_SOCKET_PATH"</w:t>
      </w:r>
    </w:p>
    <w:p w14:paraId="6C2FFF3C" w14:textId="77777777" w:rsidR="00B5392B" w:rsidRDefault="00B5392B" w:rsidP="00B5392B">
      <w:pPr>
        <w:pStyle w:val="SourceCode"/>
      </w:pPr>
      <w:r>
        <w:t>echo "CARDANO_TESTNET_MAGIC = $CARDANO_TESTNET_MAGIC"</w:t>
      </w:r>
    </w:p>
    <w:p w14:paraId="085F989C" w14:textId="77777777" w:rsidR="00B5392B" w:rsidRDefault="00B5392B" w:rsidP="00B5392B">
      <w:pPr>
        <w:pStyle w:val="SourceCode"/>
      </w:pPr>
      <w:r>
        <w:t>echo "MARLOWE_RT_HOST = $MARLOWE_RT_HOST"</w:t>
      </w:r>
    </w:p>
    <w:p w14:paraId="763FB157" w14:textId="566E5D3B" w:rsidR="00B5392B" w:rsidRDefault="00B5392B" w:rsidP="00B5392B">
      <w:pPr>
        <w:pStyle w:val="SourceCode"/>
      </w:pPr>
      <w:r>
        <w:t>echo "MARLOWE_RT_PORT = $MARLOWE_RT_PORT"</w:t>
      </w:r>
    </w:p>
    <w:p w14:paraId="3BAD9B9B" w14:textId="00C6BCC8" w:rsidR="00B5392B" w:rsidRDefault="00B5392B" w:rsidP="00AE029E">
      <w:pPr>
        <w:spacing w:before="0" w:after="0"/>
      </w:pPr>
      <w:r>
        <w:t xml:space="preserve">It prints out </w:t>
      </w:r>
      <w:r w:rsidR="00AC55F2">
        <w:t xml:space="preserve">the four environment variables that we have listed above. </w:t>
      </w:r>
      <w:r w:rsidR="0087390F">
        <w:t xml:space="preserve">We check the lender </w:t>
      </w:r>
      <w:r w:rsidR="002345B6">
        <w:t xml:space="preserve">and borrower </w:t>
      </w:r>
      <w:r w:rsidR="0087390F">
        <w:t>address funds with the following commands:</w:t>
      </w:r>
    </w:p>
    <w:p w14:paraId="4B137182" w14:textId="77777777" w:rsidR="0087390F" w:rsidRDefault="0087390F" w:rsidP="0087390F">
      <w:pPr>
        <w:pStyle w:val="SourceCode"/>
      </w:pPr>
      <w:r>
        <w:t>LENDER_SKEY=keys/lender.skey</w:t>
      </w:r>
    </w:p>
    <w:p w14:paraId="43F6758C" w14:textId="77777777" w:rsidR="0087390F" w:rsidRDefault="0087390F" w:rsidP="0087390F">
      <w:pPr>
        <w:pStyle w:val="SourceCode"/>
      </w:pPr>
      <w:r>
        <w:t>LENDER_ADDR=$(cat keys/lender.address)</w:t>
      </w:r>
    </w:p>
    <w:p w14:paraId="73858F7D" w14:textId="61085639" w:rsidR="0087390F" w:rsidRDefault="0087390F" w:rsidP="0087390F">
      <w:pPr>
        <w:pStyle w:val="SourceCode"/>
      </w:pPr>
      <w:r>
        <w:t>echo "LENDER_ADDR = $LENDER_ADDR"</w:t>
      </w:r>
    </w:p>
    <w:p w14:paraId="201EE2A7" w14:textId="77777777" w:rsidR="0087390F" w:rsidRDefault="0087390F" w:rsidP="0087390F">
      <w:pPr>
        <w:pStyle w:val="SourceCode"/>
      </w:pPr>
    </w:p>
    <w:p w14:paraId="13ECD7E4" w14:textId="422A1B47" w:rsidR="0087390F" w:rsidRPr="00337F5F" w:rsidRDefault="0087390F" w:rsidP="00337F5F">
      <w:pPr>
        <w:pStyle w:val="SourceCode"/>
        <w:rPr>
          <w:sz w:val="18"/>
          <w:szCs w:val="18"/>
        </w:rPr>
      </w:pPr>
      <w:r w:rsidRPr="00337F5F">
        <w:rPr>
          <w:sz w:val="18"/>
          <w:szCs w:val="18"/>
        </w:rPr>
        <w:t>cardano-cli query utxo --testnet-magic "$CARDANO_TESTNET_MAGIC" --address "$LENDER_ADDR"</w:t>
      </w:r>
    </w:p>
    <w:p w14:paraId="5C3B2F0B" w14:textId="699970C4" w:rsidR="0087390F" w:rsidRDefault="0087390F" w:rsidP="0087390F">
      <w:pPr>
        <w:pStyle w:val="SourceCode"/>
      </w:pPr>
      <w:r w:rsidRPr="0087390F">
        <w:t>echo "$EXPLORER_URL"/address/"$LENDER_ADDR"</w:t>
      </w:r>
    </w:p>
    <w:p w14:paraId="2B3F4A63" w14:textId="14018B4B" w:rsidR="0087390F" w:rsidRDefault="0087390F" w:rsidP="00AE029E">
      <w:pPr>
        <w:spacing w:before="0" w:after="0"/>
      </w:pPr>
    </w:p>
    <w:p w14:paraId="2244D107" w14:textId="72F60F03" w:rsidR="002345B6" w:rsidRDefault="002345B6" w:rsidP="002345B6">
      <w:pPr>
        <w:pStyle w:val="SourceCode"/>
        <w:tabs>
          <w:tab w:val="left" w:pos="3820"/>
        </w:tabs>
      </w:pPr>
      <w:r>
        <w:t>BORROWER_SKEY=keys/borrower.skey</w:t>
      </w:r>
    </w:p>
    <w:p w14:paraId="4513C5BF" w14:textId="77777777" w:rsidR="002345B6" w:rsidRDefault="002345B6" w:rsidP="002345B6">
      <w:pPr>
        <w:pStyle w:val="SourceCode"/>
        <w:tabs>
          <w:tab w:val="left" w:pos="3820"/>
        </w:tabs>
      </w:pPr>
      <w:r>
        <w:t>BORROWER_ADDR=$(cat keys/borrower.address)</w:t>
      </w:r>
    </w:p>
    <w:p w14:paraId="6F9AE465" w14:textId="229616D1" w:rsidR="00B5392B" w:rsidRDefault="002345B6" w:rsidP="002345B6">
      <w:pPr>
        <w:pStyle w:val="SourceCode"/>
        <w:tabs>
          <w:tab w:val="left" w:pos="3820"/>
        </w:tabs>
      </w:pPr>
      <w:r>
        <w:lastRenderedPageBreak/>
        <w:t>echo "BORROWER_ADDR = $BORROWER_ADDR"</w:t>
      </w:r>
    </w:p>
    <w:p w14:paraId="0AFB60E0" w14:textId="77777777" w:rsidR="002345B6" w:rsidRDefault="002345B6" w:rsidP="002345B6">
      <w:pPr>
        <w:pStyle w:val="SourceCode"/>
        <w:tabs>
          <w:tab w:val="left" w:pos="3820"/>
        </w:tabs>
      </w:pPr>
    </w:p>
    <w:p w14:paraId="4939CDA1" w14:textId="64655985" w:rsidR="002345B6" w:rsidRPr="00337F5F" w:rsidRDefault="002345B6" w:rsidP="00337F5F">
      <w:pPr>
        <w:pStyle w:val="SourceCode"/>
        <w:tabs>
          <w:tab w:val="left" w:pos="3820"/>
        </w:tabs>
        <w:rPr>
          <w:sz w:val="18"/>
          <w:szCs w:val="18"/>
        </w:rPr>
      </w:pPr>
      <w:r w:rsidRPr="00337F5F">
        <w:rPr>
          <w:sz w:val="18"/>
          <w:szCs w:val="18"/>
        </w:rPr>
        <w:t>cardano-cli query utxo --testnet-magic "$CARDANO_TESTNET_MAGIC" --address "$BORROWER_ADDR"</w:t>
      </w:r>
    </w:p>
    <w:p w14:paraId="13258644" w14:textId="60F4A17E" w:rsidR="002345B6" w:rsidRDefault="002345B6" w:rsidP="002345B6">
      <w:pPr>
        <w:pStyle w:val="SourceCode"/>
        <w:tabs>
          <w:tab w:val="left" w:pos="3820"/>
        </w:tabs>
      </w:pPr>
      <w:r w:rsidRPr="002345B6">
        <w:t>echo "$EXPLORER_URL"/address/"$BORROWER_ADDR"</w:t>
      </w:r>
    </w:p>
    <w:p w14:paraId="64B43E44" w14:textId="2D5F5548" w:rsidR="002345B6" w:rsidRDefault="00E50DAC" w:rsidP="00AE029E">
      <w:pPr>
        <w:spacing w:before="0" w:after="0"/>
      </w:pPr>
      <w:r>
        <w:t xml:space="preserve">Now we have to design the contract. We are going to use 80 ada of principat and 5 ada of interest. And </w:t>
      </w:r>
      <w:r w:rsidR="00787991">
        <w:t>so,</w:t>
      </w:r>
      <w:r>
        <w:t xml:space="preserve"> we will </w:t>
      </w:r>
      <w:r w:rsidR="00787991">
        <w:t xml:space="preserve">again </w:t>
      </w:r>
      <w:r>
        <w:t>use environment variables for that because it is less error prone.</w:t>
      </w:r>
      <w:r w:rsidR="00F63484">
        <w:t xml:space="preserve"> </w:t>
      </w:r>
    </w:p>
    <w:p w14:paraId="372CCE6E" w14:textId="77777777" w:rsidR="00C657AF" w:rsidRDefault="00C657AF" w:rsidP="00C657AF">
      <w:pPr>
        <w:pStyle w:val="SourceCode"/>
      </w:pPr>
      <w:r>
        <w:t>ADA=1000000  # 1 ada = 1,000,000 lovelace</w:t>
      </w:r>
    </w:p>
    <w:p w14:paraId="4CF81F5D" w14:textId="77777777" w:rsidR="00C657AF" w:rsidRDefault="00C657AF" w:rsidP="00C657AF">
      <w:pPr>
        <w:pStyle w:val="SourceCode"/>
      </w:pPr>
    </w:p>
    <w:p w14:paraId="65D7FE9C" w14:textId="77777777" w:rsidR="00C657AF" w:rsidRDefault="00C657AF" w:rsidP="00C657AF">
      <w:pPr>
        <w:pStyle w:val="SourceCode"/>
      </w:pPr>
      <w:r>
        <w:t>PRINCIPAL=$((80 * ADA))</w:t>
      </w:r>
    </w:p>
    <w:p w14:paraId="2A4F9FFC" w14:textId="77777777" w:rsidR="00C657AF" w:rsidRDefault="00C657AF" w:rsidP="00C657AF">
      <w:pPr>
        <w:pStyle w:val="SourceCode"/>
      </w:pPr>
      <w:r>
        <w:t>INTEREST=$((5 * ADA))</w:t>
      </w:r>
    </w:p>
    <w:p w14:paraId="4BB93CF2" w14:textId="77777777" w:rsidR="00C657AF" w:rsidRDefault="00C657AF" w:rsidP="00C657AF">
      <w:pPr>
        <w:pStyle w:val="SourceCode"/>
      </w:pPr>
    </w:p>
    <w:p w14:paraId="1C63E4CF" w14:textId="77777777" w:rsidR="00C657AF" w:rsidRDefault="00C657AF" w:rsidP="00C657AF">
      <w:pPr>
        <w:pStyle w:val="SourceCode"/>
      </w:pPr>
      <w:r>
        <w:t>echo "PRINCIPAL = $PRINCIPAL lovelace"</w:t>
      </w:r>
    </w:p>
    <w:p w14:paraId="1ED71CE5" w14:textId="3F4DAB52" w:rsidR="00E50DAC" w:rsidRDefault="00C657AF" w:rsidP="00C657AF">
      <w:pPr>
        <w:pStyle w:val="SourceCode"/>
      </w:pPr>
      <w:r>
        <w:t>echo "INTEREST = $INTEREST lovelace"</w:t>
      </w:r>
    </w:p>
    <w:p w14:paraId="4F25E6FD" w14:textId="77777777" w:rsidR="00C657AF" w:rsidRDefault="00C657AF" w:rsidP="00C657AF">
      <w:pPr>
        <w:pStyle w:val="SourceCode"/>
      </w:pPr>
    </w:p>
    <w:p w14:paraId="0B59F7FD" w14:textId="77777777" w:rsidR="00C657AF" w:rsidRDefault="00C657AF" w:rsidP="00C657AF">
      <w:pPr>
        <w:pStyle w:val="SourceCode"/>
      </w:pPr>
      <w:r>
        <w:t>MIN_LOVELACE="$((2 * ADA))"</w:t>
      </w:r>
    </w:p>
    <w:p w14:paraId="3D55D8DB" w14:textId="158B5E9C" w:rsidR="00C657AF" w:rsidRDefault="00C657AF" w:rsidP="00C657AF">
      <w:pPr>
        <w:pStyle w:val="SourceCode"/>
      </w:pPr>
      <w:r>
        <w:t>echo "MIN_LOVELACE = $MIN_LOVELACE lovelace"</w:t>
      </w:r>
    </w:p>
    <w:p w14:paraId="422F5E88" w14:textId="77777777" w:rsidR="00C657AF" w:rsidRDefault="00C657AF" w:rsidP="00C657AF">
      <w:pPr>
        <w:pStyle w:val="SourceCode"/>
      </w:pPr>
    </w:p>
    <w:p w14:paraId="5B3FEFEC" w14:textId="77777777" w:rsidR="00C657AF" w:rsidRDefault="00C657AF" w:rsidP="00C657AF">
      <w:pPr>
        <w:pStyle w:val="SourceCode"/>
      </w:pPr>
      <w:r>
        <w:t>SECOND=1000 # 1 second = 1000 milliseconds</w:t>
      </w:r>
    </w:p>
    <w:p w14:paraId="3EE40A46" w14:textId="77777777" w:rsidR="00C657AF" w:rsidRDefault="00C657AF" w:rsidP="00C657AF">
      <w:pPr>
        <w:pStyle w:val="SourceCode"/>
      </w:pPr>
      <w:r>
        <w:t>MINUTE=$((60 * SECOND)) # 1 minute = 60 seconds</w:t>
      </w:r>
    </w:p>
    <w:p w14:paraId="4D6AFB97" w14:textId="77777777" w:rsidR="00C657AF" w:rsidRDefault="00C657AF" w:rsidP="00C657AF">
      <w:pPr>
        <w:pStyle w:val="SourceCode"/>
      </w:pPr>
      <w:r>
        <w:t>HOUR=$((60 * MINUTE)) # 1 hour = 60 minutes</w:t>
      </w:r>
    </w:p>
    <w:p w14:paraId="1C42B9BB" w14:textId="77777777" w:rsidR="00C657AF" w:rsidRDefault="00C657AF" w:rsidP="00C657AF">
      <w:pPr>
        <w:pStyle w:val="SourceCode"/>
      </w:pPr>
    </w:p>
    <w:p w14:paraId="46DC07A9" w14:textId="77777777" w:rsidR="00C657AF" w:rsidRDefault="00C657AF" w:rsidP="00C657AF">
      <w:pPr>
        <w:pStyle w:val="SourceCode"/>
      </w:pPr>
      <w:r>
        <w:t>NOW="$((`date -u +%s` * SECOND))"</w:t>
      </w:r>
    </w:p>
    <w:p w14:paraId="73AD2025" w14:textId="021EB83D" w:rsidR="00C657AF" w:rsidRDefault="00C657AF" w:rsidP="00C657AF">
      <w:pPr>
        <w:pStyle w:val="SourceCode"/>
      </w:pPr>
      <w:r>
        <w:t>echo NOW = "$NOW" POSIX milliseconds = "`date -d @$((NOW / SECOND))`"</w:t>
      </w:r>
    </w:p>
    <w:p w14:paraId="4EBB7FFC" w14:textId="77777777" w:rsidR="00C657AF" w:rsidRDefault="00C657AF" w:rsidP="00C657AF">
      <w:pPr>
        <w:pStyle w:val="SourceCode"/>
      </w:pPr>
    </w:p>
    <w:p w14:paraId="7701EEA7" w14:textId="77777777" w:rsidR="00C657AF" w:rsidRDefault="00C657AF" w:rsidP="00C657AF">
      <w:pPr>
        <w:pStyle w:val="SourceCode"/>
      </w:pPr>
      <w:r>
        <w:t>LENDER_DEADLINE="$((NOW + 1 * HOUR))"</w:t>
      </w:r>
    </w:p>
    <w:p w14:paraId="202D84E4" w14:textId="77777777" w:rsidR="00C657AF" w:rsidRDefault="00C657AF" w:rsidP="00C657AF">
      <w:pPr>
        <w:pStyle w:val="SourceCode"/>
      </w:pPr>
      <w:r>
        <w:t>BORROWER_DEADLINE="$((NOW + 3 * HOUR))"</w:t>
      </w:r>
    </w:p>
    <w:p w14:paraId="0D4FDB00" w14:textId="77777777" w:rsidR="00C657AF" w:rsidRDefault="00C657AF" w:rsidP="00C657AF">
      <w:pPr>
        <w:pStyle w:val="SourceCode"/>
      </w:pPr>
      <w:r>
        <w:t>echo LENDER_DEADLINE = "$LENDER_DEADLINE" POSIX milliseconds = "`date -d @$((LENDER_DEADLINE / SECOND))`"</w:t>
      </w:r>
    </w:p>
    <w:p w14:paraId="007B53FC" w14:textId="4B913D01" w:rsidR="00C657AF" w:rsidRDefault="00C657AF" w:rsidP="00C657AF">
      <w:pPr>
        <w:pStyle w:val="SourceCode"/>
      </w:pPr>
      <w:r>
        <w:t>echo BORROWER_DEADLINE = "$BORROWER_DEADLINE" POSIX milliseconds = "`date -d @$((BORROWER_DEADLINE / SECOND))`"</w:t>
      </w:r>
    </w:p>
    <w:p w14:paraId="647FF275" w14:textId="2632E390" w:rsidR="00E50DAC" w:rsidRDefault="005F4294" w:rsidP="00AE029E">
      <w:pPr>
        <w:spacing w:before="0" w:after="0"/>
      </w:pPr>
      <w:r>
        <w:t xml:space="preserve">When you put a marlowe contract on a blockchain you have to put some minimum ada in it. There is a ledger rule called minimum UTXO so we are going to put a nominal 2 ada in that which will live in the contract the whole time just to keep it on the blockchain. And we are going to have a deadline so we have </w:t>
      </w:r>
      <w:r w:rsidR="00E049BC">
        <w:t xml:space="preserve">also </w:t>
      </w:r>
      <w:r>
        <w:t xml:space="preserve">set some time parameters. </w:t>
      </w:r>
      <w:r w:rsidR="00BD4F6E">
        <w:t>The contract has two deadlines. One is for the lender to deposit the ada that is going to be len</w:t>
      </w:r>
      <w:r w:rsidR="002356DF">
        <w:t>t</w:t>
      </w:r>
      <w:r w:rsidR="00BD4F6E">
        <w:t xml:space="preserve"> and the other is for the borrower to pay back the principal and the interest. </w:t>
      </w:r>
      <w:r w:rsidR="00C657AF" w:rsidRPr="00C657AF">
        <w:t xml:space="preserve">Now </w:t>
      </w:r>
      <w:r w:rsidR="002760D0">
        <w:t xml:space="preserve">we </w:t>
      </w:r>
      <w:r w:rsidR="00C657AF" w:rsidRPr="00C657AF">
        <w:t>create the JSON file for the contract</w:t>
      </w:r>
      <w:r w:rsidR="00C657AF">
        <w:t xml:space="preserve"> </w:t>
      </w:r>
      <w:r w:rsidR="002760D0">
        <w:t xml:space="preserve">with the help of the marlowe cli </w:t>
      </w:r>
      <w:r w:rsidR="00C657AF">
        <w:t xml:space="preserve">and we name it </w:t>
      </w:r>
      <w:r w:rsidR="00C657AF" w:rsidRPr="00C657AF">
        <w:t>zcb-contract.json.</w:t>
      </w:r>
      <w:r w:rsidR="002760D0">
        <w:t xml:space="preserve"> </w:t>
      </w:r>
    </w:p>
    <w:p w14:paraId="28583E26" w14:textId="77777777" w:rsidR="00C657AF" w:rsidRDefault="00C657AF" w:rsidP="00C657AF">
      <w:pPr>
        <w:pStyle w:val="SourceCode"/>
      </w:pPr>
      <w:r>
        <w:t>marlowe-cli template zcb \</w:t>
      </w:r>
    </w:p>
    <w:p w14:paraId="5C54FBA7" w14:textId="77777777" w:rsidR="00C657AF" w:rsidRDefault="00C657AF" w:rsidP="00C657AF">
      <w:pPr>
        <w:pStyle w:val="SourceCode"/>
      </w:pPr>
      <w:r>
        <w:t xml:space="preserve">  --minimum-ada "$MIN_LOVELACE" \</w:t>
      </w:r>
    </w:p>
    <w:p w14:paraId="43470E92" w14:textId="77777777" w:rsidR="00C657AF" w:rsidRDefault="00C657AF" w:rsidP="00C657AF">
      <w:pPr>
        <w:pStyle w:val="SourceCode"/>
      </w:pPr>
      <w:r>
        <w:t xml:space="preserve">  --lender "$LENDER_ADDR" \</w:t>
      </w:r>
    </w:p>
    <w:p w14:paraId="1806D18E" w14:textId="77777777" w:rsidR="00C657AF" w:rsidRDefault="00C657AF" w:rsidP="00C657AF">
      <w:pPr>
        <w:pStyle w:val="SourceCode"/>
      </w:pPr>
      <w:r>
        <w:t xml:space="preserve">  --borrower "$BORROWER_ADDR" \</w:t>
      </w:r>
    </w:p>
    <w:p w14:paraId="58A1F83F" w14:textId="77777777" w:rsidR="00C657AF" w:rsidRDefault="00C657AF" w:rsidP="00C657AF">
      <w:pPr>
        <w:pStyle w:val="SourceCode"/>
      </w:pPr>
      <w:r>
        <w:t xml:space="preserve">  --principal "$PRINCIPAL" \</w:t>
      </w:r>
    </w:p>
    <w:p w14:paraId="58BD638C" w14:textId="77777777" w:rsidR="00C657AF" w:rsidRDefault="00C657AF" w:rsidP="00C657AF">
      <w:pPr>
        <w:pStyle w:val="SourceCode"/>
      </w:pPr>
      <w:r>
        <w:t xml:space="preserve">  --interest "$INTEREST" \</w:t>
      </w:r>
    </w:p>
    <w:p w14:paraId="74A0E9D1" w14:textId="77777777" w:rsidR="00C657AF" w:rsidRDefault="00C657AF" w:rsidP="00C657AF">
      <w:pPr>
        <w:pStyle w:val="SourceCode"/>
      </w:pPr>
      <w:r>
        <w:t xml:space="preserve">  --lending-deadline "$LENDER_DEADLINE" \</w:t>
      </w:r>
    </w:p>
    <w:p w14:paraId="5C36EFB5" w14:textId="77777777" w:rsidR="00C657AF" w:rsidRDefault="00C657AF" w:rsidP="00C657AF">
      <w:pPr>
        <w:pStyle w:val="SourceCode"/>
      </w:pPr>
      <w:r>
        <w:t xml:space="preserve">  --repayment-deadline "$BORROWER_DEADLINE" \</w:t>
      </w:r>
    </w:p>
    <w:p w14:paraId="4296EB77" w14:textId="77777777" w:rsidR="00C657AF" w:rsidRDefault="00C657AF" w:rsidP="00C657AF">
      <w:pPr>
        <w:pStyle w:val="SourceCode"/>
      </w:pPr>
      <w:r>
        <w:t xml:space="preserve">  --out-contract-file zcb-contract.json \</w:t>
      </w:r>
    </w:p>
    <w:p w14:paraId="0604A950" w14:textId="32D3FF9C" w:rsidR="00C657AF" w:rsidRDefault="00C657AF" w:rsidP="00C657AF">
      <w:pPr>
        <w:pStyle w:val="SourceCode"/>
      </w:pPr>
      <w:r>
        <w:t xml:space="preserve">  --out-state-file zcb-state.json</w:t>
      </w:r>
    </w:p>
    <w:p w14:paraId="601FAFDD" w14:textId="43670DF2" w:rsidR="00C657AF" w:rsidRDefault="00C657AF" w:rsidP="00AE029E">
      <w:pPr>
        <w:spacing w:before="0" w:after="0"/>
      </w:pPr>
      <w:r>
        <w:lastRenderedPageBreak/>
        <w:t>To get the options of the marlowe cli for the zcb contract you can use the help option.</w:t>
      </w:r>
    </w:p>
    <w:p w14:paraId="794781FD" w14:textId="6C3D0D61" w:rsidR="00C657AF" w:rsidRDefault="00C657AF" w:rsidP="00C657AF">
      <w:pPr>
        <w:pStyle w:val="SourceCode"/>
      </w:pPr>
      <w:r w:rsidRPr="00C657AF">
        <w:t>marlowe-cli template zcb --help</w:t>
      </w:r>
    </w:p>
    <w:p w14:paraId="4460A97E" w14:textId="79815072" w:rsidR="002345B6" w:rsidRDefault="00F8731A" w:rsidP="00AE029E">
      <w:pPr>
        <w:spacing w:before="0" w:after="0"/>
      </w:pPr>
      <w:r>
        <w:t>We can also look at the contract displayed in yaml format if we use the json2yaml command.</w:t>
      </w:r>
    </w:p>
    <w:p w14:paraId="76C2F80F" w14:textId="7607A633" w:rsidR="00F8731A" w:rsidRDefault="00F8731A" w:rsidP="00FF62BA">
      <w:pPr>
        <w:pStyle w:val="SourceCode"/>
      </w:pPr>
      <w:r w:rsidRPr="00F8731A">
        <w:t>json2yaml zcb-contract.json</w:t>
      </w:r>
    </w:p>
    <w:p w14:paraId="651C85D3" w14:textId="64724BDF" w:rsidR="00FF62BA" w:rsidRDefault="00FF62BA" w:rsidP="00746051">
      <w:pPr>
        <w:spacing w:before="0" w:after="0"/>
      </w:pPr>
      <w:r>
        <w:t xml:space="preserve">Below is </w:t>
      </w:r>
      <w:r w:rsidR="0076469A">
        <w:t>a</w:t>
      </w:r>
      <w:r>
        <w:t xml:space="preserve"> </w:t>
      </w:r>
      <w:r w:rsidR="00F12483">
        <w:t xml:space="preserve">shortened </w:t>
      </w:r>
      <w:r>
        <w:t>example output of the above command:</w:t>
      </w:r>
    </w:p>
    <w:p w14:paraId="4C2303EA" w14:textId="77777777" w:rsidR="00FF62BA" w:rsidRDefault="00FF62BA" w:rsidP="00FF62BA">
      <w:pPr>
        <w:pStyle w:val="SourceCode"/>
      </w:pPr>
      <w:r>
        <w:t>timeout: 1679606325000</w:t>
      </w:r>
    </w:p>
    <w:p w14:paraId="765A0AD6" w14:textId="77777777" w:rsidR="00FF62BA" w:rsidRDefault="00FF62BA" w:rsidP="00FF62BA">
      <w:pPr>
        <w:pStyle w:val="SourceCode"/>
      </w:pPr>
      <w:r>
        <w:t>timeout_continuation: close</w:t>
      </w:r>
    </w:p>
    <w:p w14:paraId="775EA3FB" w14:textId="77777777" w:rsidR="00FF62BA" w:rsidRDefault="00FF62BA" w:rsidP="00FF62BA">
      <w:pPr>
        <w:pStyle w:val="SourceCode"/>
      </w:pPr>
      <w:r>
        <w:t>when:</w:t>
      </w:r>
    </w:p>
    <w:p w14:paraId="04C5D849" w14:textId="77777777" w:rsidR="00FF62BA" w:rsidRDefault="00FF62BA" w:rsidP="00FF62BA">
      <w:pPr>
        <w:pStyle w:val="SourceCode"/>
      </w:pPr>
      <w:r>
        <w:t>- case:</w:t>
      </w:r>
    </w:p>
    <w:p w14:paraId="350724FD" w14:textId="77777777" w:rsidR="00FF62BA" w:rsidRDefault="00FF62BA" w:rsidP="00FF62BA">
      <w:pPr>
        <w:pStyle w:val="SourceCode"/>
      </w:pPr>
      <w:r>
        <w:t xml:space="preserve">    deposits: 80000000</w:t>
      </w:r>
    </w:p>
    <w:p w14:paraId="6E22C7C9" w14:textId="77777777" w:rsidR="00FF62BA" w:rsidRDefault="00FF62BA" w:rsidP="00FF62BA">
      <w:pPr>
        <w:pStyle w:val="SourceCode"/>
      </w:pPr>
      <w:r>
        <w:t xml:space="preserve">    into_account:</w:t>
      </w:r>
    </w:p>
    <w:p w14:paraId="47576DF8" w14:textId="77777777" w:rsidR="00FF62BA" w:rsidRDefault="00FF62BA" w:rsidP="00FF62BA">
      <w:pPr>
        <w:pStyle w:val="SourceCode"/>
      </w:pPr>
      <w:r>
        <w:t xml:space="preserve">      address: addr_test1vqd3yrtjyx49uld43lvwqaf7z4k03su8gf2x4yr7syzvckgfzm4ck</w:t>
      </w:r>
    </w:p>
    <w:p w14:paraId="002297FE" w14:textId="77777777" w:rsidR="00FF62BA" w:rsidRDefault="00FF62BA" w:rsidP="00FF62BA">
      <w:pPr>
        <w:pStyle w:val="SourceCode"/>
      </w:pPr>
      <w:r>
        <w:t xml:space="preserve">    of_token:</w:t>
      </w:r>
    </w:p>
    <w:p w14:paraId="4A2D9708" w14:textId="77777777" w:rsidR="00FF62BA" w:rsidRDefault="00FF62BA" w:rsidP="00FF62BA">
      <w:pPr>
        <w:pStyle w:val="SourceCode"/>
      </w:pPr>
      <w:r>
        <w:t xml:space="preserve">      currency_symbol: ''</w:t>
      </w:r>
    </w:p>
    <w:p w14:paraId="5207EABE" w14:textId="77777777" w:rsidR="00FF62BA" w:rsidRDefault="00FF62BA" w:rsidP="00FF62BA">
      <w:pPr>
        <w:pStyle w:val="SourceCode"/>
      </w:pPr>
      <w:r>
        <w:t xml:space="preserve">      token_name: ''</w:t>
      </w:r>
    </w:p>
    <w:p w14:paraId="14C56546" w14:textId="77777777" w:rsidR="00FF62BA" w:rsidRDefault="00FF62BA" w:rsidP="00FF62BA">
      <w:pPr>
        <w:pStyle w:val="SourceCode"/>
      </w:pPr>
      <w:r>
        <w:t xml:space="preserve">    party:</w:t>
      </w:r>
    </w:p>
    <w:p w14:paraId="73CAF7A2" w14:textId="77777777" w:rsidR="00FF62BA" w:rsidRDefault="00FF62BA" w:rsidP="00FF62BA">
      <w:pPr>
        <w:pStyle w:val="SourceCode"/>
      </w:pPr>
      <w:r>
        <w:t xml:space="preserve">      address: addr_test1vqd3yrtjyx49uld43lvwqaf7z4k03su8gf2x4yr7syzvckgfzm4ck</w:t>
      </w:r>
    </w:p>
    <w:p w14:paraId="4C8AED73" w14:textId="77777777" w:rsidR="00FF62BA" w:rsidRDefault="00FF62BA" w:rsidP="00FF62BA">
      <w:pPr>
        <w:pStyle w:val="SourceCode"/>
      </w:pPr>
      <w:r>
        <w:t xml:space="preserve">  then:</w:t>
      </w:r>
    </w:p>
    <w:p w14:paraId="08C42853" w14:textId="77777777" w:rsidR="00FF62BA" w:rsidRDefault="00FF62BA" w:rsidP="00FF62BA">
      <w:pPr>
        <w:pStyle w:val="SourceCode"/>
      </w:pPr>
      <w:r>
        <w:t xml:space="preserve">    from_account:</w:t>
      </w:r>
    </w:p>
    <w:p w14:paraId="684BBFEE" w14:textId="77777777" w:rsidR="00FF62BA" w:rsidRDefault="00FF62BA" w:rsidP="00FF62BA">
      <w:pPr>
        <w:pStyle w:val="SourceCode"/>
      </w:pPr>
      <w:r>
        <w:t xml:space="preserve">      address: addr_test1vqd3yrtjyx49uld43lvwqaf7z4k03su8gf2x4yr7syzvckgfzm4ck</w:t>
      </w:r>
    </w:p>
    <w:p w14:paraId="3D0F0E1D" w14:textId="77777777" w:rsidR="00FF62BA" w:rsidRDefault="00FF62BA" w:rsidP="00FF62BA">
      <w:pPr>
        <w:pStyle w:val="SourceCode"/>
      </w:pPr>
      <w:r>
        <w:t xml:space="preserve">    pay: 80000000</w:t>
      </w:r>
    </w:p>
    <w:p w14:paraId="059D43A8" w14:textId="77777777" w:rsidR="00FF62BA" w:rsidRDefault="00FF62BA" w:rsidP="00FF62BA">
      <w:pPr>
        <w:pStyle w:val="SourceCode"/>
      </w:pPr>
      <w:r>
        <w:t xml:space="preserve">    then:</w:t>
      </w:r>
    </w:p>
    <w:p w14:paraId="7D3944B1" w14:textId="77777777" w:rsidR="00FF62BA" w:rsidRDefault="00FF62BA" w:rsidP="00FF62BA">
      <w:pPr>
        <w:pStyle w:val="SourceCode"/>
      </w:pPr>
      <w:r>
        <w:t xml:space="preserve">      timeout: 1679613525000</w:t>
      </w:r>
    </w:p>
    <w:p w14:paraId="190D3124" w14:textId="77777777" w:rsidR="00FF62BA" w:rsidRDefault="00FF62BA" w:rsidP="00FF62BA">
      <w:pPr>
        <w:pStyle w:val="SourceCode"/>
      </w:pPr>
      <w:r>
        <w:t xml:space="preserve">      timeout_continuation: close</w:t>
      </w:r>
    </w:p>
    <w:p w14:paraId="2A22E8DA" w14:textId="77777777" w:rsidR="00FF62BA" w:rsidRDefault="00FF62BA" w:rsidP="00FF62BA">
      <w:pPr>
        <w:pStyle w:val="SourceCode"/>
      </w:pPr>
      <w:r>
        <w:t xml:space="preserve">      when:</w:t>
      </w:r>
    </w:p>
    <w:p w14:paraId="184BC492" w14:textId="77777777" w:rsidR="00FF62BA" w:rsidRDefault="00FF62BA" w:rsidP="00FF62BA">
      <w:pPr>
        <w:pStyle w:val="SourceCode"/>
      </w:pPr>
      <w:r>
        <w:t xml:space="preserve">      - case:</w:t>
      </w:r>
    </w:p>
    <w:p w14:paraId="2DC0D28E" w14:textId="77777777" w:rsidR="00FF62BA" w:rsidRDefault="00FF62BA" w:rsidP="00FF62BA">
      <w:pPr>
        <w:pStyle w:val="SourceCode"/>
      </w:pPr>
      <w:r>
        <w:t xml:space="preserve">          deposits:</w:t>
      </w:r>
    </w:p>
    <w:p w14:paraId="595A704B" w14:textId="77777777" w:rsidR="00FF62BA" w:rsidRDefault="00FF62BA" w:rsidP="00FF62BA">
      <w:pPr>
        <w:pStyle w:val="SourceCode"/>
      </w:pPr>
      <w:r>
        <w:t xml:space="preserve">            add: 80000000</w:t>
      </w:r>
    </w:p>
    <w:p w14:paraId="7D92DDDC" w14:textId="77777777" w:rsidR="00FF62BA" w:rsidRDefault="00FF62BA" w:rsidP="00FF62BA">
      <w:pPr>
        <w:pStyle w:val="SourceCode"/>
      </w:pPr>
      <w:r>
        <w:t xml:space="preserve">            and: 5000000</w:t>
      </w:r>
    </w:p>
    <w:p w14:paraId="0656415A" w14:textId="77777777" w:rsidR="00FF62BA" w:rsidRDefault="00FF62BA" w:rsidP="00FF62BA">
      <w:pPr>
        <w:pStyle w:val="SourceCode"/>
      </w:pPr>
      <w:r>
        <w:t xml:space="preserve">          into_account:</w:t>
      </w:r>
    </w:p>
    <w:p w14:paraId="3615DA0F" w14:textId="77777777" w:rsidR="00FF62BA" w:rsidRDefault="00FF62BA" w:rsidP="00FF62BA">
      <w:pPr>
        <w:pStyle w:val="SourceCode"/>
      </w:pPr>
      <w:r>
        <w:t>...</w:t>
      </w:r>
    </w:p>
    <w:p w14:paraId="7F5B4C69" w14:textId="77777777" w:rsidR="00FF62BA" w:rsidRDefault="00FF62BA" w:rsidP="00FF62BA">
      <w:pPr>
        <w:pStyle w:val="SourceCode"/>
      </w:pPr>
      <w:r>
        <w:t xml:space="preserve">        address: addr_test1vpy4n4peh4suv0y55yptur0066j5kds8r4ncnuzm0vpzfgg0dhz6d</w:t>
      </w:r>
    </w:p>
    <w:p w14:paraId="6C8F459D" w14:textId="77777777" w:rsidR="00FF62BA" w:rsidRDefault="00FF62BA" w:rsidP="00FF62BA">
      <w:pPr>
        <w:pStyle w:val="SourceCode"/>
      </w:pPr>
      <w:r>
        <w:t xml:space="preserve">    token:</w:t>
      </w:r>
    </w:p>
    <w:p w14:paraId="4F6E8069" w14:textId="77777777" w:rsidR="00FF62BA" w:rsidRDefault="00FF62BA" w:rsidP="00FF62BA">
      <w:pPr>
        <w:pStyle w:val="SourceCode"/>
      </w:pPr>
      <w:r>
        <w:t xml:space="preserve">      currency_symbol: ''</w:t>
      </w:r>
    </w:p>
    <w:p w14:paraId="138B54C2" w14:textId="251D7469" w:rsidR="00FF62BA" w:rsidRDefault="00FF62BA" w:rsidP="00FF62BA">
      <w:pPr>
        <w:pStyle w:val="SourceCode"/>
      </w:pPr>
      <w:r>
        <w:t xml:space="preserve">      token_name: ''</w:t>
      </w:r>
    </w:p>
    <w:p w14:paraId="01B96DD6" w14:textId="2C62BEDB" w:rsidR="00746051" w:rsidRDefault="00F8731A" w:rsidP="00746051">
      <w:pPr>
        <w:spacing w:before="0" w:after="0"/>
      </w:pPr>
      <w:r>
        <w:t>We see the various marlowe constructs</w:t>
      </w:r>
      <w:r w:rsidR="00FB017D">
        <w:t xml:space="preserve">. Then it is always good to check the safety of the contract. You should always do that if you </w:t>
      </w:r>
      <w:r w:rsidR="00540DB0">
        <w:t>want to use the contract</w:t>
      </w:r>
      <w:r w:rsidR="00FB017D">
        <w:t xml:space="preserve"> on </w:t>
      </w:r>
      <w:r w:rsidR="00F90E26">
        <w:t xml:space="preserve">the </w:t>
      </w:r>
      <w:r w:rsidR="00FB017D">
        <w:t xml:space="preserve">main-net. </w:t>
      </w:r>
      <w:r w:rsidR="00746051">
        <w:t>Here are the steps for checking the safety of a contract:</w:t>
      </w:r>
      <w:r w:rsidR="005A6DCA">
        <w:t xml:space="preserve"> </w:t>
      </w:r>
    </w:p>
    <w:p w14:paraId="41B74B30" w14:textId="639FDDEC" w:rsidR="00746051" w:rsidRDefault="00746051" w:rsidP="00746051">
      <w:pPr>
        <w:pStyle w:val="ListParagraph"/>
        <w:numPr>
          <w:ilvl w:val="0"/>
          <w:numId w:val="37"/>
        </w:numPr>
        <w:spacing w:before="0" w:after="0"/>
        <w:jc w:val="left"/>
      </w:pPr>
      <w:r>
        <w:t>Understand the Marlowe Language (</w:t>
      </w:r>
      <w:hyperlink r:id="rId168" w:history="1">
        <w:r w:rsidR="008C1A38" w:rsidRPr="00866278">
          <w:rPr>
            <w:rStyle w:val="Hyperlink"/>
          </w:rPr>
          <w:t>https://marlowe-finance.io/</w:t>
        </w:r>
      </w:hyperlink>
      <w:r>
        <w:t>).</w:t>
      </w:r>
    </w:p>
    <w:p w14:paraId="2FCC3CDE" w14:textId="05BCD8CE" w:rsidR="00746051" w:rsidRDefault="00746051" w:rsidP="00746051">
      <w:pPr>
        <w:pStyle w:val="ListParagraph"/>
        <w:numPr>
          <w:ilvl w:val="0"/>
          <w:numId w:val="37"/>
        </w:numPr>
        <w:spacing w:before="0" w:after="0"/>
        <w:jc w:val="left"/>
      </w:pPr>
      <w:r>
        <w:t>Understand Cardano's Extended UTxO Model (</w:t>
      </w:r>
      <w:hyperlink r:id="rId169" w:history="1">
        <w:r w:rsidR="008C1A38" w:rsidRPr="00866278">
          <w:rPr>
            <w:rStyle w:val="Hyperlink"/>
          </w:rPr>
          <w:t>https://docs.cardano.org/learn/eutxo-explainer</w:t>
        </w:r>
      </w:hyperlink>
      <w:r>
        <w:t>).</w:t>
      </w:r>
    </w:p>
    <w:p w14:paraId="4947E59E" w14:textId="65031D29" w:rsidR="00746051" w:rsidRDefault="00746051" w:rsidP="00746051">
      <w:pPr>
        <w:pStyle w:val="ListParagraph"/>
        <w:numPr>
          <w:ilvl w:val="0"/>
          <w:numId w:val="37"/>
        </w:numPr>
        <w:spacing w:before="0" w:after="0"/>
        <w:jc w:val="left"/>
      </w:pPr>
      <w:r>
        <w:t>Read and understand the Marlowe Best Practices Guide (</w:t>
      </w:r>
      <w:hyperlink r:id="rId170" w:history="1">
        <w:r w:rsidR="008C1A38" w:rsidRPr="00866278">
          <w:rPr>
            <w:rStyle w:val="Hyperlink"/>
          </w:rPr>
          <w:t>https://github.com/input-output-hk/marlowe-cardano/blob/main/marlowe/best-practices.md</w:t>
        </w:r>
      </w:hyperlink>
      <w:r>
        <w:t>).</w:t>
      </w:r>
    </w:p>
    <w:p w14:paraId="6640B77C" w14:textId="122B92F9" w:rsidR="00746051" w:rsidRDefault="00746051" w:rsidP="00746051">
      <w:pPr>
        <w:pStyle w:val="ListParagraph"/>
        <w:numPr>
          <w:ilvl w:val="0"/>
          <w:numId w:val="37"/>
        </w:numPr>
        <w:spacing w:before="0" w:after="0"/>
        <w:jc w:val="left"/>
      </w:pPr>
      <w:r>
        <w:lastRenderedPageBreak/>
        <w:t>Read and understand the Marlowe Security Guide (</w:t>
      </w:r>
      <w:hyperlink r:id="rId171" w:history="1">
        <w:r w:rsidR="008C1A38" w:rsidRPr="00866278">
          <w:rPr>
            <w:rStyle w:val="Hyperlink"/>
          </w:rPr>
          <w:t>https://github.com/input-output-hk/marlowe-cardano/blob/main/marlowe/security.md</w:t>
        </w:r>
      </w:hyperlink>
      <w:r>
        <w:t>).</w:t>
      </w:r>
    </w:p>
    <w:p w14:paraId="5BCC0F20" w14:textId="06800CFA" w:rsidR="00746051" w:rsidRDefault="00746051" w:rsidP="00746051">
      <w:pPr>
        <w:pStyle w:val="ListParagraph"/>
        <w:numPr>
          <w:ilvl w:val="0"/>
          <w:numId w:val="37"/>
        </w:numPr>
        <w:spacing w:before="0" w:after="0"/>
        <w:jc w:val="left"/>
      </w:pPr>
      <w:r>
        <w:t>Use Marlowe Playground (</w:t>
      </w:r>
      <w:hyperlink r:id="rId172" w:history="1">
        <w:r w:rsidR="008C1A38" w:rsidRPr="00866278">
          <w:rPr>
            <w:rStyle w:val="Hyperlink"/>
          </w:rPr>
          <w:t>https://play.marlowe-finance.io/</w:t>
        </w:r>
      </w:hyperlink>
      <w:r>
        <w:t xml:space="preserve">) to flag warnings, perform static analysis, and simulate the contract. </w:t>
      </w:r>
    </w:p>
    <w:p w14:paraId="3E6D1ADD" w14:textId="1B1A5A1D" w:rsidR="00746051" w:rsidRDefault="00746051" w:rsidP="00746051">
      <w:pPr>
        <w:pStyle w:val="ListParagraph"/>
        <w:numPr>
          <w:ilvl w:val="0"/>
          <w:numId w:val="37"/>
        </w:numPr>
        <w:spacing w:before="0" w:after="0"/>
        <w:jc w:val="left"/>
      </w:pPr>
      <w:r>
        <w:t>Use Marlowe CLI's (</w:t>
      </w:r>
      <w:hyperlink r:id="rId173" w:history="1">
        <w:r w:rsidR="008C1A38" w:rsidRPr="00866278">
          <w:rPr>
            <w:rStyle w:val="Hyperlink"/>
          </w:rPr>
          <w:t>https://github.com/input-output-hk/marlowe-cardano/blob/main/marlowe-cli/ReadMe.md</w:t>
        </w:r>
      </w:hyperlink>
      <w:r>
        <w:t xml:space="preserve">) </w:t>
      </w:r>
      <w:r w:rsidRPr="00746051">
        <w:rPr>
          <w:i/>
          <w:iCs/>
        </w:rPr>
        <w:t>marlowe-cli run analyze</w:t>
      </w:r>
      <w:r>
        <w:t xml:space="preserve"> tool to study whether the contract can run on a Cardano network.</w:t>
      </w:r>
    </w:p>
    <w:p w14:paraId="7D7B1F19" w14:textId="3204C7F6" w:rsidR="00F8731A" w:rsidRDefault="00746051" w:rsidP="008C1A38">
      <w:pPr>
        <w:pStyle w:val="ListParagraph"/>
        <w:numPr>
          <w:ilvl w:val="0"/>
          <w:numId w:val="37"/>
        </w:numPr>
        <w:spacing w:before="0"/>
        <w:jc w:val="left"/>
      </w:pPr>
      <w:r>
        <w:t>Run *all execution paths* of the contract on a Cardano testnet (</w:t>
      </w:r>
      <w:hyperlink r:id="rId174" w:history="1">
        <w:r w:rsidR="008C1A38" w:rsidRPr="00866278">
          <w:rPr>
            <w:rStyle w:val="Hyperlink"/>
          </w:rPr>
          <w:t>https://docs.cardano.org/cardano-testnet/overview</w:t>
        </w:r>
      </w:hyperlink>
      <w:r>
        <w:t>).</w:t>
      </w:r>
      <w:r w:rsidR="008C1A38">
        <w:t xml:space="preserve"> </w:t>
      </w:r>
    </w:p>
    <w:p w14:paraId="1E6C6263" w14:textId="2964097B" w:rsidR="00746051" w:rsidRDefault="008C1A38" w:rsidP="00AE029E">
      <w:pPr>
        <w:spacing w:before="0" w:after="0"/>
      </w:pPr>
      <w:r>
        <w:t xml:space="preserve">Here we will use step 6. </w:t>
      </w:r>
      <w:r w:rsidR="0067470C">
        <w:t xml:space="preserve">First, we have to sort of bundle the contract and its initial state into a marlowe file. We can do this with the following command. </w:t>
      </w:r>
    </w:p>
    <w:p w14:paraId="57511A22" w14:textId="77777777" w:rsidR="0067470C" w:rsidRDefault="0067470C" w:rsidP="0067470C">
      <w:pPr>
        <w:pStyle w:val="SourceCode"/>
      </w:pPr>
      <w:r>
        <w:t>marlowe-cli run initialize \</w:t>
      </w:r>
    </w:p>
    <w:p w14:paraId="5D647100" w14:textId="77777777" w:rsidR="0067470C" w:rsidRDefault="0067470C" w:rsidP="0067470C">
      <w:pPr>
        <w:pStyle w:val="SourceCode"/>
      </w:pPr>
      <w:r>
        <w:t xml:space="preserve">  --permanently-without-staking \</w:t>
      </w:r>
    </w:p>
    <w:p w14:paraId="7150075B" w14:textId="77777777" w:rsidR="0067470C" w:rsidRDefault="0067470C" w:rsidP="0067470C">
      <w:pPr>
        <w:pStyle w:val="SourceCode"/>
      </w:pPr>
      <w:r>
        <w:t xml:space="preserve">  --contract-file zcb-contract.json \</w:t>
      </w:r>
    </w:p>
    <w:p w14:paraId="26371FA7" w14:textId="77777777" w:rsidR="0067470C" w:rsidRDefault="0067470C" w:rsidP="0067470C">
      <w:pPr>
        <w:pStyle w:val="SourceCode"/>
      </w:pPr>
      <w:r>
        <w:t xml:space="preserve">  --state-file zcb-state.json \</w:t>
      </w:r>
    </w:p>
    <w:p w14:paraId="2A3BCC6A" w14:textId="2BC60B3B" w:rsidR="0067470C" w:rsidRDefault="0067470C" w:rsidP="0067470C">
      <w:pPr>
        <w:pStyle w:val="SourceCode"/>
      </w:pPr>
      <w:r>
        <w:t xml:space="preserve">  --out-file zcb-marlowe.json</w:t>
      </w:r>
    </w:p>
    <w:p w14:paraId="3A15EA9C" w14:textId="70E54FB1" w:rsidR="0067470C" w:rsidRDefault="00756E41" w:rsidP="00AE029E">
      <w:pPr>
        <w:spacing w:before="0" w:after="0"/>
      </w:pPr>
      <w:r>
        <w:t xml:space="preserve">And then we are going to use the </w:t>
      </w:r>
      <w:r w:rsidR="00540DB0">
        <w:rPr>
          <w:rFonts w:cs="Calibri"/>
          <w:color w:val="000000"/>
        </w:rPr>
        <w:t xml:space="preserve">analysis </w:t>
      </w:r>
      <w:r>
        <w:t>tool. This tool looks at the contract and figures out all possible execution steps</w:t>
      </w:r>
      <w:r w:rsidR="00B6421D">
        <w:t xml:space="preserve"> like all possible future operations of the contract</w:t>
      </w:r>
      <w:r>
        <w:t>.</w:t>
      </w:r>
      <w:r w:rsidR="00B6421D">
        <w:t xml:space="preserve"> </w:t>
      </w:r>
      <w:r w:rsidR="00210EEF">
        <w:t xml:space="preserve">And it checks each transaction that might occur in the future. </w:t>
      </w:r>
      <w:r w:rsidR="009F39B9">
        <w:t xml:space="preserve">So, this is basically a 100% coverage of what the contract might do. It is checking a bunch of things to make sure you have not </w:t>
      </w:r>
      <w:r w:rsidR="006D51D3">
        <w:t>made</w:t>
      </w:r>
      <w:r w:rsidR="009F39B9">
        <w:t xml:space="preserve"> a mistake</w:t>
      </w:r>
      <w:r w:rsidR="0076553E">
        <w:t xml:space="preserve"> with the names of parties, the addresses, native tokens and things like that</w:t>
      </w:r>
      <w:r w:rsidR="009F39B9">
        <w:t>.</w:t>
      </w:r>
      <w:r w:rsidR="0076553E">
        <w:t xml:space="preserve"> You can run this analysis with the following command. </w:t>
      </w:r>
      <w:r w:rsidR="00773C29">
        <w:t xml:space="preserve"> </w:t>
      </w:r>
    </w:p>
    <w:p w14:paraId="6ACBCA2F" w14:textId="7BFE6F7C" w:rsidR="0076553E" w:rsidRDefault="0076553E" w:rsidP="009A17B2">
      <w:pPr>
        <w:pStyle w:val="SourceCode"/>
      </w:pPr>
      <w:r>
        <w:t xml:space="preserve">marlowe-cli run analyze --marlowe-file zcb-marlowe.json </w:t>
      </w:r>
    </w:p>
    <w:p w14:paraId="29996EAC" w14:textId="244A2ED2" w:rsidR="009A17B2" w:rsidRDefault="009A17B2" w:rsidP="00AE029E">
      <w:pPr>
        <w:spacing w:before="0" w:after="0"/>
      </w:pPr>
      <w:r>
        <w:t>The output will look something like the following:</w:t>
      </w:r>
    </w:p>
    <w:p w14:paraId="77E8956D" w14:textId="77777777" w:rsidR="009A17B2" w:rsidRDefault="009A17B2" w:rsidP="009A17B2">
      <w:pPr>
        <w:pStyle w:val="SourceCode"/>
      </w:pPr>
      <w:r>
        <w:t>Note that path-based analysis ignore the initial state of the contract and instead start with an empty state.</w:t>
      </w:r>
    </w:p>
    <w:p w14:paraId="30B9754D" w14:textId="77777777" w:rsidR="009A17B2" w:rsidRDefault="009A17B2" w:rsidP="009A17B2">
      <w:pPr>
        <w:pStyle w:val="SourceCode"/>
      </w:pPr>
      <w:r>
        <w:t>Starting search for execution paths . . .</w:t>
      </w:r>
    </w:p>
    <w:p w14:paraId="55D5EACE" w14:textId="77777777" w:rsidR="009A17B2" w:rsidRDefault="009A17B2" w:rsidP="009A17B2">
      <w:pPr>
        <w:pStyle w:val="SourceCode"/>
      </w:pPr>
      <w:r>
        <w:t xml:space="preserve"> . . . found 3 execution paths.</w:t>
      </w:r>
    </w:p>
    <w:p w14:paraId="0A9DC6E4" w14:textId="77777777" w:rsidR="009A17B2" w:rsidRDefault="009A17B2" w:rsidP="009A17B2">
      <w:pPr>
        <w:pStyle w:val="SourceCode"/>
      </w:pPr>
      <w:r>
        <w:t>- Preconditions:</w:t>
      </w:r>
    </w:p>
    <w:p w14:paraId="61E3DB70" w14:textId="77777777" w:rsidR="009A17B2" w:rsidRDefault="009A17B2" w:rsidP="009A17B2">
      <w:pPr>
        <w:pStyle w:val="SourceCode"/>
      </w:pPr>
      <w:r>
        <w:t xml:space="preserve">    Duplicate accounts: []</w:t>
      </w:r>
    </w:p>
    <w:p w14:paraId="7D6643E1" w14:textId="77777777" w:rsidR="009A17B2" w:rsidRDefault="009A17B2" w:rsidP="009A17B2">
      <w:pPr>
        <w:pStyle w:val="SourceCode"/>
      </w:pPr>
      <w:r>
        <w:t xml:space="preserve">    Duplicate bound values: []</w:t>
      </w:r>
    </w:p>
    <w:p w14:paraId="57471A07" w14:textId="77777777" w:rsidR="009A17B2" w:rsidRDefault="009A17B2" w:rsidP="009A17B2">
      <w:pPr>
        <w:pStyle w:val="SourceCode"/>
      </w:pPr>
      <w:r>
        <w:t xml:space="preserve">    Duplicate choices: []</w:t>
      </w:r>
    </w:p>
    <w:p w14:paraId="5DBE7228" w14:textId="77777777" w:rsidR="009A17B2" w:rsidRDefault="009A17B2" w:rsidP="009A17B2">
      <w:pPr>
        <w:pStyle w:val="SourceCode"/>
      </w:pPr>
      <w:r>
        <w:t xml:space="preserve">    Invalid account parties: []</w:t>
      </w:r>
    </w:p>
    <w:p w14:paraId="6E2E4CC8" w14:textId="77777777" w:rsidR="009A17B2" w:rsidRDefault="009A17B2" w:rsidP="009A17B2">
      <w:pPr>
        <w:pStyle w:val="SourceCode"/>
      </w:pPr>
      <w:r>
        <w:t xml:space="preserve">    Invalid account tokens: []</w:t>
      </w:r>
    </w:p>
    <w:p w14:paraId="01449636" w14:textId="77777777" w:rsidR="009A17B2" w:rsidRDefault="009A17B2" w:rsidP="009A17B2">
      <w:pPr>
        <w:pStyle w:val="SourceCode"/>
      </w:pPr>
      <w:r>
        <w:t xml:space="preserve">    Invalid choice parties: []</w:t>
      </w:r>
    </w:p>
    <w:p w14:paraId="3F434B57" w14:textId="77777777" w:rsidR="009A17B2" w:rsidRDefault="009A17B2" w:rsidP="009A17B2">
      <w:pPr>
        <w:pStyle w:val="SourceCode"/>
      </w:pPr>
      <w:r>
        <w:t xml:space="preserve">    Invalid roles currency: false</w:t>
      </w:r>
    </w:p>
    <w:p w14:paraId="13AE2B84" w14:textId="77777777" w:rsidR="009A17B2" w:rsidRDefault="009A17B2" w:rsidP="009A17B2">
      <w:pPr>
        <w:pStyle w:val="SourceCode"/>
      </w:pPr>
      <w:r>
        <w:t xml:space="preserve">    Non-positive account balances: []</w:t>
      </w:r>
    </w:p>
    <w:p w14:paraId="1BC81CE7" w14:textId="77777777" w:rsidR="009A17B2" w:rsidRDefault="009A17B2" w:rsidP="009A17B2">
      <w:pPr>
        <w:pStyle w:val="SourceCode"/>
      </w:pPr>
      <w:r>
        <w:t>- Role names:</w:t>
      </w:r>
    </w:p>
    <w:p w14:paraId="67099B5D" w14:textId="77777777" w:rsidR="009A17B2" w:rsidRDefault="009A17B2" w:rsidP="009A17B2">
      <w:pPr>
        <w:pStyle w:val="SourceCode"/>
      </w:pPr>
      <w:r>
        <w:t xml:space="preserve">    Blank role names: false</w:t>
      </w:r>
    </w:p>
    <w:p w14:paraId="769A29A1" w14:textId="77777777" w:rsidR="009A17B2" w:rsidRDefault="009A17B2" w:rsidP="009A17B2">
      <w:pPr>
        <w:pStyle w:val="SourceCode"/>
      </w:pPr>
      <w:r>
        <w:t xml:space="preserve">    Invalid role names: []</w:t>
      </w:r>
    </w:p>
    <w:p w14:paraId="133C0671" w14:textId="77777777" w:rsidR="009A17B2" w:rsidRDefault="009A17B2" w:rsidP="009A17B2">
      <w:pPr>
        <w:pStyle w:val="SourceCode"/>
      </w:pPr>
      <w:r>
        <w:lastRenderedPageBreak/>
        <w:t>- Tokens:</w:t>
      </w:r>
    </w:p>
    <w:p w14:paraId="00CFE7C2" w14:textId="77777777" w:rsidR="009A17B2" w:rsidRDefault="009A17B2" w:rsidP="009A17B2">
      <w:pPr>
        <w:pStyle w:val="SourceCode"/>
      </w:pPr>
      <w:r>
        <w:t xml:space="preserve">    Invalid tokens: []</w:t>
      </w:r>
    </w:p>
    <w:p w14:paraId="42FAB4A0" w14:textId="77777777" w:rsidR="009A17B2" w:rsidRDefault="009A17B2" w:rsidP="009A17B2">
      <w:pPr>
        <w:pStyle w:val="SourceCode"/>
      </w:pPr>
      <w:r>
        <w:t>- Maximum value:</w:t>
      </w:r>
    </w:p>
    <w:p w14:paraId="26F02BFB" w14:textId="77777777" w:rsidR="009A17B2" w:rsidRDefault="009A17B2" w:rsidP="009A17B2">
      <w:pPr>
        <w:pStyle w:val="SourceCode"/>
      </w:pPr>
      <w:r>
        <w:t xml:space="preserve">    Actual: 88</w:t>
      </w:r>
    </w:p>
    <w:p w14:paraId="66D3F08E" w14:textId="77777777" w:rsidR="009A17B2" w:rsidRDefault="009A17B2" w:rsidP="009A17B2">
      <w:pPr>
        <w:pStyle w:val="SourceCode"/>
      </w:pPr>
      <w:r>
        <w:t xml:space="preserve">    Invalid: false</w:t>
      </w:r>
    </w:p>
    <w:p w14:paraId="6BC07683" w14:textId="77777777" w:rsidR="009A17B2" w:rsidRDefault="009A17B2" w:rsidP="009A17B2">
      <w:pPr>
        <w:pStyle w:val="SourceCode"/>
      </w:pPr>
      <w:r>
        <w:t xml:space="preserve">    Maximum: 5000</w:t>
      </w:r>
    </w:p>
    <w:p w14:paraId="518F7441" w14:textId="77777777" w:rsidR="009A17B2" w:rsidRDefault="009A17B2" w:rsidP="009A17B2">
      <w:pPr>
        <w:pStyle w:val="SourceCode"/>
      </w:pPr>
      <w:r>
        <w:t xml:space="preserve">    Percentage: 1.76</w:t>
      </w:r>
    </w:p>
    <w:p w14:paraId="076BB46A" w14:textId="77777777" w:rsidR="009A17B2" w:rsidRDefault="009A17B2" w:rsidP="009A17B2">
      <w:pPr>
        <w:pStyle w:val="SourceCode"/>
      </w:pPr>
      <w:r>
        <w:t xml:space="preserve">    Unit: byte</w:t>
      </w:r>
    </w:p>
    <w:p w14:paraId="49F4EEF8" w14:textId="77777777" w:rsidR="009A17B2" w:rsidRDefault="009A17B2" w:rsidP="009A17B2">
      <w:pPr>
        <w:pStyle w:val="SourceCode"/>
      </w:pPr>
      <w:r>
        <w:t>- Minimum UTxO:</w:t>
      </w:r>
    </w:p>
    <w:p w14:paraId="54807D3B" w14:textId="77777777" w:rsidR="009A17B2" w:rsidRDefault="009A17B2" w:rsidP="009A17B2">
      <w:pPr>
        <w:pStyle w:val="SourceCode"/>
      </w:pPr>
      <w:r>
        <w:t xml:space="preserve">    Requirement:</w:t>
      </w:r>
    </w:p>
    <w:p w14:paraId="605111CE" w14:textId="77777777" w:rsidR="009A17B2" w:rsidRDefault="009A17B2" w:rsidP="009A17B2">
      <w:pPr>
        <w:pStyle w:val="SourceCode"/>
      </w:pPr>
      <w:r>
        <w:t xml:space="preserve">      Lovelace: 1120600</w:t>
      </w:r>
    </w:p>
    <w:p w14:paraId="2124EFB8" w14:textId="77777777" w:rsidR="009A17B2" w:rsidRDefault="009A17B2" w:rsidP="009A17B2">
      <w:pPr>
        <w:pStyle w:val="SourceCode"/>
      </w:pPr>
      <w:r w:rsidRPr="0045199B">
        <w:t>-</w:t>
      </w:r>
      <w:r>
        <w:t xml:space="preserve"> Execution cost:</w:t>
      </w:r>
    </w:p>
    <w:p w14:paraId="210D1E31" w14:textId="77777777" w:rsidR="009A17B2" w:rsidRDefault="009A17B2" w:rsidP="009A17B2">
      <w:pPr>
        <w:pStyle w:val="SourceCode"/>
      </w:pPr>
      <w:r>
        <w:t xml:space="preserve">    Memory:</w:t>
      </w:r>
    </w:p>
    <w:p w14:paraId="0F4C080F" w14:textId="77777777" w:rsidR="009A17B2" w:rsidRDefault="009A17B2" w:rsidP="009A17B2">
      <w:pPr>
        <w:pStyle w:val="SourceCode"/>
      </w:pPr>
      <w:r>
        <w:t xml:space="preserve">      Actual: 6588250</w:t>
      </w:r>
    </w:p>
    <w:p w14:paraId="72DDDB26" w14:textId="77777777" w:rsidR="009A17B2" w:rsidRDefault="009A17B2" w:rsidP="009A17B2">
      <w:pPr>
        <w:pStyle w:val="SourceCode"/>
      </w:pPr>
      <w:r>
        <w:t xml:space="preserve">      Invalid: false</w:t>
      </w:r>
    </w:p>
    <w:p w14:paraId="442D2762" w14:textId="77777777" w:rsidR="009A17B2" w:rsidRDefault="009A17B2" w:rsidP="009A17B2">
      <w:pPr>
        <w:pStyle w:val="SourceCode"/>
      </w:pPr>
      <w:r>
        <w:t xml:space="preserve">      Maximum: 14000000</w:t>
      </w:r>
    </w:p>
    <w:p w14:paraId="134CA7B5" w14:textId="77777777" w:rsidR="009A17B2" w:rsidRDefault="009A17B2" w:rsidP="009A17B2">
      <w:pPr>
        <w:pStyle w:val="SourceCode"/>
      </w:pPr>
      <w:r>
        <w:t xml:space="preserve">      Percentage: 47.058928</w:t>
      </w:r>
    </w:p>
    <w:p w14:paraId="7ECA7AB4" w14:textId="77777777" w:rsidR="009A17B2" w:rsidRDefault="009A17B2" w:rsidP="009A17B2">
      <w:pPr>
        <w:pStyle w:val="SourceCode"/>
      </w:pPr>
      <w:r>
        <w:t xml:space="preserve">    Steps:</w:t>
      </w:r>
    </w:p>
    <w:p w14:paraId="38D2552F" w14:textId="77777777" w:rsidR="009A17B2" w:rsidRDefault="009A17B2" w:rsidP="009A17B2">
      <w:pPr>
        <w:pStyle w:val="SourceCode"/>
      </w:pPr>
      <w:r>
        <w:t xml:space="preserve">      Actual: 1767311958</w:t>
      </w:r>
    </w:p>
    <w:p w14:paraId="781AC769" w14:textId="77777777" w:rsidR="009A17B2" w:rsidRDefault="009A17B2" w:rsidP="009A17B2">
      <w:pPr>
        <w:pStyle w:val="SourceCode"/>
      </w:pPr>
      <w:r>
        <w:t xml:space="preserve">      Invalid: false</w:t>
      </w:r>
    </w:p>
    <w:p w14:paraId="3660F118" w14:textId="77777777" w:rsidR="009A17B2" w:rsidRDefault="009A17B2" w:rsidP="009A17B2">
      <w:pPr>
        <w:pStyle w:val="SourceCode"/>
      </w:pPr>
      <w:r>
        <w:t xml:space="preserve">      Maximum: 1000000000      </w:t>
      </w:r>
    </w:p>
    <w:p w14:paraId="400DF990" w14:textId="77777777" w:rsidR="009A17B2" w:rsidRDefault="009A17B2" w:rsidP="009A17B2">
      <w:pPr>
        <w:pStyle w:val="SourceCode"/>
      </w:pPr>
      <w:r>
        <w:t xml:space="preserve">      Percentage: 17.67311958</w:t>
      </w:r>
    </w:p>
    <w:p w14:paraId="732BECF7" w14:textId="77777777" w:rsidR="009A17B2" w:rsidRDefault="009A17B2" w:rsidP="009A17B2">
      <w:pPr>
        <w:pStyle w:val="SourceCode"/>
      </w:pPr>
      <w:r w:rsidRPr="0045199B">
        <w:t>-</w:t>
      </w:r>
      <w:r>
        <w:t xml:space="preserve"> Transaction size:</w:t>
      </w:r>
    </w:p>
    <w:p w14:paraId="772EAFE5" w14:textId="77777777" w:rsidR="009A17B2" w:rsidRDefault="009A17B2" w:rsidP="009A17B2">
      <w:pPr>
        <w:pStyle w:val="SourceCode"/>
      </w:pPr>
      <w:r>
        <w:t xml:space="preserve">    Actual: 1630</w:t>
      </w:r>
    </w:p>
    <w:p w14:paraId="551EE13F" w14:textId="77777777" w:rsidR="009A17B2" w:rsidRDefault="009A17B2" w:rsidP="009A17B2">
      <w:pPr>
        <w:pStyle w:val="SourceCode"/>
      </w:pPr>
      <w:r>
        <w:t xml:space="preserve">    Invalid: false</w:t>
      </w:r>
    </w:p>
    <w:p w14:paraId="1CB40DDF" w14:textId="77777777" w:rsidR="009A17B2" w:rsidRDefault="009A17B2" w:rsidP="009A17B2">
      <w:pPr>
        <w:pStyle w:val="SourceCode"/>
      </w:pPr>
      <w:r>
        <w:t xml:space="preserve">    Maximum: 16384</w:t>
      </w:r>
    </w:p>
    <w:p w14:paraId="4284F1A3" w14:textId="77777777" w:rsidR="009A17B2" w:rsidRDefault="009A17B2" w:rsidP="009A17B2">
      <w:pPr>
        <w:pStyle w:val="SourceCode"/>
      </w:pPr>
      <w:r>
        <w:t xml:space="preserve">    Percentage: 9.94873046875</w:t>
      </w:r>
    </w:p>
    <w:p w14:paraId="14051565" w14:textId="77777777" w:rsidR="009A17B2" w:rsidRDefault="009A17B2" w:rsidP="009A17B2">
      <w:pPr>
        <w:pStyle w:val="SourceCode"/>
      </w:pPr>
    </w:p>
    <w:p w14:paraId="5D1E8AC4" w14:textId="3D745595" w:rsidR="0076553E" w:rsidRDefault="0045199B" w:rsidP="00AE029E">
      <w:pPr>
        <w:spacing w:before="0" w:after="0"/>
      </w:pPr>
      <w:r>
        <w:t xml:space="preserve">We see in the output there are no problems, nothing is invalid. The contract initially has to start out with 1.12 ada. </w:t>
      </w:r>
      <w:r w:rsidR="00980D03">
        <w:t xml:space="preserve">And no matter which path you are going down the contract you will never use more </w:t>
      </w:r>
      <w:r w:rsidR="002042C8">
        <w:t>than</w:t>
      </w:r>
      <w:r w:rsidR="00980D03">
        <w:t xml:space="preserve"> 47% of the plutus memory limit or 17% of the plutus step limit. So, you are fine on the plutus costs. And it is only 1.5 kB so it is only using about 10% of the budget for storing a contract on the chain. So, we are in good shape there. First, we are going to create the contract. The marlowe runtime cli command line tool has a create command. You can explore it with the help option that lists all the options for this command.</w:t>
      </w:r>
      <w:r w:rsidR="00D406A6">
        <w:t xml:space="preserve"> </w:t>
      </w:r>
    </w:p>
    <w:p w14:paraId="7919F7D8" w14:textId="46DA75F3" w:rsidR="00980D03" w:rsidRDefault="00980D03" w:rsidP="00980D03">
      <w:pPr>
        <w:pStyle w:val="SourceCode"/>
      </w:pPr>
      <w:r w:rsidRPr="00980D03">
        <w:t>marlowe-runtime-cli create --help</w:t>
      </w:r>
    </w:p>
    <w:p w14:paraId="014DF02F" w14:textId="3DD9ADBB" w:rsidR="007921AE" w:rsidRDefault="007921AE" w:rsidP="00AE029E">
      <w:pPr>
        <w:spacing w:before="0" w:after="0"/>
      </w:pPr>
      <w:r>
        <w:t xml:space="preserve">We are only going to use a couple of </w:t>
      </w:r>
      <w:r w:rsidR="00317970">
        <w:t>the options</w:t>
      </w:r>
      <w:r>
        <w:t xml:space="preserve"> and with the following command we are creating the contract on the blockchain and specifying who is the person that is creating it.</w:t>
      </w:r>
      <w:r w:rsidR="00A57112">
        <w:t xml:space="preserve"> </w:t>
      </w:r>
    </w:p>
    <w:p w14:paraId="42CD5589" w14:textId="77777777" w:rsidR="007921AE" w:rsidRDefault="007921AE" w:rsidP="007921AE">
      <w:pPr>
        <w:pStyle w:val="SourceCode"/>
      </w:pPr>
      <w:r>
        <w:t>CONTRACT_ID=$(</w:t>
      </w:r>
    </w:p>
    <w:p w14:paraId="5A5748AD" w14:textId="77777777" w:rsidR="007921AE" w:rsidRDefault="007921AE" w:rsidP="007921AE">
      <w:pPr>
        <w:pStyle w:val="SourceCode"/>
      </w:pPr>
      <w:r>
        <w:t>marlowe-runtime-cli create \</w:t>
      </w:r>
    </w:p>
    <w:p w14:paraId="618C01DE" w14:textId="77777777" w:rsidR="007921AE" w:rsidRDefault="007921AE" w:rsidP="007921AE">
      <w:pPr>
        <w:pStyle w:val="SourceCode"/>
      </w:pPr>
      <w:r>
        <w:t xml:space="preserve">  --core-file zcb-contract.json \</w:t>
      </w:r>
    </w:p>
    <w:p w14:paraId="53308680" w14:textId="77777777" w:rsidR="007921AE" w:rsidRDefault="007921AE" w:rsidP="007921AE">
      <w:pPr>
        <w:pStyle w:val="SourceCode"/>
      </w:pPr>
      <w:r>
        <w:t xml:space="preserve">  --min-utxo "$MIN_LOVELACE" \</w:t>
      </w:r>
    </w:p>
    <w:p w14:paraId="07A4C913" w14:textId="77777777" w:rsidR="007921AE" w:rsidRDefault="007921AE" w:rsidP="007921AE">
      <w:pPr>
        <w:pStyle w:val="SourceCode"/>
      </w:pPr>
      <w:r>
        <w:t xml:space="preserve">  --change-address "$LENDER_ADDR" \</w:t>
      </w:r>
    </w:p>
    <w:p w14:paraId="57C298F2" w14:textId="77777777" w:rsidR="007921AE" w:rsidRDefault="007921AE" w:rsidP="007921AE">
      <w:pPr>
        <w:pStyle w:val="SourceCode"/>
      </w:pPr>
      <w:r>
        <w:t xml:space="preserve">  --manual-sign tx-1.unsigned \</w:t>
      </w:r>
    </w:p>
    <w:p w14:paraId="5F725AD9" w14:textId="77777777" w:rsidR="007921AE" w:rsidRDefault="007921AE" w:rsidP="007921AE">
      <w:pPr>
        <w:pStyle w:val="SourceCode"/>
      </w:pPr>
      <w:r>
        <w:t>| jq -r 'fromjson | .contractId' \</w:t>
      </w:r>
    </w:p>
    <w:p w14:paraId="411415FE" w14:textId="77777777" w:rsidR="007921AE" w:rsidRDefault="007921AE" w:rsidP="007921AE">
      <w:pPr>
        <w:pStyle w:val="SourceCode"/>
      </w:pPr>
      <w:r>
        <w:t>)</w:t>
      </w:r>
    </w:p>
    <w:p w14:paraId="00EEBCDF" w14:textId="3A9C7EFA" w:rsidR="007921AE" w:rsidRDefault="007921AE" w:rsidP="007921AE">
      <w:pPr>
        <w:pStyle w:val="SourceCode"/>
      </w:pPr>
      <w:r>
        <w:t>echo "CONTRACT_ID = $CONTRACT_ID"</w:t>
      </w:r>
    </w:p>
    <w:p w14:paraId="417E9FC8" w14:textId="557C67CB" w:rsidR="00980D03" w:rsidRDefault="007921AE" w:rsidP="00AE029E">
      <w:pPr>
        <w:spacing w:before="0" w:after="0"/>
      </w:pPr>
      <w:r>
        <w:lastRenderedPageBreak/>
        <w:t>The output will look something like this:</w:t>
      </w:r>
      <w:r w:rsidR="00A03B29">
        <w:t xml:space="preserve"> </w:t>
      </w:r>
    </w:p>
    <w:p w14:paraId="0AA8CE96" w14:textId="35C54C03" w:rsidR="007921AE" w:rsidRDefault="007921AE" w:rsidP="007921AE">
      <w:pPr>
        <w:pStyle w:val="SourceCode"/>
      </w:pPr>
      <w:r w:rsidRPr="007921AE">
        <w:t>CONTRACT_ID = 3bd6f3011ebabd0d55182aa657a7b841faa9f4b823d1fd76a215d917d0c61895#1</w:t>
      </w:r>
    </w:p>
    <w:p w14:paraId="15D36184" w14:textId="6DECAA47" w:rsidR="004B38E6" w:rsidRDefault="00E64E28" w:rsidP="004B38E6">
      <w:pPr>
        <w:spacing w:before="0" w:after="0"/>
      </w:pPr>
      <w:r>
        <w:t xml:space="preserve">The command creates an unsigned transaction that gets stored in the tx-1.usigned file. </w:t>
      </w:r>
      <w:r w:rsidR="003C129E">
        <w:t>There are multiple ways how to sign this transaction and submit it to the blockchain</w:t>
      </w:r>
      <w:r w:rsidR="004B38E6">
        <w:t xml:space="preserve">: </w:t>
      </w:r>
    </w:p>
    <w:p w14:paraId="6950CA1C" w14:textId="45532604" w:rsidR="004B38E6" w:rsidRDefault="004B38E6" w:rsidP="004B38E6">
      <w:pPr>
        <w:pStyle w:val="ListParagraph"/>
        <w:numPr>
          <w:ilvl w:val="0"/>
          <w:numId w:val="42"/>
        </w:numPr>
        <w:spacing w:before="0" w:after="0"/>
      </w:pPr>
      <w:r w:rsidRPr="004B38E6">
        <w:rPr>
          <w:i/>
          <w:iCs/>
        </w:rPr>
        <w:t>cardano-cli</w:t>
      </w:r>
      <w:r>
        <w:t xml:space="preserve"> at the command line</w:t>
      </w:r>
    </w:p>
    <w:p w14:paraId="5B66871C" w14:textId="5DD36CAE" w:rsidR="004B38E6" w:rsidRDefault="004B38E6" w:rsidP="004B38E6">
      <w:pPr>
        <w:pStyle w:val="ListParagraph"/>
        <w:numPr>
          <w:ilvl w:val="0"/>
          <w:numId w:val="42"/>
        </w:numPr>
        <w:spacing w:before="0" w:after="0"/>
      </w:pPr>
      <w:r w:rsidRPr="004B38E6">
        <w:rPr>
          <w:i/>
          <w:iCs/>
        </w:rPr>
        <w:t>cardano-wallet</w:t>
      </w:r>
      <w:r>
        <w:t xml:space="preserve"> at the command line or as a REST service</w:t>
      </w:r>
    </w:p>
    <w:p w14:paraId="075A2F71" w14:textId="7E6F18A1" w:rsidR="004B38E6" w:rsidRDefault="004B38E6" w:rsidP="004B38E6">
      <w:pPr>
        <w:pStyle w:val="ListParagraph"/>
        <w:numPr>
          <w:ilvl w:val="0"/>
          <w:numId w:val="42"/>
        </w:numPr>
        <w:spacing w:before="0" w:after="0"/>
      </w:pPr>
      <w:r w:rsidRPr="004B38E6">
        <w:rPr>
          <w:i/>
          <w:iCs/>
        </w:rPr>
        <w:t>cardano-hw-cli</w:t>
      </w:r>
      <w:r>
        <w:t xml:space="preserve"> for a hardware wallet at the command line</w:t>
      </w:r>
    </w:p>
    <w:p w14:paraId="29DAB59A" w14:textId="2D1F06FF" w:rsidR="004B38E6" w:rsidRDefault="004B38E6" w:rsidP="004B38E6">
      <w:pPr>
        <w:pStyle w:val="ListParagraph"/>
        <w:numPr>
          <w:ilvl w:val="0"/>
          <w:numId w:val="42"/>
        </w:numPr>
        <w:spacing w:before="0" w:after="0"/>
      </w:pPr>
      <w:r>
        <w:t>a Babbage-compatible CIP-30 wallet in a web browser</w:t>
      </w:r>
    </w:p>
    <w:p w14:paraId="62329CA6" w14:textId="44B5C2A2" w:rsidR="007921AE" w:rsidRDefault="004B38E6" w:rsidP="004B38E6">
      <w:pPr>
        <w:spacing w:before="0" w:after="0"/>
      </w:pPr>
      <w:r>
        <w:t>For convenience</w:t>
      </w:r>
      <w:r w:rsidR="009449EA">
        <w:t xml:space="preserve"> </w:t>
      </w:r>
      <w:r>
        <w:t>we</w:t>
      </w:r>
      <w:r w:rsidR="009449EA">
        <w:t xml:space="preserve"> will</w:t>
      </w:r>
      <w:r>
        <w:t xml:space="preserve"> use marlowe-cli transaction submit. </w:t>
      </w:r>
      <w:r w:rsidR="00930ABE">
        <w:t xml:space="preserve">We have to input the unsigned file to the command, the signer key and a timeout of 600 seconds. </w:t>
      </w:r>
      <w:r w:rsidR="00932C18">
        <w:t xml:space="preserve">That is the time we are willing to wait for a confirmation on the blockchain. </w:t>
      </w:r>
      <w:r w:rsidR="00930ABE">
        <w:t xml:space="preserve"> </w:t>
      </w:r>
    </w:p>
    <w:p w14:paraId="79DCE187" w14:textId="77777777" w:rsidR="009449EA" w:rsidRDefault="009449EA" w:rsidP="009449EA">
      <w:pPr>
        <w:pStyle w:val="SourceCode"/>
      </w:pPr>
      <w:r>
        <w:t>TX_1=$(</w:t>
      </w:r>
    </w:p>
    <w:p w14:paraId="29C4EE82" w14:textId="77777777" w:rsidR="009449EA" w:rsidRDefault="009449EA" w:rsidP="009449EA">
      <w:pPr>
        <w:pStyle w:val="SourceCode"/>
      </w:pPr>
      <w:r>
        <w:t>marlowe-cli transaction submit \</w:t>
      </w:r>
    </w:p>
    <w:p w14:paraId="02FEAB73" w14:textId="77777777" w:rsidR="009449EA" w:rsidRDefault="009449EA" w:rsidP="009449EA">
      <w:pPr>
        <w:pStyle w:val="SourceCode"/>
      </w:pPr>
      <w:r>
        <w:t xml:space="preserve">  --tx-body-file tx-1.unsigned \</w:t>
      </w:r>
    </w:p>
    <w:p w14:paraId="7F04136B" w14:textId="77777777" w:rsidR="009449EA" w:rsidRDefault="009449EA" w:rsidP="009449EA">
      <w:pPr>
        <w:pStyle w:val="SourceCode"/>
      </w:pPr>
      <w:r>
        <w:t xml:space="preserve">  --required-signer "$LENDER_SKEY" \</w:t>
      </w:r>
    </w:p>
    <w:p w14:paraId="5A69FC5D" w14:textId="77777777" w:rsidR="009449EA" w:rsidRDefault="009449EA" w:rsidP="009449EA">
      <w:pPr>
        <w:pStyle w:val="SourceCode"/>
      </w:pPr>
      <w:r>
        <w:t xml:space="preserve">  --timeout 600 \</w:t>
      </w:r>
    </w:p>
    <w:p w14:paraId="2F035C5E" w14:textId="77777777" w:rsidR="009449EA" w:rsidRDefault="009449EA" w:rsidP="009449EA">
      <w:pPr>
        <w:pStyle w:val="SourceCode"/>
      </w:pPr>
      <w:r>
        <w:t>| sed -e 's/^TxId "\(.*\)"$/\1/' \</w:t>
      </w:r>
    </w:p>
    <w:p w14:paraId="2EFB6129" w14:textId="77777777" w:rsidR="009449EA" w:rsidRDefault="009449EA" w:rsidP="009449EA">
      <w:pPr>
        <w:pStyle w:val="SourceCode"/>
      </w:pPr>
      <w:r>
        <w:t>)</w:t>
      </w:r>
    </w:p>
    <w:p w14:paraId="2A8EA51C" w14:textId="7CCB21A8" w:rsidR="009449EA" w:rsidRDefault="009449EA" w:rsidP="009449EA">
      <w:pPr>
        <w:pStyle w:val="SourceCode"/>
      </w:pPr>
      <w:r>
        <w:t>echo "TX_1 = $TX_1"</w:t>
      </w:r>
    </w:p>
    <w:p w14:paraId="504113D4" w14:textId="3628F4EA" w:rsidR="00930ABE" w:rsidRDefault="00930ABE" w:rsidP="00930ABE">
      <w:pPr>
        <w:spacing w:before="0" w:after="0"/>
      </w:pPr>
      <w:r>
        <w:t xml:space="preserve">One may have to wait a minute or so for the transactions to be confirmed on the blockchain. </w:t>
      </w:r>
      <w:r w:rsidR="002158E0">
        <w:t xml:space="preserve">With the command below we can also print the cardano explorer link for our transaction. </w:t>
      </w:r>
    </w:p>
    <w:p w14:paraId="7F8BF3D6" w14:textId="5A96F461" w:rsidR="004A2932" w:rsidRDefault="004A2932" w:rsidP="004A2932">
      <w:pPr>
        <w:pStyle w:val="SourceCode"/>
      </w:pPr>
      <w:r w:rsidRPr="004A2932">
        <w:t>echo "$EXPLORER_URL"/transaction/"$TX_1?tab=utxo"</w:t>
      </w:r>
    </w:p>
    <w:p w14:paraId="6FE347B6" w14:textId="4D68A307" w:rsidR="004A2932" w:rsidRDefault="00D75998" w:rsidP="00930ABE">
      <w:pPr>
        <w:spacing w:before="0" w:after="0"/>
      </w:pPr>
      <w:r>
        <w:t>And we can also query the transaction with the cardano cli.</w:t>
      </w:r>
    </w:p>
    <w:p w14:paraId="0987A4E7" w14:textId="5DBF46A1" w:rsidR="0062294B" w:rsidRDefault="00D75998" w:rsidP="0062294B">
      <w:pPr>
        <w:pStyle w:val="SourceCode"/>
      </w:pPr>
      <w:r w:rsidRPr="00D75998">
        <w:t>cardano-cli query utxo --testnet-magic "$CARDANO_TESTNET_MAGIC" --tx-in "$TX_1#1"</w:t>
      </w:r>
    </w:p>
    <w:p w14:paraId="7BDA4FF3" w14:textId="53AD09A0" w:rsidR="00D75998" w:rsidRDefault="0038608A" w:rsidP="00930ABE">
      <w:pPr>
        <w:spacing w:before="0" w:after="0"/>
      </w:pPr>
      <w:r>
        <w:t>Below</w:t>
      </w:r>
      <w:r w:rsidR="0062294B">
        <w:t xml:space="preserve"> is an example output of the above query command. </w:t>
      </w:r>
    </w:p>
    <w:p w14:paraId="0E05706C" w14:textId="77777777" w:rsidR="0062294B" w:rsidRDefault="0062294B" w:rsidP="0062294B">
      <w:pPr>
        <w:pStyle w:val="SourceCode"/>
      </w:pPr>
      <w:r>
        <w:t xml:space="preserve">                           TxHash                                 TxIx        Amount</w:t>
      </w:r>
    </w:p>
    <w:p w14:paraId="01B6A239" w14:textId="77777777" w:rsidR="0062294B" w:rsidRDefault="0062294B" w:rsidP="0062294B">
      <w:pPr>
        <w:pStyle w:val="SourceCode"/>
      </w:pPr>
      <w:r>
        <w:t>--------------------------------------------------------------------------------------</w:t>
      </w:r>
    </w:p>
    <w:p w14:paraId="567A2704" w14:textId="77777777" w:rsidR="0062294B" w:rsidRDefault="0062294B" w:rsidP="0062294B">
      <w:pPr>
        <w:pStyle w:val="SourceCode"/>
      </w:pPr>
      <w:r>
        <w:t xml:space="preserve">3bd6f3011ebabd0d55182aa657a7b841faa9f4b823d1fd76a215d917d0c61895     1        2000000 </w:t>
      </w:r>
    </w:p>
    <w:p w14:paraId="2737BB25" w14:textId="77777777" w:rsidR="0062294B" w:rsidRDefault="0062294B" w:rsidP="0062294B">
      <w:pPr>
        <w:pStyle w:val="SourceCode"/>
      </w:pPr>
      <w:r>
        <w:t xml:space="preserve">                                                                              lovelace </w:t>
      </w:r>
    </w:p>
    <w:p w14:paraId="20133A22" w14:textId="77777777" w:rsidR="0062294B" w:rsidRDefault="0062294B" w:rsidP="0062294B">
      <w:pPr>
        <w:pStyle w:val="SourceCode"/>
        <w:jc w:val="right"/>
      </w:pPr>
      <w:r>
        <w:t>+ TxOutDatumHash ScriptDataInBabbageEra "a3d7e66932dd99e0a1ca6eb6f3f72d1ac2810f04f62571ed817f9559ad12feb1"</w:t>
      </w:r>
    </w:p>
    <w:p w14:paraId="3BDD2705" w14:textId="77777777" w:rsidR="0062294B" w:rsidRDefault="0062294B" w:rsidP="0062294B">
      <w:pPr>
        <w:pStyle w:val="SourceCode"/>
      </w:pPr>
    </w:p>
    <w:p w14:paraId="10214828" w14:textId="355E3460" w:rsidR="00FA299E" w:rsidRDefault="00FA299E" w:rsidP="004B38E6">
      <w:pPr>
        <w:spacing w:before="0" w:after="0"/>
      </w:pPr>
      <w:r>
        <w:t xml:space="preserve">With the marlowe runtime command can fetch a contract from the blockchain and print information about it. You can use the following command: </w:t>
      </w:r>
    </w:p>
    <w:p w14:paraId="3D58A946" w14:textId="20BB945B" w:rsidR="00FA299E" w:rsidRDefault="00FA299E" w:rsidP="00FA299E">
      <w:pPr>
        <w:pStyle w:val="SourceCode"/>
      </w:pPr>
      <w:r w:rsidRPr="00FA299E">
        <w:lastRenderedPageBreak/>
        <w:t>marlowe-runtime-cli log --show-contract "$CONTRACT_ID"</w:t>
      </w:r>
    </w:p>
    <w:p w14:paraId="212AE5BD" w14:textId="33769E90" w:rsidR="00FA299E" w:rsidRDefault="00FA299E" w:rsidP="004B38E6">
      <w:pPr>
        <w:spacing w:before="0" w:after="0"/>
      </w:pPr>
      <w:r>
        <w:t>Below you can see an example output from this command.</w:t>
      </w:r>
    </w:p>
    <w:p w14:paraId="2A06B128" w14:textId="77777777" w:rsidR="00FA299E" w:rsidRDefault="00FA299E" w:rsidP="00FA299E">
      <w:pPr>
        <w:pStyle w:val="SourceCode"/>
        <w:jc w:val="left"/>
      </w:pPr>
      <w:r>
        <w:t>transaction 3bd6f3011ebabd0d55182aa657a7b841faa9f4b823d1fd76a215d917d0c61895 (creation)</w:t>
      </w:r>
    </w:p>
    <w:p w14:paraId="5DC72405" w14:textId="77777777" w:rsidR="00FA299E" w:rsidRDefault="00FA299E" w:rsidP="00FA299E">
      <w:pPr>
        <w:pStyle w:val="SourceCode"/>
        <w:jc w:val="left"/>
      </w:pPr>
      <w:r>
        <w:t>ContractId:      3bd6f3011ebabd0d55182aa657a7b841faa9f4b823d1fd76a215d917d0c61895#1</w:t>
      </w:r>
    </w:p>
    <w:p w14:paraId="3BBDC183" w14:textId="77777777" w:rsidR="00FA299E" w:rsidRDefault="00FA299E" w:rsidP="00FA299E">
      <w:pPr>
        <w:pStyle w:val="SourceCode"/>
        <w:jc w:val="left"/>
      </w:pPr>
      <w:r>
        <w:t>SlotNo:          23920017</w:t>
      </w:r>
    </w:p>
    <w:p w14:paraId="79B5956E" w14:textId="77777777" w:rsidR="00FA299E" w:rsidRDefault="00FA299E" w:rsidP="00FA299E">
      <w:pPr>
        <w:pStyle w:val="SourceCode"/>
        <w:jc w:val="left"/>
      </w:pPr>
      <w:r>
        <w:t>BlockNo:         755074</w:t>
      </w:r>
    </w:p>
    <w:p w14:paraId="46328ACE" w14:textId="77777777" w:rsidR="00FA299E" w:rsidRDefault="00FA299E" w:rsidP="00FA299E">
      <w:pPr>
        <w:pStyle w:val="SourceCode"/>
        <w:jc w:val="left"/>
      </w:pPr>
      <w:r>
        <w:t>BlockId:         3235ba612d6df4e536da88890b39cc0fbb96ff3313643dd999ef31ed699f3af2</w:t>
      </w:r>
    </w:p>
    <w:p w14:paraId="1C03E5C4" w14:textId="77777777" w:rsidR="00FA299E" w:rsidRDefault="00FA299E" w:rsidP="00FA299E">
      <w:pPr>
        <w:pStyle w:val="SourceCode"/>
        <w:jc w:val="left"/>
      </w:pPr>
      <w:r>
        <w:t>ScriptAddress:   addr_test1wqhdyccahvnheppng3fut3phhp3jt5m37zp4529ezz535ms2u9jqv</w:t>
      </w:r>
    </w:p>
    <w:p w14:paraId="5C925D61" w14:textId="77777777" w:rsidR="00FA299E" w:rsidRDefault="00FA299E" w:rsidP="00FA299E">
      <w:pPr>
        <w:pStyle w:val="SourceCode"/>
        <w:jc w:val="left"/>
      </w:pPr>
      <w:r>
        <w:t>Marlowe Version: 1</w:t>
      </w:r>
    </w:p>
    <w:p w14:paraId="76152F85" w14:textId="77777777" w:rsidR="00FA299E" w:rsidRDefault="00FA299E" w:rsidP="00FA299E">
      <w:pPr>
        <w:pStyle w:val="SourceCode"/>
        <w:jc w:val="left"/>
      </w:pPr>
    </w:p>
    <w:p w14:paraId="25CD06FE" w14:textId="77777777" w:rsidR="00FA299E" w:rsidRDefault="00FA299E" w:rsidP="00FA299E">
      <w:pPr>
        <w:pStyle w:val="SourceCode"/>
        <w:jc w:val="left"/>
      </w:pPr>
      <w:r>
        <w:t xml:space="preserve">    When [</w:t>
      </w:r>
    </w:p>
    <w:p w14:paraId="4591F38C" w14:textId="77777777" w:rsidR="00FA299E" w:rsidRDefault="00FA299E" w:rsidP="00FA299E">
      <w:pPr>
        <w:pStyle w:val="SourceCode"/>
        <w:jc w:val="left"/>
      </w:pPr>
      <w:r>
        <w:t xml:space="preserve">      (Case</w:t>
      </w:r>
    </w:p>
    <w:p w14:paraId="0B392152" w14:textId="77777777" w:rsidR="00FA299E" w:rsidRDefault="00FA299E" w:rsidP="00FA299E">
      <w:pPr>
        <w:pStyle w:val="SourceCode"/>
        <w:jc w:val="left"/>
      </w:pPr>
      <w:r>
        <w:t xml:space="preserve">         (Deposit (Address "addr_test1vqd3yrtjyx49uld43lvwqaf7z4k03su8gf2x4yr7syzvckgfzm4ck") (Address "addr_test1vqd3yrtjyx49uld43lvwqaf7z4k03su8gf2x4yr7syzvckgfzm4ck")</w:t>
      </w:r>
    </w:p>
    <w:p w14:paraId="29C00A00" w14:textId="77777777" w:rsidR="00FA299E" w:rsidRDefault="00FA299E" w:rsidP="00FA299E">
      <w:pPr>
        <w:pStyle w:val="SourceCode"/>
        <w:jc w:val="left"/>
      </w:pPr>
      <w:r>
        <w:t xml:space="preserve">            (Token "" "")</w:t>
      </w:r>
    </w:p>
    <w:p w14:paraId="474C7937" w14:textId="77777777" w:rsidR="00FA299E" w:rsidRDefault="00FA299E" w:rsidP="00FA299E">
      <w:pPr>
        <w:pStyle w:val="SourceCode"/>
        <w:jc w:val="left"/>
      </w:pPr>
      <w:r>
        <w:t xml:space="preserve">            (Constant 80000000))</w:t>
      </w:r>
    </w:p>
    <w:p w14:paraId="5BD31D4D" w14:textId="77777777" w:rsidR="00FA299E" w:rsidRDefault="00FA299E" w:rsidP="00FA299E">
      <w:pPr>
        <w:pStyle w:val="SourceCode"/>
        <w:jc w:val="left"/>
      </w:pPr>
      <w:r>
        <w:t xml:space="preserve">         (Pay (Address "addr_test1vqd3yrtjyx49uld43lvwqaf7z4k03su8gf2x4yr7syzvckgfzm4ck")</w:t>
      </w:r>
    </w:p>
    <w:p w14:paraId="4D180982" w14:textId="77777777" w:rsidR="00FA299E" w:rsidRDefault="00FA299E" w:rsidP="00FA299E">
      <w:pPr>
        <w:pStyle w:val="SourceCode"/>
        <w:jc w:val="left"/>
      </w:pPr>
      <w:r>
        <w:t xml:space="preserve">            (Party (Address "addr_test1vpy4n4peh4suv0y55yptur0066j5kds8r4ncnuzm0vpzfgg0dhz6d"))</w:t>
      </w:r>
    </w:p>
    <w:p w14:paraId="2E31A7B4" w14:textId="77777777" w:rsidR="00FA299E" w:rsidRDefault="00FA299E" w:rsidP="00FA299E">
      <w:pPr>
        <w:pStyle w:val="SourceCode"/>
        <w:jc w:val="left"/>
      </w:pPr>
      <w:r>
        <w:t xml:space="preserve">            (Token "" "")</w:t>
      </w:r>
    </w:p>
    <w:p w14:paraId="41FB784F" w14:textId="77777777" w:rsidR="00FA299E" w:rsidRDefault="00FA299E" w:rsidP="00FA299E">
      <w:pPr>
        <w:pStyle w:val="SourceCode"/>
        <w:jc w:val="left"/>
      </w:pPr>
      <w:r>
        <w:t xml:space="preserve">            (Constant 80000000)</w:t>
      </w:r>
    </w:p>
    <w:p w14:paraId="67435952" w14:textId="77777777" w:rsidR="00FA299E" w:rsidRDefault="00FA299E" w:rsidP="00FA299E">
      <w:pPr>
        <w:pStyle w:val="SourceCode"/>
        <w:jc w:val="left"/>
      </w:pPr>
      <w:r>
        <w:t xml:space="preserve">            (When [</w:t>
      </w:r>
    </w:p>
    <w:p w14:paraId="1DC68AD7" w14:textId="77777777" w:rsidR="00FA299E" w:rsidRDefault="00FA299E" w:rsidP="00FA299E">
      <w:pPr>
        <w:pStyle w:val="SourceCode"/>
        <w:jc w:val="left"/>
      </w:pPr>
      <w:r>
        <w:t xml:space="preserve">               (Case</w:t>
      </w:r>
    </w:p>
    <w:p w14:paraId="64C90ABB" w14:textId="77777777" w:rsidR="00FA299E" w:rsidRDefault="00FA299E" w:rsidP="00FA299E">
      <w:pPr>
        <w:pStyle w:val="SourceCode"/>
        <w:jc w:val="left"/>
      </w:pPr>
      <w:r>
        <w:t xml:space="preserve">                  (Deposit (Address "addr_test1vpy4n4peh4suv0y55yptur0066j5kds8r4ncnuzm0vpzfgg0dhz6d") (Address "addr_test1vpy4n4peh4suv0y55yptur0066j5kds8r4ncnuzm0vpzfgg0dhz6d")</w:t>
      </w:r>
    </w:p>
    <w:p w14:paraId="0FADA3B8" w14:textId="77777777" w:rsidR="00FA299E" w:rsidRDefault="00FA299E" w:rsidP="00FA299E">
      <w:pPr>
        <w:pStyle w:val="SourceCode"/>
        <w:jc w:val="left"/>
      </w:pPr>
      <w:r>
        <w:t xml:space="preserve">                     (Token "" "")</w:t>
      </w:r>
    </w:p>
    <w:p w14:paraId="136E8005" w14:textId="77777777" w:rsidR="00FA299E" w:rsidRDefault="00FA299E" w:rsidP="00FA299E">
      <w:pPr>
        <w:pStyle w:val="SourceCode"/>
        <w:jc w:val="left"/>
      </w:pPr>
      <w:r>
        <w:t xml:space="preserve">                     (AddValue</w:t>
      </w:r>
    </w:p>
    <w:p w14:paraId="1131FFCF" w14:textId="77777777" w:rsidR="00FA299E" w:rsidRDefault="00FA299E" w:rsidP="00FA299E">
      <w:pPr>
        <w:pStyle w:val="SourceCode"/>
        <w:jc w:val="left"/>
      </w:pPr>
      <w:r>
        <w:t xml:space="preserve">                        (Constant 80000000)</w:t>
      </w:r>
    </w:p>
    <w:p w14:paraId="462F6052" w14:textId="77777777" w:rsidR="00FA299E" w:rsidRDefault="00FA299E" w:rsidP="00FA299E">
      <w:pPr>
        <w:pStyle w:val="SourceCode"/>
        <w:jc w:val="left"/>
      </w:pPr>
      <w:r>
        <w:t xml:space="preserve">                        (Constant 5000000)))</w:t>
      </w:r>
    </w:p>
    <w:p w14:paraId="228F0581" w14:textId="77777777" w:rsidR="00FA299E" w:rsidRDefault="00FA299E" w:rsidP="00FA299E">
      <w:pPr>
        <w:pStyle w:val="SourceCode"/>
        <w:jc w:val="left"/>
      </w:pPr>
      <w:r>
        <w:t xml:space="preserve">                  (Pay (Address "addr_test1vpy4n4peh4suv0y55yptur0066j5kds8r4ncnuzm0vpzfgg0dhz6d")</w:t>
      </w:r>
    </w:p>
    <w:p w14:paraId="63D2E5ED" w14:textId="77777777" w:rsidR="00FA299E" w:rsidRDefault="00FA299E" w:rsidP="00FA299E">
      <w:pPr>
        <w:pStyle w:val="SourceCode"/>
        <w:jc w:val="left"/>
      </w:pPr>
      <w:r>
        <w:t>...</w:t>
      </w:r>
    </w:p>
    <w:p w14:paraId="2CCB9A8D" w14:textId="77777777" w:rsidR="00FA299E" w:rsidRDefault="00FA299E" w:rsidP="00FA299E">
      <w:pPr>
        <w:pStyle w:val="SourceCode"/>
        <w:jc w:val="left"/>
      </w:pPr>
      <w:r>
        <w:t xml:space="preserve">                     (AddValue</w:t>
      </w:r>
    </w:p>
    <w:p w14:paraId="19F4EAD1" w14:textId="77777777" w:rsidR="00FA299E" w:rsidRDefault="00FA299E" w:rsidP="00FA299E">
      <w:pPr>
        <w:pStyle w:val="SourceCode"/>
        <w:jc w:val="left"/>
      </w:pPr>
      <w:r>
        <w:t xml:space="preserve">                        (Constant 80000000)</w:t>
      </w:r>
    </w:p>
    <w:p w14:paraId="6DDF02CA" w14:textId="63E1145D" w:rsidR="00FA299E" w:rsidRDefault="00FA299E" w:rsidP="00FA299E">
      <w:pPr>
        <w:pStyle w:val="SourceCode"/>
        <w:jc w:val="left"/>
      </w:pPr>
      <w:r>
        <w:t xml:space="preserve">                        (Constant 5000000)) Close))] 1679613525000 Close)))] 1679606325000 Close</w:t>
      </w:r>
    </w:p>
    <w:p w14:paraId="492B1797" w14:textId="5D1C93AD" w:rsidR="00FA299E" w:rsidRDefault="00FA299E" w:rsidP="004B38E6">
      <w:pPr>
        <w:spacing w:before="0" w:after="0"/>
      </w:pPr>
      <w:r>
        <w:t>It gives us the history of where the transaction was created and then you see the contract is printed out in marlowe format. Other tools can give you even more details. One of them is marlowe pipe that does a full dump of the contract in JSON format. We can convert it to yaml and read it so we can verify the creation worked. Below is an example command:</w:t>
      </w:r>
    </w:p>
    <w:p w14:paraId="1F4ED44B" w14:textId="290F8166" w:rsidR="00FA299E" w:rsidRDefault="00FA299E" w:rsidP="00FA299E">
      <w:pPr>
        <w:pStyle w:val="SourceCode"/>
      </w:pPr>
      <w:r w:rsidRPr="00FA299E">
        <w:t>echo '{"request" : "get", "contractId" : "'"$CONTRACT_ID"'"}' | marlowe-pipe 2&gt; /dev/null | json2yaml</w:t>
      </w:r>
    </w:p>
    <w:p w14:paraId="78E53532" w14:textId="77762A5F" w:rsidR="00FA299E" w:rsidRDefault="00FA299E" w:rsidP="004B38E6">
      <w:pPr>
        <w:spacing w:before="0" w:after="0"/>
      </w:pPr>
      <w:r>
        <w:lastRenderedPageBreak/>
        <w:t xml:space="preserve">The next thing we have to do is that the lender has to deposit the principle. </w:t>
      </w:r>
      <w:r w:rsidR="00806D8A">
        <w:t>We will use the marlowe deposit command. You can check all the options for this command with:</w:t>
      </w:r>
    </w:p>
    <w:p w14:paraId="59BEB244" w14:textId="3300AC04" w:rsidR="00806D8A" w:rsidRDefault="00806D8A" w:rsidP="00806D8A">
      <w:pPr>
        <w:pStyle w:val="SourceCode"/>
      </w:pPr>
      <w:r w:rsidRPr="00806D8A">
        <w:t>marlowe-runtime-cli deposit --help</w:t>
      </w:r>
    </w:p>
    <w:p w14:paraId="6E7E8EE1" w14:textId="0DC4E260" w:rsidR="00806D8A" w:rsidRDefault="00F1419A" w:rsidP="004B38E6">
      <w:pPr>
        <w:spacing w:before="0" w:after="0"/>
      </w:pPr>
      <w:r>
        <w:t>Our</w:t>
      </w:r>
      <w:r w:rsidR="00806D8A">
        <w:t xml:space="preserve"> command will have to take in the contract ID, the lender address, the principal and the unsigned transaction. </w:t>
      </w:r>
    </w:p>
    <w:p w14:paraId="1502B11F" w14:textId="77777777" w:rsidR="00806D8A" w:rsidRDefault="00806D8A" w:rsidP="00806D8A">
      <w:pPr>
        <w:pStyle w:val="SourceCode"/>
      </w:pPr>
      <w:r>
        <w:t>TX_2=$(</w:t>
      </w:r>
    </w:p>
    <w:p w14:paraId="2351B5ED" w14:textId="77777777" w:rsidR="00806D8A" w:rsidRDefault="00806D8A" w:rsidP="00806D8A">
      <w:pPr>
        <w:pStyle w:val="SourceCode"/>
      </w:pPr>
      <w:r>
        <w:t>marlowe-runtime-cli deposit \</w:t>
      </w:r>
    </w:p>
    <w:p w14:paraId="10BCF967" w14:textId="77777777" w:rsidR="00806D8A" w:rsidRDefault="00806D8A" w:rsidP="00806D8A">
      <w:pPr>
        <w:pStyle w:val="SourceCode"/>
      </w:pPr>
      <w:r>
        <w:t xml:space="preserve">  --contract "$CONTRACT_ID" \</w:t>
      </w:r>
    </w:p>
    <w:p w14:paraId="3CB88FA7" w14:textId="77777777" w:rsidR="00806D8A" w:rsidRDefault="00806D8A" w:rsidP="00806D8A">
      <w:pPr>
        <w:pStyle w:val="SourceCode"/>
      </w:pPr>
      <w:r>
        <w:t xml:space="preserve">  --from-party "$LENDER_ADDR" \</w:t>
      </w:r>
    </w:p>
    <w:p w14:paraId="0F6BCC18" w14:textId="77777777" w:rsidR="00806D8A" w:rsidRDefault="00806D8A" w:rsidP="00806D8A">
      <w:pPr>
        <w:pStyle w:val="SourceCode"/>
      </w:pPr>
      <w:r>
        <w:t xml:space="preserve">  --to-party "$LENDER_ADDR" \</w:t>
      </w:r>
    </w:p>
    <w:p w14:paraId="358160B4" w14:textId="77777777" w:rsidR="00806D8A" w:rsidRDefault="00806D8A" w:rsidP="00806D8A">
      <w:pPr>
        <w:pStyle w:val="SourceCode"/>
      </w:pPr>
      <w:r>
        <w:t xml:space="preserve">  --lovelace "$PRINCIPAL" \</w:t>
      </w:r>
    </w:p>
    <w:p w14:paraId="3F67A4C5" w14:textId="77777777" w:rsidR="00806D8A" w:rsidRDefault="00806D8A" w:rsidP="00806D8A">
      <w:pPr>
        <w:pStyle w:val="SourceCode"/>
      </w:pPr>
      <w:r>
        <w:t xml:space="preserve">  --change-address "$LENDER_ADDR" \</w:t>
      </w:r>
    </w:p>
    <w:p w14:paraId="0628E912" w14:textId="77777777" w:rsidR="00806D8A" w:rsidRDefault="00806D8A" w:rsidP="00806D8A">
      <w:pPr>
        <w:pStyle w:val="SourceCode"/>
      </w:pPr>
      <w:r>
        <w:t xml:space="preserve">  --manual-sign tx-2.unsigned \</w:t>
      </w:r>
    </w:p>
    <w:p w14:paraId="6A82004C" w14:textId="77777777" w:rsidR="00806D8A" w:rsidRDefault="00806D8A" w:rsidP="00806D8A">
      <w:pPr>
        <w:pStyle w:val="SourceCode"/>
      </w:pPr>
      <w:r>
        <w:t>| jq -r 'fromjson | .txId' \</w:t>
      </w:r>
    </w:p>
    <w:p w14:paraId="18525C9F" w14:textId="77777777" w:rsidR="00806D8A" w:rsidRDefault="00806D8A" w:rsidP="00806D8A">
      <w:pPr>
        <w:pStyle w:val="SourceCode"/>
      </w:pPr>
      <w:r>
        <w:t>)</w:t>
      </w:r>
    </w:p>
    <w:p w14:paraId="6124D7D1" w14:textId="2AB800A7" w:rsidR="00806D8A" w:rsidRDefault="00806D8A" w:rsidP="00806D8A">
      <w:pPr>
        <w:pStyle w:val="SourceCode"/>
      </w:pPr>
      <w:r>
        <w:t>echo "TX_2 = $TX_2"</w:t>
      </w:r>
    </w:p>
    <w:p w14:paraId="1DE390A5" w14:textId="5AAB87BB" w:rsidR="00D64CD9" w:rsidRDefault="00E939AA" w:rsidP="00C36A82">
      <w:pPr>
        <w:spacing w:before="0" w:after="0"/>
      </w:pPr>
      <w:r w:rsidRPr="00E939AA">
        <w:t xml:space="preserve">Note that if the transaction would violate the logic of the Marlowe contract, one would receive an error message. For example, </w:t>
      </w:r>
      <w:r>
        <w:t xml:space="preserve">if we </w:t>
      </w:r>
      <w:r w:rsidRPr="00E939AA">
        <w:t xml:space="preserve">deposit the incorrect amount or </w:t>
      </w:r>
      <w:r w:rsidR="00F1419A" w:rsidRPr="00E939AA">
        <w:t>deposit</w:t>
      </w:r>
      <w:r w:rsidRPr="00E939AA">
        <w:t xml:space="preserve"> it to the wrong party's internal account</w:t>
      </w:r>
      <w:r>
        <w:t xml:space="preserve"> we would get an </w:t>
      </w:r>
      <w:r w:rsidR="00C627A8">
        <w:rPr>
          <w:rFonts w:ascii="Consolas" w:hAnsi="Consolas"/>
          <w:color w:val="403F53"/>
          <w:sz w:val="21"/>
          <w:szCs w:val="21"/>
        </w:rPr>
        <w:t xml:space="preserve">TEApplyNoMatchError </w:t>
      </w:r>
      <w:r>
        <w:t>error</w:t>
      </w:r>
      <w:r w:rsidR="00156DE0">
        <w:t xml:space="preserve"> because the marlowe validator rejects the transaction</w:t>
      </w:r>
      <w:r w:rsidRPr="00E939AA">
        <w:t>.</w:t>
      </w:r>
      <w:r w:rsidR="00156DE0">
        <w:t xml:space="preserve"> </w:t>
      </w:r>
      <w:r w:rsidR="00595C6C">
        <w:t>There is also a marlowe debugging cookbook</w:t>
      </w:r>
      <w:r w:rsidR="00D64CD9">
        <w:t xml:space="preserve"> that lists all the error messages and gives you explains timeout concepts</w:t>
      </w:r>
      <w:r w:rsidR="00595C6C">
        <w:t xml:space="preserve">: </w:t>
      </w:r>
    </w:p>
    <w:p w14:paraId="0F10041E" w14:textId="533F62EE" w:rsidR="00595C6C" w:rsidRDefault="00000000" w:rsidP="003E1A26">
      <w:pPr>
        <w:spacing w:before="0"/>
      </w:pPr>
      <w:hyperlink r:id="rId175" w:history="1">
        <w:r w:rsidR="00D64CD9" w:rsidRPr="00792266">
          <w:rPr>
            <w:rStyle w:val="Hyperlink"/>
          </w:rPr>
          <w:t>https://github.com/input-output-hk/marlowe-cardano/blob/main/marlowe/debugging-cookbook.md</w:t>
        </w:r>
      </w:hyperlink>
    </w:p>
    <w:p w14:paraId="3F5F67B2" w14:textId="61938ED8" w:rsidR="00595C6C" w:rsidRDefault="00C36A82" w:rsidP="004B38E6">
      <w:pPr>
        <w:spacing w:before="0" w:after="0"/>
      </w:pPr>
      <w:r>
        <w:t xml:space="preserve">A very convenient way is to use the marlowe playground because it has a simulator. So, you can actually run through the contracts by clicking through and entering data and </w:t>
      </w:r>
      <w:r w:rsidR="00120DA6">
        <w:t xml:space="preserve">see the contract operate. </w:t>
      </w:r>
      <w:r w:rsidR="0051063F">
        <w:t>Basically,</w:t>
      </w:r>
      <w:r w:rsidR="00120DA6">
        <w:t xml:space="preserve"> if it runs in the </w:t>
      </w:r>
      <w:r w:rsidR="0051063F">
        <w:t>simulator,</w:t>
      </w:r>
      <w:r w:rsidR="00120DA6">
        <w:t xml:space="preserve"> </w:t>
      </w:r>
      <w:r w:rsidR="00383062">
        <w:t>you</w:t>
      </w:r>
      <w:r w:rsidR="00120DA6">
        <w:t xml:space="preserve"> can mimic that with the command like so there is a one-to-one correspondence </w:t>
      </w:r>
      <w:r w:rsidR="00CF0B49">
        <w:t xml:space="preserve">between these actions. </w:t>
      </w:r>
      <w:r w:rsidR="0051063F">
        <w:t xml:space="preserve">After we are sure everything is ok, we can submit the transaction, wait a bit and check the address funds. </w:t>
      </w:r>
    </w:p>
    <w:p w14:paraId="1D27A695" w14:textId="77777777" w:rsidR="0051063F" w:rsidRDefault="0051063F" w:rsidP="0051063F">
      <w:pPr>
        <w:pStyle w:val="SourceCode"/>
      </w:pPr>
      <w:r>
        <w:t>marlowe-cli transaction submit \</w:t>
      </w:r>
    </w:p>
    <w:p w14:paraId="152E62F2" w14:textId="77777777" w:rsidR="0051063F" w:rsidRDefault="0051063F" w:rsidP="0051063F">
      <w:pPr>
        <w:pStyle w:val="SourceCode"/>
      </w:pPr>
      <w:r>
        <w:t xml:space="preserve">  --tx-body-file tx-2.unsigned \</w:t>
      </w:r>
    </w:p>
    <w:p w14:paraId="2F9695F6" w14:textId="77777777" w:rsidR="0051063F" w:rsidRDefault="0051063F" w:rsidP="0051063F">
      <w:pPr>
        <w:pStyle w:val="SourceCode"/>
      </w:pPr>
      <w:r>
        <w:t xml:space="preserve">  --required-signer "$LENDER_SKEY" \</w:t>
      </w:r>
    </w:p>
    <w:p w14:paraId="2E932943" w14:textId="3F03D31D" w:rsidR="0051063F" w:rsidRDefault="0051063F" w:rsidP="0051063F">
      <w:pPr>
        <w:pStyle w:val="SourceCode"/>
      </w:pPr>
      <w:r>
        <w:t xml:space="preserve">  --timeout 600</w:t>
      </w:r>
    </w:p>
    <w:p w14:paraId="24C50A21" w14:textId="24D1AC0A" w:rsidR="0051063F" w:rsidRDefault="0051063F" w:rsidP="004B38E6">
      <w:pPr>
        <w:spacing w:before="0" w:after="0"/>
      </w:pPr>
      <w:r>
        <w:t>To print the cardano explorer link we can use the following command:</w:t>
      </w:r>
    </w:p>
    <w:p w14:paraId="18EDD738" w14:textId="34F88A24" w:rsidR="0051063F" w:rsidRDefault="0051063F" w:rsidP="0051063F">
      <w:pPr>
        <w:pStyle w:val="SourceCode"/>
      </w:pPr>
      <w:r w:rsidRPr="0051063F">
        <w:t>echo "$EXPLORER_URL"/transaction/"$TX_2?tab=utxo"</w:t>
      </w:r>
    </w:p>
    <w:p w14:paraId="2781AAE9" w14:textId="0182EF7F" w:rsidR="0051063F" w:rsidRDefault="00D62EC3" w:rsidP="004B38E6">
      <w:pPr>
        <w:spacing w:before="0" w:after="0"/>
      </w:pPr>
      <w:r>
        <w:lastRenderedPageBreak/>
        <w:t>If we query the lender address, we</w:t>
      </w:r>
      <w:r w:rsidR="004830A3" w:rsidRPr="004830A3">
        <w:t xml:space="preserve"> see that </w:t>
      </w:r>
      <w:r>
        <w:t xml:space="preserve">he </w:t>
      </w:r>
      <w:r w:rsidR="004830A3" w:rsidRPr="004830A3">
        <w:t>has 82 ada less than originally. Two ada were deposited in the contract when it was created and 80 ada were paid to the borrower in the second transaction.</w:t>
      </w:r>
      <w:r w:rsidR="00064835">
        <w:t xml:space="preserve"> </w:t>
      </w:r>
      <w:r w:rsidR="00064835" w:rsidRPr="00064835">
        <w:t>The borrower has an additional 80 ada (the loan's principal) now.</w:t>
      </w:r>
      <w:r>
        <w:t xml:space="preserve"> </w:t>
      </w:r>
    </w:p>
    <w:p w14:paraId="610F319F" w14:textId="1CF6C682" w:rsidR="00064835" w:rsidRPr="00337F5F" w:rsidRDefault="004830A3" w:rsidP="00337F5F">
      <w:pPr>
        <w:pStyle w:val="SourceCode"/>
        <w:rPr>
          <w:sz w:val="18"/>
          <w:szCs w:val="18"/>
        </w:rPr>
      </w:pPr>
      <w:r w:rsidRPr="00337F5F">
        <w:rPr>
          <w:sz w:val="18"/>
          <w:szCs w:val="18"/>
        </w:rPr>
        <w:t>cardano-cli query utxo --testnet-magic "$CARDANO_TESTNET_MAGIC" --address "$LENDER_ADDR"</w:t>
      </w:r>
      <w:r w:rsidR="00064835" w:rsidRPr="00337F5F">
        <w:rPr>
          <w:sz w:val="18"/>
          <w:szCs w:val="18"/>
        </w:rPr>
        <w:t xml:space="preserve"> </w:t>
      </w:r>
    </w:p>
    <w:p w14:paraId="65C06649" w14:textId="1F7095B4" w:rsidR="00064835" w:rsidRPr="00337F5F" w:rsidRDefault="00064835" w:rsidP="004830A3">
      <w:pPr>
        <w:pStyle w:val="SourceCode"/>
        <w:rPr>
          <w:sz w:val="18"/>
          <w:szCs w:val="18"/>
        </w:rPr>
      </w:pPr>
      <w:r w:rsidRPr="00337F5F">
        <w:rPr>
          <w:sz w:val="18"/>
          <w:szCs w:val="18"/>
        </w:rPr>
        <w:t>cardano-cli query utxo --testnet-magic "$CARDANO_TESTNET_MAGIC" --address "$BORROWER_ADDR"</w:t>
      </w:r>
    </w:p>
    <w:p w14:paraId="60D11550" w14:textId="5EDA1652" w:rsidR="004830A3" w:rsidRDefault="004830A3" w:rsidP="004B38E6">
      <w:pPr>
        <w:spacing w:before="0" w:after="0"/>
      </w:pPr>
      <w:r>
        <w:t>Below is the output of the</w:t>
      </w:r>
      <w:r w:rsidR="00064835">
        <w:t xml:space="preserve"> two</w:t>
      </w:r>
      <w:r>
        <w:t xml:space="preserve"> command</w:t>
      </w:r>
      <w:r w:rsidR="00064835">
        <w:t>s above</w:t>
      </w:r>
      <w:r>
        <w:t xml:space="preserve">. </w:t>
      </w:r>
    </w:p>
    <w:p w14:paraId="5A77D831" w14:textId="77777777" w:rsidR="004830A3" w:rsidRDefault="004830A3" w:rsidP="004830A3">
      <w:pPr>
        <w:pStyle w:val="SourceCode"/>
      </w:pPr>
      <w:r>
        <w:t xml:space="preserve">                           TxHash                                 TxIx        Amount</w:t>
      </w:r>
    </w:p>
    <w:p w14:paraId="42ADAFB6" w14:textId="77777777" w:rsidR="004830A3" w:rsidRDefault="004830A3" w:rsidP="004830A3">
      <w:pPr>
        <w:pStyle w:val="SourceCode"/>
      </w:pPr>
      <w:r>
        <w:t>--------------------------------------------------------------------------------------</w:t>
      </w:r>
    </w:p>
    <w:p w14:paraId="6EC0EE79" w14:textId="77777777" w:rsidR="004830A3" w:rsidRDefault="004830A3" w:rsidP="004830A3">
      <w:pPr>
        <w:pStyle w:val="SourceCode"/>
        <w:jc w:val="left"/>
      </w:pPr>
      <w:r>
        <w:t xml:space="preserve">bc286bb53f50a7355e2765462546e03d17cabde30420b6bfd1531617386facf4     0       917043702 </w:t>
      </w:r>
    </w:p>
    <w:p w14:paraId="0C62A5DA" w14:textId="77777777" w:rsidR="004830A3" w:rsidRDefault="004830A3" w:rsidP="004830A3">
      <w:pPr>
        <w:pStyle w:val="SourceCode"/>
        <w:jc w:val="right"/>
      </w:pPr>
      <w:r>
        <w:t xml:space="preserve">lovelace + </w:t>
      </w:r>
    </w:p>
    <w:p w14:paraId="72403041" w14:textId="7A899D40" w:rsidR="004830A3" w:rsidRDefault="004830A3" w:rsidP="004830A3">
      <w:pPr>
        <w:pStyle w:val="SourceCode"/>
        <w:jc w:val="right"/>
      </w:pPr>
      <w:r>
        <w:t>TxOutDatumNone</w:t>
      </w:r>
    </w:p>
    <w:p w14:paraId="55ADA200" w14:textId="77777777" w:rsidR="00064835" w:rsidRDefault="00064835" w:rsidP="004830A3">
      <w:pPr>
        <w:pStyle w:val="SourceCode"/>
        <w:jc w:val="right"/>
      </w:pPr>
    </w:p>
    <w:p w14:paraId="4E31E7CE" w14:textId="77777777" w:rsidR="00064835" w:rsidRDefault="00064835" w:rsidP="00064835">
      <w:pPr>
        <w:pStyle w:val="SourceCode"/>
        <w:jc w:val="left"/>
      </w:pPr>
      <w:r>
        <w:t xml:space="preserve">                           TxHash                                 TxIx        Amount</w:t>
      </w:r>
    </w:p>
    <w:p w14:paraId="6B96A6AB" w14:textId="77777777" w:rsidR="00064835" w:rsidRDefault="00064835" w:rsidP="00064835">
      <w:pPr>
        <w:pStyle w:val="SourceCode"/>
        <w:jc w:val="left"/>
      </w:pPr>
      <w:r>
        <w:t>--------------------------------------------------------------------------------------</w:t>
      </w:r>
    </w:p>
    <w:p w14:paraId="3FE6490F" w14:textId="77777777" w:rsidR="00064835" w:rsidRDefault="00064835" w:rsidP="00064835">
      <w:pPr>
        <w:pStyle w:val="SourceCode"/>
        <w:jc w:val="left"/>
      </w:pPr>
      <w:r>
        <w:t xml:space="preserve">8461a35e612b38d4cb592e4ba1b7f13c2ff2825942d66e7200acc575cd4c8f1c     2      1000000000 </w:t>
      </w:r>
    </w:p>
    <w:p w14:paraId="50B41472" w14:textId="77777777" w:rsidR="00064835" w:rsidRDefault="00064835" w:rsidP="00064835">
      <w:pPr>
        <w:pStyle w:val="SourceCode"/>
        <w:jc w:val="right"/>
      </w:pPr>
      <w:r>
        <w:t xml:space="preserve">lovelace + </w:t>
      </w:r>
    </w:p>
    <w:p w14:paraId="0D84F05A" w14:textId="008D8857" w:rsidR="00064835" w:rsidRDefault="00064835" w:rsidP="00064835">
      <w:pPr>
        <w:pStyle w:val="SourceCode"/>
        <w:jc w:val="right"/>
      </w:pPr>
      <w:r>
        <w:t>TxOutDatumNone</w:t>
      </w:r>
    </w:p>
    <w:p w14:paraId="2541631A" w14:textId="77777777" w:rsidR="00064835" w:rsidRDefault="00064835" w:rsidP="00064835">
      <w:pPr>
        <w:pStyle w:val="SourceCode"/>
        <w:jc w:val="left"/>
      </w:pPr>
      <w:r>
        <w:t xml:space="preserve">bc286bb53f50a7355e2765462546e03d17cabde30420b6bfd1531617386facf4     2        80000000 </w:t>
      </w:r>
    </w:p>
    <w:p w14:paraId="4C0C8D32" w14:textId="77777777" w:rsidR="00064835" w:rsidRDefault="00064835" w:rsidP="00064835">
      <w:pPr>
        <w:pStyle w:val="SourceCode"/>
        <w:jc w:val="right"/>
      </w:pPr>
      <w:r>
        <w:t xml:space="preserve">lovelace + </w:t>
      </w:r>
    </w:p>
    <w:p w14:paraId="2A8BF5D3" w14:textId="58839C35" w:rsidR="00064835" w:rsidRDefault="00064835" w:rsidP="00064835">
      <w:pPr>
        <w:pStyle w:val="SourceCode"/>
        <w:jc w:val="right"/>
      </w:pPr>
      <w:r>
        <w:t>TxOutDatumNone</w:t>
      </w:r>
    </w:p>
    <w:p w14:paraId="3A0D7FC7" w14:textId="090900AB" w:rsidR="004830A3" w:rsidRDefault="00026107" w:rsidP="004B38E6">
      <w:pPr>
        <w:spacing w:before="0" w:after="0"/>
      </w:pPr>
      <w:r w:rsidRPr="00026107">
        <w:t>The Marlowe contract still has the 2 ada from its creation.</w:t>
      </w:r>
      <w:r>
        <w:t xml:space="preserve"> </w:t>
      </w:r>
      <w:r w:rsidR="00796A68">
        <w:t xml:space="preserve">We can again look at the contract and we will see that now we have two transactions. Marlowe contracts are like an onion where you are peeling away the layers to get to the center. We can either use the log or the pipe command. Here are again both commands. </w:t>
      </w:r>
    </w:p>
    <w:p w14:paraId="7F16986A" w14:textId="4431538F" w:rsidR="00796A68" w:rsidRDefault="00796A68" w:rsidP="00796A68">
      <w:pPr>
        <w:pStyle w:val="SourceCode"/>
      </w:pPr>
      <w:r w:rsidRPr="00796A68">
        <w:t>marlowe-runtime-cli log --show-contract "$CONTRACT_ID"</w:t>
      </w:r>
      <w:r>
        <w:t xml:space="preserve"> </w:t>
      </w:r>
    </w:p>
    <w:p w14:paraId="0A4FA3BD" w14:textId="77777777" w:rsidR="00796A68" w:rsidRDefault="00796A68" w:rsidP="00796A68">
      <w:pPr>
        <w:pStyle w:val="SourceCode"/>
      </w:pPr>
    </w:p>
    <w:p w14:paraId="70328127" w14:textId="1FC27913" w:rsidR="00796A68" w:rsidRDefault="00796A68" w:rsidP="00796A68">
      <w:pPr>
        <w:pStyle w:val="SourceCode"/>
      </w:pPr>
      <w:r w:rsidRPr="00796A68">
        <w:t>echo '{"request" : "get", "contractId" : "'"$CONTRACT_ID"'"}' | marlowe-pipe 2&gt; /dev/null | json2yaml</w:t>
      </w:r>
    </w:p>
    <w:p w14:paraId="19FFE536" w14:textId="4A634BAA" w:rsidR="00796A68" w:rsidRDefault="005060AB" w:rsidP="004B38E6">
      <w:pPr>
        <w:spacing w:before="0" w:after="0"/>
      </w:pPr>
      <w:r>
        <w:t xml:space="preserve">Now the borrower has to repay the loan, both the principal and the interest. </w:t>
      </w:r>
    </w:p>
    <w:p w14:paraId="559041EE" w14:textId="77777777" w:rsidR="00AA0E48" w:rsidRDefault="00AA0E48" w:rsidP="00AA0E48">
      <w:pPr>
        <w:pStyle w:val="SourceCode"/>
      </w:pPr>
      <w:r>
        <w:t>TX_3=$(</w:t>
      </w:r>
    </w:p>
    <w:p w14:paraId="1A3E1B75" w14:textId="77777777" w:rsidR="00AA0E48" w:rsidRDefault="00AA0E48" w:rsidP="00AA0E48">
      <w:pPr>
        <w:pStyle w:val="SourceCode"/>
      </w:pPr>
      <w:r>
        <w:t>marlowe-runtime-cli deposit \</w:t>
      </w:r>
    </w:p>
    <w:p w14:paraId="5BB022BB" w14:textId="77777777" w:rsidR="00AA0E48" w:rsidRDefault="00AA0E48" w:rsidP="00AA0E48">
      <w:pPr>
        <w:pStyle w:val="SourceCode"/>
      </w:pPr>
      <w:r>
        <w:t xml:space="preserve">  --contract "$CONTRACT_ID" \</w:t>
      </w:r>
    </w:p>
    <w:p w14:paraId="0F3147DD" w14:textId="77777777" w:rsidR="00AA0E48" w:rsidRDefault="00AA0E48" w:rsidP="00AA0E48">
      <w:pPr>
        <w:pStyle w:val="SourceCode"/>
      </w:pPr>
      <w:r>
        <w:t xml:space="preserve">  --from-party "$BORROWER_ADDR" \</w:t>
      </w:r>
    </w:p>
    <w:p w14:paraId="709E9A49" w14:textId="77777777" w:rsidR="00AA0E48" w:rsidRDefault="00AA0E48" w:rsidP="00AA0E48">
      <w:pPr>
        <w:pStyle w:val="SourceCode"/>
      </w:pPr>
      <w:r>
        <w:t xml:space="preserve">  --to-party "$BORROWER_ADDR" \</w:t>
      </w:r>
    </w:p>
    <w:p w14:paraId="0F91DAC8" w14:textId="77777777" w:rsidR="00AA0E48" w:rsidRDefault="00AA0E48" w:rsidP="00AA0E48">
      <w:pPr>
        <w:pStyle w:val="SourceCode"/>
      </w:pPr>
      <w:r>
        <w:t xml:space="preserve">  --lovelace "$((PRINCIPAL+INTEREST))" \</w:t>
      </w:r>
    </w:p>
    <w:p w14:paraId="6982F2A9" w14:textId="77777777" w:rsidR="00AA0E48" w:rsidRDefault="00AA0E48" w:rsidP="00AA0E48">
      <w:pPr>
        <w:pStyle w:val="SourceCode"/>
      </w:pPr>
      <w:r>
        <w:t xml:space="preserve">  --change-address "$BORROWER_ADDR" \</w:t>
      </w:r>
    </w:p>
    <w:p w14:paraId="5FA42C96" w14:textId="77777777" w:rsidR="00AA0E48" w:rsidRDefault="00AA0E48" w:rsidP="00AA0E48">
      <w:pPr>
        <w:pStyle w:val="SourceCode"/>
      </w:pPr>
      <w:r>
        <w:t xml:space="preserve">  --manual-sign tx-3.unsigned \</w:t>
      </w:r>
    </w:p>
    <w:p w14:paraId="384F659D" w14:textId="77777777" w:rsidR="00AA0E48" w:rsidRDefault="00AA0E48" w:rsidP="00AA0E48">
      <w:pPr>
        <w:pStyle w:val="SourceCode"/>
      </w:pPr>
      <w:r>
        <w:t>| jq -r 'fromjson | .txId' \</w:t>
      </w:r>
    </w:p>
    <w:p w14:paraId="58F9F9D2" w14:textId="77777777" w:rsidR="00AA0E48" w:rsidRDefault="00AA0E48" w:rsidP="00AA0E48">
      <w:pPr>
        <w:pStyle w:val="SourceCode"/>
      </w:pPr>
      <w:r>
        <w:t>)</w:t>
      </w:r>
    </w:p>
    <w:p w14:paraId="241BA4B6" w14:textId="08F1D990" w:rsidR="00AA0E48" w:rsidRDefault="00AA0E48" w:rsidP="00AA0E48">
      <w:pPr>
        <w:pStyle w:val="SourceCode"/>
      </w:pPr>
      <w:r>
        <w:t>echo "TX_3 = $TX_3"</w:t>
      </w:r>
    </w:p>
    <w:p w14:paraId="6A455E9D" w14:textId="3558F1BA" w:rsidR="00806D8A" w:rsidRDefault="00CC776D" w:rsidP="004B38E6">
      <w:pPr>
        <w:spacing w:before="0" w:after="0"/>
      </w:pPr>
      <w:r w:rsidRPr="00CC776D">
        <w:t xml:space="preserve">Once again, </w:t>
      </w:r>
      <w:r>
        <w:t xml:space="preserve">we can </w:t>
      </w:r>
      <w:r w:rsidRPr="00CC776D">
        <w:t>use marlowe</w:t>
      </w:r>
      <w:r>
        <w:t xml:space="preserve"> </w:t>
      </w:r>
      <w:r w:rsidRPr="00CC776D">
        <w:t>cli to submit the transaction and then wait for confirmation.</w:t>
      </w:r>
      <w:r>
        <w:t xml:space="preserve"> </w:t>
      </w:r>
    </w:p>
    <w:p w14:paraId="62004C06" w14:textId="77777777" w:rsidR="00CC776D" w:rsidRDefault="00CC776D" w:rsidP="00CC776D">
      <w:pPr>
        <w:pStyle w:val="SourceCode"/>
      </w:pPr>
      <w:r>
        <w:lastRenderedPageBreak/>
        <w:t>marlowe-cli transaction submit \</w:t>
      </w:r>
    </w:p>
    <w:p w14:paraId="40717BCA" w14:textId="77777777" w:rsidR="00CC776D" w:rsidRDefault="00CC776D" w:rsidP="00CC776D">
      <w:pPr>
        <w:pStyle w:val="SourceCode"/>
      </w:pPr>
      <w:r>
        <w:t xml:space="preserve">  --tx-body-file tx-3.unsigned \</w:t>
      </w:r>
    </w:p>
    <w:p w14:paraId="5CA6C6A7" w14:textId="77777777" w:rsidR="00CC776D" w:rsidRDefault="00CC776D" w:rsidP="00CC776D">
      <w:pPr>
        <w:pStyle w:val="SourceCode"/>
      </w:pPr>
      <w:r>
        <w:t xml:space="preserve">  --required-signer "$BORROWER_SKEY" \</w:t>
      </w:r>
    </w:p>
    <w:p w14:paraId="5DDE35CF" w14:textId="051FDF72" w:rsidR="00CC776D" w:rsidRDefault="00CC776D" w:rsidP="00CC776D">
      <w:pPr>
        <w:pStyle w:val="SourceCode"/>
      </w:pPr>
      <w:r>
        <w:t xml:space="preserve">  --timeout 600</w:t>
      </w:r>
    </w:p>
    <w:p w14:paraId="4C06AAE5" w14:textId="176CCEC2" w:rsidR="00CC776D" w:rsidRDefault="00CC776D" w:rsidP="004B38E6">
      <w:pPr>
        <w:spacing w:before="0" w:after="0"/>
      </w:pPr>
      <w:r>
        <w:t>We can view the transaction on cardano explorer.</w:t>
      </w:r>
    </w:p>
    <w:p w14:paraId="198C9561" w14:textId="1607A566" w:rsidR="00CC776D" w:rsidRDefault="00CC776D" w:rsidP="00CC776D">
      <w:pPr>
        <w:pStyle w:val="SourceCode"/>
      </w:pPr>
      <w:r w:rsidRPr="00CC776D">
        <w:t>echo "$EXPLORER_URL"/transaction/"$TX_3?tab=utxo"</w:t>
      </w:r>
    </w:p>
    <w:p w14:paraId="07DA932B" w14:textId="260541B2" w:rsidR="00CC776D" w:rsidRDefault="00CF6FC7" w:rsidP="004B38E6">
      <w:pPr>
        <w:spacing w:before="0" w:after="0"/>
      </w:pPr>
      <w:r>
        <w:t>If we query the lenders funds,</w:t>
      </w:r>
      <w:r w:rsidRPr="00CF6FC7">
        <w:t xml:space="preserve"> </w:t>
      </w:r>
      <w:r>
        <w:t>we</w:t>
      </w:r>
      <w:r w:rsidRPr="00CF6FC7">
        <w:t xml:space="preserve"> see that </w:t>
      </w:r>
      <w:r>
        <w:t xml:space="preserve">he has </w:t>
      </w:r>
      <w:r w:rsidRPr="00CF6FC7">
        <w:t xml:space="preserve">received back the 80 ada of principal and the 2 ada deposited when the contract was created, along with the additional 5 ada of interest, </w:t>
      </w:r>
      <w:r>
        <w:t xml:space="preserve">so </w:t>
      </w:r>
      <w:r w:rsidRPr="00CF6FC7">
        <w:t>totally 87 ada.</w:t>
      </w:r>
      <w:r>
        <w:t xml:space="preserve"> </w:t>
      </w:r>
      <w:r w:rsidRPr="00CF6FC7">
        <w:t>The borrower now has about 5 ada (the loan's interest) less than originally.</w:t>
      </w:r>
      <w:r>
        <w:t xml:space="preserve"> </w:t>
      </w:r>
    </w:p>
    <w:p w14:paraId="13E271F4" w14:textId="4256F4B6" w:rsidR="00CF6FC7" w:rsidRPr="00337F5F" w:rsidRDefault="00CF6FC7" w:rsidP="00337F5F">
      <w:pPr>
        <w:pStyle w:val="SourceCode"/>
        <w:rPr>
          <w:sz w:val="18"/>
          <w:szCs w:val="18"/>
        </w:rPr>
      </w:pPr>
      <w:r w:rsidRPr="00337F5F">
        <w:rPr>
          <w:sz w:val="18"/>
          <w:szCs w:val="18"/>
        </w:rPr>
        <w:t xml:space="preserve">cardano-cli query utxo --testnet-magic "$CARDANO_TESTNET_MAGIC" --address "$LENDER_ADDR" </w:t>
      </w:r>
    </w:p>
    <w:p w14:paraId="68FB52E4" w14:textId="51E15535" w:rsidR="00CF6FC7" w:rsidRPr="00337F5F" w:rsidRDefault="00CF6FC7" w:rsidP="00CF6FC7">
      <w:pPr>
        <w:pStyle w:val="SourceCode"/>
        <w:rPr>
          <w:sz w:val="18"/>
          <w:szCs w:val="18"/>
        </w:rPr>
      </w:pPr>
      <w:r w:rsidRPr="00337F5F">
        <w:rPr>
          <w:sz w:val="18"/>
          <w:szCs w:val="18"/>
        </w:rPr>
        <w:t>cardano-cli query utxo --testnet-magic "$CARDANO_TESTNET_MAGIC" --address "$BORROWER_ADDR"</w:t>
      </w:r>
    </w:p>
    <w:p w14:paraId="442C3E65" w14:textId="64DFAC7D" w:rsidR="00CF6FC7" w:rsidRDefault="00CF6FC7" w:rsidP="00AE029E">
      <w:pPr>
        <w:spacing w:before="0" w:after="0"/>
      </w:pPr>
      <w:r>
        <w:t xml:space="preserve">And below is the example output from the above commands. </w:t>
      </w:r>
    </w:p>
    <w:p w14:paraId="637D94F1" w14:textId="77777777" w:rsidR="00CF6FC7" w:rsidRDefault="00CF6FC7" w:rsidP="00CF6FC7">
      <w:pPr>
        <w:pStyle w:val="SourceCode"/>
      </w:pPr>
      <w:r>
        <w:t xml:space="preserve">                           TxHash                                 TxIx        Amount</w:t>
      </w:r>
    </w:p>
    <w:p w14:paraId="63C7D7C9" w14:textId="77777777" w:rsidR="00CF6FC7" w:rsidRDefault="00CF6FC7" w:rsidP="00CF6FC7">
      <w:pPr>
        <w:pStyle w:val="SourceCode"/>
      </w:pPr>
      <w:r>
        <w:t>--------------------------------------------------------------------------------------</w:t>
      </w:r>
    </w:p>
    <w:p w14:paraId="5C3EEE1F" w14:textId="77777777" w:rsidR="00CF6FC7" w:rsidRDefault="00CF6FC7" w:rsidP="00CF6FC7">
      <w:pPr>
        <w:pStyle w:val="SourceCode"/>
        <w:jc w:val="left"/>
      </w:pPr>
      <w:r>
        <w:t xml:space="preserve">bc286bb53f50a7355e2765462546e03d17cabde30420b6bfd1531617386facf4     0       917043702 </w:t>
      </w:r>
    </w:p>
    <w:p w14:paraId="025B6A78" w14:textId="77777777" w:rsidR="00CF6FC7" w:rsidRDefault="00CF6FC7" w:rsidP="00CF6FC7">
      <w:pPr>
        <w:pStyle w:val="SourceCode"/>
        <w:jc w:val="right"/>
      </w:pPr>
      <w:r>
        <w:t xml:space="preserve">lovelace + </w:t>
      </w:r>
    </w:p>
    <w:p w14:paraId="04AE2BFD" w14:textId="75420F8C" w:rsidR="00CF6FC7" w:rsidRDefault="00CF6FC7" w:rsidP="00CF6FC7">
      <w:pPr>
        <w:pStyle w:val="SourceCode"/>
        <w:jc w:val="right"/>
      </w:pPr>
      <w:r>
        <w:t>TxOutDatumNone</w:t>
      </w:r>
    </w:p>
    <w:p w14:paraId="709ECC8E" w14:textId="77777777" w:rsidR="00CF6FC7" w:rsidRDefault="00CF6FC7" w:rsidP="00CF6FC7">
      <w:pPr>
        <w:pStyle w:val="SourceCode"/>
        <w:jc w:val="left"/>
      </w:pPr>
    </w:p>
    <w:p w14:paraId="68D7A4AF" w14:textId="77777777" w:rsidR="00CF6FC7" w:rsidRDefault="00CF6FC7" w:rsidP="00CF6FC7">
      <w:pPr>
        <w:pStyle w:val="SourceCode"/>
        <w:jc w:val="left"/>
      </w:pPr>
      <w:r>
        <w:t xml:space="preserve">d159062c1321707d12d7abe14cfaca1881a7b1e3c65bb4d637070e4fc0da08c3     1        87000000 </w:t>
      </w:r>
    </w:p>
    <w:p w14:paraId="2A4D1399" w14:textId="77777777" w:rsidR="00CF6FC7" w:rsidRDefault="00CF6FC7" w:rsidP="00CF6FC7">
      <w:pPr>
        <w:pStyle w:val="SourceCode"/>
        <w:jc w:val="right"/>
      </w:pPr>
      <w:r>
        <w:t xml:space="preserve">lovelace + </w:t>
      </w:r>
    </w:p>
    <w:p w14:paraId="12881977" w14:textId="33D5C0AA" w:rsidR="00746051" w:rsidRDefault="00CF6FC7" w:rsidP="00CF6FC7">
      <w:pPr>
        <w:pStyle w:val="SourceCode"/>
        <w:jc w:val="right"/>
      </w:pPr>
      <w:r>
        <w:t>TxOutDatumNone</w:t>
      </w:r>
    </w:p>
    <w:p w14:paraId="6A45E8B9" w14:textId="6AA75FF9" w:rsidR="00746051" w:rsidRDefault="00764F3D" w:rsidP="00AE029E">
      <w:pPr>
        <w:spacing w:before="0" w:after="0"/>
      </w:pPr>
      <w:r w:rsidRPr="00764F3D">
        <w:t>The Marlowe contract has closed, so there is no output to its script address.</w:t>
      </w:r>
      <w:r>
        <w:t xml:space="preserve"> </w:t>
      </w:r>
      <w:r w:rsidR="003C1FD1">
        <w:t>If we now again take a look at the marlowe contract we will see three transactions.</w:t>
      </w:r>
      <w:r w:rsidR="00033266">
        <w:t xml:space="preserve"> At the third transaction there is no more contract code because the contract is done. </w:t>
      </w:r>
    </w:p>
    <w:p w14:paraId="7C87066F" w14:textId="1B279C5C" w:rsidR="00E61BE1" w:rsidRDefault="00E61BE1" w:rsidP="00E61BE1">
      <w:pPr>
        <w:pStyle w:val="Heading2"/>
      </w:pPr>
      <w:bookmarkStart w:id="82" w:name="_Toc136353037"/>
      <w:r w:rsidRPr="00313241">
        <w:t xml:space="preserve">Marlowe Starter Kit: </w:t>
      </w:r>
      <w:r w:rsidRPr="00E61BE1">
        <w:t>ZCB using the Marlowe Runtime REST API</w:t>
      </w:r>
      <w:bookmarkEnd w:id="82"/>
    </w:p>
    <w:p w14:paraId="53412824" w14:textId="7605D754" w:rsidR="00CF6FC7" w:rsidRDefault="008A62E2" w:rsidP="00AE029E">
      <w:pPr>
        <w:spacing w:before="0" w:after="0"/>
      </w:pPr>
      <w:r>
        <w:t xml:space="preserve">In this chapter we will use the marlowe runtime REST API to operate a </w:t>
      </w:r>
      <w:r w:rsidR="0074489C">
        <w:t>zero-coupon</w:t>
      </w:r>
      <w:r>
        <w:t xml:space="preserve"> bond. </w:t>
      </w:r>
      <w:r w:rsidR="0074489C">
        <w:t xml:space="preserve">The code can be found in the 02-runtime-rest.ipynb jupyter notebook. </w:t>
      </w:r>
      <w:r w:rsidR="00074581">
        <w:t>The marlowe contract in this chapter is very much the same as in the previous one</w:t>
      </w:r>
      <w:r w:rsidR="006B1768">
        <w:t xml:space="preserve"> with the exception that we are going to use role tokens here</w:t>
      </w:r>
      <w:r w:rsidR="00074581">
        <w:t>.</w:t>
      </w:r>
      <w:r w:rsidR="006B1768">
        <w:t xml:space="preserve"> </w:t>
      </w:r>
      <w:r w:rsidR="000C0E76">
        <w:t>In the previous chapter we used address</w:t>
      </w:r>
      <w:r w:rsidR="00056DA0">
        <w:t>es</w:t>
      </w:r>
      <w:r w:rsidR="000C0E76">
        <w:t xml:space="preserve"> for the lender and the borrower. In this chapter they are going to have role tokens that are NFTs </w:t>
      </w:r>
      <w:r w:rsidR="00263A84">
        <w:t xml:space="preserve">used to authorize marlowe transactions. Aside from that everything is the same. </w:t>
      </w:r>
    </w:p>
    <w:p w14:paraId="4F938E24" w14:textId="3111CC18" w:rsidR="00263A84" w:rsidRDefault="00263A84" w:rsidP="00263A84">
      <w:pPr>
        <w:spacing w:before="0"/>
      </w:pPr>
      <w:r w:rsidRPr="00263A84">
        <w:rPr>
          <w:noProof/>
        </w:rPr>
        <w:lastRenderedPageBreak/>
        <w:drawing>
          <wp:inline distT="0" distB="0" distL="0" distR="0" wp14:anchorId="12CF7F80" wp14:editId="4B3A2147">
            <wp:extent cx="5943600" cy="2280920"/>
            <wp:effectExtent l="0" t="0" r="0" b="5080"/>
            <wp:docPr id="651093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093509" name=""/>
                    <pic:cNvPicPr/>
                  </pic:nvPicPr>
                  <pic:blipFill>
                    <a:blip r:embed="rId176"/>
                    <a:stretch>
                      <a:fillRect/>
                    </a:stretch>
                  </pic:blipFill>
                  <pic:spPr>
                    <a:xfrm>
                      <a:off x="0" y="0"/>
                      <a:ext cx="5943600" cy="2280920"/>
                    </a:xfrm>
                    <a:prstGeom prst="rect">
                      <a:avLst/>
                    </a:prstGeom>
                  </pic:spPr>
                </pic:pic>
              </a:graphicData>
            </a:graphic>
          </wp:inline>
        </w:drawing>
      </w:r>
    </w:p>
    <w:p w14:paraId="4CDA110D" w14:textId="77777777" w:rsidR="00A106C3" w:rsidRDefault="00A106C3" w:rsidP="00A106C3">
      <w:pPr>
        <w:pStyle w:val="SourceCode"/>
      </w:pPr>
      <w:r>
        <w:t>When</w:t>
      </w:r>
    </w:p>
    <w:p w14:paraId="64CD0FE3" w14:textId="77777777" w:rsidR="00A106C3" w:rsidRDefault="00A106C3" w:rsidP="00A106C3">
      <w:pPr>
        <w:pStyle w:val="SourceCode"/>
      </w:pPr>
      <w:r>
        <w:t xml:space="preserve">    [Case</w:t>
      </w:r>
    </w:p>
    <w:p w14:paraId="29E77472" w14:textId="77777777" w:rsidR="00A106C3" w:rsidRDefault="00A106C3" w:rsidP="00A106C3">
      <w:pPr>
        <w:pStyle w:val="SourceCode"/>
      </w:pPr>
      <w:r>
        <w:t xml:space="preserve">        (Deposit</w:t>
      </w:r>
    </w:p>
    <w:p w14:paraId="2F6B125B" w14:textId="77777777" w:rsidR="00A106C3" w:rsidRDefault="00A106C3" w:rsidP="00A106C3">
      <w:pPr>
        <w:pStyle w:val="SourceCode"/>
      </w:pPr>
      <w:r>
        <w:t xml:space="preserve">            (Role "Lender")</w:t>
      </w:r>
    </w:p>
    <w:p w14:paraId="39ABF7D6" w14:textId="77777777" w:rsidR="00A106C3" w:rsidRDefault="00A106C3" w:rsidP="00A106C3">
      <w:pPr>
        <w:pStyle w:val="SourceCode"/>
      </w:pPr>
      <w:r>
        <w:t xml:space="preserve">            (Role "Lender")</w:t>
      </w:r>
    </w:p>
    <w:p w14:paraId="154FB139" w14:textId="77777777" w:rsidR="00A106C3" w:rsidRDefault="00A106C3" w:rsidP="00A106C3">
      <w:pPr>
        <w:pStyle w:val="SourceCode"/>
      </w:pPr>
      <w:r>
        <w:t xml:space="preserve">            (Token "" "")</w:t>
      </w:r>
    </w:p>
    <w:p w14:paraId="2D4EA170" w14:textId="77777777" w:rsidR="00A106C3" w:rsidRDefault="00A106C3" w:rsidP="00A106C3">
      <w:pPr>
        <w:pStyle w:val="SourceCode"/>
      </w:pPr>
      <w:r>
        <w:t xml:space="preserve">            (ConstantParam "$PRINCIPAL")</w:t>
      </w:r>
    </w:p>
    <w:p w14:paraId="3C941556" w14:textId="77777777" w:rsidR="00A106C3" w:rsidRDefault="00A106C3" w:rsidP="00A106C3">
      <w:pPr>
        <w:pStyle w:val="SourceCode"/>
      </w:pPr>
      <w:r>
        <w:t xml:space="preserve">        )</w:t>
      </w:r>
    </w:p>
    <w:p w14:paraId="1803614E" w14:textId="77777777" w:rsidR="00A106C3" w:rsidRDefault="00A106C3" w:rsidP="00A106C3">
      <w:pPr>
        <w:pStyle w:val="SourceCode"/>
      </w:pPr>
      <w:r>
        <w:t xml:space="preserve">        (Pay</w:t>
      </w:r>
    </w:p>
    <w:p w14:paraId="54B8B7BD" w14:textId="77777777" w:rsidR="00A106C3" w:rsidRDefault="00A106C3" w:rsidP="00A106C3">
      <w:pPr>
        <w:pStyle w:val="SourceCode"/>
      </w:pPr>
      <w:r>
        <w:t xml:space="preserve">            (Role "Lender")</w:t>
      </w:r>
    </w:p>
    <w:p w14:paraId="4D6DB5A9" w14:textId="77777777" w:rsidR="00A106C3" w:rsidRDefault="00A106C3" w:rsidP="00A106C3">
      <w:pPr>
        <w:pStyle w:val="SourceCode"/>
      </w:pPr>
      <w:r>
        <w:t xml:space="preserve">            (Party (Role "Borrower"))</w:t>
      </w:r>
    </w:p>
    <w:p w14:paraId="04DEF2BC" w14:textId="77777777" w:rsidR="00A106C3" w:rsidRDefault="00A106C3" w:rsidP="00A106C3">
      <w:pPr>
        <w:pStyle w:val="SourceCode"/>
      </w:pPr>
      <w:r>
        <w:t xml:space="preserve">            (Token "" "")</w:t>
      </w:r>
    </w:p>
    <w:p w14:paraId="7812BDB5" w14:textId="77777777" w:rsidR="00A106C3" w:rsidRDefault="00A106C3" w:rsidP="00A106C3">
      <w:pPr>
        <w:pStyle w:val="SourceCode"/>
      </w:pPr>
      <w:r>
        <w:t xml:space="preserve">            (ConstantParam "$PRINCIPAL")</w:t>
      </w:r>
    </w:p>
    <w:p w14:paraId="0204B76D" w14:textId="77777777" w:rsidR="00A106C3" w:rsidRDefault="00A106C3" w:rsidP="00A106C3">
      <w:pPr>
        <w:pStyle w:val="SourceCode"/>
      </w:pPr>
      <w:r>
        <w:t xml:space="preserve">            (When</w:t>
      </w:r>
    </w:p>
    <w:p w14:paraId="09FD8F04" w14:textId="77777777" w:rsidR="00A106C3" w:rsidRDefault="00A106C3" w:rsidP="00A106C3">
      <w:pPr>
        <w:pStyle w:val="SourceCode"/>
      </w:pPr>
      <w:r>
        <w:t xml:space="preserve">                [Case</w:t>
      </w:r>
    </w:p>
    <w:p w14:paraId="5F644BB1" w14:textId="77777777" w:rsidR="00A106C3" w:rsidRDefault="00A106C3" w:rsidP="00A106C3">
      <w:pPr>
        <w:pStyle w:val="SourceCode"/>
      </w:pPr>
      <w:r>
        <w:t xml:space="preserve">                    (Deposit</w:t>
      </w:r>
    </w:p>
    <w:p w14:paraId="25B8C1D3" w14:textId="77777777" w:rsidR="00A106C3" w:rsidRDefault="00A106C3" w:rsidP="00A106C3">
      <w:pPr>
        <w:pStyle w:val="SourceCode"/>
      </w:pPr>
      <w:r>
        <w:t xml:space="preserve">                        (Role "Borrower")</w:t>
      </w:r>
    </w:p>
    <w:p w14:paraId="3BF081DC" w14:textId="77777777" w:rsidR="00A106C3" w:rsidRDefault="00A106C3" w:rsidP="00A106C3">
      <w:pPr>
        <w:pStyle w:val="SourceCode"/>
      </w:pPr>
      <w:r>
        <w:t xml:space="preserve">                        (Role "Borrower")</w:t>
      </w:r>
    </w:p>
    <w:p w14:paraId="14B2B655" w14:textId="77777777" w:rsidR="00A106C3" w:rsidRDefault="00A106C3" w:rsidP="00A106C3">
      <w:pPr>
        <w:pStyle w:val="SourceCode"/>
      </w:pPr>
      <w:r>
        <w:t xml:space="preserve">                        (Token "" "")</w:t>
      </w:r>
    </w:p>
    <w:p w14:paraId="27099374" w14:textId="77777777" w:rsidR="00A106C3" w:rsidRDefault="00A106C3" w:rsidP="00A106C3">
      <w:pPr>
        <w:pStyle w:val="SourceCode"/>
      </w:pPr>
      <w:r>
        <w:t xml:space="preserve">                        (AddValue</w:t>
      </w:r>
    </w:p>
    <w:p w14:paraId="356A81F0" w14:textId="77777777" w:rsidR="00A106C3" w:rsidRDefault="00A106C3" w:rsidP="00A106C3">
      <w:pPr>
        <w:pStyle w:val="SourceCode"/>
      </w:pPr>
      <w:r>
        <w:t xml:space="preserve">                            (ConstantParam "$INTEREST")</w:t>
      </w:r>
    </w:p>
    <w:p w14:paraId="5207A1E3" w14:textId="77777777" w:rsidR="00A106C3" w:rsidRDefault="00A106C3" w:rsidP="00A106C3">
      <w:pPr>
        <w:pStyle w:val="SourceCode"/>
      </w:pPr>
      <w:r>
        <w:t xml:space="preserve">                            (ConstantParam "$PRINCIPAL")</w:t>
      </w:r>
    </w:p>
    <w:p w14:paraId="09DA692B" w14:textId="77777777" w:rsidR="00A106C3" w:rsidRDefault="00A106C3" w:rsidP="00A106C3">
      <w:pPr>
        <w:pStyle w:val="SourceCode"/>
      </w:pPr>
      <w:r>
        <w:t xml:space="preserve">                        )</w:t>
      </w:r>
    </w:p>
    <w:p w14:paraId="1B015916" w14:textId="77777777" w:rsidR="00A106C3" w:rsidRDefault="00A106C3" w:rsidP="00A106C3">
      <w:pPr>
        <w:pStyle w:val="SourceCode"/>
      </w:pPr>
      <w:r>
        <w:t xml:space="preserve">                    )</w:t>
      </w:r>
    </w:p>
    <w:p w14:paraId="1DC358E4" w14:textId="77777777" w:rsidR="00A106C3" w:rsidRDefault="00A106C3" w:rsidP="00A106C3">
      <w:pPr>
        <w:pStyle w:val="SourceCode"/>
      </w:pPr>
      <w:r>
        <w:t xml:space="preserve">                    (Pay</w:t>
      </w:r>
    </w:p>
    <w:p w14:paraId="6A35E9A2" w14:textId="77777777" w:rsidR="00A106C3" w:rsidRDefault="00A106C3" w:rsidP="00A106C3">
      <w:pPr>
        <w:pStyle w:val="SourceCode"/>
      </w:pPr>
      <w:r>
        <w:t xml:space="preserve">                        (Role "Borrower")</w:t>
      </w:r>
    </w:p>
    <w:p w14:paraId="3150DEA5" w14:textId="77777777" w:rsidR="00A106C3" w:rsidRDefault="00A106C3" w:rsidP="00A106C3">
      <w:pPr>
        <w:pStyle w:val="SourceCode"/>
      </w:pPr>
      <w:r>
        <w:t xml:space="preserve">                        (Party (Role "Lender"))</w:t>
      </w:r>
    </w:p>
    <w:p w14:paraId="067A1DE9" w14:textId="77777777" w:rsidR="00A106C3" w:rsidRDefault="00A106C3" w:rsidP="00A106C3">
      <w:pPr>
        <w:pStyle w:val="SourceCode"/>
      </w:pPr>
      <w:r>
        <w:t xml:space="preserve">                        (Token "" "")</w:t>
      </w:r>
    </w:p>
    <w:p w14:paraId="15DA2F71" w14:textId="77777777" w:rsidR="00A106C3" w:rsidRDefault="00A106C3" w:rsidP="00A106C3">
      <w:pPr>
        <w:pStyle w:val="SourceCode"/>
      </w:pPr>
      <w:r>
        <w:t xml:space="preserve">                        (AddValue</w:t>
      </w:r>
    </w:p>
    <w:p w14:paraId="6E5AB393" w14:textId="77777777" w:rsidR="00A106C3" w:rsidRDefault="00A106C3" w:rsidP="00A106C3">
      <w:pPr>
        <w:pStyle w:val="SourceCode"/>
      </w:pPr>
      <w:r>
        <w:t xml:space="preserve">                            (ConstantParam "$INTEREST")</w:t>
      </w:r>
    </w:p>
    <w:p w14:paraId="28A81114" w14:textId="77777777" w:rsidR="00A106C3" w:rsidRDefault="00A106C3" w:rsidP="00A106C3">
      <w:pPr>
        <w:pStyle w:val="SourceCode"/>
      </w:pPr>
      <w:r>
        <w:t xml:space="preserve">                            (ConstantParam "$PRINCIPAL")</w:t>
      </w:r>
    </w:p>
    <w:p w14:paraId="52A3FDB6" w14:textId="77777777" w:rsidR="00A106C3" w:rsidRDefault="00A106C3" w:rsidP="00A106C3">
      <w:pPr>
        <w:pStyle w:val="SourceCode"/>
      </w:pPr>
      <w:r>
        <w:t xml:space="preserve">                        )</w:t>
      </w:r>
    </w:p>
    <w:p w14:paraId="784919F6" w14:textId="77777777" w:rsidR="00A106C3" w:rsidRDefault="00A106C3" w:rsidP="00A106C3">
      <w:pPr>
        <w:pStyle w:val="SourceCode"/>
      </w:pPr>
      <w:r>
        <w:t xml:space="preserve">                        Close </w:t>
      </w:r>
    </w:p>
    <w:p w14:paraId="2775F352" w14:textId="77777777" w:rsidR="00A106C3" w:rsidRDefault="00A106C3" w:rsidP="00A106C3">
      <w:pPr>
        <w:pStyle w:val="SourceCode"/>
      </w:pPr>
      <w:r>
        <w:t xml:space="preserve">                    )]</w:t>
      </w:r>
    </w:p>
    <w:p w14:paraId="73045B7D" w14:textId="77777777" w:rsidR="00A106C3" w:rsidRDefault="00A106C3" w:rsidP="00A106C3">
      <w:pPr>
        <w:pStyle w:val="SourceCode"/>
      </w:pPr>
      <w:r>
        <w:t xml:space="preserve">                (TimeParam "$BORROWER_DEADLINE")</w:t>
      </w:r>
    </w:p>
    <w:p w14:paraId="0936CE4A" w14:textId="77777777" w:rsidR="00A106C3" w:rsidRDefault="00A106C3" w:rsidP="00A106C3">
      <w:pPr>
        <w:pStyle w:val="SourceCode"/>
      </w:pPr>
      <w:r>
        <w:t xml:space="preserve">                Close </w:t>
      </w:r>
    </w:p>
    <w:p w14:paraId="1694945F" w14:textId="77777777" w:rsidR="00A106C3" w:rsidRDefault="00A106C3" w:rsidP="00A106C3">
      <w:pPr>
        <w:pStyle w:val="SourceCode"/>
      </w:pPr>
      <w:r>
        <w:t xml:space="preserve">            )</w:t>
      </w:r>
    </w:p>
    <w:p w14:paraId="5D0CCFC9" w14:textId="77777777" w:rsidR="00A106C3" w:rsidRDefault="00A106C3" w:rsidP="00A106C3">
      <w:pPr>
        <w:pStyle w:val="SourceCode"/>
      </w:pPr>
      <w:r>
        <w:t xml:space="preserve">        )]</w:t>
      </w:r>
    </w:p>
    <w:p w14:paraId="4F8C329A" w14:textId="77777777" w:rsidR="00A106C3" w:rsidRDefault="00A106C3" w:rsidP="00A106C3">
      <w:pPr>
        <w:pStyle w:val="SourceCode"/>
      </w:pPr>
      <w:r>
        <w:t xml:space="preserve">    (TimeParam "$LENDER_DEADLINE")</w:t>
      </w:r>
    </w:p>
    <w:p w14:paraId="05CB897B" w14:textId="507E1CF4" w:rsidR="00263A84" w:rsidRDefault="00A106C3" w:rsidP="00A106C3">
      <w:pPr>
        <w:pStyle w:val="SourceCode"/>
      </w:pPr>
      <w:r>
        <w:lastRenderedPageBreak/>
        <w:t xml:space="preserve">    Close</w:t>
      </w:r>
    </w:p>
    <w:p w14:paraId="03D6F188" w14:textId="400C8142" w:rsidR="00D37130" w:rsidRDefault="005E01E9" w:rsidP="00AE029E">
      <w:pPr>
        <w:spacing w:before="0" w:after="0"/>
      </w:pPr>
      <w:r>
        <w:t xml:space="preserve">The preliminaries are the same as in the previous chapter. We have to set the 4 environment variables </w:t>
      </w:r>
      <w:r w:rsidR="00D37130">
        <w:t>of which two define where we can reach the web server:</w:t>
      </w:r>
    </w:p>
    <w:p w14:paraId="13F6727B" w14:textId="77777777" w:rsidR="00E27BFB" w:rsidRDefault="00E27BFB" w:rsidP="00E27BFB">
      <w:pPr>
        <w:pStyle w:val="ListParagraph"/>
        <w:numPr>
          <w:ilvl w:val="0"/>
          <w:numId w:val="36"/>
        </w:numPr>
        <w:spacing w:before="0" w:after="0"/>
      </w:pPr>
      <w:r>
        <w:t>CARDANO_NODE_SOCKET_PATH: location of Cardano node's socket.</w:t>
      </w:r>
    </w:p>
    <w:p w14:paraId="7092A3D6" w14:textId="77777777" w:rsidR="00E27BFB" w:rsidRDefault="00E27BFB" w:rsidP="00E27BFB">
      <w:pPr>
        <w:pStyle w:val="ListParagraph"/>
        <w:numPr>
          <w:ilvl w:val="0"/>
          <w:numId w:val="36"/>
        </w:numPr>
        <w:spacing w:before="0" w:after="0"/>
      </w:pPr>
      <w:r>
        <w:t>CARDANO_TESTNET_MAGIC: testnet magic number.</w:t>
      </w:r>
    </w:p>
    <w:p w14:paraId="1803E321" w14:textId="5C83B75E" w:rsidR="00E27BFB" w:rsidRDefault="00E27BFB" w:rsidP="00E27BFB">
      <w:pPr>
        <w:pStyle w:val="ListParagraph"/>
        <w:numPr>
          <w:ilvl w:val="0"/>
          <w:numId w:val="36"/>
        </w:numPr>
        <w:spacing w:before="0" w:after="0"/>
      </w:pPr>
      <w:r>
        <w:t>MARLOWE_RT_WEBSERVER_HOST: IP address of the Marlowe Runtime web server.</w:t>
      </w:r>
    </w:p>
    <w:p w14:paraId="066A542E" w14:textId="77777777" w:rsidR="00E27BFB" w:rsidRDefault="00E27BFB" w:rsidP="003A5ADF">
      <w:pPr>
        <w:pStyle w:val="ListParagraph"/>
        <w:numPr>
          <w:ilvl w:val="0"/>
          <w:numId w:val="36"/>
        </w:numPr>
        <w:spacing w:before="0"/>
      </w:pPr>
      <w:r>
        <w:t>MARLOWE_RT_WEBSERVER_PORT: Port number for the Marlowe Runtime web server.</w:t>
      </w:r>
    </w:p>
    <w:p w14:paraId="098EB457" w14:textId="7C38300A" w:rsidR="00A106C3" w:rsidRDefault="00D37130" w:rsidP="00E27BFB">
      <w:pPr>
        <w:spacing w:before="0" w:after="0"/>
      </w:pPr>
      <w:r>
        <w:t>A</w:t>
      </w:r>
      <w:r w:rsidR="005E01E9">
        <w:t>nd</w:t>
      </w:r>
      <w:r>
        <w:t xml:space="preserve"> then we have to</w:t>
      </w:r>
      <w:r w:rsidR="005E01E9">
        <w:t xml:space="preserve"> create </w:t>
      </w:r>
      <w:r w:rsidR="00151A1F">
        <w:t xml:space="preserve">a set of </w:t>
      </w:r>
      <w:r w:rsidR="005E01E9">
        <w:t xml:space="preserve">keys for the lender and borrower. </w:t>
      </w:r>
      <w:r w:rsidR="005F66AD">
        <w:t>We set the environment variables with the following commands:</w:t>
      </w:r>
    </w:p>
    <w:p w14:paraId="486AD7E0" w14:textId="77777777" w:rsidR="005F66AD" w:rsidRDefault="005F66AD" w:rsidP="005F66AD">
      <w:pPr>
        <w:pStyle w:val="SourceCode"/>
      </w:pPr>
      <w:r>
        <w:t>if [[ -z "$MARLOWE_RT_WEBSERVER_PORT" ]]</w:t>
      </w:r>
    </w:p>
    <w:p w14:paraId="45E89A38" w14:textId="77777777" w:rsidR="005F66AD" w:rsidRDefault="005F66AD" w:rsidP="005F66AD">
      <w:pPr>
        <w:pStyle w:val="SourceCode"/>
      </w:pPr>
      <w:r>
        <w:t>then</w:t>
      </w:r>
    </w:p>
    <w:p w14:paraId="07713B20" w14:textId="77777777" w:rsidR="005F66AD" w:rsidRDefault="005F66AD" w:rsidP="005F66AD">
      <w:pPr>
        <w:pStyle w:val="SourceCode"/>
      </w:pPr>
    </w:p>
    <w:p w14:paraId="1DF5F9DE" w14:textId="77777777" w:rsidR="005F66AD" w:rsidRDefault="005F66AD" w:rsidP="005F66AD">
      <w:pPr>
        <w:pStyle w:val="SourceCode"/>
      </w:pPr>
      <w:r>
        <w:t xml:space="preserve">  # Only required for `marlowe-cli` and `cardano-cli`.</w:t>
      </w:r>
    </w:p>
    <w:p w14:paraId="007F78D1" w14:textId="77777777" w:rsidR="005F66AD" w:rsidRDefault="005F66AD" w:rsidP="005F66AD">
      <w:pPr>
        <w:pStyle w:val="SourceCode"/>
      </w:pPr>
      <w:r>
        <w:t xml:space="preserve">  export CARDANO_NODE_SOCKET_PATH="$(docker volume inspect marlowe-starter-kit_shared | jq -r '.[0].Mountpoint')/node.socket"</w:t>
      </w:r>
    </w:p>
    <w:p w14:paraId="354AA21F" w14:textId="77777777" w:rsidR="005F66AD" w:rsidRDefault="005F66AD" w:rsidP="005F66AD">
      <w:pPr>
        <w:pStyle w:val="SourceCode"/>
      </w:pPr>
      <w:r>
        <w:t xml:space="preserve">  export CARDANO_TESTNET_MAGIC=1 # Note that preprod=1 and preview=2. Do not set this variable if using mainnet.</w:t>
      </w:r>
    </w:p>
    <w:p w14:paraId="0B3A61F2" w14:textId="77777777" w:rsidR="005F66AD" w:rsidRDefault="005F66AD" w:rsidP="005F66AD">
      <w:pPr>
        <w:pStyle w:val="SourceCode"/>
      </w:pPr>
    </w:p>
    <w:p w14:paraId="59CC485B" w14:textId="77777777" w:rsidR="005F66AD" w:rsidRDefault="005F66AD" w:rsidP="005F66AD">
      <w:pPr>
        <w:pStyle w:val="SourceCode"/>
      </w:pPr>
      <w:r>
        <w:t xml:space="preserve">  # Only required for Marlowe Runtime REST API.</w:t>
      </w:r>
    </w:p>
    <w:p w14:paraId="0D00BF8A" w14:textId="77777777" w:rsidR="005F66AD" w:rsidRDefault="005F66AD" w:rsidP="005F66AD">
      <w:pPr>
        <w:pStyle w:val="SourceCode"/>
      </w:pPr>
      <w:r>
        <w:t xml:space="preserve">  export MARLOWE_RT_WEBSERVER_HOST="127.0.0.1"</w:t>
      </w:r>
    </w:p>
    <w:p w14:paraId="70C0BF49" w14:textId="77777777" w:rsidR="005F66AD" w:rsidRDefault="005F66AD" w:rsidP="005F66AD">
      <w:pPr>
        <w:pStyle w:val="SourceCode"/>
      </w:pPr>
      <w:r>
        <w:t xml:space="preserve">  export MARLOWE_RT_WEBSERVER_PORT=3780</w:t>
      </w:r>
    </w:p>
    <w:p w14:paraId="2D774F87" w14:textId="77777777" w:rsidR="005F66AD" w:rsidRDefault="005F66AD" w:rsidP="005F66AD">
      <w:pPr>
        <w:pStyle w:val="SourceCode"/>
      </w:pPr>
    </w:p>
    <w:p w14:paraId="5532B932" w14:textId="77777777" w:rsidR="005F66AD" w:rsidRDefault="005F66AD" w:rsidP="005F66AD">
      <w:pPr>
        <w:pStyle w:val="SourceCode"/>
      </w:pPr>
      <w:r>
        <w:t>fi</w:t>
      </w:r>
    </w:p>
    <w:p w14:paraId="15F79420" w14:textId="77777777" w:rsidR="005F66AD" w:rsidRDefault="005F66AD" w:rsidP="005F66AD">
      <w:pPr>
        <w:pStyle w:val="SourceCode"/>
      </w:pPr>
    </w:p>
    <w:p w14:paraId="55FA44C0" w14:textId="77777777" w:rsidR="005F66AD" w:rsidRDefault="005F66AD" w:rsidP="005F66AD">
      <w:pPr>
        <w:pStyle w:val="SourceCode"/>
      </w:pPr>
      <w:r>
        <w:t># FIXME: This should have been inherited from the parent environment.</w:t>
      </w:r>
    </w:p>
    <w:p w14:paraId="7D2C4B45" w14:textId="77777777" w:rsidR="005F66AD" w:rsidRDefault="005F66AD" w:rsidP="005F66AD">
      <w:pPr>
        <w:pStyle w:val="SourceCode"/>
      </w:pPr>
      <w:r>
        <w:t>if [[ -z "$CARDANO_NODE_SOCKET_PATH" ]]</w:t>
      </w:r>
    </w:p>
    <w:p w14:paraId="275087E2" w14:textId="77777777" w:rsidR="005F66AD" w:rsidRDefault="005F66AD" w:rsidP="005F66AD">
      <w:pPr>
        <w:pStyle w:val="SourceCode"/>
      </w:pPr>
      <w:r>
        <w:t>then</w:t>
      </w:r>
    </w:p>
    <w:p w14:paraId="5779BFA5" w14:textId="77777777" w:rsidR="005F66AD" w:rsidRDefault="005F66AD" w:rsidP="005F66AD">
      <w:pPr>
        <w:pStyle w:val="SourceCode"/>
      </w:pPr>
      <w:r>
        <w:t xml:space="preserve">  export CARDANO_NODE_SOCKET_PATH=/ipc/node.socket</w:t>
      </w:r>
    </w:p>
    <w:p w14:paraId="74B9EEE9" w14:textId="77777777" w:rsidR="005F66AD" w:rsidRDefault="005F66AD" w:rsidP="005F66AD">
      <w:pPr>
        <w:pStyle w:val="SourceCode"/>
      </w:pPr>
      <w:r>
        <w:t>fi</w:t>
      </w:r>
    </w:p>
    <w:p w14:paraId="1C0F55E9" w14:textId="77777777" w:rsidR="005F66AD" w:rsidRDefault="005F66AD" w:rsidP="005F66AD">
      <w:pPr>
        <w:pStyle w:val="SourceCode"/>
      </w:pPr>
    </w:p>
    <w:p w14:paraId="135F8977" w14:textId="77777777" w:rsidR="005F66AD" w:rsidRDefault="005F66AD" w:rsidP="005F66AD">
      <w:pPr>
        <w:pStyle w:val="SourceCode"/>
      </w:pPr>
      <w:r>
        <w:t># FIXME: This should have been set in the parent environment.</w:t>
      </w:r>
    </w:p>
    <w:p w14:paraId="53294816" w14:textId="77777777" w:rsidR="005F66AD" w:rsidRDefault="005F66AD" w:rsidP="005F66AD">
      <w:pPr>
        <w:pStyle w:val="SourceCode"/>
      </w:pPr>
      <w:r>
        <w:t>if [[ -z "$CARDANO_TESTNET_MAGIC" ]]</w:t>
      </w:r>
    </w:p>
    <w:p w14:paraId="71BF541F" w14:textId="77777777" w:rsidR="005F66AD" w:rsidRDefault="005F66AD" w:rsidP="005F66AD">
      <w:pPr>
        <w:pStyle w:val="SourceCode"/>
      </w:pPr>
      <w:r>
        <w:t>then</w:t>
      </w:r>
    </w:p>
    <w:p w14:paraId="540B2B30" w14:textId="77777777" w:rsidR="005F66AD" w:rsidRDefault="005F66AD" w:rsidP="005F66AD">
      <w:pPr>
        <w:pStyle w:val="SourceCode"/>
      </w:pPr>
      <w:r>
        <w:t xml:space="preserve">  export CARDANO_TESTNET_MAGIC=$CARDANO_NODE_MAGIC</w:t>
      </w:r>
    </w:p>
    <w:p w14:paraId="4B84A914" w14:textId="77777777" w:rsidR="005F66AD" w:rsidRDefault="005F66AD" w:rsidP="005F66AD">
      <w:pPr>
        <w:pStyle w:val="SourceCode"/>
      </w:pPr>
      <w:r>
        <w:t>fi</w:t>
      </w:r>
    </w:p>
    <w:p w14:paraId="3B573989" w14:textId="77777777" w:rsidR="005F66AD" w:rsidRDefault="005F66AD" w:rsidP="005F66AD">
      <w:pPr>
        <w:pStyle w:val="SourceCode"/>
      </w:pPr>
    </w:p>
    <w:p w14:paraId="1C470B5F" w14:textId="77777777" w:rsidR="005F66AD" w:rsidRDefault="005F66AD" w:rsidP="005F66AD">
      <w:pPr>
        <w:pStyle w:val="SourceCode"/>
      </w:pPr>
      <w:r>
        <w:t>case "$CARDANO_TESTNET_MAGIC" in</w:t>
      </w:r>
    </w:p>
    <w:p w14:paraId="6C8C03BD" w14:textId="77777777" w:rsidR="005F66AD" w:rsidRDefault="005F66AD" w:rsidP="005F66AD">
      <w:pPr>
        <w:pStyle w:val="SourceCode"/>
      </w:pPr>
      <w:r>
        <w:t xml:space="preserve">  1)</w:t>
      </w:r>
    </w:p>
    <w:p w14:paraId="52786DC2" w14:textId="77777777" w:rsidR="005F66AD" w:rsidRDefault="005F66AD" w:rsidP="005F66AD">
      <w:pPr>
        <w:pStyle w:val="SourceCode"/>
      </w:pPr>
      <w:r>
        <w:t xml:space="preserve">    export "EXPLORER_URL=https://preprod.cardanoscan.io"</w:t>
      </w:r>
    </w:p>
    <w:p w14:paraId="71178E4E" w14:textId="77777777" w:rsidR="005F66AD" w:rsidRDefault="005F66AD" w:rsidP="005F66AD">
      <w:pPr>
        <w:pStyle w:val="SourceCode"/>
      </w:pPr>
      <w:r>
        <w:t xml:space="preserve">    ;;</w:t>
      </w:r>
    </w:p>
    <w:p w14:paraId="2FBB3694" w14:textId="77777777" w:rsidR="005F66AD" w:rsidRDefault="005F66AD" w:rsidP="005F66AD">
      <w:pPr>
        <w:pStyle w:val="SourceCode"/>
      </w:pPr>
      <w:r>
        <w:t xml:space="preserve">  2)</w:t>
      </w:r>
    </w:p>
    <w:p w14:paraId="3C29A980" w14:textId="77777777" w:rsidR="005F66AD" w:rsidRDefault="005F66AD" w:rsidP="005F66AD">
      <w:pPr>
        <w:pStyle w:val="SourceCode"/>
      </w:pPr>
      <w:r>
        <w:t xml:space="preserve">    export "EXPLORER_URL=https://preview.cardanoscan.io"</w:t>
      </w:r>
    </w:p>
    <w:p w14:paraId="25587642" w14:textId="77777777" w:rsidR="005F66AD" w:rsidRDefault="005F66AD" w:rsidP="005F66AD">
      <w:pPr>
        <w:pStyle w:val="SourceCode"/>
      </w:pPr>
      <w:r>
        <w:t xml:space="preserve">    ;;</w:t>
      </w:r>
    </w:p>
    <w:p w14:paraId="4DBD84E3" w14:textId="77777777" w:rsidR="005F66AD" w:rsidRDefault="005F66AD" w:rsidP="005F66AD">
      <w:pPr>
        <w:pStyle w:val="SourceCode"/>
      </w:pPr>
      <w:r>
        <w:t xml:space="preserve">  *)</w:t>
      </w:r>
    </w:p>
    <w:p w14:paraId="7A9FDA2B" w14:textId="77777777" w:rsidR="005F66AD" w:rsidRDefault="005F66AD" w:rsidP="005F66AD">
      <w:pPr>
        <w:pStyle w:val="SourceCode"/>
      </w:pPr>
      <w:r>
        <w:t xml:space="preserve">    # Use `mainnet` as the default.</w:t>
      </w:r>
    </w:p>
    <w:p w14:paraId="61819E6D" w14:textId="77777777" w:rsidR="005F66AD" w:rsidRDefault="005F66AD" w:rsidP="005F66AD">
      <w:pPr>
        <w:pStyle w:val="SourceCode"/>
      </w:pPr>
      <w:r>
        <w:t xml:space="preserve">    export "EXPLORER_URL=https://cardanoscan.io"</w:t>
      </w:r>
    </w:p>
    <w:p w14:paraId="44A7B0B6" w14:textId="77777777" w:rsidR="005F66AD" w:rsidRDefault="005F66AD" w:rsidP="005F66AD">
      <w:pPr>
        <w:pStyle w:val="SourceCode"/>
      </w:pPr>
      <w:r>
        <w:t xml:space="preserve">    ;;</w:t>
      </w:r>
    </w:p>
    <w:p w14:paraId="70330C48" w14:textId="77777777" w:rsidR="005F66AD" w:rsidRDefault="005F66AD" w:rsidP="005F66AD">
      <w:pPr>
        <w:pStyle w:val="SourceCode"/>
      </w:pPr>
      <w:r>
        <w:t>esac</w:t>
      </w:r>
    </w:p>
    <w:p w14:paraId="716B2203" w14:textId="77777777" w:rsidR="005F66AD" w:rsidRDefault="005F66AD" w:rsidP="005F66AD">
      <w:pPr>
        <w:pStyle w:val="SourceCode"/>
      </w:pPr>
    </w:p>
    <w:p w14:paraId="3604B0AC" w14:textId="77777777" w:rsidR="005F66AD" w:rsidRDefault="005F66AD" w:rsidP="005F66AD">
      <w:pPr>
        <w:pStyle w:val="SourceCode"/>
      </w:pPr>
      <w:r>
        <w:t>MARLOWE_RT_WEBSERVER_URL="http://$MARLOWE_RT_WEBSERVER_HOST":"$MARLOWE_RT_WEBSERVER_PO</w:t>
      </w:r>
      <w:r>
        <w:lastRenderedPageBreak/>
        <w:t>RT"</w:t>
      </w:r>
    </w:p>
    <w:p w14:paraId="6CFA7965" w14:textId="77777777" w:rsidR="005F66AD" w:rsidRDefault="005F66AD" w:rsidP="005F66AD">
      <w:pPr>
        <w:pStyle w:val="SourceCode"/>
      </w:pPr>
    </w:p>
    <w:p w14:paraId="600FF965" w14:textId="77777777" w:rsidR="005F66AD" w:rsidRDefault="005F66AD" w:rsidP="005F66AD">
      <w:pPr>
        <w:pStyle w:val="SourceCode"/>
      </w:pPr>
      <w:r>
        <w:t>echo "CARDANO_NODE_SOCKET_PATH = $CARDANO_NODE_SOCKET_PATH"</w:t>
      </w:r>
    </w:p>
    <w:p w14:paraId="5FDF927F" w14:textId="77777777" w:rsidR="005F66AD" w:rsidRDefault="005F66AD" w:rsidP="005F66AD">
      <w:pPr>
        <w:pStyle w:val="SourceCode"/>
      </w:pPr>
      <w:r>
        <w:t>echo "CARDANO_TESTNET_MAGIC = $CARDANO_TESTNET_MAGIC"</w:t>
      </w:r>
    </w:p>
    <w:p w14:paraId="1F04072D" w14:textId="77777777" w:rsidR="005F66AD" w:rsidRDefault="005F66AD" w:rsidP="005F66AD">
      <w:pPr>
        <w:pStyle w:val="SourceCode"/>
      </w:pPr>
      <w:r>
        <w:t>echo "MARLOWE_RT_WEBSERVER_HOST = $MARLOWE_RT_WEBSERVER_HOST"</w:t>
      </w:r>
    </w:p>
    <w:p w14:paraId="7894188B" w14:textId="77777777" w:rsidR="005F66AD" w:rsidRDefault="005F66AD" w:rsidP="005F66AD">
      <w:pPr>
        <w:pStyle w:val="SourceCode"/>
      </w:pPr>
      <w:r>
        <w:t>echo "MARLOWE_RT_WEBSERVER_PORT = $MARLOWE_RT_WEBSERVER_PORT"</w:t>
      </w:r>
    </w:p>
    <w:p w14:paraId="6AD5AB1B" w14:textId="647E8C79" w:rsidR="005F66AD" w:rsidRDefault="005F66AD" w:rsidP="005F66AD">
      <w:pPr>
        <w:pStyle w:val="SourceCode"/>
      </w:pPr>
      <w:r>
        <w:t>echo "MARLOWE_RT_WEBSERVER_URL = $MARLOWE_RT_WEBSERVER_URL"</w:t>
      </w:r>
    </w:p>
    <w:p w14:paraId="2C6816AA" w14:textId="66FBBD44" w:rsidR="005F66AD" w:rsidRDefault="00905A91" w:rsidP="00E27BFB">
      <w:pPr>
        <w:spacing w:before="0" w:after="0"/>
      </w:pPr>
      <w:r>
        <w:t xml:space="preserve">First, we create the variables for the lender </w:t>
      </w:r>
      <w:r w:rsidR="00DF3756">
        <w:t xml:space="preserve">and borrower </w:t>
      </w:r>
      <w:r>
        <w:t>address and key</w:t>
      </w:r>
      <w:r w:rsidR="00DF3756">
        <w:t>.</w:t>
      </w:r>
      <w:r>
        <w:t xml:space="preserve"> </w:t>
      </w:r>
    </w:p>
    <w:p w14:paraId="4B7B5A27" w14:textId="77777777" w:rsidR="00905A91" w:rsidRDefault="00905A91" w:rsidP="00905A91">
      <w:pPr>
        <w:pStyle w:val="SourceCode"/>
      </w:pPr>
      <w:r>
        <w:t>LENDER_SKEY=keys/lender.skey</w:t>
      </w:r>
    </w:p>
    <w:p w14:paraId="563E59E4" w14:textId="77777777" w:rsidR="00905A91" w:rsidRDefault="00905A91" w:rsidP="00905A91">
      <w:pPr>
        <w:pStyle w:val="SourceCode"/>
      </w:pPr>
      <w:r>
        <w:t>LENDER_ADDR=$(cat keys/lender.address)</w:t>
      </w:r>
    </w:p>
    <w:p w14:paraId="22321E02" w14:textId="310B63DC" w:rsidR="00905A91" w:rsidRDefault="00905A91" w:rsidP="00905A91">
      <w:pPr>
        <w:pStyle w:val="SourceCode"/>
      </w:pPr>
      <w:r>
        <w:t>echo "LENDER_ADDR = $LENDER_ADDR"</w:t>
      </w:r>
    </w:p>
    <w:p w14:paraId="0BEE7445" w14:textId="77777777" w:rsidR="00905A91" w:rsidRDefault="00905A91" w:rsidP="00905A91">
      <w:pPr>
        <w:pStyle w:val="SourceCode"/>
      </w:pPr>
    </w:p>
    <w:p w14:paraId="120ADA6F" w14:textId="77777777" w:rsidR="00DF3756" w:rsidRDefault="00DF3756" w:rsidP="00DF3756">
      <w:pPr>
        <w:pStyle w:val="SourceCode"/>
      </w:pPr>
      <w:r>
        <w:t>BORROWER_SKEY=keys/borrower.skey</w:t>
      </w:r>
    </w:p>
    <w:p w14:paraId="456A94B0" w14:textId="77777777" w:rsidR="00DF3756" w:rsidRDefault="00DF3756" w:rsidP="00DF3756">
      <w:pPr>
        <w:pStyle w:val="SourceCode"/>
      </w:pPr>
      <w:r>
        <w:t>BORROWER_ADDR=$(cat keys/borrower.address)</w:t>
      </w:r>
    </w:p>
    <w:p w14:paraId="53FEBA7C" w14:textId="35215B88" w:rsidR="00905A91" w:rsidRDefault="00DF3756" w:rsidP="00DF3756">
      <w:pPr>
        <w:pStyle w:val="SourceCode"/>
      </w:pPr>
      <w:r>
        <w:t>echo "BORROWER_ADDR = $BORROWER_ADDR"</w:t>
      </w:r>
    </w:p>
    <w:p w14:paraId="1D26F2B2" w14:textId="19EFDDE1" w:rsidR="00905A91" w:rsidRDefault="00DF3756" w:rsidP="00E27BFB">
      <w:pPr>
        <w:spacing w:before="0" w:after="0"/>
      </w:pPr>
      <w:r>
        <w:t xml:space="preserve">Then we check that there are </w:t>
      </w:r>
      <w:r w:rsidR="00905A91">
        <w:t>at least 100 ada</w:t>
      </w:r>
      <w:r>
        <w:t xml:space="preserve"> sitting at both addresses</w:t>
      </w:r>
      <w:r w:rsidR="00905A91">
        <w:t>.</w:t>
      </w:r>
      <w:r>
        <w:t xml:space="preserve"> </w:t>
      </w:r>
    </w:p>
    <w:p w14:paraId="144FFDB3" w14:textId="5BC12DB2" w:rsidR="00905A91" w:rsidRPr="00DF3756" w:rsidRDefault="00DF3756" w:rsidP="00905A91">
      <w:pPr>
        <w:pStyle w:val="SourceCode"/>
        <w:rPr>
          <w:sz w:val="18"/>
          <w:szCs w:val="18"/>
        </w:rPr>
      </w:pPr>
      <w:r w:rsidRPr="00DF3756">
        <w:rPr>
          <w:sz w:val="18"/>
          <w:szCs w:val="18"/>
        </w:rPr>
        <w:t>cardano-cli query utxo --testnet-magic "$CARDANO_TESTNET_MAGIC" --address "$LENDER_ADDR"</w:t>
      </w:r>
    </w:p>
    <w:p w14:paraId="1AA5D1A6" w14:textId="1D02F5D6" w:rsidR="00905A91" w:rsidRPr="00DF3756" w:rsidRDefault="00905A91" w:rsidP="00905A91">
      <w:pPr>
        <w:pStyle w:val="SourceCode"/>
        <w:rPr>
          <w:sz w:val="18"/>
          <w:szCs w:val="18"/>
        </w:rPr>
      </w:pPr>
      <w:r w:rsidRPr="00DF3756">
        <w:rPr>
          <w:sz w:val="18"/>
          <w:szCs w:val="18"/>
        </w:rPr>
        <w:t>cardano-cli query utxo --testnet-magic "$CARDANO_TESTNET_MAGIC" --address "$BORROWER_ADDR"</w:t>
      </w:r>
      <w:r w:rsidR="00DF3756" w:rsidRPr="00DF3756">
        <w:rPr>
          <w:sz w:val="18"/>
          <w:szCs w:val="18"/>
        </w:rPr>
        <w:t xml:space="preserve"> </w:t>
      </w:r>
    </w:p>
    <w:p w14:paraId="574EED65" w14:textId="1F49F039" w:rsidR="009E515F" w:rsidRDefault="00FD6BA0" w:rsidP="00E27BFB">
      <w:pPr>
        <w:spacing w:before="0" w:after="0"/>
      </w:pPr>
      <w:r>
        <w:t xml:space="preserve">We are again going to have </w:t>
      </w:r>
      <w:r w:rsidR="00051584">
        <w:t xml:space="preserve">a </w:t>
      </w:r>
      <w:r>
        <w:t xml:space="preserve">principal of 80 ada and interest of 5 ada. </w:t>
      </w:r>
      <w:r w:rsidR="009E515F">
        <w:t>We start the contract off with 2 ada and then we are going to use the same time constants as in the previous chapter.</w:t>
      </w:r>
    </w:p>
    <w:p w14:paraId="22498F51" w14:textId="77777777" w:rsidR="009E515F" w:rsidRDefault="009E515F" w:rsidP="009E515F">
      <w:pPr>
        <w:pStyle w:val="SourceCode"/>
      </w:pPr>
      <w:r>
        <w:t>ADA=1000000  # 1 ada = 1,000,000 lovelace</w:t>
      </w:r>
    </w:p>
    <w:p w14:paraId="7B0BCAA6" w14:textId="77777777" w:rsidR="009E515F" w:rsidRDefault="009E515F" w:rsidP="009E515F">
      <w:pPr>
        <w:pStyle w:val="SourceCode"/>
      </w:pPr>
      <w:r>
        <w:t>PRINCIPAL=$((80 * ADA))</w:t>
      </w:r>
    </w:p>
    <w:p w14:paraId="0E6A334D" w14:textId="77777777" w:rsidR="009E515F" w:rsidRDefault="009E515F" w:rsidP="009E515F">
      <w:pPr>
        <w:pStyle w:val="SourceCode"/>
      </w:pPr>
      <w:r>
        <w:t>INTEREST=$((5 * ADA))</w:t>
      </w:r>
    </w:p>
    <w:p w14:paraId="1B3EC127" w14:textId="77777777" w:rsidR="009E515F" w:rsidRDefault="009E515F" w:rsidP="009E515F">
      <w:pPr>
        <w:pStyle w:val="SourceCode"/>
      </w:pPr>
      <w:r>
        <w:t>echo "PRINCIPAL = $PRINCIPAL lovelace"</w:t>
      </w:r>
    </w:p>
    <w:p w14:paraId="439E91CF" w14:textId="5184C724" w:rsidR="009E515F" w:rsidRDefault="009E515F" w:rsidP="009E515F">
      <w:pPr>
        <w:pStyle w:val="SourceCode"/>
      </w:pPr>
      <w:r>
        <w:t>echo "INTEREST = $INTEREST lovelace"</w:t>
      </w:r>
    </w:p>
    <w:p w14:paraId="258C20ED" w14:textId="77777777" w:rsidR="009E515F" w:rsidRDefault="009E515F" w:rsidP="009E515F">
      <w:pPr>
        <w:pStyle w:val="SourceCode"/>
      </w:pPr>
    </w:p>
    <w:p w14:paraId="2622862B" w14:textId="77777777" w:rsidR="009E515F" w:rsidRDefault="009E515F" w:rsidP="009E515F">
      <w:pPr>
        <w:pStyle w:val="SourceCode"/>
      </w:pPr>
      <w:r>
        <w:t>MIN_LOVELACE="$((2 * ADA))"</w:t>
      </w:r>
    </w:p>
    <w:p w14:paraId="7652C795" w14:textId="1581DFB0" w:rsidR="009E515F" w:rsidRDefault="009E515F" w:rsidP="009E515F">
      <w:pPr>
        <w:pStyle w:val="SourceCode"/>
      </w:pPr>
      <w:r>
        <w:t>echo "MIN_LOVELACE = $MIN_LOVELACE lovelace"</w:t>
      </w:r>
    </w:p>
    <w:p w14:paraId="6C793E22" w14:textId="77777777" w:rsidR="009E515F" w:rsidRDefault="009E515F" w:rsidP="009E515F">
      <w:pPr>
        <w:pStyle w:val="SourceCode"/>
      </w:pPr>
    </w:p>
    <w:p w14:paraId="5CF6C8D1" w14:textId="77777777" w:rsidR="009E515F" w:rsidRDefault="009E515F" w:rsidP="009E515F">
      <w:pPr>
        <w:pStyle w:val="SourceCode"/>
      </w:pPr>
      <w:r>
        <w:t>SECOND=1000 # 1 second = 1000 milliseconds</w:t>
      </w:r>
    </w:p>
    <w:p w14:paraId="0282E514" w14:textId="77777777" w:rsidR="009E515F" w:rsidRDefault="009E515F" w:rsidP="009E515F">
      <w:pPr>
        <w:pStyle w:val="SourceCode"/>
      </w:pPr>
      <w:r>
        <w:t>MINUTE=$((60 * SECOND)) # 1 minute = 60 seconds</w:t>
      </w:r>
    </w:p>
    <w:p w14:paraId="0C6E0B1A" w14:textId="729AD9FF" w:rsidR="009E515F" w:rsidRDefault="009E515F" w:rsidP="009E515F">
      <w:pPr>
        <w:pStyle w:val="SourceCode"/>
      </w:pPr>
      <w:r>
        <w:t>HOUR=$((60 * MINUTE)) # 1 hour = 60 minutes</w:t>
      </w:r>
    </w:p>
    <w:p w14:paraId="31B2BFA8" w14:textId="77777777" w:rsidR="00D5724A" w:rsidRDefault="00D5724A" w:rsidP="009E515F">
      <w:pPr>
        <w:pStyle w:val="SourceCode"/>
      </w:pPr>
    </w:p>
    <w:p w14:paraId="5A492E04" w14:textId="77777777" w:rsidR="00D5724A" w:rsidRDefault="00D5724A" w:rsidP="00D5724A">
      <w:pPr>
        <w:pStyle w:val="SourceCode"/>
      </w:pPr>
      <w:r>
        <w:t>NOW="$((`date -u +%s` * SECOND))"</w:t>
      </w:r>
    </w:p>
    <w:p w14:paraId="63E759FE" w14:textId="0EF0B83A" w:rsidR="00D5724A" w:rsidRDefault="00D5724A" w:rsidP="0068168D">
      <w:pPr>
        <w:pStyle w:val="SourceCode"/>
      </w:pPr>
      <w:r>
        <w:t>echo NOW = "$NOW" POSIX milliseconds = "`date -d @$((NOW / SECOND))`"</w:t>
      </w:r>
    </w:p>
    <w:p w14:paraId="1DF0A3F0" w14:textId="7566E6D7" w:rsidR="00905A91" w:rsidRDefault="0068168D" w:rsidP="00E27BFB">
      <w:pPr>
        <w:spacing w:before="0" w:after="0"/>
      </w:pPr>
      <w:r>
        <w:t xml:space="preserve">There are again two deadlines. One is for the lender to deposit the principal and on for the borrower to return the principal and interest. </w:t>
      </w:r>
    </w:p>
    <w:p w14:paraId="43D847EF" w14:textId="77777777" w:rsidR="0068168D" w:rsidRDefault="0068168D" w:rsidP="0068168D">
      <w:pPr>
        <w:pStyle w:val="SourceCode"/>
      </w:pPr>
      <w:r>
        <w:t>LENDER_DEADLINE="$((NOW + 1 * HOUR))"</w:t>
      </w:r>
    </w:p>
    <w:p w14:paraId="5B4C84DF" w14:textId="77777777" w:rsidR="0068168D" w:rsidRDefault="0068168D" w:rsidP="0068168D">
      <w:pPr>
        <w:pStyle w:val="SourceCode"/>
      </w:pPr>
      <w:r>
        <w:t>BORROWER_DEADLINE="$((NOW + 3 * HOUR))"</w:t>
      </w:r>
    </w:p>
    <w:p w14:paraId="2192522E" w14:textId="77777777" w:rsidR="0068168D" w:rsidRDefault="0068168D" w:rsidP="0068168D">
      <w:pPr>
        <w:pStyle w:val="SourceCode"/>
      </w:pPr>
      <w:r>
        <w:t>echo LENDER_DEADLINE = "$LENDER_DEADLINE" POSIX milliseconds = "`date -d @$((LENDER_DEADLINE / SECOND))`"</w:t>
      </w:r>
    </w:p>
    <w:p w14:paraId="71C1C72F" w14:textId="6B39F114" w:rsidR="0068168D" w:rsidRDefault="0068168D" w:rsidP="0068168D">
      <w:pPr>
        <w:pStyle w:val="SourceCode"/>
      </w:pPr>
      <w:r>
        <w:t>echo BORROWER_DEADLINE = "$BORROWER_DEADLINE" POSIX milliseconds = "`date -d @$((BORROWER_DEADLINE / SECOND))`"</w:t>
      </w:r>
    </w:p>
    <w:p w14:paraId="422934F6" w14:textId="0A4A493A" w:rsidR="0068168D" w:rsidRDefault="00B67C39" w:rsidP="00E27BFB">
      <w:pPr>
        <w:spacing w:before="0" w:after="0"/>
      </w:pPr>
      <w:r>
        <w:lastRenderedPageBreak/>
        <w:t xml:space="preserve">We again create the contract with the marlowe cli template command. </w:t>
      </w:r>
    </w:p>
    <w:p w14:paraId="7E9C6AF8" w14:textId="77777777" w:rsidR="00B67C39" w:rsidRDefault="00B67C39" w:rsidP="00B67C39">
      <w:pPr>
        <w:pStyle w:val="SourceCode"/>
      </w:pPr>
      <w:r>
        <w:t>marlowe-cli template zcb \</w:t>
      </w:r>
    </w:p>
    <w:p w14:paraId="51C0AB79" w14:textId="77777777" w:rsidR="00B67C39" w:rsidRDefault="00B67C39" w:rsidP="00B67C39">
      <w:pPr>
        <w:pStyle w:val="SourceCode"/>
      </w:pPr>
      <w:r>
        <w:t xml:space="preserve">  --minimum-ada "$MIN_LOVELACE" \</w:t>
      </w:r>
    </w:p>
    <w:p w14:paraId="677F12B4" w14:textId="77777777" w:rsidR="00B67C39" w:rsidRDefault="00B67C39" w:rsidP="00B67C39">
      <w:pPr>
        <w:pStyle w:val="SourceCode"/>
      </w:pPr>
      <w:r>
        <w:t xml:space="preserve">  --lender Lender \</w:t>
      </w:r>
    </w:p>
    <w:p w14:paraId="10FD63C0" w14:textId="77777777" w:rsidR="00B67C39" w:rsidRDefault="00B67C39" w:rsidP="00B67C39">
      <w:pPr>
        <w:pStyle w:val="SourceCode"/>
      </w:pPr>
      <w:r>
        <w:t xml:space="preserve">  --borrower Borrower \</w:t>
      </w:r>
    </w:p>
    <w:p w14:paraId="63E886DA" w14:textId="77777777" w:rsidR="00B67C39" w:rsidRDefault="00B67C39" w:rsidP="00B67C39">
      <w:pPr>
        <w:pStyle w:val="SourceCode"/>
      </w:pPr>
      <w:r>
        <w:t xml:space="preserve">  --principal "$PRINCIPAL" \</w:t>
      </w:r>
    </w:p>
    <w:p w14:paraId="6A8A4BAF" w14:textId="77777777" w:rsidR="00B67C39" w:rsidRDefault="00B67C39" w:rsidP="00B67C39">
      <w:pPr>
        <w:pStyle w:val="SourceCode"/>
      </w:pPr>
      <w:r>
        <w:t xml:space="preserve">  --interest "$INTEREST" \</w:t>
      </w:r>
    </w:p>
    <w:p w14:paraId="56866764" w14:textId="77777777" w:rsidR="00B67C39" w:rsidRDefault="00B67C39" w:rsidP="00B67C39">
      <w:pPr>
        <w:pStyle w:val="SourceCode"/>
      </w:pPr>
      <w:r>
        <w:t xml:space="preserve">  --lending-deadline "$LENDER_DEADLINE" \</w:t>
      </w:r>
    </w:p>
    <w:p w14:paraId="7D3959F7" w14:textId="77777777" w:rsidR="00B67C39" w:rsidRDefault="00B67C39" w:rsidP="00B67C39">
      <w:pPr>
        <w:pStyle w:val="SourceCode"/>
      </w:pPr>
      <w:r>
        <w:t xml:space="preserve">  --repayment-deadline "$BORROWER_DEADLINE" \</w:t>
      </w:r>
    </w:p>
    <w:p w14:paraId="1C3D557D" w14:textId="77777777" w:rsidR="00B67C39" w:rsidRDefault="00B67C39" w:rsidP="00B67C39">
      <w:pPr>
        <w:pStyle w:val="SourceCode"/>
      </w:pPr>
      <w:r>
        <w:t xml:space="preserve">  --out-contract-file zcb-contract.json \</w:t>
      </w:r>
    </w:p>
    <w:p w14:paraId="249E49B3" w14:textId="78056084" w:rsidR="00B67C39" w:rsidRDefault="00B67C39" w:rsidP="00B67C39">
      <w:pPr>
        <w:pStyle w:val="SourceCode"/>
      </w:pPr>
      <w:r>
        <w:t xml:space="preserve">  --out-state-file /dev/null</w:t>
      </w:r>
    </w:p>
    <w:p w14:paraId="6C40E65D" w14:textId="628A75EE" w:rsidR="00B67C39" w:rsidRDefault="003C4BE8" w:rsidP="00E27BFB">
      <w:pPr>
        <w:spacing w:before="0" w:after="0"/>
      </w:pPr>
      <w:r>
        <w:t>You could also design your contract on the marlowe playground and then download it as</w:t>
      </w:r>
      <w:r w:rsidR="00700C8D">
        <w:t xml:space="preserve"> a</w:t>
      </w:r>
      <w:r>
        <w:t xml:space="preserve"> JSON file. </w:t>
      </w:r>
      <w:r w:rsidR="00523742">
        <w:t xml:space="preserve">If we want to, we can also examine the contract with the json2yaml command. </w:t>
      </w:r>
    </w:p>
    <w:p w14:paraId="6FAB03AF" w14:textId="2130B25C" w:rsidR="00523742" w:rsidRDefault="00523742" w:rsidP="00523742">
      <w:pPr>
        <w:pStyle w:val="SourceCode"/>
      </w:pPr>
      <w:r w:rsidRPr="00523742">
        <w:t>json2yaml zcb-contract.json</w:t>
      </w:r>
    </w:p>
    <w:p w14:paraId="756B3EE6" w14:textId="6FAC99D5" w:rsidR="00523742" w:rsidRDefault="00274E02" w:rsidP="00E27BFB">
      <w:pPr>
        <w:spacing w:before="0" w:after="0"/>
      </w:pPr>
      <w:r>
        <w:t>A</w:t>
      </w:r>
      <w:r w:rsidR="00803527">
        <w:t xml:space="preserve"> shortened</w:t>
      </w:r>
      <w:r w:rsidR="00523742">
        <w:t xml:space="preserve"> example output can be seen below.</w:t>
      </w:r>
      <w:r w:rsidR="008A7C86">
        <w:t xml:space="preserve"> </w:t>
      </w:r>
    </w:p>
    <w:p w14:paraId="0B81ADA2" w14:textId="77777777" w:rsidR="00523742" w:rsidRDefault="00523742" w:rsidP="00523742">
      <w:pPr>
        <w:pStyle w:val="SourceCode"/>
      </w:pPr>
      <w:r>
        <w:t>timeout: 1679608289000</w:t>
      </w:r>
    </w:p>
    <w:p w14:paraId="08EEE1DE" w14:textId="77777777" w:rsidR="00523742" w:rsidRDefault="00523742" w:rsidP="00523742">
      <w:pPr>
        <w:pStyle w:val="SourceCode"/>
      </w:pPr>
      <w:r>
        <w:t>timeout_continuation: close</w:t>
      </w:r>
    </w:p>
    <w:p w14:paraId="4F5BB619" w14:textId="77777777" w:rsidR="00523742" w:rsidRDefault="00523742" w:rsidP="00523742">
      <w:pPr>
        <w:pStyle w:val="SourceCode"/>
      </w:pPr>
      <w:r>
        <w:t>when:</w:t>
      </w:r>
    </w:p>
    <w:p w14:paraId="0C65BC9E" w14:textId="77777777" w:rsidR="00523742" w:rsidRDefault="00523742" w:rsidP="00523742">
      <w:pPr>
        <w:pStyle w:val="SourceCode"/>
      </w:pPr>
      <w:r>
        <w:t>- case:</w:t>
      </w:r>
    </w:p>
    <w:p w14:paraId="3601C394" w14:textId="77777777" w:rsidR="00523742" w:rsidRDefault="00523742" w:rsidP="00523742">
      <w:pPr>
        <w:pStyle w:val="SourceCode"/>
      </w:pPr>
      <w:r>
        <w:t xml:space="preserve">    deposits: 80000000</w:t>
      </w:r>
    </w:p>
    <w:p w14:paraId="7CB8D7DC" w14:textId="77777777" w:rsidR="00523742" w:rsidRDefault="00523742" w:rsidP="00523742">
      <w:pPr>
        <w:pStyle w:val="SourceCode"/>
      </w:pPr>
      <w:r>
        <w:t xml:space="preserve">    into_account:</w:t>
      </w:r>
    </w:p>
    <w:p w14:paraId="5A3DFD9E" w14:textId="77777777" w:rsidR="00523742" w:rsidRDefault="00523742" w:rsidP="00523742">
      <w:pPr>
        <w:pStyle w:val="SourceCode"/>
      </w:pPr>
      <w:r>
        <w:t xml:space="preserve">      role_token: Lender</w:t>
      </w:r>
    </w:p>
    <w:p w14:paraId="1737896B" w14:textId="77777777" w:rsidR="00523742" w:rsidRDefault="00523742" w:rsidP="00523742">
      <w:pPr>
        <w:pStyle w:val="SourceCode"/>
      </w:pPr>
      <w:r>
        <w:t xml:space="preserve">    of_token:</w:t>
      </w:r>
    </w:p>
    <w:p w14:paraId="489F7A61" w14:textId="77777777" w:rsidR="00523742" w:rsidRDefault="00523742" w:rsidP="00523742">
      <w:pPr>
        <w:pStyle w:val="SourceCode"/>
      </w:pPr>
      <w:r>
        <w:t xml:space="preserve">      currency_symbol: ''</w:t>
      </w:r>
    </w:p>
    <w:p w14:paraId="2926B108" w14:textId="77777777" w:rsidR="00523742" w:rsidRDefault="00523742" w:rsidP="00523742">
      <w:pPr>
        <w:pStyle w:val="SourceCode"/>
      </w:pPr>
      <w:r>
        <w:t xml:space="preserve">      token_name: ''</w:t>
      </w:r>
    </w:p>
    <w:p w14:paraId="4C6258EC" w14:textId="77777777" w:rsidR="00523742" w:rsidRDefault="00523742" w:rsidP="00523742">
      <w:pPr>
        <w:pStyle w:val="SourceCode"/>
      </w:pPr>
      <w:r>
        <w:t xml:space="preserve">    party:</w:t>
      </w:r>
    </w:p>
    <w:p w14:paraId="73FA277A" w14:textId="77777777" w:rsidR="00523742" w:rsidRDefault="00523742" w:rsidP="00523742">
      <w:pPr>
        <w:pStyle w:val="SourceCode"/>
      </w:pPr>
      <w:r>
        <w:t xml:space="preserve">      role_token: Lender</w:t>
      </w:r>
    </w:p>
    <w:p w14:paraId="5EC97A0A" w14:textId="77777777" w:rsidR="00523742" w:rsidRDefault="00523742" w:rsidP="00523742">
      <w:pPr>
        <w:pStyle w:val="SourceCode"/>
      </w:pPr>
      <w:r>
        <w:t xml:space="preserve">  then:</w:t>
      </w:r>
    </w:p>
    <w:p w14:paraId="725BC23F" w14:textId="77777777" w:rsidR="00523742" w:rsidRDefault="00523742" w:rsidP="00523742">
      <w:pPr>
        <w:pStyle w:val="SourceCode"/>
      </w:pPr>
      <w:r>
        <w:t xml:space="preserve">    from_account:</w:t>
      </w:r>
    </w:p>
    <w:p w14:paraId="4537EB50" w14:textId="77777777" w:rsidR="00523742" w:rsidRDefault="00523742" w:rsidP="00523742">
      <w:pPr>
        <w:pStyle w:val="SourceCode"/>
      </w:pPr>
      <w:r>
        <w:t xml:space="preserve">      role_token: Lender</w:t>
      </w:r>
    </w:p>
    <w:p w14:paraId="0D4B42CB" w14:textId="77777777" w:rsidR="00523742" w:rsidRDefault="00523742" w:rsidP="00523742">
      <w:pPr>
        <w:pStyle w:val="SourceCode"/>
      </w:pPr>
      <w:r>
        <w:t xml:space="preserve">    pay: 80000000</w:t>
      </w:r>
    </w:p>
    <w:p w14:paraId="1B4E1A59" w14:textId="77777777" w:rsidR="00523742" w:rsidRDefault="00523742" w:rsidP="00523742">
      <w:pPr>
        <w:pStyle w:val="SourceCode"/>
      </w:pPr>
      <w:r>
        <w:t xml:space="preserve">    then:</w:t>
      </w:r>
    </w:p>
    <w:p w14:paraId="1E558F71" w14:textId="77777777" w:rsidR="00523742" w:rsidRDefault="00523742" w:rsidP="00523742">
      <w:pPr>
        <w:pStyle w:val="SourceCode"/>
      </w:pPr>
      <w:r>
        <w:t xml:space="preserve">      timeout: 1679615489000</w:t>
      </w:r>
    </w:p>
    <w:p w14:paraId="536CA3FD" w14:textId="77777777" w:rsidR="00523742" w:rsidRDefault="00523742" w:rsidP="00523742">
      <w:pPr>
        <w:pStyle w:val="SourceCode"/>
      </w:pPr>
      <w:r>
        <w:t xml:space="preserve">      timeout_continuation: close</w:t>
      </w:r>
    </w:p>
    <w:p w14:paraId="09DBF4C2" w14:textId="77777777" w:rsidR="00523742" w:rsidRDefault="00523742" w:rsidP="00523742">
      <w:pPr>
        <w:pStyle w:val="SourceCode"/>
      </w:pPr>
      <w:r>
        <w:t xml:space="preserve">      when:</w:t>
      </w:r>
    </w:p>
    <w:p w14:paraId="564973C4" w14:textId="77777777" w:rsidR="00523742" w:rsidRDefault="00523742" w:rsidP="00523742">
      <w:pPr>
        <w:pStyle w:val="SourceCode"/>
      </w:pPr>
      <w:r>
        <w:t xml:space="preserve">      - case:</w:t>
      </w:r>
    </w:p>
    <w:p w14:paraId="5AEB165F" w14:textId="77777777" w:rsidR="00523742" w:rsidRDefault="00523742" w:rsidP="00523742">
      <w:pPr>
        <w:pStyle w:val="SourceCode"/>
      </w:pPr>
      <w:r>
        <w:t xml:space="preserve">          deposits:</w:t>
      </w:r>
    </w:p>
    <w:p w14:paraId="07C61122" w14:textId="77777777" w:rsidR="00523742" w:rsidRDefault="00523742" w:rsidP="00523742">
      <w:pPr>
        <w:pStyle w:val="SourceCode"/>
      </w:pPr>
      <w:r>
        <w:t xml:space="preserve">            add: 80000000</w:t>
      </w:r>
    </w:p>
    <w:p w14:paraId="548BF7ED" w14:textId="77777777" w:rsidR="00523742" w:rsidRDefault="00523742" w:rsidP="00523742">
      <w:pPr>
        <w:pStyle w:val="SourceCode"/>
      </w:pPr>
      <w:r>
        <w:t xml:space="preserve">            and: 5000000</w:t>
      </w:r>
    </w:p>
    <w:p w14:paraId="18B3303E" w14:textId="77777777" w:rsidR="00523742" w:rsidRDefault="00523742" w:rsidP="00523742">
      <w:pPr>
        <w:pStyle w:val="SourceCode"/>
      </w:pPr>
      <w:r>
        <w:t xml:space="preserve">          into_account:</w:t>
      </w:r>
    </w:p>
    <w:p w14:paraId="2D4E78A4" w14:textId="77777777" w:rsidR="00523742" w:rsidRDefault="00523742" w:rsidP="00523742">
      <w:pPr>
        <w:pStyle w:val="SourceCode"/>
      </w:pPr>
      <w:r>
        <w:t>...</w:t>
      </w:r>
    </w:p>
    <w:p w14:paraId="3676F54F" w14:textId="77777777" w:rsidR="00523742" w:rsidRDefault="00523742" w:rsidP="00523742">
      <w:pPr>
        <w:pStyle w:val="SourceCode"/>
      </w:pPr>
      <w:r>
        <w:t xml:space="preserve">        role_token: Borrower</w:t>
      </w:r>
    </w:p>
    <w:p w14:paraId="0CADA75A" w14:textId="77777777" w:rsidR="00523742" w:rsidRDefault="00523742" w:rsidP="00523742">
      <w:pPr>
        <w:pStyle w:val="SourceCode"/>
      </w:pPr>
      <w:r>
        <w:t xml:space="preserve">    token:</w:t>
      </w:r>
    </w:p>
    <w:p w14:paraId="7CF9DE64" w14:textId="77777777" w:rsidR="00523742" w:rsidRDefault="00523742" w:rsidP="00523742">
      <w:pPr>
        <w:pStyle w:val="SourceCode"/>
      </w:pPr>
      <w:r>
        <w:t xml:space="preserve">      currency_symbol: ''</w:t>
      </w:r>
    </w:p>
    <w:p w14:paraId="48764491" w14:textId="18D59319" w:rsidR="00523742" w:rsidRDefault="00523742" w:rsidP="00523742">
      <w:pPr>
        <w:pStyle w:val="SourceCode"/>
      </w:pPr>
      <w:r>
        <w:t xml:space="preserve">      token_name: ''</w:t>
      </w:r>
    </w:p>
    <w:p w14:paraId="18EC02ED" w14:textId="510E8B70" w:rsidR="004F074F" w:rsidRDefault="00C4716B" w:rsidP="00E27BFB">
      <w:pPr>
        <w:spacing w:before="0" w:after="0"/>
      </w:pPr>
      <w:r>
        <w:t xml:space="preserve">We see it is using the field </w:t>
      </w:r>
      <w:r w:rsidRPr="00C4716B">
        <w:rPr>
          <w:i/>
          <w:iCs/>
        </w:rPr>
        <w:t>role_token</w:t>
      </w:r>
      <w:r>
        <w:t xml:space="preserve"> in places where there was the </w:t>
      </w:r>
      <w:r w:rsidRPr="00C4716B">
        <w:rPr>
          <w:i/>
          <w:iCs/>
        </w:rPr>
        <w:t>address</w:t>
      </w:r>
      <w:r>
        <w:t xml:space="preserve"> field in the previous chapter. </w:t>
      </w:r>
      <w:r w:rsidR="00FE1353">
        <w:t xml:space="preserve">We again mention it is good to check the safety of a contract before running </w:t>
      </w:r>
      <w:r w:rsidR="00FE1353">
        <w:lastRenderedPageBreak/>
        <w:t xml:space="preserve">it on main-net. The steps for this are the same as described in the previous chapter. </w:t>
      </w:r>
      <w:r w:rsidR="00A333A6">
        <w:t xml:space="preserve">Now we can create the contract. Since we are going to use the REST </w:t>
      </w:r>
      <w:r w:rsidR="00F64EA5">
        <w:t>API,</w:t>
      </w:r>
      <w:r w:rsidR="00A333A6">
        <w:t xml:space="preserve"> we are going to have JSON payloads in the request.</w:t>
      </w:r>
      <w:r w:rsidR="00F45F9C">
        <w:t xml:space="preserve"> </w:t>
      </w:r>
      <w:r w:rsidR="00F45F9C" w:rsidRPr="00F45F9C">
        <w:t>We want the role tokens to be minted in the creation transaction. So, we have to say the role named lender in the contract is actually going to live at this address and so when the role token is minted it is going to be sent to that address. It will be the same with the borrower. It is very important if you have a contract that has roles, to actually mint the role tokens. Otherwise, you are not going to be able to operate the contract.</w:t>
      </w:r>
      <w:r w:rsidR="00F45F9C">
        <w:t xml:space="preserve"> </w:t>
      </w:r>
      <w:r w:rsidR="00776954">
        <w:t>We are going to c</w:t>
      </w:r>
      <w:r w:rsidR="00776954" w:rsidRPr="00776954">
        <w:t>reate the JSON body of the request to build the creation transaction</w:t>
      </w:r>
      <w:r w:rsidR="00776954">
        <w:t xml:space="preserve"> with the following command:</w:t>
      </w:r>
      <w:r w:rsidR="00F45F9C">
        <w:t xml:space="preserve"> </w:t>
      </w:r>
    </w:p>
    <w:p w14:paraId="64347984" w14:textId="77777777" w:rsidR="00776954" w:rsidRDefault="00776954" w:rsidP="00776954">
      <w:pPr>
        <w:pStyle w:val="SourceCode"/>
      </w:pPr>
      <w:r>
        <w:t>yaml2json &lt;&lt; EOI &gt; request-1.json</w:t>
      </w:r>
    </w:p>
    <w:p w14:paraId="4C26A6D4" w14:textId="77777777" w:rsidR="00776954" w:rsidRDefault="00776954" w:rsidP="00776954">
      <w:pPr>
        <w:pStyle w:val="SourceCode"/>
      </w:pPr>
      <w:r>
        <w:t>version: v1</w:t>
      </w:r>
    </w:p>
    <w:p w14:paraId="01DADFBF" w14:textId="77777777" w:rsidR="00776954" w:rsidRDefault="00776954" w:rsidP="00776954">
      <w:pPr>
        <w:pStyle w:val="SourceCode"/>
      </w:pPr>
      <w:r>
        <w:t>contract: `cat zcb-contract.json`</w:t>
      </w:r>
    </w:p>
    <w:p w14:paraId="44C655DD" w14:textId="77777777" w:rsidR="00776954" w:rsidRDefault="00776954" w:rsidP="00776954">
      <w:pPr>
        <w:pStyle w:val="SourceCode"/>
      </w:pPr>
      <w:r>
        <w:t>roles:</w:t>
      </w:r>
    </w:p>
    <w:p w14:paraId="07D8D0F7" w14:textId="77777777" w:rsidR="00776954" w:rsidRDefault="00776954" w:rsidP="00776954">
      <w:pPr>
        <w:pStyle w:val="SourceCode"/>
      </w:pPr>
      <w:r>
        <w:t xml:space="preserve">  Lender: "$LENDER_ADDR"</w:t>
      </w:r>
    </w:p>
    <w:p w14:paraId="23D53766" w14:textId="77777777" w:rsidR="00776954" w:rsidRDefault="00776954" w:rsidP="00776954">
      <w:pPr>
        <w:pStyle w:val="SourceCode"/>
      </w:pPr>
      <w:r>
        <w:t xml:space="preserve">  Borrower: "$BORROWER_ADDR"</w:t>
      </w:r>
    </w:p>
    <w:p w14:paraId="45BB0937" w14:textId="77777777" w:rsidR="00776954" w:rsidRDefault="00776954" w:rsidP="00776954">
      <w:pPr>
        <w:pStyle w:val="SourceCode"/>
      </w:pPr>
      <w:r>
        <w:t>minUTxODeposit: $MIN_LOVELACE</w:t>
      </w:r>
    </w:p>
    <w:p w14:paraId="335D4F8F" w14:textId="77777777" w:rsidR="00776954" w:rsidRDefault="00776954" w:rsidP="00776954">
      <w:pPr>
        <w:pStyle w:val="SourceCode"/>
      </w:pPr>
      <w:r>
        <w:t>metadata: {}</w:t>
      </w:r>
    </w:p>
    <w:p w14:paraId="1DC1ECDB" w14:textId="77777777" w:rsidR="00776954" w:rsidRDefault="00776954" w:rsidP="00776954">
      <w:pPr>
        <w:pStyle w:val="SourceCode"/>
      </w:pPr>
      <w:r>
        <w:t>tags: {}</w:t>
      </w:r>
    </w:p>
    <w:p w14:paraId="33A8411C" w14:textId="77777777" w:rsidR="00776954" w:rsidRDefault="00776954" w:rsidP="00776954">
      <w:pPr>
        <w:pStyle w:val="SourceCode"/>
      </w:pPr>
      <w:r>
        <w:t>EOI</w:t>
      </w:r>
    </w:p>
    <w:p w14:paraId="67232DEA" w14:textId="58D6A7D0" w:rsidR="00776954" w:rsidRDefault="00776954" w:rsidP="00776954">
      <w:pPr>
        <w:pStyle w:val="SourceCode"/>
      </w:pPr>
      <w:r>
        <w:t>cat request-1.json</w:t>
      </w:r>
    </w:p>
    <w:p w14:paraId="1EAFC76E" w14:textId="6DCDCF9B" w:rsidR="00776954" w:rsidRDefault="00481824" w:rsidP="00E27BFB">
      <w:pPr>
        <w:spacing w:before="0" w:after="0"/>
      </w:pPr>
      <w:r w:rsidRPr="00481824">
        <w:t>Next, we post the request and view the response.</w:t>
      </w:r>
    </w:p>
    <w:p w14:paraId="111DE730" w14:textId="77777777" w:rsidR="00481824" w:rsidRDefault="00481824" w:rsidP="00481824">
      <w:pPr>
        <w:pStyle w:val="SourceCode"/>
      </w:pPr>
      <w:r>
        <w:t>curl "$MARLOWE_RT_WEBSERVER_URL/contracts" \</w:t>
      </w:r>
    </w:p>
    <w:p w14:paraId="433AE33F" w14:textId="77777777" w:rsidR="00481824" w:rsidRDefault="00481824" w:rsidP="00481824">
      <w:pPr>
        <w:pStyle w:val="SourceCode"/>
      </w:pPr>
      <w:r>
        <w:t xml:space="preserve">  -X POST \</w:t>
      </w:r>
    </w:p>
    <w:p w14:paraId="452CB450" w14:textId="77777777" w:rsidR="00481824" w:rsidRDefault="00481824" w:rsidP="00481824">
      <w:pPr>
        <w:pStyle w:val="SourceCode"/>
      </w:pPr>
      <w:r>
        <w:t xml:space="preserve">  -H 'Content-Type: application/json' \</w:t>
      </w:r>
    </w:p>
    <w:p w14:paraId="5F0E4564" w14:textId="77777777" w:rsidR="00481824" w:rsidRDefault="00481824" w:rsidP="00481824">
      <w:pPr>
        <w:pStyle w:val="SourceCode"/>
      </w:pPr>
      <w:r>
        <w:t xml:space="preserve">  -H "X-Change-Address: $LENDER_ADDR" \</w:t>
      </w:r>
    </w:p>
    <w:p w14:paraId="4188EF7C" w14:textId="77777777" w:rsidR="00481824" w:rsidRDefault="00481824" w:rsidP="00481824">
      <w:pPr>
        <w:pStyle w:val="SourceCode"/>
      </w:pPr>
      <w:r>
        <w:t xml:space="preserve">  -d @request-1.json \</w:t>
      </w:r>
    </w:p>
    <w:p w14:paraId="3D583FF0" w14:textId="77777777" w:rsidR="00481824" w:rsidRDefault="00481824" w:rsidP="00481824">
      <w:pPr>
        <w:pStyle w:val="SourceCode"/>
      </w:pPr>
      <w:r>
        <w:t xml:space="preserve">  -o response-1.json \</w:t>
      </w:r>
    </w:p>
    <w:p w14:paraId="7D99B67F" w14:textId="77777777" w:rsidR="00481824" w:rsidRDefault="00481824" w:rsidP="00481824">
      <w:pPr>
        <w:pStyle w:val="SourceCode"/>
      </w:pPr>
      <w:r>
        <w:t xml:space="preserve">  -sS</w:t>
      </w:r>
    </w:p>
    <w:p w14:paraId="73B59842" w14:textId="0CFB1DF3" w:rsidR="00481824" w:rsidRDefault="00481824" w:rsidP="00481824">
      <w:pPr>
        <w:pStyle w:val="SourceCode"/>
      </w:pPr>
      <w:r>
        <w:t>json2yaml response-1.json</w:t>
      </w:r>
    </w:p>
    <w:p w14:paraId="28FDB9FF" w14:textId="45F1513F" w:rsidR="00481824" w:rsidRDefault="00424DF2" w:rsidP="00E27BFB">
      <w:pPr>
        <w:spacing w:before="0" w:after="0"/>
      </w:pPr>
      <w:r>
        <w:t xml:space="preserve">The result that gets printed out is quite a bit of binary data contained in the cbor hex field. </w:t>
      </w:r>
      <w:r w:rsidR="00D30CDB">
        <w:t>We can extract the contract ID from that with the following command:</w:t>
      </w:r>
    </w:p>
    <w:p w14:paraId="2C35DBBA" w14:textId="77777777" w:rsidR="00C643BC" w:rsidRDefault="00C643BC" w:rsidP="00C643BC">
      <w:pPr>
        <w:pStyle w:val="SourceCode"/>
      </w:pPr>
      <w:r>
        <w:t>CONTRACT_ID="$(jq -r '.resource.contractId' response-1.json)"</w:t>
      </w:r>
    </w:p>
    <w:p w14:paraId="4CE32992" w14:textId="293B281E" w:rsidR="00D30CDB" w:rsidRDefault="00C643BC" w:rsidP="00C643BC">
      <w:pPr>
        <w:pStyle w:val="SourceCode"/>
      </w:pPr>
      <w:r>
        <w:t>echo "CONTRACT_ID = $CONTRACT_ID"</w:t>
      </w:r>
    </w:p>
    <w:p w14:paraId="22BA0B6B" w14:textId="28007AA8" w:rsidR="006817B3" w:rsidRDefault="006817B3" w:rsidP="00E27BFB">
      <w:pPr>
        <w:spacing w:before="0" w:after="0"/>
      </w:pPr>
      <w:r>
        <w:t>And we also need to extract just the transaction body that needs to be signed. We can use the jq tool to run a query on the JSON and pull out the unsigned transaction.</w:t>
      </w:r>
      <w:r w:rsidR="00FD6396">
        <w:t xml:space="preserve"> </w:t>
      </w:r>
    </w:p>
    <w:p w14:paraId="0D81418A" w14:textId="0AB3F6E5" w:rsidR="006817B3" w:rsidRDefault="006817B3" w:rsidP="006817B3">
      <w:pPr>
        <w:pStyle w:val="SourceCode"/>
      </w:pPr>
      <w:r w:rsidRPr="006817B3">
        <w:t>jq '.resource.txBody' response-1.json &gt; tx-1.unsigned</w:t>
      </w:r>
    </w:p>
    <w:p w14:paraId="47A99C30" w14:textId="6C686FE7" w:rsidR="00D30CDB" w:rsidRDefault="00D55E58" w:rsidP="00E27BFB">
      <w:pPr>
        <w:spacing w:before="0" w:after="0"/>
      </w:pPr>
      <w:r>
        <w:t>We again now have several options to sign this transaction as stated in the previous chapter. Here we will use the marlowe cli for this.</w:t>
      </w:r>
      <w:r w:rsidR="00D76D5E">
        <w:t xml:space="preserve"> </w:t>
      </w:r>
    </w:p>
    <w:p w14:paraId="26A9E926" w14:textId="77777777" w:rsidR="00D55E58" w:rsidRDefault="00D55E58" w:rsidP="00D55E58">
      <w:pPr>
        <w:pStyle w:val="SourceCode"/>
      </w:pPr>
      <w:r>
        <w:lastRenderedPageBreak/>
        <w:t>TX_1=$(</w:t>
      </w:r>
    </w:p>
    <w:p w14:paraId="5F622687" w14:textId="77777777" w:rsidR="00D55E58" w:rsidRDefault="00D55E58" w:rsidP="00D55E58">
      <w:pPr>
        <w:pStyle w:val="SourceCode"/>
      </w:pPr>
      <w:r>
        <w:t>marlowe-cli transaction submit \</w:t>
      </w:r>
    </w:p>
    <w:p w14:paraId="536CED12" w14:textId="77777777" w:rsidR="00D55E58" w:rsidRDefault="00D55E58" w:rsidP="00D55E58">
      <w:pPr>
        <w:pStyle w:val="SourceCode"/>
      </w:pPr>
      <w:r>
        <w:t xml:space="preserve">  --tx-body-file tx-1.unsigned \</w:t>
      </w:r>
    </w:p>
    <w:p w14:paraId="14CFB830" w14:textId="77777777" w:rsidR="00D55E58" w:rsidRDefault="00D55E58" w:rsidP="00D55E58">
      <w:pPr>
        <w:pStyle w:val="SourceCode"/>
      </w:pPr>
      <w:r>
        <w:t xml:space="preserve">  --required-signer "$LENDER_SKEY" \</w:t>
      </w:r>
    </w:p>
    <w:p w14:paraId="7FD9CB72" w14:textId="77777777" w:rsidR="00D55E58" w:rsidRDefault="00D55E58" w:rsidP="00D55E58">
      <w:pPr>
        <w:pStyle w:val="SourceCode"/>
      </w:pPr>
      <w:r>
        <w:t xml:space="preserve">  --timeout 600 \</w:t>
      </w:r>
    </w:p>
    <w:p w14:paraId="615ED597" w14:textId="77777777" w:rsidR="00D55E58" w:rsidRDefault="00D55E58" w:rsidP="00D55E58">
      <w:pPr>
        <w:pStyle w:val="SourceCode"/>
      </w:pPr>
      <w:r>
        <w:t>| sed -e 's/^TxId "\(.*\)"$/\1/' \</w:t>
      </w:r>
    </w:p>
    <w:p w14:paraId="0E34E164" w14:textId="77777777" w:rsidR="00D55E58" w:rsidRDefault="00D55E58" w:rsidP="00D55E58">
      <w:pPr>
        <w:pStyle w:val="SourceCode"/>
      </w:pPr>
      <w:r>
        <w:t>)</w:t>
      </w:r>
    </w:p>
    <w:p w14:paraId="31F48664" w14:textId="1DB78382" w:rsidR="00D55E58" w:rsidRDefault="00D55E58" w:rsidP="00D55E58">
      <w:pPr>
        <w:pStyle w:val="SourceCode"/>
      </w:pPr>
      <w:r>
        <w:t>echo "TX_1 = $TX_1"</w:t>
      </w:r>
    </w:p>
    <w:p w14:paraId="4F525DA1" w14:textId="371E3B29" w:rsidR="00D55E58" w:rsidRDefault="00BC6237" w:rsidP="00E27BFB">
      <w:pPr>
        <w:spacing w:before="0" w:after="0"/>
      </w:pPr>
      <w:r>
        <w:t>We have to provide the signing key and the timeout. We can now query the contract address and the lender address for their funds.</w:t>
      </w:r>
    </w:p>
    <w:p w14:paraId="5C2EE396" w14:textId="1D754716" w:rsidR="00BC6237" w:rsidRPr="008D388D" w:rsidRDefault="00BC6237" w:rsidP="008D388D">
      <w:pPr>
        <w:pStyle w:val="SourceCode"/>
        <w:rPr>
          <w:sz w:val="18"/>
          <w:szCs w:val="18"/>
        </w:rPr>
      </w:pPr>
      <w:r w:rsidRPr="008D388D">
        <w:rPr>
          <w:sz w:val="18"/>
          <w:szCs w:val="18"/>
        </w:rPr>
        <w:t>cardano-cli query utxo --testnet-magic "$CARDANO_TESTNET_MAGIC" --tx-in "$CONTRACT_ID"</w:t>
      </w:r>
    </w:p>
    <w:p w14:paraId="11162A52" w14:textId="2A8FE0D9" w:rsidR="00BC6237" w:rsidRPr="008D388D" w:rsidRDefault="00BC6237" w:rsidP="00BC6237">
      <w:pPr>
        <w:pStyle w:val="SourceCode"/>
        <w:rPr>
          <w:sz w:val="18"/>
          <w:szCs w:val="18"/>
        </w:rPr>
      </w:pPr>
      <w:r w:rsidRPr="008D388D">
        <w:rPr>
          <w:sz w:val="18"/>
          <w:szCs w:val="18"/>
        </w:rPr>
        <w:t>cardano-cli query utxo --testnet-magic "$CARDANO_TESTNET_MAGIC" --address "$LENDER_ADDR"</w:t>
      </w:r>
    </w:p>
    <w:p w14:paraId="699B267C" w14:textId="002BB785" w:rsidR="00BC6237" w:rsidRDefault="00BC6237" w:rsidP="00E27BFB">
      <w:pPr>
        <w:spacing w:before="0" w:after="0"/>
      </w:pPr>
      <w:r>
        <w:t>Below you can see the example outputs</w:t>
      </w:r>
      <w:r w:rsidR="00A73474">
        <w:t xml:space="preserve"> for the above commands</w:t>
      </w:r>
      <w:r>
        <w:t>.</w:t>
      </w:r>
      <w:r w:rsidR="00A73474">
        <w:t xml:space="preserve"> </w:t>
      </w:r>
      <w:r>
        <w:t xml:space="preserve"> </w:t>
      </w:r>
    </w:p>
    <w:p w14:paraId="1D5C8A14" w14:textId="77777777" w:rsidR="00BC6237" w:rsidRDefault="00BC6237" w:rsidP="00BC6237">
      <w:pPr>
        <w:pStyle w:val="SourceCode"/>
      </w:pPr>
      <w:r>
        <w:t xml:space="preserve">                           TxHash                                 TxIx        Amount</w:t>
      </w:r>
    </w:p>
    <w:p w14:paraId="0229D33F" w14:textId="77777777" w:rsidR="00BC6237" w:rsidRDefault="00BC6237" w:rsidP="00BC6237">
      <w:pPr>
        <w:pStyle w:val="SourceCode"/>
      </w:pPr>
      <w:r>
        <w:t>--------------------------------------------------------------------------------------</w:t>
      </w:r>
    </w:p>
    <w:p w14:paraId="0DD6A643" w14:textId="77777777" w:rsidR="00BC6237" w:rsidRDefault="00BC6237" w:rsidP="00BC6237">
      <w:pPr>
        <w:pStyle w:val="SourceCode"/>
        <w:jc w:val="left"/>
      </w:pPr>
      <w:r>
        <w:t xml:space="preserve">bfb6db4bdf59113c4bdd45d45c7f94070099b813e83b665b5cdc6daeb91a941d     1        2000000 </w:t>
      </w:r>
    </w:p>
    <w:p w14:paraId="52B0E6AE" w14:textId="77777777" w:rsidR="00BC6237" w:rsidRDefault="00BC6237" w:rsidP="00BC6237">
      <w:pPr>
        <w:pStyle w:val="SourceCode"/>
        <w:jc w:val="right"/>
      </w:pPr>
      <w:r>
        <w:t xml:space="preserve">lovelace + </w:t>
      </w:r>
    </w:p>
    <w:p w14:paraId="6388CB8F" w14:textId="77777777" w:rsidR="00BC6237" w:rsidRDefault="00BC6237" w:rsidP="00BC6237">
      <w:pPr>
        <w:pStyle w:val="SourceCode"/>
        <w:jc w:val="right"/>
      </w:pPr>
      <w:r>
        <w:t xml:space="preserve">TxOutDatumHash </w:t>
      </w:r>
    </w:p>
    <w:p w14:paraId="03E93336" w14:textId="678E9220" w:rsidR="00BC6237" w:rsidRDefault="00BC6237" w:rsidP="00BC6237">
      <w:pPr>
        <w:pStyle w:val="SourceCode"/>
        <w:jc w:val="right"/>
      </w:pPr>
      <w:r>
        <w:t xml:space="preserve">ScriptDataInBabbageEra </w:t>
      </w:r>
    </w:p>
    <w:p w14:paraId="6463FC58" w14:textId="7EB514BB" w:rsidR="00BC6237" w:rsidRDefault="00BC6237" w:rsidP="00BC6237">
      <w:pPr>
        <w:pStyle w:val="SourceCode"/>
        <w:jc w:val="right"/>
      </w:pPr>
      <w:r>
        <w:t>"cc80fcdc9dedea89d2f50dd29cf7f84d14bd00e27714310a0cfe5e24e87fd008"</w:t>
      </w:r>
    </w:p>
    <w:p w14:paraId="2B9F494F" w14:textId="77777777" w:rsidR="00BC6237" w:rsidRDefault="00BC6237" w:rsidP="00BC6237">
      <w:pPr>
        <w:pStyle w:val="SourceCode"/>
        <w:jc w:val="right"/>
      </w:pPr>
    </w:p>
    <w:p w14:paraId="4EB041E8" w14:textId="77777777" w:rsidR="00BC6237" w:rsidRDefault="00BC6237" w:rsidP="00BC6237">
      <w:pPr>
        <w:pStyle w:val="SourceCode"/>
        <w:jc w:val="left"/>
      </w:pPr>
      <w:r>
        <w:t xml:space="preserve">                           TxHash                                 TxIx        Amount</w:t>
      </w:r>
    </w:p>
    <w:p w14:paraId="5ADD410A" w14:textId="77777777" w:rsidR="00BC6237" w:rsidRDefault="00BC6237" w:rsidP="00BC6237">
      <w:pPr>
        <w:pStyle w:val="SourceCode"/>
        <w:jc w:val="left"/>
      </w:pPr>
      <w:r>
        <w:t>--------------------------------------------------------------------------------------</w:t>
      </w:r>
    </w:p>
    <w:p w14:paraId="7CBF6F08" w14:textId="251D9A20" w:rsidR="00BC6237" w:rsidRDefault="00BC6237" w:rsidP="00BC6237">
      <w:pPr>
        <w:pStyle w:val="SourceCode"/>
        <w:jc w:val="left"/>
      </w:pPr>
      <w:r>
        <w:t xml:space="preserve">bfb6db4bdf59113c4bdd45d45c7f94070099b813e83b665b5cdc6daeb91a941d     0       995476698 </w:t>
      </w:r>
    </w:p>
    <w:p w14:paraId="108104F4" w14:textId="40A7B45F" w:rsidR="00BC6237" w:rsidRDefault="00BC6237" w:rsidP="00BC6237">
      <w:pPr>
        <w:pStyle w:val="SourceCode"/>
        <w:jc w:val="right"/>
      </w:pPr>
      <w:r>
        <w:t xml:space="preserve">lovelace + </w:t>
      </w:r>
    </w:p>
    <w:p w14:paraId="7514FBB7" w14:textId="43AAF4E0" w:rsidR="00BC6237" w:rsidRDefault="00BC6237" w:rsidP="00BC6237">
      <w:pPr>
        <w:pStyle w:val="SourceCode"/>
        <w:jc w:val="right"/>
      </w:pPr>
      <w:r>
        <w:t>TxOutDatumNone</w:t>
      </w:r>
    </w:p>
    <w:p w14:paraId="7088C958" w14:textId="77777777" w:rsidR="00BC6237" w:rsidRDefault="00BC6237" w:rsidP="00BC6237">
      <w:pPr>
        <w:pStyle w:val="SourceCode"/>
        <w:jc w:val="left"/>
      </w:pPr>
      <w:r>
        <w:t xml:space="preserve">bfb6db4bdf59113c4bdd45d45c7f94070099b813e83b665b5cdc6daeb91a941d     3        1034400 </w:t>
      </w:r>
    </w:p>
    <w:p w14:paraId="24177B07" w14:textId="77777777" w:rsidR="00BC6237" w:rsidRDefault="00BC6237" w:rsidP="00BC6237">
      <w:pPr>
        <w:pStyle w:val="SourceCode"/>
        <w:jc w:val="right"/>
      </w:pPr>
      <w:r>
        <w:t xml:space="preserve">lovelace + </w:t>
      </w:r>
    </w:p>
    <w:p w14:paraId="697FEB39" w14:textId="4AA12BBB" w:rsidR="00BC6237" w:rsidRDefault="00BC6237" w:rsidP="00BC6237">
      <w:pPr>
        <w:pStyle w:val="SourceCode"/>
        <w:jc w:val="right"/>
      </w:pPr>
      <w:r>
        <w:t>1 89506f74616aa4b5a42ec352a56ab7815e547e23e2a32417f400e43c.4c656e646572 + TxOutDatumNone</w:t>
      </w:r>
    </w:p>
    <w:p w14:paraId="7C696AFE" w14:textId="5E6E96DD" w:rsidR="00BC6237" w:rsidRDefault="009032C3" w:rsidP="00E27BFB">
      <w:pPr>
        <w:spacing w:before="0" w:after="0"/>
      </w:pPr>
      <w:r>
        <w:t xml:space="preserve">We see that the marlowe contract contains 2 ada and the lender has beside his ada also one NFT that is the role token. </w:t>
      </w:r>
      <w:r w:rsidR="00FB2D38">
        <w:t xml:space="preserve">If we would query the borrower </w:t>
      </w:r>
      <w:r w:rsidR="00065271">
        <w:t>address,</w:t>
      </w:r>
      <w:r w:rsidR="00FB2D38">
        <w:t xml:space="preserve"> we would also see that there is one NFT sitting at his address beside the ada funds. </w:t>
      </w:r>
      <w:r w:rsidR="001A5A21">
        <w:t xml:space="preserve">The following number from the above NFT “89506f74616aa4b5a42ec352a56ab7815e547e23e2a32417f400e43c” is the policy ID for that NFT and we call it the roles currency for the marlowe contract. </w:t>
      </w:r>
      <w:r w:rsidR="00A865B1">
        <w:t xml:space="preserve">This will be used to authorize the transactions. </w:t>
      </w:r>
      <w:r w:rsidR="00A751B6">
        <w:t xml:space="preserve">The marlowe runtime web server provides a GET endpoint to learn about what is going on with the contract. </w:t>
      </w:r>
      <w:r w:rsidR="001E4D33">
        <w:t>Here are the commands to query this endpoint.</w:t>
      </w:r>
    </w:p>
    <w:p w14:paraId="617387B5" w14:textId="77777777" w:rsidR="001E4D33" w:rsidRDefault="001E4D33" w:rsidP="001E4D33">
      <w:pPr>
        <w:pStyle w:val="SourceCode"/>
      </w:pPr>
      <w:r>
        <w:t>CONTRACT_URL="$MARLOWE_RT_WEBSERVER_URL/`jq -r '.links.contract' response-1.json`"</w:t>
      </w:r>
    </w:p>
    <w:p w14:paraId="05650A6A" w14:textId="282A0DA9" w:rsidR="001E4D33" w:rsidRDefault="001E4D33" w:rsidP="001E4D33">
      <w:pPr>
        <w:pStyle w:val="SourceCode"/>
      </w:pPr>
      <w:r>
        <w:t>echo "CONTRACT_URL = $CONTRACT_URL"</w:t>
      </w:r>
    </w:p>
    <w:p w14:paraId="68E66CFC" w14:textId="77777777" w:rsidR="001E4D33" w:rsidRDefault="001E4D33" w:rsidP="001E4D33">
      <w:pPr>
        <w:pStyle w:val="SourceCode"/>
      </w:pPr>
    </w:p>
    <w:p w14:paraId="1386C22F" w14:textId="27A47A1E" w:rsidR="001E4D33" w:rsidRDefault="001E4D33" w:rsidP="001E4D33">
      <w:pPr>
        <w:pStyle w:val="SourceCode"/>
      </w:pPr>
      <w:r w:rsidRPr="001E4D33">
        <w:t>curl -sS "$CONTRACT_URL" | json2yaml</w:t>
      </w:r>
    </w:p>
    <w:p w14:paraId="7F9CF6DE" w14:textId="3DD7170D" w:rsidR="001E4D33" w:rsidRDefault="001E4D33" w:rsidP="00E27BFB">
      <w:pPr>
        <w:spacing w:before="0" w:after="0"/>
      </w:pPr>
      <w:r>
        <w:t>The last command we produce the following output:</w:t>
      </w:r>
    </w:p>
    <w:p w14:paraId="16DEB999" w14:textId="77777777" w:rsidR="001E4D33" w:rsidRDefault="001E4D33" w:rsidP="001E4D33">
      <w:pPr>
        <w:pStyle w:val="SourceCode"/>
      </w:pPr>
      <w:r>
        <w:lastRenderedPageBreak/>
        <w:t>links:</w:t>
      </w:r>
    </w:p>
    <w:p w14:paraId="7982D2E8" w14:textId="77777777" w:rsidR="001E4D33" w:rsidRDefault="001E4D33" w:rsidP="001E4D33">
      <w:pPr>
        <w:pStyle w:val="SourceCode"/>
      </w:pPr>
      <w:r>
        <w:t xml:space="preserve">  transactions: contracts/bfb6db4bdf59113c4bdd45d45c7f94070099b813e83b665b5cdc6daeb91a941d%231/transactions</w:t>
      </w:r>
    </w:p>
    <w:p w14:paraId="2AE2148E" w14:textId="77777777" w:rsidR="001E4D33" w:rsidRDefault="001E4D33" w:rsidP="001E4D33">
      <w:pPr>
        <w:pStyle w:val="SourceCode"/>
      </w:pPr>
      <w:r>
        <w:t>resource:</w:t>
      </w:r>
    </w:p>
    <w:p w14:paraId="3E3B523E" w14:textId="77777777" w:rsidR="001E4D33" w:rsidRDefault="001E4D33" w:rsidP="001E4D33">
      <w:pPr>
        <w:pStyle w:val="SourceCode"/>
      </w:pPr>
      <w:r>
        <w:t xml:space="preserve">  block:</w:t>
      </w:r>
    </w:p>
    <w:p w14:paraId="04CEF961" w14:textId="77777777" w:rsidR="001E4D33" w:rsidRDefault="001E4D33" w:rsidP="001E4D33">
      <w:pPr>
        <w:pStyle w:val="SourceCode"/>
      </w:pPr>
      <w:r>
        <w:t xml:space="preserve">    blockHeaderHash: 4f1c23e34773b2780bb4507770740fb9ef569d38e08e8c6006964f3d71677529</w:t>
      </w:r>
    </w:p>
    <w:p w14:paraId="1341C473" w14:textId="77777777" w:rsidR="001E4D33" w:rsidRDefault="001E4D33" w:rsidP="001E4D33">
      <w:pPr>
        <w:pStyle w:val="SourceCode"/>
      </w:pPr>
      <w:r>
        <w:t xml:space="preserve">    blockNo: 755129</w:t>
      </w:r>
    </w:p>
    <w:p w14:paraId="5D1A2AD2" w14:textId="77777777" w:rsidR="001E4D33" w:rsidRDefault="001E4D33" w:rsidP="001E4D33">
      <w:pPr>
        <w:pStyle w:val="SourceCode"/>
      </w:pPr>
      <w:r>
        <w:t xml:space="preserve">    slotNo: 23921744</w:t>
      </w:r>
    </w:p>
    <w:p w14:paraId="4FE99939" w14:textId="77777777" w:rsidR="001E4D33" w:rsidRDefault="001E4D33" w:rsidP="001E4D33">
      <w:pPr>
        <w:pStyle w:val="SourceCode"/>
      </w:pPr>
      <w:r>
        <w:t xml:space="preserve">  continuations: null</w:t>
      </w:r>
    </w:p>
    <w:p w14:paraId="4FA7FEDE" w14:textId="77777777" w:rsidR="001E4D33" w:rsidRDefault="001E4D33" w:rsidP="001E4D33">
      <w:pPr>
        <w:pStyle w:val="SourceCode"/>
      </w:pPr>
      <w:r>
        <w:t xml:space="preserve">  contractId: bfb6db4bdf59113c4bdd45d45c7f94070099b813e83b665b5cdc6daeb91a941d#1</w:t>
      </w:r>
    </w:p>
    <w:p w14:paraId="7AE95859" w14:textId="77777777" w:rsidR="001E4D33" w:rsidRDefault="001E4D33" w:rsidP="001E4D33">
      <w:pPr>
        <w:pStyle w:val="SourceCode"/>
      </w:pPr>
      <w:r>
        <w:t xml:space="preserve">  currentContract:</w:t>
      </w:r>
    </w:p>
    <w:p w14:paraId="64EF3608" w14:textId="77777777" w:rsidR="001E4D33" w:rsidRDefault="001E4D33" w:rsidP="001E4D33">
      <w:pPr>
        <w:pStyle w:val="SourceCode"/>
      </w:pPr>
      <w:r>
        <w:t xml:space="preserve">    timeout: 1679608289000</w:t>
      </w:r>
    </w:p>
    <w:p w14:paraId="47F8B9BB" w14:textId="77777777" w:rsidR="001E4D33" w:rsidRDefault="001E4D33" w:rsidP="001E4D33">
      <w:pPr>
        <w:pStyle w:val="SourceCode"/>
      </w:pPr>
      <w:r>
        <w:t xml:space="preserve">    timeout_continuation: close</w:t>
      </w:r>
    </w:p>
    <w:p w14:paraId="2BFA1932" w14:textId="77777777" w:rsidR="001E4D33" w:rsidRDefault="001E4D33" w:rsidP="001E4D33">
      <w:pPr>
        <w:pStyle w:val="SourceCode"/>
      </w:pPr>
      <w:r>
        <w:t xml:space="preserve">    when:</w:t>
      </w:r>
    </w:p>
    <w:p w14:paraId="34A559F9" w14:textId="77777777" w:rsidR="001E4D33" w:rsidRDefault="001E4D33" w:rsidP="001E4D33">
      <w:pPr>
        <w:pStyle w:val="SourceCode"/>
      </w:pPr>
      <w:r>
        <w:t xml:space="preserve">    - case:</w:t>
      </w:r>
    </w:p>
    <w:p w14:paraId="467971E2" w14:textId="77777777" w:rsidR="001E4D33" w:rsidRDefault="001E4D33" w:rsidP="001E4D33">
      <w:pPr>
        <w:pStyle w:val="SourceCode"/>
      </w:pPr>
      <w:r>
        <w:t xml:space="preserve">        deposits: 80000000</w:t>
      </w:r>
    </w:p>
    <w:p w14:paraId="3C12CF6E" w14:textId="77777777" w:rsidR="001E4D33" w:rsidRDefault="001E4D33" w:rsidP="001E4D33">
      <w:pPr>
        <w:pStyle w:val="SourceCode"/>
      </w:pPr>
      <w:r>
        <w:t xml:space="preserve">        into_account:</w:t>
      </w:r>
    </w:p>
    <w:p w14:paraId="38AC911E" w14:textId="77777777" w:rsidR="001E4D33" w:rsidRDefault="001E4D33" w:rsidP="001E4D33">
      <w:pPr>
        <w:pStyle w:val="SourceCode"/>
      </w:pPr>
      <w:r>
        <w:t xml:space="preserve">          role_token: Lender</w:t>
      </w:r>
    </w:p>
    <w:p w14:paraId="4F4803CA" w14:textId="77777777" w:rsidR="001E4D33" w:rsidRDefault="001E4D33" w:rsidP="001E4D33">
      <w:pPr>
        <w:pStyle w:val="SourceCode"/>
      </w:pPr>
      <w:r>
        <w:t xml:space="preserve">        of_token:</w:t>
      </w:r>
    </w:p>
    <w:p w14:paraId="18C638B2" w14:textId="77777777" w:rsidR="001E4D33" w:rsidRDefault="001E4D33" w:rsidP="001E4D33">
      <w:pPr>
        <w:pStyle w:val="SourceCode"/>
      </w:pPr>
      <w:r>
        <w:t xml:space="preserve">          currency_symbol: ''</w:t>
      </w:r>
    </w:p>
    <w:p w14:paraId="0779D61D" w14:textId="77777777" w:rsidR="001E4D33" w:rsidRDefault="001E4D33" w:rsidP="001E4D33">
      <w:pPr>
        <w:pStyle w:val="SourceCode"/>
      </w:pPr>
      <w:r>
        <w:t xml:space="preserve">          token_name: ''</w:t>
      </w:r>
    </w:p>
    <w:p w14:paraId="6817DB04" w14:textId="77777777" w:rsidR="001E4D33" w:rsidRDefault="001E4D33" w:rsidP="001E4D33">
      <w:pPr>
        <w:pStyle w:val="SourceCode"/>
      </w:pPr>
      <w:r>
        <w:t xml:space="preserve">        party:</w:t>
      </w:r>
    </w:p>
    <w:p w14:paraId="763A2967" w14:textId="77777777" w:rsidR="001E4D33" w:rsidRDefault="001E4D33" w:rsidP="001E4D33">
      <w:pPr>
        <w:pStyle w:val="SourceCode"/>
      </w:pPr>
      <w:r>
        <w:t xml:space="preserve">          role_token: Lender</w:t>
      </w:r>
    </w:p>
    <w:p w14:paraId="30534569" w14:textId="77777777" w:rsidR="001E4D33" w:rsidRDefault="001E4D33" w:rsidP="001E4D33">
      <w:pPr>
        <w:pStyle w:val="SourceCode"/>
      </w:pPr>
      <w:r>
        <w:t xml:space="preserve">      then:</w:t>
      </w:r>
    </w:p>
    <w:p w14:paraId="059AA3B1" w14:textId="77777777" w:rsidR="001E4D33" w:rsidRDefault="001E4D33" w:rsidP="001E4D33">
      <w:pPr>
        <w:pStyle w:val="SourceCode"/>
      </w:pPr>
      <w:r>
        <w:t xml:space="preserve">        from_account:</w:t>
      </w:r>
    </w:p>
    <w:p w14:paraId="188668E9" w14:textId="77777777" w:rsidR="001E4D33" w:rsidRDefault="001E4D33" w:rsidP="001E4D33">
      <w:pPr>
        <w:pStyle w:val="SourceCode"/>
      </w:pPr>
      <w:r>
        <w:t xml:space="preserve">          role_token: Lender</w:t>
      </w:r>
    </w:p>
    <w:p w14:paraId="7773818A" w14:textId="77777777" w:rsidR="001E4D33" w:rsidRDefault="001E4D33" w:rsidP="001E4D33">
      <w:pPr>
        <w:pStyle w:val="SourceCode"/>
      </w:pPr>
      <w:r>
        <w:t xml:space="preserve">        pay: 80000000</w:t>
      </w:r>
    </w:p>
    <w:p w14:paraId="253D959A" w14:textId="77777777" w:rsidR="001E4D33" w:rsidRDefault="001E4D33" w:rsidP="001E4D33">
      <w:pPr>
        <w:pStyle w:val="SourceCode"/>
      </w:pPr>
      <w:r>
        <w:t xml:space="preserve">        then:</w:t>
      </w:r>
    </w:p>
    <w:p w14:paraId="46A10232" w14:textId="77777777" w:rsidR="001E4D33" w:rsidRDefault="001E4D33" w:rsidP="001E4D33">
      <w:pPr>
        <w:pStyle w:val="SourceCode"/>
      </w:pPr>
      <w:r>
        <w:t xml:space="preserve">          timeout: 1679615489000</w:t>
      </w:r>
    </w:p>
    <w:p w14:paraId="29DE1C6B" w14:textId="77777777" w:rsidR="001E4D33" w:rsidRDefault="001E4D33" w:rsidP="001E4D33">
      <w:pPr>
        <w:pStyle w:val="SourceCode"/>
      </w:pPr>
      <w:r>
        <w:t xml:space="preserve">          timeout_continuation: close</w:t>
      </w:r>
    </w:p>
    <w:p w14:paraId="48F5100F" w14:textId="77777777" w:rsidR="001E4D33" w:rsidRDefault="001E4D33" w:rsidP="001E4D33">
      <w:pPr>
        <w:pStyle w:val="SourceCode"/>
      </w:pPr>
      <w:r>
        <w:t xml:space="preserve">          when:</w:t>
      </w:r>
    </w:p>
    <w:p w14:paraId="7C75EB75" w14:textId="77777777" w:rsidR="001E4D33" w:rsidRDefault="001E4D33" w:rsidP="001E4D33">
      <w:pPr>
        <w:pStyle w:val="SourceCode"/>
      </w:pPr>
      <w:r>
        <w:t xml:space="preserve">          - case:</w:t>
      </w:r>
    </w:p>
    <w:p w14:paraId="52D6E9CE" w14:textId="77777777" w:rsidR="001E4D33" w:rsidRDefault="001E4D33" w:rsidP="001E4D33">
      <w:pPr>
        <w:pStyle w:val="SourceCode"/>
      </w:pPr>
      <w:r>
        <w:t xml:space="preserve">              deposits:</w:t>
      </w:r>
    </w:p>
    <w:p w14:paraId="19D458E2" w14:textId="77777777" w:rsidR="001E4D33" w:rsidRDefault="001E4D33" w:rsidP="001E4D33">
      <w:pPr>
        <w:pStyle w:val="SourceCode"/>
      </w:pPr>
      <w:r>
        <w:t xml:space="preserve">                add: 80000000</w:t>
      </w:r>
    </w:p>
    <w:p w14:paraId="02628FCD" w14:textId="77777777" w:rsidR="001E4D33" w:rsidRDefault="001E4D33" w:rsidP="001E4D33">
      <w:pPr>
        <w:pStyle w:val="SourceCode"/>
      </w:pPr>
      <w:r>
        <w:t xml:space="preserve">                and: 5000000</w:t>
      </w:r>
    </w:p>
    <w:p w14:paraId="1A3359B5" w14:textId="77777777" w:rsidR="001E4D33" w:rsidRDefault="001E4D33" w:rsidP="001E4D33">
      <w:pPr>
        <w:pStyle w:val="SourceCode"/>
      </w:pPr>
      <w:r>
        <w:t xml:space="preserve">              into_account:</w:t>
      </w:r>
    </w:p>
    <w:p w14:paraId="3F052B01" w14:textId="77777777" w:rsidR="001E4D33" w:rsidRDefault="001E4D33" w:rsidP="001E4D33">
      <w:pPr>
        <w:pStyle w:val="SourceCode"/>
      </w:pPr>
      <w:r>
        <w:t xml:space="preserve">                role_token: Borrower</w:t>
      </w:r>
    </w:p>
    <w:p w14:paraId="444FA353" w14:textId="77777777" w:rsidR="001E4D33" w:rsidRDefault="001E4D33" w:rsidP="001E4D33">
      <w:pPr>
        <w:pStyle w:val="SourceCode"/>
      </w:pPr>
      <w:r>
        <w:t xml:space="preserve">              of_token:</w:t>
      </w:r>
    </w:p>
    <w:p w14:paraId="3E397873" w14:textId="77777777" w:rsidR="001E4D33" w:rsidRDefault="001E4D33" w:rsidP="001E4D33">
      <w:pPr>
        <w:pStyle w:val="SourceCode"/>
      </w:pPr>
      <w:r>
        <w:t xml:space="preserve">                currency_symbol: ''</w:t>
      </w:r>
    </w:p>
    <w:p w14:paraId="3DCEB0B0" w14:textId="77777777" w:rsidR="001E4D33" w:rsidRDefault="001E4D33" w:rsidP="001E4D33">
      <w:pPr>
        <w:pStyle w:val="SourceCode"/>
      </w:pPr>
      <w:r>
        <w:t xml:space="preserve">                token_name: ''</w:t>
      </w:r>
    </w:p>
    <w:p w14:paraId="3D5D32C5" w14:textId="77777777" w:rsidR="001E4D33" w:rsidRDefault="001E4D33" w:rsidP="001E4D33">
      <w:pPr>
        <w:pStyle w:val="SourceCode"/>
      </w:pPr>
      <w:r>
        <w:t xml:space="preserve">              party:</w:t>
      </w:r>
    </w:p>
    <w:p w14:paraId="3B717972" w14:textId="77777777" w:rsidR="001E4D33" w:rsidRDefault="001E4D33" w:rsidP="001E4D33">
      <w:pPr>
        <w:pStyle w:val="SourceCode"/>
      </w:pPr>
      <w:r>
        <w:t xml:space="preserve">                role_token: Borrower</w:t>
      </w:r>
    </w:p>
    <w:p w14:paraId="0B4CE801" w14:textId="77777777" w:rsidR="001E4D33" w:rsidRDefault="001E4D33" w:rsidP="001E4D33">
      <w:pPr>
        <w:pStyle w:val="SourceCode"/>
      </w:pPr>
      <w:r>
        <w:t xml:space="preserve">            then:</w:t>
      </w:r>
    </w:p>
    <w:p w14:paraId="206D1CD2" w14:textId="77777777" w:rsidR="001E4D33" w:rsidRDefault="001E4D33" w:rsidP="001E4D33">
      <w:pPr>
        <w:pStyle w:val="SourceCode"/>
      </w:pPr>
      <w:r>
        <w:t xml:space="preserve">              from_account:</w:t>
      </w:r>
    </w:p>
    <w:p w14:paraId="14F76F72" w14:textId="77777777" w:rsidR="001E4D33" w:rsidRDefault="001E4D33" w:rsidP="001E4D33">
      <w:pPr>
        <w:pStyle w:val="SourceCode"/>
      </w:pPr>
      <w:r>
        <w:t xml:space="preserve">                role_token: Borrower</w:t>
      </w:r>
    </w:p>
    <w:p w14:paraId="737B2301" w14:textId="77777777" w:rsidR="001E4D33" w:rsidRDefault="001E4D33" w:rsidP="001E4D33">
      <w:pPr>
        <w:pStyle w:val="SourceCode"/>
      </w:pPr>
      <w:r>
        <w:t xml:space="preserve">              pay:</w:t>
      </w:r>
    </w:p>
    <w:p w14:paraId="55FADF37" w14:textId="77777777" w:rsidR="001E4D33" w:rsidRDefault="001E4D33" w:rsidP="001E4D33">
      <w:pPr>
        <w:pStyle w:val="SourceCode"/>
      </w:pPr>
      <w:r>
        <w:t xml:space="preserve">                add: 80000000</w:t>
      </w:r>
    </w:p>
    <w:p w14:paraId="14521295" w14:textId="77777777" w:rsidR="001E4D33" w:rsidRDefault="001E4D33" w:rsidP="001E4D33">
      <w:pPr>
        <w:pStyle w:val="SourceCode"/>
      </w:pPr>
      <w:r>
        <w:t xml:space="preserve">                and: 5000000</w:t>
      </w:r>
    </w:p>
    <w:p w14:paraId="2B9F8A30" w14:textId="77777777" w:rsidR="001E4D33" w:rsidRDefault="001E4D33" w:rsidP="001E4D33">
      <w:pPr>
        <w:pStyle w:val="SourceCode"/>
      </w:pPr>
      <w:r>
        <w:t xml:space="preserve">              then: close</w:t>
      </w:r>
    </w:p>
    <w:p w14:paraId="228525C9" w14:textId="77777777" w:rsidR="001E4D33" w:rsidRDefault="001E4D33" w:rsidP="001E4D33">
      <w:pPr>
        <w:pStyle w:val="SourceCode"/>
      </w:pPr>
      <w:r>
        <w:t xml:space="preserve">              to:</w:t>
      </w:r>
    </w:p>
    <w:p w14:paraId="69075B65" w14:textId="77777777" w:rsidR="001E4D33" w:rsidRDefault="001E4D33" w:rsidP="001E4D33">
      <w:pPr>
        <w:pStyle w:val="SourceCode"/>
      </w:pPr>
      <w:r>
        <w:t xml:space="preserve">                party:</w:t>
      </w:r>
    </w:p>
    <w:p w14:paraId="5A4A278D" w14:textId="77777777" w:rsidR="001E4D33" w:rsidRDefault="001E4D33" w:rsidP="001E4D33">
      <w:pPr>
        <w:pStyle w:val="SourceCode"/>
      </w:pPr>
      <w:r>
        <w:t xml:space="preserve">                  role_token: Lender</w:t>
      </w:r>
    </w:p>
    <w:p w14:paraId="69DC41B5" w14:textId="77777777" w:rsidR="001E4D33" w:rsidRDefault="001E4D33" w:rsidP="001E4D33">
      <w:pPr>
        <w:pStyle w:val="SourceCode"/>
      </w:pPr>
      <w:r>
        <w:t xml:space="preserve">              token:</w:t>
      </w:r>
    </w:p>
    <w:p w14:paraId="41D1B5C3" w14:textId="77777777" w:rsidR="001E4D33" w:rsidRDefault="001E4D33" w:rsidP="001E4D33">
      <w:pPr>
        <w:pStyle w:val="SourceCode"/>
      </w:pPr>
      <w:r>
        <w:t xml:space="preserve">                currency_symbol: ''</w:t>
      </w:r>
    </w:p>
    <w:p w14:paraId="2536E118" w14:textId="77777777" w:rsidR="001E4D33" w:rsidRDefault="001E4D33" w:rsidP="001E4D33">
      <w:pPr>
        <w:pStyle w:val="SourceCode"/>
      </w:pPr>
      <w:r>
        <w:t xml:space="preserve">                token_name: ''</w:t>
      </w:r>
    </w:p>
    <w:p w14:paraId="456614BC" w14:textId="77777777" w:rsidR="001E4D33" w:rsidRDefault="001E4D33" w:rsidP="001E4D33">
      <w:pPr>
        <w:pStyle w:val="SourceCode"/>
      </w:pPr>
      <w:r>
        <w:t xml:space="preserve">        to:</w:t>
      </w:r>
    </w:p>
    <w:p w14:paraId="783640EB" w14:textId="77777777" w:rsidR="001E4D33" w:rsidRDefault="001E4D33" w:rsidP="001E4D33">
      <w:pPr>
        <w:pStyle w:val="SourceCode"/>
      </w:pPr>
      <w:r>
        <w:lastRenderedPageBreak/>
        <w:t xml:space="preserve">          party:</w:t>
      </w:r>
    </w:p>
    <w:p w14:paraId="5465624B" w14:textId="77777777" w:rsidR="001E4D33" w:rsidRDefault="001E4D33" w:rsidP="001E4D33">
      <w:pPr>
        <w:pStyle w:val="SourceCode"/>
      </w:pPr>
      <w:r>
        <w:t xml:space="preserve">            role_token: Borrower</w:t>
      </w:r>
    </w:p>
    <w:p w14:paraId="5078B8E1" w14:textId="77777777" w:rsidR="001E4D33" w:rsidRDefault="001E4D33" w:rsidP="001E4D33">
      <w:pPr>
        <w:pStyle w:val="SourceCode"/>
      </w:pPr>
      <w:r>
        <w:t xml:space="preserve">        token:</w:t>
      </w:r>
    </w:p>
    <w:p w14:paraId="42595D37" w14:textId="77777777" w:rsidR="001E4D33" w:rsidRDefault="001E4D33" w:rsidP="001E4D33">
      <w:pPr>
        <w:pStyle w:val="SourceCode"/>
      </w:pPr>
      <w:r>
        <w:t xml:space="preserve">          currency_symbol: ''</w:t>
      </w:r>
    </w:p>
    <w:p w14:paraId="7959D9C6" w14:textId="77777777" w:rsidR="001E4D33" w:rsidRDefault="001E4D33" w:rsidP="001E4D33">
      <w:pPr>
        <w:pStyle w:val="SourceCode"/>
      </w:pPr>
      <w:r>
        <w:t xml:space="preserve">          token_name: ''</w:t>
      </w:r>
    </w:p>
    <w:p w14:paraId="0704761F" w14:textId="77777777" w:rsidR="001E4D33" w:rsidRDefault="001E4D33" w:rsidP="001E4D33">
      <w:pPr>
        <w:pStyle w:val="SourceCode"/>
      </w:pPr>
      <w:r>
        <w:t xml:space="preserve">  initialContract:</w:t>
      </w:r>
    </w:p>
    <w:p w14:paraId="51343A09" w14:textId="77777777" w:rsidR="001E4D33" w:rsidRDefault="001E4D33" w:rsidP="001E4D33">
      <w:pPr>
        <w:pStyle w:val="SourceCode"/>
      </w:pPr>
      <w:r>
        <w:t xml:space="preserve">    timeout: 1679608289000</w:t>
      </w:r>
    </w:p>
    <w:p w14:paraId="5BA33CA4" w14:textId="77777777" w:rsidR="001E4D33" w:rsidRDefault="001E4D33" w:rsidP="001E4D33">
      <w:pPr>
        <w:pStyle w:val="SourceCode"/>
      </w:pPr>
      <w:r>
        <w:t xml:space="preserve">    timeout_continuation: close</w:t>
      </w:r>
    </w:p>
    <w:p w14:paraId="205A4376" w14:textId="77777777" w:rsidR="001E4D33" w:rsidRDefault="001E4D33" w:rsidP="001E4D33">
      <w:pPr>
        <w:pStyle w:val="SourceCode"/>
      </w:pPr>
      <w:r>
        <w:t xml:space="preserve">    when:</w:t>
      </w:r>
    </w:p>
    <w:p w14:paraId="41DABE37" w14:textId="77777777" w:rsidR="001E4D33" w:rsidRDefault="001E4D33" w:rsidP="001E4D33">
      <w:pPr>
        <w:pStyle w:val="SourceCode"/>
      </w:pPr>
      <w:r>
        <w:t xml:space="preserve">    - case:</w:t>
      </w:r>
    </w:p>
    <w:p w14:paraId="7FC00E3B" w14:textId="77777777" w:rsidR="001E4D33" w:rsidRDefault="001E4D33" w:rsidP="001E4D33">
      <w:pPr>
        <w:pStyle w:val="SourceCode"/>
      </w:pPr>
      <w:r>
        <w:t xml:space="preserve">        deposits: 80000000</w:t>
      </w:r>
    </w:p>
    <w:p w14:paraId="05EEEDDD" w14:textId="77777777" w:rsidR="001E4D33" w:rsidRDefault="001E4D33" w:rsidP="001E4D33">
      <w:pPr>
        <w:pStyle w:val="SourceCode"/>
      </w:pPr>
      <w:r>
        <w:t xml:space="preserve">        into_account:</w:t>
      </w:r>
    </w:p>
    <w:p w14:paraId="3A27F7A6" w14:textId="77777777" w:rsidR="001E4D33" w:rsidRDefault="001E4D33" w:rsidP="001E4D33">
      <w:pPr>
        <w:pStyle w:val="SourceCode"/>
      </w:pPr>
      <w:r>
        <w:t xml:space="preserve">          role_token: Lender</w:t>
      </w:r>
    </w:p>
    <w:p w14:paraId="2A547645" w14:textId="77777777" w:rsidR="001E4D33" w:rsidRDefault="001E4D33" w:rsidP="001E4D33">
      <w:pPr>
        <w:pStyle w:val="SourceCode"/>
      </w:pPr>
      <w:r>
        <w:t xml:space="preserve">        of_token:</w:t>
      </w:r>
    </w:p>
    <w:p w14:paraId="0549FC2D" w14:textId="77777777" w:rsidR="001E4D33" w:rsidRDefault="001E4D33" w:rsidP="001E4D33">
      <w:pPr>
        <w:pStyle w:val="SourceCode"/>
      </w:pPr>
      <w:r>
        <w:t xml:space="preserve">          currency_symbol: ''</w:t>
      </w:r>
    </w:p>
    <w:p w14:paraId="025C0C4A" w14:textId="77777777" w:rsidR="001E4D33" w:rsidRDefault="001E4D33" w:rsidP="001E4D33">
      <w:pPr>
        <w:pStyle w:val="SourceCode"/>
      </w:pPr>
      <w:r>
        <w:t xml:space="preserve">          token_name: ''</w:t>
      </w:r>
    </w:p>
    <w:p w14:paraId="2050205E" w14:textId="77777777" w:rsidR="001E4D33" w:rsidRDefault="001E4D33" w:rsidP="001E4D33">
      <w:pPr>
        <w:pStyle w:val="SourceCode"/>
      </w:pPr>
      <w:r>
        <w:t xml:space="preserve">        party:</w:t>
      </w:r>
    </w:p>
    <w:p w14:paraId="3CF67371" w14:textId="77777777" w:rsidR="001E4D33" w:rsidRDefault="001E4D33" w:rsidP="001E4D33">
      <w:pPr>
        <w:pStyle w:val="SourceCode"/>
      </w:pPr>
      <w:r>
        <w:t xml:space="preserve">          role_token: Lender</w:t>
      </w:r>
    </w:p>
    <w:p w14:paraId="55B796DB" w14:textId="77777777" w:rsidR="001E4D33" w:rsidRDefault="001E4D33" w:rsidP="001E4D33">
      <w:pPr>
        <w:pStyle w:val="SourceCode"/>
      </w:pPr>
      <w:r>
        <w:t xml:space="preserve">      then:</w:t>
      </w:r>
    </w:p>
    <w:p w14:paraId="7F234378" w14:textId="77777777" w:rsidR="001E4D33" w:rsidRDefault="001E4D33" w:rsidP="001E4D33">
      <w:pPr>
        <w:pStyle w:val="SourceCode"/>
      </w:pPr>
      <w:r>
        <w:t xml:space="preserve">        from_account:</w:t>
      </w:r>
    </w:p>
    <w:p w14:paraId="06E052BA" w14:textId="77777777" w:rsidR="001E4D33" w:rsidRDefault="001E4D33" w:rsidP="001E4D33">
      <w:pPr>
        <w:pStyle w:val="SourceCode"/>
      </w:pPr>
      <w:r>
        <w:t xml:space="preserve">          role_token: Lender</w:t>
      </w:r>
    </w:p>
    <w:p w14:paraId="66D24E0F" w14:textId="77777777" w:rsidR="001E4D33" w:rsidRDefault="001E4D33" w:rsidP="001E4D33">
      <w:pPr>
        <w:pStyle w:val="SourceCode"/>
      </w:pPr>
      <w:r>
        <w:t xml:space="preserve">        pay: 80000000</w:t>
      </w:r>
    </w:p>
    <w:p w14:paraId="2D0980E6" w14:textId="77777777" w:rsidR="001E4D33" w:rsidRDefault="001E4D33" w:rsidP="001E4D33">
      <w:pPr>
        <w:pStyle w:val="SourceCode"/>
      </w:pPr>
      <w:r>
        <w:t xml:space="preserve">        then:</w:t>
      </w:r>
    </w:p>
    <w:p w14:paraId="60A2BD29" w14:textId="77777777" w:rsidR="001E4D33" w:rsidRDefault="001E4D33" w:rsidP="001E4D33">
      <w:pPr>
        <w:pStyle w:val="SourceCode"/>
      </w:pPr>
      <w:r>
        <w:t xml:space="preserve">          timeout: 1679615489000</w:t>
      </w:r>
    </w:p>
    <w:p w14:paraId="5E3FC448" w14:textId="77777777" w:rsidR="001E4D33" w:rsidRDefault="001E4D33" w:rsidP="001E4D33">
      <w:pPr>
        <w:pStyle w:val="SourceCode"/>
      </w:pPr>
      <w:r>
        <w:t xml:space="preserve">          timeout_continuation: close</w:t>
      </w:r>
    </w:p>
    <w:p w14:paraId="4F59D7B2" w14:textId="77777777" w:rsidR="001E4D33" w:rsidRDefault="001E4D33" w:rsidP="001E4D33">
      <w:pPr>
        <w:pStyle w:val="SourceCode"/>
      </w:pPr>
      <w:r>
        <w:t xml:space="preserve">          when:</w:t>
      </w:r>
    </w:p>
    <w:p w14:paraId="44B4A3D3" w14:textId="77777777" w:rsidR="001E4D33" w:rsidRDefault="001E4D33" w:rsidP="001E4D33">
      <w:pPr>
        <w:pStyle w:val="SourceCode"/>
      </w:pPr>
      <w:r>
        <w:t xml:space="preserve">          - case:</w:t>
      </w:r>
    </w:p>
    <w:p w14:paraId="60FDBF86" w14:textId="77777777" w:rsidR="001E4D33" w:rsidRDefault="001E4D33" w:rsidP="001E4D33">
      <w:pPr>
        <w:pStyle w:val="SourceCode"/>
      </w:pPr>
      <w:r>
        <w:t xml:space="preserve">              deposits:</w:t>
      </w:r>
    </w:p>
    <w:p w14:paraId="01A96AC6" w14:textId="77777777" w:rsidR="001E4D33" w:rsidRDefault="001E4D33" w:rsidP="001E4D33">
      <w:pPr>
        <w:pStyle w:val="SourceCode"/>
      </w:pPr>
      <w:r>
        <w:t xml:space="preserve">                add: 80000000</w:t>
      </w:r>
    </w:p>
    <w:p w14:paraId="5B71E167" w14:textId="77777777" w:rsidR="001E4D33" w:rsidRDefault="001E4D33" w:rsidP="001E4D33">
      <w:pPr>
        <w:pStyle w:val="SourceCode"/>
      </w:pPr>
      <w:r>
        <w:t xml:space="preserve">                and: 5000000</w:t>
      </w:r>
    </w:p>
    <w:p w14:paraId="3AE12474" w14:textId="77777777" w:rsidR="001E4D33" w:rsidRDefault="001E4D33" w:rsidP="001E4D33">
      <w:pPr>
        <w:pStyle w:val="SourceCode"/>
      </w:pPr>
      <w:r>
        <w:t xml:space="preserve">              into_account:</w:t>
      </w:r>
    </w:p>
    <w:p w14:paraId="6A405AFE" w14:textId="77777777" w:rsidR="001E4D33" w:rsidRDefault="001E4D33" w:rsidP="001E4D33">
      <w:pPr>
        <w:pStyle w:val="SourceCode"/>
      </w:pPr>
      <w:r>
        <w:t xml:space="preserve">                role_token: Borrower</w:t>
      </w:r>
    </w:p>
    <w:p w14:paraId="41EFAED8" w14:textId="77777777" w:rsidR="001E4D33" w:rsidRDefault="001E4D33" w:rsidP="001E4D33">
      <w:pPr>
        <w:pStyle w:val="SourceCode"/>
      </w:pPr>
      <w:r>
        <w:t xml:space="preserve">              of_token:</w:t>
      </w:r>
    </w:p>
    <w:p w14:paraId="231375E1" w14:textId="77777777" w:rsidR="001E4D33" w:rsidRDefault="001E4D33" w:rsidP="001E4D33">
      <w:pPr>
        <w:pStyle w:val="SourceCode"/>
      </w:pPr>
      <w:r>
        <w:t xml:space="preserve">                currency_symbol: ''</w:t>
      </w:r>
    </w:p>
    <w:p w14:paraId="3C9DF14F" w14:textId="77777777" w:rsidR="001E4D33" w:rsidRDefault="001E4D33" w:rsidP="001E4D33">
      <w:pPr>
        <w:pStyle w:val="SourceCode"/>
      </w:pPr>
      <w:r>
        <w:t xml:space="preserve">                token_name: ''</w:t>
      </w:r>
    </w:p>
    <w:p w14:paraId="123F42DC" w14:textId="77777777" w:rsidR="001E4D33" w:rsidRDefault="001E4D33" w:rsidP="001E4D33">
      <w:pPr>
        <w:pStyle w:val="SourceCode"/>
      </w:pPr>
      <w:r>
        <w:t xml:space="preserve">              party:</w:t>
      </w:r>
    </w:p>
    <w:p w14:paraId="1FF4BFA0" w14:textId="77777777" w:rsidR="001E4D33" w:rsidRDefault="001E4D33" w:rsidP="001E4D33">
      <w:pPr>
        <w:pStyle w:val="SourceCode"/>
      </w:pPr>
      <w:r>
        <w:t xml:space="preserve">                role_token: Borrower</w:t>
      </w:r>
    </w:p>
    <w:p w14:paraId="0B681E77" w14:textId="77777777" w:rsidR="001E4D33" w:rsidRDefault="001E4D33" w:rsidP="001E4D33">
      <w:pPr>
        <w:pStyle w:val="SourceCode"/>
      </w:pPr>
      <w:r>
        <w:t xml:space="preserve">            then:</w:t>
      </w:r>
    </w:p>
    <w:p w14:paraId="34657DB1" w14:textId="77777777" w:rsidR="001E4D33" w:rsidRDefault="001E4D33" w:rsidP="001E4D33">
      <w:pPr>
        <w:pStyle w:val="SourceCode"/>
      </w:pPr>
      <w:r>
        <w:t xml:space="preserve">              from_account:</w:t>
      </w:r>
    </w:p>
    <w:p w14:paraId="3493CD90" w14:textId="77777777" w:rsidR="001E4D33" w:rsidRDefault="001E4D33" w:rsidP="001E4D33">
      <w:pPr>
        <w:pStyle w:val="SourceCode"/>
      </w:pPr>
      <w:r>
        <w:t xml:space="preserve">                role_token: Borrower</w:t>
      </w:r>
    </w:p>
    <w:p w14:paraId="2541D41F" w14:textId="77777777" w:rsidR="001E4D33" w:rsidRDefault="001E4D33" w:rsidP="001E4D33">
      <w:pPr>
        <w:pStyle w:val="SourceCode"/>
      </w:pPr>
      <w:r>
        <w:t xml:space="preserve">              pay:</w:t>
      </w:r>
    </w:p>
    <w:p w14:paraId="697375B0" w14:textId="77777777" w:rsidR="001E4D33" w:rsidRDefault="001E4D33" w:rsidP="001E4D33">
      <w:pPr>
        <w:pStyle w:val="SourceCode"/>
      </w:pPr>
      <w:r>
        <w:t xml:space="preserve">                add: 80000000</w:t>
      </w:r>
    </w:p>
    <w:p w14:paraId="0D76C545" w14:textId="77777777" w:rsidR="001E4D33" w:rsidRDefault="001E4D33" w:rsidP="001E4D33">
      <w:pPr>
        <w:pStyle w:val="SourceCode"/>
      </w:pPr>
      <w:r>
        <w:t xml:space="preserve">                and: 5000000</w:t>
      </w:r>
    </w:p>
    <w:p w14:paraId="207AA3DD" w14:textId="77777777" w:rsidR="001E4D33" w:rsidRDefault="001E4D33" w:rsidP="001E4D33">
      <w:pPr>
        <w:pStyle w:val="SourceCode"/>
      </w:pPr>
      <w:r>
        <w:t xml:space="preserve">              then: close</w:t>
      </w:r>
    </w:p>
    <w:p w14:paraId="1BED06D1" w14:textId="77777777" w:rsidR="001E4D33" w:rsidRDefault="001E4D33" w:rsidP="001E4D33">
      <w:pPr>
        <w:pStyle w:val="SourceCode"/>
      </w:pPr>
      <w:r>
        <w:t xml:space="preserve">              to:</w:t>
      </w:r>
    </w:p>
    <w:p w14:paraId="6F2B35DF" w14:textId="77777777" w:rsidR="001E4D33" w:rsidRDefault="001E4D33" w:rsidP="001E4D33">
      <w:pPr>
        <w:pStyle w:val="SourceCode"/>
      </w:pPr>
      <w:r>
        <w:t xml:space="preserve">                party:</w:t>
      </w:r>
    </w:p>
    <w:p w14:paraId="67BEA3D2" w14:textId="77777777" w:rsidR="001E4D33" w:rsidRDefault="001E4D33" w:rsidP="001E4D33">
      <w:pPr>
        <w:pStyle w:val="SourceCode"/>
      </w:pPr>
      <w:r>
        <w:t xml:space="preserve">                  role_token: Lender</w:t>
      </w:r>
    </w:p>
    <w:p w14:paraId="179F9A37" w14:textId="77777777" w:rsidR="001E4D33" w:rsidRDefault="001E4D33" w:rsidP="001E4D33">
      <w:pPr>
        <w:pStyle w:val="SourceCode"/>
      </w:pPr>
      <w:r>
        <w:t xml:space="preserve">              token:</w:t>
      </w:r>
    </w:p>
    <w:p w14:paraId="60EBEB2C" w14:textId="77777777" w:rsidR="001E4D33" w:rsidRDefault="001E4D33" w:rsidP="001E4D33">
      <w:pPr>
        <w:pStyle w:val="SourceCode"/>
      </w:pPr>
      <w:r>
        <w:t xml:space="preserve">                currency_symbol: ''</w:t>
      </w:r>
    </w:p>
    <w:p w14:paraId="55A9E3DB" w14:textId="77777777" w:rsidR="001E4D33" w:rsidRDefault="001E4D33" w:rsidP="001E4D33">
      <w:pPr>
        <w:pStyle w:val="SourceCode"/>
      </w:pPr>
      <w:r>
        <w:t xml:space="preserve">                token_name: ''</w:t>
      </w:r>
    </w:p>
    <w:p w14:paraId="71971F79" w14:textId="77777777" w:rsidR="001E4D33" w:rsidRDefault="001E4D33" w:rsidP="001E4D33">
      <w:pPr>
        <w:pStyle w:val="SourceCode"/>
      </w:pPr>
      <w:r>
        <w:t xml:space="preserve">        to:</w:t>
      </w:r>
    </w:p>
    <w:p w14:paraId="4D9F59C5" w14:textId="77777777" w:rsidR="001E4D33" w:rsidRDefault="001E4D33" w:rsidP="001E4D33">
      <w:pPr>
        <w:pStyle w:val="SourceCode"/>
      </w:pPr>
      <w:r>
        <w:t xml:space="preserve">          party:</w:t>
      </w:r>
    </w:p>
    <w:p w14:paraId="7543BB4C" w14:textId="77777777" w:rsidR="001E4D33" w:rsidRDefault="001E4D33" w:rsidP="001E4D33">
      <w:pPr>
        <w:pStyle w:val="SourceCode"/>
      </w:pPr>
      <w:r>
        <w:t xml:space="preserve">            role_token: Borrower</w:t>
      </w:r>
    </w:p>
    <w:p w14:paraId="42753F8E" w14:textId="77777777" w:rsidR="001E4D33" w:rsidRDefault="001E4D33" w:rsidP="001E4D33">
      <w:pPr>
        <w:pStyle w:val="SourceCode"/>
      </w:pPr>
      <w:r>
        <w:t xml:space="preserve">        token:</w:t>
      </w:r>
    </w:p>
    <w:p w14:paraId="2714089F" w14:textId="77777777" w:rsidR="001E4D33" w:rsidRDefault="001E4D33" w:rsidP="001E4D33">
      <w:pPr>
        <w:pStyle w:val="SourceCode"/>
      </w:pPr>
      <w:r>
        <w:t xml:space="preserve">          currency_symbol: ''</w:t>
      </w:r>
    </w:p>
    <w:p w14:paraId="469B9407" w14:textId="77777777" w:rsidR="001E4D33" w:rsidRDefault="001E4D33" w:rsidP="001E4D33">
      <w:pPr>
        <w:pStyle w:val="SourceCode"/>
      </w:pPr>
      <w:r>
        <w:t xml:space="preserve">          token_name: ''</w:t>
      </w:r>
    </w:p>
    <w:p w14:paraId="598AA955" w14:textId="77777777" w:rsidR="001E4D33" w:rsidRDefault="001E4D33" w:rsidP="001E4D33">
      <w:pPr>
        <w:pStyle w:val="SourceCode"/>
      </w:pPr>
      <w:r>
        <w:t xml:space="preserve">  metadata: {}</w:t>
      </w:r>
    </w:p>
    <w:p w14:paraId="378F0516" w14:textId="77777777" w:rsidR="001E4D33" w:rsidRDefault="001E4D33" w:rsidP="001E4D33">
      <w:pPr>
        <w:pStyle w:val="SourceCode"/>
      </w:pPr>
      <w:r>
        <w:t xml:space="preserve">  roleTokenMintingPolicyId: 89506f74616aa4b5a42ec352a56ab7815e547e23e2a32417f400e43c</w:t>
      </w:r>
    </w:p>
    <w:p w14:paraId="04C2E35B" w14:textId="77777777" w:rsidR="001E4D33" w:rsidRDefault="001E4D33" w:rsidP="001E4D33">
      <w:pPr>
        <w:pStyle w:val="SourceCode"/>
      </w:pPr>
      <w:r>
        <w:lastRenderedPageBreak/>
        <w:t xml:space="preserve">  state:</w:t>
      </w:r>
    </w:p>
    <w:p w14:paraId="4398BCAD" w14:textId="77777777" w:rsidR="001E4D33" w:rsidRDefault="001E4D33" w:rsidP="001E4D33">
      <w:pPr>
        <w:pStyle w:val="SourceCode"/>
      </w:pPr>
      <w:r>
        <w:t xml:space="preserve">    accounts:</w:t>
      </w:r>
    </w:p>
    <w:p w14:paraId="558B0F8A" w14:textId="77777777" w:rsidR="001E4D33" w:rsidRDefault="001E4D33" w:rsidP="001E4D33">
      <w:pPr>
        <w:pStyle w:val="SourceCode"/>
      </w:pPr>
      <w:r>
        <w:t xml:space="preserve">    - - - address: addr_test1vqd3yrtjyx49uld43lvwqaf7z4k03su8gf2x4yr7syzvckgfzm4ck</w:t>
      </w:r>
    </w:p>
    <w:p w14:paraId="52E0010A" w14:textId="77777777" w:rsidR="001E4D33" w:rsidRDefault="001E4D33" w:rsidP="001E4D33">
      <w:pPr>
        <w:pStyle w:val="SourceCode"/>
      </w:pPr>
      <w:r>
        <w:t xml:space="preserve">        - currency_symbol: ''</w:t>
      </w:r>
    </w:p>
    <w:p w14:paraId="7694C9A7" w14:textId="77777777" w:rsidR="001E4D33" w:rsidRDefault="001E4D33" w:rsidP="001E4D33">
      <w:pPr>
        <w:pStyle w:val="SourceCode"/>
      </w:pPr>
      <w:r>
        <w:t xml:space="preserve">          token_name: ''</w:t>
      </w:r>
    </w:p>
    <w:p w14:paraId="4508F085" w14:textId="77777777" w:rsidR="001E4D33" w:rsidRDefault="001E4D33" w:rsidP="001E4D33">
      <w:pPr>
        <w:pStyle w:val="SourceCode"/>
      </w:pPr>
      <w:r>
        <w:t xml:space="preserve">      - 2000000</w:t>
      </w:r>
    </w:p>
    <w:p w14:paraId="03000B0B" w14:textId="77777777" w:rsidR="001E4D33" w:rsidRDefault="001E4D33" w:rsidP="001E4D33">
      <w:pPr>
        <w:pStyle w:val="SourceCode"/>
      </w:pPr>
      <w:r>
        <w:t xml:space="preserve">    boundValues: []</w:t>
      </w:r>
    </w:p>
    <w:p w14:paraId="33B4479D" w14:textId="77777777" w:rsidR="001E4D33" w:rsidRDefault="001E4D33" w:rsidP="001E4D33">
      <w:pPr>
        <w:pStyle w:val="SourceCode"/>
      </w:pPr>
      <w:r>
        <w:t xml:space="preserve">    choices: []</w:t>
      </w:r>
    </w:p>
    <w:p w14:paraId="262C28BB" w14:textId="77777777" w:rsidR="001E4D33" w:rsidRDefault="001E4D33" w:rsidP="001E4D33">
      <w:pPr>
        <w:pStyle w:val="SourceCode"/>
      </w:pPr>
      <w:r>
        <w:t xml:space="preserve">    minTime: 0</w:t>
      </w:r>
    </w:p>
    <w:p w14:paraId="07235E7C" w14:textId="77777777" w:rsidR="001E4D33" w:rsidRDefault="001E4D33" w:rsidP="001E4D33">
      <w:pPr>
        <w:pStyle w:val="SourceCode"/>
      </w:pPr>
      <w:r>
        <w:t xml:space="preserve">  status: confirmed</w:t>
      </w:r>
    </w:p>
    <w:p w14:paraId="72EC78A3" w14:textId="77777777" w:rsidR="001E4D33" w:rsidRDefault="001E4D33" w:rsidP="001E4D33">
      <w:pPr>
        <w:pStyle w:val="SourceCode"/>
      </w:pPr>
      <w:r>
        <w:t xml:space="preserve">  tags: {}</w:t>
      </w:r>
    </w:p>
    <w:p w14:paraId="74DCEAE4" w14:textId="77777777" w:rsidR="001E4D33" w:rsidRDefault="001E4D33" w:rsidP="001E4D33">
      <w:pPr>
        <w:pStyle w:val="SourceCode"/>
      </w:pPr>
      <w:r>
        <w:t xml:space="preserve">  txBody: null</w:t>
      </w:r>
    </w:p>
    <w:p w14:paraId="5A2C1966" w14:textId="77777777" w:rsidR="001E4D33" w:rsidRDefault="001E4D33" w:rsidP="001E4D33">
      <w:pPr>
        <w:pStyle w:val="SourceCode"/>
      </w:pPr>
      <w:r>
        <w:t xml:space="preserve">  utxo: bfb6db4bdf59113c4bdd45d45c7f94070099b813e83b665b5cdc6daeb91a941d#1</w:t>
      </w:r>
    </w:p>
    <w:p w14:paraId="2616806F" w14:textId="68D73F89" w:rsidR="001E4D33" w:rsidRDefault="001E4D33" w:rsidP="001E4D33">
      <w:pPr>
        <w:pStyle w:val="SourceCode"/>
      </w:pPr>
      <w:r>
        <w:t xml:space="preserve">  version: v1</w:t>
      </w:r>
    </w:p>
    <w:p w14:paraId="55005B1B" w14:textId="766A4906" w:rsidR="001E4D33" w:rsidRDefault="000D0B06" w:rsidP="00E27BFB">
      <w:pPr>
        <w:spacing w:before="0" w:after="0"/>
      </w:pPr>
      <w:r>
        <w:t>We see information about the contract that tell</w:t>
      </w:r>
      <w:r w:rsidR="00E2439D">
        <w:t>s</w:t>
      </w:r>
      <w:r>
        <w:t xml:space="preserve"> us what is going on. </w:t>
      </w:r>
      <w:r w:rsidR="00D670CC">
        <w:t xml:space="preserve">The next step is the lender is going to deposit the 80 ada. We have to craft a JSON request for this. </w:t>
      </w:r>
      <w:r w:rsidR="00EE4F5B">
        <w:t>We can use the marlowe cli input deposit command for that.</w:t>
      </w:r>
    </w:p>
    <w:p w14:paraId="76CBC597" w14:textId="77777777" w:rsidR="00EE4F5B" w:rsidRDefault="00EE4F5B" w:rsidP="00EE4F5B">
      <w:pPr>
        <w:pStyle w:val="SourceCode"/>
      </w:pPr>
      <w:r>
        <w:t>marlowe-cli input deposit \</w:t>
      </w:r>
    </w:p>
    <w:p w14:paraId="02681E95" w14:textId="77777777" w:rsidR="00EE4F5B" w:rsidRDefault="00EE4F5B" w:rsidP="00EE4F5B">
      <w:pPr>
        <w:pStyle w:val="SourceCode"/>
      </w:pPr>
      <w:r>
        <w:t xml:space="preserve">  --deposit-party Lender \</w:t>
      </w:r>
    </w:p>
    <w:p w14:paraId="6F69DCD1" w14:textId="77777777" w:rsidR="00EE4F5B" w:rsidRDefault="00EE4F5B" w:rsidP="00EE4F5B">
      <w:pPr>
        <w:pStyle w:val="SourceCode"/>
      </w:pPr>
      <w:r>
        <w:t xml:space="preserve">  --deposit-account Lender \</w:t>
      </w:r>
    </w:p>
    <w:p w14:paraId="4B4941F4" w14:textId="77777777" w:rsidR="00EE4F5B" w:rsidRDefault="00EE4F5B" w:rsidP="00EE4F5B">
      <w:pPr>
        <w:pStyle w:val="SourceCode"/>
      </w:pPr>
      <w:r>
        <w:t xml:space="preserve">  --deposit-amount "$PRINCIPAL" \</w:t>
      </w:r>
    </w:p>
    <w:p w14:paraId="5473FA24" w14:textId="77777777" w:rsidR="00EE4F5B" w:rsidRDefault="00EE4F5B" w:rsidP="00EE4F5B">
      <w:pPr>
        <w:pStyle w:val="SourceCode"/>
      </w:pPr>
      <w:r>
        <w:t xml:space="preserve">  --out-file input-2.json</w:t>
      </w:r>
    </w:p>
    <w:p w14:paraId="2D3AF4EB" w14:textId="00502261" w:rsidR="00EE4F5B" w:rsidRDefault="00EE4F5B" w:rsidP="00EE4F5B">
      <w:pPr>
        <w:pStyle w:val="SourceCode"/>
      </w:pPr>
      <w:r>
        <w:t>json2yaml input-2.json</w:t>
      </w:r>
    </w:p>
    <w:p w14:paraId="76B63E23" w14:textId="7AA1C943" w:rsidR="007F2042" w:rsidRDefault="001F7E9D" w:rsidP="00E27BFB">
      <w:pPr>
        <w:spacing w:before="0" w:after="0"/>
      </w:pPr>
      <w:r>
        <w:t xml:space="preserve">We need to input the party, the account and the amount. </w:t>
      </w:r>
      <w:r w:rsidR="000B3816">
        <w:t xml:space="preserve">We can package this together for the request of the transaction. </w:t>
      </w:r>
      <w:r w:rsidR="00646324">
        <w:t xml:space="preserve">We give it the marlowe version number, the inputs, we could attach metadata if we wanted to. </w:t>
      </w:r>
    </w:p>
    <w:p w14:paraId="02F3FFC6" w14:textId="77777777" w:rsidR="007F2042" w:rsidRDefault="007F2042" w:rsidP="007F2042">
      <w:pPr>
        <w:pStyle w:val="SourceCode"/>
      </w:pPr>
      <w:r>
        <w:t>yaml2json &lt;&lt; EOI &gt; request-2.json</w:t>
      </w:r>
    </w:p>
    <w:p w14:paraId="65A80600" w14:textId="77777777" w:rsidR="007F2042" w:rsidRDefault="007F2042" w:rsidP="007F2042">
      <w:pPr>
        <w:pStyle w:val="SourceCode"/>
      </w:pPr>
      <w:r>
        <w:t>version: v1</w:t>
      </w:r>
    </w:p>
    <w:p w14:paraId="79FB1B3F" w14:textId="77777777" w:rsidR="007F2042" w:rsidRDefault="007F2042" w:rsidP="007F2042">
      <w:pPr>
        <w:pStyle w:val="SourceCode"/>
      </w:pPr>
      <w:r>
        <w:t>inputs: [$(cat input-2.json)]</w:t>
      </w:r>
    </w:p>
    <w:p w14:paraId="31512A49" w14:textId="77777777" w:rsidR="007F2042" w:rsidRDefault="007F2042" w:rsidP="007F2042">
      <w:pPr>
        <w:pStyle w:val="SourceCode"/>
      </w:pPr>
      <w:r>
        <w:t>metadata: {}</w:t>
      </w:r>
    </w:p>
    <w:p w14:paraId="11D009AA" w14:textId="77777777" w:rsidR="007F2042" w:rsidRDefault="007F2042" w:rsidP="007F2042">
      <w:pPr>
        <w:pStyle w:val="SourceCode"/>
      </w:pPr>
      <w:r>
        <w:t>tags: {}</w:t>
      </w:r>
    </w:p>
    <w:p w14:paraId="750F7BBF" w14:textId="77777777" w:rsidR="007F2042" w:rsidRDefault="007F2042" w:rsidP="007F2042">
      <w:pPr>
        <w:pStyle w:val="SourceCode"/>
      </w:pPr>
      <w:r>
        <w:t>EOI</w:t>
      </w:r>
    </w:p>
    <w:p w14:paraId="2862CE59" w14:textId="6E0B490B" w:rsidR="007F2042" w:rsidRDefault="007F2042" w:rsidP="007F2042">
      <w:pPr>
        <w:pStyle w:val="SourceCode"/>
      </w:pPr>
      <w:r>
        <w:t>cat request-2.json</w:t>
      </w:r>
    </w:p>
    <w:p w14:paraId="31C9BDF3" w14:textId="63E9C815" w:rsidR="00EE4F5B" w:rsidRDefault="00CA301E" w:rsidP="00E27BFB">
      <w:pPr>
        <w:spacing w:before="0" w:after="0"/>
      </w:pPr>
      <w:r w:rsidRPr="00CA301E">
        <w:t>Next, we post the request and store the response.</w:t>
      </w:r>
      <w:r>
        <w:t xml:space="preserve"> </w:t>
      </w:r>
    </w:p>
    <w:p w14:paraId="0298FA85" w14:textId="77777777" w:rsidR="00CA301E" w:rsidRDefault="00CA301E" w:rsidP="00CA301E">
      <w:pPr>
        <w:pStyle w:val="SourceCode"/>
      </w:pPr>
      <w:r>
        <w:t>curl "$CONTRACT_URL/transactions" \</w:t>
      </w:r>
    </w:p>
    <w:p w14:paraId="41CF7032" w14:textId="77777777" w:rsidR="00CA301E" w:rsidRDefault="00CA301E" w:rsidP="00CA301E">
      <w:pPr>
        <w:pStyle w:val="SourceCode"/>
      </w:pPr>
      <w:r>
        <w:t xml:space="preserve">  -X POST \</w:t>
      </w:r>
    </w:p>
    <w:p w14:paraId="4E100AA1" w14:textId="77777777" w:rsidR="00CA301E" w:rsidRDefault="00CA301E" w:rsidP="00CA301E">
      <w:pPr>
        <w:pStyle w:val="SourceCode"/>
      </w:pPr>
      <w:r>
        <w:t xml:space="preserve">  -H 'Content-Type: application/json' \</w:t>
      </w:r>
    </w:p>
    <w:p w14:paraId="58749283" w14:textId="77777777" w:rsidR="00CA301E" w:rsidRDefault="00CA301E" w:rsidP="00CA301E">
      <w:pPr>
        <w:pStyle w:val="SourceCode"/>
      </w:pPr>
      <w:r>
        <w:t xml:space="preserve">  -H "X-Change-Address: $LENDER_ADDR" \</w:t>
      </w:r>
    </w:p>
    <w:p w14:paraId="0B258522" w14:textId="77777777" w:rsidR="00CA301E" w:rsidRDefault="00CA301E" w:rsidP="00CA301E">
      <w:pPr>
        <w:pStyle w:val="SourceCode"/>
      </w:pPr>
      <w:r>
        <w:t xml:space="preserve">  -d @request-2.json \</w:t>
      </w:r>
    </w:p>
    <w:p w14:paraId="39711F27" w14:textId="77777777" w:rsidR="00CA301E" w:rsidRDefault="00CA301E" w:rsidP="00CA301E">
      <w:pPr>
        <w:pStyle w:val="SourceCode"/>
      </w:pPr>
      <w:r>
        <w:t xml:space="preserve">  -o response-2.json \</w:t>
      </w:r>
    </w:p>
    <w:p w14:paraId="43C4DEAE" w14:textId="77777777" w:rsidR="00CA301E" w:rsidRDefault="00CA301E" w:rsidP="00CA301E">
      <w:pPr>
        <w:pStyle w:val="SourceCode"/>
      </w:pPr>
      <w:r>
        <w:t xml:space="preserve">  -sS</w:t>
      </w:r>
    </w:p>
    <w:p w14:paraId="6E953BD0" w14:textId="729F85EF" w:rsidR="00CA301E" w:rsidRDefault="00CA301E" w:rsidP="00CA301E">
      <w:pPr>
        <w:pStyle w:val="SourceCode"/>
      </w:pPr>
      <w:r>
        <w:t>json2yaml response-2.json</w:t>
      </w:r>
    </w:p>
    <w:p w14:paraId="139F7107" w14:textId="13C6B71A" w:rsidR="00CA301E" w:rsidRDefault="00CB2AA7" w:rsidP="00E27BFB">
      <w:pPr>
        <w:spacing w:before="0" w:after="0"/>
      </w:pPr>
      <w:r>
        <w:t>So, we again extract the actual unsigned transaction and the</w:t>
      </w:r>
      <w:r w:rsidR="002203A0">
        <w:t>n</w:t>
      </w:r>
      <w:r>
        <w:t xml:space="preserve"> submit the transaction.</w:t>
      </w:r>
      <w:r w:rsidR="006D2EBC">
        <w:t xml:space="preserve"> </w:t>
      </w:r>
    </w:p>
    <w:p w14:paraId="5DCE4770" w14:textId="7CACE6CC" w:rsidR="00CB2AA7" w:rsidRDefault="00CB2AA7" w:rsidP="00CB2AA7">
      <w:pPr>
        <w:pStyle w:val="SourceCode"/>
      </w:pPr>
      <w:r w:rsidRPr="00CB2AA7">
        <w:lastRenderedPageBreak/>
        <w:t>jq '.resource.txBody' response-2.json &gt; tx-2.unsigned</w:t>
      </w:r>
    </w:p>
    <w:p w14:paraId="11A0D76C" w14:textId="77777777" w:rsidR="00CB2AA7" w:rsidRDefault="00CB2AA7" w:rsidP="00CB2AA7">
      <w:pPr>
        <w:pStyle w:val="SourceCode"/>
      </w:pPr>
    </w:p>
    <w:p w14:paraId="6F22CE2E" w14:textId="77777777" w:rsidR="00CB2AA7" w:rsidRDefault="00CB2AA7" w:rsidP="00CB2AA7">
      <w:pPr>
        <w:pStyle w:val="SourceCode"/>
      </w:pPr>
      <w:r>
        <w:t>TX_2=$(</w:t>
      </w:r>
    </w:p>
    <w:p w14:paraId="254CB4FF" w14:textId="77777777" w:rsidR="00CB2AA7" w:rsidRDefault="00CB2AA7" w:rsidP="00CB2AA7">
      <w:pPr>
        <w:pStyle w:val="SourceCode"/>
      </w:pPr>
      <w:r>
        <w:t>marlowe-cli transaction submit \</w:t>
      </w:r>
    </w:p>
    <w:p w14:paraId="0AC85EE6" w14:textId="77777777" w:rsidR="00CB2AA7" w:rsidRDefault="00CB2AA7" w:rsidP="00CB2AA7">
      <w:pPr>
        <w:pStyle w:val="SourceCode"/>
      </w:pPr>
      <w:r>
        <w:t xml:space="preserve">  --tx-body-file tx-2.unsigned \</w:t>
      </w:r>
    </w:p>
    <w:p w14:paraId="43ED633D" w14:textId="77777777" w:rsidR="00CB2AA7" w:rsidRDefault="00CB2AA7" w:rsidP="00CB2AA7">
      <w:pPr>
        <w:pStyle w:val="SourceCode"/>
      </w:pPr>
      <w:r>
        <w:t xml:space="preserve">  --required-signer "$LENDER_SKEY" \</w:t>
      </w:r>
    </w:p>
    <w:p w14:paraId="0504F228" w14:textId="77777777" w:rsidR="00CB2AA7" w:rsidRDefault="00CB2AA7" w:rsidP="00CB2AA7">
      <w:pPr>
        <w:pStyle w:val="SourceCode"/>
      </w:pPr>
      <w:r>
        <w:t xml:space="preserve">  --timeout 600 \</w:t>
      </w:r>
    </w:p>
    <w:p w14:paraId="29CA9797" w14:textId="77777777" w:rsidR="00CB2AA7" w:rsidRDefault="00CB2AA7" w:rsidP="00CB2AA7">
      <w:pPr>
        <w:pStyle w:val="SourceCode"/>
      </w:pPr>
      <w:r>
        <w:t>| sed -e 's/^TxId "\(.*\)"$/\1/' \</w:t>
      </w:r>
    </w:p>
    <w:p w14:paraId="5C263207" w14:textId="77777777" w:rsidR="00CB2AA7" w:rsidRDefault="00CB2AA7" w:rsidP="00CB2AA7">
      <w:pPr>
        <w:pStyle w:val="SourceCode"/>
      </w:pPr>
      <w:r>
        <w:t>)</w:t>
      </w:r>
    </w:p>
    <w:p w14:paraId="3CA36763" w14:textId="405A1CE5" w:rsidR="00CB2AA7" w:rsidRDefault="00CB2AA7" w:rsidP="00CB2AA7">
      <w:pPr>
        <w:pStyle w:val="SourceCode"/>
      </w:pPr>
      <w:r>
        <w:t>echo "TX_2 = $TX_2"</w:t>
      </w:r>
    </w:p>
    <w:p w14:paraId="470F31AB" w14:textId="43531C0A" w:rsidR="00CB2AA7" w:rsidRDefault="0084685D" w:rsidP="00E27BFB">
      <w:pPr>
        <w:spacing w:before="0" w:after="0"/>
      </w:pPr>
      <w:r>
        <w:t>If we query the lender</w:t>
      </w:r>
      <w:r w:rsidR="00093978">
        <w:t>’</w:t>
      </w:r>
      <w:r>
        <w:t>s address, we</w:t>
      </w:r>
      <w:r w:rsidRPr="0084685D">
        <w:t xml:space="preserve"> can see that </w:t>
      </w:r>
      <w:r>
        <w:t xml:space="preserve">he </w:t>
      </w:r>
      <w:r w:rsidRPr="0084685D">
        <w:t xml:space="preserve">has approximately 83 ada less than originally. Two ada were deposited in the contract when it was created and 80 ada were paid to the borrower in the second transaction; another </w:t>
      </w:r>
      <w:r>
        <w:t>one</w:t>
      </w:r>
      <w:r w:rsidRPr="0084685D">
        <w:t xml:space="preserve"> ada was attached to the role token that was sent to the borrower. The lender also holds their own role token.</w:t>
      </w:r>
      <w:r>
        <w:t xml:space="preserve"> </w:t>
      </w:r>
    </w:p>
    <w:p w14:paraId="72B6C974" w14:textId="01A2530C" w:rsidR="0084685D" w:rsidRPr="008D388D" w:rsidRDefault="0084685D" w:rsidP="0084685D">
      <w:pPr>
        <w:pStyle w:val="SourceCode"/>
        <w:rPr>
          <w:sz w:val="18"/>
          <w:szCs w:val="18"/>
        </w:rPr>
      </w:pPr>
      <w:r w:rsidRPr="008D388D">
        <w:rPr>
          <w:sz w:val="18"/>
          <w:szCs w:val="18"/>
        </w:rPr>
        <w:t>cardano-cli query utxo --testnet-magic "$CARDANO_TESTNET_MAGIC" --address "$LENDER_ADDR"</w:t>
      </w:r>
    </w:p>
    <w:p w14:paraId="70EEFFDA" w14:textId="2A401B64" w:rsidR="0084685D" w:rsidRDefault="0084685D" w:rsidP="00E27BFB">
      <w:pPr>
        <w:spacing w:before="0" w:after="0"/>
      </w:pPr>
      <w:r>
        <w:t>Below is an example output of the above command.</w:t>
      </w:r>
    </w:p>
    <w:p w14:paraId="0820D573" w14:textId="77777777" w:rsidR="0084685D" w:rsidRDefault="0084685D" w:rsidP="0084685D">
      <w:pPr>
        <w:pStyle w:val="SourceCode"/>
      </w:pPr>
      <w:r>
        <w:t xml:space="preserve">                           TxHash                                 TxIx        Amount</w:t>
      </w:r>
    </w:p>
    <w:p w14:paraId="6EA95831" w14:textId="77777777" w:rsidR="0084685D" w:rsidRDefault="0084685D" w:rsidP="0084685D">
      <w:pPr>
        <w:pStyle w:val="SourceCode"/>
      </w:pPr>
      <w:r>
        <w:t>--------------------------------------------------------------------------------------</w:t>
      </w:r>
    </w:p>
    <w:p w14:paraId="06B37EC9" w14:textId="77777777" w:rsidR="0084685D" w:rsidRDefault="0084685D" w:rsidP="0084685D">
      <w:pPr>
        <w:pStyle w:val="SourceCode"/>
      </w:pPr>
      <w:r>
        <w:t xml:space="preserve">088395d43bd1aefc7a5b1dc41b472a74f59cca631a61af7c9a212c5c8fa56c14     0       914639783 </w:t>
      </w:r>
    </w:p>
    <w:p w14:paraId="1E9FE85F" w14:textId="77777777" w:rsidR="0084685D" w:rsidRDefault="0084685D" w:rsidP="0084685D">
      <w:pPr>
        <w:pStyle w:val="SourceCode"/>
        <w:jc w:val="right"/>
      </w:pPr>
      <w:r>
        <w:t xml:space="preserve">lovelace + </w:t>
      </w:r>
    </w:p>
    <w:p w14:paraId="71A95193" w14:textId="2F139DF7" w:rsidR="0084685D" w:rsidRDefault="0084685D" w:rsidP="0084685D">
      <w:pPr>
        <w:pStyle w:val="SourceCode"/>
        <w:jc w:val="right"/>
      </w:pPr>
      <w:r>
        <w:t>TxOutDatumNone</w:t>
      </w:r>
    </w:p>
    <w:p w14:paraId="26224CE2" w14:textId="77777777" w:rsidR="0084685D" w:rsidRDefault="0084685D" w:rsidP="0084685D">
      <w:pPr>
        <w:pStyle w:val="SourceCode"/>
      </w:pPr>
      <w:r>
        <w:t xml:space="preserve">088395d43bd1aefc7a5b1dc41b472a74f59cca631a61af7c9a212c5c8fa56c14     2        1034400 </w:t>
      </w:r>
    </w:p>
    <w:p w14:paraId="60FB5A9E" w14:textId="77777777" w:rsidR="0084685D" w:rsidRDefault="0084685D" w:rsidP="0084685D">
      <w:pPr>
        <w:pStyle w:val="SourceCode"/>
        <w:jc w:val="right"/>
      </w:pPr>
      <w:r>
        <w:t xml:space="preserve">lovelace + </w:t>
      </w:r>
    </w:p>
    <w:p w14:paraId="6700CC4C" w14:textId="0CEC5165" w:rsidR="00CA301E" w:rsidRDefault="0084685D" w:rsidP="0084685D">
      <w:pPr>
        <w:pStyle w:val="SourceCode"/>
        <w:jc w:val="right"/>
      </w:pPr>
      <w:r>
        <w:t>1 89506f74616aa4b5a42ec352a56ab7815e547e23e2a32417f400e43c.4c656e646572 + TxOutDatumNone</w:t>
      </w:r>
    </w:p>
    <w:p w14:paraId="0B1EBC4D" w14:textId="7A666BC7" w:rsidR="00CA301E" w:rsidRDefault="0084685D" w:rsidP="00E27BFB">
      <w:pPr>
        <w:spacing w:before="0" w:after="0"/>
      </w:pPr>
      <w:r w:rsidRPr="0084685D">
        <w:t>The Marlowe contract still has the 2 ada from its creation.</w:t>
      </w:r>
      <w:r>
        <w:t xml:space="preserve"> </w:t>
      </w:r>
      <w:r w:rsidRPr="0084685D">
        <w:t>Marlowe's role-payout address holds the 80 ada on behalf of the borrower.</w:t>
      </w:r>
      <w:r>
        <w:t xml:space="preserve"> We can query this address with the command:</w:t>
      </w:r>
    </w:p>
    <w:p w14:paraId="1990C25A" w14:textId="4F49B9F4" w:rsidR="0084685D" w:rsidRDefault="0084685D" w:rsidP="0084685D">
      <w:pPr>
        <w:pStyle w:val="SourceCode"/>
      </w:pPr>
      <w:r w:rsidRPr="0084685D">
        <w:t>cardano-cli query utxo --testnet-magic "$CARDANO_TESTNET_MAGIC" --tx-in "$TX_2#3"</w:t>
      </w:r>
      <w:r>
        <w:t xml:space="preserve"> </w:t>
      </w:r>
    </w:p>
    <w:p w14:paraId="06C72997" w14:textId="356485D7" w:rsidR="0084685D" w:rsidRDefault="0084685D" w:rsidP="00E27BFB">
      <w:pPr>
        <w:spacing w:before="0" w:after="0"/>
      </w:pPr>
      <w:r>
        <w:t>The output we will get is:</w:t>
      </w:r>
      <w:r w:rsidR="00A56039">
        <w:t xml:space="preserve"> </w:t>
      </w:r>
    </w:p>
    <w:p w14:paraId="2119757F" w14:textId="77777777" w:rsidR="0084685D" w:rsidRDefault="0084685D" w:rsidP="0084685D">
      <w:pPr>
        <w:pStyle w:val="SourceCode"/>
      </w:pPr>
      <w:r>
        <w:t xml:space="preserve">                           TxHash                                 TxIx        Amount</w:t>
      </w:r>
    </w:p>
    <w:p w14:paraId="68BD5A6F" w14:textId="77777777" w:rsidR="0084685D" w:rsidRDefault="0084685D" w:rsidP="0084685D">
      <w:pPr>
        <w:pStyle w:val="SourceCode"/>
      </w:pPr>
      <w:r>
        <w:t>--------------------------------------------------------------------------------------</w:t>
      </w:r>
    </w:p>
    <w:p w14:paraId="2B45C35F" w14:textId="77777777" w:rsidR="0084685D" w:rsidRDefault="0084685D" w:rsidP="0084685D">
      <w:pPr>
        <w:pStyle w:val="SourceCode"/>
      </w:pPr>
      <w:r>
        <w:t xml:space="preserve">088395d43bd1aefc7a5b1dc41b472a74f59cca631a61af7c9a212c5c8fa56c14     3        80000000 </w:t>
      </w:r>
    </w:p>
    <w:p w14:paraId="6BC2631D" w14:textId="77777777" w:rsidR="0084685D" w:rsidRDefault="0084685D" w:rsidP="0084685D">
      <w:pPr>
        <w:pStyle w:val="SourceCode"/>
        <w:jc w:val="right"/>
      </w:pPr>
      <w:r>
        <w:t xml:space="preserve">lovelace + </w:t>
      </w:r>
    </w:p>
    <w:p w14:paraId="5A96E1CD" w14:textId="2E64CABC" w:rsidR="0084685D" w:rsidRDefault="0084685D" w:rsidP="0084685D">
      <w:pPr>
        <w:pStyle w:val="SourceCode"/>
        <w:jc w:val="right"/>
      </w:pPr>
      <w:r>
        <w:t>TxOutDatumHash ScriptDataInBabbageEra "12548b4001cc30918dc86060c05d1cafe4457ec1e9f0e271d022cd1edddd814f"</w:t>
      </w:r>
    </w:p>
    <w:p w14:paraId="111D42A8" w14:textId="77777777" w:rsidR="00C53F6D" w:rsidRDefault="0058301C" w:rsidP="00E27BFB">
      <w:pPr>
        <w:spacing w:before="0" w:after="0"/>
      </w:pPr>
      <w:r>
        <w:t xml:space="preserve">In the previous chapter when we did this transaction the 80 ada was directly paid to the borrower but when you are using role tokens and roles in marlowe contracts it does not actually go directly to the party but it goes to the role payout address. So, this is another plutus </w:t>
      </w:r>
      <w:r>
        <w:lastRenderedPageBreak/>
        <w:t xml:space="preserve">validator that marlowe uses. It is a very simple validator because it basically holds funds on behalf of someone. </w:t>
      </w:r>
      <w:r w:rsidR="009079D9">
        <w:t>We can again view the contract</w:t>
      </w:r>
      <w:r w:rsidR="00C53F6D">
        <w:t xml:space="preserve"> with an HTTP request</w:t>
      </w:r>
      <w:r w:rsidR="009079D9">
        <w:t>.</w:t>
      </w:r>
    </w:p>
    <w:p w14:paraId="62A3F30E" w14:textId="2D7CB2D9" w:rsidR="00C53F6D" w:rsidRDefault="00C53F6D" w:rsidP="00C53F6D">
      <w:pPr>
        <w:pStyle w:val="SourceCode"/>
      </w:pPr>
      <w:r w:rsidRPr="00C53F6D">
        <w:t>curl -sS "$CONTRACT_URL"/transactions/"$TX_2" | json2yaml</w:t>
      </w:r>
    </w:p>
    <w:p w14:paraId="59B8AD5B" w14:textId="277473EA" w:rsidR="0084685D" w:rsidRDefault="00FB77D6" w:rsidP="00E27BFB">
      <w:pPr>
        <w:spacing w:before="0" w:after="0"/>
      </w:pPr>
      <w:r>
        <w:t xml:space="preserve">Now we can withdraw the funds from the role payout validator address in the actual wallet of the borrower. The request is very simple. We just tell the contract ID and that it is the borrower withdrawing funds. </w:t>
      </w:r>
    </w:p>
    <w:p w14:paraId="70D6887C" w14:textId="77777777" w:rsidR="00FB77D6" w:rsidRDefault="00FB77D6" w:rsidP="00FB77D6">
      <w:pPr>
        <w:pStyle w:val="SourceCode"/>
      </w:pPr>
      <w:r>
        <w:t>yaml2json &lt;&lt; EOI &gt; request-3.json</w:t>
      </w:r>
    </w:p>
    <w:p w14:paraId="713EE7E4" w14:textId="77777777" w:rsidR="00FB77D6" w:rsidRDefault="00FB77D6" w:rsidP="00FB77D6">
      <w:pPr>
        <w:pStyle w:val="SourceCode"/>
      </w:pPr>
      <w:r>
        <w:t>contractId: "$CONTRACT_ID"</w:t>
      </w:r>
    </w:p>
    <w:p w14:paraId="155316EF" w14:textId="77777777" w:rsidR="00FB77D6" w:rsidRDefault="00FB77D6" w:rsidP="00FB77D6">
      <w:pPr>
        <w:pStyle w:val="SourceCode"/>
      </w:pPr>
      <w:r>
        <w:t>role: Borrower</w:t>
      </w:r>
    </w:p>
    <w:p w14:paraId="2FA3811A" w14:textId="77777777" w:rsidR="00FB77D6" w:rsidRDefault="00FB77D6" w:rsidP="00FB77D6">
      <w:pPr>
        <w:pStyle w:val="SourceCode"/>
      </w:pPr>
      <w:r>
        <w:t>EOI</w:t>
      </w:r>
    </w:p>
    <w:p w14:paraId="58112A3A" w14:textId="2E9C97B7" w:rsidR="00FB77D6" w:rsidRDefault="00FB77D6" w:rsidP="00FB77D6">
      <w:pPr>
        <w:pStyle w:val="SourceCode"/>
      </w:pPr>
      <w:r>
        <w:t>cat request-3.json</w:t>
      </w:r>
    </w:p>
    <w:p w14:paraId="4F47F24B" w14:textId="4180E729" w:rsidR="00FB77D6" w:rsidRDefault="0066544F" w:rsidP="00E27BFB">
      <w:pPr>
        <w:spacing w:before="0" w:after="0"/>
      </w:pPr>
      <w:r>
        <w:t>Then we can call the withdrawals endpoint in the HTTP post.</w:t>
      </w:r>
    </w:p>
    <w:p w14:paraId="5596EEBC" w14:textId="77777777" w:rsidR="0066544F" w:rsidRDefault="0066544F" w:rsidP="0066544F">
      <w:pPr>
        <w:pStyle w:val="SourceCode"/>
      </w:pPr>
      <w:r>
        <w:t>curl "$MARLOWE_RT_WEBSERVER_URL/withdrawals" \</w:t>
      </w:r>
    </w:p>
    <w:p w14:paraId="1A518CB3" w14:textId="77777777" w:rsidR="0066544F" w:rsidRDefault="0066544F" w:rsidP="0066544F">
      <w:pPr>
        <w:pStyle w:val="SourceCode"/>
      </w:pPr>
      <w:r>
        <w:t xml:space="preserve">  -X POST \</w:t>
      </w:r>
    </w:p>
    <w:p w14:paraId="458F5FCE" w14:textId="77777777" w:rsidR="0066544F" w:rsidRDefault="0066544F" w:rsidP="0066544F">
      <w:pPr>
        <w:pStyle w:val="SourceCode"/>
      </w:pPr>
      <w:r>
        <w:t xml:space="preserve">  -H 'Content-Type: application/json' \</w:t>
      </w:r>
    </w:p>
    <w:p w14:paraId="285B4531" w14:textId="77777777" w:rsidR="0066544F" w:rsidRDefault="0066544F" w:rsidP="0066544F">
      <w:pPr>
        <w:pStyle w:val="SourceCode"/>
      </w:pPr>
      <w:r>
        <w:t xml:space="preserve">  -H "X-Change-Address: $BORROWER_ADDR" \</w:t>
      </w:r>
    </w:p>
    <w:p w14:paraId="507A3D18" w14:textId="77777777" w:rsidR="0066544F" w:rsidRDefault="0066544F" w:rsidP="0066544F">
      <w:pPr>
        <w:pStyle w:val="SourceCode"/>
      </w:pPr>
      <w:r>
        <w:t xml:space="preserve">  -d @request-3.json \</w:t>
      </w:r>
    </w:p>
    <w:p w14:paraId="7C86A8D1" w14:textId="77777777" w:rsidR="0066544F" w:rsidRDefault="0066544F" w:rsidP="0066544F">
      <w:pPr>
        <w:pStyle w:val="SourceCode"/>
      </w:pPr>
      <w:r>
        <w:t xml:space="preserve">  -o response-3.json \</w:t>
      </w:r>
    </w:p>
    <w:p w14:paraId="550757BB" w14:textId="77777777" w:rsidR="0066544F" w:rsidRDefault="0066544F" w:rsidP="0066544F">
      <w:pPr>
        <w:pStyle w:val="SourceCode"/>
      </w:pPr>
      <w:r>
        <w:t xml:space="preserve">  -sS</w:t>
      </w:r>
    </w:p>
    <w:p w14:paraId="129FD7F8" w14:textId="15BD79E0" w:rsidR="0066544F" w:rsidRDefault="0066544F" w:rsidP="0066544F">
      <w:pPr>
        <w:pStyle w:val="SourceCode"/>
      </w:pPr>
      <w:r>
        <w:t>json2yaml response-3.json</w:t>
      </w:r>
    </w:p>
    <w:p w14:paraId="6F84D0F9" w14:textId="65692440" w:rsidR="0066544F" w:rsidRDefault="007B560D" w:rsidP="00E27BFB">
      <w:pPr>
        <w:spacing w:before="0" w:after="0"/>
      </w:pPr>
      <w:r>
        <w:t>From the outputted response-3.json file we can now extract the unsigned transaction and sign and submit it with help of marlowe cli.</w:t>
      </w:r>
    </w:p>
    <w:p w14:paraId="62581270" w14:textId="3402C252" w:rsidR="007B560D" w:rsidRDefault="007B560D" w:rsidP="007B560D">
      <w:pPr>
        <w:pStyle w:val="SourceCode"/>
      </w:pPr>
      <w:r w:rsidRPr="007B560D">
        <w:t>jq '.resource.txBody' response-3.json &gt; tx-3.unsigned</w:t>
      </w:r>
    </w:p>
    <w:p w14:paraId="4942192A" w14:textId="77777777" w:rsidR="007B560D" w:rsidRDefault="007B560D" w:rsidP="007B560D">
      <w:pPr>
        <w:pStyle w:val="SourceCode"/>
      </w:pPr>
    </w:p>
    <w:p w14:paraId="03293F2E" w14:textId="77777777" w:rsidR="007B560D" w:rsidRDefault="007B560D" w:rsidP="007B560D">
      <w:pPr>
        <w:pStyle w:val="SourceCode"/>
      </w:pPr>
      <w:r>
        <w:t>TX_3=$(</w:t>
      </w:r>
    </w:p>
    <w:p w14:paraId="60697591" w14:textId="77777777" w:rsidR="007B560D" w:rsidRDefault="007B560D" w:rsidP="007B560D">
      <w:pPr>
        <w:pStyle w:val="SourceCode"/>
      </w:pPr>
      <w:r>
        <w:t>marlowe-cli transaction submit \</w:t>
      </w:r>
    </w:p>
    <w:p w14:paraId="48D01BD0" w14:textId="77777777" w:rsidR="007B560D" w:rsidRDefault="007B560D" w:rsidP="007B560D">
      <w:pPr>
        <w:pStyle w:val="SourceCode"/>
      </w:pPr>
      <w:r>
        <w:t xml:space="preserve">  --tx-body-file tx-3.unsigned \</w:t>
      </w:r>
    </w:p>
    <w:p w14:paraId="72C7C6C3" w14:textId="77777777" w:rsidR="007B560D" w:rsidRDefault="007B560D" w:rsidP="007B560D">
      <w:pPr>
        <w:pStyle w:val="SourceCode"/>
      </w:pPr>
      <w:r>
        <w:t xml:space="preserve">  --required-signer "$BORROWER_SKEY" \</w:t>
      </w:r>
    </w:p>
    <w:p w14:paraId="75211CA0" w14:textId="77777777" w:rsidR="007B560D" w:rsidRDefault="007B560D" w:rsidP="007B560D">
      <w:pPr>
        <w:pStyle w:val="SourceCode"/>
      </w:pPr>
      <w:r>
        <w:t xml:space="preserve">  --timeout 600 \</w:t>
      </w:r>
    </w:p>
    <w:p w14:paraId="125414A6" w14:textId="77777777" w:rsidR="007B560D" w:rsidRDefault="007B560D" w:rsidP="007B560D">
      <w:pPr>
        <w:pStyle w:val="SourceCode"/>
      </w:pPr>
      <w:r>
        <w:t>| sed -e 's/^TxId "\(.*\)"$/\1/' \</w:t>
      </w:r>
    </w:p>
    <w:p w14:paraId="3EA8D4C9" w14:textId="77777777" w:rsidR="007B560D" w:rsidRDefault="007B560D" w:rsidP="007B560D">
      <w:pPr>
        <w:pStyle w:val="SourceCode"/>
      </w:pPr>
      <w:r>
        <w:t>)</w:t>
      </w:r>
    </w:p>
    <w:p w14:paraId="405968B4" w14:textId="6DF7EA80" w:rsidR="007B560D" w:rsidRDefault="007B560D" w:rsidP="007B560D">
      <w:pPr>
        <w:pStyle w:val="SourceCode"/>
      </w:pPr>
      <w:r>
        <w:t>echo "TX_3 = $TX_3"</w:t>
      </w:r>
    </w:p>
    <w:p w14:paraId="0A35111C" w14:textId="00259823" w:rsidR="007B560D" w:rsidRDefault="001B2F4E" w:rsidP="00E27BFB">
      <w:pPr>
        <w:spacing w:before="0" w:after="0"/>
      </w:pPr>
      <w:r>
        <w:t xml:space="preserve">The key here is that the borrower is redeeming things so they have to sign it. They have their role token in their wallet and that is going to authorize the </w:t>
      </w:r>
      <w:r w:rsidR="00790142">
        <w:rPr>
          <w:rFonts w:cs="Calibri"/>
          <w:color w:val="000000"/>
        </w:rPr>
        <w:t xml:space="preserve">withdrawal </w:t>
      </w:r>
      <w:r>
        <w:t>of the money that is hel</w:t>
      </w:r>
      <w:r w:rsidR="00865E9B">
        <w:t>d</w:t>
      </w:r>
      <w:r>
        <w:t xml:space="preserve"> on their behalf. </w:t>
      </w:r>
      <w:r w:rsidR="00D2433D">
        <w:t xml:space="preserve">We can </w:t>
      </w:r>
      <w:r w:rsidR="00AF4946">
        <w:t xml:space="preserve">now </w:t>
      </w:r>
      <w:r w:rsidR="00D2433D">
        <w:t>check the borrowers’ funds.</w:t>
      </w:r>
      <w:r w:rsidR="00100E01">
        <w:t xml:space="preserve"> </w:t>
      </w:r>
      <w:r w:rsidR="00556D7E">
        <w:t xml:space="preserve"> </w:t>
      </w:r>
    </w:p>
    <w:p w14:paraId="1A9EA16C" w14:textId="6A645F51" w:rsidR="00D2433D" w:rsidRPr="008D388D" w:rsidRDefault="00D2433D" w:rsidP="00D2433D">
      <w:pPr>
        <w:pStyle w:val="SourceCode"/>
        <w:rPr>
          <w:sz w:val="18"/>
          <w:szCs w:val="18"/>
        </w:rPr>
      </w:pPr>
      <w:r w:rsidRPr="008D388D">
        <w:rPr>
          <w:sz w:val="18"/>
          <w:szCs w:val="18"/>
        </w:rPr>
        <w:t>cardano-cli query utxo --testnet-magic "$CARDANO_TESTNET_MAGIC" --address "$BORROWER_ADDR"</w:t>
      </w:r>
    </w:p>
    <w:p w14:paraId="617610F5" w14:textId="11CC705D" w:rsidR="00D2433D" w:rsidRDefault="00D2433D" w:rsidP="00E27BFB">
      <w:pPr>
        <w:spacing w:before="0" w:after="0"/>
      </w:pPr>
      <w:r>
        <w:t>The output for the above command can be seen below.</w:t>
      </w:r>
    </w:p>
    <w:p w14:paraId="731AAAE4" w14:textId="77777777" w:rsidR="00D2433D" w:rsidRDefault="00D2433D" w:rsidP="00D2433D">
      <w:pPr>
        <w:pStyle w:val="SourceCode"/>
        <w:jc w:val="left"/>
      </w:pPr>
      <w:r>
        <w:lastRenderedPageBreak/>
        <w:t xml:space="preserve">                           TxHash                                 TxIx        Amount</w:t>
      </w:r>
    </w:p>
    <w:p w14:paraId="611AD0A2" w14:textId="77777777" w:rsidR="00D2433D" w:rsidRDefault="00D2433D" w:rsidP="00D2433D">
      <w:pPr>
        <w:pStyle w:val="SourceCode"/>
        <w:jc w:val="left"/>
      </w:pPr>
      <w:r>
        <w:t>--------------------------------------------------------------------------------------</w:t>
      </w:r>
    </w:p>
    <w:p w14:paraId="557A337D" w14:textId="77777777" w:rsidR="00D2433D" w:rsidRDefault="00D2433D" w:rsidP="00D2433D">
      <w:pPr>
        <w:pStyle w:val="SourceCode"/>
        <w:jc w:val="left"/>
      </w:pPr>
      <w:r>
        <w:t xml:space="preserve">186e94a9721b90a980171ac8b6c69553bfd18fb72ef7eab5184f921b01ea90ad     0      1079664208 </w:t>
      </w:r>
    </w:p>
    <w:p w14:paraId="063E20D3" w14:textId="77777777" w:rsidR="00D2433D" w:rsidRDefault="00D2433D" w:rsidP="00D2433D">
      <w:pPr>
        <w:pStyle w:val="SourceCode"/>
        <w:jc w:val="right"/>
      </w:pPr>
      <w:r>
        <w:t xml:space="preserve">lovelace + </w:t>
      </w:r>
    </w:p>
    <w:p w14:paraId="5CC2AE97" w14:textId="4C16155B" w:rsidR="00D2433D" w:rsidRDefault="00D2433D" w:rsidP="00D2433D">
      <w:pPr>
        <w:pStyle w:val="SourceCode"/>
        <w:jc w:val="right"/>
      </w:pPr>
      <w:r>
        <w:t>TxOutDatumNone</w:t>
      </w:r>
    </w:p>
    <w:p w14:paraId="3200F632" w14:textId="77777777" w:rsidR="00D2433D" w:rsidRDefault="00D2433D" w:rsidP="00D2433D">
      <w:pPr>
        <w:pStyle w:val="SourceCode"/>
        <w:jc w:val="left"/>
      </w:pPr>
      <w:r>
        <w:t xml:space="preserve">186e94a9721b90a980171ac8b6c69553bfd18fb72ef7eab5184f921b01ea90ad     1        1043020 </w:t>
      </w:r>
    </w:p>
    <w:p w14:paraId="795310DC" w14:textId="77777777" w:rsidR="00D2433D" w:rsidRDefault="00D2433D" w:rsidP="00D2433D">
      <w:pPr>
        <w:pStyle w:val="SourceCode"/>
        <w:jc w:val="right"/>
      </w:pPr>
      <w:r>
        <w:t xml:space="preserve">lovelace + </w:t>
      </w:r>
    </w:p>
    <w:p w14:paraId="63C7995E" w14:textId="69F1B8FF" w:rsidR="00D2433D" w:rsidRDefault="00D2433D" w:rsidP="00D2433D">
      <w:pPr>
        <w:pStyle w:val="SourceCode"/>
        <w:jc w:val="right"/>
      </w:pPr>
      <w:r>
        <w:t>1 89506f74616aa4b5a42ec352a56ab7815e547e23e2a32417f400e43c.426f72726f776572 + TxOutDatumNone</w:t>
      </w:r>
    </w:p>
    <w:p w14:paraId="506C1533" w14:textId="3D000393" w:rsidR="00D2433D" w:rsidRDefault="00330CDD" w:rsidP="00E27BFB">
      <w:pPr>
        <w:spacing w:before="0" w:after="0"/>
      </w:pPr>
      <w:r>
        <w:t xml:space="preserve">We see that the borrower together has around 1080 ada and the NFT for the role token. </w:t>
      </w:r>
      <w:r w:rsidR="00C53E73">
        <w:t xml:space="preserve">Now the borrower can repay the loan. </w:t>
      </w:r>
      <w:r w:rsidR="00113FC9">
        <w:t xml:space="preserve">We first </w:t>
      </w:r>
      <w:r w:rsidR="00113FC9" w:rsidRPr="00113FC9">
        <w:t>build the input to deposit the funds to the contract</w:t>
      </w:r>
      <w:r w:rsidR="00113FC9">
        <w:t xml:space="preserve">. </w:t>
      </w:r>
    </w:p>
    <w:p w14:paraId="0E5FEBAC" w14:textId="77777777" w:rsidR="00FB2561" w:rsidRDefault="00FB2561" w:rsidP="00FB2561">
      <w:pPr>
        <w:pStyle w:val="SourceCode"/>
      </w:pPr>
      <w:r>
        <w:t>marlowe-cli input deposit \</w:t>
      </w:r>
    </w:p>
    <w:p w14:paraId="10E0EDDE" w14:textId="77777777" w:rsidR="00FB2561" w:rsidRDefault="00FB2561" w:rsidP="00FB2561">
      <w:pPr>
        <w:pStyle w:val="SourceCode"/>
      </w:pPr>
      <w:r>
        <w:t xml:space="preserve">  --deposit-party Borrower \</w:t>
      </w:r>
    </w:p>
    <w:p w14:paraId="201222F6" w14:textId="77777777" w:rsidR="00FB2561" w:rsidRDefault="00FB2561" w:rsidP="00FB2561">
      <w:pPr>
        <w:pStyle w:val="SourceCode"/>
      </w:pPr>
      <w:r>
        <w:t xml:space="preserve">  --deposit-account Borrower \</w:t>
      </w:r>
    </w:p>
    <w:p w14:paraId="72D3EB84" w14:textId="77777777" w:rsidR="00FB2561" w:rsidRDefault="00FB2561" w:rsidP="00FB2561">
      <w:pPr>
        <w:pStyle w:val="SourceCode"/>
      </w:pPr>
      <w:r>
        <w:t xml:space="preserve">  --deposit-amount "$((PRINCIPAL+INTEREST))" \</w:t>
      </w:r>
    </w:p>
    <w:p w14:paraId="46FF10FA" w14:textId="77777777" w:rsidR="00FB2561" w:rsidRDefault="00FB2561" w:rsidP="00FB2561">
      <w:pPr>
        <w:pStyle w:val="SourceCode"/>
      </w:pPr>
      <w:r>
        <w:t xml:space="preserve">  --out-file input-4.json</w:t>
      </w:r>
    </w:p>
    <w:p w14:paraId="4943FC27" w14:textId="423B218F" w:rsidR="0084685D" w:rsidRDefault="00FB2561" w:rsidP="00FB2561">
      <w:pPr>
        <w:pStyle w:val="SourceCode"/>
      </w:pPr>
      <w:r>
        <w:t>json2yaml input-4.json</w:t>
      </w:r>
    </w:p>
    <w:p w14:paraId="13DC99B4" w14:textId="22850789" w:rsidR="00113FC9" w:rsidRDefault="00EC68C0" w:rsidP="00E27BFB">
      <w:pPr>
        <w:spacing w:before="0" w:after="0"/>
      </w:pPr>
      <w:r>
        <w:t>Then we</w:t>
      </w:r>
      <w:r w:rsidRPr="00EC68C0">
        <w:t xml:space="preserve"> build the request.</w:t>
      </w:r>
    </w:p>
    <w:p w14:paraId="15FCF98A" w14:textId="77777777" w:rsidR="00DE3CF0" w:rsidRDefault="00DE3CF0" w:rsidP="00DE3CF0">
      <w:pPr>
        <w:pStyle w:val="SourceCode"/>
      </w:pPr>
      <w:r>
        <w:t>yaml2json &lt;&lt; EOI &gt; request-4.json</w:t>
      </w:r>
    </w:p>
    <w:p w14:paraId="24FDE658" w14:textId="77777777" w:rsidR="00DE3CF0" w:rsidRDefault="00DE3CF0" w:rsidP="00DE3CF0">
      <w:pPr>
        <w:pStyle w:val="SourceCode"/>
      </w:pPr>
      <w:r>
        <w:t>version: v1</w:t>
      </w:r>
    </w:p>
    <w:p w14:paraId="3B7A9530" w14:textId="77777777" w:rsidR="00DE3CF0" w:rsidRDefault="00DE3CF0" w:rsidP="00DE3CF0">
      <w:pPr>
        <w:pStyle w:val="SourceCode"/>
      </w:pPr>
      <w:r>
        <w:t>inputs: [$(cat input-4.json)]</w:t>
      </w:r>
    </w:p>
    <w:p w14:paraId="68BA1665" w14:textId="77777777" w:rsidR="00DE3CF0" w:rsidRDefault="00DE3CF0" w:rsidP="00DE3CF0">
      <w:pPr>
        <w:pStyle w:val="SourceCode"/>
      </w:pPr>
      <w:r>
        <w:t>metadata: {}</w:t>
      </w:r>
    </w:p>
    <w:p w14:paraId="45FA173A" w14:textId="77777777" w:rsidR="00DE3CF0" w:rsidRDefault="00DE3CF0" w:rsidP="00DE3CF0">
      <w:pPr>
        <w:pStyle w:val="SourceCode"/>
      </w:pPr>
      <w:r>
        <w:t>tags: {}</w:t>
      </w:r>
    </w:p>
    <w:p w14:paraId="2659F38C" w14:textId="77777777" w:rsidR="00DE3CF0" w:rsidRDefault="00DE3CF0" w:rsidP="00DE3CF0">
      <w:pPr>
        <w:pStyle w:val="SourceCode"/>
      </w:pPr>
      <w:r>
        <w:t>EOI</w:t>
      </w:r>
    </w:p>
    <w:p w14:paraId="77517E70" w14:textId="63E115C7" w:rsidR="00113FC9" w:rsidRDefault="00DE3CF0" w:rsidP="00DE3CF0">
      <w:pPr>
        <w:pStyle w:val="SourceCode"/>
      </w:pPr>
      <w:r>
        <w:t>cat request-4.json</w:t>
      </w:r>
    </w:p>
    <w:p w14:paraId="05DDEA64" w14:textId="2E882383" w:rsidR="00EE4F5B" w:rsidRDefault="00B30351" w:rsidP="00E27BFB">
      <w:pPr>
        <w:spacing w:before="0" w:after="0"/>
      </w:pPr>
      <w:r w:rsidRPr="00B30351">
        <w:t>Now post the request to Marlowe Runtime.</w:t>
      </w:r>
    </w:p>
    <w:p w14:paraId="2199AE95" w14:textId="77777777" w:rsidR="00B30351" w:rsidRDefault="00B30351" w:rsidP="00B30351">
      <w:pPr>
        <w:pStyle w:val="SourceCode"/>
      </w:pPr>
      <w:r>
        <w:t>curl "$CONTRACT_URL/transactions" \</w:t>
      </w:r>
    </w:p>
    <w:p w14:paraId="1FCB4447" w14:textId="77777777" w:rsidR="00B30351" w:rsidRDefault="00B30351" w:rsidP="00B30351">
      <w:pPr>
        <w:pStyle w:val="SourceCode"/>
      </w:pPr>
      <w:r>
        <w:t xml:space="preserve">  -X POST \</w:t>
      </w:r>
    </w:p>
    <w:p w14:paraId="54070978" w14:textId="77777777" w:rsidR="00B30351" w:rsidRDefault="00B30351" w:rsidP="00B30351">
      <w:pPr>
        <w:pStyle w:val="SourceCode"/>
      </w:pPr>
      <w:r>
        <w:t xml:space="preserve">  -H 'Content-Type: application/json' \</w:t>
      </w:r>
    </w:p>
    <w:p w14:paraId="2D032AD8" w14:textId="77777777" w:rsidR="00B30351" w:rsidRDefault="00B30351" w:rsidP="00B30351">
      <w:pPr>
        <w:pStyle w:val="SourceCode"/>
      </w:pPr>
      <w:r>
        <w:t xml:space="preserve">  -H "X-Change-Address: $BORROWER_ADDR" \</w:t>
      </w:r>
    </w:p>
    <w:p w14:paraId="6D8F69AC" w14:textId="77777777" w:rsidR="00B30351" w:rsidRDefault="00B30351" w:rsidP="00B30351">
      <w:pPr>
        <w:pStyle w:val="SourceCode"/>
      </w:pPr>
      <w:r>
        <w:t xml:space="preserve">  -d @request-4.json \</w:t>
      </w:r>
    </w:p>
    <w:p w14:paraId="31D5D715" w14:textId="77777777" w:rsidR="00B30351" w:rsidRDefault="00B30351" w:rsidP="00B30351">
      <w:pPr>
        <w:pStyle w:val="SourceCode"/>
      </w:pPr>
      <w:r>
        <w:t xml:space="preserve">  -o response-4.json \</w:t>
      </w:r>
    </w:p>
    <w:p w14:paraId="73A9142C" w14:textId="77777777" w:rsidR="00B30351" w:rsidRDefault="00B30351" w:rsidP="00B30351">
      <w:pPr>
        <w:pStyle w:val="SourceCode"/>
      </w:pPr>
      <w:r>
        <w:t xml:space="preserve">  -sS</w:t>
      </w:r>
    </w:p>
    <w:p w14:paraId="704B131B" w14:textId="3877CA21" w:rsidR="00B30351" w:rsidRDefault="00B30351" w:rsidP="00B30351">
      <w:pPr>
        <w:pStyle w:val="SourceCode"/>
      </w:pPr>
      <w:r>
        <w:t>json2yaml response-4.json</w:t>
      </w:r>
    </w:p>
    <w:p w14:paraId="38901ED9" w14:textId="5A768E2A" w:rsidR="00B30351" w:rsidRDefault="00344693" w:rsidP="00E27BFB">
      <w:pPr>
        <w:spacing w:before="0" w:after="0"/>
      </w:pPr>
      <w:r w:rsidRPr="00344693">
        <w:t>Once again, use marlowe</w:t>
      </w:r>
      <w:r>
        <w:t xml:space="preserve"> </w:t>
      </w:r>
      <w:r w:rsidRPr="00344693">
        <w:t>cli to submit the transaction and then wait for confirmation.</w:t>
      </w:r>
      <w:r>
        <w:t xml:space="preserve"> </w:t>
      </w:r>
    </w:p>
    <w:p w14:paraId="4A1ACC7C" w14:textId="39E9215B" w:rsidR="00344693" w:rsidRDefault="00344693" w:rsidP="00344693">
      <w:pPr>
        <w:pStyle w:val="SourceCode"/>
      </w:pPr>
      <w:r w:rsidRPr="00344693">
        <w:t>jq '.resource.txBody' response-4.json &gt; tx-4.unsigned</w:t>
      </w:r>
    </w:p>
    <w:p w14:paraId="12B8CB1B" w14:textId="77777777" w:rsidR="00344693" w:rsidRDefault="00344693" w:rsidP="00344693">
      <w:pPr>
        <w:pStyle w:val="SourceCode"/>
      </w:pPr>
    </w:p>
    <w:p w14:paraId="07635C86" w14:textId="77777777" w:rsidR="00344693" w:rsidRDefault="00344693" w:rsidP="00344693">
      <w:pPr>
        <w:pStyle w:val="SourceCode"/>
      </w:pPr>
      <w:r>
        <w:t>TX_4=$(</w:t>
      </w:r>
    </w:p>
    <w:p w14:paraId="09E1373B" w14:textId="77777777" w:rsidR="00344693" w:rsidRDefault="00344693" w:rsidP="00344693">
      <w:pPr>
        <w:pStyle w:val="SourceCode"/>
      </w:pPr>
      <w:r>
        <w:t>marlowe-cli transaction submit \</w:t>
      </w:r>
    </w:p>
    <w:p w14:paraId="20108EE7" w14:textId="77777777" w:rsidR="00344693" w:rsidRDefault="00344693" w:rsidP="00344693">
      <w:pPr>
        <w:pStyle w:val="SourceCode"/>
      </w:pPr>
      <w:r>
        <w:t xml:space="preserve">  --tx-body-file tx-4.unsigned \</w:t>
      </w:r>
    </w:p>
    <w:p w14:paraId="3646FDCC" w14:textId="77777777" w:rsidR="00344693" w:rsidRDefault="00344693" w:rsidP="00344693">
      <w:pPr>
        <w:pStyle w:val="SourceCode"/>
      </w:pPr>
      <w:r>
        <w:t xml:space="preserve">  --required-signer "$BORROWER_SKEY" \</w:t>
      </w:r>
    </w:p>
    <w:p w14:paraId="5C8358B2" w14:textId="77777777" w:rsidR="00344693" w:rsidRDefault="00344693" w:rsidP="00344693">
      <w:pPr>
        <w:pStyle w:val="SourceCode"/>
      </w:pPr>
      <w:r>
        <w:t xml:space="preserve">  --timeout 600 \</w:t>
      </w:r>
    </w:p>
    <w:p w14:paraId="35EE797C" w14:textId="77777777" w:rsidR="00344693" w:rsidRDefault="00344693" w:rsidP="00344693">
      <w:pPr>
        <w:pStyle w:val="SourceCode"/>
      </w:pPr>
      <w:r>
        <w:t>| sed -e 's/^TxId "\(.*\)"$/\1/' \</w:t>
      </w:r>
    </w:p>
    <w:p w14:paraId="18B75534" w14:textId="77777777" w:rsidR="00344693" w:rsidRDefault="00344693" w:rsidP="00344693">
      <w:pPr>
        <w:pStyle w:val="SourceCode"/>
      </w:pPr>
      <w:r>
        <w:t>)</w:t>
      </w:r>
    </w:p>
    <w:p w14:paraId="040196BD" w14:textId="4C4C667C" w:rsidR="00344693" w:rsidRDefault="00344693" w:rsidP="00344693">
      <w:pPr>
        <w:pStyle w:val="SourceCode"/>
      </w:pPr>
      <w:r>
        <w:lastRenderedPageBreak/>
        <w:t>echo "TX_4 = $TX_4"</w:t>
      </w:r>
    </w:p>
    <w:p w14:paraId="4B7A194D" w14:textId="63E1FC1E" w:rsidR="00344693" w:rsidRDefault="00897BE5" w:rsidP="00E27BFB">
      <w:pPr>
        <w:spacing w:before="0" w:after="0"/>
      </w:pPr>
      <w:r>
        <w:t>We can check now the borrowers’ funds with the following command:</w:t>
      </w:r>
    </w:p>
    <w:p w14:paraId="53B4F121" w14:textId="564B3E8C" w:rsidR="00897BE5" w:rsidRPr="008D388D" w:rsidRDefault="00897BE5" w:rsidP="00897BE5">
      <w:pPr>
        <w:pStyle w:val="SourceCode"/>
        <w:rPr>
          <w:sz w:val="18"/>
          <w:szCs w:val="18"/>
        </w:rPr>
      </w:pPr>
      <w:r w:rsidRPr="008D388D">
        <w:rPr>
          <w:sz w:val="18"/>
          <w:szCs w:val="18"/>
        </w:rPr>
        <w:t>cardano-cli query utxo --testnet-magic "$CARDANO_TESTNET_MAGIC" --address "$BORROWER_ADDR"</w:t>
      </w:r>
    </w:p>
    <w:p w14:paraId="3564306D" w14:textId="37613A8A" w:rsidR="00897BE5" w:rsidRDefault="00897BE5" w:rsidP="00E27BFB">
      <w:pPr>
        <w:spacing w:before="0" w:after="0"/>
      </w:pPr>
      <w:r>
        <w:t>Below is an example output of the above command.</w:t>
      </w:r>
    </w:p>
    <w:p w14:paraId="224D197E" w14:textId="77777777" w:rsidR="00897BE5" w:rsidRDefault="00897BE5" w:rsidP="00897BE5">
      <w:pPr>
        <w:pStyle w:val="SourceCode"/>
      </w:pPr>
      <w:r>
        <w:t xml:space="preserve">                           TxHash                                 TxIx        Amount</w:t>
      </w:r>
    </w:p>
    <w:p w14:paraId="02D7B8F0" w14:textId="77777777" w:rsidR="00897BE5" w:rsidRDefault="00897BE5" w:rsidP="00897BE5">
      <w:pPr>
        <w:pStyle w:val="SourceCode"/>
      </w:pPr>
      <w:r>
        <w:t>--------------------------------------------------------------------------------------</w:t>
      </w:r>
    </w:p>
    <w:p w14:paraId="1FF5DAB3" w14:textId="77777777" w:rsidR="00897BE5" w:rsidRDefault="00897BE5" w:rsidP="00897BE5">
      <w:pPr>
        <w:pStyle w:val="SourceCode"/>
      </w:pPr>
      <w:r>
        <w:t xml:space="preserve">d08277e718607803947c16d13d6ba78a464d48667cb08f199fbf3257791f7047     0       994002697 </w:t>
      </w:r>
    </w:p>
    <w:p w14:paraId="15E703B6" w14:textId="77777777" w:rsidR="00897BE5" w:rsidRDefault="00897BE5" w:rsidP="00897BE5">
      <w:pPr>
        <w:pStyle w:val="SourceCode"/>
        <w:jc w:val="right"/>
      </w:pPr>
      <w:r>
        <w:t xml:space="preserve">lovelace + </w:t>
      </w:r>
    </w:p>
    <w:p w14:paraId="28DE9193" w14:textId="35D3B582" w:rsidR="00897BE5" w:rsidRDefault="00897BE5" w:rsidP="00897BE5">
      <w:pPr>
        <w:pStyle w:val="SourceCode"/>
        <w:jc w:val="right"/>
      </w:pPr>
      <w:r>
        <w:t>TxOutDatumNone</w:t>
      </w:r>
    </w:p>
    <w:p w14:paraId="65DB1602" w14:textId="77777777" w:rsidR="00897BE5" w:rsidRDefault="00897BE5" w:rsidP="00897BE5">
      <w:pPr>
        <w:pStyle w:val="SourceCode"/>
      </w:pPr>
      <w:r>
        <w:t xml:space="preserve">d08277e718607803947c16d13d6ba78a464d48667cb08f199fbf3257791f7047     1        1043020 </w:t>
      </w:r>
    </w:p>
    <w:p w14:paraId="06900C2D" w14:textId="77777777" w:rsidR="00897BE5" w:rsidRDefault="00897BE5" w:rsidP="00897BE5">
      <w:pPr>
        <w:pStyle w:val="SourceCode"/>
        <w:jc w:val="right"/>
      </w:pPr>
      <w:r>
        <w:t xml:space="preserve">lovelace + </w:t>
      </w:r>
    </w:p>
    <w:p w14:paraId="7A5ECDF2" w14:textId="20E83042" w:rsidR="00897BE5" w:rsidRDefault="00897BE5" w:rsidP="00897BE5">
      <w:pPr>
        <w:pStyle w:val="SourceCode"/>
        <w:jc w:val="right"/>
      </w:pPr>
      <w:r>
        <w:t>1 89506f74616aa4b5a42ec352a56ab7815e547e23e2a32417f400e43c.426f72726f776572 + TxOutDatumNone</w:t>
      </w:r>
    </w:p>
    <w:p w14:paraId="4D2B03DC" w14:textId="570880A0" w:rsidR="00897BE5" w:rsidRDefault="00424732" w:rsidP="00E27BFB">
      <w:pPr>
        <w:spacing w:before="0" w:after="0"/>
      </w:pPr>
      <w:r>
        <w:t xml:space="preserve">We see that it contains around 5 ada less then it originally had. </w:t>
      </w:r>
      <w:r w:rsidR="00FF5615">
        <w:t>Now we can again look at the contract sitting at the blockchain with the following command:</w:t>
      </w:r>
    </w:p>
    <w:p w14:paraId="0F60CABF" w14:textId="15E57090" w:rsidR="00FF5615" w:rsidRDefault="00FF5615" w:rsidP="00FF5615">
      <w:pPr>
        <w:pStyle w:val="SourceCode"/>
      </w:pPr>
      <w:r w:rsidRPr="00FF5615">
        <w:t>curl -sS "$CONTRACT_URL"/transactions/"$TX_4" | json2yaml</w:t>
      </w:r>
    </w:p>
    <w:p w14:paraId="5801E507" w14:textId="48A7BBB6" w:rsidR="00FF5615" w:rsidRDefault="00C36E98" w:rsidP="00E27BFB">
      <w:pPr>
        <w:spacing w:before="0" w:after="0"/>
      </w:pPr>
      <w:r>
        <w:t xml:space="preserve">After that the lender can construct the transaction with which he withdraws the principal and the interest. </w:t>
      </w:r>
      <w:r w:rsidR="009917CF">
        <w:t>We do this with the following commands:</w:t>
      </w:r>
    </w:p>
    <w:p w14:paraId="14482562" w14:textId="77777777" w:rsidR="009917CF" w:rsidRDefault="009917CF" w:rsidP="009917CF">
      <w:pPr>
        <w:pStyle w:val="SourceCode"/>
      </w:pPr>
      <w:r>
        <w:t>yaml2json &lt;&lt; EOI &gt; request-5.json</w:t>
      </w:r>
    </w:p>
    <w:p w14:paraId="2ECECB03" w14:textId="77777777" w:rsidR="009917CF" w:rsidRDefault="009917CF" w:rsidP="009917CF">
      <w:pPr>
        <w:pStyle w:val="SourceCode"/>
      </w:pPr>
      <w:r>
        <w:t>contractId: "$CONTRACT_ID"</w:t>
      </w:r>
    </w:p>
    <w:p w14:paraId="4E4F0496" w14:textId="77777777" w:rsidR="009917CF" w:rsidRDefault="009917CF" w:rsidP="009917CF">
      <w:pPr>
        <w:pStyle w:val="SourceCode"/>
      </w:pPr>
      <w:r>
        <w:t>role: Lender</w:t>
      </w:r>
    </w:p>
    <w:p w14:paraId="486FC7CE" w14:textId="77777777" w:rsidR="009917CF" w:rsidRDefault="009917CF" w:rsidP="009917CF">
      <w:pPr>
        <w:pStyle w:val="SourceCode"/>
      </w:pPr>
      <w:r>
        <w:t>EOI</w:t>
      </w:r>
    </w:p>
    <w:p w14:paraId="525C2778" w14:textId="03511776" w:rsidR="009917CF" w:rsidRDefault="009917CF" w:rsidP="009917CF">
      <w:pPr>
        <w:pStyle w:val="SourceCode"/>
      </w:pPr>
      <w:r>
        <w:t>cat request-5.json</w:t>
      </w:r>
    </w:p>
    <w:p w14:paraId="56C3A099" w14:textId="73FAD2F8" w:rsidR="009917CF" w:rsidRDefault="00D65956" w:rsidP="00E27BFB">
      <w:pPr>
        <w:spacing w:before="0" w:after="0"/>
      </w:pPr>
      <w:r>
        <w:t>B</w:t>
      </w:r>
      <w:r w:rsidR="009917CF">
        <w:t>elow is the command which posts the request to the REST API</w:t>
      </w:r>
      <w:r>
        <w:t xml:space="preserve"> and stores the result</w:t>
      </w:r>
      <w:r w:rsidR="009917CF">
        <w:t>.</w:t>
      </w:r>
    </w:p>
    <w:p w14:paraId="313CB5F2" w14:textId="77777777" w:rsidR="009917CF" w:rsidRDefault="009917CF" w:rsidP="009917CF">
      <w:pPr>
        <w:pStyle w:val="SourceCode"/>
      </w:pPr>
      <w:r>
        <w:t>curl "$MARLOWE_RT_WEBSERVER_URL/withdrawals" \</w:t>
      </w:r>
    </w:p>
    <w:p w14:paraId="011CE14E" w14:textId="77777777" w:rsidR="009917CF" w:rsidRDefault="009917CF" w:rsidP="009917CF">
      <w:pPr>
        <w:pStyle w:val="SourceCode"/>
      </w:pPr>
      <w:r>
        <w:t xml:space="preserve">  -X POST \</w:t>
      </w:r>
    </w:p>
    <w:p w14:paraId="4BFC1F63" w14:textId="77777777" w:rsidR="009917CF" w:rsidRDefault="009917CF" w:rsidP="009917CF">
      <w:pPr>
        <w:pStyle w:val="SourceCode"/>
      </w:pPr>
      <w:r>
        <w:t xml:space="preserve">  -H 'Content-Type: application/json' \</w:t>
      </w:r>
    </w:p>
    <w:p w14:paraId="224CFFB2" w14:textId="77777777" w:rsidR="009917CF" w:rsidRDefault="009917CF" w:rsidP="009917CF">
      <w:pPr>
        <w:pStyle w:val="SourceCode"/>
      </w:pPr>
      <w:r>
        <w:t xml:space="preserve">  -H "X-Change-Address: $LENDER_ADDR" \</w:t>
      </w:r>
    </w:p>
    <w:p w14:paraId="7EFA0FB9" w14:textId="77777777" w:rsidR="009917CF" w:rsidRDefault="009917CF" w:rsidP="009917CF">
      <w:pPr>
        <w:pStyle w:val="SourceCode"/>
      </w:pPr>
      <w:r>
        <w:t xml:space="preserve">  -d @request-5.json \</w:t>
      </w:r>
    </w:p>
    <w:p w14:paraId="5A3A3806" w14:textId="77777777" w:rsidR="009917CF" w:rsidRDefault="009917CF" w:rsidP="009917CF">
      <w:pPr>
        <w:pStyle w:val="SourceCode"/>
      </w:pPr>
      <w:r>
        <w:t xml:space="preserve">  -o response-5.json \</w:t>
      </w:r>
    </w:p>
    <w:p w14:paraId="068415ED" w14:textId="77777777" w:rsidR="009917CF" w:rsidRDefault="009917CF" w:rsidP="009917CF">
      <w:pPr>
        <w:pStyle w:val="SourceCode"/>
      </w:pPr>
      <w:r>
        <w:t xml:space="preserve">  -sS</w:t>
      </w:r>
    </w:p>
    <w:p w14:paraId="491D2DF1" w14:textId="1449CD1D" w:rsidR="009917CF" w:rsidRDefault="009917CF" w:rsidP="009917CF">
      <w:pPr>
        <w:pStyle w:val="SourceCode"/>
      </w:pPr>
      <w:r>
        <w:t>json2yaml response-5.json</w:t>
      </w:r>
    </w:p>
    <w:p w14:paraId="43FBF1A8" w14:textId="42BD82A1" w:rsidR="009917CF" w:rsidRDefault="003979E9" w:rsidP="00E27BFB">
      <w:pPr>
        <w:spacing w:before="0" w:after="0"/>
      </w:pPr>
      <w:r w:rsidRPr="003979E9">
        <w:t xml:space="preserve">Once again, use </w:t>
      </w:r>
      <w:r>
        <w:t xml:space="preserve">the </w:t>
      </w:r>
      <w:r w:rsidRPr="003979E9">
        <w:t>marlowe-cli to submit the transaction and then wait for confirmation.</w:t>
      </w:r>
      <w:r>
        <w:t xml:space="preserve"> </w:t>
      </w:r>
    </w:p>
    <w:p w14:paraId="3FB76B3A" w14:textId="637F2DF0" w:rsidR="003979E9" w:rsidRDefault="003979E9" w:rsidP="003979E9">
      <w:pPr>
        <w:pStyle w:val="SourceCode"/>
      </w:pPr>
      <w:r w:rsidRPr="003979E9">
        <w:t>jq '.resource.txBody' response-5.json &gt; tx-5.unsigned</w:t>
      </w:r>
    </w:p>
    <w:p w14:paraId="10251F4E" w14:textId="77777777" w:rsidR="00B21015" w:rsidRDefault="00B21015" w:rsidP="003979E9">
      <w:pPr>
        <w:pStyle w:val="SourceCode"/>
      </w:pPr>
    </w:p>
    <w:p w14:paraId="09694C16" w14:textId="77777777" w:rsidR="00B21015" w:rsidRDefault="00B21015" w:rsidP="00B21015">
      <w:pPr>
        <w:pStyle w:val="SourceCode"/>
      </w:pPr>
      <w:r>
        <w:t>TX_5=$(</w:t>
      </w:r>
    </w:p>
    <w:p w14:paraId="27989CE5" w14:textId="77777777" w:rsidR="00B21015" w:rsidRDefault="00B21015" w:rsidP="00B21015">
      <w:pPr>
        <w:pStyle w:val="SourceCode"/>
      </w:pPr>
      <w:r>
        <w:t>marlowe-cli transaction submit \</w:t>
      </w:r>
    </w:p>
    <w:p w14:paraId="24C7B9CF" w14:textId="77777777" w:rsidR="00B21015" w:rsidRDefault="00B21015" w:rsidP="00B21015">
      <w:pPr>
        <w:pStyle w:val="SourceCode"/>
      </w:pPr>
      <w:r>
        <w:t xml:space="preserve">  --tx-body-file tx-5.unsigned \</w:t>
      </w:r>
    </w:p>
    <w:p w14:paraId="1D301205" w14:textId="77777777" w:rsidR="00B21015" w:rsidRDefault="00B21015" w:rsidP="00B21015">
      <w:pPr>
        <w:pStyle w:val="SourceCode"/>
      </w:pPr>
      <w:r>
        <w:lastRenderedPageBreak/>
        <w:t xml:space="preserve">  --required-signer "$LENDER_SKEY" \</w:t>
      </w:r>
    </w:p>
    <w:p w14:paraId="582FF8CC" w14:textId="77777777" w:rsidR="00B21015" w:rsidRDefault="00B21015" w:rsidP="00B21015">
      <w:pPr>
        <w:pStyle w:val="SourceCode"/>
      </w:pPr>
      <w:r>
        <w:t xml:space="preserve">  --timeout 600 \</w:t>
      </w:r>
    </w:p>
    <w:p w14:paraId="43687FAD" w14:textId="77777777" w:rsidR="00B21015" w:rsidRDefault="00B21015" w:rsidP="00B21015">
      <w:pPr>
        <w:pStyle w:val="SourceCode"/>
      </w:pPr>
      <w:r>
        <w:t>| sed -e 's/^TxId "\(.*\)"$/\1/' \</w:t>
      </w:r>
    </w:p>
    <w:p w14:paraId="1AF6FA53" w14:textId="77777777" w:rsidR="00B21015" w:rsidRDefault="00B21015" w:rsidP="00B21015">
      <w:pPr>
        <w:pStyle w:val="SourceCode"/>
      </w:pPr>
      <w:r>
        <w:t>)</w:t>
      </w:r>
    </w:p>
    <w:p w14:paraId="46AE57A6" w14:textId="0FEDF9E7" w:rsidR="00B21015" w:rsidRDefault="00B21015" w:rsidP="00B21015">
      <w:pPr>
        <w:pStyle w:val="SourceCode"/>
      </w:pPr>
      <w:r>
        <w:t>echo "TX_5 = $TX_5"</w:t>
      </w:r>
    </w:p>
    <w:p w14:paraId="69337051" w14:textId="50E043BC" w:rsidR="003979E9" w:rsidRDefault="00974CDC" w:rsidP="00E27BFB">
      <w:pPr>
        <w:spacing w:before="0" w:after="0"/>
      </w:pPr>
      <w:r>
        <w:t xml:space="preserve">We can </w:t>
      </w:r>
      <w:r w:rsidR="00556D7E">
        <w:t xml:space="preserve">now </w:t>
      </w:r>
      <w:r>
        <w:t>query the lender funds.</w:t>
      </w:r>
      <w:r w:rsidR="003A7320">
        <w:t xml:space="preserve"> </w:t>
      </w:r>
    </w:p>
    <w:p w14:paraId="78259113" w14:textId="38508638" w:rsidR="001625D8" w:rsidRPr="008D388D" w:rsidRDefault="001625D8" w:rsidP="001625D8">
      <w:pPr>
        <w:pStyle w:val="SourceCode"/>
        <w:rPr>
          <w:sz w:val="18"/>
          <w:szCs w:val="18"/>
        </w:rPr>
      </w:pPr>
      <w:r w:rsidRPr="008D388D">
        <w:rPr>
          <w:sz w:val="18"/>
          <w:szCs w:val="18"/>
        </w:rPr>
        <w:t>cardano-cli query utxo --testnet-magic "$CARDANO_TESTNET_MAGIC" --address "$LENDER_ADDR"</w:t>
      </w:r>
    </w:p>
    <w:p w14:paraId="0C3DF86B" w14:textId="681329D2" w:rsidR="001625D8" w:rsidRDefault="001625D8" w:rsidP="00E27BFB">
      <w:pPr>
        <w:spacing w:before="0" w:after="0"/>
      </w:pPr>
      <w:r>
        <w:t xml:space="preserve">And here you can see the output of the above command. </w:t>
      </w:r>
    </w:p>
    <w:p w14:paraId="33418E26" w14:textId="77777777" w:rsidR="001625D8" w:rsidRDefault="001625D8" w:rsidP="001625D8">
      <w:pPr>
        <w:pStyle w:val="SourceCode"/>
      </w:pPr>
      <w:r>
        <w:t xml:space="preserve">                           TxHash                                 TxIx        Amount</w:t>
      </w:r>
    </w:p>
    <w:p w14:paraId="74F71D72" w14:textId="77777777" w:rsidR="001625D8" w:rsidRDefault="001625D8" w:rsidP="001625D8">
      <w:pPr>
        <w:pStyle w:val="SourceCode"/>
      </w:pPr>
      <w:r>
        <w:t>--------------------------------------------------------------------------------------</w:t>
      </w:r>
    </w:p>
    <w:p w14:paraId="7ABEE764" w14:textId="77777777" w:rsidR="001625D8" w:rsidRDefault="001625D8" w:rsidP="001625D8">
      <w:pPr>
        <w:pStyle w:val="SourceCode"/>
      </w:pPr>
      <w:r>
        <w:t xml:space="preserve">32487203bba96c85e34345e8f88fc60dfb12dac4fb89decf144b86287a1a65e6     0       999308229 </w:t>
      </w:r>
    </w:p>
    <w:p w14:paraId="42A11AEB" w14:textId="77777777" w:rsidR="001625D8" w:rsidRDefault="001625D8" w:rsidP="001625D8">
      <w:pPr>
        <w:pStyle w:val="SourceCode"/>
        <w:jc w:val="right"/>
      </w:pPr>
      <w:r>
        <w:t xml:space="preserve">lovelace + </w:t>
      </w:r>
    </w:p>
    <w:p w14:paraId="47318FDB" w14:textId="08BFD6D3" w:rsidR="001625D8" w:rsidRDefault="001625D8" w:rsidP="001625D8">
      <w:pPr>
        <w:pStyle w:val="SourceCode"/>
        <w:jc w:val="right"/>
      </w:pPr>
      <w:r>
        <w:t>TxOutDatumNone</w:t>
      </w:r>
    </w:p>
    <w:p w14:paraId="446D240A" w14:textId="77777777" w:rsidR="001625D8" w:rsidRDefault="001625D8" w:rsidP="001625D8">
      <w:pPr>
        <w:pStyle w:val="SourceCode"/>
      </w:pPr>
      <w:r>
        <w:t xml:space="preserve">32487203bba96c85e34345e8f88fc60dfb12dac4fb89decf144b86287a1a65e6     1        1034400 </w:t>
      </w:r>
    </w:p>
    <w:p w14:paraId="3A68E5C6" w14:textId="77777777" w:rsidR="001625D8" w:rsidRDefault="001625D8" w:rsidP="001625D8">
      <w:pPr>
        <w:pStyle w:val="SourceCode"/>
        <w:jc w:val="right"/>
      </w:pPr>
      <w:r>
        <w:t xml:space="preserve">lovelace + </w:t>
      </w:r>
    </w:p>
    <w:p w14:paraId="53689EB2" w14:textId="2A0C7172" w:rsidR="001625D8" w:rsidRDefault="001625D8" w:rsidP="001625D8">
      <w:pPr>
        <w:pStyle w:val="SourceCode"/>
        <w:jc w:val="right"/>
      </w:pPr>
      <w:r>
        <w:t>1 89506f74616aa4b5a42ec352a56ab7815e547e23e2a32417f400e43c.4c656e646572 + TxOutDatumNone</w:t>
      </w:r>
    </w:p>
    <w:p w14:paraId="737981B5" w14:textId="77777777" w:rsidR="001625D8" w:rsidRDefault="001625D8" w:rsidP="001625D8">
      <w:pPr>
        <w:pStyle w:val="SourceCode"/>
      </w:pPr>
      <w:r>
        <w:t xml:space="preserve">d08277e718607803947c16d13d6ba78a464d48667cb08f199fbf3257791f7047     3        2000000 </w:t>
      </w:r>
    </w:p>
    <w:p w14:paraId="09AC0412" w14:textId="77777777" w:rsidR="001625D8" w:rsidRDefault="001625D8" w:rsidP="001625D8">
      <w:pPr>
        <w:pStyle w:val="SourceCode"/>
        <w:jc w:val="right"/>
      </w:pPr>
      <w:r>
        <w:t xml:space="preserve">lovelace + </w:t>
      </w:r>
    </w:p>
    <w:p w14:paraId="1A6DE9A0" w14:textId="1771F40B" w:rsidR="001625D8" w:rsidRDefault="001625D8" w:rsidP="001625D8">
      <w:pPr>
        <w:pStyle w:val="SourceCode"/>
        <w:jc w:val="right"/>
      </w:pPr>
      <w:r>
        <w:t>TxOutDatumNone</w:t>
      </w:r>
    </w:p>
    <w:p w14:paraId="296D5C5C" w14:textId="759CC44F" w:rsidR="00974CDC" w:rsidRDefault="00974CDC" w:rsidP="00974CDC">
      <w:pPr>
        <w:spacing w:before="0" w:after="0"/>
      </w:pPr>
      <w:r w:rsidRPr="001625D8">
        <w:t>The lender now has an additional 5 ada (the loan's interest), minus fees, compared to their original balance before the contract started.</w:t>
      </w:r>
      <w:r>
        <w:t xml:space="preserve"> </w:t>
      </w:r>
      <w:r w:rsidR="00EC4ED6">
        <w:t>If you want to see all the things you can do with the REST API it supports openAPI so you can just make the following API call and will get a long prin</w:t>
      </w:r>
      <w:r w:rsidR="001352AB">
        <w:t>t</w:t>
      </w:r>
      <w:r w:rsidR="00EC4ED6">
        <w:t xml:space="preserve">out of all the description of the marlowe runtime endpoints. </w:t>
      </w:r>
    </w:p>
    <w:p w14:paraId="060EBF07" w14:textId="171948BD" w:rsidR="00826DE0" w:rsidRDefault="00826DE0" w:rsidP="00826DE0">
      <w:pPr>
        <w:pStyle w:val="SourceCode"/>
      </w:pPr>
      <w:r w:rsidRPr="00826DE0">
        <w:t xml:space="preserve">curl -sS "$MARLOWE_RT_WEBSERVER_URL/openapi.json" | json2yaml </w:t>
      </w:r>
    </w:p>
    <w:p w14:paraId="3EE834F6" w14:textId="2AE706D9" w:rsidR="001828EB" w:rsidRDefault="001828EB" w:rsidP="001828EB">
      <w:pPr>
        <w:pStyle w:val="Heading2"/>
      </w:pPr>
      <w:bookmarkStart w:id="83" w:name="_Toc136353038"/>
      <w:r w:rsidRPr="00313241">
        <w:t xml:space="preserve">Marlowe Starter Kit: </w:t>
      </w:r>
      <w:r w:rsidRPr="001828EB">
        <w:t>ZCB using the Marlowe Runtime CLI</w:t>
      </w:r>
      <w:bookmarkEnd w:id="83"/>
    </w:p>
    <w:p w14:paraId="21C9A9F8" w14:textId="7505032D" w:rsidR="00826DE0" w:rsidRDefault="009B2637" w:rsidP="004732D7">
      <w:pPr>
        <w:spacing w:before="0"/>
      </w:pPr>
      <w:r>
        <w:t xml:space="preserve">In this chapter we will execute a zero-coupon bond contract using the marlowe cli </w:t>
      </w:r>
      <w:r w:rsidR="00403068">
        <w:t xml:space="preserve">which is a lower-level </w:t>
      </w:r>
      <w:r>
        <w:t xml:space="preserve">tool. </w:t>
      </w:r>
      <w:r w:rsidR="00403068">
        <w:t>The code and instructions in this chapter are taken from the marlowe-cli.ipynb playbook</w:t>
      </w:r>
      <w:r w:rsidR="002246DD">
        <w:t xml:space="preserve"> from the marlowe starter kit repository</w:t>
      </w:r>
      <w:r w:rsidR="00403068">
        <w:t>.</w:t>
      </w:r>
      <w:r w:rsidR="002246DD">
        <w:t xml:space="preserve"> </w:t>
      </w:r>
      <w:r w:rsidR="004732D7">
        <w:t xml:space="preserve">The contract in this chapter will be the same one as in chapter 7.5 which was an address-based contract. Below you can see the contract in </w:t>
      </w:r>
      <w:r w:rsidR="001352AB">
        <w:t>b</w:t>
      </w:r>
      <w:r w:rsidR="004732D7">
        <w:t>lockly code</w:t>
      </w:r>
      <w:r w:rsidR="00FA534E">
        <w:t xml:space="preserve"> and the marlowe code of the contract</w:t>
      </w:r>
      <w:r w:rsidR="004732D7">
        <w:t>.</w:t>
      </w:r>
      <w:r w:rsidR="00FA534E">
        <w:t xml:space="preserve">  </w:t>
      </w:r>
      <w:r w:rsidR="004732D7">
        <w:t xml:space="preserve"> </w:t>
      </w:r>
    </w:p>
    <w:p w14:paraId="2B03AFCD" w14:textId="7854BEF2" w:rsidR="004732D7" w:rsidRDefault="004732D7" w:rsidP="004732D7">
      <w:pPr>
        <w:spacing w:before="0"/>
      </w:pPr>
      <w:r w:rsidRPr="004732D7">
        <w:rPr>
          <w:noProof/>
        </w:rPr>
        <w:lastRenderedPageBreak/>
        <w:drawing>
          <wp:inline distT="0" distB="0" distL="0" distR="0" wp14:anchorId="662E4206" wp14:editId="0622578C">
            <wp:extent cx="5943600" cy="2009140"/>
            <wp:effectExtent l="0" t="0" r="0" b="0"/>
            <wp:docPr id="1983732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732895" name=""/>
                    <pic:cNvPicPr/>
                  </pic:nvPicPr>
                  <pic:blipFill>
                    <a:blip r:embed="rId167"/>
                    <a:stretch>
                      <a:fillRect/>
                    </a:stretch>
                  </pic:blipFill>
                  <pic:spPr>
                    <a:xfrm>
                      <a:off x="0" y="0"/>
                      <a:ext cx="5943600" cy="2009140"/>
                    </a:xfrm>
                    <a:prstGeom prst="rect">
                      <a:avLst/>
                    </a:prstGeom>
                  </pic:spPr>
                </pic:pic>
              </a:graphicData>
            </a:graphic>
          </wp:inline>
        </w:drawing>
      </w:r>
    </w:p>
    <w:p w14:paraId="4E68504C" w14:textId="77777777" w:rsidR="00BE4D9F" w:rsidRDefault="00BE4D9F" w:rsidP="00BE4D9F">
      <w:pPr>
        <w:pStyle w:val="SourceCode"/>
      </w:pPr>
      <w:r>
        <w:t>When</w:t>
      </w:r>
    </w:p>
    <w:p w14:paraId="12DD4EE0" w14:textId="77777777" w:rsidR="00BE4D9F" w:rsidRDefault="00BE4D9F" w:rsidP="00BE4D9F">
      <w:pPr>
        <w:pStyle w:val="SourceCode"/>
      </w:pPr>
      <w:r>
        <w:t xml:space="preserve">    [Case</w:t>
      </w:r>
    </w:p>
    <w:p w14:paraId="4F27A3FE" w14:textId="77777777" w:rsidR="00BE4D9F" w:rsidRDefault="00BE4D9F" w:rsidP="00BE4D9F">
      <w:pPr>
        <w:pStyle w:val="SourceCode"/>
      </w:pPr>
      <w:r>
        <w:t xml:space="preserve">        (Deposit</w:t>
      </w:r>
    </w:p>
    <w:p w14:paraId="3ECB1F17" w14:textId="77777777" w:rsidR="00BE4D9F" w:rsidRDefault="00BE4D9F" w:rsidP="00BE4D9F">
      <w:pPr>
        <w:pStyle w:val="SourceCode"/>
      </w:pPr>
      <w:r>
        <w:t xml:space="preserve">            (Address "$LENDER_ADDR")</w:t>
      </w:r>
    </w:p>
    <w:p w14:paraId="11748AB4" w14:textId="77777777" w:rsidR="00BE4D9F" w:rsidRDefault="00BE4D9F" w:rsidP="00BE4D9F">
      <w:pPr>
        <w:pStyle w:val="SourceCode"/>
      </w:pPr>
      <w:r>
        <w:t xml:space="preserve">            (Address "$LENDER_ADDR")</w:t>
      </w:r>
    </w:p>
    <w:p w14:paraId="3EF9CA99" w14:textId="77777777" w:rsidR="00BE4D9F" w:rsidRDefault="00BE4D9F" w:rsidP="00BE4D9F">
      <w:pPr>
        <w:pStyle w:val="SourceCode"/>
      </w:pPr>
      <w:r>
        <w:t xml:space="preserve">            (Token "" "")</w:t>
      </w:r>
    </w:p>
    <w:p w14:paraId="0FDE13B2" w14:textId="77777777" w:rsidR="00BE4D9F" w:rsidRDefault="00BE4D9F" w:rsidP="00BE4D9F">
      <w:pPr>
        <w:pStyle w:val="SourceCode"/>
      </w:pPr>
      <w:r>
        <w:t xml:space="preserve">            (ConstantParam "$PRINCIPAL")</w:t>
      </w:r>
    </w:p>
    <w:p w14:paraId="55A64B69" w14:textId="77777777" w:rsidR="00BE4D9F" w:rsidRDefault="00BE4D9F" w:rsidP="00BE4D9F">
      <w:pPr>
        <w:pStyle w:val="SourceCode"/>
      </w:pPr>
      <w:r>
        <w:t xml:space="preserve">        )</w:t>
      </w:r>
    </w:p>
    <w:p w14:paraId="67A7DA60" w14:textId="77777777" w:rsidR="00BE4D9F" w:rsidRDefault="00BE4D9F" w:rsidP="00BE4D9F">
      <w:pPr>
        <w:pStyle w:val="SourceCode"/>
      </w:pPr>
      <w:r>
        <w:t xml:space="preserve">        (Pay</w:t>
      </w:r>
    </w:p>
    <w:p w14:paraId="2D718FE9" w14:textId="77777777" w:rsidR="00BE4D9F" w:rsidRDefault="00BE4D9F" w:rsidP="00BE4D9F">
      <w:pPr>
        <w:pStyle w:val="SourceCode"/>
      </w:pPr>
      <w:r>
        <w:t xml:space="preserve">            (Address "$LENDER_ADDR")</w:t>
      </w:r>
    </w:p>
    <w:p w14:paraId="78AA9ADC" w14:textId="77777777" w:rsidR="00BE4D9F" w:rsidRDefault="00BE4D9F" w:rsidP="00BE4D9F">
      <w:pPr>
        <w:pStyle w:val="SourceCode"/>
      </w:pPr>
      <w:r>
        <w:t xml:space="preserve">            (Party (Address "$BORROWER_ADDR"))</w:t>
      </w:r>
    </w:p>
    <w:p w14:paraId="4403D31F" w14:textId="77777777" w:rsidR="00BE4D9F" w:rsidRDefault="00BE4D9F" w:rsidP="00BE4D9F">
      <w:pPr>
        <w:pStyle w:val="SourceCode"/>
      </w:pPr>
      <w:r>
        <w:t xml:space="preserve">            (Token "" "")</w:t>
      </w:r>
    </w:p>
    <w:p w14:paraId="61C72700" w14:textId="77777777" w:rsidR="00BE4D9F" w:rsidRDefault="00BE4D9F" w:rsidP="00BE4D9F">
      <w:pPr>
        <w:pStyle w:val="SourceCode"/>
      </w:pPr>
      <w:r>
        <w:t xml:space="preserve">            (ConstantParam "$PRINCIPAL")</w:t>
      </w:r>
    </w:p>
    <w:p w14:paraId="30300391" w14:textId="77777777" w:rsidR="00BE4D9F" w:rsidRDefault="00BE4D9F" w:rsidP="00BE4D9F">
      <w:pPr>
        <w:pStyle w:val="SourceCode"/>
      </w:pPr>
      <w:r>
        <w:t xml:space="preserve">            (When</w:t>
      </w:r>
    </w:p>
    <w:p w14:paraId="3D059FFA" w14:textId="77777777" w:rsidR="00BE4D9F" w:rsidRDefault="00BE4D9F" w:rsidP="00BE4D9F">
      <w:pPr>
        <w:pStyle w:val="SourceCode"/>
      </w:pPr>
      <w:r>
        <w:t xml:space="preserve">                [Case</w:t>
      </w:r>
    </w:p>
    <w:p w14:paraId="1BD70C8B" w14:textId="77777777" w:rsidR="00BE4D9F" w:rsidRDefault="00BE4D9F" w:rsidP="00BE4D9F">
      <w:pPr>
        <w:pStyle w:val="SourceCode"/>
      </w:pPr>
      <w:r>
        <w:t xml:space="preserve">                    (Deposit</w:t>
      </w:r>
    </w:p>
    <w:p w14:paraId="2408F85B" w14:textId="77777777" w:rsidR="00BE4D9F" w:rsidRDefault="00BE4D9F" w:rsidP="00BE4D9F">
      <w:pPr>
        <w:pStyle w:val="SourceCode"/>
      </w:pPr>
      <w:r>
        <w:t xml:space="preserve">                        (Address "$BORROWER_ADDR")</w:t>
      </w:r>
    </w:p>
    <w:p w14:paraId="072C75F5" w14:textId="77777777" w:rsidR="00BE4D9F" w:rsidRDefault="00BE4D9F" w:rsidP="00BE4D9F">
      <w:pPr>
        <w:pStyle w:val="SourceCode"/>
      </w:pPr>
      <w:r>
        <w:t xml:space="preserve">                        (Address "$BORROWER_ADDR")</w:t>
      </w:r>
    </w:p>
    <w:p w14:paraId="4FB5E2A3" w14:textId="77777777" w:rsidR="00BE4D9F" w:rsidRDefault="00BE4D9F" w:rsidP="00BE4D9F">
      <w:pPr>
        <w:pStyle w:val="SourceCode"/>
      </w:pPr>
      <w:r>
        <w:t xml:space="preserve">                        (Token "" "")</w:t>
      </w:r>
    </w:p>
    <w:p w14:paraId="0FC46E9F" w14:textId="77777777" w:rsidR="00BE4D9F" w:rsidRDefault="00BE4D9F" w:rsidP="00BE4D9F">
      <w:pPr>
        <w:pStyle w:val="SourceCode"/>
      </w:pPr>
      <w:r>
        <w:t xml:space="preserve">                        (AddValue</w:t>
      </w:r>
    </w:p>
    <w:p w14:paraId="7DD47059" w14:textId="77777777" w:rsidR="00BE4D9F" w:rsidRDefault="00BE4D9F" w:rsidP="00BE4D9F">
      <w:pPr>
        <w:pStyle w:val="SourceCode"/>
      </w:pPr>
      <w:r>
        <w:t xml:space="preserve">                            (ConstantParam "$INTEREST")</w:t>
      </w:r>
    </w:p>
    <w:p w14:paraId="59E6F513" w14:textId="77777777" w:rsidR="00BE4D9F" w:rsidRDefault="00BE4D9F" w:rsidP="00BE4D9F">
      <w:pPr>
        <w:pStyle w:val="SourceCode"/>
      </w:pPr>
      <w:r>
        <w:t xml:space="preserve">                            (ConstantParam "$PRINCIPAL")</w:t>
      </w:r>
    </w:p>
    <w:p w14:paraId="0C54C5BA" w14:textId="77777777" w:rsidR="00BE4D9F" w:rsidRDefault="00BE4D9F" w:rsidP="00BE4D9F">
      <w:pPr>
        <w:pStyle w:val="SourceCode"/>
      </w:pPr>
      <w:r>
        <w:t xml:space="preserve">                        )</w:t>
      </w:r>
    </w:p>
    <w:p w14:paraId="2B3232A9" w14:textId="77777777" w:rsidR="00BE4D9F" w:rsidRDefault="00BE4D9F" w:rsidP="00BE4D9F">
      <w:pPr>
        <w:pStyle w:val="SourceCode"/>
      </w:pPr>
      <w:r>
        <w:t xml:space="preserve">                    )</w:t>
      </w:r>
    </w:p>
    <w:p w14:paraId="3FCE38D0" w14:textId="77777777" w:rsidR="00BE4D9F" w:rsidRDefault="00BE4D9F" w:rsidP="00BE4D9F">
      <w:pPr>
        <w:pStyle w:val="SourceCode"/>
      </w:pPr>
      <w:r>
        <w:t xml:space="preserve">                    (Pay</w:t>
      </w:r>
    </w:p>
    <w:p w14:paraId="65665EF9" w14:textId="77777777" w:rsidR="00BE4D9F" w:rsidRDefault="00BE4D9F" w:rsidP="00BE4D9F">
      <w:pPr>
        <w:pStyle w:val="SourceCode"/>
      </w:pPr>
      <w:r>
        <w:t xml:space="preserve">                        (Address "$BORROWER_ADDR")</w:t>
      </w:r>
    </w:p>
    <w:p w14:paraId="23566760" w14:textId="77777777" w:rsidR="00BE4D9F" w:rsidRDefault="00BE4D9F" w:rsidP="00BE4D9F">
      <w:pPr>
        <w:pStyle w:val="SourceCode"/>
      </w:pPr>
      <w:r>
        <w:t xml:space="preserve">                        (Party (Address "$LENDER_ADDR"))</w:t>
      </w:r>
    </w:p>
    <w:p w14:paraId="44C89D73" w14:textId="77777777" w:rsidR="00BE4D9F" w:rsidRDefault="00BE4D9F" w:rsidP="00BE4D9F">
      <w:pPr>
        <w:pStyle w:val="SourceCode"/>
      </w:pPr>
      <w:r>
        <w:t xml:space="preserve">                        (Token "" "")</w:t>
      </w:r>
    </w:p>
    <w:p w14:paraId="5F4D1ADE" w14:textId="77777777" w:rsidR="00BE4D9F" w:rsidRDefault="00BE4D9F" w:rsidP="00BE4D9F">
      <w:pPr>
        <w:pStyle w:val="SourceCode"/>
      </w:pPr>
      <w:r>
        <w:t xml:space="preserve">                        (AddValue</w:t>
      </w:r>
    </w:p>
    <w:p w14:paraId="2C0CAB8A" w14:textId="77777777" w:rsidR="00BE4D9F" w:rsidRDefault="00BE4D9F" w:rsidP="00BE4D9F">
      <w:pPr>
        <w:pStyle w:val="SourceCode"/>
      </w:pPr>
      <w:r>
        <w:t xml:space="preserve">                            (ConstantParam "$INTEREST")</w:t>
      </w:r>
    </w:p>
    <w:p w14:paraId="7D1D8E64" w14:textId="77777777" w:rsidR="00BE4D9F" w:rsidRDefault="00BE4D9F" w:rsidP="00BE4D9F">
      <w:pPr>
        <w:pStyle w:val="SourceCode"/>
      </w:pPr>
      <w:r>
        <w:t xml:space="preserve">                            (ConstantParam "$PRINCIPAL")</w:t>
      </w:r>
    </w:p>
    <w:p w14:paraId="71EC9A8C" w14:textId="77777777" w:rsidR="00BE4D9F" w:rsidRDefault="00BE4D9F" w:rsidP="00BE4D9F">
      <w:pPr>
        <w:pStyle w:val="SourceCode"/>
      </w:pPr>
      <w:r>
        <w:t xml:space="preserve">                        )</w:t>
      </w:r>
    </w:p>
    <w:p w14:paraId="1CF1CF64" w14:textId="77777777" w:rsidR="00BE4D9F" w:rsidRDefault="00BE4D9F" w:rsidP="00BE4D9F">
      <w:pPr>
        <w:pStyle w:val="SourceCode"/>
      </w:pPr>
      <w:r>
        <w:t xml:space="preserve">                        Close </w:t>
      </w:r>
    </w:p>
    <w:p w14:paraId="03AE03C7" w14:textId="77777777" w:rsidR="00BE4D9F" w:rsidRDefault="00BE4D9F" w:rsidP="00BE4D9F">
      <w:pPr>
        <w:pStyle w:val="SourceCode"/>
      </w:pPr>
      <w:r>
        <w:t xml:space="preserve">                    )]</w:t>
      </w:r>
    </w:p>
    <w:p w14:paraId="45D3919B" w14:textId="77777777" w:rsidR="00BE4D9F" w:rsidRDefault="00BE4D9F" w:rsidP="00BE4D9F">
      <w:pPr>
        <w:pStyle w:val="SourceCode"/>
      </w:pPr>
      <w:r>
        <w:t xml:space="preserve">                (TimeParam "$BORROWER_DEADLINE")</w:t>
      </w:r>
    </w:p>
    <w:p w14:paraId="6085B682" w14:textId="77777777" w:rsidR="00BE4D9F" w:rsidRDefault="00BE4D9F" w:rsidP="00BE4D9F">
      <w:pPr>
        <w:pStyle w:val="SourceCode"/>
      </w:pPr>
      <w:r>
        <w:t xml:space="preserve">                Close </w:t>
      </w:r>
    </w:p>
    <w:p w14:paraId="04B772D8" w14:textId="77777777" w:rsidR="00BE4D9F" w:rsidRDefault="00BE4D9F" w:rsidP="00BE4D9F">
      <w:pPr>
        <w:pStyle w:val="SourceCode"/>
      </w:pPr>
      <w:r>
        <w:t xml:space="preserve">            )</w:t>
      </w:r>
    </w:p>
    <w:p w14:paraId="0CBD853D" w14:textId="77777777" w:rsidR="00BE4D9F" w:rsidRDefault="00BE4D9F" w:rsidP="00BE4D9F">
      <w:pPr>
        <w:pStyle w:val="SourceCode"/>
      </w:pPr>
      <w:r>
        <w:t xml:space="preserve">        )]</w:t>
      </w:r>
    </w:p>
    <w:p w14:paraId="5DAD348C" w14:textId="77777777" w:rsidR="00BE4D9F" w:rsidRDefault="00BE4D9F" w:rsidP="00BE4D9F">
      <w:pPr>
        <w:pStyle w:val="SourceCode"/>
      </w:pPr>
      <w:r>
        <w:t xml:space="preserve">    (TimeParam "$LENDER_DEADLINE")</w:t>
      </w:r>
    </w:p>
    <w:p w14:paraId="29CB3DB3" w14:textId="38229078" w:rsidR="001625D8" w:rsidRDefault="00BE4D9F" w:rsidP="00BE4D9F">
      <w:pPr>
        <w:pStyle w:val="SourceCode"/>
      </w:pPr>
      <w:r>
        <w:t xml:space="preserve">    Close</w:t>
      </w:r>
    </w:p>
    <w:p w14:paraId="2968CEC3" w14:textId="06BF91E9" w:rsidR="00F45F9C" w:rsidRDefault="004931AA" w:rsidP="00E27BFB">
      <w:pPr>
        <w:spacing w:before="0" w:after="0"/>
      </w:pPr>
      <w:r>
        <w:lastRenderedPageBreak/>
        <w:t xml:space="preserve">In this case we do not need marlowe runtime, we just need a connection to the node socket. </w:t>
      </w:r>
      <w:r w:rsidR="00D65674">
        <w:t xml:space="preserve">The keys and addresses for the borrower and lender we create as in chapter 7.4.  </w:t>
      </w:r>
      <w:r w:rsidR="00396937" w:rsidRPr="00396937">
        <w:t>If we're using demeter.run</w:t>
      </w:r>
      <w:r w:rsidR="00396937">
        <w:t xml:space="preserve"> and added the</w:t>
      </w:r>
      <w:r w:rsidR="00396937" w:rsidRPr="00396937">
        <w:t xml:space="preserve"> </w:t>
      </w:r>
      <w:r w:rsidR="00396937">
        <w:t>c</w:t>
      </w:r>
      <w:r w:rsidR="00396937" w:rsidRPr="00396937">
        <w:t xml:space="preserve">ardano </w:t>
      </w:r>
      <w:r w:rsidR="00396937">
        <w:t>m</w:t>
      </w:r>
      <w:r w:rsidR="00396937" w:rsidRPr="00396937">
        <w:t xml:space="preserve">arlowe </w:t>
      </w:r>
      <w:r w:rsidR="00396937">
        <w:t>r</w:t>
      </w:r>
      <w:r w:rsidR="00396937" w:rsidRPr="00396937">
        <w:t xml:space="preserve">untime extension, then we already have access to </w:t>
      </w:r>
      <w:r w:rsidR="00396937">
        <w:t>c</w:t>
      </w:r>
      <w:r w:rsidR="00396937" w:rsidRPr="00396937">
        <w:t xml:space="preserve">ardano </w:t>
      </w:r>
      <w:r w:rsidR="00396937">
        <w:t>n</w:t>
      </w:r>
      <w:r w:rsidR="00396937" w:rsidRPr="00396937">
        <w:t xml:space="preserve">ode and </w:t>
      </w:r>
      <w:r w:rsidR="00396937">
        <w:t>m</w:t>
      </w:r>
      <w:r w:rsidR="00396937" w:rsidRPr="00396937">
        <w:t xml:space="preserve">arlowe </w:t>
      </w:r>
      <w:r w:rsidR="00396937">
        <w:t>r</w:t>
      </w:r>
      <w:r w:rsidR="00396937" w:rsidRPr="00396937">
        <w:t>untime. The followin</w:t>
      </w:r>
      <w:r w:rsidR="00396937">
        <w:t>g</w:t>
      </w:r>
      <w:r w:rsidR="00396937" w:rsidRPr="00396937">
        <w:t xml:space="preserve"> commands will set the required environment variables to use a local docker deployment on the default ports. It will also set some supplementary environment variables.</w:t>
      </w:r>
      <w:r w:rsidR="00396937">
        <w:t xml:space="preserve"> </w:t>
      </w:r>
    </w:p>
    <w:p w14:paraId="4B6F5DD5" w14:textId="77777777" w:rsidR="00F22804" w:rsidRDefault="00F22804" w:rsidP="00F22804">
      <w:pPr>
        <w:pStyle w:val="SourceCode"/>
      </w:pPr>
      <w:r>
        <w:t>if [[ -z "$CARDANO_NODE_SOCKET_PATH" ]]</w:t>
      </w:r>
    </w:p>
    <w:p w14:paraId="0A6F9D6F" w14:textId="77777777" w:rsidR="00F22804" w:rsidRDefault="00F22804" w:rsidP="00F22804">
      <w:pPr>
        <w:pStyle w:val="SourceCode"/>
      </w:pPr>
      <w:r>
        <w:t>then</w:t>
      </w:r>
    </w:p>
    <w:p w14:paraId="76F751C2" w14:textId="77777777" w:rsidR="00F22804" w:rsidRDefault="00F22804" w:rsidP="00F22804">
      <w:pPr>
        <w:pStyle w:val="SourceCode"/>
      </w:pPr>
    </w:p>
    <w:p w14:paraId="090886A7" w14:textId="77777777" w:rsidR="00F22804" w:rsidRDefault="00F22804" w:rsidP="00F22804">
      <w:pPr>
        <w:pStyle w:val="SourceCode"/>
      </w:pPr>
      <w:r>
        <w:t xml:space="preserve">  # Only required for `marlowe-cli` and `cardano-cli`.</w:t>
      </w:r>
    </w:p>
    <w:p w14:paraId="27225BDB" w14:textId="77777777" w:rsidR="00F22804" w:rsidRDefault="00F22804" w:rsidP="00F22804">
      <w:pPr>
        <w:pStyle w:val="SourceCode"/>
      </w:pPr>
      <w:r>
        <w:t xml:space="preserve">  export CARDANO_NODE_SOCKET_PATH="$(docker volume inspect marlowe-starter-kit_shared | jq -r '.[0].Mountpoint')/node.socket"</w:t>
      </w:r>
    </w:p>
    <w:p w14:paraId="6C2ABA52" w14:textId="77777777" w:rsidR="00F22804" w:rsidRDefault="00F22804" w:rsidP="00F22804">
      <w:pPr>
        <w:pStyle w:val="SourceCode"/>
      </w:pPr>
      <w:r>
        <w:t xml:space="preserve">  export CARDANO_TESTNET_MAGIC=1 # Note that preprod=1 and preview=2. Do not set this variable if using mainnet.</w:t>
      </w:r>
    </w:p>
    <w:p w14:paraId="3E3ACCDB" w14:textId="77777777" w:rsidR="00F22804" w:rsidRDefault="00F22804" w:rsidP="00F22804">
      <w:pPr>
        <w:pStyle w:val="SourceCode"/>
      </w:pPr>
    </w:p>
    <w:p w14:paraId="70D1CB24" w14:textId="77777777" w:rsidR="00F22804" w:rsidRDefault="00F22804" w:rsidP="00F22804">
      <w:pPr>
        <w:pStyle w:val="SourceCode"/>
      </w:pPr>
      <w:r>
        <w:t>fi</w:t>
      </w:r>
    </w:p>
    <w:p w14:paraId="3B6B1F43" w14:textId="77777777" w:rsidR="00F22804" w:rsidRDefault="00F22804" w:rsidP="00F22804">
      <w:pPr>
        <w:pStyle w:val="SourceCode"/>
      </w:pPr>
    </w:p>
    <w:p w14:paraId="179B187F" w14:textId="77777777" w:rsidR="00F22804" w:rsidRDefault="00F22804" w:rsidP="00F22804">
      <w:pPr>
        <w:pStyle w:val="SourceCode"/>
      </w:pPr>
      <w:r>
        <w:t># FIXME: This should have been inherited from the parent environment.</w:t>
      </w:r>
    </w:p>
    <w:p w14:paraId="34077ABB" w14:textId="77777777" w:rsidR="00F22804" w:rsidRDefault="00F22804" w:rsidP="00F22804">
      <w:pPr>
        <w:pStyle w:val="SourceCode"/>
      </w:pPr>
      <w:r>
        <w:t>if [[ -z "$CARDANO_NODE_SOCKET_PATH" ]]</w:t>
      </w:r>
    </w:p>
    <w:p w14:paraId="1DFC336C" w14:textId="77777777" w:rsidR="00F22804" w:rsidRDefault="00F22804" w:rsidP="00F22804">
      <w:pPr>
        <w:pStyle w:val="SourceCode"/>
      </w:pPr>
      <w:r>
        <w:t>then</w:t>
      </w:r>
    </w:p>
    <w:p w14:paraId="6F4D87C1" w14:textId="77777777" w:rsidR="00F22804" w:rsidRDefault="00F22804" w:rsidP="00F22804">
      <w:pPr>
        <w:pStyle w:val="SourceCode"/>
      </w:pPr>
      <w:r>
        <w:t xml:space="preserve">  export CARDANO_NODE_SOCKET_PATH=/ipc/node.socket</w:t>
      </w:r>
    </w:p>
    <w:p w14:paraId="0C5DE8EF" w14:textId="77777777" w:rsidR="00F22804" w:rsidRDefault="00F22804" w:rsidP="00F22804">
      <w:pPr>
        <w:pStyle w:val="SourceCode"/>
      </w:pPr>
      <w:r>
        <w:t>fi</w:t>
      </w:r>
    </w:p>
    <w:p w14:paraId="09BDC902" w14:textId="77777777" w:rsidR="00F22804" w:rsidRDefault="00F22804" w:rsidP="00F22804">
      <w:pPr>
        <w:pStyle w:val="SourceCode"/>
      </w:pPr>
    </w:p>
    <w:p w14:paraId="50D4FD56" w14:textId="77777777" w:rsidR="00F22804" w:rsidRDefault="00F22804" w:rsidP="00F22804">
      <w:pPr>
        <w:pStyle w:val="SourceCode"/>
      </w:pPr>
      <w:r>
        <w:t># FIXME: This should have been set in the parent environment.</w:t>
      </w:r>
    </w:p>
    <w:p w14:paraId="16079B25" w14:textId="77777777" w:rsidR="00F22804" w:rsidRDefault="00F22804" w:rsidP="00F22804">
      <w:pPr>
        <w:pStyle w:val="SourceCode"/>
      </w:pPr>
      <w:r>
        <w:t>if [[ -z "$CARDANO_TESTNET_MAGIC" ]]</w:t>
      </w:r>
    </w:p>
    <w:p w14:paraId="3CD7982F" w14:textId="77777777" w:rsidR="00F22804" w:rsidRDefault="00F22804" w:rsidP="00F22804">
      <w:pPr>
        <w:pStyle w:val="SourceCode"/>
      </w:pPr>
      <w:r>
        <w:t>then</w:t>
      </w:r>
    </w:p>
    <w:p w14:paraId="35F61054" w14:textId="77777777" w:rsidR="00F22804" w:rsidRDefault="00F22804" w:rsidP="00F22804">
      <w:pPr>
        <w:pStyle w:val="SourceCode"/>
      </w:pPr>
      <w:r>
        <w:t xml:space="preserve">  export CARDANO_TESTNET_MAGIC=$CARDANO_NODE_MAGIC</w:t>
      </w:r>
    </w:p>
    <w:p w14:paraId="3BDD2468" w14:textId="77777777" w:rsidR="00F22804" w:rsidRDefault="00F22804" w:rsidP="00F22804">
      <w:pPr>
        <w:pStyle w:val="SourceCode"/>
      </w:pPr>
      <w:r>
        <w:t>fi</w:t>
      </w:r>
    </w:p>
    <w:p w14:paraId="2DCA84F8" w14:textId="77777777" w:rsidR="00F22804" w:rsidRDefault="00F22804" w:rsidP="00F22804">
      <w:pPr>
        <w:pStyle w:val="SourceCode"/>
      </w:pPr>
    </w:p>
    <w:p w14:paraId="4D5BFA1B" w14:textId="77777777" w:rsidR="00F22804" w:rsidRDefault="00F22804" w:rsidP="00F22804">
      <w:pPr>
        <w:pStyle w:val="SourceCode"/>
      </w:pPr>
      <w:r>
        <w:t>case "$CARDANO_TESTNET_MAGIC" in</w:t>
      </w:r>
    </w:p>
    <w:p w14:paraId="5C96B9BF" w14:textId="77777777" w:rsidR="00F22804" w:rsidRDefault="00F22804" w:rsidP="00F22804">
      <w:pPr>
        <w:pStyle w:val="SourceCode"/>
      </w:pPr>
      <w:r>
        <w:t xml:space="preserve">  1)</w:t>
      </w:r>
    </w:p>
    <w:p w14:paraId="1D60A95C" w14:textId="77777777" w:rsidR="00F22804" w:rsidRDefault="00F22804" w:rsidP="00F22804">
      <w:pPr>
        <w:pStyle w:val="SourceCode"/>
      </w:pPr>
      <w:r>
        <w:t xml:space="preserve">    export "EXPLORER_URL=https://preprod.cardanoscan.io"</w:t>
      </w:r>
    </w:p>
    <w:p w14:paraId="204DE127" w14:textId="77777777" w:rsidR="00F22804" w:rsidRDefault="00F22804" w:rsidP="00F22804">
      <w:pPr>
        <w:pStyle w:val="SourceCode"/>
      </w:pPr>
      <w:r>
        <w:t xml:space="preserve">    ;;</w:t>
      </w:r>
    </w:p>
    <w:p w14:paraId="66C34785" w14:textId="77777777" w:rsidR="00F22804" w:rsidRDefault="00F22804" w:rsidP="00F22804">
      <w:pPr>
        <w:pStyle w:val="SourceCode"/>
      </w:pPr>
      <w:r>
        <w:t xml:space="preserve">  2)</w:t>
      </w:r>
    </w:p>
    <w:p w14:paraId="6C9B958D" w14:textId="77777777" w:rsidR="00F22804" w:rsidRDefault="00F22804" w:rsidP="00F22804">
      <w:pPr>
        <w:pStyle w:val="SourceCode"/>
      </w:pPr>
      <w:r>
        <w:t xml:space="preserve">    export "EXPLORER_URL=https://preview.cardanoscan.io"</w:t>
      </w:r>
    </w:p>
    <w:p w14:paraId="27C53311" w14:textId="77777777" w:rsidR="00F22804" w:rsidRDefault="00F22804" w:rsidP="00F22804">
      <w:pPr>
        <w:pStyle w:val="SourceCode"/>
      </w:pPr>
      <w:r>
        <w:t xml:space="preserve">    ;;</w:t>
      </w:r>
    </w:p>
    <w:p w14:paraId="5344DBEE" w14:textId="77777777" w:rsidR="00F22804" w:rsidRDefault="00F22804" w:rsidP="00F22804">
      <w:pPr>
        <w:pStyle w:val="SourceCode"/>
      </w:pPr>
      <w:r>
        <w:t xml:space="preserve">  *)</w:t>
      </w:r>
    </w:p>
    <w:p w14:paraId="13B6219D" w14:textId="77777777" w:rsidR="00F22804" w:rsidRDefault="00F22804" w:rsidP="00F22804">
      <w:pPr>
        <w:pStyle w:val="SourceCode"/>
      </w:pPr>
      <w:r>
        <w:t xml:space="preserve">    # Use `mainnet` as the default.</w:t>
      </w:r>
    </w:p>
    <w:p w14:paraId="4D3449F1" w14:textId="77777777" w:rsidR="00F22804" w:rsidRDefault="00F22804" w:rsidP="00F22804">
      <w:pPr>
        <w:pStyle w:val="SourceCode"/>
      </w:pPr>
      <w:r>
        <w:t xml:space="preserve">    export "EXPLORER_URL=https://cardanoscan.io"</w:t>
      </w:r>
    </w:p>
    <w:p w14:paraId="6A058E72" w14:textId="77777777" w:rsidR="00F22804" w:rsidRDefault="00F22804" w:rsidP="00F22804">
      <w:pPr>
        <w:pStyle w:val="SourceCode"/>
      </w:pPr>
      <w:r>
        <w:t xml:space="preserve">    ;;</w:t>
      </w:r>
    </w:p>
    <w:p w14:paraId="72369AD4" w14:textId="77777777" w:rsidR="00F22804" w:rsidRDefault="00F22804" w:rsidP="00F22804">
      <w:pPr>
        <w:pStyle w:val="SourceCode"/>
      </w:pPr>
      <w:r>
        <w:t>esac</w:t>
      </w:r>
    </w:p>
    <w:p w14:paraId="33DEBB0A" w14:textId="77777777" w:rsidR="00F22804" w:rsidRDefault="00F22804" w:rsidP="00F22804">
      <w:pPr>
        <w:pStyle w:val="SourceCode"/>
      </w:pPr>
    </w:p>
    <w:p w14:paraId="02BA4A93" w14:textId="77777777" w:rsidR="00F22804" w:rsidRDefault="00F22804" w:rsidP="00F22804">
      <w:pPr>
        <w:pStyle w:val="SourceCode"/>
      </w:pPr>
      <w:r>
        <w:t>echo "CARDANO_NODE_SOCKET_PATH = $CARDANO_NODE_SOCKET_PATH"</w:t>
      </w:r>
    </w:p>
    <w:p w14:paraId="7533C259" w14:textId="3FCB9802" w:rsidR="00396937" w:rsidRDefault="00F22804" w:rsidP="00F22804">
      <w:pPr>
        <w:pStyle w:val="SourceCode"/>
      </w:pPr>
      <w:r>
        <w:t>echo "CARDANO_TESTNET_MAGIC = $CARDANO_TESTNET_MAGIC"</w:t>
      </w:r>
    </w:p>
    <w:p w14:paraId="5D1B7170" w14:textId="18D6C001" w:rsidR="00D06C17" w:rsidRDefault="00D06C17" w:rsidP="00E27BFB">
      <w:pPr>
        <w:spacing w:before="0" w:after="0"/>
      </w:pPr>
      <w:r>
        <w:t>We define the lender address and key variables</w:t>
      </w:r>
      <w:r w:rsidR="008B6A8E">
        <w:t xml:space="preserve"> with the following command</w:t>
      </w:r>
      <w:r>
        <w:t>.</w:t>
      </w:r>
      <w:r w:rsidR="008B6A8E">
        <w:t xml:space="preserve"> </w:t>
      </w:r>
    </w:p>
    <w:p w14:paraId="0F62CDF1" w14:textId="77777777" w:rsidR="00D06C17" w:rsidRDefault="00D06C17" w:rsidP="00D06C17">
      <w:pPr>
        <w:pStyle w:val="SourceCode"/>
      </w:pPr>
      <w:r>
        <w:t>LENDER_SKEY=keys/lender.skey</w:t>
      </w:r>
    </w:p>
    <w:p w14:paraId="5C83459B" w14:textId="77777777" w:rsidR="00D06C17" w:rsidRDefault="00D06C17" w:rsidP="00D06C17">
      <w:pPr>
        <w:pStyle w:val="SourceCode"/>
      </w:pPr>
      <w:r>
        <w:t>LENDER_ADDR=$(cat keys/lender.address)</w:t>
      </w:r>
    </w:p>
    <w:p w14:paraId="0A509888" w14:textId="331227D9" w:rsidR="00D06C17" w:rsidRDefault="00D06C17" w:rsidP="00D06C17">
      <w:pPr>
        <w:pStyle w:val="SourceCode"/>
      </w:pPr>
      <w:r>
        <w:t>echo "LENDER_ADDR = $LENDER_ADDR"</w:t>
      </w:r>
    </w:p>
    <w:p w14:paraId="5254978E" w14:textId="79BB130D" w:rsidR="00396937" w:rsidRDefault="00D06C17" w:rsidP="00E27BFB">
      <w:pPr>
        <w:spacing w:before="0" w:after="0"/>
      </w:pPr>
      <w:r>
        <w:lastRenderedPageBreak/>
        <w:t>We also check that the lender has at least one hundred ada.</w:t>
      </w:r>
      <w:r w:rsidR="008B6A8E">
        <w:t xml:space="preserve"> </w:t>
      </w:r>
    </w:p>
    <w:p w14:paraId="4B19C84D" w14:textId="59F2AC51" w:rsidR="00F45F9C" w:rsidRPr="008D388D" w:rsidRDefault="00D06C17" w:rsidP="00D06C17">
      <w:pPr>
        <w:pStyle w:val="SourceCode"/>
        <w:rPr>
          <w:sz w:val="18"/>
          <w:szCs w:val="18"/>
        </w:rPr>
      </w:pPr>
      <w:r w:rsidRPr="008D388D">
        <w:rPr>
          <w:sz w:val="18"/>
          <w:szCs w:val="18"/>
        </w:rPr>
        <w:t>cardano-cli query utxo --testnet-magic "$CARDANO_TESTNET_MAGIC" --address "$LENDER_ADDR"</w:t>
      </w:r>
    </w:p>
    <w:p w14:paraId="4BC1A9C6" w14:textId="5FB3562A" w:rsidR="00D06C17" w:rsidRDefault="008B6A8E" w:rsidP="00E27BFB">
      <w:pPr>
        <w:spacing w:before="0" w:after="0"/>
      </w:pPr>
      <w:r>
        <w:t xml:space="preserve">We </w:t>
      </w:r>
      <w:r w:rsidRPr="008B6A8E">
        <w:t>can view the address on a Cardano explorer. It sometimes takes thirty seconds or so for the transaction to be visible in an explorer.</w:t>
      </w:r>
      <w:r>
        <w:t xml:space="preserve"> </w:t>
      </w:r>
    </w:p>
    <w:p w14:paraId="7D1484A6" w14:textId="26C61C13" w:rsidR="008B6A8E" w:rsidRDefault="008B6A8E" w:rsidP="008B6A8E">
      <w:pPr>
        <w:pStyle w:val="SourceCode"/>
      </w:pPr>
      <w:r w:rsidRPr="008B6A8E">
        <w:t>echo "$EXPLORER_URL"/address/"$LENDER_ADDR"</w:t>
      </w:r>
    </w:p>
    <w:p w14:paraId="6A53F7C5" w14:textId="678CEAB4" w:rsidR="008B6A8E" w:rsidRDefault="008B6A8E" w:rsidP="00E27BFB">
      <w:pPr>
        <w:spacing w:before="0" w:after="0"/>
      </w:pPr>
      <w:r>
        <w:t xml:space="preserve">We do the same for the borrower. </w:t>
      </w:r>
      <w:r w:rsidR="00AC0CA2">
        <w:t xml:space="preserve">First, we define the address and key variables. </w:t>
      </w:r>
    </w:p>
    <w:p w14:paraId="2538DBCF" w14:textId="77777777" w:rsidR="00AC0CA2" w:rsidRDefault="00AC0CA2" w:rsidP="00AC0CA2">
      <w:pPr>
        <w:pStyle w:val="SourceCode"/>
      </w:pPr>
      <w:r>
        <w:t>BORROWER_SKEY=keys/borrower.skey</w:t>
      </w:r>
    </w:p>
    <w:p w14:paraId="11554FC5" w14:textId="77777777" w:rsidR="00AC0CA2" w:rsidRDefault="00AC0CA2" w:rsidP="00AC0CA2">
      <w:pPr>
        <w:pStyle w:val="SourceCode"/>
      </w:pPr>
      <w:r>
        <w:t>BORROWER_ADDR=$(cat keys/borrower.address)</w:t>
      </w:r>
    </w:p>
    <w:p w14:paraId="5A56084E" w14:textId="10E1FB8E" w:rsidR="00AC0CA2" w:rsidRDefault="00AC0CA2" w:rsidP="00AC0CA2">
      <w:pPr>
        <w:pStyle w:val="SourceCode"/>
      </w:pPr>
      <w:r>
        <w:t>echo "BORROWER_ADDR = $BORROWER_ADDR"</w:t>
      </w:r>
    </w:p>
    <w:p w14:paraId="0429D4C7" w14:textId="283045DD" w:rsidR="00AC0CA2" w:rsidRDefault="00AC0CA2" w:rsidP="00E27BFB">
      <w:pPr>
        <w:spacing w:before="0" w:after="0"/>
      </w:pPr>
      <w:r>
        <w:t>The</w:t>
      </w:r>
      <w:r w:rsidR="00356D81">
        <w:t>n</w:t>
      </w:r>
      <w:r>
        <w:t xml:space="preserve"> we also check the funds for the borrower. </w:t>
      </w:r>
    </w:p>
    <w:p w14:paraId="13D8B155" w14:textId="58FE4D98" w:rsidR="00AC0CA2" w:rsidRDefault="00AC0CA2" w:rsidP="00AC0CA2">
      <w:pPr>
        <w:pStyle w:val="SourceCode"/>
      </w:pPr>
      <w:r w:rsidRPr="008D388D">
        <w:rPr>
          <w:sz w:val="18"/>
          <w:szCs w:val="18"/>
        </w:rPr>
        <w:t>cardano-cli query utxo --testnet-magic "$CARDANO_TESTNET_MAGIC" --address "$BORROWER_ADDR</w:t>
      </w:r>
      <w:r w:rsidRPr="00AC0CA2">
        <w:t>"</w:t>
      </w:r>
    </w:p>
    <w:p w14:paraId="5A88898E" w14:textId="3FD5F026" w:rsidR="00AC0CA2" w:rsidRDefault="00885174" w:rsidP="00E27BFB">
      <w:pPr>
        <w:spacing w:before="0" w:after="0"/>
      </w:pPr>
      <w:r>
        <w:t xml:space="preserve">And again, we can view </w:t>
      </w:r>
      <w:r w:rsidRPr="008B6A8E">
        <w:t>the address on a Cardano explorer</w:t>
      </w:r>
      <w:r>
        <w:t xml:space="preserve">. </w:t>
      </w:r>
    </w:p>
    <w:p w14:paraId="5D78B10C" w14:textId="43A682E4" w:rsidR="00885174" w:rsidRDefault="00885174" w:rsidP="00885174">
      <w:pPr>
        <w:pStyle w:val="SourceCode"/>
      </w:pPr>
      <w:r w:rsidRPr="00885174">
        <w:t>echo "$EXPLORER_URL"/address/"$BORROWER_ADDR"</w:t>
      </w:r>
    </w:p>
    <w:p w14:paraId="2E09C8B2" w14:textId="0024A008" w:rsidR="00885174" w:rsidRDefault="004D609A" w:rsidP="00E27BFB">
      <w:pPr>
        <w:spacing w:before="0" w:after="0"/>
      </w:pPr>
      <w:r>
        <w:t>The contract design will be</w:t>
      </w:r>
      <w:r w:rsidR="0027780E">
        <w:t xml:space="preserve"> the</w:t>
      </w:r>
      <w:r>
        <w:t xml:space="preserve"> same as in</w:t>
      </w:r>
      <w:r w:rsidR="00831943">
        <w:t xml:space="preserve"> the</w:t>
      </w:r>
      <w:r>
        <w:t xml:space="preserve"> previous chapter. </w:t>
      </w:r>
      <w:r w:rsidR="006B0ECE">
        <w:t xml:space="preserve">It is going to have 80 ada of principal and interest of 5 ada. </w:t>
      </w:r>
      <w:r w:rsidR="00DF5976">
        <w:t>We set these variables with following code:</w:t>
      </w:r>
      <w:r w:rsidR="00D13C84">
        <w:t xml:space="preserve"> </w:t>
      </w:r>
    </w:p>
    <w:p w14:paraId="0135462A" w14:textId="77777777" w:rsidR="00DF5976" w:rsidRDefault="00DF5976" w:rsidP="00DF5976">
      <w:pPr>
        <w:pStyle w:val="SourceCode"/>
      </w:pPr>
      <w:r>
        <w:t>ADA=1000000  # 1 ada = 1,000,000 lovelace</w:t>
      </w:r>
    </w:p>
    <w:p w14:paraId="73D15CFF" w14:textId="77777777" w:rsidR="00DF5976" w:rsidRDefault="00DF5976" w:rsidP="00DF5976">
      <w:pPr>
        <w:pStyle w:val="SourceCode"/>
      </w:pPr>
    </w:p>
    <w:p w14:paraId="41E99521" w14:textId="77777777" w:rsidR="00DF5976" w:rsidRDefault="00DF5976" w:rsidP="00DF5976">
      <w:pPr>
        <w:pStyle w:val="SourceCode"/>
      </w:pPr>
      <w:r>
        <w:t>PRINCIPAL=$((80 * ADA))</w:t>
      </w:r>
    </w:p>
    <w:p w14:paraId="390AE6FC" w14:textId="77777777" w:rsidR="00DF5976" w:rsidRDefault="00DF5976" w:rsidP="00DF5976">
      <w:pPr>
        <w:pStyle w:val="SourceCode"/>
      </w:pPr>
      <w:r>
        <w:t>INTEREST=$((5 * ADA))</w:t>
      </w:r>
    </w:p>
    <w:p w14:paraId="724C1CC6" w14:textId="77777777" w:rsidR="00DF5976" w:rsidRDefault="00DF5976" w:rsidP="00DF5976">
      <w:pPr>
        <w:pStyle w:val="SourceCode"/>
      </w:pPr>
    </w:p>
    <w:p w14:paraId="6CF8BFDA" w14:textId="77777777" w:rsidR="00DF5976" w:rsidRDefault="00DF5976" w:rsidP="00DF5976">
      <w:pPr>
        <w:pStyle w:val="SourceCode"/>
      </w:pPr>
      <w:r>
        <w:t>echo "PRINCIPAL = $PRINCIPAL lovelace"</w:t>
      </w:r>
    </w:p>
    <w:p w14:paraId="64985AE8" w14:textId="1DE50C01" w:rsidR="00DF5976" w:rsidRDefault="00DF5976" w:rsidP="00DF5976">
      <w:pPr>
        <w:pStyle w:val="SourceCode"/>
      </w:pPr>
      <w:r>
        <w:t>echo "INTEREST = $INTEREST lovelace"</w:t>
      </w:r>
    </w:p>
    <w:p w14:paraId="55753601" w14:textId="24F666E3" w:rsidR="00D06C17" w:rsidRDefault="009A5F57" w:rsidP="00E27BFB">
      <w:pPr>
        <w:spacing w:before="0" w:after="0"/>
      </w:pPr>
      <w:r w:rsidRPr="009A5F57">
        <w:t>On the Cardano blockchain, the protocol parameters require that each UT</w:t>
      </w:r>
      <w:r w:rsidR="0000328F">
        <w:t>X</w:t>
      </w:r>
      <w:r w:rsidRPr="009A5F57">
        <w:t>O contain at least some ada. Here we will start the contract with 2 ada.</w:t>
      </w:r>
    </w:p>
    <w:p w14:paraId="61FA0583" w14:textId="77777777" w:rsidR="009A5F57" w:rsidRDefault="009A5F57" w:rsidP="009A5F57">
      <w:pPr>
        <w:pStyle w:val="SourceCode"/>
      </w:pPr>
      <w:r>
        <w:t>MIN_LOVELACE="$((2 * ADA))"</w:t>
      </w:r>
    </w:p>
    <w:p w14:paraId="1FEE1CE7" w14:textId="4FB24DA1" w:rsidR="009A5F57" w:rsidRDefault="009A5F57" w:rsidP="009A5F57">
      <w:pPr>
        <w:pStyle w:val="SourceCode"/>
      </w:pPr>
      <w:r>
        <w:t>echo "MIN_LOVELACE = $MIN_LOVELACE lovelace"</w:t>
      </w:r>
    </w:p>
    <w:p w14:paraId="43794BC6" w14:textId="4406695A" w:rsidR="009A5F57" w:rsidRDefault="009F76BF" w:rsidP="00E27BFB">
      <w:pPr>
        <w:spacing w:before="0" w:after="0"/>
      </w:pPr>
      <w:r w:rsidRPr="009F76BF">
        <w:t xml:space="preserve">Next, </w:t>
      </w:r>
      <w:r>
        <w:t>we define</w:t>
      </w:r>
      <w:r w:rsidRPr="009F76BF">
        <w:t xml:space="preserve"> the current time, measured in POSIX milliseconds</w:t>
      </w:r>
      <w:r>
        <w:t xml:space="preserve">. </w:t>
      </w:r>
    </w:p>
    <w:p w14:paraId="18B3942B" w14:textId="77777777" w:rsidR="009F76BF" w:rsidRDefault="009F76BF" w:rsidP="009F76BF">
      <w:pPr>
        <w:pStyle w:val="SourceCode"/>
      </w:pPr>
      <w:r>
        <w:t>SECOND=1000 # 1 second = 1000 milliseconds</w:t>
      </w:r>
    </w:p>
    <w:p w14:paraId="3C47F53C" w14:textId="77777777" w:rsidR="009F76BF" w:rsidRDefault="009F76BF" w:rsidP="009F76BF">
      <w:pPr>
        <w:pStyle w:val="SourceCode"/>
      </w:pPr>
      <w:r>
        <w:t>MINUTE=$((60 * SECOND)) # 1 minute = 60 seconds</w:t>
      </w:r>
    </w:p>
    <w:p w14:paraId="2F97E0CE" w14:textId="77777777" w:rsidR="009F76BF" w:rsidRDefault="009F76BF" w:rsidP="009F76BF">
      <w:pPr>
        <w:pStyle w:val="SourceCode"/>
      </w:pPr>
      <w:r>
        <w:t>HOUR=$((60 * MINUTE)) # 1 hour = 60 minutes</w:t>
      </w:r>
    </w:p>
    <w:p w14:paraId="709808CA" w14:textId="77777777" w:rsidR="009F76BF" w:rsidRDefault="009F76BF" w:rsidP="009F76BF">
      <w:pPr>
        <w:pStyle w:val="SourceCode"/>
      </w:pPr>
    </w:p>
    <w:p w14:paraId="139611F1" w14:textId="77777777" w:rsidR="009F76BF" w:rsidRDefault="009F76BF" w:rsidP="009F76BF">
      <w:pPr>
        <w:pStyle w:val="SourceCode"/>
      </w:pPr>
      <w:r>
        <w:t>NOW="$((`date -u +%s` * SECOND))"</w:t>
      </w:r>
    </w:p>
    <w:p w14:paraId="1673E8DA" w14:textId="7F3AF508" w:rsidR="009F76BF" w:rsidRDefault="009F76BF" w:rsidP="009F76BF">
      <w:pPr>
        <w:pStyle w:val="SourceCode"/>
      </w:pPr>
      <w:r>
        <w:lastRenderedPageBreak/>
        <w:t>echo NOW = "$NOW" POSIX milliseconds = "`date -d @$((NOW / SECOND))`"</w:t>
      </w:r>
    </w:p>
    <w:p w14:paraId="01690B76" w14:textId="3BCF9B33" w:rsidR="009F76BF" w:rsidRDefault="008D22C2" w:rsidP="00E27BFB">
      <w:pPr>
        <w:spacing w:before="0" w:after="0"/>
      </w:pPr>
      <w:r w:rsidRPr="008D22C2">
        <w:t>The contract has a lending deadline and a repayment deadline. For convenience in this example, set the deadlines to the near future.</w:t>
      </w:r>
      <w:r>
        <w:t xml:space="preserve"> </w:t>
      </w:r>
    </w:p>
    <w:p w14:paraId="63C2BDBA" w14:textId="77777777" w:rsidR="008D22C2" w:rsidRDefault="008D22C2" w:rsidP="008D22C2">
      <w:pPr>
        <w:pStyle w:val="SourceCode"/>
      </w:pPr>
      <w:r>
        <w:t>LENDER_DEADLINE="$((NOW + 1 * HOUR))"</w:t>
      </w:r>
    </w:p>
    <w:p w14:paraId="40F5687B" w14:textId="77777777" w:rsidR="008D22C2" w:rsidRDefault="008D22C2" w:rsidP="008D22C2">
      <w:pPr>
        <w:pStyle w:val="SourceCode"/>
      </w:pPr>
      <w:r>
        <w:t>BORROWER_DEADLINE="$((NOW + 3 * HOUR))"</w:t>
      </w:r>
    </w:p>
    <w:p w14:paraId="21B5FD58" w14:textId="77777777" w:rsidR="008D22C2" w:rsidRDefault="008D22C2" w:rsidP="008D22C2">
      <w:pPr>
        <w:pStyle w:val="SourceCode"/>
      </w:pPr>
      <w:r>
        <w:t>echo LENDER_DEADLINE = "$LENDER_DEADLINE" POSIX milliseconds = "`date -d @$((LENDER_DEADLINE / SECOND))`"</w:t>
      </w:r>
    </w:p>
    <w:p w14:paraId="5DA1D5F5" w14:textId="5DC4D775" w:rsidR="008D22C2" w:rsidRDefault="008D22C2" w:rsidP="008D22C2">
      <w:pPr>
        <w:pStyle w:val="SourceCode"/>
      </w:pPr>
      <w:r>
        <w:t>echo BORROWER_DEADLINE = "$BORROWER_DEADLINE" POSIX milliseconds = "`date -d @$((BORROWER_DEADLINE / SECOND))`"</w:t>
      </w:r>
    </w:p>
    <w:p w14:paraId="40ABFF78" w14:textId="6A6F84CD" w:rsidR="008D22C2" w:rsidRDefault="00807C18" w:rsidP="00E27BFB">
      <w:pPr>
        <w:spacing w:before="0" w:after="0"/>
      </w:pPr>
      <w:r w:rsidRPr="00807C18">
        <w:t xml:space="preserve">Now </w:t>
      </w:r>
      <w:r>
        <w:t xml:space="preserve">we </w:t>
      </w:r>
      <w:r w:rsidRPr="00807C18">
        <w:t>create the JSON file for the contract</w:t>
      </w:r>
      <w:r>
        <w:t xml:space="preserve"> </w:t>
      </w:r>
      <w:r w:rsidRPr="00807C18">
        <w:t>zcb-contract.json.</w:t>
      </w:r>
      <w:r>
        <w:t xml:space="preserve"> </w:t>
      </w:r>
    </w:p>
    <w:p w14:paraId="0C657648" w14:textId="77777777" w:rsidR="00807C18" w:rsidRDefault="00807C18" w:rsidP="00807C18">
      <w:pPr>
        <w:pStyle w:val="SourceCode"/>
      </w:pPr>
      <w:r>
        <w:t>marlowe-cli template zcb \</w:t>
      </w:r>
    </w:p>
    <w:p w14:paraId="2B77648D" w14:textId="77777777" w:rsidR="00807C18" w:rsidRDefault="00807C18" w:rsidP="00807C18">
      <w:pPr>
        <w:pStyle w:val="SourceCode"/>
      </w:pPr>
      <w:r>
        <w:t xml:space="preserve">  --minimum-ada "$MIN_LOVELACE" \</w:t>
      </w:r>
    </w:p>
    <w:p w14:paraId="1E593823" w14:textId="77777777" w:rsidR="00807C18" w:rsidRDefault="00807C18" w:rsidP="00807C18">
      <w:pPr>
        <w:pStyle w:val="SourceCode"/>
      </w:pPr>
      <w:r>
        <w:t xml:space="preserve">  --lender "$LENDER_ADDR" \</w:t>
      </w:r>
    </w:p>
    <w:p w14:paraId="5FCB520E" w14:textId="77777777" w:rsidR="00807C18" w:rsidRDefault="00807C18" w:rsidP="00807C18">
      <w:pPr>
        <w:pStyle w:val="SourceCode"/>
      </w:pPr>
      <w:r>
        <w:t xml:space="preserve">  --borrower "$BORROWER_ADDR" \</w:t>
      </w:r>
    </w:p>
    <w:p w14:paraId="1617DDE5" w14:textId="77777777" w:rsidR="00807C18" w:rsidRDefault="00807C18" w:rsidP="00807C18">
      <w:pPr>
        <w:pStyle w:val="SourceCode"/>
      </w:pPr>
      <w:r>
        <w:t xml:space="preserve">  --principal "$PRINCIPAL" \</w:t>
      </w:r>
    </w:p>
    <w:p w14:paraId="2CA868DE" w14:textId="77777777" w:rsidR="00807C18" w:rsidRDefault="00807C18" w:rsidP="00807C18">
      <w:pPr>
        <w:pStyle w:val="SourceCode"/>
      </w:pPr>
      <w:r>
        <w:t xml:space="preserve">  --interest "$INTEREST" \</w:t>
      </w:r>
    </w:p>
    <w:p w14:paraId="53CBDBD9" w14:textId="77777777" w:rsidR="00807C18" w:rsidRDefault="00807C18" w:rsidP="00807C18">
      <w:pPr>
        <w:pStyle w:val="SourceCode"/>
      </w:pPr>
      <w:r>
        <w:t xml:space="preserve">  --lending-deadline "$LENDER_DEADLINE" \</w:t>
      </w:r>
    </w:p>
    <w:p w14:paraId="4EBDED72" w14:textId="77777777" w:rsidR="00807C18" w:rsidRDefault="00807C18" w:rsidP="00807C18">
      <w:pPr>
        <w:pStyle w:val="SourceCode"/>
      </w:pPr>
      <w:r>
        <w:t xml:space="preserve">  --repayment-deadline "$BORROWER_DEADLINE" \</w:t>
      </w:r>
    </w:p>
    <w:p w14:paraId="674B118B" w14:textId="77777777" w:rsidR="00807C18" w:rsidRDefault="00807C18" w:rsidP="00807C18">
      <w:pPr>
        <w:pStyle w:val="SourceCode"/>
      </w:pPr>
      <w:r>
        <w:t xml:space="preserve">  --out-contract-file zcb-contract.json \</w:t>
      </w:r>
    </w:p>
    <w:p w14:paraId="59415BAF" w14:textId="45ECE740" w:rsidR="00807C18" w:rsidRDefault="00807C18" w:rsidP="00807C18">
      <w:pPr>
        <w:pStyle w:val="SourceCode"/>
      </w:pPr>
      <w:r>
        <w:t xml:space="preserve">  --out-state-file zcb-state.json</w:t>
      </w:r>
    </w:p>
    <w:p w14:paraId="7E5DF127" w14:textId="0AB631BC" w:rsidR="00807C18" w:rsidRDefault="008473FB" w:rsidP="00E27BFB">
      <w:pPr>
        <w:spacing w:before="0" w:after="0"/>
      </w:pPr>
      <w:r>
        <w:t>We can view the contract in yaml format as we did in the previous chapter with the command:</w:t>
      </w:r>
    </w:p>
    <w:p w14:paraId="03516560" w14:textId="6287461C" w:rsidR="008473FB" w:rsidRDefault="008473FB" w:rsidP="008473FB">
      <w:pPr>
        <w:pStyle w:val="SourceCode"/>
      </w:pPr>
      <w:r w:rsidRPr="008473FB">
        <w:t>json2yaml zcb-contract.json</w:t>
      </w:r>
    </w:p>
    <w:p w14:paraId="0552C906" w14:textId="3B5A4E6B" w:rsidR="008473FB" w:rsidRDefault="006E4726" w:rsidP="00E27BFB">
      <w:pPr>
        <w:spacing w:before="0" w:after="0"/>
      </w:pPr>
      <w:r>
        <w:t xml:space="preserve">As mentioned in the previous chapters it is always good to check the viability of the contract. </w:t>
      </w:r>
      <w:r w:rsidR="00C80D2A">
        <w:t xml:space="preserve">We will </w:t>
      </w:r>
      <w:r w:rsidR="00033476" w:rsidRPr="00033476">
        <w:t xml:space="preserve">build the creation information </w:t>
      </w:r>
      <w:r w:rsidR="00033476">
        <w:t xml:space="preserve">for </w:t>
      </w:r>
      <w:r w:rsidR="00C80D2A">
        <w:t>the contract with the marlowe</w:t>
      </w:r>
      <w:r w:rsidR="00B71748">
        <w:t>-</w:t>
      </w:r>
      <w:r w:rsidR="00C80D2A">
        <w:t>cli tool that has a run initialize option.</w:t>
      </w:r>
      <w:r w:rsidR="00BE4F26">
        <w:t xml:space="preserve"> You can see the various command options if you run it with the --help option. </w:t>
      </w:r>
    </w:p>
    <w:p w14:paraId="03AC2ABC" w14:textId="1BFBF8FF" w:rsidR="00C80D2A" w:rsidRDefault="00BE4F26" w:rsidP="00BE4F26">
      <w:pPr>
        <w:pStyle w:val="SourceCode"/>
      </w:pPr>
      <w:r w:rsidRPr="00BE4F26">
        <w:t>marlowe-cli run initialize --help</w:t>
      </w:r>
    </w:p>
    <w:p w14:paraId="5A908A17" w14:textId="34210520" w:rsidR="00C80D2A" w:rsidRDefault="00357ADD" w:rsidP="00E27BFB">
      <w:pPr>
        <w:spacing w:before="0" w:after="0"/>
      </w:pPr>
      <w:r>
        <w:t xml:space="preserve">There is also an option to stake the ada at the marlowe validator. </w:t>
      </w:r>
      <w:r w:rsidR="00122FA7">
        <w:t xml:space="preserve">If you are using a reference script there is an option to find that reference. If the contract would have </w:t>
      </w:r>
      <w:r w:rsidR="00222E79">
        <w:t>roles,</w:t>
      </w:r>
      <w:r w:rsidR="00122FA7">
        <w:t xml:space="preserve"> you could also specify them with this command. </w:t>
      </w:r>
      <w:r w:rsidR="00905A67">
        <w:t>To build the JSON file we run the following command:</w:t>
      </w:r>
    </w:p>
    <w:p w14:paraId="1971D228" w14:textId="77777777" w:rsidR="00905A67" w:rsidRDefault="00905A67" w:rsidP="00905A67">
      <w:pPr>
        <w:pStyle w:val="SourceCode"/>
      </w:pPr>
      <w:r>
        <w:t>marlowe-cli run initialize \</w:t>
      </w:r>
    </w:p>
    <w:p w14:paraId="3E97FEB4" w14:textId="77777777" w:rsidR="00905A67" w:rsidRDefault="00905A67" w:rsidP="00905A67">
      <w:pPr>
        <w:pStyle w:val="SourceCode"/>
      </w:pPr>
      <w:r>
        <w:t xml:space="preserve">  --permanently-without-staking \</w:t>
      </w:r>
    </w:p>
    <w:p w14:paraId="681325BE" w14:textId="77777777" w:rsidR="00905A67" w:rsidRDefault="00905A67" w:rsidP="00905A67">
      <w:pPr>
        <w:pStyle w:val="SourceCode"/>
      </w:pPr>
      <w:r>
        <w:t xml:space="preserve">  --contract-file zcb-contract.json \</w:t>
      </w:r>
    </w:p>
    <w:p w14:paraId="419BC882" w14:textId="77777777" w:rsidR="00905A67" w:rsidRDefault="00905A67" w:rsidP="00905A67">
      <w:pPr>
        <w:pStyle w:val="SourceCode"/>
      </w:pPr>
      <w:r>
        <w:t xml:space="preserve">  --state-file zcb-state.json \</w:t>
      </w:r>
    </w:p>
    <w:p w14:paraId="0AED7E32" w14:textId="1067FEF1" w:rsidR="00905A67" w:rsidRDefault="00905A67" w:rsidP="00905A67">
      <w:pPr>
        <w:pStyle w:val="SourceCode"/>
      </w:pPr>
      <w:r>
        <w:t xml:space="preserve">  --out-file marlowe-1.json</w:t>
      </w:r>
    </w:p>
    <w:p w14:paraId="5DEB987D" w14:textId="5DF58CBC" w:rsidR="00905A67" w:rsidRDefault="00274D39" w:rsidP="00E27BFB">
      <w:pPr>
        <w:spacing w:before="0" w:after="0"/>
      </w:pPr>
      <w:r>
        <w:lastRenderedPageBreak/>
        <w:t xml:space="preserve">This command basically gathers information about the contract file we have created and the initial state file. </w:t>
      </w:r>
      <w:r w:rsidR="00B71748" w:rsidRPr="00B71748">
        <w:t xml:space="preserve">We now use </w:t>
      </w:r>
      <w:r w:rsidR="00FC2269">
        <w:t xml:space="preserve">the </w:t>
      </w:r>
      <w:r w:rsidR="00B71748" w:rsidRPr="00B71748">
        <w:t>marlowe</w:t>
      </w:r>
      <w:r w:rsidR="00B71748">
        <w:t>-</w:t>
      </w:r>
      <w:r w:rsidR="00B71748" w:rsidRPr="00B71748">
        <w:t>cli run auto-execute command to construct and submit the creation transaction.</w:t>
      </w:r>
      <w:r w:rsidR="00B71748">
        <w:t xml:space="preserve"> </w:t>
      </w:r>
    </w:p>
    <w:p w14:paraId="02A85D9C" w14:textId="77777777" w:rsidR="00B71748" w:rsidRDefault="00B71748" w:rsidP="00B71748">
      <w:pPr>
        <w:pStyle w:val="SourceCode"/>
      </w:pPr>
      <w:r>
        <w:t>TX_1=$(</w:t>
      </w:r>
    </w:p>
    <w:p w14:paraId="101BCBEB" w14:textId="77777777" w:rsidR="00B71748" w:rsidRDefault="00B71748" w:rsidP="00B71748">
      <w:pPr>
        <w:pStyle w:val="SourceCode"/>
      </w:pPr>
      <w:r>
        <w:t>marlowe-cli run auto-execute \</w:t>
      </w:r>
    </w:p>
    <w:p w14:paraId="156AAA3A" w14:textId="77777777" w:rsidR="00B71748" w:rsidRDefault="00B71748" w:rsidP="00B71748">
      <w:pPr>
        <w:pStyle w:val="SourceCode"/>
      </w:pPr>
      <w:r>
        <w:t xml:space="preserve">  --marlowe-out-file marlowe-1.json \</w:t>
      </w:r>
    </w:p>
    <w:p w14:paraId="381131DC" w14:textId="77777777" w:rsidR="00B71748" w:rsidRDefault="00B71748" w:rsidP="00B71748">
      <w:pPr>
        <w:pStyle w:val="SourceCode"/>
      </w:pPr>
      <w:r>
        <w:t xml:space="preserve">  --change-address "$LENDER_ADDR" \</w:t>
      </w:r>
    </w:p>
    <w:p w14:paraId="06B2A702" w14:textId="77777777" w:rsidR="00B71748" w:rsidRDefault="00B71748" w:rsidP="00B71748">
      <w:pPr>
        <w:pStyle w:val="SourceCode"/>
      </w:pPr>
      <w:r>
        <w:t xml:space="preserve">  --required-signer "$LENDER_SKEY" \</w:t>
      </w:r>
    </w:p>
    <w:p w14:paraId="0EBDA24A" w14:textId="77777777" w:rsidR="00B71748" w:rsidRDefault="00B71748" w:rsidP="00B71748">
      <w:pPr>
        <w:pStyle w:val="SourceCode"/>
      </w:pPr>
      <w:r>
        <w:t xml:space="preserve">  --out-file tx-1.signed \</w:t>
      </w:r>
    </w:p>
    <w:p w14:paraId="1C07AAF4" w14:textId="77777777" w:rsidR="00B71748" w:rsidRDefault="00B71748" w:rsidP="00B71748">
      <w:pPr>
        <w:pStyle w:val="SourceCode"/>
      </w:pPr>
      <w:r>
        <w:t xml:space="preserve">  --submit 600 \</w:t>
      </w:r>
    </w:p>
    <w:p w14:paraId="6D3623B6" w14:textId="77777777" w:rsidR="00B71748" w:rsidRDefault="00B71748" w:rsidP="00B71748">
      <w:pPr>
        <w:pStyle w:val="SourceCode"/>
      </w:pPr>
      <w:r>
        <w:t xml:space="preserve">  --print-stats \</w:t>
      </w:r>
    </w:p>
    <w:p w14:paraId="5104EB7C" w14:textId="77777777" w:rsidR="00B71748" w:rsidRDefault="00B71748" w:rsidP="00B71748">
      <w:pPr>
        <w:pStyle w:val="SourceCode"/>
      </w:pPr>
      <w:r>
        <w:t>| sed -e 's/^TxId "\(.*\)"$/\1/' \</w:t>
      </w:r>
    </w:p>
    <w:p w14:paraId="44CAE351" w14:textId="77777777" w:rsidR="00B71748" w:rsidRDefault="00B71748" w:rsidP="00B71748">
      <w:pPr>
        <w:pStyle w:val="SourceCode"/>
      </w:pPr>
      <w:r>
        <w:t>)</w:t>
      </w:r>
    </w:p>
    <w:p w14:paraId="5F3F4021" w14:textId="367F6A27" w:rsidR="00B71748" w:rsidRDefault="00B71748" w:rsidP="00B71748">
      <w:pPr>
        <w:pStyle w:val="SourceCode"/>
      </w:pPr>
      <w:r>
        <w:t>echo "TX_1 = $TX_1"</w:t>
      </w:r>
    </w:p>
    <w:p w14:paraId="548B3DB0" w14:textId="611DE8AC" w:rsidR="00B71748" w:rsidRDefault="00C90FD2" w:rsidP="00E27BFB">
      <w:pPr>
        <w:spacing w:before="0" w:after="0"/>
      </w:pPr>
      <w:r>
        <w:t xml:space="preserve">It is taking in the information about the marlowe state which is embodied in the Plutus datum before and after the transaction. </w:t>
      </w:r>
      <w:r w:rsidR="001877FD">
        <w:t>And it is setting up a transaction that makes that transition from before to after.</w:t>
      </w:r>
      <w:r>
        <w:t xml:space="preserve"> </w:t>
      </w:r>
      <w:r w:rsidR="00B71748">
        <w:t xml:space="preserve">We get a description of the command options if we run this command with the --help option. </w:t>
      </w:r>
      <w:r w:rsidR="00A9113C">
        <w:t>Below is an example output from the above command.</w:t>
      </w:r>
      <w:r w:rsidR="00BA4911">
        <w:t xml:space="preserve"> </w:t>
      </w:r>
    </w:p>
    <w:p w14:paraId="6534D4C0" w14:textId="77777777" w:rsidR="00A9113C" w:rsidRDefault="00A9113C" w:rsidP="00A9113C">
      <w:pPr>
        <w:pStyle w:val="SourceCode"/>
      </w:pPr>
      <w:r>
        <w:t>Fee: Lovelace 212185</w:t>
      </w:r>
    </w:p>
    <w:p w14:paraId="36D2AB88" w14:textId="77777777" w:rsidR="00A9113C" w:rsidRDefault="00A9113C" w:rsidP="00A9113C">
      <w:pPr>
        <w:pStyle w:val="SourceCode"/>
      </w:pPr>
      <w:r>
        <w:t>Size: 941 / 16384 = 5%</w:t>
      </w:r>
    </w:p>
    <w:p w14:paraId="4B0B5BD2" w14:textId="77777777" w:rsidR="00A9113C" w:rsidRDefault="00A9113C" w:rsidP="00A9113C">
      <w:pPr>
        <w:pStyle w:val="SourceCode"/>
      </w:pPr>
      <w:r>
        <w:t>Execution units:</w:t>
      </w:r>
    </w:p>
    <w:p w14:paraId="0DCE51D9" w14:textId="77777777" w:rsidR="00A9113C" w:rsidRDefault="00A9113C" w:rsidP="00A9113C">
      <w:pPr>
        <w:pStyle w:val="SourceCode"/>
      </w:pPr>
      <w:r>
        <w:t xml:space="preserve">  Memory: 0 / 14000000 = 0%</w:t>
      </w:r>
    </w:p>
    <w:p w14:paraId="3F269B0B" w14:textId="77777777" w:rsidR="00A9113C" w:rsidRDefault="00A9113C" w:rsidP="00A9113C">
      <w:pPr>
        <w:pStyle w:val="SourceCode"/>
      </w:pPr>
      <w:r>
        <w:t xml:space="preserve">  Steps: 0 / 10000000000 = 0%</w:t>
      </w:r>
    </w:p>
    <w:p w14:paraId="1644E458" w14:textId="4716CB17" w:rsidR="00A9113C" w:rsidRDefault="00A9113C" w:rsidP="00A9113C">
      <w:pPr>
        <w:pStyle w:val="SourceCode"/>
      </w:pPr>
      <w:r>
        <w:t>TX_1 = f36feb37473ec171d9a79553b9a7f729b78076e97be20f54aaca88094a1752d5</w:t>
      </w:r>
    </w:p>
    <w:p w14:paraId="41125188" w14:textId="51097252" w:rsidR="00A9113C" w:rsidRDefault="0053631D" w:rsidP="00E27BFB">
      <w:pPr>
        <w:spacing w:before="0" w:after="0"/>
      </w:pPr>
      <w:r>
        <w:t xml:space="preserve">We can </w:t>
      </w:r>
      <w:r w:rsidRPr="0053631D">
        <w:t xml:space="preserve">view the transaction </w:t>
      </w:r>
      <w:r>
        <w:t xml:space="preserve">again </w:t>
      </w:r>
      <w:r w:rsidRPr="0053631D">
        <w:t xml:space="preserve">on </w:t>
      </w:r>
      <w:r>
        <w:t>the</w:t>
      </w:r>
      <w:r w:rsidRPr="0053631D">
        <w:t xml:space="preserve"> Cardano explorer</w:t>
      </w:r>
      <w:r>
        <w:t xml:space="preserve">. </w:t>
      </w:r>
    </w:p>
    <w:p w14:paraId="5809F445" w14:textId="1EC81AF8" w:rsidR="0053631D" w:rsidRDefault="0053631D" w:rsidP="0053631D">
      <w:pPr>
        <w:pStyle w:val="SourceCode"/>
      </w:pPr>
      <w:r w:rsidRPr="0053631D">
        <w:t>echo "$EXPLORER_URL"/transaction/"$TX_1?tab=utxo"</w:t>
      </w:r>
      <w:r>
        <w:t xml:space="preserve"> </w:t>
      </w:r>
    </w:p>
    <w:p w14:paraId="1B9F90AF" w14:textId="77777777" w:rsidR="00DD4A9E" w:rsidRDefault="00C91221" w:rsidP="00DD4A9E">
      <w:pPr>
        <w:spacing w:before="0" w:after="0"/>
      </w:pPr>
      <w:r>
        <w:t>Also, we</w:t>
      </w:r>
      <w:r w:rsidRPr="00C91221">
        <w:t xml:space="preserve"> can examine the contract's UT</w:t>
      </w:r>
      <w:r>
        <w:t>X</w:t>
      </w:r>
      <w:r w:rsidRPr="00C91221">
        <w:t xml:space="preserve">O using </w:t>
      </w:r>
      <w:r>
        <w:t xml:space="preserve">the </w:t>
      </w:r>
      <w:r w:rsidRPr="00C91221">
        <w:t>cardano-cli.</w:t>
      </w:r>
      <w:r w:rsidR="00FC2269">
        <w:t xml:space="preserve"> </w:t>
      </w:r>
      <w:r w:rsidR="007937AC">
        <w:t>We will make the</w:t>
      </w:r>
      <w:r w:rsidR="00FC2269">
        <w:t xml:space="preserve"> lender deposit his </w:t>
      </w:r>
      <w:r w:rsidR="00FC2269" w:rsidRPr="00FC2269">
        <w:t xml:space="preserve">80 ada of principal into the contract using </w:t>
      </w:r>
      <w:r w:rsidR="00FC2269">
        <w:t xml:space="preserve">the </w:t>
      </w:r>
      <w:r w:rsidR="00FC2269" w:rsidRPr="00FC2269">
        <w:t xml:space="preserve">marlowe-cli run prepare command. </w:t>
      </w:r>
    </w:p>
    <w:p w14:paraId="7690C84B" w14:textId="77777777" w:rsidR="00DD4A9E" w:rsidRDefault="00DD4A9E" w:rsidP="00DD4A9E">
      <w:pPr>
        <w:spacing w:before="0" w:after="0"/>
      </w:pPr>
      <w:r>
        <w:t xml:space="preserve">We can get a description of the command line option for the </w:t>
      </w:r>
      <w:r w:rsidRPr="00FC2269">
        <w:t>marlowe-cli run prepare command</w:t>
      </w:r>
      <w:r>
        <w:t xml:space="preserve"> with the --help option. </w:t>
      </w:r>
    </w:p>
    <w:p w14:paraId="2B60E779" w14:textId="77777777" w:rsidR="00DD4A9E" w:rsidRDefault="00DD4A9E" w:rsidP="00DD4A9E">
      <w:pPr>
        <w:pStyle w:val="SourceCode"/>
      </w:pPr>
      <w:r w:rsidRPr="00FA2DEA">
        <w:t>marlowe-cli run prepare --help</w:t>
      </w:r>
    </w:p>
    <w:p w14:paraId="7E996C74" w14:textId="6F19DEA5" w:rsidR="004B2069" w:rsidRDefault="00DD4A9E" w:rsidP="00E27BFB">
      <w:pPr>
        <w:spacing w:before="0" w:after="0"/>
      </w:pPr>
      <w:r>
        <w:t>This command</w:t>
      </w:r>
      <w:r w:rsidR="007937AC">
        <w:t xml:space="preserve"> lets you basically take action on a marlowe contract. With it you can make any number of deposits, choices and notifications.</w:t>
      </w:r>
      <w:r w:rsidR="00DC2D14">
        <w:t xml:space="preserve"> You could make several deposits if you wanted.</w:t>
      </w:r>
      <w:r w:rsidR="007937AC">
        <w:t xml:space="preserve"> </w:t>
      </w:r>
      <w:r w:rsidR="00DC2D14">
        <w:t xml:space="preserve">You will have to give it some time constraints on when the transaction has to be submitted. </w:t>
      </w:r>
      <w:r>
        <w:t>So,</w:t>
      </w:r>
      <w:r w:rsidR="00894027">
        <w:t xml:space="preserve"> for this contract t</w:t>
      </w:r>
      <w:r w:rsidR="00FC2269" w:rsidRPr="00FC2269">
        <w:t xml:space="preserve">he lender is providing the funding and receiving the change from this transaction, so we provide </w:t>
      </w:r>
      <w:r w:rsidR="00894027">
        <w:t>his</w:t>
      </w:r>
      <w:r w:rsidR="00FC2269" w:rsidRPr="00FC2269">
        <w:t xml:space="preserve"> address.</w:t>
      </w:r>
      <w:r w:rsidR="00FC2269">
        <w:t xml:space="preserve"> </w:t>
      </w:r>
      <w:r w:rsidR="0019193C">
        <w:t>We run the following command:</w:t>
      </w:r>
      <w:r w:rsidR="007937AC">
        <w:t xml:space="preserve"> </w:t>
      </w:r>
    </w:p>
    <w:p w14:paraId="7DA47667" w14:textId="77777777" w:rsidR="00A96BFC" w:rsidRDefault="00A96BFC" w:rsidP="00A96BFC">
      <w:pPr>
        <w:pStyle w:val="SourceCode"/>
      </w:pPr>
      <w:r>
        <w:lastRenderedPageBreak/>
        <w:t>marlowe-cli run prepare \</w:t>
      </w:r>
    </w:p>
    <w:p w14:paraId="295F5112" w14:textId="77777777" w:rsidR="00A96BFC" w:rsidRDefault="00A96BFC" w:rsidP="00A96BFC">
      <w:pPr>
        <w:pStyle w:val="SourceCode"/>
      </w:pPr>
      <w:r>
        <w:t xml:space="preserve">  --deposit-account "$LENDER_ADDR" \</w:t>
      </w:r>
    </w:p>
    <w:p w14:paraId="48B5D88F" w14:textId="77777777" w:rsidR="00A96BFC" w:rsidRDefault="00A96BFC" w:rsidP="00A96BFC">
      <w:pPr>
        <w:pStyle w:val="SourceCode"/>
      </w:pPr>
      <w:r>
        <w:t xml:space="preserve">  --deposit-party "$LENDER_ADDR" \</w:t>
      </w:r>
    </w:p>
    <w:p w14:paraId="0341C88F" w14:textId="77777777" w:rsidR="00A96BFC" w:rsidRDefault="00A96BFC" w:rsidP="00A96BFC">
      <w:pPr>
        <w:pStyle w:val="SourceCode"/>
      </w:pPr>
      <w:r>
        <w:t xml:space="preserve">  --deposit-amount "$PRINCIPAL" \</w:t>
      </w:r>
    </w:p>
    <w:p w14:paraId="0DB7CAED" w14:textId="77777777" w:rsidR="00A96BFC" w:rsidRDefault="00A96BFC" w:rsidP="00A96BFC">
      <w:pPr>
        <w:pStyle w:val="SourceCode"/>
      </w:pPr>
      <w:r>
        <w:t xml:space="preserve">  --invalid-before "$((`date -u +%s` * SECOND - 1 * MINUTE))" \</w:t>
      </w:r>
    </w:p>
    <w:p w14:paraId="5EF0A9AF" w14:textId="77777777" w:rsidR="00A96BFC" w:rsidRDefault="00A96BFC" w:rsidP="00A96BFC">
      <w:pPr>
        <w:pStyle w:val="SourceCode"/>
      </w:pPr>
      <w:r>
        <w:t xml:space="preserve">  --invalid-hereafter "$((`date -u +%s` * SECOND + 5 * MINUTE))" \</w:t>
      </w:r>
    </w:p>
    <w:p w14:paraId="51AA8945" w14:textId="77777777" w:rsidR="00A96BFC" w:rsidRDefault="00A96BFC" w:rsidP="00A96BFC">
      <w:pPr>
        <w:pStyle w:val="SourceCode"/>
      </w:pPr>
      <w:r>
        <w:t xml:space="preserve">  --marlowe-file marlowe-1.json \</w:t>
      </w:r>
    </w:p>
    <w:p w14:paraId="54BB0AC2" w14:textId="16610F16" w:rsidR="0019193C" w:rsidRDefault="00A96BFC" w:rsidP="00A96BFC">
      <w:pPr>
        <w:pStyle w:val="SourceCode"/>
      </w:pPr>
      <w:r>
        <w:t xml:space="preserve">  --out-file marlowe-2.json</w:t>
      </w:r>
    </w:p>
    <w:p w14:paraId="492D81D8" w14:textId="1C6A6949" w:rsidR="0019193C" w:rsidRDefault="00DD4A9E" w:rsidP="00E27BFB">
      <w:pPr>
        <w:spacing w:before="0" w:after="0"/>
      </w:pPr>
      <w:r>
        <w:t>We give it a time window of about 6 minutes</w:t>
      </w:r>
      <w:r w:rsidR="00F104B4">
        <w:t xml:space="preserve"> so that the node has time to confirm things</w:t>
      </w:r>
      <w:r>
        <w:t>.</w:t>
      </w:r>
      <w:r w:rsidR="00F104B4">
        <w:t xml:space="preserve"> </w:t>
      </w:r>
      <w:r w:rsidR="00FD6036">
        <w:t xml:space="preserve">And the marlowe file we created </w:t>
      </w:r>
      <w:r w:rsidR="003A62A1">
        <w:t>originally for the first transaction was marlowe-1.json so we are starting from that</w:t>
      </w:r>
      <w:r w:rsidR="003F76C4">
        <w:t xml:space="preserve"> and we are outputting the result in the marlowe-2.json file. </w:t>
      </w:r>
      <w:r w:rsidR="003C4073">
        <w:t xml:space="preserve">These files basically track what is going on step by step in the contract. </w:t>
      </w:r>
      <w:r w:rsidR="0034667A">
        <w:t>The marlowe interpreter is a state machine and these are the states</w:t>
      </w:r>
      <w:r w:rsidR="0092353E">
        <w:t xml:space="preserve"> and these are the information files for those transitions. </w:t>
      </w:r>
      <w:r w:rsidR="00D0476B">
        <w:t xml:space="preserve">Next, we can build and submit the transaction. This time it is a bit different because we are not in the creation situation where there was no previous state. </w:t>
      </w:r>
      <w:r w:rsidR="00297099">
        <w:t xml:space="preserve">So, we start with that prior state. </w:t>
      </w:r>
    </w:p>
    <w:p w14:paraId="578C6A55" w14:textId="77777777" w:rsidR="00297099" w:rsidRDefault="00297099" w:rsidP="00297099">
      <w:pPr>
        <w:pStyle w:val="SourceCode"/>
      </w:pPr>
      <w:r>
        <w:t>TX_2=$(</w:t>
      </w:r>
    </w:p>
    <w:p w14:paraId="40D83664" w14:textId="77777777" w:rsidR="00297099" w:rsidRDefault="00297099" w:rsidP="00297099">
      <w:pPr>
        <w:pStyle w:val="SourceCode"/>
      </w:pPr>
      <w:r>
        <w:t>marlowe-cli run auto-execute \</w:t>
      </w:r>
    </w:p>
    <w:p w14:paraId="41AB694E" w14:textId="77777777" w:rsidR="00297099" w:rsidRDefault="00297099" w:rsidP="00297099">
      <w:pPr>
        <w:pStyle w:val="SourceCode"/>
      </w:pPr>
      <w:r>
        <w:t xml:space="preserve">  --tx-in-marlowe "$TX_1#1" \</w:t>
      </w:r>
    </w:p>
    <w:p w14:paraId="67F39A0B" w14:textId="77777777" w:rsidR="00297099" w:rsidRDefault="00297099" w:rsidP="00297099">
      <w:pPr>
        <w:pStyle w:val="SourceCode"/>
      </w:pPr>
      <w:r>
        <w:t xml:space="preserve">  --marlowe-in-file marlowe-1.json \</w:t>
      </w:r>
    </w:p>
    <w:p w14:paraId="0769877E" w14:textId="77777777" w:rsidR="00297099" w:rsidRDefault="00297099" w:rsidP="00297099">
      <w:pPr>
        <w:pStyle w:val="SourceCode"/>
      </w:pPr>
      <w:r>
        <w:t xml:space="preserve">  --marlowe-out-file marlowe-2.json \</w:t>
      </w:r>
    </w:p>
    <w:p w14:paraId="767FAB09" w14:textId="77777777" w:rsidR="00297099" w:rsidRDefault="00297099" w:rsidP="00297099">
      <w:pPr>
        <w:pStyle w:val="SourceCode"/>
      </w:pPr>
      <w:r>
        <w:t xml:space="preserve">  --change-address "$LENDER_ADDR" \</w:t>
      </w:r>
    </w:p>
    <w:p w14:paraId="1AD1764D" w14:textId="77777777" w:rsidR="00297099" w:rsidRDefault="00297099" w:rsidP="00297099">
      <w:pPr>
        <w:pStyle w:val="SourceCode"/>
      </w:pPr>
      <w:r>
        <w:t xml:space="preserve">  --required-signer "$LENDER_SKEY" \</w:t>
      </w:r>
    </w:p>
    <w:p w14:paraId="70B42F87" w14:textId="77777777" w:rsidR="00297099" w:rsidRDefault="00297099" w:rsidP="00297099">
      <w:pPr>
        <w:pStyle w:val="SourceCode"/>
      </w:pPr>
      <w:r>
        <w:t xml:space="preserve">  --out-file tx-2.signed \</w:t>
      </w:r>
    </w:p>
    <w:p w14:paraId="4B9039CA" w14:textId="77777777" w:rsidR="00297099" w:rsidRDefault="00297099" w:rsidP="00297099">
      <w:pPr>
        <w:pStyle w:val="SourceCode"/>
      </w:pPr>
      <w:r>
        <w:t xml:space="preserve">  --submit 600 \</w:t>
      </w:r>
    </w:p>
    <w:p w14:paraId="7705DC03" w14:textId="77777777" w:rsidR="00297099" w:rsidRDefault="00297099" w:rsidP="00297099">
      <w:pPr>
        <w:pStyle w:val="SourceCode"/>
      </w:pPr>
      <w:r>
        <w:t xml:space="preserve">  --print-stats \</w:t>
      </w:r>
    </w:p>
    <w:p w14:paraId="36D652EE" w14:textId="77777777" w:rsidR="00297099" w:rsidRDefault="00297099" w:rsidP="00297099">
      <w:pPr>
        <w:pStyle w:val="SourceCode"/>
      </w:pPr>
      <w:r>
        <w:t>| sed -e 's/^TxId "\(.*\)"$/\1/' \</w:t>
      </w:r>
    </w:p>
    <w:p w14:paraId="57384768" w14:textId="77777777" w:rsidR="00297099" w:rsidRDefault="00297099" w:rsidP="00297099">
      <w:pPr>
        <w:pStyle w:val="SourceCode"/>
      </w:pPr>
      <w:r>
        <w:t>)</w:t>
      </w:r>
    </w:p>
    <w:p w14:paraId="7435CE65" w14:textId="25183D8B" w:rsidR="00297099" w:rsidRDefault="00297099" w:rsidP="00297099">
      <w:pPr>
        <w:pStyle w:val="SourceCode"/>
      </w:pPr>
      <w:r>
        <w:t>echo "TX_2 = $TX_2"</w:t>
      </w:r>
    </w:p>
    <w:p w14:paraId="46B7A9C1" w14:textId="72B817D9" w:rsidR="00297099" w:rsidRDefault="0048013F" w:rsidP="00E27BFB">
      <w:pPr>
        <w:spacing w:before="0" w:after="0"/>
      </w:pPr>
      <w:r>
        <w:t xml:space="preserve">The lender is receiving the change from the transaction and is also signing the transaction. </w:t>
      </w:r>
      <w:r w:rsidR="00B2235A">
        <w:t xml:space="preserve">And we also have to input the </w:t>
      </w:r>
      <w:r w:rsidR="0061204F">
        <w:t xml:space="preserve">previous </w:t>
      </w:r>
      <w:r w:rsidR="00B2235A">
        <w:t xml:space="preserve">marlowe transaction. </w:t>
      </w:r>
    </w:p>
    <w:p w14:paraId="321E4D31" w14:textId="77777777" w:rsidR="006F60E7" w:rsidRDefault="006F60E7" w:rsidP="006F60E7">
      <w:pPr>
        <w:pStyle w:val="SourceCode"/>
      </w:pPr>
      <w:r>
        <w:t>Fee: Lovelace 758511</w:t>
      </w:r>
    </w:p>
    <w:p w14:paraId="4F841DD4" w14:textId="77777777" w:rsidR="006F60E7" w:rsidRDefault="006F60E7" w:rsidP="006F60E7">
      <w:pPr>
        <w:pStyle w:val="SourceCode"/>
      </w:pPr>
      <w:r>
        <w:t>Size: 1570 / 16384 = 9%</w:t>
      </w:r>
    </w:p>
    <w:p w14:paraId="1A791D5E" w14:textId="77777777" w:rsidR="006F60E7" w:rsidRDefault="006F60E7" w:rsidP="006F60E7">
      <w:pPr>
        <w:pStyle w:val="SourceCode"/>
      </w:pPr>
      <w:r>
        <w:t>Execution units:</w:t>
      </w:r>
    </w:p>
    <w:p w14:paraId="33686056" w14:textId="77777777" w:rsidR="006F60E7" w:rsidRDefault="006F60E7" w:rsidP="006F60E7">
      <w:pPr>
        <w:pStyle w:val="SourceCode"/>
      </w:pPr>
      <w:r>
        <w:t xml:space="preserve">  Memory: 6730260 / 14000000 = 48%</w:t>
      </w:r>
    </w:p>
    <w:p w14:paraId="46449E21" w14:textId="77777777" w:rsidR="006F60E7" w:rsidRDefault="006F60E7" w:rsidP="006F60E7">
      <w:pPr>
        <w:pStyle w:val="SourceCode"/>
      </w:pPr>
      <w:r>
        <w:t xml:space="preserve">  Steps: 1806177146 / 10000000000 = 18%</w:t>
      </w:r>
    </w:p>
    <w:p w14:paraId="22281BDB" w14:textId="51733E7D" w:rsidR="006F60E7" w:rsidRDefault="006F60E7" w:rsidP="006F60E7">
      <w:pPr>
        <w:pStyle w:val="SourceCode"/>
      </w:pPr>
      <w:r>
        <w:t>TX_2 = 017c068bf76aba6ef57b6b5aab592cd9d861c4903e100794ca7451d16c701a02</w:t>
      </w:r>
    </w:p>
    <w:p w14:paraId="1B77C703" w14:textId="36865320" w:rsidR="006F60E7" w:rsidRDefault="006F60E7" w:rsidP="006F60E7">
      <w:pPr>
        <w:spacing w:before="0" w:after="0"/>
      </w:pPr>
      <w:r>
        <w:t xml:space="preserve">In the example output we see now that the transaction is a little bit bigger and more costly. </w:t>
      </w:r>
      <w:r w:rsidR="00624E57">
        <w:t xml:space="preserve">We again compute the transaction link </w:t>
      </w:r>
      <w:r w:rsidR="00EE3CBE">
        <w:t>for</w:t>
      </w:r>
      <w:r w:rsidR="00624E57">
        <w:t xml:space="preserve"> cardano</w:t>
      </w:r>
      <w:r w:rsidR="00EE3CBE">
        <w:t xml:space="preserve"> </w:t>
      </w:r>
      <w:r w:rsidR="00624E57">
        <w:t xml:space="preserve">scan. </w:t>
      </w:r>
    </w:p>
    <w:p w14:paraId="2480672D" w14:textId="6FECD097" w:rsidR="00624E57" w:rsidRDefault="00624E57" w:rsidP="00624E57">
      <w:pPr>
        <w:pStyle w:val="SourceCode"/>
      </w:pPr>
      <w:r w:rsidRPr="00624E57">
        <w:t>echo "$EXPLORER_URL"/transaction/"$TX_2?tab=utxo"</w:t>
      </w:r>
    </w:p>
    <w:p w14:paraId="251FF6D2" w14:textId="0CBC9117" w:rsidR="00624E57" w:rsidRDefault="00B80B36" w:rsidP="006F60E7">
      <w:pPr>
        <w:spacing w:before="0" w:after="0"/>
      </w:pPr>
      <w:r>
        <w:t xml:space="preserve">If we check the funds from the lender, we will see he has 82 ada less </w:t>
      </w:r>
      <w:r w:rsidR="00896F98">
        <w:t>than</w:t>
      </w:r>
      <w:r>
        <w:t xml:space="preserve"> originally. </w:t>
      </w:r>
    </w:p>
    <w:p w14:paraId="3D5B10FA" w14:textId="64A96B45" w:rsidR="00B80B36" w:rsidRPr="008D388D" w:rsidRDefault="00B80B36" w:rsidP="00B80B36">
      <w:pPr>
        <w:pStyle w:val="SourceCode"/>
        <w:rPr>
          <w:sz w:val="18"/>
          <w:szCs w:val="18"/>
        </w:rPr>
      </w:pPr>
      <w:r w:rsidRPr="008D388D">
        <w:rPr>
          <w:sz w:val="18"/>
          <w:szCs w:val="18"/>
        </w:rPr>
        <w:lastRenderedPageBreak/>
        <w:t>cardano-cli query utxo --testnet-magic "$CARDANO_TESTNET_MAGIC" --address "$LENDER_ADDR"</w:t>
      </w:r>
    </w:p>
    <w:p w14:paraId="4CC1F7E0" w14:textId="4B517726" w:rsidR="00B80B36" w:rsidRDefault="00B80B36" w:rsidP="006F60E7">
      <w:pPr>
        <w:spacing w:before="0" w:after="0"/>
      </w:pPr>
      <w:r>
        <w:t xml:space="preserve">Below is an example output of the above command. </w:t>
      </w:r>
    </w:p>
    <w:p w14:paraId="39F816FF" w14:textId="77777777" w:rsidR="005B4FF2" w:rsidRDefault="005B4FF2" w:rsidP="005B4FF2">
      <w:pPr>
        <w:pStyle w:val="SourceCode"/>
      </w:pPr>
      <w:r>
        <w:t xml:space="preserve">                           TxHash                                 TxIx        Amount</w:t>
      </w:r>
    </w:p>
    <w:p w14:paraId="7D96F4D9" w14:textId="77777777" w:rsidR="005B4FF2" w:rsidRDefault="005B4FF2" w:rsidP="005B4FF2">
      <w:pPr>
        <w:pStyle w:val="SourceCode"/>
      </w:pPr>
      <w:r>
        <w:t>--------------------------------------------------------------------------------------</w:t>
      </w:r>
    </w:p>
    <w:p w14:paraId="10DA7E1B" w14:textId="77777777" w:rsidR="005B4FF2" w:rsidRDefault="005B4FF2" w:rsidP="005B4FF2">
      <w:pPr>
        <w:pStyle w:val="SourceCode"/>
      </w:pPr>
      <w:r>
        <w:t xml:space="preserve">017c068bf76aba6ef57b6b5aab592cd9d861c4903e100794ca7451d16c701a02     0       917029304 </w:t>
      </w:r>
    </w:p>
    <w:p w14:paraId="7AFFDD55" w14:textId="77777777" w:rsidR="005B4FF2" w:rsidRDefault="005B4FF2" w:rsidP="005B4FF2">
      <w:pPr>
        <w:pStyle w:val="SourceCode"/>
        <w:jc w:val="right"/>
      </w:pPr>
      <w:r>
        <w:t xml:space="preserve">lovelace + </w:t>
      </w:r>
    </w:p>
    <w:p w14:paraId="456BF60C" w14:textId="292491F3" w:rsidR="00B80B36" w:rsidRDefault="005B4FF2" w:rsidP="005B4FF2">
      <w:pPr>
        <w:pStyle w:val="SourceCode"/>
        <w:jc w:val="right"/>
      </w:pPr>
      <w:r>
        <w:t>TxOutDatumNone</w:t>
      </w:r>
    </w:p>
    <w:p w14:paraId="5EFF2C95" w14:textId="21FC60D5" w:rsidR="00B80B36" w:rsidRDefault="000238E2" w:rsidP="006F60E7">
      <w:pPr>
        <w:spacing w:before="0" w:after="0"/>
      </w:pPr>
      <w:r>
        <w:t>And t</w:t>
      </w:r>
      <w:r w:rsidRPr="000238E2">
        <w:t xml:space="preserve">he borrower </w:t>
      </w:r>
      <w:r>
        <w:t>will have</w:t>
      </w:r>
      <w:r w:rsidRPr="000238E2">
        <w:t xml:space="preserve"> an additional 80 ada now.</w:t>
      </w:r>
      <w:r>
        <w:t xml:space="preserve"> </w:t>
      </w:r>
    </w:p>
    <w:p w14:paraId="3CE6DD55" w14:textId="5775584B" w:rsidR="000238E2" w:rsidRPr="008D388D" w:rsidRDefault="000238E2" w:rsidP="000238E2">
      <w:pPr>
        <w:pStyle w:val="SourceCode"/>
        <w:rPr>
          <w:sz w:val="18"/>
          <w:szCs w:val="18"/>
        </w:rPr>
      </w:pPr>
      <w:r w:rsidRPr="008D388D">
        <w:rPr>
          <w:sz w:val="18"/>
          <w:szCs w:val="18"/>
        </w:rPr>
        <w:t>cardano-cli query utxo --testnet-magic "$CARDANO_TESTNET_MAGIC" --address "$BORROWER_ADDR"</w:t>
      </w:r>
    </w:p>
    <w:p w14:paraId="7CEF9E2B" w14:textId="77777777" w:rsidR="000238E2" w:rsidRDefault="000238E2" w:rsidP="000238E2">
      <w:pPr>
        <w:spacing w:before="0" w:after="0"/>
      </w:pPr>
      <w:r>
        <w:t xml:space="preserve">Below is an example output of the above command. </w:t>
      </w:r>
    </w:p>
    <w:p w14:paraId="407C7282" w14:textId="77777777" w:rsidR="000238E2" w:rsidRDefault="000238E2" w:rsidP="000238E2">
      <w:pPr>
        <w:pStyle w:val="SourceCode"/>
      </w:pPr>
      <w:r>
        <w:t xml:space="preserve">                           TxHash                                 TxIx        Amount</w:t>
      </w:r>
    </w:p>
    <w:p w14:paraId="0141B135" w14:textId="77777777" w:rsidR="000238E2" w:rsidRDefault="000238E2" w:rsidP="000238E2">
      <w:pPr>
        <w:pStyle w:val="SourceCode"/>
      </w:pPr>
      <w:r>
        <w:t>--------------------------------------------------------------------------------------</w:t>
      </w:r>
    </w:p>
    <w:p w14:paraId="54FD4B86" w14:textId="77777777" w:rsidR="000238E2" w:rsidRDefault="000238E2" w:rsidP="000238E2">
      <w:pPr>
        <w:pStyle w:val="SourceCode"/>
      </w:pPr>
      <w:r>
        <w:t xml:space="preserve">017c068bf76aba6ef57b6b5aab592cd9d861c4903e100794ca7451d16c701a02     2        80000000 </w:t>
      </w:r>
    </w:p>
    <w:p w14:paraId="0CEE935C" w14:textId="77777777" w:rsidR="000238E2" w:rsidRDefault="000238E2" w:rsidP="000238E2">
      <w:pPr>
        <w:pStyle w:val="SourceCode"/>
        <w:jc w:val="right"/>
      </w:pPr>
      <w:r>
        <w:t xml:space="preserve">lovelace + </w:t>
      </w:r>
    </w:p>
    <w:p w14:paraId="5037F8C6" w14:textId="14474353" w:rsidR="000238E2" w:rsidRDefault="000238E2" w:rsidP="000238E2">
      <w:pPr>
        <w:pStyle w:val="SourceCode"/>
        <w:jc w:val="right"/>
      </w:pPr>
      <w:r>
        <w:t>TxOutDatumNone</w:t>
      </w:r>
    </w:p>
    <w:p w14:paraId="6A52D2E8" w14:textId="77777777" w:rsidR="000238E2" w:rsidRDefault="000238E2" w:rsidP="000238E2">
      <w:pPr>
        <w:pStyle w:val="SourceCode"/>
      </w:pPr>
      <w:r>
        <w:t xml:space="preserve">ffb18377900e003285f9cf357f96b1691eac3e32a89916e6c49a35bd9a11cdf2     2      1000000000 </w:t>
      </w:r>
    </w:p>
    <w:p w14:paraId="5D2484F0" w14:textId="77777777" w:rsidR="000238E2" w:rsidRDefault="000238E2" w:rsidP="000238E2">
      <w:pPr>
        <w:pStyle w:val="SourceCode"/>
        <w:jc w:val="right"/>
      </w:pPr>
      <w:r>
        <w:t xml:space="preserve">lovelace + </w:t>
      </w:r>
    </w:p>
    <w:p w14:paraId="65BFA088" w14:textId="0671F72F" w:rsidR="000238E2" w:rsidRDefault="000238E2" w:rsidP="000238E2">
      <w:pPr>
        <w:pStyle w:val="SourceCode"/>
        <w:jc w:val="right"/>
      </w:pPr>
      <w:r>
        <w:t>TxOutDatumNone</w:t>
      </w:r>
    </w:p>
    <w:p w14:paraId="261442A4" w14:textId="77777777" w:rsidR="000C6055" w:rsidRDefault="00D60B93" w:rsidP="006F60E7">
      <w:pPr>
        <w:spacing w:before="0" w:after="0"/>
      </w:pPr>
      <w:r>
        <w:t xml:space="preserve">We do not have a tool to view the contract without using marlowe runtime. </w:t>
      </w:r>
      <w:r w:rsidR="00C53EC6">
        <w:t>At the end now the borrower has to repay the loan</w:t>
      </w:r>
      <w:r w:rsidR="00706C0B">
        <w:t xml:space="preserve"> plus interest</w:t>
      </w:r>
      <w:r w:rsidR="00C53EC6">
        <w:t>.</w:t>
      </w:r>
      <w:r w:rsidR="00706C0B">
        <w:t xml:space="preserve"> The code for the transaction will look very similar as before, it is just another deposit and we are depositing principal and interest. </w:t>
      </w:r>
    </w:p>
    <w:p w14:paraId="12214CC6" w14:textId="77777777" w:rsidR="005A6E51" w:rsidRDefault="005A6E51" w:rsidP="005A6E51">
      <w:pPr>
        <w:pStyle w:val="SourceCode"/>
      </w:pPr>
      <w:r>
        <w:t>marlowe-cli run prepare \</w:t>
      </w:r>
    </w:p>
    <w:p w14:paraId="228AF2F1" w14:textId="77777777" w:rsidR="005A6E51" w:rsidRDefault="005A6E51" w:rsidP="005A6E51">
      <w:pPr>
        <w:pStyle w:val="SourceCode"/>
      </w:pPr>
      <w:r>
        <w:t xml:space="preserve">  --deposit-account "$BORROWER_ADDR" \</w:t>
      </w:r>
    </w:p>
    <w:p w14:paraId="4796C511" w14:textId="77777777" w:rsidR="005A6E51" w:rsidRDefault="005A6E51" w:rsidP="005A6E51">
      <w:pPr>
        <w:pStyle w:val="SourceCode"/>
      </w:pPr>
      <w:r>
        <w:t xml:space="preserve">  --deposit-party "$BORROWER_ADDR" \</w:t>
      </w:r>
    </w:p>
    <w:p w14:paraId="7E12FBE2" w14:textId="77777777" w:rsidR="005A6E51" w:rsidRDefault="005A6E51" w:rsidP="005A6E51">
      <w:pPr>
        <w:pStyle w:val="SourceCode"/>
      </w:pPr>
      <w:r>
        <w:t xml:space="preserve">  --deposit-amount "$((PRINCIPAL+INTEREST))" \</w:t>
      </w:r>
    </w:p>
    <w:p w14:paraId="3955FDB8" w14:textId="77777777" w:rsidR="005A6E51" w:rsidRDefault="005A6E51" w:rsidP="005A6E51">
      <w:pPr>
        <w:pStyle w:val="SourceCode"/>
      </w:pPr>
      <w:r>
        <w:t xml:space="preserve">  --invalid-before "$((`date -u +%s` * SECOND - 1 * MINUTE))" \</w:t>
      </w:r>
    </w:p>
    <w:p w14:paraId="32F355FC" w14:textId="77777777" w:rsidR="005A6E51" w:rsidRDefault="005A6E51" w:rsidP="005A6E51">
      <w:pPr>
        <w:pStyle w:val="SourceCode"/>
      </w:pPr>
      <w:r>
        <w:t xml:space="preserve">  --invalid-hereafter "$((`date -u +%s` * SECOND + 5 * MINUTE))" \</w:t>
      </w:r>
    </w:p>
    <w:p w14:paraId="3C366BBB" w14:textId="77777777" w:rsidR="005A6E51" w:rsidRDefault="005A6E51" w:rsidP="005A6E51">
      <w:pPr>
        <w:pStyle w:val="SourceCode"/>
      </w:pPr>
      <w:r>
        <w:t xml:space="preserve">  --marlowe-file marlowe-2.json \</w:t>
      </w:r>
    </w:p>
    <w:p w14:paraId="1DADAF3F" w14:textId="0ECFADD8" w:rsidR="000C6055" w:rsidRDefault="005A6E51" w:rsidP="005A6E51">
      <w:pPr>
        <w:pStyle w:val="SourceCode"/>
      </w:pPr>
      <w:r>
        <w:t xml:space="preserve">  --out-file marlowe-3.json</w:t>
      </w:r>
    </w:p>
    <w:p w14:paraId="33A68407" w14:textId="66F85D50" w:rsidR="000238E2" w:rsidRDefault="009E11C0" w:rsidP="006F60E7">
      <w:pPr>
        <w:spacing w:before="0" w:after="0"/>
      </w:pPr>
      <w:r>
        <w:t>With</w:t>
      </w:r>
      <w:r w:rsidR="000C6055">
        <w:t xml:space="preserve"> the above transaction command, also the lender gets back its initial deposit of 2 ada that he put in the marlowe contract. </w:t>
      </w:r>
      <w:r w:rsidR="004C35B6">
        <w:t xml:space="preserve">Once again, we use the </w:t>
      </w:r>
      <w:r w:rsidR="004C35B6" w:rsidRPr="004C35B6">
        <w:t>marlowe-cli run auto-execute to build and submit the transaction and then wait for confirmation.</w:t>
      </w:r>
      <w:r w:rsidR="004C35B6">
        <w:t xml:space="preserve"> </w:t>
      </w:r>
    </w:p>
    <w:p w14:paraId="4F35D6D6" w14:textId="77777777" w:rsidR="004C35B6" w:rsidRDefault="004C35B6" w:rsidP="004C35B6">
      <w:pPr>
        <w:pStyle w:val="SourceCode"/>
      </w:pPr>
      <w:r>
        <w:t>TX_3=$(</w:t>
      </w:r>
    </w:p>
    <w:p w14:paraId="5F7FAA7B" w14:textId="77777777" w:rsidR="004C35B6" w:rsidRDefault="004C35B6" w:rsidP="004C35B6">
      <w:pPr>
        <w:pStyle w:val="SourceCode"/>
      </w:pPr>
      <w:r>
        <w:t>marlowe-cli run auto-execute \</w:t>
      </w:r>
    </w:p>
    <w:p w14:paraId="3FBC0940" w14:textId="77777777" w:rsidR="004C35B6" w:rsidRDefault="004C35B6" w:rsidP="004C35B6">
      <w:pPr>
        <w:pStyle w:val="SourceCode"/>
      </w:pPr>
      <w:r>
        <w:t xml:space="preserve">  --tx-in-marlowe "$TX_2#1" \</w:t>
      </w:r>
    </w:p>
    <w:p w14:paraId="2BBBAA8D" w14:textId="77777777" w:rsidR="004C35B6" w:rsidRDefault="004C35B6" w:rsidP="004C35B6">
      <w:pPr>
        <w:pStyle w:val="SourceCode"/>
      </w:pPr>
      <w:r>
        <w:t xml:space="preserve">  --marlowe-in-file marlowe-2.json \</w:t>
      </w:r>
    </w:p>
    <w:p w14:paraId="598AB5F1" w14:textId="77777777" w:rsidR="004C35B6" w:rsidRDefault="004C35B6" w:rsidP="004C35B6">
      <w:pPr>
        <w:pStyle w:val="SourceCode"/>
      </w:pPr>
      <w:r>
        <w:t xml:space="preserve">  --marlowe-out-file marlowe-3.json \</w:t>
      </w:r>
    </w:p>
    <w:p w14:paraId="3972CCC5" w14:textId="77777777" w:rsidR="004C35B6" w:rsidRDefault="004C35B6" w:rsidP="004C35B6">
      <w:pPr>
        <w:pStyle w:val="SourceCode"/>
      </w:pPr>
      <w:r>
        <w:t xml:space="preserve">  --change-address "$BORROWER_ADDR" \</w:t>
      </w:r>
    </w:p>
    <w:p w14:paraId="042682D4" w14:textId="77777777" w:rsidR="004C35B6" w:rsidRDefault="004C35B6" w:rsidP="004C35B6">
      <w:pPr>
        <w:pStyle w:val="SourceCode"/>
      </w:pPr>
      <w:r>
        <w:t xml:space="preserve">  --required-signer "$BORROWER_SKEY" \</w:t>
      </w:r>
    </w:p>
    <w:p w14:paraId="5475A9A6" w14:textId="77777777" w:rsidR="004C35B6" w:rsidRDefault="004C35B6" w:rsidP="004C35B6">
      <w:pPr>
        <w:pStyle w:val="SourceCode"/>
      </w:pPr>
      <w:r>
        <w:lastRenderedPageBreak/>
        <w:t xml:space="preserve">  --out-file tx-3.signed \</w:t>
      </w:r>
    </w:p>
    <w:p w14:paraId="40FA2CB5" w14:textId="77777777" w:rsidR="004C35B6" w:rsidRDefault="004C35B6" w:rsidP="004C35B6">
      <w:pPr>
        <w:pStyle w:val="SourceCode"/>
      </w:pPr>
      <w:r>
        <w:t xml:space="preserve">  --submit 600 \</w:t>
      </w:r>
    </w:p>
    <w:p w14:paraId="5891E8B4" w14:textId="77777777" w:rsidR="004C35B6" w:rsidRDefault="004C35B6" w:rsidP="004C35B6">
      <w:pPr>
        <w:pStyle w:val="SourceCode"/>
      </w:pPr>
      <w:r>
        <w:t xml:space="preserve">  --print-stats \</w:t>
      </w:r>
    </w:p>
    <w:p w14:paraId="70993022" w14:textId="77777777" w:rsidR="004C35B6" w:rsidRDefault="004C35B6" w:rsidP="004C35B6">
      <w:pPr>
        <w:pStyle w:val="SourceCode"/>
      </w:pPr>
      <w:r>
        <w:t>| sed -e 's/^TxId "\(.*\)"$/\1/' \</w:t>
      </w:r>
    </w:p>
    <w:p w14:paraId="3FD87406" w14:textId="77777777" w:rsidR="004C35B6" w:rsidRDefault="004C35B6" w:rsidP="004C35B6">
      <w:pPr>
        <w:pStyle w:val="SourceCode"/>
      </w:pPr>
      <w:r>
        <w:t>)</w:t>
      </w:r>
    </w:p>
    <w:p w14:paraId="07736FC3" w14:textId="6DE7E4C4" w:rsidR="004C35B6" w:rsidRDefault="004C35B6" w:rsidP="004C35B6">
      <w:pPr>
        <w:pStyle w:val="SourceCode"/>
      </w:pPr>
      <w:r>
        <w:t>echo "TX_3 = $TX_3"</w:t>
      </w:r>
    </w:p>
    <w:p w14:paraId="15360082" w14:textId="0D8125C3" w:rsidR="004C35B6" w:rsidRDefault="00062954" w:rsidP="006F60E7">
      <w:pPr>
        <w:spacing w:before="0" w:after="0"/>
      </w:pPr>
      <w:r>
        <w:t>We again output the cardano</w:t>
      </w:r>
      <w:r w:rsidR="00177FB8">
        <w:t xml:space="preserve"> </w:t>
      </w:r>
      <w:r>
        <w:t xml:space="preserve">scan link of the transaction. </w:t>
      </w:r>
    </w:p>
    <w:p w14:paraId="1FC6089D" w14:textId="0DCDC8C1" w:rsidR="00062954" w:rsidRDefault="00062954" w:rsidP="00062954">
      <w:pPr>
        <w:pStyle w:val="SourceCode"/>
      </w:pPr>
      <w:r w:rsidRPr="00062954">
        <w:t>echo "$EXPLORER_URL"/transaction/"$TX_3?tab=utxo"</w:t>
      </w:r>
    </w:p>
    <w:p w14:paraId="783B16E3" w14:textId="36429E8F" w:rsidR="00062954" w:rsidRDefault="00062954" w:rsidP="006F60E7">
      <w:pPr>
        <w:spacing w:before="0" w:after="0"/>
      </w:pPr>
      <w:r>
        <w:t xml:space="preserve">And then also check the final balances of the lender and borrower. </w:t>
      </w:r>
    </w:p>
    <w:p w14:paraId="2195B416" w14:textId="0AA529B1" w:rsidR="00062954" w:rsidRPr="00A211BF" w:rsidRDefault="00062954" w:rsidP="00A211BF">
      <w:pPr>
        <w:pStyle w:val="SourceCode"/>
        <w:rPr>
          <w:sz w:val="18"/>
          <w:szCs w:val="18"/>
        </w:rPr>
      </w:pPr>
      <w:r w:rsidRPr="00A211BF">
        <w:rPr>
          <w:sz w:val="18"/>
          <w:szCs w:val="18"/>
        </w:rPr>
        <w:t>cardano-cli query utxo --testnet-magic "$CARDANO_TESTNET_MAGIC" --address "$LENDER_ADDR"</w:t>
      </w:r>
    </w:p>
    <w:p w14:paraId="042A96BF" w14:textId="3F414D9D" w:rsidR="00062954" w:rsidRPr="00A211BF" w:rsidRDefault="00062954" w:rsidP="00062954">
      <w:pPr>
        <w:pStyle w:val="SourceCode"/>
        <w:rPr>
          <w:sz w:val="18"/>
          <w:szCs w:val="18"/>
        </w:rPr>
      </w:pPr>
      <w:r w:rsidRPr="00A211BF">
        <w:rPr>
          <w:sz w:val="18"/>
          <w:szCs w:val="18"/>
        </w:rPr>
        <w:t>cardano-cli query utxo --testnet-magic "$CARDANO_TESTNET_MAGIC" --address "$BORROWER_ADDR"</w:t>
      </w:r>
    </w:p>
    <w:p w14:paraId="1AB1CE97" w14:textId="3DB25578" w:rsidR="000C6055" w:rsidRDefault="00062954" w:rsidP="006F60E7">
      <w:pPr>
        <w:spacing w:before="0" w:after="0"/>
      </w:pPr>
      <w:r>
        <w:t>Below you can see an example output of the above commands.</w:t>
      </w:r>
    </w:p>
    <w:p w14:paraId="5ACAE200" w14:textId="77777777" w:rsidR="00AA38D2" w:rsidRDefault="00AA38D2" w:rsidP="00AA38D2">
      <w:pPr>
        <w:pStyle w:val="SourceCode"/>
      </w:pPr>
      <w:r>
        <w:t xml:space="preserve">                           TxHash                                 TxIx        Amount</w:t>
      </w:r>
    </w:p>
    <w:p w14:paraId="344D036D" w14:textId="77777777" w:rsidR="00AA38D2" w:rsidRDefault="00AA38D2" w:rsidP="00AA38D2">
      <w:pPr>
        <w:pStyle w:val="SourceCode"/>
      </w:pPr>
      <w:r>
        <w:t>--------------------------------------------------------------------------------------</w:t>
      </w:r>
    </w:p>
    <w:p w14:paraId="26269CF0" w14:textId="77777777" w:rsidR="00AA38D2" w:rsidRDefault="00AA38D2" w:rsidP="00AA38D2">
      <w:pPr>
        <w:pStyle w:val="SourceCode"/>
      </w:pPr>
      <w:r>
        <w:t xml:space="preserve">017c068bf76aba6ef57b6b5aab592cd9d861c4903e100794ca7451d16c701a02     0       917029304 </w:t>
      </w:r>
    </w:p>
    <w:p w14:paraId="194F02A3" w14:textId="77777777" w:rsidR="00AA38D2" w:rsidRDefault="00AA38D2" w:rsidP="00AA38D2">
      <w:pPr>
        <w:pStyle w:val="SourceCode"/>
        <w:jc w:val="right"/>
      </w:pPr>
      <w:r>
        <w:t xml:space="preserve">lovelace + </w:t>
      </w:r>
    </w:p>
    <w:p w14:paraId="098935E2" w14:textId="5FAA0A03" w:rsidR="00AA38D2" w:rsidRDefault="00AA38D2" w:rsidP="00AA38D2">
      <w:pPr>
        <w:pStyle w:val="SourceCode"/>
        <w:jc w:val="right"/>
      </w:pPr>
      <w:r>
        <w:t>TxOutDatumNone</w:t>
      </w:r>
    </w:p>
    <w:p w14:paraId="10A33161" w14:textId="77777777" w:rsidR="00AA38D2" w:rsidRDefault="00AA38D2" w:rsidP="00AA38D2">
      <w:pPr>
        <w:pStyle w:val="SourceCode"/>
      </w:pPr>
      <w:r>
        <w:t xml:space="preserve">b2486f82eaccef641a3b44de4c07146304238b25b0678ab1bfb70e3bc244c338     1        87000000 </w:t>
      </w:r>
    </w:p>
    <w:p w14:paraId="2F1CA4FD" w14:textId="77777777" w:rsidR="00AA38D2" w:rsidRDefault="00AA38D2" w:rsidP="00AA38D2">
      <w:pPr>
        <w:pStyle w:val="SourceCode"/>
        <w:jc w:val="right"/>
      </w:pPr>
      <w:r>
        <w:t xml:space="preserve">lovelace + </w:t>
      </w:r>
    </w:p>
    <w:p w14:paraId="31DD6B60" w14:textId="0724F020" w:rsidR="00062954" w:rsidRDefault="00AA38D2" w:rsidP="00AA38D2">
      <w:pPr>
        <w:pStyle w:val="SourceCode"/>
        <w:jc w:val="right"/>
      </w:pPr>
      <w:r>
        <w:t>TxOutDatumNone</w:t>
      </w:r>
    </w:p>
    <w:p w14:paraId="3A51DEFA" w14:textId="77777777" w:rsidR="00AA38D2" w:rsidRDefault="00AA38D2" w:rsidP="00AA38D2">
      <w:pPr>
        <w:pStyle w:val="SourceCode"/>
      </w:pPr>
    </w:p>
    <w:p w14:paraId="7DFB6554" w14:textId="77777777" w:rsidR="00AA38D2" w:rsidRDefault="00AA38D2" w:rsidP="00AA38D2">
      <w:pPr>
        <w:pStyle w:val="SourceCode"/>
      </w:pPr>
      <w:r>
        <w:t xml:space="preserve">                           TxHash                                 TxIx        Amount</w:t>
      </w:r>
    </w:p>
    <w:p w14:paraId="306B538F" w14:textId="77777777" w:rsidR="00AA38D2" w:rsidRDefault="00AA38D2" w:rsidP="00AA38D2">
      <w:pPr>
        <w:pStyle w:val="SourceCode"/>
      </w:pPr>
      <w:r>
        <w:t>--------------------------------------------------------------------------------------</w:t>
      </w:r>
    </w:p>
    <w:p w14:paraId="7FE4630B" w14:textId="77777777" w:rsidR="00AA38D2" w:rsidRDefault="00AA38D2" w:rsidP="00AA38D2">
      <w:pPr>
        <w:pStyle w:val="SourceCode"/>
      </w:pPr>
      <w:r>
        <w:t xml:space="preserve">017c068bf76aba6ef57b6b5aab592cd9d861c4903e100794ca7451d16c701a02     2        80000000 </w:t>
      </w:r>
    </w:p>
    <w:p w14:paraId="31E3DFC1" w14:textId="77777777" w:rsidR="00AA38D2" w:rsidRDefault="00AA38D2" w:rsidP="00AA38D2">
      <w:pPr>
        <w:pStyle w:val="SourceCode"/>
        <w:jc w:val="right"/>
      </w:pPr>
      <w:r>
        <w:t xml:space="preserve">lovelace + </w:t>
      </w:r>
    </w:p>
    <w:p w14:paraId="20715B29" w14:textId="5157D71A" w:rsidR="00AA38D2" w:rsidRDefault="00AA38D2" w:rsidP="00AA38D2">
      <w:pPr>
        <w:pStyle w:val="SourceCode"/>
        <w:jc w:val="right"/>
      </w:pPr>
      <w:r>
        <w:t>TxOutDatumNone</w:t>
      </w:r>
    </w:p>
    <w:p w14:paraId="57CF936E" w14:textId="77777777" w:rsidR="00AA38D2" w:rsidRDefault="00AA38D2" w:rsidP="00AA38D2">
      <w:pPr>
        <w:pStyle w:val="SourceCode"/>
      </w:pPr>
      <w:r>
        <w:t xml:space="preserve">b2486f82eaccef641a3b44de4c07146304238b25b0678ab1bfb70e3bc244c338     0       914430264 </w:t>
      </w:r>
    </w:p>
    <w:p w14:paraId="756E0735" w14:textId="77777777" w:rsidR="00AA38D2" w:rsidRDefault="00AA38D2" w:rsidP="00AA38D2">
      <w:pPr>
        <w:pStyle w:val="SourceCode"/>
        <w:jc w:val="right"/>
      </w:pPr>
      <w:r>
        <w:t xml:space="preserve">lovelace + </w:t>
      </w:r>
    </w:p>
    <w:p w14:paraId="5104A85E" w14:textId="0E0BCAC1" w:rsidR="00AA38D2" w:rsidRDefault="00AA38D2" w:rsidP="00AA38D2">
      <w:pPr>
        <w:pStyle w:val="SourceCode"/>
        <w:jc w:val="right"/>
      </w:pPr>
      <w:r>
        <w:t>TxOutDatumNone</w:t>
      </w:r>
    </w:p>
    <w:p w14:paraId="75A673FD" w14:textId="01A7B45E" w:rsidR="000238E2" w:rsidRDefault="00FB1A74" w:rsidP="006F60E7">
      <w:pPr>
        <w:spacing w:before="0" w:after="0"/>
      </w:pPr>
      <w:r>
        <w:t>We see that the 87 ada has be</w:t>
      </w:r>
      <w:r w:rsidR="003F5D66">
        <w:t>en</w:t>
      </w:r>
      <w:r>
        <w:t xml:space="preserve"> received by the lender and the borrower has 85 ada less </w:t>
      </w:r>
      <w:r w:rsidR="001463A3">
        <w:t>than</w:t>
      </w:r>
      <w:r>
        <w:t xml:space="preserve"> in the beginning. And this transaction also closes the contract. </w:t>
      </w:r>
      <w:r w:rsidR="00701FF6">
        <w:t xml:space="preserve">This is running without marlowe runtime so you have to keep track of all the UTXOs by yourself. </w:t>
      </w:r>
    </w:p>
    <w:p w14:paraId="3763D8A2" w14:textId="5350F7E8" w:rsidR="00D8513F" w:rsidRDefault="00D8513F" w:rsidP="00D8513F">
      <w:pPr>
        <w:pStyle w:val="Heading2"/>
      </w:pPr>
      <w:bookmarkStart w:id="84" w:name="_Toc136353039"/>
      <w:r w:rsidRPr="00313241">
        <w:t xml:space="preserve">Marlowe Starter Kit: </w:t>
      </w:r>
      <w:r w:rsidRPr="00D8513F">
        <w:t>Escrow using the Marlowe Runtime's REST API</w:t>
      </w:r>
      <w:bookmarkEnd w:id="84"/>
    </w:p>
    <w:p w14:paraId="534A2682" w14:textId="5CA684E9" w:rsidR="00A373E3" w:rsidRDefault="00E476F1" w:rsidP="006F60E7">
      <w:pPr>
        <w:spacing w:before="0" w:after="0"/>
      </w:pPr>
      <w:r>
        <w:t xml:space="preserve">In this chapter we will demonstrate how to use an escrow contract using the marlowe runtime. </w:t>
      </w:r>
      <w:r w:rsidR="00A373E3">
        <w:t xml:space="preserve">The contract has the following structure in Blockly. </w:t>
      </w:r>
    </w:p>
    <w:p w14:paraId="3CB1FF7F" w14:textId="61621E08" w:rsidR="00A373E3" w:rsidRDefault="00A373E3" w:rsidP="006F60E7">
      <w:pPr>
        <w:spacing w:before="0" w:after="0"/>
      </w:pPr>
      <w:r w:rsidRPr="00A373E3">
        <w:rPr>
          <w:noProof/>
        </w:rPr>
        <w:lastRenderedPageBreak/>
        <w:drawing>
          <wp:inline distT="0" distB="0" distL="0" distR="0" wp14:anchorId="0C2703D5" wp14:editId="3E6B25C3">
            <wp:extent cx="5943600" cy="6132830"/>
            <wp:effectExtent l="0" t="0" r="0" b="1270"/>
            <wp:docPr id="1586339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339055" name=""/>
                    <pic:cNvPicPr/>
                  </pic:nvPicPr>
                  <pic:blipFill>
                    <a:blip r:embed="rId177"/>
                    <a:stretch>
                      <a:fillRect/>
                    </a:stretch>
                  </pic:blipFill>
                  <pic:spPr>
                    <a:xfrm>
                      <a:off x="0" y="0"/>
                      <a:ext cx="5943600" cy="6132830"/>
                    </a:xfrm>
                    <a:prstGeom prst="rect">
                      <a:avLst/>
                    </a:prstGeom>
                  </pic:spPr>
                </pic:pic>
              </a:graphicData>
            </a:graphic>
          </wp:inline>
        </w:drawing>
      </w:r>
    </w:p>
    <w:p w14:paraId="0114D4CF" w14:textId="7072E4DA" w:rsidR="00A373E3" w:rsidRDefault="00A373E3" w:rsidP="006F60E7">
      <w:pPr>
        <w:spacing w:before="0" w:after="0"/>
      </w:pPr>
      <w:r>
        <w:t>You can view the marlowe code for this contract below.</w:t>
      </w:r>
    </w:p>
    <w:p w14:paraId="55B9F741" w14:textId="77777777" w:rsidR="00A373E3" w:rsidRDefault="00A373E3" w:rsidP="00A373E3">
      <w:pPr>
        <w:pStyle w:val="SourceCode"/>
      </w:pPr>
      <w:r>
        <w:t>When [</w:t>
      </w:r>
    </w:p>
    <w:p w14:paraId="5A4F5AD8" w14:textId="77777777" w:rsidR="00A373E3" w:rsidRDefault="00A373E3" w:rsidP="00A373E3">
      <w:pPr>
        <w:pStyle w:val="SourceCode"/>
      </w:pPr>
      <w:r>
        <w:t xml:space="preserve">  (Case</w:t>
      </w:r>
    </w:p>
    <w:p w14:paraId="315CEF54" w14:textId="77777777" w:rsidR="00A373E3" w:rsidRDefault="00A373E3" w:rsidP="00A373E3">
      <w:pPr>
        <w:pStyle w:val="SourceCode"/>
      </w:pPr>
      <w:r>
        <w:t xml:space="preserve">     (Deposit Role "Seller" Role "Buyer"</w:t>
      </w:r>
    </w:p>
    <w:p w14:paraId="555641B5" w14:textId="77777777" w:rsidR="00A373E3" w:rsidRDefault="00A373E3" w:rsidP="00A373E3">
      <w:pPr>
        <w:pStyle w:val="SourceCode"/>
      </w:pPr>
      <w:r>
        <w:t xml:space="preserve">        (Token "" "")</w:t>
      </w:r>
    </w:p>
    <w:p w14:paraId="69238E93" w14:textId="77777777" w:rsidR="00A373E3" w:rsidRDefault="00A373E3" w:rsidP="00A373E3">
      <w:pPr>
        <w:pStyle w:val="SourceCode"/>
      </w:pPr>
      <w:r>
        <w:t xml:space="preserve">        (ConstantParam "Price"))</w:t>
      </w:r>
    </w:p>
    <w:p w14:paraId="142184BB" w14:textId="77777777" w:rsidR="00A373E3" w:rsidRDefault="00A373E3" w:rsidP="00A373E3">
      <w:pPr>
        <w:pStyle w:val="SourceCode"/>
      </w:pPr>
      <w:r>
        <w:t xml:space="preserve">     (When [</w:t>
      </w:r>
    </w:p>
    <w:p w14:paraId="64EDBFEA" w14:textId="77777777" w:rsidR="00A373E3" w:rsidRDefault="00A373E3" w:rsidP="00A373E3">
      <w:pPr>
        <w:pStyle w:val="SourceCode"/>
      </w:pPr>
      <w:r>
        <w:t xml:space="preserve">           (Case</w:t>
      </w:r>
    </w:p>
    <w:p w14:paraId="0FE866E0" w14:textId="77777777" w:rsidR="00A373E3" w:rsidRDefault="00A373E3" w:rsidP="00A373E3">
      <w:pPr>
        <w:pStyle w:val="SourceCode"/>
      </w:pPr>
      <w:r>
        <w:t xml:space="preserve">              (Choice</w:t>
      </w:r>
    </w:p>
    <w:p w14:paraId="61BF644F" w14:textId="77777777" w:rsidR="00A373E3" w:rsidRDefault="00A373E3" w:rsidP="00A373E3">
      <w:pPr>
        <w:pStyle w:val="SourceCode"/>
      </w:pPr>
      <w:r>
        <w:t xml:space="preserve">                 (ChoiceId "Everything is alright" Role "Buyer") [</w:t>
      </w:r>
    </w:p>
    <w:p w14:paraId="067808BD" w14:textId="77777777" w:rsidR="00A373E3" w:rsidRDefault="00A373E3" w:rsidP="00A373E3">
      <w:pPr>
        <w:pStyle w:val="SourceCode"/>
      </w:pPr>
      <w:r>
        <w:t xml:space="preserve">                 (Bound 0 0)]) Close)</w:t>
      </w:r>
    </w:p>
    <w:p w14:paraId="45F3EC90" w14:textId="77777777" w:rsidR="00A373E3" w:rsidRDefault="00A373E3" w:rsidP="00A373E3">
      <w:pPr>
        <w:pStyle w:val="SourceCode"/>
      </w:pPr>
      <w:r>
        <w:t xml:space="preserve">           ,</w:t>
      </w:r>
    </w:p>
    <w:p w14:paraId="39C7291A" w14:textId="77777777" w:rsidR="00A373E3" w:rsidRDefault="00A373E3" w:rsidP="00A373E3">
      <w:pPr>
        <w:pStyle w:val="SourceCode"/>
      </w:pPr>
      <w:r>
        <w:lastRenderedPageBreak/>
        <w:t xml:space="preserve">           (Case</w:t>
      </w:r>
    </w:p>
    <w:p w14:paraId="2880ADA7" w14:textId="77777777" w:rsidR="00A373E3" w:rsidRDefault="00A373E3" w:rsidP="00A373E3">
      <w:pPr>
        <w:pStyle w:val="SourceCode"/>
      </w:pPr>
      <w:r>
        <w:t xml:space="preserve">              (Choice</w:t>
      </w:r>
    </w:p>
    <w:p w14:paraId="6B92A606" w14:textId="77777777" w:rsidR="00A373E3" w:rsidRDefault="00A373E3" w:rsidP="00A373E3">
      <w:pPr>
        <w:pStyle w:val="SourceCode"/>
      </w:pPr>
      <w:r>
        <w:t xml:space="preserve">                 (ChoiceId "Report problem" Role "Buyer") [</w:t>
      </w:r>
    </w:p>
    <w:p w14:paraId="73F82385" w14:textId="77777777" w:rsidR="00A373E3" w:rsidRDefault="00A373E3" w:rsidP="00A373E3">
      <w:pPr>
        <w:pStyle w:val="SourceCode"/>
      </w:pPr>
      <w:r>
        <w:t xml:space="preserve">                 (Bound 1 1)])</w:t>
      </w:r>
    </w:p>
    <w:p w14:paraId="1177A286" w14:textId="77777777" w:rsidR="00A373E3" w:rsidRDefault="00A373E3" w:rsidP="00A373E3">
      <w:pPr>
        <w:pStyle w:val="SourceCode"/>
      </w:pPr>
      <w:r>
        <w:t xml:space="preserve">              (Pay Role "Seller"</w:t>
      </w:r>
    </w:p>
    <w:p w14:paraId="35A2B63D" w14:textId="77777777" w:rsidR="00A373E3" w:rsidRDefault="00A373E3" w:rsidP="00A373E3">
      <w:pPr>
        <w:pStyle w:val="SourceCode"/>
      </w:pPr>
      <w:r>
        <w:t xml:space="preserve">                 (Account Role "Buyer")</w:t>
      </w:r>
    </w:p>
    <w:p w14:paraId="3E36078B" w14:textId="77777777" w:rsidR="00A373E3" w:rsidRDefault="00A373E3" w:rsidP="00A373E3">
      <w:pPr>
        <w:pStyle w:val="SourceCode"/>
      </w:pPr>
      <w:r>
        <w:t xml:space="preserve">                 (Token "" "")</w:t>
      </w:r>
    </w:p>
    <w:p w14:paraId="39CC40FA" w14:textId="77777777" w:rsidR="00A373E3" w:rsidRDefault="00A373E3" w:rsidP="00A373E3">
      <w:pPr>
        <w:pStyle w:val="SourceCode"/>
      </w:pPr>
      <w:r>
        <w:t xml:space="preserve">                 (ConstantParam "Price")</w:t>
      </w:r>
    </w:p>
    <w:p w14:paraId="6BE59CB8" w14:textId="77777777" w:rsidR="00A373E3" w:rsidRDefault="00A373E3" w:rsidP="00A373E3">
      <w:pPr>
        <w:pStyle w:val="SourceCode"/>
      </w:pPr>
      <w:r>
        <w:t xml:space="preserve">                 (When [</w:t>
      </w:r>
    </w:p>
    <w:p w14:paraId="62BA403E" w14:textId="77777777" w:rsidR="00A373E3" w:rsidRDefault="00A373E3" w:rsidP="00A373E3">
      <w:pPr>
        <w:pStyle w:val="SourceCode"/>
      </w:pPr>
      <w:r>
        <w:t xml:space="preserve">                       (Case</w:t>
      </w:r>
    </w:p>
    <w:p w14:paraId="1E3F7F0A" w14:textId="77777777" w:rsidR="00A373E3" w:rsidRDefault="00A373E3" w:rsidP="00A373E3">
      <w:pPr>
        <w:pStyle w:val="SourceCode"/>
      </w:pPr>
      <w:r>
        <w:t xml:space="preserve">                          (Choice</w:t>
      </w:r>
    </w:p>
    <w:p w14:paraId="04F9676C" w14:textId="77777777" w:rsidR="00A373E3" w:rsidRDefault="00A373E3" w:rsidP="00A373E3">
      <w:pPr>
        <w:pStyle w:val="SourceCode"/>
      </w:pPr>
      <w:r>
        <w:t xml:space="preserve">                             (ChoiceId "Confirm problem" Role "Seller") [</w:t>
      </w:r>
    </w:p>
    <w:p w14:paraId="6F0143F8" w14:textId="77777777" w:rsidR="00A373E3" w:rsidRDefault="00A373E3" w:rsidP="00A373E3">
      <w:pPr>
        <w:pStyle w:val="SourceCode"/>
      </w:pPr>
      <w:r>
        <w:t xml:space="preserve">                             (Bound 1 1)]) Close)</w:t>
      </w:r>
    </w:p>
    <w:p w14:paraId="1E99619B" w14:textId="77777777" w:rsidR="00A373E3" w:rsidRDefault="00A373E3" w:rsidP="00A373E3">
      <w:pPr>
        <w:pStyle w:val="SourceCode"/>
      </w:pPr>
      <w:r>
        <w:t xml:space="preserve">                       ,</w:t>
      </w:r>
    </w:p>
    <w:p w14:paraId="7D4228FC" w14:textId="77777777" w:rsidR="00A373E3" w:rsidRDefault="00A373E3" w:rsidP="00A373E3">
      <w:pPr>
        <w:pStyle w:val="SourceCode"/>
      </w:pPr>
      <w:r>
        <w:t xml:space="preserve">                       (Case</w:t>
      </w:r>
    </w:p>
    <w:p w14:paraId="6E2B35CB" w14:textId="77777777" w:rsidR="00A373E3" w:rsidRDefault="00A373E3" w:rsidP="00A373E3">
      <w:pPr>
        <w:pStyle w:val="SourceCode"/>
      </w:pPr>
      <w:r>
        <w:t xml:space="preserve">                          (Choice</w:t>
      </w:r>
    </w:p>
    <w:p w14:paraId="0ABB9C78" w14:textId="77777777" w:rsidR="00A373E3" w:rsidRDefault="00A373E3" w:rsidP="00A373E3">
      <w:pPr>
        <w:pStyle w:val="SourceCode"/>
      </w:pPr>
      <w:r>
        <w:t xml:space="preserve">                             (ChoiceId "Dispute problem" Role "Seller") [</w:t>
      </w:r>
    </w:p>
    <w:p w14:paraId="5A6E5479" w14:textId="77777777" w:rsidR="00A373E3" w:rsidRDefault="00A373E3" w:rsidP="00A373E3">
      <w:pPr>
        <w:pStyle w:val="SourceCode"/>
      </w:pPr>
      <w:r>
        <w:t xml:space="preserve">                             (Bound 0 0)])</w:t>
      </w:r>
    </w:p>
    <w:p w14:paraId="55AB9E97" w14:textId="77777777" w:rsidR="00A373E3" w:rsidRDefault="00A373E3" w:rsidP="00A373E3">
      <w:pPr>
        <w:pStyle w:val="SourceCode"/>
      </w:pPr>
      <w:r>
        <w:t xml:space="preserve">                          (When [</w:t>
      </w:r>
    </w:p>
    <w:p w14:paraId="33EFF1A1" w14:textId="77777777" w:rsidR="00A373E3" w:rsidRDefault="00A373E3" w:rsidP="00A373E3">
      <w:pPr>
        <w:pStyle w:val="SourceCode"/>
      </w:pPr>
      <w:r>
        <w:t xml:space="preserve">                                (Case</w:t>
      </w:r>
    </w:p>
    <w:p w14:paraId="1715811C" w14:textId="77777777" w:rsidR="00A373E3" w:rsidRDefault="00A373E3" w:rsidP="00A373E3">
      <w:pPr>
        <w:pStyle w:val="SourceCode"/>
      </w:pPr>
      <w:r>
        <w:t xml:space="preserve">                                   (Choice</w:t>
      </w:r>
    </w:p>
    <w:p w14:paraId="2F06DDEC" w14:textId="77777777" w:rsidR="00A373E3" w:rsidRDefault="00A373E3" w:rsidP="00A373E3">
      <w:pPr>
        <w:pStyle w:val="SourceCode"/>
      </w:pPr>
      <w:r>
        <w:t xml:space="preserve">                                      (ChoiceId "Dismiss claim" Role "Mediator") [</w:t>
      </w:r>
    </w:p>
    <w:p w14:paraId="357C7CE7" w14:textId="77777777" w:rsidR="00A373E3" w:rsidRDefault="00A373E3" w:rsidP="00A373E3">
      <w:pPr>
        <w:pStyle w:val="SourceCode"/>
      </w:pPr>
      <w:r>
        <w:t xml:space="preserve">                                      (Bound 0 0)])</w:t>
      </w:r>
    </w:p>
    <w:p w14:paraId="03D07F6A" w14:textId="77777777" w:rsidR="00A373E3" w:rsidRDefault="00A373E3" w:rsidP="00A373E3">
      <w:pPr>
        <w:pStyle w:val="SourceCode"/>
      </w:pPr>
      <w:r>
        <w:t xml:space="preserve">                                   (Pay Role "Buyer"</w:t>
      </w:r>
    </w:p>
    <w:p w14:paraId="70B4C2A6" w14:textId="77777777" w:rsidR="00A373E3" w:rsidRDefault="00A373E3" w:rsidP="00A373E3">
      <w:pPr>
        <w:pStyle w:val="SourceCode"/>
      </w:pPr>
      <w:r>
        <w:t xml:space="preserve">                                      (Party Role "Seller")</w:t>
      </w:r>
    </w:p>
    <w:p w14:paraId="619C3C89" w14:textId="77777777" w:rsidR="00A373E3" w:rsidRDefault="00A373E3" w:rsidP="00A373E3">
      <w:pPr>
        <w:pStyle w:val="SourceCode"/>
      </w:pPr>
      <w:r>
        <w:t xml:space="preserve">                                      (Token "" "")</w:t>
      </w:r>
    </w:p>
    <w:p w14:paraId="41CB32B4" w14:textId="77777777" w:rsidR="00A373E3" w:rsidRDefault="00A373E3" w:rsidP="00A373E3">
      <w:pPr>
        <w:pStyle w:val="SourceCode"/>
      </w:pPr>
      <w:r>
        <w:t xml:space="preserve">                                      (ConstantParam "Price") Close))</w:t>
      </w:r>
    </w:p>
    <w:p w14:paraId="2B65028D" w14:textId="77777777" w:rsidR="00A373E3" w:rsidRDefault="00A373E3" w:rsidP="00A373E3">
      <w:pPr>
        <w:pStyle w:val="SourceCode"/>
      </w:pPr>
      <w:r>
        <w:t xml:space="preserve">                                ,</w:t>
      </w:r>
    </w:p>
    <w:p w14:paraId="5D1FA8EC" w14:textId="77777777" w:rsidR="00A373E3" w:rsidRDefault="00A373E3" w:rsidP="00A373E3">
      <w:pPr>
        <w:pStyle w:val="SourceCode"/>
      </w:pPr>
      <w:r>
        <w:t xml:space="preserve">                                (Case</w:t>
      </w:r>
    </w:p>
    <w:p w14:paraId="22A04D70" w14:textId="77777777" w:rsidR="00A373E3" w:rsidRDefault="00A373E3" w:rsidP="00A373E3">
      <w:pPr>
        <w:pStyle w:val="SourceCode"/>
      </w:pPr>
      <w:r>
        <w:t xml:space="preserve">                                   (Choice</w:t>
      </w:r>
    </w:p>
    <w:p w14:paraId="7AC78425" w14:textId="77777777" w:rsidR="00A373E3" w:rsidRDefault="00A373E3" w:rsidP="00A373E3">
      <w:pPr>
        <w:pStyle w:val="SourceCode"/>
      </w:pPr>
      <w:r>
        <w:t xml:space="preserve">                                      (ChoiceId "Confirm problem" Role "Mediator") [</w:t>
      </w:r>
    </w:p>
    <w:p w14:paraId="53258410" w14:textId="77777777" w:rsidR="00A373E3" w:rsidRDefault="00A373E3" w:rsidP="00A373E3">
      <w:pPr>
        <w:pStyle w:val="SourceCode"/>
      </w:pPr>
      <w:r>
        <w:t xml:space="preserve">                                      (Bound 1 1)]) Close)]</w:t>
      </w:r>
    </w:p>
    <w:p w14:paraId="61484722" w14:textId="77777777" w:rsidR="00A373E3" w:rsidRDefault="00A373E3" w:rsidP="00A373E3">
      <w:pPr>
        <w:pStyle w:val="SourceCode"/>
      </w:pPr>
      <w:r>
        <w:t xml:space="preserve">                                      (TimeParam "Mediation deadline") Close))] </w:t>
      </w:r>
    </w:p>
    <w:p w14:paraId="7D805E48" w14:textId="77777777" w:rsidR="00A373E3" w:rsidRDefault="00A373E3" w:rsidP="00A373E3">
      <w:pPr>
        <w:pStyle w:val="SourceCode"/>
      </w:pPr>
      <w:r>
        <w:t xml:space="preserve">                                      (TimeParam "Complaint response deadline") </w:t>
      </w:r>
    </w:p>
    <w:p w14:paraId="2CDDBDB7" w14:textId="44C966FA" w:rsidR="00A373E3" w:rsidRDefault="00A373E3" w:rsidP="00A373E3">
      <w:pPr>
        <w:pStyle w:val="SourceCode"/>
        <w:jc w:val="right"/>
      </w:pPr>
      <w:r>
        <w:t xml:space="preserve">Close)))] </w:t>
      </w:r>
    </w:p>
    <w:p w14:paraId="51C3F191" w14:textId="77777777" w:rsidR="00A373E3" w:rsidRDefault="00A373E3" w:rsidP="00A373E3">
      <w:pPr>
        <w:pStyle w:val="SourceCode"/>
      </w:pPr>
      <w:r>
        <w:t xml:space="preserve">                                      (TimeParam "Complaint deadline") Close))] </w:t>
      </w:r>
    </w:p>
    <w:p w14:paraId="76F24803" w14:textId="65172A94" w:rsidR="00A373E3" w:rsidRDefault="00A373E3" w:rsidP="00A373E3">
      <w:pPr>
        <w:pStyle w:val="SourceCode"/>
      </w:pPr>
      <w:r>
        <w:t xml:space="preserve">                                      (TimeParam "Payment deadline") Close</w:t>
      </w:r>
    </w:p>
    <w:p w14:paraId="7859CD5A" w14:textId="7A80E9F5" w:rsidR="00D8513F" w:rsidRDefault="00A373E3" w:rsidP="001C42FC">
      <w:pPr>
        <w:spacing w:before="0"/>
      </w:pPr>
      <w:r>
        <w:t>You can also find this contract on the marlowe playground (</w:t>
      </w:r>
      <w:hyperlink r:id="rId178" w:history="1">
        <w:r w:rsidRPr="00FE7585">
          <w:rPr>
            <w:rStyle w:val="Hyperlink"/>
          </w:rPr>
          <w:t>https://play.marlowe-finance.io/</w:t>
        </w:r>
      </w:hyperlink>
      <w:r>
        <w:t xml:space="preserve">). </w:t>
      </w:r>
      <w:r w:rsidR="00BF4DEB">
        <w:t xml:space="preserve">The contract has a buyer, a seller and a mediator. </w:t>
      </w:r>
      <w:r w:rsidR="00CB25FE">
        <w:t>The seller is buying something</w:t>
      </w:r>
      <w:r w:rsidR="002D6DFE">
        <w:t>,</w:t>
      </w:r>
      <w:r w:rsidR="00CB25FE">
        <w:t xml:space="preserve"> for example a bicycle</w:t>
      </w:r>
      <w:r w:rsidR="00843D72">
        <w:t>,</w:t>
      </w:r>
      <w:r w:rsidR="00CB25FE">
        <w:t xml:space="preserve"> so he is depositing the funds for the price of the bicycle. </w:t>
      </w:r>
      <w:r w:rsidR="00CC6423">
        <w:t>He can then check if everything is ok with the received product</w:t>
      </w:r>
      <w:r w:rsidR="00372CBB">
        <w:t>. If everything is alright the seller gets his funds.</w:t>
      </w:r>
      <w:r w:rsidR="00CC6423">
        <w:t xml:space="preserve"> </w:t>
      </w:r>
      <w:r w:rsidR="00372CBB">
        <w:t xml:space="preserve">But if he </w:t>
      </w:r>
      <w:r w:rsidR="00733DCE">
        <w:t>complains</w:t>
      </w:r>
      <w:r w:rsidR="00372CBB">
        <w:t xml:space="preserve"> there is some logic in the contract to try to reach an agreement and if they cannot reach it a mediator steps in</w:t>
      </w:r>
      <w:r w:rsidR="00CC6423">
        <w:t>.</w:t>
      </w:r>
      <w:r w:rsidR="00372CBB">
        <w:t xml:space="preserve"> </w:t>
      </w:r>
      <w:r w:rsidR="003B37E1">
        <w:t xml:space="preserve">In case the seller agrees with the buyer about the problem the buyer receives a refund. If he does not agree then a mediator decides whether the buyer should get his funds back or not. </w:t>
      </w:r>
      <w:r w:rsidR="006F3779">
        <w:t xml:space="preserve">In the image below you can see the paths of the contract. </w:t>
      </w:r>
      <w:r w:rsidR="00B26775">
        <w:t xml:space="preserve">The path we are going </w:t>
      </w:r>
      <w:r w:rsidR="00283774">
        <w:t xml:space="preserve">to </w:t>
      </w:r>
      <w:r w:rsidR="00B26775">
        <w:t>demonstrate in this chapter is the one that is colored gr</w:t>
      </w:r>
      <w:r w:rsidR="009B4503">
        <w:t>a</w:t>
      </w:r>
      <w:r w:rsidR="00B26775">
        <w:t>y.</w:t>
      </w:r>
      <w:r w:rsidR="00971D5E">
        <w:t xml:space="preserve"> </w:t>
      </w:r>
    </w:p>
    <w:p w14:paraId="1D624923" w14:textId="771A58C2" w:rsidR="00D8513F" w:rsidRDefault="001C42FC" w:rsidP="001C42FC">
      <w:pPr>
        <w:spacing w:before="0"/>
      </w:pPr>
      <w:r>
        <w:rPr>
          <w:noProof/>
        </w:rPr>
        <w:lastRenderedPageBreak/>
        <w:drawing>
          <wp:inline distT="0" distB="0" distL="0" distR="0" wp14:anchorId="48CBF792" wp14:editId="5F03B7E3">
            <wp:extent cx="5803900" cy="4254500"/>
            <wp:effectExtent l="0" t="0" r="6350" b="0"/>
            <wp:docPr id="147040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40190" name=""/>
                    <pic:cNvPicPr/>
                  </pic:nvPicPr>
                  <pic:blipFill rotWithShape="1">
                    <a:blip r:embed="rId179"/>
                    <a:srcRect l="1496" t="1596" r="855" b="1190"/>
                    <a:stretch/>
                  </pic:blipFill>
                  <pic:spPr bwMode="auto">
                    <a:xfrm>
                      <a:off x="0" y="0"/>
                      <a:ext cx="5803900" cy="4254500"/>
                    </a:xfrm>
                    <a:prstGeom prst="rect">
                      <a:avLst/>
                    </a:prstGeom>
                    <a:ln>
                      <a:noFill/>
                    </a:ln>
                    <a:extLst>
                      <a:ext uri="{53640926-AAD7-44D8-BBD7-CCE9431645EC}">
                        <a14:shadowObscured xmlns:a14="http://schemas.microsoft.com/office/drawing/2010/main"/>
                      </a:ext>
                    </a:extLst>
                  </pic:spPr>
                </pic:pic>
              </a:graphicData>
            </a:graphic>
          </wp:inline>
        </w:drawing>
      </w:r>
    </w:p>
    <w:p w14:paraId="34D35F4F" w14:textId="1A9E88F4" w:rsidR="004B2069" w:rsidRDefault="009D63CF" w:rsidP="00E27BFB">
      <w:pPr>
        <w:spacing w:before="0" w:after="0"/>
      </w:pPr>
      <w:r>
        <w:t xml:space="preserve">We are going to use the REST API for the marlowe runtime. </w:t>
      </w:r>
      <w:r w:rsidR="00CD60E5">
        <w:t xml:space="preserve">We are going to have three parties. You can use chapter 7.4 to create the address and keys for those parties. </w:t>
      </w:r>
      <w:r w:rsidR="00AF7CE6">
        <w:t>We are going to have a node socket available and a marlowe runtime web</w:t>
      </w:r>
      <w:r w:rsidR="00124D9F">
        <w:t xml:space="preserve"> </w:t>
      </w:r>
      <w:r w:rsidR="00AF7CE6">
        <w:t xml:space="preserve">server. </w:t>
      </w:r>
      <w:r w:rsidR="007849F2" w:rsidRPr="007849F2">
        <w:t>The followin</w:t>
      </w:r>
      <w:r w:rsidR="007849F2">
        <w:t>g</w:t>
      </w:r>
      <w:r w:rsidR="007849F2" w:rsidRPr="007849F2">
        <w:t xml:space="preserve"> commands will set the required environment variables to use a local docker deployment on the default ports. It will also set some supplementary environment variables.</w:t>
      </w:r>
      <w:r w:rsidR="007849F2">
        <w:t xml:space="preserve"> </w:t>
      </w:r>
    </w:p>
    <w:p w14:paraId="10182CF4" w14:textId="77777777" w:rsidR="00E445A6" w:rsidRDefault="00E445A6" w:rsidP="00E445A6">
      <w:pPr>
        <w:pStyle w:val="SourceCode"/>
        <w:tabs>
          <w:tab w:val="left" w:pos="5990"/>
        </w:tabs>
      </w:pPr>
      <w:r>
        <w:t>if [[ -z "$MARLOWE_RT_WEBSERVER_PORT" ]]</w:t>
      </w:r>
    </w:p>
    <w:p w14:paraId="0A8150D4" w14:textId="77777777" w:rsidR="00E445A6" w:rsidRDefault="00E445A6" w:rsidP="00E445A6">
      <w:pPr>
        <w:pStyle w:val="SourceCode"/>
        <w:tabs>
          <w:tab w:val="left" w:pos="5990"/>
        </w:tabs>
      </w:pPr>
      <w:r>
        <w:t>then</w:t>
      </w:r>
    </w:p>
    <w:p w14:paraId="1E0693BC" w14:textId="77777777" w:rsidR="00E445A6" w:rsidRDefault="00E445A6" w:rsidP="00E445A6">
      <w:pPr>
        <w:pStyle w:val="SourceCode"/>
        <w:tabs>
          <w:tab w:val="left" w:pos="5990"/>
        </w:tabs>
      </w:pPr>
    </w:p>
    <w:p w14:paraId="7D5E480B" w14:textId="77777777" w:rsidR="00E445A6" w:rsidRDefault="00E445A6" w:rsidP="00E445A6">
      <w:pPr>
        <w:pStyle w:val="SourceCode"/>
        <w:tabs>
          <w:tab w:val="left" w:pos="5990"/>
        </w:tabs>
      </w:pPr>
      <w:r>
        <w:t xml:space="preserve">  # Only required for `marlowe-cli` and `cardano-cli`.</w:t>
      </w:r>
    </w:p>
    <w:p w14:paraId="24FEC968" w14:textId="77777777" w:rsidR="00E445A6" w:rsidRDefault="00E445A6" w:rsidP="00E445A6">
      <w:pPr>
        <w:pStyle w:val="SourceCode"/>
        <w:tabs>
          <w:tab w:val="left" w:pos="5990"/>
        </w:tabs>
      </w:pPr>
      <w:r>
        <w:t xml:space="preserve">  export CARDANO_NODE_SOCKET_PATH="$(docker volume inspect marlowe-starter-kit_shared | jq -r '.[0].Mountpoint')/node.socket"</w:t>
      </w:r>
    </w:p>
    <w:p w14:paraId="5D81548D" w14:textId="77777777" w:rsidR="00E445A6" w:rsidRDefault="00E445A6" w:rsidP="00E445A6">
      <w:pPr>
        <w:pStyle w:val="SourceCode"/>
        <w:tabs>
          <w:tab w:val="left" w:pos="5990"/>
        </w:tabs>
      </w:pPr>
      <w:r>
        <w:t xml:space="preserve">  export CARDANO_TESTNET_MAGIC=1 # Note that preprod=1 and preview=2. Do not set this variable if using mainnet.</w:t>
      </w:r>
    </w:p>
    <w:p w14:paraId="459580C9" w14:textId="77777777" w:rsidR="00E445A6" w:rsidRDefault="00E445A6" w:rsidP="00E445A6">
      <w:pPr>
        <w:pStyle w:val="SourceCode"/>
        <w:tabs>
          <w:tab w:val="left" w:pos="5990"/>
        </w:tabs>
      </w:pPr>
    </w:p>
    <w:p w14:paraId="137A7783" w14:textId="77777777" w:rsidR="00E445A6" w:rsidRDefault="00E445A6" w:rsidP="00E445A6">
      <w:pPr>
        <w:pStyle w:val="SourceCode"/>
        <w:tabs>
          <w:tab w:val="left" w:pos="5990"/>
        </w:tabs>
      </w:pPr>
      <w:r>
        <w:t xml:space="preserve">  # Only required for Marlowe Runtime REST API.</w:t>
      </w:r>
    </w:p>
    <w:p w14:paraId="5C47A3EC" w14:textId="77777777" w:rsidR="00E445A6" w:rsidRDefault="00E445A6" w:rsidP="00E445A6">
      <w:pPr>
        <w:pStyle w:val="SourceCode"/>
        <w:tabs>
          <w:tab w:val="left" w:pos="5990"/>
        </w:tabs>
      </w:pPr>
      <w:r>
        <w:t xml:space="preserve">  export MARLOWE_RT_WEBSERVER_HOST="127.0.0.1"</w:t>
      </w:r>
    </w:p>
    <w:p w14:paraId="43686B94" w14:textId="77777777" w:rsidR="00E445A6" w:rsidRDefault="00E445A6" w:rsidP="00E445A6">
      <w:pPr>
        <w:pStyle w:val="SourceCode"/>
        <w:tabs>
          <w:tab w:val="left" w:pos="5990"/>
        </w:tabs>
      </w:pPr>
      <w:r>
        <w:t xml:space="preserve">  export MARLOWE_RT_WEBSERVER_PORT=3780</w:t>
      </w:r>
    </w:p>
    <w:p w14:paraId="17F3D440" w14:textId="77777777" w:rsidR="00E445A6" w:rsidRDefault="00E445A6" w:rsidP="00E445A6">
      <w:pPr>
        <w:pStyle w:val="SourceCode"/>
        <w:tabs>
          <w:tab w:val="left" w:pos="5990"/>
        </w:tabs>
      </w:pPr>
    </w:p>
    <w:p w14:paraId="002259AB" w14:textId="77777777" w:rsidR="00E445A6" w:rsidRDefault="00E445A6" w:rsidP="00E445A6">
      <w:pPr>
        <w:pStyle w:val="SourceCode"/>
        <w:tabs>
          <w:tab w:val="left" w:pos="5990"/>
        </w:tabs>
      </w:pPr>
      <w:r>
        <w:t>fi</w:t>
      </w:r>
    </w:p>
    <w:p w14:paraId="40D6B45C" w14:textId="77777777" w:rsidR="00E445A6" w:rsidRDefault="00E445A6" w:rsidP="00E445A6">
      <w:pPr>
        <w:pStyle w:val="SourceCode"/>
        <w:tabs>
          <w:tab w:val="left" w:pos="5990"/>
        </w:tabs>
      </w:pPr>
    </w:p>
    <w:p w14:paraId="07D212F4" w14:textId="77777777" w:rsidR="00E445A6" w:rsidRDefault="00E445A6" w:rsidP="00E445A6">
      <w:pPr>
        <w:pStyle w:val="SourceCode"/>
        <w:tabs>
          <w:tab w:val="left" w:pos="5990"/>
        </w:tabs>
      </w:pPr>
      <w:r>
        <w:t># FIXME: This should have been inherited from the parent environment.</w:t>
      </w:r>
    </w:p>
    <w:p w14:paraId="212DE13A" w14:textId="77777777" w:rsidR="00E445A6" w:rsidRDefault="00E445A6" w:rsidP="00E445A6">
      <w:pPr>
        <w:pStyle w:val="SourceCode"/>
        <w:tabs>
          <w:tab w:val="left" w:pos="5990"/>
        </w:tabs>
      </w:pPr>
      <w:r>
        <w:t>if [[ -z "$CARDANO_NODE_SOCKET_PATH" ]]</w:t>
      </w:r>
    </w:p>
    <w:p w14:paraId="78262597" w14:textId="77777777" w:rsidR="00E445A6" w:rsidRDefault="00E445A6" w:rsidP="00E445A6">
      <w:pPr>
        <w:pStyle w:val="SourceCode"/>
        <w:tabs>
          <w:tab w:val="left" w:pos="5990"/>
        </w:tabs>
      </w:pPr>
      <w:r>
        <w:t>then</w:t>
      </w:r>
    </w:p>
    <w:p w14:paraId="6A7D028C" w14:textId="77777777" w:rsidR="00E445A6" w:rsidRDefault="00E445A6" w:rsidP="00E445A6">
      <w:pPr>
        <w:pStyle w:val="SourceCode"/>
        <w:tabs>
          <w:tab w:val="left" w:pos="5990"/>
        </w:tabs>
      </w:pPr>
      <w:r>
        <w:lastRenderedPageBreak/>
        <w:t xml:space="preserve">  export CARDANO_NODE_SOCKET_PATH=/ipc/node.socket</w:t>
      </w:r>
    </w:p>
    <w:p w14:paraId="58D795E4" w14:textId="77777777" w:rsidR="00E445A6" w:rsidRDefault="00E445A6" w:rsidP="00E445A6">
      <w:pPr>
        <w:pStyle w:val="SourceCode"/>
        <w:tabs>
          <w:tab w:val="left" w:pos="5990"/>
        </w:tabs>
      </w:pPr>
      <w:r>
        <w:t>fi</w:t>
      </w:r>
    </w:p>
    <w:p w14:paraId="619E2E48" w14:textId="77777777" w:rsidR="00E445A6" w:rsidRDefault="00E445A6" w:rsidP="00E445A6">
      <w:pPr>
        <w:pStyle w:val="SourceCode"/>
        <w:tabs>
          <w:tab w:val="left" w:pos="5990"/>
        </w:tabs>
      </w:pPr>
    </w:p>
    <w:p w14:paraId="0C6273ED" w14:textId="77777777" w:rsidR="00E445A6" w:rsidRDefault="00E445A6" w:rsidP="00E445A6">
      <w:pPr>
        <w:pStyle w:val="SourceCode"/>
        <w:tabs>
          <w:tab w:val="left" w:pos="5990"/>
        </w:tabs>
      </w:pPr>
      <w:r>
        <w:t># FIXME: This should have been set in the parent environment.</w:t>
      </w:r>
    </w:p>
    <w:p w14:paraId="3805F090" w14:textId="77777777" w:rsidR="00E445A6" w:rsidRDefault="00E445A6" w:rsidP="00E445A6">
      <w:pPr>
        <w:pStyle w:val="SourceCode"/>
        <w:tabs>
          <w:tab w:val="left" w:pos="5990"/>
        </w:tabs>
      </w:pPr>
      <w:r>
        <w:t>if [[ -z "$CARDANO_TESTNET_MAGIC" ]]</w:t>
      </w:r>
    </w:p>
    <w:p w14:paraId="56EA9742" w14:textId="77777777" w:rsidR="00E445A6" w:rsidRDefault="00E445A6" w:rsidP="00E445A6">
      <w:pPr>
        <w:pStyle w:val="SourceCode"/>
        <w:tabs>
          <w:tab w:val="left" w:pos="5990"/>
        </w:tabs>
      </w:pPr>
      <w:r>
        <w:t>then</w:t>
      </w:r>
    </w:p>
    <w:p w14:paraId="00B99BBE" w14:textId="77777777" w:rsidR="00E445A6" w:rsidRDefault="00E445A6" w:rsidP="00E445A6">
      <w:pPr>
        <w:pStyle w:val="SourceCode"/>
        <w:tabs>
          <w:tab w:val="left" w:pos="5990"/>
        </w:tabs>
      </w:pPr>
      <w:r>
        <w:t xml:space="preserve">  export CARDANO_TESTNET_MAGIC=$CARDANO_NODE_MAGIC</w:t>
      </w:r>
    </w:p>
    <w:p w14:paraId="6B98768D" w14:textId="77777777" w:rsidR="00E445A6" w:rsidRDefault="00E445A6" w:rsidP="00E445A6">
      <w:pPr>
        <w:pStyle w:val="SourceCode"/>
        <w:tabs>
          <w:tab w:val="left" w:pos="5990"/>
        </w:tabs>
      </w:pPr>
      <w:r>
        <w:t>fi</w:t>
      </w:r>
    </w:p>
    <w:p w14:paraId="5308F7B5" w14:textId="77777777" w:rsidR="00E445A6" w:rsidRDefault="00E445A6" w:rsidP="00E445A6">
      <w:pPr>
        <w:pStyle w:val="SourceCode"/>
        <w:tabs>
          <w:tab w:val="left" w:pos="5990"/>
        </w:tabs>
      </w:pPr>
    </w:p>
    <w:p w14:paraId="1A13C322" w14:textId="77777777" w:rsidR="00E445A6" w:rsidRDefault="00E445A6" w:rsidP="00E445A6">
      <w:pPr>
        <w:pStyle w:val="SourceCode"/>
        <w:tabs>
          <w:tab w:val="left" w:pos="5990"/>
        </w:tabs>
      </w:pPr>
      <w:r>
        <w:t>case "$CARDANO_TESTNET_MAGIC" in</w:t>
      </w:r>
    </w:p>
    <w:p w14:paraId="0331A3CE" w14:textId="77777777" w:rsidR="00E445A6" w:rsidRDefault="00E445A6" w:rsidP="00E445A6">
      <w:pPr>
        <w:pStyle w:val="SourceCode"/>
        <w:tabs>
          <w:tab w:val="left" w:pos="5990"/>
        </w:tabs>
      </w:pPr>
      <w:r>
        <w:t xml:space="preserve">  1)</w:t>
      </w:r>
    </w:p>
    <w:p w14:paraId="2265CF02" w14:textId="77777777" w:rsidR="00E445A6" w:rsidRDefault="00E445A6" w:rsidP="00E445A6">
      <w:pPr>
        <w:pStyle w:val="SourceCode"/>
        <w:tabs>
          <w:tab w:val="left" w:pos="5990"/>
        </w:tabs>
      </w:pPr>
      <w:r>
        <w:t xml:space="preserve">    export "EXPLORER_URL=https://preprod.cardanoscan.io"</w:t>
      </w:r>
    </w:p>
    <w:p w14:paraId="36C349E9" w14:textId="77777777" w:rsidR="00E445A6" w:rsidRDefault="00E445A6" w:rsidP="00E445A6">
      <w:pPr>
        <w:pStyle w:val="SourceCode"/>
        <w:tabs>
          <w:tab w:val="left" w:pos="5990"/>
        </w:tabs>
      </w:pPr>
      <w:r>
        <w:t xml:space="preserve">    ;;</w:t>
      </w:r>
    </w:p>
    <w:p w14:paraId="7CF73360" w14:textId="77777777" w:rsidR="00E445A6" w:rsidRDefault="00E445A6" w:rsidP="00E445A6">
      <w:pPr>
        <w:pStyle w:val="SourceCode"/>
        <w:tabs>
          <w:tab w:val="left" w:pos="5990"/>
        </w:tabs>
      </w:pPr>
      <w:r>
        <w:t xml:space="preserve">  2)</w:t>
      </w:r>
    </w:p>
    <w:p w14:paraId="327AF1DF" w14:textId="77777777" w:rsidR="00E445A6" w:rsidRDefault="00E445A6" w:rsidP="00E445A6">
      <w:pPr>
        <w:pStyle w:val="SourceCode"/>
        <w:tabs>
          <w:tab w:val="left" w:pos="5990"/>
        </w:tabs>
      </w:pPr>
      <w:r>
        <w:t xml:space="preserve">    export "EXPLORER_URL=https://preview.cardanoscan.io"</w:t>
      </w:r>
    </w:p>
    <w:p w14:paraId="319DC590" w14:textId="77777777" w:rsidR="00E445A6" w:rsidRDefault="00E445A6" w:rsidP="00E445A6">
      <w:pPr>
        <w:pStyle w:val="SourceCode"/>
        <w:tabs>
          <w:tab w:val="left" w:pos="5990"/>
        </w:tabs>
      </w:pPr>
      <w:r>
        <w:t xml:space="preserve">    ;;</w:t>
      </w:r>
    </w:p>
    <w:p w14:paraId="0CB0FF14" w14:textId="77777777" w:rsidR="00E445A6" w:rsidRDefault="00E445A6" w:rsidP="00E445A6">
      <w:pPr>
        <w:pStyle w:val="SourceCode"/>
        <w:tabs>
          <w:tab w:val="left" w:pos="5990"/>
        </w:tabs>
      </w:pPr>
      <w:r>
        <w:t xml:space="preserve">  *)</w:t>
      </w:r>
    </w:p>
    <w:p w14:paraId="7D366CF7" w14:textId="77777777" w:rsidR="00E445A6" w:rsidRDefault="00E445A6" w:rsidP="00E445A6">
      <w:pPr>
        <w:pStyle w:val="SourceCode"/>
        <w:tabs>
          <w:tab w:val="left" w:pos="5990"/>
        </w:tabs>
      </w:pPr>
      <w:r>
        <w:t xml:space="preserve">    # Use `mainnet` as the default.</w:t>
      </w:r>
    </w:p>
    <w:p w14:paraId="2BFF439B" w14:textId="77777777" w:rsidR="00E445A6" w:rsidRDefault="00E445A6" w:rsidP="00E445A6">
      <w:pPr>
        <w:pStyle w:val="SourceCode"/>
        <w:tabs>
          <w:tab w:val="left" w:pos="5990"/>
        </w:tabs>
      </w:pPr>
      <w:r>
        <w:t xml:space="preserve">    export "EXPLORER_URL=https://cardanoscan.io"</w:t>
      </w:r>
    </w:p>
    <w:p w14:paraId="7AD15F28" w14:textId="77777777" w:rsidR="00E445A6" w:rsidRDefault="00E445A6" w:rsidP="00E445A6">
      <w:pPr>
        <w:pStyle w:val="SourceCode"/>
        <w:tabs>
          <w:tab w:val="left" w:pos="5990"/>
        </w:tabs>
      </w:pPr>
      <w:r>
        <w:t xml:space="preserve">    ;;</w:t>
      </w:r>
    </w:p>
    <w:p w14:paraId="4D3C772B" w14:textId="77777777" w:rsidR="00E445A6" w:rsidRDefault="00E445A6" w:rsidP="00E445A6">
      <w:pPr>
        <w:pStyle w:val="SourceCode"/>
        <w:tabs>
          <w:tab w:val="left" w:pos="5990"/>
        </w:tabs>
      </w:pPr>
      <w:r>
        <w:t>esac</w:t>
      </w:r>
    </w:p>
    <w:p w14:paraId="23B48D5B" w14:textId="77777777" w:rsidR="00E445A6" w:rsidRDefault="00E445A6" w:rsidP="00E445A6">
      <w:pPr>
        <w:pStyle w:val="SourceCode"/>
        <w:tabs>
          <w:tab w:val="left" w:pos="5990"/>
        </w:tabs>
      </w:pPr>
    </w:p>
    <w:p w14:paraId="609FA2A4" w14:textId="77777777" w:rsidR="00E445A6" w:rsidRDefault="00E445A6" w:rsidP="00E445A6">
      <w:pPr>
        <w:pStyle w:val="SourceCode"/>
        <w:tabs>
          <w:tab w:val="left" w:pos="5990"/>
        </w:tabs>
      </w:pPr>
      <w:r>
        <w:t>MARLOWE_RT_WEBSERVER_URL="http://$MARLOWE_RT_WEBSERVER_HOST":"$MARLOWE_RT_WEBSERVER_PORT"</w:t>
      </w:r>
    </w:p>
    <w:p w14:paraId="672F4B76" w14:textId="77777777" w:rsidR="00E445A6" w:rsidRDefault="00E445A6" w:rsidP="00E445A6">
      <w:pPr>
        <w:pStyle w:val="SourceCode"/>
        <w:tabs>
          <w:tab w:val="left" w:pos="5990"/>
        </w:tabs>
      </w:pPr>
    </w:p>
    <w:p w14:paraId="1C6EDE90" w14:textId="77777777" w:rsidR="00E445A6" w:rsidRDefault="00E445A6" w:rsidP="00E445A6">
      <w:pPr>
        <w:pStyle w:val="SourceCode"/>
        <w:tabs>
          <w:tab w:val="left" w:pos="5990"/>
        </w:tabs>
      </w:pPr>
      <w:r>
        <w:t>echo "CARDANO_NODE_SOCKET_PATH = $CARDANO_NODE_SOCKET_PATH"</w:t>
      </w:r>
    </w:p>
    <w:p w14:paraId="645CF4FB" w14:textId="77777777" w:rsidR="00E445A6" w:rsidRDefault="00E445A6" w:rsidP="00E445A6">
      <w:pPr>
        <w:pStyle w:val="SourceCode"/>
        <w:tabs>
          <w:tab w:val="left" w:pos="5990"/>
        </w:tabs>
      </w:pPr>
      <w:r>
        <w:t>echo "CARDANO_TESTNET_MAGIC = $CARDANO_TESTNET_MAGIC"</w:t>
      </w:r>
    </w:p>
    <w:p w14:paraId="5D2F23A3" w14:textId="77777777" w:rsidR="00E445A6" w:rsidRDefault="00E445A6" w:rsidP="00E445A6">
      <w:pPr>
        <w:pStyle w:val="SourceCode"/>
        <w:tabs>
          <w:tab w:val="left" w:pos="5990"/>
        </w:tabs>
      </w:pPr>
      <w:r>
        <w:t>echo "MARLOWE_RT_WEBSERVER_HOST = $MARLOWE_RT_WEBSERVER_HOST"</w:t>
      </w:r>
    </w:p>
    <w:p w14:paraId="747717FA" w14:textId="77777777" w:rsidR="00E445A6" w:rsidRDefault="00E445A6" w:rsidP="00E445A6">
      <w:pPr>
        <w:pStyle w:val="SourceCode"/>
        <w:tabs>
          <w:tab w:val="left" w:pos="5990"/>
        </w:tabs>
      </w:pPr>
      <w:r>
        <w:t>echo "MARLOWE_RT_WEBSERVER_PORT = $MARLOWE_RT_WEBSERVER_PORT"</w:t>
      </w:r>
    </w:p>
    <w:p w14:paraId="249A4548" w14:textId="17DFC404" w:rsidR="007849F2" w:rsidRDefault="00E445A6" w:rsidP="00E445A6">
      <w:pPr>
        <w:pStyle w:val="SourceCode"/>
        <w:tabs>
          <w:tab w:val="left" w:pos="5990"/>
        </w:tabs>
      </w:pPr>
      <w:r>
        <w:t>echo "MARLOWE_RT_WEBSERVER_URL = $MARLOWE_RT_WEBSERVER_URL"</w:t>
      </w:r>
    </w:p>
    <w:p w14:paraId="298071F9" w14:textId="3CAABCBF" w:rsidR="007849F2" w:rsidRDefault="00384516" w:rsidP="00E27BFB">
      <w:pPr>
        <w:spacing w:before="0" w:after="0"/>
      </w:pPr>
      <w:r>
        <w:t>We will c</w:t>
      </w:r>
      <w:r w:rsidRPr="00384516">
        <w:t>heck</w:t>
      </w:r>
      <w:r>
        <w:t xml:space="preserve"> now</w:t>
      </w:r>
      <w:r w:rsidRPr="00384516">
        <w:t xml:space="preserve"> that an address and key has been created for the seller</w:t>
      </w:r>
      <w:r w:rsidR="002A6C6D">
        <w:t xml:space="preserve">, </w:t>
      </w:r>
      <w:r w:rsidR="00AC55B7">
        <w:t>buyer</w:t>
      </w:r>
      <w:r w:rsidR="002A6C6D">
        <w:t xml:space="preserve"> and mediator</w:t>
      </w:r>
      <w:r>
        <w:t xml:space="preserve">. </w:t>
      </w:r>
    </w:p>
    <w:p w14:paraId="6D7AF663" w14:textId="77777777" w:rsidR="00384516" w:rsidRDefault="00384516" w:rsidP="00384516">
      <w:pPr>
        <w:pStyle w:val="SourceCode"/>
      </w:pPr>
      <w:r>
        <w:t>SELLER_SKEY=keys/lender.skey</w:t>
      </w:r>
    </w:p>
    <w:p w14:paraId="214B275B" w14:textId="77777777" w:rsidR="00384516" w:rsidRDefault="00384516" w:rsidP="00384516">
      <w:pPr>
        <w:pStyle w:val="SourceCode"/>
      </w:pPr>
      <w:r>
        <w:t>SELLER_ADDR=$(cat keys/lender.address)</w:t>
      </w:r>
    </w:p>
    <w:p w14:paraId="32D2D790" w14:textId="5B319D68" w:rsidR="00384516" w:rsidRDefault="00384516" w:rsidP="00384516">
      <w:pPr>
        <w:pStyle w:val="SourceCode"/>
      </w:pPr>
      <w:r>
        <w:t>echo "SELLER_ADDR = $SELLER_ADDR"</w:t>
      </w:r>
    </w:p>
    <w:p w14:paraId="00DFD5BF" w14:textId="77777777" w:rsidR="00AC55B7" w:rsidRDefault="00AC55B7" w:rsidP="00384516">
      <w:pPr>
        <w:pStyle w:val="SourceCode"/>
      </w:pPr>
    </w:p>
    <w:p w14:paraId="6ACF631F" w14:textId="77777777" w:rsidR="00AC55B7" w:rsidRDefault="00AC55B7" w:rsidP="00AC55B7">
      <w:pPr>
        <w:pStyle w:val="SourceCode"/>
      </w:pPr>
      <w:r>
        <w:t>BUYER_SKEY=keys/borrower.skey</w:t>
      </w:r>
    </w:p>
    <w:p w14:paraId="311A92CD" w14:textId="77777777" w:rsidR="00AC55B7" w:rsidRDefault="00AC55B7" w:rsidP="00AC55B7">
      <w:pPr>
        <w:pStyle w:val="SourceCode"/>
      </w:pPr>
      <w:r>
        <w:t>BUYER_ADDR=$(cat keys/borrower.address)</w:t>
      </w:r>
    </w:p>
    <w:p w14:paraId="76BDB28F" w14:textId="637E83BC" w:rsidR="00AC55B7" w:rsidRDefault="00AC55B7" w:rsidP="00AC55B7">
      <w:pPr>
        <w:pStyle w:val="SourceCode"/>
      </w:pPr>
      <w:r>
        <w:t>echo "BUYER_ADDR = $BUYER_ADDR"</w:t>
      </w:r>
    </w:p>
    <w:p w14:paraId="149CCC3F" w14:textId="77777777" w:rsidR="002A6C6D" w:rsidRDefault="002A6C6D" w:rsidP="00AC55B7">
      <w:pPr>
        <w:pStyle w:val="SourceCode"/>
      </w:pPr>
    </w:p>
    <w:p w14:paraId="5DE47380" w14:textId="77777777" w:rsidR="002A6C6D" w:rsidRDefault="002A6C6D" w:rsidP="002A6C6D">
      <w:pPr>
        <w:pStyle w:val="SourceCode"/>
      </w:pPr>
      <w:r>
        <w:t>MEDIATOR_SKEY=keys/mediator.skey</w:t>
      </w:r>
    </w:p>
    <w:p w14:paraId="202FD8A2" w14:textId="77777777" w:rsidR="002A6C6D" w:rsidRDefault="002A6C6D" w:rsidP="002A6C6D">
      <w:pPr>
        <w:pStyle w:val="SourceCode"/>
      </w:pPr>
      <w:r>
        <w:t>MEDIATOR_ADDR=$(cat keys/mediator.address)</w:t>
      </w:r>
    </w:p>
    <w:p w14:paraId="5FD1917E" w14:textId="66967E3D" w:rsidR="002A6C6D" w:rsidRDefault="002A6C6D" w:rsidP="002A6C6D">
      <w:pPr>
        <w:pStyle w:val="SourceCode"/>
      </w:pPr>
      <w:r>
        <w:t>echo "MEDIATOR_ADDR = $MEDIATOR_ADDR"</w:t>
      </w:r>
    </w:p>
    <w:p w14:paraId="0BFAB12C" w14:textId="036AD342" w:rsidR="00384516" w:rsidRDefault="00384516" w:rsidP="00E27BFB">
      <w:pPr>
        <w:spacing w:before="0" w:after="0"/>
      </w:pPr>
      <w:r>
        <w:t xml:space="preserve">We also check that </w:t>
      </w:r>
      <w:r w:rsidR="002A6C6D">
        <w:t>those three parties</w:t>
      </w:r>
      <w:r>
        <w:t xml:space="preserve"> ha</w:t>
      </w:r>
      <w:r w:rsidR="00AC55B7">
        <w:t>ve</w:t>
      </w:r>
      <w:r>
        <w:t xml:space="preserve"> at least one hundred ada</w:t>
      </w:r>
      <w:r w:rsidR="002A6C6D">
        <w:t xml:space="preserve"> in their accounts</w:t>
      </w:r>
      <w:r>
        <w:t xml:space="preserve">. </w:t>
      </w:r>
    </w:p>
    <w:p w14:paraId="56DCBA21" w14:textId="67318AAD" w:rsidR="004534B5" w:rsidRPr="00C602AD" w:rsidRDefault="00D84968" w:rsidP="00C602AD">
      <w:pPr>
        <w:pStyle w:val="SourceCode"/>
        <w:rPr>
          <w:sz w:val="18"/>
          <w:szCs w:val="18"/>
        </w:rPr>
      </w:pPr>
      <w:r w:rsidRPr="00C602AD">
        <w:rPr>
          <w:sz w:val="18"/>
          <w:szCs w:val="18"/>
        </w:rPr>
        <w:t>cardano-cli query utxo --testnet-magic "$CARDANO_TESTNET_MAGIC" --address "$SELLER_ADDR"</w:t>
      </w:r>
    </w:p>
    <w:p w14:paraId="457244AD" w14:textId="2C918F41" w:rsidR="002A6C6D" w:rsidRPr="00C602AD" w:rsidRDefault="004534B5" w:rsidP="00C602AD">
      <w:pPr>
        <w:pStyle w:val="SourceCode"/>
        <w:rPr>
          <w:sz w:val="18"/>
          <w:szCs w:val="18"/>
        </w:rPr>
      </w:pPr>
      <w:r w:rsidRPr="00C602AD">
        <w:rPr>
          <w:sz w:val="18"/>
          <w:szCs w:val="18"/>
        </w:rPr>
        <w:t>cardano-cli query utxo --testnet-magic "$CARDANO_TESTNET_MAGIC" --address "$BUYER_ADDR"</w:t>
      </w:r>
    </w:p>
    <w:p w14:paraId="589DC2D5" w14:textId="63C75EFC" w:rsidR="002A6C6D" w:rsidRPr="00C602AD" w:rsidRDefault="002A6C6D" w:rsidP="00D84968">
      <w:pPr>
        <w:pStyle w:val="SourceCode"/>
        <w:rPr>
          <w:sz w:val="18"/>
          <w:szCs w:val="18"/>
        </w:rPr>
      </w:pPr>
      <w:r w:rsidRPr="00C602AD">
        <w:rPr>
          <w:sz w:val="18"/>
          <w:szCs w:val="18"/>
        </w:rPr>
        <w:t>cardano-cli query utxo --testnet-magic "$CARDANO_TESTNET_MAGIC" --address "$MEDIATOR_ADDR"</w:t>
      </w:r>
    </w:p>
    <w:p w14:paraId="793720C9" w14:textId="1E40D9BC" w:rsidR="00384516" w:rsidRDefault="008521C8" w:rsidP="00E27BFB">
      <w:pPr>
        <w:spacing w:before="0" w:after="0"/>
      </w:pPr>
      <w:r>
        <w:t xml:space="preserve">Now we can create the contract via the command line. </w:t>
      </w:r>
      <w:r w:rsidR="003B6D89">
        <w:t>First, we set</w:t>
      </w:r>
      <w:r w:rsidR="002C266E">
        <w:t xml:space="preserve"> some more environment variables. We set </w:t>
      </w:r>
      <w:r w:rsidR="003B6D89">
        <w:t xml:space="preserve">the purchase price to 75 ada, the minimum amount for the contract deposit to 2 ada and </w:t>
      </w:r>
      <w:r w:rsidR="002C266E">
        <w:t>also define some</w:t>
      </w:r>
      <w:r w:rsidR="003B6D89">
        <w:t xml:space="preserve"> time variables.</w:t>
      </w:r>
    </w:p>
    <w:p w14:paraId="47353771" w14:textId="77777777" w:rsidR="003B6D89" w:rsidRDefault="003B6D89" w:rsidP="003B6D89">
      <w:pPr>
        <w:pStyle w:val="SourceCode"/>
      </w:pPr>
      <w:r>
        <w:lastRenderedPageBreak/>
        <w:t>ADA=1000000  # 1 ada = 1,000,000 lovelace</w:t>
      </w:r>
    </w:p>
    <w:p w14:paraId="5F9CD57F" w14:textId="77777777" w:rsidR="003B6D89" w:rsidRDefault="003B6D89" w:rsidP="003B6D89">
      <w:pPr>
        <w:pStyle w:val="SourceCode"/>
      </w:pPr>
      <w:r>
        <w:t>PRICE=$((75 * ADA))</w:t>
      </w:r>
    </w:p>
    <w:p w14:paraId="429EAAC9" w14:textId="1EB7551C" w:rsidR="003B6D89" w:rsidRDefault="003B6D89" w:rsidP="003B6D89">
      <w:pPr>
        <w:pStyle w:val="SourceCode"/>
      </w:pPr>
      <w:r>
        <w:t>echo "PRICE = $PRICE lovelace"</w:t>
      </w:r>
    </w:p>
    <w:p w14:paraId="5940CEB4" w14:textId="77777777" w:rsidR="003B6D89" w:rsidRDefault="003B6D89" w:rsidP="003B6D89">
      <w:pPr>
        <w:pStyle w:val="SourceCode"/>
      </w:pPr>
    </w:p>
    <w:p w14:paraId="4F4C0D2A" w14:textId="77777777" w:rsidR="003B6D89" w:rsidRDefault="003B6D89" w:rsidP="003B6D89">
      <w:pPr>
        <w:pStyle w:val="SourceCode"/>
      </w:pPr>
      <w:r>
        <w:t>MIN_LOVELACE="$((2 * ADA))"</w:t>
      </w:r>
    </w:p>
    <w:p w14:paraId="003309F9" w14:textId="33A1D867" w:rsidR="003B6D89" w:rsidRDefault="003B6D89" w:rsidP="003B6D89">
      <w:pPr>
        <w:pStyle w:val="SourceCode"/>
      </w:pPr>
      <w:r>
        <w:t>echo "MIN_LOVELACE = $MIN_LOVELACE lovelace"</w:t>
      </w:r>
    </w:p>
    <w:p w14:paraId="55A3F3D0" w14:textId="77777777" w:rsidR="003B6D89" w:rsidRDefault="003B6D89" w:rsidP="003B6D89">
      <w:pPr>
        <w:pStyle w:val="SourceCode"/>
      </w:pPr>
    </w:p>
    <w:p w14:paraId="4503B3AE" w14:textId="77777777" w:rsidR="003B6D89" w:rsidRDefault="003B6D89" w:rsidP="003B6D89">
      <w:pPr>
        <w:pStyle w:val="SourceCode"/>
      </w:pPr>
      <w:r>
        <w:t>SECOND=1000 # 1 second = 1000 milliseconds</w:t>
      </w:r>
    </w:p>
    <w:p w14:paraId="3A10E597" w14:textId="77777777" w:rsidR="003B6D89" w:rsidRDefault="003B6D89" w:rsidP="003B6D89">
      <w:pPr>
        <w:pStyle w:val="SourceCode"/>
      </w:pPr>
      <w:r>
        <w:t>MINUTE=$((60 * SECOND)) # 1 minute = 60 seconds</w:t>
      </w:r>
    </w:p>
    <w:p w14:paraId="17B6C011" w14:textId="3544A15B" w:rsidR="003B6D89" w:rsidRDefault="003B6D89" w:rsidP="003B6D89">
      <w:pPr>
        <w:pStyle w:val="SourceCode"/>
      </w:pPr>
      <w:r>
        <w:t>HOUR=$((60 * MINUTE)) # 1 hour = 60 minutes</w:t>
      </w:r>
    </w:p>
    <w:p w14:paraId="254A3D98" w14:textId="5B2D8F93" w:rsidR="003B6D89" w:rsidRDefault="000B29A1" w:rsidP="00E27BFB">
      <w:pPr>
        <w:spacing w:before="0" w:after="0"/>
      </w:pPr>
      <w:r>
        <w:t xml:space="preserve">In the marlowe playground when you opened up the escrow example in order to download the contract you would need to click on the </w:t>
      </w:r>
      <w:r w:rsidRPr="000B29A1">
        <w:rPr>
          <w:b/>
          <w:bCs/>
        </w:rPr>
        <w:t>Send to simulator</w:t>
      </w:r>
      <w:r>
        <w:t xml:space="preserve"> button. </w:t>
      </w:r>
      <w:r w:rsidR="00463DBA">
        <w:t xml:space="preserve">And then you get a form where you can fill in the parameters of the contract. </w:t>
      </w:r>
      <w:r w:rsidR="00CE6B2C">
        <w:t xml:space="preserve">After that you can click on the </w:t>
      </w:r>
      <w:r w:rsidR="00CE6B2C" w:rsidRPr="00CE6B2C">
        <w:rPr>
          <w:b/>
          <w:bCs/>
        </w:rPr>
        <w:t>Download as JSON</w:t>
      </w:r>
      <w:r w:rsidR="00CE6B2C">
        <w:t xml:space="preserve"> button and you will get the JSON file we will be working with in this chapter. </w:t>
      </w:r>
      <w:r w:rsidR="00097F26">
        <w:t>Here we will create the contract at the command line.</w:t>
      </w:r>
      <w:r w:rsidR="00BD251D">
        <w:t xml:space="preserve"> We define</w:t>
      </w:r>
      <w:r w:rsidR="001F30B8" w:rsidRPr="001F30B8">
        <w:t xml:space="preserve"> the current time, measured in POSIX milliseconds</w:t>
      </w:r>
      <w:r w:rsidR="001F30B8">
        <w:t xml:space="preserve">. </w:t>
      </w:r>
      <w:r w:rsidR="00BD251D" w:rsidRPr="00BD251D">
        <w:t xml:space="preserve">The contract </w:t>
      </w:r>
      <w:r w:rsidR="00096B37">
        <w:t xml:space="preserve">also </w:t>
      </w:r>
      <w:r w:rsidR="00BD251D" w:rsidRPr="00BD251D">
        <w:t xml:space="preserve">has four deadlines. For convenience in this example, </w:t>
      </w:r>
      <w:r w:rsidR="00BD251D">
        <w:t xml:space="preserve">we </w:t>
      </w:r>
      <w:r w:rsidR="00BD251D" w:rsidRPr="00BD251D">
        <w:t>set the deadlines to the near future.</w:t>
      </w:r>
      <w:r w:rsidR="00BD251D">
        <w:t xml:space="preserve"> </w:t>
      </w:r>
    </w:p>
    <w:p w14:paraId="445748C0" w14:textId="77777777" w:rsidR="00B45223" w:rsidRDefault="00B45223" w:rsidP="00B45223">
      <w:pPr>
        <w:pStyle w:val="SourceCode"/>
      </w:pPr>
      <w:r>
        <w:t>NOW="$((`date -u +%s` * SECOND))"</w:t>
      </w:r>
    </w:p>
    <w:p w14:paraId="1B1041C9" w14:textId="638ED633" w:rsidR="00B45223" w:rsidRDefault="00B45223" w:rsidP="00B45223">
      <w:pPr>
        <w:pStyle w:val="SourceCode"/>
      </w:pPr>
      <w:r>
        <w:t>echo NOW = "$NOW" POSIX milliseconds = "`date -d @$((NOW / SECOND))`"</w:t>
      </w:r>
    </w:p>
    <w:p w14:paraId="7A6534B9" w14:textId="77777777" w:rsidR="00BD251D" w:rsidRDefault="00BD251D" w:rsidP="00B45223">
      <w:pPr>
        <w:pStyle w:val="SourceCode"/>
      </w:pPr>
    </w:p>
    <w:p w14:paraId="6C28ED23" w14:textId="77777777" w:rsidR="00BD251D" w:rsidRDefault="00BD251D" w:rsidP="00BD251D">
      <w:pPr>
        <w:pStyle w:val="SourceCode"/>
      </w:pPr>
      <w:r>
        <w:t>PAYMENT_DEADLINE=$((NOW+1*HOUR))    # The payment deadline, one hour from now.</w:t>
      </w:r>
    </w:p>
    <w:p w14:paraId="791E543E" w14:textId="77777777" w:rsidR="00BD251D" w:rsidRDefault="00BD251D" w:rsidP="00BD251D">
      <w:pPr>
        <w:pStyle w:val="SourceCode"/>
      </w:pPr>
      <w:r>
        <w:t>COMPLAINT_DEADLINE=$((NOW+2*HOUR))  # The complaint deadline, two hours from now.</w:t>
      </w:r>
    </w:p>
    <w:p w14:paraId="1B92CA88" w14:textId="77777777" w:rsidR="00BD251D" w:rsidRDefault="00BD251D" w:rsidP="00BD251D">
      <w:pPr>
        <w:pStyle w:val="SourceCode"/>
      </w:pPr>
      <w:r>
        <w:t>DISPUTE_DEADLINE=$((NOW+3*HOUR))    # The dispute deadline, three hours from now.</w:t>
      </w:r>
    </w:p>
    <w:p w14:paraId="69708E8F" w14:textId="77777777" w:rsidR="00BD251D" w:rsidRDefault="00BD251D" w:rsidP="00BD251D">
      <w:pPr>
        <w:pStyle w:val="SourceCode"/>
      </w:pPr>
      <w:r>
        <w:t>MEDIATION_DEADLINE=$((NOW+4*HOUR))  # The mediation deadline, four hours from now.</w:t>
      </w:r>
    </w:p>
    <w:p w14:paraId="1E19E4E9" w14:textId="77777777" w:rsidR="00BD251D" w:rsidRDefault="00BD251D" w:rsidP="00BD251D">
      <w:pPr>
        <w:pStyle w:val="SourceCode"/>
      </w:pPr>
    </w:p>
    <w:p w14:paraId="626F73C4" w14:textId="77777777" w:rsidR="00BD251D" w:rsidRDefault="00BD251D" w:rsidP="00BD251D">
      <w:pPr>
        <w:pStyle w:val="SourceCode"/>
      </w:pPr>
      <w:r>
        <w:t>echo PAYMENT_DEADLINE = "$PAYMENT_DEADLINE" POSIX milliseconds = "`date -d @$((PAYMENT_DEADLINE / SECOND))`"</w:t>
      </w:r>
    </w:p>
    <w:p w14:paraId="68B91E16" w14:textId="77777777" w:rsidR="00BD251D" w:rsidRDefault="00BD251D" w:rsidP="00BD251D">
      <w:pPr>
        <w:pStyle w:val="SourceCode"/>
      </w:pPr>
      <w:r>
        <w:t>echo COMPLAINT_DEADLINE = "$COMPLAINT_DEADLINE" POSIX milliseconds = "`date -d @$((COMPLAINT_DEADLINE / SECOND))`"</w:t>
      </w:r>
    </w:p>
    <w:p w14:paraId="20C423CF" w14:textId="77777777" w:rsidR="00BD251D" w:rsidRDefault="00BD251D" w:rsidP="00BD251D">
      <w:pPr>
        <w:pStyle w:val="SourceCode"/>
      </w:pPr>
      <w:r>
        <w:t>echo DISPUTE_DEADLINE = "$DISPUTE_DEADLINE" POSIX milliseconds = "`date -d @$((DISPUTE_DEADLINE / SECOND))`"</w:t>
      </w:r>
    </w:p>
    <w:p w14:paraId="1E12BB1B" w14:textId="1F9E92AB" w:rsidR="00BD251D" w:rsidRDefault="00BD251D" w:rsidP="00BD251D">
      <w:pPr>
        <w:pStyle w:val="SourceCode"/>
      </w:pPr>
      <w:r>
        <w:t>echo MEDIATION_DEADLINE = "$MEDIATION_DEADLINE" POSIX milliseconds = "`date -d @$((MEDIATION_DEADLINE / SECOND))`"</w:t>
      </w:r>
    </w:p>
    <w:p w14:paraId="58EB6A6F" w14:textId="2567C7B2" w:rsidR="004534B5" w:rsidRDefault="00BF2161" w:rsidP="00E27BFB">
      <w:pPr>
        <w:spacing w:before="0" w:after="0"/>
      </w:pPr>
      <w:r>
        <w:t>The deadlines are the initial payment deadline</w:t>
      </w:r>
      <w:r w:rsidR="00881321">
        <w:t xml:space="preserve"> by the buyer, the deadline for him to complain, </w:t>
      </w:r>
      <w:r w:rsidR="0051673E">
        <w:t xml:space="preserve">the deadline for the seller which can dispute and the mediator deadline to make his choice. </w:t>
      </w:r>
      <w:r w:rsidR="00E36198" w:rsidRPr="00E36198">
        <w:t>Now</w:t>
      </w:r>
      <w:r w:rsidR="00E36198">
        <w:t xml:space="preserve"> we can</w:t>
      </w:r>
      <w:r w:rsidR="00E36198" w:rsidRPr="00E36198">
        <w:t xml:space="preserve"> create the JSON file escrow-contract.json</w:t>
      </w:r>
      <w:r w:rsidR="00E36198">
        <w:t xml:space="preserve"> for the contract using the marlowe-cli</w:t>
      </w:r>
      <w:r w:rsidR="00E36198" w:rsidRPr="00E36198">
        <w:t>.</w:t>
      </w:r>
      <w:r w:rsidR="00A3306B">
        <w:t xml:space="preserve"> </w:t>
      </w:r>
    </w:p>
    <w:p w14:paraId="2982B4B6" w14:textId="77777777" w:rsidR="00E36198" w:rsidRDefault="00E36198" w:rsidP="00E36198">
      <w:pPr>
        <w:pStyle w:val="SourceCode"/>
      </w:pPr>
      <w:r>
        <w:t>marlowe-cli template escrow \</w:t>
      </w:r>
    </w:p>
    <w:p w14:paraId="165B6D41" w14:textId="77777777" w:rsidR="00E36198" w:rsidRDefault="00E36198" w:rsidP="00E36198">
      <w:pPr>
        <w:pStyle w:val="SourceCode"/>
      </w:pPr>
      <w:r>
        <w:t xml:space="preserve">  --minimum-ada "$MIN_LOVELACE" \</w:t>
      </w:r>
    </w:p>
    <w:p w14:paraId="4C7B26DC" w14:textId="77777777" w:rsidR="00E36198" w:rsidRDefault="00E36198" w:rsidP="00E36198">
      <w:pPr>
        <w:pStyle w:val="SourceCode"/>
      </w:pPr>
      <w:r>
        <w:t xml:space="preserve">  --price "$PRICE" \</w:t>
      </w:r>
    </w:p>
    <w:p w14:paraId="2B8EB45E" w14:textId="77777777" w:rsidR="00E36198" w:rsidRDefault="00E36198" w:rsidP="00E36198">
      <w:pPr>
        <w:pStyle w:val="SourceCode"/>
      </w:pPr>
      <w:r>
        <w:t xml:space="preserve">  --seller Seller \</w:t>
      </w:r>
    </w:p>
    <w:p w14:paraId="1CAA49F3" w14:textId="77777777" w:rsidR="00E36198" w:rsidRDefault="00E36198" w:rsidP="00E36198">
      <w:pPr>
        <w:pStyle w:val="SourceCode"/>
      </w:pPr>
      <w:r>
        <w:t xml:space="preserve">  --buyer Buyer \</w:t>
      </w:r>
    </w:p>
    <w:p w14:paraId="4BE3B3E9" w14:textId="77777777" w:rsidR="00E36198" w:rsidRDefault="00E36198" w:rsidP="00E36198">
      <w:pPr>
        <w:pStyle w:val="SourceCode"/>
      </w:pPr>
      <w:r>
        <w:t xml:space="preserve">  --mediator Mediator \</w:t>
      </w:r>
    </w:p>
    <w:p w14:paraId="7979DA2B" w14:textId="77777777" w:rsidR="00E36198" w:rsidRDefault="00E36198" w:rsidP="00E36198">
      <w:pPr>
        <w:pStyle w:val="SourceCode"/>
      </w:pPr>
      <w:r>
        <w:t xml:space="preserve">  --payment-deadline "$PAYMENT_DEADLINE" \</w:t>
      </w:r>
    </w:p>
    <w:p w14:paraId="52B38C5F" w14:textId="77777777" w:rsidR="00E36198" w:rsidRDefault="00E36198" w:rsidP="00E36198">
      <w:pPr>
        <w:pStyle w:val="SourceCode"/>
      </w:pPr>
      <w:r>
        <w:t xml:space="preserve">  --complaint-deadline "$COMPLAINT_DEADLINE" \</w:t>
      </w:r>
    </w:p>
    <w:p w14:paraId="4D1CEFF4" w14:textId="77777777" w:rsidR="00E36198" w:rsidRDefault="00E36198" w:rsidP="00E36198">
      <w:pPr>
        <w:pStyle w:val="SourceCode"/>
      </w:pPr>
      <w:r>
        <w:t xml:space="preserve">  --dispute-deadline "$DISPUTE_DEADLINE" \</w:t>
      </w:r>
    </w:p>
    <w:p w14:paraId="6A2E3C81" w14:textId="77777777" w:rsidR="00E36198" w:rsidRDefault="00E36198" w:rsidP="00E36198">
      <w:pPr>
        <w:pStyle w:val="SourceCode"/>
      </w:pPr>
      <w:r>
        <w:t xml:space="preserve">  --mediation-deadline "$MEDIATION_DEADLINE" \</w:t>
      </w:r>
    </w:p>
    <w:p w14:paraId="0AD40B0A" w14:textId="77777777" w:rsidR="00E36198" w:rsidRDefault="00E36198" w:rsidP="00E36198">
      <w:pPr>
        <w:pStyle w:val="SourceCode"/>
      </w:pPr>
      <w:r>
        <w:lastRenderedPageBreak/>
        <w:t xml:space="preserve">  --out-contract-file escrow-contract.json \</w:t>
      </w:r>
    </w:p>
    <w:p w14:paraId="312E8C17" w14:textId="03B840E0" w:rsidR="00E36198" w:rsidRDefault="00E36198" w:rsidP="00E36198">
      <w:pPr>
        <w:pStyle w:val="SourceCode"/>
      </w:pPr>
      <w:r>
        <w:t xml:space="preserve">  --out-state-file /dev/null</w:t>
      </w:r>
    </w:p>
    <w:p w14:paraId="479D9574" w14:textId="09D73D28" w:rsidR="00E36198" w:rsidRDefault="0088268B" w:rsidP="00E27BFB">
      <w:pPr>
        <w:spacing w:before="0" w:after="0"/>
      </w:pPr>
      <w:r>
        <w:t xml:space="preserve">If you want to know more about the parameters in the command you can use the --help option. </w:t>
      </w:r>
    </w:p>
    <w:p w14:paraId="5CECA628" w14:textId="58F55008" w:rsidR="0088268B" w:rsidRDefault="0088268B" w:rsidP="0088268B">
      <w:pPr>
        <w:pStyle w:val="SourceCode"/>
      </w:pPr>
      <w:r w:rsidRPr="0088268B">
        <w:t>marlowe-cli template escrow --help</w:t>
      </w:r>
    </w:p>
    <w:p w14:paraId="43379DFF" w14:textId="2765092F" w:rsidR="0088268B" w:rsidRDefault="00FE071A" w:rsidP="00E27BFB">
      <w:pPr>
        <w:spacing w:before="0" w:after="0"/>
      </w:pPr>
      <w:r>
        <w:t>We can now view the contract in yaml format.</w:t>
      </w:r>
    </w:p>
    <w:p w14:paraId="1D0DA34D" w14:textId="089C4AB0" w:rsidR="00FE071A" w:rsidRDefault="00FE071A" w:rsidP="00FE071A">
      <w:pPr>
        <w:pStyle w:val="SourceCode"/>
      </w:pPr>
      <w:r w:rsidRPr="00FE071A">
        <w:t>json2yaml escrow-contract.json</w:t>
      </w:r>
      <w:r>
        <w:t xml:space="preserve"> </w:t>
      </w:r>
    </w:p>
    <w:p w14:paraId="0CF46FB3" w14:textId="0CABE9B0" w:rsidR="00FE071A" w:rsidRDefault="00345449" w:rsidP="00E27BFB">
      <w:pPr>
        <w:spacing w:before="0" w:after="0"/>
      </w:pPr>
      <w:r>
        <w:t>Also,</w:t>
      </w:r>
      <w:r w:rsidR="00007A68">
        <w:t xml:space="preserve"> here we state as in the previous chapters that it is important to check the safety of the contract. </w:t>
      </w:r>
      <w:r>
        <w:t xml:space="preserve">This contract has 4 possible paths if timeouts are not considered which is more complex </w:t>
      </w:r>
      <w:r w:rsidR="00AD2622">
        <w:t>than</w:t>
      </w:r>
      <w:r>
        <w:t xml:space="preserve"> the zero-coupon bond contract that had only 1 path. </w:t>
      </w:r>
      <w:r w:rsidR="00AD2622">
        <w:t xml:space="preserve">So, it is a good idea to test it on the playground in the simulator or on the </w:t>
      </w:r>
      <w:r w:rsidR="008708C5">
        <w:t xml:space="preserve">cardano </w:t>
      </w:r>
      <w:r w:rsidR="00AD2622">
        <w:t>test net</w:t>
      </w:r>
      <w:r w:rsidR="000279EA">
        <w:t xml:space="preserve"> to check that the contract logic actually matches your intentions</w:t>
      </w:r>
      <w:r w:rsidR="00AD2622">
        <w:t>.</w:t>
      </w:r>
      <w:r w:rsidR="000279EA">
        <w:t xml:space="preserve"> </w:t>
      </w:r>
      <w:r w:rsidR="00214CD7">
        <w:t xml:space="preserve">Once we have the JSON file the mediator can create the contract and deposit the 2 ada to it. </w:t>
      </w:r>
      <w:r w:rsidR="007E181A">
        <w:t>We will use an HTTP post request</w:t>
      </w:r>
      <w:r w:rsidR="00CF72FC">
        <w:t xml:space="preserve"> to the </w:t>
      </w:r>
      <w:r w:rsidR="00420B8B">
        <w:t>contract’s</w:t>
      </w:r>
      <w:r w:rsidR="00CF72FC">
        <w:t xml:space="preserve"> endpoint of marlowe runtime</w:t>
      </w:r>
      <w:r w:rsidR="007E181A">
        <w:t xml:space="preserve"> to do that. </w:t>
      </w:r>
      <w:r w:rsidR="00420B8B">
        <w:t>We are going bundle the body of the request with the following command</w:t>
      </w:r>
      <w:r w:rsidR="0069055E">
        <w:t xml:space="preserve"> where we use marlowe version 1</w:t>
      </w:r>
      <w:r w:rsidR="00420B8B">
        <w:t>:</w:t>
      </w:r>
      <w:r w:rsidR="0069055E">
        <w:t xml:space="preserve"> </w:t>
      </w:r>
    </w:p>
    <w:p w14:paraId="250E004B" w14:textId="77777777" w:rsidR="00420B8B" w:rsidRDefault="00420B8B" w:rsidP="00420B8B">
      <w:pPr>
        <w:pStyle w:val="SourceCode"/>
      </w:pPr>
      <w:r>
        <w:t>yaml2json &lt;&lt; EOI &gt; request-1.json</w:t>
      </w:r>
    </w:p>
    <w:p w14:paraId="252E0D59" w14:textId="77777777" w:rsidR="00420B8B" w:rsidRDefault="00420B8B" w:rsidP="00420B8B">
      <w:pPr>
        <w:pStyle w:val="SourceCode"/>
      </w:pPr>
      <w:r>
        <w:t>version: v1</w:t>
      </w:r>
    </w:p>
    <w:p w14:paraId="72C2C979" w14:textId="77777777" w:rsidR="00420B8B" w:rsidRDefault="00420B8B" w:rsidP="00420B8B">
      <w:pPr>
        <w:pStyle w:val="SourceCode"/>
      </w:pPr>
      <w:r>
        <w:t>contract: `cat escrow-contract.json`</w:t>
      </w:r>
    </w:p>
    <w:p w14:paraId="35B8255D" w14:textId="77777777" w:rsidR="00420B8B" w:rsidRDefault="00420B8B" w:rsidP="00420B8B">
      <w:pPr>
        <w:pStyle w:val="SourceCode"/>
      </w:pPr>
      <w:r>
        <w:t>roles:</w:t>
      </w:r>
    </w:p>
    <w:p w14:paraId="747E24BE" w14:textId="77777777" w:rsidR="00420B8B" w:rsidRDefault="00420B8B" w:rsidP="00420B8B">
      <w:pPr>
        <w:pStyle w:val="SourceCode"/>
      </w:pPr>
      <w:r>
        <w:t xml:space="preserve">  Seller: "$SELLER_ADDR"</w:t>
      </w:r>
    </w:p>
    <w:p w14:paraId="26548390" w14:textId="77777777" w:rsidR="00420B8B" w:rsidRDefault="00420B8B" w:rsidP="00420B8B">
      <w:pPr>
        <w:pStyle w:val="SourceCode"/>
      </w:pPr>
      <w:r>
        <w:t xml:space="preserve">  Buyer: "$BUYER_ADDR"</w:t>
      </w:r>
    </w:p>
    <w:p w14:paraId="1347EC94" w14:textId="77777777" w:rsidR="00420B8B" w:rsidRDefault="00420B8B" w:rsidP="00420B8B">
      <w:pPr>
        <w:pStyle w:val="SourceCode"/>
      </w:pPr>
      <w:r>
        <w:t xml:space="preserve">  Mediator: "$MEDIATOR_ADDR"</w:t>
      </w:r>
    </w:p>
    <w:p w14:paraId="494BA542" w14:textId="77777777" w:rsidR="00420B8B" w:rsidRDefault="00420B8B" w:rsidP="00420B8B">
      <w:pPr>
        <w:pStyle w:val="SourceCode"/>
      </w:pPr>
      <w:r>
        <w:t>minUTxODeposit: $MIN_LOVELACE</w:t>
      </w:r>
    </w:p>
    <w:p w14:paraId="760FB75B" w14:textId="77777777" w:rsidR="00420B8B" w:rsidRDefault="00420B8B" w:rsidP="00420B8B">
      <w:pPr>
        <w:pStyle w:val="SourceCode"/>
      </w:pPr>
      <w:r>
        <w:t>metadata: {}</w:t>
      </w:r>
    </w:p>
    <w:p w14:paraId="53FA0ADB" w14:textId="77777777" w:rsidR="00420B8B" w:rsidRDefault="00420B8B" w:rsidP="00420B8B">
      <w:pPr>
        <w:pStyle w:val="SourceCode"/>
      </w:pPr>
      <w:r>
        <w:t>tags: {}</w:t>
      </w:r>
    </w:p>
    <w:p w14:paraId="3A7F4382" w14:textId="77777777" w:rsidR="00420B8B" w:rsidRDefault="00420B8B" w:rsidP="00420B8B">
      <w:pPr>
        <w:pStyle w:val="SourceCode"/>
      </w:pPr>
      <w:r>
        <w:t>EOI</w:t>
      </w:r>
    </w:p>
    <w:p w14:paraId="10433025" w14:textId="3F4DA4CC" w:rsidR="00420B8B" w:rsidRDefault="00420B8B" w:rsidP="00420B8B">
      <w:pPr>
        <w:pStyle w:val="SourceCode"/>
      </w:pPr>
      <w:r>
        <w:t>cat request-1.json</w:t>
      </w:r>
    </w:p>
    <w:p w14:paraId="54F32204" w14:textId="5C77A89E" w:rsidR="00420B8B" w:rsidRDefault="006D3DAA" w:rsidP="00E27BFB">
      <w:pPr>
        <w:spacing w:before="0" w:after="0"/>
      </w:pPr>
      <w:r>
        <w:t xml:space="preserve">We </w:t>
      </w:r>
      <w:r w:rsidR="007826C0">
        <w:t xml:space="preserve">also </w:t>
      </w:r>
      <w:r>
        <w:t xml:space="preserve">defined the participants names and addresses for which role tokens will be minted. </w:t>
      </w:r>
      <w:r w:rsidR="00581992">
        <w:t xml:space="preserve">We can now use the output request-1.json file and post the request. </w:t>
      </w:r>
    </w:p>
    <w:p w14:paraId="4EE54B8C" w14:textId="77777777" w:rsidR="00581992" w:rsidRDefault="00581992" w:rsidP="00581992">
      <w:pPr>
        <w:pStyle w:val="SourceCode"/>
      </w:pPr>
      <w:r>
        <w:t>curl "$MARLOWE_RT_WEBSERVER_URL/contracts" \</w:t>
      </w:r>
    </w:p>
    <w:p w14:paraId="4D900F6D" w14:textId="77777777" w:rsidR="00581992" w:rsidRDefault="00581992" w:rsidP="00581992">
      <w:pPr>
        <w:pStyle w:val="SourceCode"/>
      </w:pPr>
      <w:r>
        <w:t xml:space="preserve">  -X POST \</w:t>
      </w:r>
    </w:p>
    <w:p w14:paraId="2AACB313" w14:textId="77777777" w:rsidR="00581992" w:rsidRDefault="00581992" w:rsidP="00581992">
      <w:pPr>
        <w:pStyle w:val="SourceCode"/>
      </w:pPr>
      <w:r>
        <w:t xml:space="preserve">  -H 'Content-Type: application/json' \</w:t>
      </w:r>
    </w:p>
    <w:p w14:paraId="3E5E97A6" w14:textId="77777777" w:rsidR="00581992" w:rsidRDefault="00581992" w:rsidP="00581992">
      <w:pPr>
        <w:pStyle w:val="SourceCode"/>
      </w:pPr>
      <w:r>
        <w:t xml:space="preserve">  -H "X-Change-Address: $MEDIATOR_ADDR" \</w:t>
      </w:r>
    </w:p>
    <w:p w14:paraId="4DEC9A8A" w14:textId="77777777" w:rsidR="00581992" w:rsidRDefault="00581992" w:rsidP="00581992">
      <w:pPr>
        <w:pStyle w:val="SourceCode"/>
      </w:pPr>
      <w:r>
        <w:t xml:space="preserve">  -d @request-1.json \</w:t>
      </w:r>
    </w:p>
    <w:p w14:paraId="08F174CE" w14:textId="77777777" w:rsidR="00581992" w:rsidRDefault="00581992" w:rsidP="00581992">
      <w:pPr>
        <w:pStyle w:val="SourceCode"/>
      </w:pPr>
      <w:r>
        <w:t xml:space="preserve">  -o response-1.json \</w:t>
      </w:r>
    </w:p>
    <w:p w14:paraId="321AC00E" w14:textId="77777777" w:rsidR="00581992" w:rsidRDefault="00581992" w:rsidP="00581992">
      <w:pPr>
        <w:pStyle w:val="SourceCode"/>
      </w:pPr>
      <w:r>
        <w:t xml:space="preserve">  -sS</w:t>
      </w:r>
    </w:p>
    <w:p w14:paraId="0AA7E2D5" w14:textId="47469BEC" w:rsidR="00581992" w:rsidRDefault="00581992" w:rsidP="00581992">
      <w:pPr>
        <w:pStyle w:val="SourceCode"/>
      </w:pPr>
      <w:r>
        <w:t>json2yaml response-1.json</w:t>
      </w:r>
    </w:p>
    <w:p w14:paraId="0593117A" w14:textId="1C1ECECB" w:rsidR="00581992" w:rsidRDefault="00FF4FAC" w:rsidP="00E27BFB">
      <w:pPr>
        <w:spacing w:before="0" w:after="0"/>
      </w:pPr>
      <w:r>
        <w:t>We now extract the contract ID</w:t>
      </w:r>
      <w:r w:rsidR="00AE0365">
        <w:t xml:space="preserve"> that will be used throughout the life of the contract to tell marlowe runtime which contract we are operating on</w:t>
      </w:r>
      <w:r>
        <w:t>.</w:t>
      </w:r>
      <w:r w:rsidR="00AE0365">
        <w:t xml:space="preserve"> </w:t>
      </w:r>
    </w:p>
    <w:p w14:paraId="7446752D" w14:textId="77777777" w:rsidR="00FF4FAC" w:rsidRDefault="00FF4FAC" w:rsidP="00FF4FAC">
      <w:pPr>
        <w:pStyle w:val="SourceCode"/>
      </w:pPr>
      <w:r>
        <w:lastRenderedPageBreak/>
        <w:t>CONTRACT_ID="$(jq -r '.resource.contractId' response-1.json)"</w:t>
      </w:r>
    </w:p>
    <w:p w14:paraId="6FD12B89" w14:textId="4E0A3BF4" w:rsidR="00FF4FAC" w:rsidRDefault="00FF4FAC" w:rsidP="00FF4FAC">
      <w:pPr>
        <w:pStyle w:val="SourceCode"/>
      </w:pPr>
      <w:r>
        <w:t>echo "CONTRACT_ID = $CONTRACT_ID"</w:t>
      </w:r>
    </w:p>
    <w:p w14:paraId="3D97ADE0" w14:textId="17E99123" w:rsidR="00FF4FAC" w:rsidRDefault="00EE4482" w:rsidP="00E27BFB">
      <w:pPr>
        <w:spacing w:before="0" w:after="0"/>
      </w:pPr>
      <w:r>
        <w:t xml:space="preserve">Out of that response body we extract just the transaction and store it in the tx-1.unsigned file. </w:t>
      </w:r>
    </w:p>
    <w:p w14:paraId="08A2DDEC" w14:textId="4E5379A0" w:rsidR="00354A95" w:rsidRDefault="00354A95" w:rsidP="00354A95">
      <w:pPr>
        <w:pStyle w:val="SourceCode"/>
      </w:pPr>
      <w:r w:rsidRPr="00354A95">
        <w:t>jq '.resource.txBody' response-1.json &gt; tx-1.unsigned</w:t>
      </w:r>
    </w:p>
    <w:p w14:paraId="173B2BC1" w14:textId="77777777" w:rsidR="001E0309" w:rsidRDefault="00B52A84" w:rsidP="00E27BFB">
      <w:pPr>
        <w:spacing w:before="0" w:after="0"/>
      </w:pPr>
      <w:r>
        <w:t>Now we have to sign and submit this transaction</w:t>
      </w:r>
      <w:r w:rsidR="00F752B0">
        <w:t xml:space="preserve"> to a node</w:t>
      </w:r>
      <w:r>
        <w:t>.</w:t>
      </w:r>
      <w:r w:rsidR="00F752B0">
        <w:t xml:space="preserve"> </w:t>
      </w:r>
      <w:r w:rsidR="001E0309">
        <w:t xml:space="preserve">There are five ways to do this: </w:t>
      </w:r>
    </w:p>
    <w:p w14:paraId="372A616D" w14:textId="7EDED26F" w:rsidR="00595446" w:rsidRDefault="00595446" w:rsidP="00595446">
      <w:pPr>
        <w:pStyle w:val="ListParagraph"/>
        <w:numPr>
          <w:ilvl w:val="1"/>
          <w:numId w:val="45"/>
        </w:numPr>
        <w:spacing w:before="0" w:after="0"/>
      </w:pPr>
      <w:r>
        <w:t>cardano-cli at the command line</w:t>
      </w:r>
    </w:p>
    <w:p w14:paraId="6FE871E7" w14:textId="5FFC99FB" w:rsidR="00595446" w:rsidRDefault="00595446" w:rsidP="00595446">
      <w:pPr>
        <w:pStyle w:val="ListParagraph"/>
        <w:numPr>
          <w:ilvl w:val="1"/>
          <w:numId w:val="45"/>
        </w:numPr>
        <w:spacing w:before="0" w:after="0"/>
      </w:pPr>
      <w:r>
        <w:t>cardano-wallet at the command line or as a REST service</w:t>
      </w:r>
    </w:p>
    <w:p w14:paraId="4366ACEB" w14:textId="5E137435" w:rsidR="00595446" w:rsidRDefault="00595446" w:rsidP="00595446">
      <w:pPr>
        <w:pStyle w:val="ListParagraph"/>
        <w:numPr>
          <w:ilvl w:val="1"/>
          <w:numId w:val="45"/>
        </w:numPr>
        <w:spacing w:before="0" w:after="0"/>
      </w:pPr>
      <w:r>
        <w:t>cardano-hw-cli for a hardware wallet at the command line</w:t>
      </w:r>
    </w:p>
    <w:p w14:paraId="550492E7" w14:textId="46729475" w:rsidR="00595446" w:rsidRDefault="00595446" w:rsidP="00595446">
      <w:pPr>
        <w:pStyle w:val="ListParagraph"/>
        <w:numPr>
          <w:ilvl w:val="1"/>
          <w:numId w:val="45"/>
        </w:numPr>
        <w:spacing w:before="0" w:after="0"/>
      </w:pPr>
      <w:r>
        <w:t>a Babbage-compatible CIP-30 wallet in a web browser</w:t>
      </w:r>
    </w:p>
    <w:p w14:paraId="2B849876" w14:textId="0F466A63" w:rsidR="00595446" w:rsidRDefault="00595446" w:rsidP="00413B90">
      <w:pPr>
        <w:pStyle w:val="ListParagraph"/>
        <w:numPr>
          <w:ilvl w:val="1"/>
          <w:numId w:val="45"/>
        </w:numPr>
        <w:spacing w:before="0"/>
      </w:pPr>
      <w:r>
        <w:t>marlowe-cli at the command line</w:t>
      </w:r>
    </w:p>
    <w:p w14:paraId="26E7E5DA" w14:textId="4E463243" w:rsidR="001E0309" w:rsidRDefault="00595446" w:rsidP="00595446">
      <w:pPr>
        <w:spacing w:before="0" w:after="0"/>
      </w:pPr>
      <w:r>
        <w:t>For convenience, here we use</w:t>
      </w:r>
      <w:r w:rsidR="00843379">
        <w:t xml:space="preserve"> the</w:t>
      </w:r>
      <w:r>
        <w:t xml:space="preserve"> marlowe-cli transaction submit</w:t>
      </w:r>
      <w:r w:rsidR="00413B90">
        <w:t xml:space="preserve"> command</w:t>
      </w:r>
      <w:r>
        <w:t>. One may have to wait a minute or so for the transactions to be confirmed on the blockchain.</w:t>
      </w:r>
      <w:r w:rsidR="009F7959">
        <w:t xml:space="preserve"> </w:t>
      </w:r>
    </w:p>
    <w:p w14:paraId="1A8A728E" w14:textId="77777777" w:rsidR="009F7959" w:rsidRDefault="009F7959" w:rsidP="009F7959">
      <w:pPr>
        <w:pStyle w:val="SourceCode"/>
      </w:pPr>
      <w:r>
        <w:t>TX_1=$(</w:t>
      </w:r>
    </w:p>
    <w:p w14:paraId="4C596F67" w14:textId="77777777" w:rsidR="009F7959" w:rsidRDefault="009F7959" w:rsidP="009F7959">
      <w:pPr>
        <w:pStyle w:val="SourceCode"/>
      </w:pPr>
      <w:r>
        <w:t>marlowe-cli transaction submit \</w:t>
      </w:r>
    </w:p>
    <w:p w14:paraId="1E1396A4" w14:textId="77777777" w:rsidR="009F7959" w:rsidRDefault="009F7959" w:rsidP="009F7959">
      <w:pPr>
        <w:pStyle w:val="SourceCode"/>
      </w:pPr>
      <w:r>
        <w:t xml:space="preserve">  --tx-body-file tx-1.unsigned \</w:t>
      </w:r>
    </w:p>
    <w:p w14:paraId="7086CB58" w14:textId="77777777" w:rsidR="009F7959" w:rsidRDefault="009F7959" w:rsidP="009F7959">
      <w:pPr>
        <w:pStyle w:val="SourceCode"/>
      </w:pPr>
      <w:r>
        <w:t xml:space="preserve">  --required-signer "$MEDIATOR_SKEY" \</w:t>
      </w:r>
    </w:p>
    <w:p w14:paraId="7E33F0E4" w14:textId="77777777" w:rsidR="009F7959" w:rsidRDefault="009F7959" w:rsidP="009F7959">
      <w:pPr>
        <w:pStyle w:val="SourceCode"/>
      </w:pPr>
      <w:r>
        <w:t xml:space="preserve">  --timeout 600 \</w:t>
      </w:r>
    </w:p>
    <w:p w14:paraId="29AD59D5" w14:textId="77777777" w:rsidR="009F7959" w:rsidRDefault="009F7959" w:rsidP="009F7959">
      <w:pPr>
        <w:pStyle w:val="SourceCode"/>
      </w:pPr>
      <w:r>
        <w:t>| sed -e 's/^TxId "\(.*\)"$/\1/' \</w:t>
      </w:r>
    </w:p>
    <w:p w14:paraId="7A5C15B8" w14:textId="77777777" w:rsidR="009F7959" w:rsidRDefault="009F7959" w:rsidP="009F7959">
      <w:pPr>
        <w:pStyle w:val="SourceCode"/>
      </w:pPr>
      <w:r>
        <w:t>)</w:t>
      </w:r>
    </w:p>
    <w:p w14:paraId="4320F7E2" w14:textId="39BA2FC7" w:rsidR="009F7959" w:rsidRDefault="009F7959" w:rsidP="009F7959">
      <w:pPr>
        <w:pStyle w:val="SourceCode"/>
      </w:pPr>
      <w:r>
        <w:t>echo "TX_1 = $TX_1"</w:t>
      </w:r>
    </w:p>
    <w:p w14:paraId="3F11B367" w14:textId="078B7211" w:rsidR="009F7959" w:rsidRDefault="00A4325A" w:rsidP="00595446">
      <w:pPr>
        <w:spacing w:before="0" w:after="0"/>
      </w:pPr>
      <w:r>
        <w:t xml:space="preserve">We see that we have provided the unsigned transaction, the signing key and a timeout of 10 minutes to the above command. </w:t>
      </w:r>
      <w:r w:rsidR="00E36286">
        <w:t xml:space="preserve">We can view the transaction on the cardano explorer. </w:t>
      </w:r>
    </w:p>
    <w:p w14:paraId="217F3408" w14:textId="246EB6F4" w:rsidR="00E36286" w:rsidRDefault="00E36286" w:rsidP="00E36286">
      <w:pPr>
        <w:pStyle w:val="SourceCode"/>
      </w:pPr>
      <w:r w:rsidRPr="00E36286">
        <w:t>echo "$EXPLORER_URL"/transaction/"$TX_1?tab=utxo"</w:t>
      </w:r>
    </w:p>
    <w:p w14:paraId="03059277" w14:textId="4203B807" w:rsidR="00E36286" w:rsidRDefault="00643E80" w:rsidP="00595446">
      <w:pPr>
        <w:spacing w:before="0" w:after="0"/>
      </w:pPr>
      <w:r>
        <w:t>Also, we can check the funds of all three parties and the marlowe contract.</w:t>
      </w:r>
    </w:p>
    <w:p w14:paraId="60FD16D8" w14:textId="30B57669" w:rsidR="00643E80" w:rsidRPr="004B1536" w:rsidRDefault="00643E80" w:rsidP="0025712B">
      <w:pPr>
        <w:pStyle w:val="SourceCode"/>
        <w:rPr>
          <w:sz w:val="18"/>
          <w:szCs w:val="18"/>
        </w:rPr>
      </w:pPr>
      <w:r w:rsidRPr="004B1536">
        <w:rPr>
          <w:sz w:val="18"/>
          <w:szCs w:val="18"/>
        </w:rPr>
        <w:t>cardano-cli query utxo --testnet-magic "$CARDANO_TESTNET_MAGIC" --address "$SELLER_ADDR"</w:t>
      </w:r>
    </w:p>
    <w:p w14:paraId="17DDE540" w14:textId="1458E0D1" w:rsidR="00643E80" w:rsidRPr="004B1536" w:rsidRDefault="00643E80" w:rsidP="0025712B">
      <w:pPr>
        <w:pStyle w:val="SourceCode"/>
        <w:rPr>
          <w:sz w:val="18"/>
          <w:szCs w:val="18"/>
        </w:rPr>
      </w:pPr>
      <w:r w:rsidRPr="004B1536">
        <w:rPr>
          <w:sz w:val="18"/>
          <w:szCs w:val="18"/>
        </w:rPr>
        <w:t>cardano-cli query utxo --testnet-magic "$CARDANO_TESTNET_MAGIC" --address "$BUYER_ADDR"</w:t>
      </w:r>
    </w:p>
    <w:p w14:paraId="3C28CF69" w14:textId="3AACDAF6" w:rsidR="00643E80" w:rsidRPr="0025712B" w:rsidRDefault="00643E80" w:rsidP="0025712B">
      <w:pPr>
        <w:pStyle w:val="SourceCode"/>
        <w:rPr>
          <w:sz w:val="18"/>
          <w:szCs w:val="18"/>
        </w:rPr>
      </w:pPr>
      <w:r w:rsidRPr="004B1536">
        <w:rPr>
          <w:sz w:val="18"/>
          <w:szCs w:val="18"/>
        </w:rPr>
        <w:t>cardano-cli query utxo --testnet-magic "$CARDANO_TESTNET_MAGIC" --address "$MEDIATOR_ADDR"</w:t>
      </w:r>
    </w:p>
    <w:p w14:paraId="7F8D88DB" w14:textId="56AD81C2" w:rsidR="00643E80" w:rsidRPr="004B1536" w:rsidRDefault="00643E80" w:rsidP="00643E80">
      <w:pPr>
        <w:pStyle w:val="SourceCode"/>
        <w:rPr>
          <w:sz w:val="18"/>
          <w:szCs w:val="18"/>
        </w:rPr>
      </w:pPr>
      <w:r w:rsidRPr="004B1536">
        <w:rPr>
          <w:sz w:val="18"/>
          <w:szCs w:val="18"/>
        </w:rPr>
        <w:t>cardano-cli query utxo --testnet-magic "$CARDANO_TESTNET_MAGIC" --tx-in "$CONTRACT_ID"</w:t>
      </w:r>
    </w:p>
    <w:p w14:paraId="72AC4AE6" w14:textId="22642913" w:rsidR="00643E80" w:rsidRDefault="00DD73A3" w:rsidP="00595446">
      <w:pPr>
        <w:spacing w:before="0" w:after="0"/>
      </w:pPr>
      <w:r>
        <w:t xml:space="preserve">From the output we will see that beside the funds of the users there are also NFT role tokens sitting at their addresses. </w:t>
      </w:r>
      <w:r w:rsidR="0083262D">
        <w:t xml:space="preserve">We can now use marlowe runtime to take a peek at the contract. </w:t>
      </w:r>
    </w:p>
    <w:p w14:paraId="06540D6D" w14:textId="77777777" w:rsidR="00FF726A" w:rsidRDefault="00FF726A" w:rsidP="00FF726A">
      <w:pPr>
        <w:pStyle w:val="SourceCode"/>
      </w:pPr>
      <w:r>
        <w:t>CONTRACT_URL="$MARLOWE_RT_WEBSERVER_URL/`jq -r '.links.contract' response-1.json`"</w:t>
      </w:r>
    </w:p>
    <w:p w14:paraId="4BBF81E3" w14:textId="2571FB4E" w:rsidR="0083262D" w:rsidRDefault="00FF726A" w:rsidP="00FF726A">
      <w:pPr>
        <w:pStyle w:val="SourceCode"/>
      </w:pPr>
      <w:r>
        <w:t xml:space="preserve">echo "CONTRACT_URL = $CONTRACT_URL" </w:t>
      </w:r>
    </w:p>
    <w:p w14:paraId="4B3701FC" w14:textId="77777777" w:rsidR="00FF726A" w:rsidRDefault="00FF726A" w:rsidP="00FF726A">
      <w:pPr>
        <w:pStyle w:val="SourceCode"/>
      </w:pPr>
    </w:p>
    <w:p w14:paraId="67AE9762" w14:textId="3AB98A98" w:rsidR="00FF726A" w:rsidRDefault="00FF726A" w:rsidP="00FF726A">
      <w:pPr>
        <w:pStyle w:val="SourceCode"/>
      </w:pPr>
      <w:r w:rsidRPr="00FF726A">
        <w:t>curl -sS "$CONTRACT_URL" | json2yaml</w:t>
      </w:r>
    </w:p>
    <w:p w14:paraId="0D02561D" w14:textId="3481241E" w:rsidR="0083262D" w:rsidRDefault="002D52FF" w:rsidP="00595446">
      <w:pPr>
        <w:spacing w:before="0" w:after="0"/>
      </w:pPr>
      <w:r>
        <w:lastRenderedPageBreak/>
        <w:t xml:space="preserve">After we have created the contract on the testnet </w:t>
      </w:r>
      <w:r w:rsidR="00F44EFB">
        <w:t xml:space="preserve">the buyer can deposit the funds into the </w:t>
      </w:r>
      <w:r w:rsidR="00052057">
        <w:t>seller’s</w:t>
      </w:r>
      <w:r w:rsidR="00F44EFB">
        <w:t xml:space="preserve"> account. </w:t>
      </w:r>
      <w:r w:rsidR="00052057">
        <w:t xml:space="preserve">We have to create the JSON request. </w:t>
      </w:r>
      <w:r w:rsidR="00052057" w:rsidRPr="00052057">
        <w:t>The marlowe-cli input deposit tool conveniently formats the correct JSON for a deposit.</w:t>
      </w:r>
      <w:r w:rsidR="00052057">
        <w:t xml:space="preserve"> </w:t>
      </w:r>
    </w:p>
    <w:p w14:paraId="6A001CC7" w14:textId="77777777" w:rsidR="005C0773" w:rsidRDefault="005C0773" w:rsidP="005C0773">
      <w:pPr>
        <w:pStyle w:val="SourceCode"/>
      </w:pPr>
      <w:r>
        <w:t>marlowe-cli input deposit \</w:t>
      </w:r>
    </w:p>
    <w:p w14:paraId="215CF1C2" w14:textId="77777777" w:rsidR="005C0773" w:rsidRDefault="005C0773" w:rsidP="005C0773">
      <w:pPr>
        <w:pStyle w:val="SourceCode"/>
      </w:pPr>
      <w:r>
        <w:t xml:space="preserve">  --deposit-party Buyer \</w:t>
      </w:r>
    </w:p>
    <w:p w14:paraId="05B375CC" w14:textId="77777777" w:rsidR="005C0773" w:rsidRDefault="005C0773" w:rsidP="005C0773">
      <w:pPr>
        <w:pStyle w:val="SourceCode"/>
      </w:pPr>
      <w:r>
        <w:t xml:space="preserve">  --deposit-account Seller \</w:t>
      </w:r>
    </w:p>
    <w:p w14:paraId="50BAD02D" w14:textId="77777777" w:rsidR="005C0773" w:rsidRDefault="005C0773" w:rsidP="005C0773">
      <w:pPr>
        <w:pStyle w:val="SourceCode"/>
      </w:pPr>
      <w:r>
        <w:t xml:space="preserve">  --deposit-amount "$PRICE" \</w:t>
      </w:r>
    </w:p>
    <w:p w14:paraId="29D1299D" w14:textId="77777777" w:rsidR="005C0773" w:rsidRDefault="005C0773" w:rsidP="005C0773">
      <w:pPr>
        <w:pStyle w:val="SourceCode"/>
      </w:pPr>
      <w:r>
        <w:t xml:space="preserve">  --out-file input-2.json</w:t>
      </w:r>
    </w:p>
    <w:p w14:paraId="6E7157FF" w14:textId="583628A7" w:rsidR="00052057" w:rsidRDefault="005C0773" w:rsidP="005C0773">
      <w:pPr>
        <w:pStyle w:val="SourceCode"/>
      </w:pPr>
      <w:r>
        <w:t>json2yaml input-2.json</w:t>
      </w:r>
    </w:p>
    <w:p w14:paraId="23F49077" w14:textId="05FBCD03" w:rsidR="00D170A2" w:rsidRDefault="009B6608" w:rsidP="00595446">
      <w:pPr>
        <w:spacing w:before="0" w:after="0"/>
      </w:pPr>
      <w:r>
        <w:t xml:space="preserve">In the above command we see that we say the buyer is depositing the price at the seller’s account. </w:t>
      </w:r>
      <w:r w:rsidR="00D170A2">
        <w:t xml:space="preserve">Now we can </w:t>
      </w:r>
      <w:r w:rsidR="00DA2CB0">
        <w:t>bundle that input into a</w:t>
      </w:r>
      <w:r w:rsidR="00D170A2">
        <w:t xml:space="preserve"> request</w:t>
      </w:r>
      <w:r w:rsidR="00DA2CB0">
        <w:t xml:space="preserve"> </w:t>
      </w:r>
      <w:r w:rsidR="00404630">
        <w:t xml:space="preserve">by supplying a marlowe version and then if we wanted metadata in the </w:t>
      </w:r>
      <w:r w:rsidR="00823B8B">
        <w:t>transaction,</w:t>
      </w:r>
      <w:r w:rsidR="00404630">
        <w:t xml:space="preserve"> we could add it. </w:t>
      </w:r>
      <w:r w:rsidR="00823B8B">
        <w:t xml:space="preserve">We could also add tags which are handy if we would be building a web 2 or web 3 application. </w:t>
      </w:r>
      <w:r w:rsidR="003F6FDD">
        <w:t xml:space="preserve">If you use the tags with special </w:t>
      </w:r>
      <w:r w:rsidR="009136AD">
        <w:t>queries,</w:t>
      </w:r>
      <w:r w:rsidR="003F6FDD">
        <w:t xml:space="preserve"> you can fetch information about the contracts. </w:t>
      </w:r>
      <w:r w:rsidR="00404630">
        <w:t xml:space="preserve">We use </w:t>
      </w:r>
      <w:r w:rsidR="00DA2CB0">
        <w:t xml:space="preserve">the following command: </w:t>
      </w:r>
      <w:r w:rsidR="00D170A2">
        <w:t xml:space="preserve"> </w:t>
      </w:r>
    </w:p>
    <w:p w14:paraId="574AC20F" w14:textId="77777777" w:rsidR="00D170A2" w:rsidRDefault="00D170A2" w:rsidP="00D170A2">
      <w:pPr>
        <w:pStyle w:val="SourceCode"/>
      </w:pPr>
      <w:r>
        <w:t>yaml2json &lt;&lt; EOI &gt; request-2.json</w:t>
      </w:r>
    </w:p>
    <w:p w14:paraId="6A0398C1" w14:textId="77777777" w:rsidR="00D170A2" w:rsidRDefault="00D170A2" w:rsidP="00D170A2">
      <w:pPr>
        <w:pStyle w:val="SourceCode"/>
      </w:pPr>
      <w:r>
        <w:t>version: v1</w:t>
      </w:r>
    </w:p>
    <w:p w14:paraId="2708261E" w14:textId="77777777" w:rsidR="00D170A2" w:rsidRDefault="00D170A2" w:rsidP="00D170A2">
      <w:pPr>
        <w:pStyle w:val="SourceCode"/>
      </w:pPr>
      <w:r>
        <w:t>inputs: [$(cat input-2.json)]</w:t>
      </w:r>
    </w:p>
    <w:p w14:paraId="7EAB05FE" w14:textId="77777777" w:rsidR="00D170A2" w:rsidRDefault="00D170A2" w:rsidP="00D170A2">
      <w:pPr>
        <w:pStyle w:val="SourceCode"/>
      </w:pPr>
      <w:r>
        <w:t>metadata: {}</w:t>
      </w:r>
    </w:p>
    <w:p w14:paraId="0211CADA" w14:textId="77777777" w:rsidR="00D170A2" w:rsidRDefault="00D170A2" w:rsidP="00D170A2">
      <w:pPr>
        <w:pStyle w:val="SourceCode"/>
      </w:pPr>
      <w:r>
        <w:t>tags: {}</w:t>
      </w:r>
    </w:p>
    <w:p w14:paraId="7F9FBE1F" w14:textId="77777777" w:rsidR="00D170A2" w:rsidRDefault="00D170A2" w:rsidP="00D170A2">
      <w:pPr>
        <w:pStyle w:val="SourceCode"/>
      </w:pPr>
      <w:r>
        <w:t>EOI</w:t>
      </w:r>
    </w:p>
    <w:p w14:paraId="39598BAE" w14:textId="2E4D9C8F" w:rsidR="00D170A2" w:rsidRDefault="00D170A2" w:rsidP="00D170A2">
      <w:pPr>
        <w:pStyle w:val="SourceCode"/>
      </w:pPr>
      <w:r>
        <w:t>cat request-2.json</w:t>
      </w:r>
    </w:p>
    <w:p w14:paraId="61FBAE55" w14:textId="5FF431A5" w:rsidR="00052057" w:rsidRDefault="0008608E" w:rsidP="00595446">
      <w:pPr>
        <w:spacing w:before="0" w:after="0"/>
      </w:pPr>
      <w:r w:rsidRPr="0008608E">
        <w:t>Next, we post the request and store the response.</w:t>
      </w:r>
      <w:r w:rsidR="001A6D1D">
        <w:t xml:space="preserve"> </w:t>
      </w:r>
    </w:p>
    <w:p w14:paraId="69A8AF9F" w14:textId="77777777" w:rsidR="00E02FB0" w:rsidRDefault="00E02FB0" w:rsidP="00E02FB0">
      <w:pPr>
        <w:pStyle w:val="SourceCode"/>
      </w:pPr>
      <w:r>
        <w:t>curl "$CONTRACT_URL/transactions" \</w:t>
      </w:r>
    </w:p>
    <w:p w14:paraId="07666851" w14:textId="77777777" w:rsidR="00E02FB0" w:rsidRDefault="00E02FB0" w:rsidP="00E02FB0">
      <w:pPr>
        <w:pStyle w:val="SourceCode"/>
      </w:pPr>
      <w:r>
        <w:t xml:space="preserve">  -X POST \</w:t>
      </w:r>
    </w:p>
    <w:p w14:paraId="7EBCA112" w14:textId="77777777" w:rsidR="00E02FB0" w:rsidRDefault="00E02FB0" w:rsidP="00E02FB0">
      <w:pPr>
        <w:pStyle w:val="SourceCode"/>
      </w:pPr>
      <w:r>
        <w:t xml:space="preserve">  -H 'Content-Type: application/json' \</w:t>
      </w:r>
    </w:p>
    <w:p w14:paraId="257C31D7" w14:textId="77777777" w:rsidR="00E02FB0" w:rsidRDefault="00E02FB0" w:rsidP="00E02FB0">
      <w:pPr>
        <w:pStyle w:val="SourceCode"/>
      </w:pPr>
      <w:r>
        <w:t xml:space="preserve">  -H "X-Change-Address: $BUYER_ADDR" \</w:t>
      </w:r>
    </w:p>
    <w:p w14:paraId="2890DA27" w14:textId="77777777" w:rsidR="00E02FB0" w:rsidRDefault="00E02FB0" w:rsidP="00E02FB0">
      <w:pPr>
        <w:pStyle w:val="SourceCode"/>
      </w:pPr>
      <w:r>
        <w:t xml:space="preserve">  -d @request-2.json \</w:t>
      </w:r>
    </w:p>
    <w:p w14:paraId="580DC3DD" w14:textId="77777777" w:rsidR="00E02FB0" w:rsidRDefault="00E02FB0" w:rsidP="00E02FB0">
      <w:pPr>
        <w:pStyle w:val="SourceCode"/>
      </w:pPr>
      <w:r>
        <w:t xml:space="preserve">  -o response-2.json \</w:t>
      </w:r>
    </w:p>
    <w:p w14:paraId="231FC9E2" w14:textId="77777777" w:rsidR="00E02FB0" w:rsidRDefault="00E02FB0" w:rsidP="00E02FB0">
      <w:pPr>
        <w:pStyle w:val="SourceCode"/>
      </w:pPr>
      <w:r>
        <w:t xml:space="preserve">  -sS</w:t>
      </w:r>
    </w:p>
    <w:p w14:paraId="091BF8A2" w14:textId="1590995A" w:rsidR="00354A95" w:rsidRDefault="00E02FB0" w:rsidP="00E02FB0">
      <w:pPr>
        <w:pStyle w:val="SourceCode"/>
      </w:pPr>
      <w:r>
        <w:t>json2yaml response-2.json</w:t>
      </w:r>
    </w:p>
    <w:p w14:paraId="0EC8ADBD" w14:textId="6694D600" w:rsidR="0008608E" w:rsidRDefault="00914A26" w:rsidP="00E27BFB">
      <w:pPr>
        <w:spacing w:before="0" w:after="0"/>
      </w:pPr>
      <w:r>
        <w:t xml:space="preserve">The buyer is the one which did the signing and gets the change. </w:t>
      </w:r>
      <w:r w:rsidR="008B2221">
        <w:t xml:space="preserve">We use the jq command to extract the unsinged part of the transaction. </w:t>
      </w:r>
    </w:p>
    <w:p w14:paraId="6F3835A5" w14:textId="74EEC035" w:rsidR="008B2221" w:rsidRDefault="008B2221" w:rsidP="008B2221">
      <w:pPr>
        <w:pStyle w:val="SourceCode"/>
      </w:pPr>
      <w:r w:rsidRPr="008B2221">
        <w:t>jq '.resource.txBody' response-2.json &gt; tx-2.unsigned</w:t>
      </w:r>
    </w:p>
    <w:p w14:paraId="6B52B277" w14:textId="5B17140B" w:rsidR="008B2221" w:rsidRDefault="008B2221" w:rsidP="00E27BFB">
      <w:pPr>
        <w:spacing w:before="0" w:after="0"/>
      </w:pPr>
      <w:r>
        <w:t xml:space="preserve">Then we </w:t>
      </w:r>
      <w:r w:rsidRPr="008B2221">
        <w:t>use marlowe-cli to submit the transaction and then wait for confirmation.</w:t>
      </w:r>
      <w:r>
        <w:t xml:space="preserve"> </w:t>
      </w:r>
    </w:p>
    <w:p w14:paraId="47C542E4" w14:textId="77777777" w:rsidR="00033138" w:rsidRDefault="00033138" w:rsidP="00033138">
      <w:pPr>
        <w:pStyle w:val="SourceCode"/>
      </w:pPr>
      <w:r>
        <w:t>TX_2=$(</w:t>
      </w:r>
    </w:p>
    <w:p w14:paraId="75A3FF6A" w14:textId="77777777" w:rsidR="00033138" w:rsidRDefault="00033138" w:rsidP="00033138">
      <w:pPr>
        <w:pStyle w:val="SourceCode"/>
      </w:pPr>
      <w:r>
        <w:t>marlowe-cli transaction submit \</w:t>
      </w:r>
    </w:p>
    <w:p w14:paraId="2F8A7680" w14:textId="77777777" w:rsidR="00033138" w:rsidRDefault="00033138" w:rsidP="00033138">
      <w:pPr>
        <w:pStyle w:val="SourceCode"/>
      </w:pPr>
      <w:r>
        <w:t xml:space="preserve">  --tx-body-file tx-2.unsigned \</w:t>
      </w:r>
    </w:p>
    <w:p w14:paraId="6DF0E30A" w14:textId="77777777" w:rsidR="00033138" w:rsidRDefault="00033138" w:rsidP="00033138">
      <w:pPr>
        <w:pStyle w:val="SourceCode"/>
      </w:pPr>
      <w:r>
        <w:t xml:space="preserve">  --required-signer "$BUYER_SKEY" \</w:t>
      </w:r>
    </w:p>
    <w:p w14:paraId="4D42EEF8" w14:textId="77777777" w:rsidR="00033138" w:rsidRDefault="00033138" w:rsidP="00033138">
      <w:pPr>
        <w:pStyle w:val="SourceCode"/>
      </w:pPr>
      <w:r>
        <w:t xml:space="preserve">  --timeout 600 \</w:t>
      </w:r>
    </w:p>
    <w:p w14:paraId="1BD66F25" w14:textId="77777777" w:rsidR="00033138" w:rsidRDefault="00033138" w:rsidP="00033138">
      <w:pPr>
        <w:pStyle w:val="SourceCode"/>
      </w:pPr>
      <w:r>
        <w:lastRenderedPageBreak/>
        <w:t>| sed -e 's/^TxId "\(.*\)"$/\1/' \</w:t>
      </w:r>
    </w:p>
    <w:p w14:paraId="0C72AA1F" w14:textId="77777777" w:rsidR="00033138" w:rsidRDefault="00033138" w:rsidP="00033138">
      <w:pPr>
        <w:pStyle w:val="SourceCode"/>
      </w:pPr>
      <w:r>
        <w:t>)</w:t>
      </w:r>
    </w:p>
    <w:p w14:paraId="14A032B7" w14:textId="25F52C46" w:rsidR="008B2221" w:rsidRDefault="00033138" w:rsidP="00033138">
      <w:pPr>
        <w:pStyle w:val="SourceCode"/>
      </w:pPr>
      <w:r>
        <w:t>echo "TX_2 = $TX_2"</w:t>
      </w:r>
    </w:p>
    <w:p w14:paraId="321E6D08" w14:textId="52500689" w:rsidR="008B2221" w:rsidRDefault="004F6366" w:rsidP="00E27BFB">
      <w:pPr>
        <w:spacing w:before="0" w:after="0"/>
      </w:pPr>
      <w:r>
        <w:t xml:space="preserve">After some seconds we can view the transaction on the cardano explorer. </w:t>
      </w:r>
    </w:p>
    <w:p w14:paraId="6155902C" w14:textId="27943699" w:rsidR="000C42EE" w:rsidRDefault="00A84D14" w:rsidP="00A84D14">
      <w:pPr>
        <w:pStyle w:val="SourceCode"/>
      </w:pPr>
      <w:r w:rsidRPr="00A84D14">
        <w:t>echo "$EXPLORER_URL"/transaction/"$TX_2?tab=utxo"</w:t>
      </w:r>
      <w:r>
        <w:t xml:space="preserve"> </w:t>
      </w:r>
    </w:p>
    <w:p w14:paraId="60885362" w14:textId="51089B00" w:rsidR="000C42EE" w:rsidRDefault="00890B3F" w:rsidP="00E27BFB">
      <w:pPr>
        <w:spacing w:before="0" w:after="0"/>
      </w:pPr>
      <w:r>
        <w:t xml:space="preserve">If we query now the address of the marlowe contract we will see it contains 77 ada, which is the price plus the initial deposit of 2 ada. </w:t>
      </w:r>
    </w:p>
    <w:p w14:paraId="3E295F3F" w14:textId="558626CC" w:rsidR="00604D80" w:rsidRDefault="00604D80" w:rsidP="00604D80">
      <w:pPr>
        <w:pStyle w:val="SourceCode"/>
      </w:pPr>
      <w:r w:rsidRPr="00604D80">
        <w:t>cardano-cli query utxo --testnet-magic "$CARDANO_TESTNET_MAGIC" --tx-in "$TX_2#1"</w:t>
      </w:r>
    </w:p>
    <w:p w14:paraId="7DBF1483" w14:textId="5CC7BD56" w:rsidR="00604D80" w:rsidRDefault="00604D80" w:rsidP="00E27BFB">
      <w:pPr>
        <w:spacing w:before="0" w:after="0"/>
      </w:pPr>
      <w:r>
        <w:t>Below is an example output of the above command:</w:t>
      </w:r>
    </w:p>
    <w:p w14:paraId="33F094DE" w14:textId="77777777" w:rsidR="00604D80" w:rsidRDefault="00604D80" w:rsidP="00604D80">
      <w:pPr>
        <w:pStyle w:val="SourceCode"/>
      </w:pPr>
      <w:r>
        <w:t xml:space="preserve">                           TxHash                                 TxIx        Amount</w:t>
      </w:r>
    </w:p>
    <w:p w14:paraId="2F8BDAFF" w14:textId="77777777" w:rsidR="00604D80" w:rsidRDefault="00604D80" w:rsidP="00604D80">
      <w:pPr>
        <w:pStyle w:val="SourceCode"/>
      </w:pPr>
      <w:r>
        <w:t>--------------------------------------------------------------------------------------</w:t>
      </w:r>
    </w:p>
    <w:p w14:paraId="4C11FBC4" w14:textId="77777777" w:rsidR="00604D80" w:rsidRDefault="00604D80" w:rsidP="00604D80">
      <w:pPr>
        <w:pStyle w:val="SourceCode"/>
      </w:pPr>
      <w:r>
        <w:t xml:space="preserve">5c45ab6080a4b5bf47474e0e3eac6ff54a93737fa25ce9c0997b30a51fc4d526     1        77000000 </w:t>
      </w:r>
    </w:p>
    <w:p w14:paraId="02344C16" w14:textId="77777777" w:rsidR="00604D80" w:rsidRDefault="00604D80" w:rsidP="00604D80">
      <w:pPr>
        <w:pStyle w:val="SourceCode"/>
        <w:jc w:val="right"/>
      </w:pPr>
      <w:r>
        <w:t xml:space="preserve">lovelace + </w:t>
      </w:r>
    </w:p>
    <w:p w14:paraId="1807C2FA" w14:textId="68F460D9" w:rsidR="00604D80" w:rsidRDefault="00604D80" w:rsidP="00604D80">
      <w:pPr>
        <w:pStyle w:val="SourceCode"/>
        <w:jc w:val="right"/>
      </w:pPr>
      <w:r>
        <w:t>TxOutDatumHash ScriptDataInBabbageEra "cec4e93035eef608715e63a0bb412ef897093f3119f108139d91323481e86e0a"</w:t>
      </w:r>
    </w:p>
    <w:p w14:paraId="7627000F" w14:textId="3AA4ED77" w:rsidR="00D14D32" w:rsidRDefault="00F4296B" w:rsidP="00E27BFB">
      <w:pPr>
        <w:spacing w:before="0" w:after="0"/>
      </w:pPr>
      <w:r>
        <w:t xml:space="preserve">With the command below we can view the progress of the contract on the blockchain. </w:t>
      </w:r>
    </w:p>
    <w:p w14:paraId="25838241" w14:textId="723B4E02" w:rsidR="00F4296B" w:rsidRDefault="00F4296B" w:rsidP="00F4296B">
      <w:pPr>
        <w:pStyle w:val="SourceCode"/>
      </w:pPr>
      <w:r w:rsidRPr="00F4296B">
        <w:t>curl -sS "$CONTRACT_URL"/transactions/"$TX_2" | json2yaml</w:t>
      </w:r>
    </w:p>
    <w:p w14:paraId="54575390" w14:textId="108789A4" w:rsidR="00F4296B" w:rsidRDefault="0049241D" w:rsidP="00E27BFB">
      <w:pPr>
        <w:spacing w:before="0" w:after="0"/>
      </w:pPr>
      <w:r>
        <w:t xml:space="preserve">In the output at the </w:t>
      </w:r>
      <w:r w:rsidR="00CA6980">
        <w:t>bottom,</w:t>
      </w:r>
      <w:r>
        <w:t xml:space="preserve"> we can see that the contract is holding 2 ada at the benefit of the contract creator and 75 ada for the seller. </w:t>
      </w:r>
      <w:r w:rsidR="00CA6980">
        <w:t xml:space="preserve">Now the buyer has to make a choice and needs to say whether everything </w:t>
      </w:r>
      <w:r w:rsidR="00E16744">
        <w:t xml:space="preserve">is ok or report a problem. We can use the marlowe-cli input choose command to make a choice. </w:t>
      </w:r>
      <w:r w:rsidR="001C2675">
        <w:t xml:space="preserve">According to the contract number 1 represents the choice where the buyer says there is a problem. </w:t>
      </w:r>
    </w:p>
    <w:p w14:paraId="54965E6F" w14:textId="77777777" w:rsidR="004776DE" w:rsidRDefault="004776DE" w:rsidP="004776DE">
      <w:pPr>
        <w:pStyle w:val="SourceCode"/>
      </w:pPr>
      <w:r>
        <w:t>marlowe-cli input choose \</w:t>
      </w:r>
    </w:p>
    <w:p w14:paraId="27B1A35D" w14:textId="77777777" w:rsidR="004776DE" w:rsidRDefault="004776DE" w:rsidP="004776DE">
      <w:pPr>
        <w:pStyle w:val="SourceCode"/>
      </w:pPr>
      <w:r>
        <w:t xml:space="preserve">  --choice-name "Report problem" \</w:t>
      </w:r>
    </w:p>
    <w:p w14:paraId="64D4F4DC" w14:textId="77777777" w:rsidR="004776DE" w:rsidRDefault="004776DE" w:rsidP="004776DE">
      <w:pPr>
        <w:pStyle w:val="SourceCode"/>
      </w:pPr>
      <w:r>
        <w:t xml:space="preserve">  --choice-party Buyer \</w:t>
      </w:r>
    </w:p>
    <w:p w14:paraId="58C2801A" w14:textId="77777777" w:rsidR="004776DE" w:rsidRDefault="004776DE" w:rsidP="004776DE">
      <w:pPr>
        <w:pStyle w:val="SourceCode"/>
      </w:pPr>
      <w:r>
        <w:t xml:space="preserve">  --choice-number 1 \</w:t>
      </w:r>
    </w:p>
    <w:p w14:paraId="38B939AA" w14:textId="77777777" w:rsidR="004776DE" w:rsidRDefault="004776DE" w:rsidP="004776DE">
      <w:pPr>
        <w:pStyle w:val="SourceCode"/>
      </w:pPr>
      <w:r>
        <w:t xml:space="preserve">  --out-file input-3.json</w:t>
      </w:r>
    </w:p>
    <w:p w14:paraId="25257D13" w14:textId="34E60EE4" w:rsidR="00BD08F9" w:rsidRDefault="004776DE" w:rsidP="004776DE">
      <w:pPr>
        <w:pStyle w:val="SourceCode"/>
      </w:pPr>
      <w:r>
        <w:t>json2yaml input-3.json</w:t>
      </w:r>
    </w:p>
    <w:p w14:paraId="5A275190" w14:textId="4E5FA274" w:rsidR="00BD08F9" w:rsidRDefault="00BD08F9" w:rsidP="00E27BFB">
      <w:pPr>
        <w:spacing w:before="0" w:after="0"/>
      </w:pPr>
      <w:r>
        <w:t xml:space="preserve">We can then bundle this in a request. </w:t>
      </w:r>
    </w:p>
    <w:p w14:paraId="4DDB0AD0" w14:textId="77777777" w:rsidR="00037605" w:rsidRDefault="00037605" w:rsidP="00037605">
      <w:pPr>
        <w:pStyle w:val="SourceCode"/>
      </w:pPr>
      <w:r>
        <w:t>yaml2json &lt;&lt; EOI &gt; request-3.json</w:t>
      </w:r>
    </w:p>
    <w:p w14:paraId="673AB33D" w14:textId="77777777" w:rsidR="00037605" w:rsidRDefault="00037605" w:rsidP="00037605">
      <w:pPr>
        <w:pStyle w:val="SourceCode"/>
      </w:pPr>
      <w:r>
        <w:t>version: v1</w:t>
      </w:r>
    </w:p>
    <w:p w14:paraId="51FB17A8" w14:textId="77777777" w:rsidR="00037605" w:rsidRDefault="00037605" w:rsidP="00037605">
      <w:pPr>
        <w:pStyle w:val="SourceCode"/>
      </w:pPr>
      <w:r>
        <w:t>inputs: [$(cat input-3.json)]</w:t>
      </w:r>
    </w:p>
    <w:p w14:paraId="28C76279" w14:textId="77777777" w:rsidR="00037605" w:rsidRDefault="00037605" w:rsidP="00037605">
      <w:pPr>
        <w:pStyle w:val="SourceCode"/>
      </w:pPr>
      <w:r>
        <w:t>metadata: {}</w:t>
      </w:r>
    </w:p>
    <w:p w14:paraId="041978A7" w14:textId="77777777" w:rsidR="00037605" w:rsidRDefault="00037605" w:rsidP="00037605">
      <w:pPr>
        <w:pStyle w:val="SourceCode"/>
      </w:pPr>
      <w:r>
        <w:t>tags: {}</w:t>
      </w:r>
    </w:p>
    <w:p w14:paraId="60365716" w14:textId="77777777" w:rsidR="00037605" w:rsidRDefault="00037605" w:rsidP="00037605">
      <w:pPr>
        <w:pStyle w:val="SourceCode"/>
      </w:pPr>
      <w:r>
        <w:t>EOI</w:t>
      </w:r>
    </w:p>
    <w:p w14:paraId="4291BC73" w14:textId="1FB7DE94" w:rsidR="00D14D32" w:rsidRDefault="00037605" w:rsidP="00037605">
      <w:pPr>
        <w:pStyle w:val="SourceCode"/>
      </w:pPr>
      <w:r>
        <w:lastRenderedPageBreak/>
        <w:t>cat request-3.json</w:t>
      </w:r>
    </w:p>
    <w:p w14:paraId="0B576B44" w14:textId="481B015F" w:rsidR="004534B5" w:rsidRDefault="001F570D" w:rsidP="00E27BFB">
      <w:pPr>
        <w:spacing w:before="0" w:after="0"/>
      </w:pPr>
      <w:r w:rsidRPr="001F570D">
        <w:t>Next, we post the request and store the response.</w:t>
      </w:r>
    </w:p>
    <w:p w14:paraId="6DD25E85" w14:textId="77777777" w:rsidR="001F570D" w:rsidRDefault="001F570D" w:rsidP="001F570D">
      <w:pPr>
        <w:pStyle w:val="SourceCode"/>
      </w:pPr>
      <w:r>
        <w:t>curl "$CONTRACT_URL/transactions" \</w:t>
      </w:r>
    </w:p>
    <w:p w14:paraId="3A80FC51" w14:textId="77777777" w:rsidR="001F570D" w:rsidRDefault="001F570D" w:rsidP="001F570D">
      <w:pPr>
        <w:pStyle w:val="SourceCode"/>
      </w:pPr>
      <w:r>
        <w:t xml:space="preserve">  -X POST \</w:t>
      </w:r>
    </w:p>
    <w:p w14:paraId="015C8DC4" w14:textId="77777777" w:rsidR="001F570D" w:rsidRDefault="001F570D" w:rsidP="001F570D">
      <w:pPr>
        <w:pStyle w:val="SourceCode"/>
      </w:pPr>
      <w:r>
        <w:t xml:space="preserve">  -H 'Content-Type: application/json' \</w:t>
      </w:r>
    </w:p>
    <w:p w14:paraId="56B73F9D" w14:textId="77777777" w:rsidR="001F570D" w:rsidRDefault="001F570D" w:rsidP="001F570D">
      <w:pPr>
        <w:pStyle w:val="SourceCode"/>
      </w:pPr>
      <w:r>
        <w:t xml:space="preserve">  -H "X-Change-Address: $BUYER_ADDR" \</w:t>
      </w:r>
    </w:p>
    <w:p w14:paraId="4F1058B4" w14:textId="77777777" w:rsidR="001F570D" w:rsidRDefault="001F570D" w:rsidP="001F570D">
      <w:pPr>
        <w:pStyle w:val="SourceCode"/>
      </w:pPr>
      <w:r>
        <w:t xml:space="preserve">  -d @request-3.json \</w:t>
      </w:r>
    </w:p>
    <w:p w14:paraId="4127E18F" w14:textId="77777777" w:rsidR="001F570D" w:rsidRDefault="001F570D" w:rsidP="001F570D">
      <w:pPr>
        <w:pStyle w:val="SourceCode"/>
      </w:pPr>
      <w:r>
        <w:t xml:space="preserve">  -o response-3.json \</w:t>
      </w:r>
    </w:p>
    <w:p w14:paraId="32050191" w14:textId="77777777" w:rsidR="001F570D" w:rsidRDefault="001F570D" w:rsidP="001F570D">
      <w:pPr>
        <w:pStyle w:val="SourceCode"/>
      </w:pPr>
      <w:r>
        <w:t xml:space="preserve">  -sS</w:t>
      </w:r>
    </w:p>
    <w:p w14:paraId="75DE21B2" w14:textId="0519F09F" w:rsidR="001F570D" w:rsidRDefault="001F570D" w:rsidP="001F570D">
      <w:pPr>
        <w:pStyle w:val="SourceCode"/>
      </w:pPr>
      <w:r>
        <w:t>json2yaml response-3.json</w:t>
      </w:r>
    </w:p>
    <w:p w14:paraId="0246B99B" w14:textId="39CBA7E0" w:rsidR="001F570D" w:rsidRDefault="001F570D" w:rsidP="00E27BFB">
      <w:pPr>
        <w:spacing w:before="0" w:after="0"/>
      </w:pPr>
      <w:r>
        <w:t xml:space="preserve">We pull out the unsigned transaction. </w:t>
      </w:r>
    </w:p>
    <w:p w14:paraId="338387F7" w14:textId="402A80A7" w:rsidR="001F570D" w:rsidRDefault="001F570D" w:rsidP="001F570D">
      <w:pPr>
        <w:pStyle w:val="SourceCode"/>
      </w:pPr>
      <w:r w:rsidRPr="001F570D">
        <w:t>jq '.resource.txBody' response-3.json &gt; tx-3.unsigned</w:t>
      </w:r>
    </w:p>
    <w:p w14:paraId="24BF6B99" w14:textId="33523EF1" w:rsidR="001F570D" w:rsidRDefault="001F570D" w:rsidP="00E27BFB">
      <w:pPr>
        <w:spacing w:before="0" w:after="0"/>
      </w:pPr>
      <w:r>
        <w:t xml:space="preserve">And we </w:t>
      </w:r>
      <w:r w:rsidRPr="001F570D">
        <w:t xml:space="preserve">use </w:t>
      </w:r>
      <w:r>
        <w:t xml:space="preserve">the </w:t>
      </w:r>
      <w:r w:rsidRPr="001F570D">
        <w:t>marlowe-cli to submit the transaction and then wait for confirmation.</w:t>
      </w:r>
      <w:r>
        <w:t xml:space="preserve"> </w:t>
      </w:r>
    </w:p>
    <w:p w14:paraId="1DE6C5B8" w14:textId="77777777" w:rsidR="001F570D" w:rsidRDefault="001F570D" w:rsidP="001F570D">
      <w:pPr>
        <w:pStyle w:val="SourceCode"/>
      </w:pPr>
      <w:r>
        <w:t>TX_3=$(</w:t>
      </w:r>
    </w:p>
    <w:p w14:paraId="393BEF99" w14:textId="77777777" w:rsidR="001F570D" w:rsidRDefault="001F570D" w:rsidP="001F570D">
      <w:pPr>
        <w:pStyle w:val="SourceCode"/>
      </w:pPr>
      <w:r>
        <w:t>marlowe-cli transaction submit \</w:t>
      </w:r>
    </w:p>
    <w:p w14:paraId="4B638C8F" w14:textId="77777777" w:rsidR="001F570D" w:rsidRDefault="001F570D" w:rsidP="001F570D">
      <w:pPr>
        <w:pStyle w:val="SourceCode"/>
      </w:pPr>
      <w:r>
        <w:t xml:space="preserve">  --tx-body-file tx-3.unsigned \</w:t>
      </w:r>
    </w:p>
    <w:p w14:paraId="45142AD5" w14:textId="77777777" w:rsidR="001F570D" w:rsidRDefault="001F570D" w:rsidP="001F570D">
      <w:pPr>
        <w:pStyle w:val="SourceCode"/>
      </w:pPr>
      <w:r>
        <w:t xml:space="preserve">  --required-signer "$BUYER_SKEY" \</w:t>
      </w:r>
    </w:p>
    <w:p w14:paraId="31BC01E6" w14:textId="77777777" w:rsidR="001F570D" w:rsidRDefault="001F570D" w:rsidP="001F570D">
      <w:pPr>
        <w:pStyle w:val="SourceCode"/>
      </w:pPr>
      <w:r>
        <w:t xml:space="preserve">  --timeout 600 \</w:t>
      </w:r>
    </w:p>
    <w:p w14:paraId="14A1AA33" w14:textId="77777777" w:rsidR="001F570D" w:rsidRDefault="001F570D" w:rsidP="001F570D">
      <w:pPr>
        <w:pStyle w:val="SourceCode"/>
      </w:pPr>
      <w:r>
        <w:t>| sed -e 's/^TxId "\(.*\)"$/\1/' \</w:t>
      </w:r>
    </w:p>
    <w:p w14:paraId="190B319C" w14:textId="77777777" w:rsidR="001F570D" w:rsidRDefault="001F570D" w:rsidP="001F570D">
      <w:pPr>
        <w:pStyle w:val="SourceCode"/>
      </w:pPr>
      <w:r>
        <w:t>)</w:t>
      </w:r>
    </w:p>
    <w:p w14:paraId="03E5AE27" w14:textId="5D7AE14C" w:rsidR="001F570D" w:rsidRDefault="001F570D" w:rsidP="001F570D">
      <w:pPr>
        <w:pStyle w:val="SourceCode"/>
      </w:pPr>
      <w:r>
        <w:t>echo "TX_3 = $TX_3"</w:t>
      </w:r>
    </w:p>
    <w:p w14:paraId="25919A21" w14:textId="48DDC6A8" w:rsidR="001F570D" w:rsidRDefault="00C47065" w:rsidP="00E27BFB">
      <w:pPr>
        <w:spacing w:before="0" w:after="0"/>
      </w:pPr>
      <w:r>
        <w:t xml:space="preserve">We can view the transaction in the cardano explorer. </w:t>
      </w:r>
    </w:p>
    <w:p w14:paraId="49CECE0F" w14:textId="36E3E6CB" w:rsidR="00C47065" w:rsidRDefault="00C47065" w:rsidP="00C47065">
      <w:pPr>
        <w:pStyle w:val="SourceCode"/>
      </w:pPr>
      <w:r w:rsidRPr="00C47065">
        <w:t>echo "$EXPLORER_URL"/transaction/"$TX_3?tab=utxo"</w:t>
      </w:r>
    </w:p>
    <w:p w14:paraId="03C218E6" w14:textId="3CED08A3" w:rsidR="00C47065" w:rsidRDefault="00C47065" w:rsidP="00E27BFB">
      <w:pPr>
        <w:spacing w:before="0" w:after="0"/>
      </w:pPr>
      <w:r>
        <w:t xml:space="preserve">If we query the buyers address, we see he has still approximately 75 ada less than originally. </w:t>
      </w:r>
    </w:p>
    <w:p w14:paraId="7A690AF6" w14:textId="49F1BF7A" w:rsidR="00C47065" w:rsidRPr="00C47065" w:rsidRDefault="00C47065" w:rsidP="00C47065">
      <w:pPr>
        <w:pStyle w:val="SourceCode"/>
        <w:rPr>
          <w:sz w:val="18"/>
          <w:szCs w:val="18"/>
        </w:rPr>
      </w:pPr>
      <w:r w:rsidRPr="00C47065">
        <w:rPr>
          <w:sz w:val="18"/>
          <w:szCs w:val="18"/>
        </w:rPr>
        <w:t>cardano-cli query utxo --testnet-magic "$CARDANO_TESTNET_MAGIC" --address "$BUYER_ADDR"</w:t>
      </w:r>
    </w:p>
    <w:p w14:paraId="036164EC" w14:textId="7DCCF395" w:rsidR="00C47065" w:rsidRDefault="0076504C" w:rsidP="00E27BFB">
      <w:pPr>
        <w:spacing w:before="0" w:after="0"/>
      </w:pPr>
      <w:r>
        <w:t xml:space="preserve">And if we query the marlowe contract we </w:t>
      </w:r>
      <w:r w:rsidR="00F6733B">
        <w:t xml:space="preserve">will </w:t>
      </w:r>
      <w:r>
        <w:t>see it has still 77 ada.</w:t>
      </w:r>
    </w:p>
    <w:p w14:paraId="0F3EE853" w14:textId="36259BA6" w:rsidR="0076504C" w:rsidRDefault="0076504C" w:rsidP="0076504C">
      <w:pPr>
        <w:pStyle w:val="SourceCode"/>
      </w:pPr>
      <w:r w:rsidRPr="0076504C">
        <w:t>cardano-cli query utxo --testnet-magic "$CARDANO_TESTNET_MAGIC" --tx-in "$TX_3#1"</w:t>
      </w:r>
    </w:p>
    <w:p w14:paraId="2FF3F35C" w14:textId="2EF21FAB" w:rsidR="0076504C" w:rsidRDefault="00F6733B" w:rsidP="00E27BFB">
      <w:pPr>
        <w:spacing w:before="0" w:after="0"/>
      </w:pPr>
      <w:r>
        <w:t>An example output of the above command:</w:t>
      </w:r>
    </w:p>
    <w:p w14:paraId="6BC1FF55" w14:textId="77777777" w:rsidR="00F6733B" w:rsidRDefault="00F6733B" w:rsidP="00F6733B">
      <w:pPr>
        <w:pStyle w:val="SourceCode"/>
      </w:pPr>
      <w:r>
        <w:t xml:space="preserve">                           TxHash                                 TxIx        Amount</w:t>
      </w:r>
    </w:p>
    <w:p w14:paraId="0C6D5299" w14:textId="77777777" w:rsidR="00F6733B" w:rsidRDefault="00F6733B" w:rsidP="00F6733B">
      <w:pPr>
        <w:pStyle w:val="SourceCode"/>
      </w:pPr>
      <w:r>
        <w:t>--------------------------------------------------------------------------------------</w:t>
      </w:r>
    </w:p>
    <w:p w14:paraId="514D8967" w14:textId="77777777" w:rsidR="00F6733B" w:rsidRDefault="00F6733B" w:rsidP="00F6733B">
      <w:pPr>
        <w:pStyle w:val="SourceCode"/>
      </w:pPr>
      <w:r>
        <w:t xml:space="preserve">3a7ffde61ba8e1a2281e1a165f42901b302cc3eb2ad122e7f7396f1807e85a7d     1        77000000 </w:t>
      </w:r>
    </w:p>
    <w:p w14:paraId="732D20A7" w14:textId="77777777" w:rsidR="00F6733B" w:rsidRDefault="00F6733B" w:rsidP="00F6733B">
      <w:pPr>
        <w:pStyle w:val="SourceCode"/>
        <w:jc w:val="right"/>
      </w:pPr>
      <w:r>
        <w:t xml:space="preserve">lovelace + </w:t>
      </w:r>
    </w:p>
    <w:p w14:paraId="6B2AA608" w14:textId="269D14A1" w:rsidR="00F6733B" w:rsidRDefault="00F6733B" w:rsidP="00F6733B">
      <w:pPr>
        <w:pStyle w:val="SourceCode"/>
        <w:jc w:val="right"/>
      </w:pPr>
      <w:r>
        <w:t>TxOutDatumHash ScriptDataInBabbageEra "859a9bb208ab9beed6c6d75f9c5da732f41f52fe9748d1d79931daaa28c5e989"</w:t>
      </w:r>
    </w:p>
    <w:p w14:paraId="58ADA4B5" w14:textId="5B3D748A" w:rsidR="004113EE" w:rsidRDefault="00C178B9" w:rsidP="00E27BFB">
      <w:pPr>
        <w:spacing w:before="0" w:after="0"/>
      </w:pPr>
      <w:r>
        <w:lastRenderedPageBreak/>
        <w:t xml:space="preserve">Marlowe has an internal state of accounts, bound values and choices that some transactions update. </w:t>
      </w:r>
      <w:r w:rsidR="00447A98">
        <w:t xml:space="preserve">If we </w:t>
      </w:r>
      <w:r w:rsidR="003C53FB">
        <w:t>query</w:t>
      </w:r>
      <w:r w:rsidR="00447A98">
        <w:t xml:space="preserve"> the contract</w:t>
      </w:r>
      <w:r w:rsidR="00C8779D">
        <w:t>,</w:t>
      </w:r>
      <w:r w:rsidR="00447A98">
        <w:t xml:space="preserve"> we will see that the datum has changed</w:t>
      </w:r>
      <w:r w:rsidR="005554BD">
        <w:t xml:space="preserve"> because the state of the contract changed</w:t>
      </w:r>
      <w:r w:rsidR="00447A98">
        <w:t>.</w:t>
      </w:r>
      <w:r w:rsidR="005554BD">
        <w:t xml:space="preserve"> </w:t>
      </w:r>
      <w:r w:rsidR="003C53FB">
        <w:t>We can use the following command</w:t>
      </w:r>
      <w:r w:rsidR="00C20DD3">
        <w:t xml:space="preserve"> for that</w:t>
      </w:r>
      <w:r w:rsidR="003C53FB">
        <w:t>:</w:t>
      </w:r>
      <w:r w:rsidR="00276A8F">
        <w:t xml:space="preserve"> </w:t>
      </w:r>
    </w:p>
    <w:p w14:paraId="3B03C46C" w14:textId="33D9673D" w:rsidR="003C53FB" w:rsidRDefault="009136AD" w:rsidP="003C53FB">
      <w:pPr>
        <w:pStyle w:val="SourceCode"/>
      </w:pPr>
      <w:r w:rsidRPr="009136AD">
        <w:t>curl -sS "$CONTRACT_URL"/transactions/"$TX_3" | json2yaml</w:t>
      </w:r>
      <w:r w:rsidR="00885E75">
        <w:t xml:space="preserve"> </w:t>
      </w:r>
    </w:p>
    <w:p w14:paraId="4A27D861" w14:textId="22A0908F" w:rsidR="00CC1FCD" w:rsidRDefault="004B715A" w:rsidP="00E27BFB">
      <w:pPr>
        <w:spacing w:before="0" w:after="0"/>
      </w:pPr>
      <w:r>
        <w:t xml:space="preserve">Now we will say that the seller does not agree with the buyer and he does not think there is a problem. </w:t>
      </w:r>
      <w:r w:rsidR="0010778D">
        <w:t xml:space="preserve">So, we are going to create input </w:t>
      </w:r>
      <w:r w:rsidR="00A20835">
        <w:t xml:space="preserve">to represent that </w:t>
      </w:r>
      <w:r w:rsidR="0010778D">
        <w:t xml:space="preserve">and we are basically saying </w:t>
      </w:r>
      <w:r w:rsidR="007E602F">
        <w:t xml:space="preserve">there is a </w:t>
      </w:r>
      <w:r w:rsidR="0010778D">
        <w:t xml:space="preserve">dispute </w:t>
      </w:r>
      <w:r w:rsidR="00A20835">
        <w:t xml:space="preserve">for which the choice number zero can be used. </w:t>
      </w:r>
    </w:p>
    <w:p w14:paraId="2FD2FA4C" w14:textId="77777777" w:rsidR="00CC1FCD" w:rsidRDefault="00CC1FCD" w:rsidP="00CC1FCD">
      <w:pPr>
        <w:pStyle w:val="SourceCode"/>
      </w:pPr>
      <w:r>
        <w:t>marlowe-cli input choose \</w:t>
      </w:r>
    </w:p>
    <w:p w14:paraId="4BD9058F" w14:textId="77777777" w:rsidR="00CC1FCD" w:rsidRDefault="00CC1FCD" w:rsidP="00CC1FCD">
      <w:pPr>
        <w:pStyle w:val="SourceCode"/>
      </w:pPr>
      <w:r>
        <w:t xml:space="preserve">  --choice-name "Dispute problem" \</w:t>
      </w:r>
    </w:p>
    <w:p w14:paraId="5FB71185" w14:textId="77777777" w:rsidR="00CC1FCD" w:rsidRDefault="00CC1FCD" w:rsidP="00CC1FCD">
      <w:pPr>
        <w:pStyle w:val="SourceCode"/>
      </w:pPr>
      <w:r>
        <w:t xml:space="preserve">  --choice-party Seller \</w:t>
      </w:r>
    </w:p>
    <w:p w14:paraId="0D27FB9A" w14:textId="77777777" w:rsidR="00CC1FCD" w:rsidRDefault="00CC1FCD" w:rsidP="00CC1FCD">
      <w:pPr>
        <w:pStyle w:val="SourceCode"/>
      </w:pPr>
      <w:r>
        <w:t xml:space="preserve">  --choice-number 0 \</w:t>
      </w:r>
    </w:p>
    <w:p w14:paraId="51EC0615" w14:textId="77777777" w:rsidR="00CC1FCD" w:rsidRDefault="00CC1FCD" w:rsidP="00CC1FCD">
      <w:pPr>
        <w:pStyle w:val="SourceCode"/>
      </w:pPr>
      <w:r>
        <w:t xml:space="preserve">  --out-file input-4.json</w:t>
      </w:r>
    </w:p>
    <w:p w14:paraId="5080DF6B" w14:textId="7AC097ED" w:rsidR="00CC1FCD" w:rsidRDefault="00CC1FCD" w:rsidP="00CC1FCD">
      <w:pPr>
        <w:pStyle w:val="SourceCode"/>
      </w:pPr>
      <w:r>
        <w:t>json2yaml input-4.json</w:t>
      </w:r>
      <w:r w:rsidR="006628CA">
        <w:t xml:space="preserve"> </w:t>
      </w:r>
    </w:p>
    <w:p w14:paraId="1E7DE95C" w14:textId="75A4DB60" w:rsidR="003C53FB" w:rsidRDefault="00D271E0" w:rsidP="00E27BFB">
      <w:pPr>
        <w:spacing w:before="0" w:after="0"/>
      </w:pPr>
      <w:r>
        <w:t>We bundle this into our fourth request.</w:t>
      </w:r>
    </w:p>
    <w:p w14:paraId="3A46FBEA" w14:textId="77777777" w:rsidR="00492B1E" w:rsidRDefault="00492B1E" w:rsidP="00492B1E">
      <w:pPr>
        <w:pStyle w:val="SourceCode"/>
      </w:pPr>
      <w:r>
        <w:t>yaml2json &lt;&lt; EOI &gt; request-6.json</w:t>
      </w:r>
    </w:p>
    <w:p w14:paraId="503B1C05" w14:textId="77777777" w:rsidR="00492B1E" w:rsidRDefault="00492B1E" w:rsidP="00492B1E">
      <w:pPr>
        <w:pStyle w:val="SourceCode"/>
      </w:pPr>
      <w:r>
        <w:t>contractId: "$CONTRACT_ID"</w:t>
      </w:r>
    </w:p>
    <w:p w14:paraId="06AEC7C2" w14:textId="77777777" w:rsidR="00492B1E" w:rsidRDefault="00492B1E" w:rsidP="00492B1E">
      <w:pPr>
        <w:pStyle w:val="SourceCode"/>
      </w:pPr>
      <w:r>
        <w:t>role: Seller</w:t>
      </w:r>
    </w:p>
    <w:p w14:paraId="7A320C14" w14:textId="77777777" w:rsidR="00492B1E" w:rsidRDefault="00492B1E" w:rsidP="00492B1E">
      <w:pPr>
        <w:pStyle w:val="SourceCode"/>
      </w:pPr>
      <w:r>
        <w:t>EOI</w:t>
      </w:r>
    </w:p>
    <w:p w14:paraId="3D27E3F5" w14:textId="6D065AB7" w:rsidR="00276230" w:rsidRDefault="00492B1E" w:rsidP="00492B1E">
      <w:pPr>
        <w:pStyle w:val="SourceCode"/>
      </w:pPr>
      <w:r>
        <w:t>cat request-6.json</w:t>
      </w:r>
    </w:p>
    <w:p w14:paraId="2A238A67" w14:textId="50757148" w:rsidR="00276230" w:rsidRDefault="00D577D0" w:rsidP="00E27BFB">
      <w:pPr>
        <w:spacing w:before="0" w:after="0"/>
      </w:pPr>
      <w:r>
        <w:t>Then</w:t>
      </w:r>
      <w:r w:rsidRPr="00D577D0">
        <w:t xml:space="preserve"> we post the request and store the response.</w:t>
      </w:r>
      <w:r w:rsidR="00570C91">
        <w:t xml:space="preserve"> </w:t>
      </w:r>
    </w:p>
    <w:p w14:paraId="4B0F2840" w14:textId="77777777" w:rsidR="00B744BD" w:rsidRDefault="00B744BD" w:rsidP="00B744BD">
      <w:pPr>
        <w:pStyle w:val="SourceCode"/>
      </w:pPr>
      <w:r>
        <w:t>yaml2json &lt;&lt; EOI &gt; request-4.json</w:t>
      </w:r>
    </w:p>
    <w:p w14:paraId="1F880DC6" w14:textId="77777777" w:rsidR="00B744BD" w:rsidRDefault="00B744BD" w:rsidP="00B744BD">
      <w:pPr>
        <w:pStyle w:val="SourceCode"/>
      </w:pPr>
      <w:r>
        <w:t>version: v1</w:t>
      </w:r>
    </w:p>
    <w:p w14:paraId="41851555" w14:textId="77777777" w:rsidR="00B744BD" w:rsidRDefault="00B744BD" w:rsidP="00B744BD">
      <w:pPr>
        <w:pStyle w:val="SourceCode"/>
      </w:pPr>
      <w:r>
        <w:t>inputs: [$(cat input-4.json)]</w:t>
      </w:r>
    </w:p>
    <w:p w14:paraId="299044C2" w14:textId="77777777" w:rsidR="00B744BD" w:rsidRDefault="00B744BD" w:rsidP="00B744BD">
      <w:pPr>
        <w:pStyle w:val="SourceCode"/>
      </w:pPr>
      <w:r>
        <w:t>metadata: {}</w:t>
      </w:r>
    </w:p>
    <w:p w14:paraId="1EAA8904" w14:textId="77777777" w:rsidR="00B744BD" w:rsidRDefault="00B744BD" w:rsidP="00B744BD">
      <w:pPr>
        <w:pStyle w:val="SourceCode"/>
      </w:pPr>
      <w:r>
        <w:t>tags: {}</w:t>
      </w:r>
    </w:p>
    <w:p w14:paraId="0F571D52" w14:textId="77777777" w:rsidR="00B744BD" w:rsidRDefault="00B744BD" w:rsidP="00B744BD">
      <w:pPr>
        <w:pStyle w:val="SourceCode"/>
      </w:pPr>
      <w:r>
        <w:t>EOI</w:t>
      </w:r>
    </w:p>
    <w:p w14:paraId="1D9E1256" w14:textId="29CF3620" w:rsidR="00384516" w:rsidRDefault="00B744BD" w:rsidP="00B744BD">
      <w:pPr>
        <w:pStyle w:val="SourceCode"/>
      </w:pPr>
      <w:r>
        <w:t xml:space="preserve">cat request-4.json </w:t>
      </w:r>
      <w:r w:rsidR="004D4CE1">
        <w:t xml:space="preserve"> </w:t>
      </w:r>
    </w:p>
    <w:p w14:paraId="486B356F" w14:textId="3F113027" w:rsidR="00C65BE8" w:rsidRDefault="00650635" w:rsidP="00E27BFB">
      <w:pPr>
        <w:spacing w:before="0" w:after="0"/>
      </w:pPr>
      <w:r>
        <w:t xml:space="preserve">The seller is doing the operation so </w:t>
      </w:r>
      <w:r w:rsidR="007A00D2">
        <w:t>he is</w:t>
      </w:r>
      <w:r>
        <w:t xml:space="preserve"> in the change address header. </w:t>
      </w:r>
      <w:r w:rsidR="000525DE">
        <w:t>W</w:t>
      </w:r>
      <w:r w:rsidR="00CD68FA">
        <w:t>e</w:t>
      </w:r>
      <w:r w:rsidR="000525DE">
        <w:t xml:space="preserve"> can</w:t>
      </w:r>
      <w:r w:rsidR="00E63140">
        <w:t xml:space="preserve"> now</w:t>
      </w:r>
      <w:r w:rsidR="000525DE">
        <w:t xml:space="preserve"> </w:t>
      </w:r>
      <w:r w:rsidR="00F3174B">
        <w:t>post the request and store the response</w:t>
      </w:r>
      <w:r w:rsidR="000525DE">
        <w:t>.</w:t>
      </w:r>
      <w:r w:rsidR="00D97366">
        <w:t xml:space="preserve"> </w:t>
      </w:r>
      <w:r w:rsidR="000525DE">
        <w:t xml:space="preserve"> </w:t>
      </w:r>
    </w:p>
    <w:p w14:paraId="2AC1DBDD" w14:textId="77777777" w:rsidR="00C013C4" w:rsidRDefault="00C013C4" w:rsidP="00C013C4">
      <w:pPr>
        <w:pStyle w:val="SourceCode"/>
      </w:pPr>
      <w:r>
        <w:t>curl "$CONTRACT_URL/transactions" \</w:t>
      </w:r>
    </w:p>
    <w:p w14:paraId="6A1C675A" w14:textId="77777777" w:rsidR="00C013C4" w:rsidRDefault="00C013C4" w:rsidP="00C013C4">
      <w:pPr>
        <w:pStyle w:val="SourceCode"/>
      </w:pPr>
      <w:r>
        <w:t xml:space="preserve">  -X POST \</w:t>
      </w:r>
    </w:p>
    <w:p w14:paraId="5EB5DF21" w14:textId="77777777" w:rsidR="00C013C4" w:rsidRDefault="00C013C4" w:rsidP="00C013C4">
      <w:pPr>
        <w:pStyle w:val="SourceCode"/>
      </w:pPr>
      <w:r>
        <w:t xml:space="preserve">  -H 'Content-Type: application/json' \</w:t>
      </w:r>
    </w:p>
    <w:p w14:paraId="023DE35D" w14:textId="77777777" w:rsidR="00C013C4" w:rsidRDefault="00C013C4" w:rsidP="00C013C4">
      <w:pPr>
        <w:pStyle w:val="SourceCode"/>
      </w:pPr>
      <w:r>
        <w:t xml:space="preserve">  -H "X-Change-Address: $SELLER_ADDR" \</w:t>
      </w:r>
    </w:p>
    <w:p w14:paraId="1B480941" w14:textId="77777777" w:rsidR="00C013C4" w:rsidRDefault="00C013C4" w:rsidP="00C013C4">
      <w:pPr>
        <w:pStyle w:val="SourceCode"/>
      </w:pPr>
      <w:r>
        <w:t xml:space="preserve">  -d @request-4.json \</w:t>
      </w:r>
    </w:p>
    <w:p w14:paraId="3597CB5F" w14:textId="77777777" w:rsidR="00C013C4" w:rsidRDefault="00C013C4" w:rsidP="00C013C4">
      <w:pPr>
        <w:pStyle w:val="SourceCode"/>
      </w:pPr>
      <w:r>
        <w:t xml:space="preserve">  -o response-4.json \</w:t>
      </w:r>
    </w:p>
    <w:p w14:paraId="1B61D44E" w14:textId="77777777" w:rsidR="00C013C4" w:rsidRDefault="00C013C4" w:rsidP="00C013C4">
      <w:pPr>
        <w:pStyle w:val="SourceCode"/>
      </w:pPr>
      <w:r>
        <w:t xml:space="preserve">  -sS</w:t>
      </w:r>
    </w:p>
    <w:p w14:paraId="59E562C1" w14:textId="131A712E" w:rsidR="000525DE" w:rsidRDefault="00C013C4" w:rsidP="00C013C4">
      <w:pPr>
        <w:pStyle w:val="SourceCode"/>
      </w:pPr>
      <w:r>
        <w:t>json2yaml response-4.json</w:t>
      </w:r>
    </w:p>
    <w:p w14:paraId="6F65F0E7" w14:textId="77777777" w:rsidR="00EE1569" w:rsidRDefault="00F3174B" w:rsidP="00E27BFB">
      <w:pPr>
        <w:spacing w:before="0" w:after="0"/>
      </w:pPr>
      <w:r>
        <w:t>After that we again extract the unsigned transaction and submit it with the marlowe-cli.</w:t>
      </w:r>
      <w:r w:rsidR="00F13441">
        <w:t xml:space="preserve"> </w:t>
      </w:r>
    </w:p>
    <w:p w14:paraId="55EE8E4D" w14:textId="156A6256" w:rsidR="00EE1569" w:rsidRDefault="00030A45" w:rsidP="00030A45">
      <w:pPr>
        <w:pStyle w:val="SourceCode"/>
      </w:pPr>
      <w:r w:rsidRPr="00030A45">
        <w:lastRenderedPageBreak/>
        <w:t>jq '.resource.txBody' response-4.json &gt; tx-4.unsigned</w:t>
      </w:r>
      <w:r>
        <w:t xml:space="preserve"> </w:t>
      </w:r>
    </w:p>
    <w:p w14:paraId="2AE2C07C" w14:textId="77777777" w:rsidR="00F063FB" w:rsidRDefault="00F063FB" w:rsidP="00030A45">
      <w:pPr>
        <w:pStyle w:val="SourceCode"/>
      </w:pPr>
    </w:p>
    <w:p w14:paraId="237347FA" w14:textId="77777777" w:rsidR="00F063FB" w:rsidRDefault="00F063FB" w:rsidP="00F063FB">
      <w:pPr>
        <w:pStyle w:val="SourceCode"/>
      </w:pPr>
      <w:r>
        <w:t>TX_4=$(</w:t>
      </w:r>
    </w:p>
    <w:p w14:paraId="189D0D47" w14:textId="77777777" w:rsidR="00F063FB" w:rsidRDefault="00F063FB" w:rsidP="00F063FB">
      <w:pPr>
        <w:pStyle w:val="SourceCode"/>
      </w:pPr>
      <w:r>
        <w:t>marlowe-cli transaction submit \</w:t>
      </w:r>
    </w:p>
    <w:p w14:paraId="5C130CE5" w14:textId="77777777" w:rsidR="00F063FB" w:rsidRDefault="00F063FB" w:rsidP="00F063FB">
      <w:pPr>
        <w:pStyle w:val="SourceCode"/>
      </w:pPr>
      <w:r>
        <w:t xml:space="preserve">  --tx-body-file tx-4.unsigned \</w:t>
      </w:r>
    </w:p>
    <w:p w14:paraId="61E29E8E" w14:textId="77777777" w:rsidR="00F063FB" w:rsidRDefault="00F063FB" w:rsidP="00F063FB">
      <w:pPr>
        <w:pStyle w:val="SourceCode"/>
      </w:pPr>
      <w:r>
        <w:t xml:space="preserve">  --required-signer "$SELLER_SKEY" \</w:t>
      </w:r>
    </w:p>
    <w:p w14:paraId="4DE9A6F8" w14:textId="77777777" w:rsidR="00F063FB" w:rsidRDefault="00F063FB" w:rsidP="00F063FB">
      <w:pPr>
        <w:pStyle w:val="SourceCode"/>
      </w:pPr>
      <w:r>
        <w:t xml:space="preserve">  --timeout 600 \</w:t>
      </w:r>
    </w:p>
    <w:p w14:paraId="17B75BD3" w14:textId="77777777" w:rsidR="00F063FB" w:rsidRDefault="00F063FB" w:rsidP="00F063FB">
      <w:pPr>
        <w:pStyle w:val="SourceCode"/>
      </w:pPr>
      <w:r>
        <w:t>| sed -e 's/^TxId "\(.*\)"$/\1/' \</w:t>
      </w:r>
    </w:p>
    <w:p w14:paraId="704A7E6C" w14:textId="77777777" w:rsidR="00F063FB" w:rsidRDefault="00F063FB" w:rsidP="00F063FB">
      <w:pPr>
        <w:pStyle w:val="SourceCode"/>
      </w:pPr>
      <w:r>
        <w:t>)</w:t>
      </w:r>
    </w:p>
    <w:p w14:paraId="73073406" w14:textId="741AE81B" w:rsidR="00F063FB" w:rsidRDefault="00F063FB" w:rsidP="00F063FB">
      <w:pPr>
        <w:pStyle w:val="SourceCode"/>
      </w:pPr>
      <w:r>
        <w:t xml:space="preserve">echo "TX_4 = $TX_4" </w:t>
      </w:r>
    </w:p>
    <w:p w14:paraId="26512C30" w14:textId="3E39DCB4" w:rsidR="000525DE" w:rsidRDefault="00F239EB" w:rsidP="00E27BFB">
      <w:pPr>
        <w:spacing w:before="0" w:after="0"/>
      </w:pPr>
      <w:r>
        <w:t xml:space="preserve">We </w:t>
      </w:r>
      <w:r w:rsidRPr="00F239EB">
        <w:t xml:space="preserve">can view the transaction on </w:t>
      </w:r>
      <w:r>
        <w:t>the c</w:t>
      </w:r>
      <w:r w:rsidRPr="00F239EB">
        <w:t>ardano explorer.</w:t>
      </w:r>
      <w:r>
        <w:t xml:space="preserve"> </w:t>
      </w:r>
    </w:p>
    <w:p w14:paraId="19B600BA" w14:textId="6E90A1B9" w:rsidR="00F239EB" w:rsidRDefault="000C0B5D" w:rsidP="000C0B5D">
      <w:pPr>
        <w:pStyle w:val="SourceCode"/>
      </w:pPr>
      <w:r w:rsidRPr="000C0B5D">
        <w:t>echo "$EXPLORER_URL"/transaction/"$TX_4?tab=utxo"</w:t>
      </w:r>
    </w:p>
    <w:p w14:paraId="0F97A199" w14:textId="72E8595B" w:rsidR="00F239EB" w:rsidRDefault="00965615" w:rsidP="00E27BFB">
      <w:pPr>
        <w:spacing w:before="0" w:after="0"/>
      </w:pPr>
      <w:r>
        <w:t>If we query t</w:t>
      </w:r>
      <w:r w:rsidRPr="00965615">
        <w:t xml:space="preserve">he Marlowe contract, </w:t>
      </w:r>
      <w:r>
        <w:t xml:space="preserve">we see that it </w:t>
      </w:r>
      <w:r w:rsidRPr="00965615">
        <w:t>still has the 77 ada.</w:t>
      </w:r>
      <w:r>
        <w:t xml:space="preserve"> </w:t>
      </w:r>
    </w:p>
    <w:p w14:paraId="17B12B66" w14:textId="1513044F" w:rsidR="00965615" w:rsidRDefault="00965615" w:rsidP="00965615">
      <w:pPr>
        <w:pStyle w:val="SourceCode"/>
      </w:pPr>
      <w:r w:rsidRPr="00965615">
        <w:t>cardano-cli query utxo --testnet-magic "$CARDANO_TESTNET_MAGIC" --tx-in "$TX_4#1"</w:t>
      </w:r>
    </w:p>
    <w:p w14:paraId="58524BBF" w14:textId="039808A3" w:rsidR="00965615" w:rsidRDefault="00965615" w:rsidP="00965615">
      <w:pPr>
        <w:spacing w:before="0" w:after="0"/>
      </w:pPr>
      <w:r>
        <w:t>An example output of the above command:</w:t>
      </w:r>
      <w:r w:rsidR="007D152D">
        <w:t xml:space="preserve"> </w:t>
      </w:r>
    </w:p>
    <w:p w14:paraId="6830BB5F" w14:textId="77777777" w:rsidR="00965615" w:rsidRDefault="00965615" w:rsidP="00965615">
      <w:pPr>
        <w:pStyle w:val="SourceCode"/>
      </w:pPr>
      <w:r>
        <w:t xml:space="preserve">                           TxHash                                 TxIx        Amount</w:t>
      </w:r>
    </w:p>
    <w:p w14:paraId="30911550" w14:textId="77777777" w:rsidR="00965615" w:rsidRDefault="00965615" w:rsidP="00965615">
      <w:pPr>
        <w:pStyle w:val="SourceCode"/>
      </w:pPr>
      <w:r>
        <w:t>--------------------------------------------------------------------------------------</w:t>
      </w:r>
    </w:p>
    <w:p w14:paraId="48EB63D2" w14:textId="7D56BCDB" w:rsidR="00965615" w:rsidRDefault="007D152D" w:rsidP="00965615">
      <w:pPr>
        <w:pStyle w:val="SourceCode"/>
      </w:pPr>
      <w:r w:rsidRPr="007D152D">
        <w:t>87dba73e0145b13004602c17eb71c3a9a3a9d26760179a41df9f0c0b71f84894</w:t>
      </w:r>
      <w:r w:rsidR="00965615">
        <w:t xml:space="preserve">     1        77000000 </w:t>
      </w:r>
    </w:p>
    <w:p w14:paraId="09614D41" w14:textId="77777777" w:rsidR="00965615" w:rsidRDefault="00965615" w:rsidP="00965615">
      <w:pPr>
        <w:pStyle w:val="SourceCode"/>
        <w:jc w:val="right"/>
      </w:pPr>
      <w:r>
        <w:t xml:space="preserve">lovelace + </w:t>
      </w:r>
    </w:p>
    <w:p w14:paraId="7B24640A" w14:textId="77777777" w:rsidR="007C7F89" w:rsidRDefault="00965615" w:rsidP="00965615">
      <w:pPr>
        <w:pStyle w:val="SourceCode"/>
        <w:jc w:val="right"/>
      </w:pPr>
      <w:r>
        <w:t xml:space="preserve">TxOutDatumHash ScriptDataInBabbageEra </w:t>
      </w:r>
    </w:p>
    <w:p w14:paraId="74DD618B" w14:textId="3E1ED1E4" w:rsidR="00965615" w:rsidRDefault="00965615" w:rsidP="00965615">
      <w:pPr>
        <w:pStyle w:val="SourceCode"/>
        <w:jc w:val="right"/>
      </w:pPr>
      <w:r>
        <w:t>"</w:t>
      </w:r>
      <w:r w:rsidR="007C7F89" w:rsidRPr="007C7F89">
        <w:t>b9755884ecbd03f8a11bb6b8107dafa2c21d42eeff45d46a7989e162714ee6fd</w:t>
      </w:r>
      <w:r>
        <w:t>"</w:t>
      </w:r>
    </w:p>
    <w:p w14:paraId="19F78647" w14:textId="1D9FEF6F" w:rsidR="00965615" w:rsidRDefault="007C7F89" w:rsidP="00E27BFB">
      <w:pPr>
        <w:spacing w:before="0" w:after="0"/>
      </w:pPr>
      <w:r>
        <w:t xml:space="preserve">Notice however that the </w:t>
      </w:r>
      <w:r w:rsidRPr="007C7F89">
        <w:rPr>
          <w:i/>
          <w:iCs/>
        </w:rPr>
        <w:t>TxHash</w:t>
      </w:r>
      <w:r>
        <w:t xml:space="preserve"> has changed and also the datum hash got changed compared to the previous query because we updated the state of the contract. </w:t>
      </w:r>
      <w:r w:rsidR="00F01834">
        <w:t>We can again view the full progress of the contract with the command below:</w:t>
      </w:r>
    </w:p>
    <w:p w14:paraId="7A14A880" w14:textId="75286A3E" w:rsidR="00F01834" w:rsidRDefault="00702B01" w:rsidP="00702B01">
      <w:pPr>
        <w:pStyle w:val="SourceCode"/>
      </w:pPr>
      <w:r w:rsidRPr="00702B01">
        <w:t>curl -sS "$CONTRACT_URL"/transactions/"$TX_4" | json2yaml</w:t>
      </w:r>
      <w:r>
        <w:t xml:space="preserve"> </w:t>
      </w:r>
    </w:p>
    <w:p w14:paraId="0E78A41E" w14:textId="77777777" w:rsidR="00D05049" w:rsidRDefault="00AB3604" w:rsidP="00E27BFB">
      <w:pPr>
        <w:spacing w:before="0" w:after="0"/>
      </w:pPr>
      <w:r>
        <w:t xml:space="preserve">Now the mediator has to step in because the buyer and the seller do not agree. In our case the mediator rules in favor of the seller </w:t>
      </w:r>
      <w:r w:rsidR="00D604C2">
        <w:t xml:space="preserve">which is choice number zero. </w:t>
      </w:r>
    </w:p>
    <w:p w14:paraId="4A76120D" w14:textId="77777777" w:rsidR="00D05049" w:rsidRDefault="00D05049" w:rsidP="00D05049">
      <w:pPr>
        <w:pStyle w:val="SourceCode"/>
      </w:pPr>
      <w:r>
        <w:t>marlowe-cli input choose \</w:t>
      </w:r>
    </w:p>
    <w:p w14:paraId="2E9F46D4" w14:textId="77777777" w:rsidR="00D05049" w:rsidRDefault="00D05049" w:rsidP="00D05049">
      <w:pPr>
        <w:pStyle w:val="SourceCode"/>
      </w:pPr>
      <w:r>
        <w:t xml:space="preserve">  --choice-name "Dismiss claim" \</w:t>
      </w:r>
    </w:p>
    <w:p w14:paraId="2F6CFF25" w14:textId="77777777" w:rsidR="00D05049" w:rsidRDefault="00D05049" w:rsidP="00D05049">
      <w:pPr>
        <w:pStyle w:val="SourceCode"/>
      </w:pPr>
      <w:r>
        <w:t xml:space="preserve">  --choice-party Mediator \</w:t>
      </w:r>
    </w:p>
    <w:p w14:paraId="0384F6E7" w14:textId="77777777" w:rsidR="00D05049" w:rsidRDefault="00D05049" w:rsidP="00D05049">
      <w:pPr>
        <w:pStyle w:val="SourceCode"/>
      </w:pPr>
      <w:r>
        <w:t xml:space="preserve">  --choice-number 0 \</w:t>
      </w:r>
    </w:p>
    <w:p w14:paraId="1F00A1D6" w14:textId="77777777" w:rsidR="00D05049" w:rsidRDefault="00D05049" w:rsidP="00D05049">
      <w:pPr>
        <w:pStyle w:val="SourceCode"/>
      </w:pPr>
      <w:r>
        <w:t xml:space="preserve">  --out-file input-5.json</w:t>
      </w:r>
    </w:p>
    <w:p w14:paraId="48E65349" w14:textId="764D3EC5" w:rsidR="00D05049" w:rsidRDefault="00D05049" w:rsidP="00D05049">
      <w:pPr>
        <w:pStyle w:val="SourceCode"/>
      </w:pPr>
      <w:r>
        <w:t>json2yaml input-5.json</w:t>
      </w:r>
    </w:p>
    <w:p w14:paraId="31A51367" w14:textId="7916D436" w:rsidR="00D05049" w:rsidRDefault="00D05049" w:rsidP="00E27BFB">
      <w:pPr>
        <w:spacing w:before="0" w:after="0"/>
      </w:pPr>
      <w:r>
        <w:t>Again, we create the request file.</w:t>
      </w:r>
    </w:p>
    <w:p w14:paraId="0FA57CE8" w14:textId="77777777" w:rsidR="00D05049" w:rsidRDefault="00D05049" w:rsidP="00D05049">
      <w:pPr>
        <w:pStyle w:val="SourceCode"/>
      </w:pPr>
      <w:r>
        <w:t>yaml2json &lt;&lt; EOI &gt; request-5.json</w:t>
      </w:r>
    </w:p>
    <w:p w14:paraId="5AB59391" w14:textId="77777777" w:rsidR="00D05049" w:rsidRDefault="00D05049" w:rsidP="00D05049">
      <w:pPr>
        <w:pStyle w:val="SourceCode"/>
      </w:pPr>
      <w:r>
        <w:t>version: v1</w:t>
      </w:r>
    </w:p>
    <w:p w14:paraId="02EAFFDD" w14:textId="77777777" w:rsidR="00D05049" w:rsidRDefault="00D05049" w:rsidP="00D05049">
      <w:pPr>
        <w:pStyle w:val="SourceCode"/>
      </w:pPr>
      <w:r>
        <w:lastRenderedPageBreak/>
        <w:t>inputs: [$(cat input-5.json)]</w:t>
      </w:r>
    </w:p>
    <w:p w14:paraId="0C668121" w14:textId="77777777" w:rsidR="00D05049" w:rsidRDefault="00D05049" w:rsidP="00D05049">
      <w:pPr>
        <w:pStyle w:val="SourceCode"/>
      </w:pPr>
      <w:r>
        <w:t>metadata: {}</w:t>
      </w:r>
    </w:p>
    <w:p w14:paraId="5374792D" w14:textId="77777777" w:rsidR="00D05049" w:rsidRDefault="00D05049" w:rsidP="00D05049">
      <w:pPr>
        <w:pStyle w:val="SourceCode"/>
      </w:pPr>
      <w:r>
        <w:t>tags: {}</w:t>
      </w:r>
    </w:p>
    <w:p w14:paraId="365987EF" w14:textId="77777777" w:rsidR="00D05049" w:rsidRDefault="00D05049" w:rsidP="00D05049">
      <w:pPr>
        <w:pStyle w:val="SourceCode"/>
      </w:pPr>
      <w:r>
        <w:t>EOI</w:t>
      </w:r>
    </w:p>
    <w:p w14:paraId="4809D0E8" w14:textId="23C0A927" w:rsidR="00D05049" w:rsidRDefault="00D05049" w:rsidP="00D05049">
      <w:pPr>
        <w:pStyle w:val="SourceCode"/>
      </w:pPr>
      <w:r>
        <w:t>cat request-5.json</w:t>
      </w:r>
    </w:p>
    <w:p w14:paraId="09FF597B" w14:textId="5AFA25D7" w:rsidR="00D05049" w:rsidRDefault="00973E03" w:rsidP="00E27BFB">
      <w:pPr>
        <w:spacing w:before="0" w:after="0"/>
      </w:pPr>
      <w:r>
        <w:t xml:space="preserve">Then </w:t>
      </w:r>
      <w:r w:rsidRPr="00973E03">
        <w:t>we post the request and store the response.</w:t>
      </w:r>
      <w:r>
        <w:t xml:space="preserve"> </w:t>
      </w:r>
    </w:p>
    <w:p w14:paraId="184E7843" w14:textId="77777777" w:rsidR="00E70E24" w:rsidRDefault="00E70E24" w:rsidP="00E70E24">
      <w:pPr>
        <w:pStyle w:val="SourceCode"/>
      </w:pPr>
      <w:r>
        <w:t>curl "$CONTRACT_URL/transactions" \</w:t>
      </w:r>
    </w:p>
    <w:p w14:paraId="15687357" w14:textId="77777777" w:rsidR="00E70E24" w:rsidRDefault="00E70E24" w:rsidP="00E70E24">
      <w:pPr>
        <w:pStyle w:val="SourceCode"/>
      </w:pPr>
      <w:r>
        <w:t xml:space="preserve">  -X POST \</w:t>
      </w:r>
    </w:p>
    <w:p w14:paraId="631D91A4" w14:textId="77777777" w:rsidR="00E70E24" w:rsidRDefault="00E70E24" w:rsidP="00E70E24">
      <w:pPr>
        <w:pStyle w:val="SourceCode"/>
      </w:pPr>
      <w:r>
        <w:t xml:space="preserve">  -H 'Content-Type: application/json' \</w:t>
      </w:r>
    </w:p>
    <w:p w14:paraId="006933E6" w14:textId="77777777" w:rsidR="00E70E24" w:rsidRDefault="00E70E24" w:rsidP="00E70E24">
      <w:pPr>
        <w:pStyle w:val="SourceCode"/>
      </w:pPr>
      <w:r>
        <w:t xml:space="preserve">  -H "X-Change-Address: $MEDIATOR_ADDR" \</w:t>
      </w:r>
    </w:p>
    <w:p w14:paraId="5EF8A092" w14:textId="77777777" w:rsidR="00E70E24" w:rsidRDefault="00E70E24" w:rsidP="00E70E24">
      <w:pPr>
        <w:pStyle w:val="SourceCode"/>
      </w:pPr>
      <w:r>
        <w:t xml:space="preserve">  -d @request-5.json \</w:t>
      </w:r>
    </w:p>
    <w:p w14:paraId="0334ECB7" w14:textId="77777777" w:rsidR="00E70E24" w:rsidRDefault="00E70E24" w:rsidP="00E70E24">
      <w:pPr>
        <w:pStyle w:val="SourceCode"/>
      </w:pPr>
      <w:r>
        <w:t xml:space="preserve">  -o response-5.json \</w:t>
      </w:r>
    </w:p>
    <w:p w14:paraId="2069EB05" w14:textId="77777777" w:rsidR="00E70E24" w:rsidRDefault="00E70E24" w:rsidP="00E70E24">
      <w:pPr>
        <w:pStyle w:val="SourceCode"/>
      </w:pPr>
      <w:r>
        <w:t xml:space="preserve">  -sS</w:t>
      </w:r>
    </w:p>
    <w:p w14:paraId="2B7710F9" w14:textId="6A6A5C43" w:rsidR="00F01834" w:rsidRDefault="00E70E24" w:rsidP="00E70E24">
      <w:pPr>
        <w:pStyle w:val="SourceCode"/>
      </w:pPr>
      <w:r>
        <w:t xml:space="preserve">json2yaml response-5.json </w:t>
      </w:r>
    </w:p>
    <w:p w14:paraId="63AC9859" w14:textId="515B8A90" w:rsidR="00C65BE8" w:rsidRDefault="00091844" w:rsidP="00E27BFB">
      <w:pPr>
        <w:spacing w:before="0" w:after="0"/>
      </w:pPr>
      <w:r w:rsidRPr="00091844">
        <w:t xml:space="preserve">Once again, use </w:t>
      </w:r>
      <w:r>
        <w:t xml:space="preserve">the </w:t>
      </w:r>
      <w:r w:rsidRPr="00091844">
        <w:t>marlowe-cli to submit the transaction and then wait for confirmation.</w:t>
      </w:r>
      <w:r>
        <w:t xml:space="preserve"> </w:t>
      </w:r>
    </w:p>
    <w:p w14:paraId="7CFACD3C" w14:textId="4479DAA1" w:rsidR="00091844" w:rsidRDefault="0096087C" w:rsidP="0096087C">
      <w:pPr>
        <w:pStyle w:val="SourceCode"/>
      </w:pPr>
      <w:r w:rsidRPr="0096087C">
        <w:t>jq '.resource.txBody' response-5.json &gt; tx-5.unsigned</w:t>
      </w:r>
    </w:p>
    <w:p w14:paraId="56B507FE" w14:textId="77777777" w:rsidR="0096087C" w:rsidRDefault="0096087C" w:rsidP="0096087C">
      <w:pPr>
        <w:pStyle w:val="SourceCode"/>
      </w:pPr>
    </w:p>
    <w:p w14:paraId="1A286757" w14:textId="77777777" w:rsidR="0096087C" w:rsidRDefault="0096087C" w:rsidP="0096087C">
      <w:pPr>
        <w:pStyle w:val="SourceCode"/>
      </w:pPr>
      <w:r>
        <w:t>TX_5=$(</w:t>
      </w:r>
    </w:p>
    <w:p w14:paraId="1B112B28" w14:textId="77777777" w:rsidR="0096087C" w:rsidRDefault="0096087C" w:rsidP="0096087C">
      <w:pPr>
        <w:pStyle w:val="SourceCode"/>
      </w:pPr>
      <w:r>
        <w:t>marlowe-cli transaction submit \</w:t>
      </w:r>
    </w:p>
    <w:p w14:paraId="7CB159FF" w14:textId="77777777" w:rsidR="0096087C" w:rsidRDefault="0096087C" w:rsidP="0096087C">
      <w:pPr>
        <w:pStyle w:val="SourceCode"/>
      </w:pPr>
      <w:r>
        <w:t xml:space="preserve">  --tx-body-file tx-5.unsigned \</w:t>
      </w:r>
    </w:p>
    <w:p w14:paraId="3AD67BE1" w14:textId="77777777" w:rsidR="0096087C" w:rsidRDefault="0096087C" w:rsidP="0096087C">
      <w:pPr>
        <w:pStyle w:val="SourceCode"/>
      </w:pPr>
      <w:r>
        <w:t xml:space="preserve">  --required-signer "$MEDIATOR_SKEY" \</w:t>
      </w:r>
    </w:p>
    <w:p w14:paraId="515B4479" w14:textId="77777777" w:rsidR="0096087C" w:rsidRDefault="0096087C" w:rsidP="0096087C">
      <w:pPr>
        <w:pStyle w:val="SourceCode"/>
      </w:pPr>
      <w:r>
        <w:t xml:space="preserve">  --timeout 600 \</w:t>
      </w:r>
    </w:p>
    <w:p w14:paraId="355EB8B7" w14:textId="77777777" w:rsidR="0096087C" w:rsidRDefault="0096087C" w:rsidP="0096087C">
      <w:pPr>
        <w:pStyle w:val="SourceCode"/>
      </w:pPr>
      <w:r>
        <w:t>| sed -e 's/^TxId "\(.*\)"$/\1/' \</w:t>
      </w:r>
    </w:p>
    <w:p w14:paraId="0DE10765" w14:textId="77777777" w:rsidR="0096087C" w:rsidRDefault="0096087C" w:rsidP="0096087C">
      <w:pPr>
        <w:pStyle w:val="SourceCode"/>
      </w:pPr>
      <w:r>
        <w:t>)</w:t>
      </w:r>
    </w:p>
    <w:p w14:paraId="01E10573" w14:textId="0CE5690A" w:rsidR="0096087C" w:rsidRDefault="0096087C" w:rsidP="0096087C">
      <w:pPr>
        <w:pStyle w:val="SourceCode"/>
      </w:pPr>
      <w:r>
        <w:t>echo "TX_5 = $TX_5"</w:t>
      </w:r>
    </w:p>
    <w:p w14:paraId="73978605" w14:textId="732287F3" w:rsidR="00091844" w:rsidRDefault="00F679E7" w:rsidP="00E27BFB">
      <w:pPr>
        <w:spacing w:before="0" w:after="0"/>
      </w:pPr>
      <w:r>
        <w:t xml:space="preserve">Then we retrieve the link for the cardano explorer. </w:t>
      </w:r>
    </w:p>
    <w:p w14:paraId="6E53A454" w14:textId="61342A7A" w:rsidR="00F679E7" w:rsidRDefault="00F679E7" w:rsidP="00F679E7">
      <w:pPr>
        <w:pStyle w:val="SourceCode"/>
      </w:pPr>
      <w:r w:rsidRPr="00F679E7">
        <w:t>echo "$EXPLORER_URL"/transaction/"$TX_5?tab=utxo"</w:t>
      </w:r>
      <w:r>
        <w:t xml:space="preserve"> </w:t>
      </w:r>
    </w:p>
    <w:p w14:paraId="785B6A7C" w14:textId="281A9259" w:rsidR="00F679E7" w:rsidRDefault="0061019D" w:rsidP="00E27BFB">
      <w:pPr>
        <w:spacing w:before="0" w:after="0"/>
      </w:pPr>
      <w:r>
        <w:t xml:space="preserve">If we query the marlowe contract now we see it is </w:t>
      </w:r>
      <w:r w:rsidRPr="0061019D">
        <w:t>closed, but the role-payout address has the 75 ada for the benefit of the seller.</w:t>
      </w:r>
      <w:r>
        <w:t xml:space="preserve"> </w:t>
      </w:r>
    </w:p>
    <w:p w14:paraId="2012E582" w14:textId="21762D37" w:rsidR="00217849" w:rsidRDefault="00217849" w:rsidP="00217849">
      <w:pPr>
        <w:pStyle w:val="SourceCode"/>
      </w:pPr>
      <w:r w:rsidRPr="00217849">
        <w:t>cardano-cli query utxo --testnet-magic "$CARDANO_TESTNET_MAGIC" --tx-in "$TX_5#2"</w:t>
      </w:r>
    </w:p>
    <w:p w14:paraId="2CF7262F" w14:textId="77777777" w:rsidR="00217849" w:rsidRDefault="00217849" w:rsidP="00217849">
      <w:pPr>
        <w:spacing w:before="0" w:after="0"/>
      </w:pPr>
      <w:r>
        <w:t xml:space="preserve">An example output of the above command: </w:t>
      </w:r>
    </w:p>
    <w:p w14:paraId="2080A0DC" w14:textId="77777777" w:rsidR="00217849" w:rsidRDefault="00217849" w:rsidP="00217849">
      <w:pPr>
        <w:pStyle w:val="SourceCode"/>
      </w:pPr>
      <w:r>
        <w:t xml:space="preserve">                           TxHash                                 TxIx        Amount</w:t>
      </w:r>
    </w:p>
    <w:p w14:paraId="01A7CBDA" w14:textId="77777777" w:rsidR="00217849" w:rsidRDefault="00217849" w:rsidP="00217849">
      <w:pPr>
        <w:pStyle w:val="SourceCode"/>
      </w:pPr>
      <w:r>
        <w:t>--------------------------------------------------------------------------------------</w:t>
      </w:r>
    </w:p>
    <w:p w14:paraId="1D4418F4" w14:textId="18AAD587" w:rsidR="00217849" w:rsidRDefault="00217849" w:rsidP="00217849">
      <w:pPr>
        <w:pStyle w:val="SourceCode"/>
      </w:pPr>
      <w:r w:rsidRPr="00217849">
        <w:t>e247a0d8cc28973ca01736c56f1c51725210e3b8584687d32f6929c800a8a66b</w:t>
      </w:r>
      <w:r>
        <w:t xml:space="preserve">     2        75000000 </w:t>
      </w:r>
    </w:p>
    <w:p w14:paraId="587E094E" w14:textId="77777777" w:rsidR="00217849" w:rsidRDefault="00217849" w:rsidP="00217849">
      <w:pPr>
        <w:pStyle w:val="SourceCode"/>
        <w:jc w:val="right"/>
      </w:pPr>
      <w:r>
        <w:t xml:space="preserve">lovelace + </w:t>
      </w:r>
    </w:p>
    <w:p w14:paraId="7637D14F" w14:textId="77777777" w:rsidR="00217849" w:rsidRDefault="00217849" w:rsidP="00217849">
      <w:pPr>
        <w:pStyle w:val="SourceCode"/>
        <w:jc w:val="right"/>
      </w:pPr>
      <w:r>
        <w:t xml:space="preserve">TxOutDatumHash ScriptDataInBabbageEra </w:t>
      </w:r>
    </w:p>
    <w:p w14:paraId="5665AF4C" w14:textId="6A6B98F8" w:rsidR="00217849" w:rsidRDefault="00217849" w:rsidP="00217849">
      <w:pPr>
        <w:pStyle w:val="SourceCode"/>
        <w:jc w:val="right"/>
      </w:pPr>
      <w:r>
        <w:t>"</w:t>
      </w:r>
      <w:r w:rsidRPr="00217849">
        <w:t>3d3d354ce405bd517f65eb8b2905e8da5ab74845fabddd149d8fc8f173bdce3f</w:t>
      </w:r>
      <w:r>
        <w:t>"</w:t>
      </w:r>
    </w:p>
    <w:p w14:paraId="3C003221" w14:textId="3E3E0A5D" w:rsidR="00217849" w:rsidRDefault="00217849" w:rsidP="00E27BFB">
      <w:pPr>
        <w:spacing w:before="0" w:after="0"/>
      </w:pPr>
      <w:r>
        <w:t xml:space="preserve">And we see the transaction hash and the datum also get updated. </w:t>
      </w:r>
      <w:r w:rsidR="00D052C1">
        <w:t>The datum now e</w:t>
      </w:r>
      <w:r w:rsidR="004546EE">
        <w:t>n</w:t>
      </w:r>
      <w:r w:rsidR="00D052C1">
        <w:t xml:space="preserve">codes the information that the funds left at the address belong to the seller. </w:t>
      </w:r>
    </w:p>
    <w:p w14:paraId="7DA12963" w14:textId="4E7CF59E" w:rsidR="00494184" w:rsidRDefault="00A57233" w:rsidP="00E27BFB">
      <w:pPr>
        <w:spacing w:before="0" w:after="0"/>
      </w:pPr>
      <w:r>
        <w:lastRenderedPageBreak/>
        <w:t>We can see again the progress of the contract if we fetch information fr</w:t>
      </w:r>
      <w:r w:rsidR="00A01A4E">
        <w:t>o</w:t>
      </w:r>
      <w:r>
        <w:t>m the blockchain.</w:t>
      </w:r>
    </w:p>
    <w:p w14:paraId="60EFB891" w14:textId="258AEB74" w:rsidR="00A57233" w:rsidRDefault="00954694" w:rsidP="00954694">
      <w:pPr>
        <w:pStyle w:val="SourceCode"/>
      </w:pPr>
      <w:r w:rsidRPr="00954694">
        <w:t>curl -sS "$CONTRACT_URL"/transactions/"$TX_5" | json2yaml</w:t>
      </w:r>
    </w:p>
    <w:p w14:paraId="79EE1C25" w14:textId="6247CED4" w:rsidR="00A57233" w:rsidRDefault="00C52706" w:rsidP="00E27BFB">
      <w:pPr>
        <w:spacing w:before="0" w:after="0"/>
      </w:pPr>
      <w:r>
        <w:t xml:space="preserve">We will see the last choice and that the contract is closed. </w:t>
      </w:r>
      <w:r w:rsidR="00702ACD">
        <w:t>Now</w:t>
      </w:r>
      <w:r w:rsidR="00702ACD" w:rsidRPr="00702ACD">
        <w:t xml:space="preserve"> 75 ada is held at </w:t>
      </w:r>
      <w:r w:rsidR="00702ACD">
        <w:t>m</w:t>
      </w:r>
      <w:r w:rsidR="00702ACD" w:rsidRPr="00702ACD">
        <w:t>arlowe's role</w:t>
      </w:r>
      <w:r w:rsidR="001F19D9">
        <w:t xml:space="preserve"> </w:t>
      </w:r>
      <w:r w:rsidR="00702ACD" w:rsidRPr="00702ACD">
        <w:t>payout address for the benefit of the seller. The seller can withdraw these funds at any time. The contract ID and role name are included in the request body for a withdrawal.</w:t>
      </w:r>
      <w:r w:rsidR="00702ACD">
        <w:t xml:space="preserve"> </w:t>
      </w:r>
    </w:p>
    <w:p w14:paraId="0FF43F24" w14:textId="77777777" w:rsidR="00F643F2" w:rsidRDefault="00F643F2" w:rsidP="00F643F2">
      <w:pPr>
        <w:pStyle w:val="SourceCode"/>
      </w:pPr>
      <w:r>
        <w:t>yaml2json &lt;&lt; EOI &gt; request-6.json</w:t>
      </w:r>
    </w:p>
    <w:p w14:paraId="2826FFD4" w14:textId="77777777" w:rsidR="00F643F2" w:rsidRDefault="00F643F2" w:rsidP="00F643F2">
      <w:pPr>
        <w:pStyle w:val="SourceCode"/>
      </w:pPr>
      <w:r>
        <w:t>contractId: "$CONTRACT_ID"</w:t>
      </w:r>
    </w:p>
    <w:p w14:paraId="7B3120E2" w14:textId="77777777" w:rsidR="00F643F2" w:rsidRDefault="00F643F2" w:rsidP="00F643F2">
      <w:pPr>
        <w:pStyle w:val="SourceCode"/>
      </w:pPr>
      <w:r>
        <w:t>role: Seller</w:t>
      </w:r>
    </w:p>
    <w:p w14:paraId="26C77923" w14:textId="77777777" w:rsidR="00F643F2" w:rsidRDefault="00F643F2" w:rsidP="00F643F2">
      <w:pPr>
        <w:pStyle w:val="SourceCode"/>
      </w:pPr>
      <w:r>
        <w:t>EOI</w:t>
      </w:r>
    </w:p>
    <w:p w14:paraId="257A1D4E" w14:textId="4D7EF115" w:rsidR="00702ACD" w:rsidRDefault="00F643F2" w:rsidP="00F643F2">
      <w:pPr>
        <w:pStyle w:val="SourceCode"/>
      </w:pPr>
      <w:r>
        <w:t>cat request-6.json</w:t>
      </w:r>
    </w:p>
    <w:p w14:paraId="4DC68266" w14:textId="52BAC986" w:rsidR="00702ACD" w:rsidRDefault="00CE7618" w:rsidP="00E27BFB">
      <w:pPr>
        <w:spacing w:before="0" w:after="0"/>
      </w:pPr>
      <w:r>
        <w:t xml:space="preserve">We again post the request and store the response. </w:t>
      </w:r>
    </w:p>
    <w:p w14:paraId="172A1B5B" w14:textId="77777777" w:rsidR="00CE7618" w:rsidRDefault="00CE7618" w:rsidP="00CE7618">
      <w:pPr>
        <w:pStyle w:val="SourceCode"/>
      </w:pPr>
      <w:r>
        <w:t>curl "$MARLOWE_RT_WEBSERVER_URL/withdrawals" \</w:t>
      </w:r>
    </w:p>
    <w:p w14:paraId="45682708" w14:textId="77777777" w:rsidR="00CE7618" w:rsidRDefault="00CE7618" w:rsidP="00CE7618">
      <w:pPr>
        <w:pStyle w:val="SourceCode"/>
      </w:pPr>
      <w:r>
        <w:t xml:space="preserve">  -X POST \</w:t>
      </w:r>
    </w:p>
    <w:p w14:paraId="47AE47DB" w14:textId="77777777" w:rsidR="00CE7618" w:rsidRDefault="00CE7618" w:rsidP="00CE7618">
      <w:pPr>
        <w:pStyle w:val="SourceCode"/>
      </w:pPr>
      <w:r>
        <w:t xml:space="preserve">  -H 'Content-Type: application/json' \</w:t>
      </w:r>
    </w:p>
    <w:p w14:paraId="04077042" w14:textId="77777777" w:rsidR="00CE7618" w:rsidRDefault="00CE7618" w:rsidP="00CE7618">
      <w:pPr>
        <w:pStyle w:val="SourceCode"/>
      </w:pPr>
      <w:r>
        <w:t xml:space="preserve">  -H "X-Change-Address: $SELLER_ADDR" \</w:t>
      </w:r>
    </w:p>
    <w:p w14:paraId="2C6A4355" w14:textId="77777777" w:rsidR="00CE7618" w:rsidRDefault="00CE7618" w:rsidP="00CE7618">
      <w:pPr>
        <w:pStyle w:val="SourceCode"/>
      </w:pPr>
      <w:r>
        <w:t xml:space="preserve">  -d @request-6.json \</w:t>
      </w:r>
    </w:p>
    <w:p w14:paraId="03A5E5EE" w14:textId="77777777" w:rsidR="00CE7618" w:rsidRDefault="00CE7618" w:rsidP="00CE7618">
      <w:pPr>
        <w:pStyle w:val="SourceCode"/>
      </w:pPr>
      <w:r>
        <w:t xml:space="preserve">  -o response-6.json \</w:t>
      </w:r>
    </w:p>
    <w:p w14:paraId="0E728AF8" w14:textId="77777777" w:rsidR="00CE7618" w:rsidRDefault="00CE7618" w:rsidP="00CE7618">
      <w:pPr>
        <w:pStyle w:val="SourceCode"/>
      </w:pPr>
      <w:r>
        <w:t xml:space="preserve">  -sS</w:t>
      </w:r>
    </w:p>
    <w:p w14:paraId="29DFD95B" w14:textId="5B4A05B6" w:rsidR="00CE7618" w:rsidRDefault="00CE7618" w:rsidP="00CE7618">
      <w:pPr>
        <w:pStyle w:val="SourceCode"/>
      </w:pPr>
      <w:r>
        <w:t>json2yaml response-6.json</w:t>
      </w:r>
    </w:p>
    <w:p w14:paraId="68D16867" w14:textId="048D1C12" w:rsidR="00CE7618" w:rsidRDefault="00804E75" w:rsidP="00E27BFB">
      <w:pPr>
        <w:spacing w:before="0" w:after="0"/>
      </w:pPr>
      <w:r>
        <w:t xml:space="preserve">And then we use the marlowe-cli to submit the transaction and wait for confirmation. </w:t>
      </w:r>
    </w:p>
    <w:p w14:paraId="5AB1129C" w14:textId="25CD7F31" w:rsidR="00804E75" w:rsidRDefault="00804E75" w:rsidP="00804E75">
      <w:pPr>
        <w:pStyle w:val="SourceCode"/>
      </w:pPr>
      <w:r w:rsidRPr="00804E75">
        <w:t>jq '.resource.txBody' response-6.json &gt; tx-6.unsigned</w:t>
      </w:r>
      <w:r>
        <w:t xml:space="preserve"> </w:t>
      </w:r>
    </w:p>
    <w:p w14:paraId="4AB69A3F" w14:textId="77777777" w:rsidR="005B2153" w:rsidRDefault="005B2153" w:rsidP="00804E75">
      <w:pPr>
        <w:pStyle w:val="SourceCode"/>
      </w:pPr>
    </w:p>
    <w:p w14:paraId="531133E8" w14:textId="77777777" w:rsidR="005B2153" w:rsidRDefault="005B2153" w:rsidP="005B2153">
      <w:pPr>
        <w:pStyle w:val="SourceCode"/>
      </w:pPr>
      <w:r>
        <w:t>TX_6=$(</w:t>
      </w:r>
    </w:p>
    <w:p w14:paraId="56012ABD" w14:textId="77777777" w:rsidR="005B2153" w:rsidRDefault="005B2153" w:rsidP="005B2153">
      <w:pPr>
        <w:pStyle w:val="SourceCode"/>
      </w:pPr>
      <w:r>
        <w:t>marlowe-cli transaction submit \</w:t>
      </w:r>
    </w:p>
    <w:p w14:paraId="05D17E3D" w14:textId="77777777" w:rsidR="005B2153" w:rsidRDefault="005B2153" w:rsidP="005B2153">
      <w:pPr>
        <w:pStyle w:val="SourceCode"/>
      </w:pPr>
      <w:r>
        <w:t xml:space="preserve">  --tx-body-file tx-6.unsigned \</w:t>
      </w:r>
    </w:p>
    <w:p w14:paraId="50E49B03" w14:textId="77777777" w:rsidR="005B2153" w:rsidRDefault="005B2153" w:rsidP="005B2153">
      <w:pPr>
        <w:pStyle w:val="SourceCode"/>
      </w:pPr>
      <w:r>
        <w:t xml:space="preserve">  --required-signer "$SELLER_SKEY" \</w:t>
      </w:r>
    </w:p>
    <w:p w14:paraId="6D1BAC69" w14:textId="77777777" w:rsidR="005B2153" w:rsidRDefault="005B2153" w:rsidP="005B2153">
      <w:pPr>
        <w:pStyle w:val="SourceCode"/>
      </w:pPr>
      <w:r>
        <w:t xml:space="preserve">  --timeout 600 \</w:t>
      </w:r>
    </w:p>
    <w:p w14:paraId="59B22EAE" w14:textId="77777777" w:rsidR="005B2153" w:rsidRDefault="005B2153" w:rsidP="005B2153">
      <w:pPr>
        <w:pStyle w:val="SourceCode"/>
      </w:pPr>
      <w:r>
        <w:t>| sed -e 's/^TxId "\(.*\)"$/\1/' \</w:t>
      </w:r>
    </w:p>
    <w:p w14:paraId="23B5B0D7" w14:textId="77777777" w:rsidR="005B2153" w:rsidRDefault="005B2153" w:rsidP="005B2153">
      <w:pPr>
        <w:pStyle w:val="SourceCode"/>
      </w:pPr>
      <w:r>
        <w:t>)</w:t>
      </w:r>
    </w:p>
    <w:p w14:paraId="20349E69" w14:textId="0C4DE39A" w:rsidR="005B2153" w:rsidRDefault="005B2153" w:rsidP="005B2153">
      <w:pPr>
        <w:pStyle w:val="SourceCode"/>
      </w:pPr>
      <w:r>
        <w:t>echo "TX_6 = $TX_6"</w:t>
      </w:r>
    </w:p>
    <w:p w14:paraId="37F9C773" w14:textId="5017A1DC" w:rsidR="00804E75" w:rsidRDefault="00DB77E5" w:rsidP="00E27BFB">
      <w:pPr>
        <w:spacing w:before="0" w:after="0"/>
      </w:pPr>
      <w:r>
        <w:t xml:space="preserve">We can view the transaction on cardano explorer. </w:t>
      </w:r>
    </w:p>
    <w:p w14:paraId="3EF9B593" w14:textId="403B80A7" w:rsidR="00DB77E5" w:rsidRDefault="00DB77E5" w:rsidP="00DB77E5">
      <w:pPr>
        <w:pStyle w:val="SourceCode"/>
      </w:pPr>
      <w:r w:rsidRPr="00DB77E5">
        <w:t>echo "$EXPLORER_URL"/transaction/"$TX_6?tab=utxo"</w:t>
      </w:r>
      <w:r>
        <w:t xml:space="preserve"> </w:t>
      </w:r>
    </w:p>
    <w:p w14:paraId="7DB520B9" w14:textId="72FAD133" w:rsidR="00DB77E5" w:rsidRDefault="005C51C4" w:rsidP="00E27BFB">
      <w:pPr>
        <w:spacing w:before="0" w:after="0"/>
      </w:pPr>
      <w:r>
        <w:t>If we query the seller</w:t>
      </w:r>
      <w:r w:rsidR="00B86D3A">
        <w:t>’</w:t>
      </w:r>
      <w:r>
        <w:t xml:space="preserve">s address, we see that he has around 75 ada more </w:t>
      </w:r>
      <w:r w:rsidR="00021E3E">
        <w:t>than</w:t>
      </w:r>
      <w:r>
        <w:t xml:space="preserve"> in the beginning. </w:t>
      </w:r>
    </w:p>
    <w:p w14:paraId="6163CEFF" w14:textId="1C87E82D" w:rsidR="005C51C4" w:rsidRPr="005C51C4" w:rsidRDefault="005C51C4" w:rsidP="005C51C4">
      <w:pPr>
        <w:pStyle w:val="SourceCode"/>
        <w:rPr>
          <w:sz w:val="18"/>
          <w:szCs w:val="18"/>
        </w:rPr>
      </w:pPr>
      <w:r w:rsidRPr="005C51C4">
        <w:rPr>
          <w:sz w:val="18"/>
          <w:szCs w:val="18"/>
        </w:rPr>
        <w:t>cardano-cli query utxo --testnet-magic "$CARDANO_TESTNET_MAGIC" --address "$SELLER_ADDR"</w:t>
      </w:r>
    </w:p>
    <w:p w14:paraId="6A4ABECF" w14:textId="62FF2908" w:rsidR="005C51C4" w:rsidRDefault="005C51C4" w:rsidP="00E27BFB">
      <w:pPr>
        <w:spacing w:before="0" w:after="0"/>
      </w:pPr>
      <w:r>
        <w:t xml:space="preserve">Below is an example output for the above command. </w:t>
      </w:r>
    </w:p>
    <w:p w14:paraId="018929E3" w14:textId="77777777" w:rsidR="005D5D37" w:rsidRDefault="005D5D37" w:rsidP="005D5D37">
      <w:pPr>
        <w:pStyle w:val="SourceCode"/>
      </w:pPr>
      <w:r>
        <w:t xml:space="preserve">                           TxHash                                 TxIx        Amount</w:t>
      </w:r>
    </w:p>
    <w:p w14:paraId="06188F88" w14:textId="77777777" w:rsidR="005D5D37" w:rsidRDefault="005D5D37" w:rsidP="005D5D37">
      <w:pPr>
        <w:pStyle w:val="SourceCode"/>
      </w:pPr>
      <w:r>
        <w:lastRenderedPageBreak/>
        <w:t>--------------------------------------------------------------------------------------</w:t>
      </w:r>
    </w:p>
    <w:p w14:paraId="09C628C5" w14:textId="77777777" w:rsidR="005D5D37" w:rsidRDefault="005D5D37" w:rsidP="005D5D37">
      <w:pPr>
        <w:pStyle w:val="SourceCode"/>
      </w:pPr>
      <w:r>
        <w:t xml:space="preserve">eb848199e21597df56a45d744f29a4f3a41425c876380f4c58542a296e369cee     0      1073964776 </w:t>
      </w:r>
    </w:p>
    <w:p w14:paraId="1045DA29" w14:textId="77777777" w:rsidR="005D5D37" w:rsidRDefault="005D5D37" w:rsidP="005D5D37">
      <w:pPr>
        <w:pStyle w:val="SourceCode"/>
        <w:jc w:val="right"/>
      </w:pPr>
      <w:r>
        <w:t xml:space="preserve">lovelace + </w:t>
      </w:r>
    </w:p>
    <w:p w14:paraId="7747125F" w14:textId="1216D068" w:rsidR="005D5D37" w:rsidRDefault="005D5D37" w:rsidP="005D5D37">
      <w:pPr>
        <w:pStyle w:val="SourceCode"/>
        <w:jc w:val="right"/>
      </w:pPr>
      <w:r>
        <w:t>TxOutDatumNone</w:t>
      </w:r>
    </w:p>
    <w:p w14:paraId="3B9CD262" w14:textId="77777777" w:rsidR="005D5D37" w:rsidRDefault="005D5D37" w:rsidP="005D5D37">
      <w:pPr>
        <w:pStyle w:val="SourceCode"/>
      </w:pPr>
      <w:r>
        <w:t xml:space="preserve">eb848199e21597df56a45d744f29a4f3a41425c876380f4c58542a296e369cee     1        1034400 </w:t>
      </w:r>
    </w:p>
    <w:p w14:paraId="4C8E5402" w14:textId="77777777" w:rsidR="005D5D37" w:rsidRDefault="005D5D37" w:rsidP="005D5D37">
      <w:pPr>
        <w:pStyle w:val="SourceCode"/>
        <w:jc w:val="right"/>
      </w:pPr>
      <w:r>
        <w:t xml:space="preserve">lovelace + </w:t>
      </w:r>
    </w:p>
    <w:p w14:paraId="40DE66EC" w14:textId="0A3FCC53" w:rsidR="005D5D37" w:rsidRDefault="005D5D37" w:rsidP="005D5D37">
      <w:pPr>
        <w:pStyle w:val="SourceCode"/>
        <w:jc w:val="right"/>
      </w:pPr>
      <w:r>
        <w:t>1 03e6a02b3cb1db721248de96664a7f92318b17bd5f54657bd8031072.53656c6c6572 + TxOutDatumNone</w:t>
      </w:r>
    </w:p>
    <w:p w14:paraId="25909B88" w14:textId="27D5C3EF" w:rsidR="00217849" w:rsidRDefault="00F1166D" w:rsidP="00E27BFB">
      <w:pPr>
        <w:spacing w:before="0" w:after="0"/>
      </w:pPr>
      <w:r>
        <w:t xml:space="preserve">We can now also look at this last withdrawal transaction with the following command: </w:t>
      </w:r>
    </w:p>
    <w:p w14:paraId="499DEB46" w14:textId="24200CAF" w:rsidR="00F1166D" w:rsidRDefault="00F1166D" w:rsidP="00F1166D">
      <w:pPr>
        <w:pStyle w:val="SourceCode"/>
      </w:pPr>
      <w:r w:rsidRPr="00F1166D">
        <w:t>curl -sS "$MARLOWE_RT_WEBSERVER_URL"/withdrawals/"$TX_6" | json2yaml</w:t>
      </w:r>
      <w:r w:rsidR="00407B76">
        <w:t xml:space="preserve"> </w:t>
      </w:r>
    </w:p>
    <w:p w14:paraId="23FDAF76" w14:textId="0BA3D81B" w:rsidR="00F1166D" w:rsidRDefault="006F5268" w:rsidP="00E27BFB">
      <w:pPr>
        <w:spacing w:before="0" w:after="0"/>
      </w:pPr>
      <w:r>
        <w:t xml:space="preserve">Below is an example output of this command: </w:t>
      </w:r>
    </w:p>
    <w:p w14:paraId="0065FA5E" w14:textId="77777777" w:rsidR="006F5268" w:rsidRDefault="006F5268" w:rsidP="006F5268">
      <w:pPr>
        <w:pStyle w:val="SourceCode"/>
      </w:pPr>
      <w:r>
        <w:t>block:</w:t>
      </w:r>
    </w:p>
    <w:p w14:paraId="63429CD2" w14:textId="77777777" w:rsidR="006F5268" w:rsidRDefault="006F5268" w:rsidP="006F5268">
      <w:pPr>
        <w:pStyle w:val="SourceCode"/>
      </w:pPr>
      <w:r>
        <w:t xml:space="preserve">  blockHeaderHash: ebe3a661cd9b4799bfcecbcf3ae35fbc4d2ee24bfc7aa67c0a5fb6b250216562</w:t>
      </w:r>
    </w:p>
    <w:p w14:paraId="0D8718BC" w14:textId="77777777" w:rsidR="006F5268" w:rsidRDefault="006F5268" w:rsidP="006F5268">
      <w:pPr>
        <w:pStyle w:val="SourceCode"/>
      </w:pPr>
      <w:r>
        <w:t xml:space="preserve">  blockNo: 757411</w:t>
      </w:r>
    </w:p>
    <w:p w14:paraId="12CC8A24" w14:textId="77777777" w:rsidR="006F5268" w:rsidRDefault="006F5268" w:rsidP="006F5268">
      <w:pPr>
        <w:pStyle w:val="SourceCode"/>
      </w:pPr>
      <w:r>
        <w:t xml:space="preserve">  slotNo: 23980393</w:t>
      </w:r>
    </w:p>
    <w:p w14:paraId="4BDC3023" w14:textId="77777777" w:rsidR="006F5268" w:rsidRDefault="006F5268" w:rsidP="006F5268">
      <w:pPr>
        <w:pStyle w:val="SourceCode"/>
      </w:pPr>
      <w:r>
        <w:t>payouts:</w:t>
      </w:r>
    </w:p>
    <w:p w14:paraId="592F9D3C" w14:textId="77777777" w:rsidR="006F5268" w:rsidRDefault="006F5268" w:rsidP="006F5268">
      <w:pPr>
        <w:pStyle w:val="SourceCode"/>
      </w:pPr>
      <w:r>
        <w:t>- contractId: b224b1873d986a5e34d66e6d86f47aa51aed7d3535b933e31fc9d8f98e742b7c#1</w:t>
      </w:r>
    </w:p>
    <w:p w14:paraId="12AFDD91" w14:textId="77777777" w:rsidR="006F5268" w:rsidRDefault="006F5268" w:rsidP="006F5268">
      <w:pPr>
        <w:pStyle w:val="SourceCode"/>
      </w:pPr>
      <w:r>
        <w:t xml:space="preserve">  payout: e247a0d8cc28973ca01736c56f1c51725210e3b8584687d32f6929c800a8a66b#2</w:t>
      </w:r>
    </w:p>
    <w:p w14:paraId="7FD3C42F" w14:textId="77777777" w:rsidR="006F5268" w:rsidRDefault="006F5268" w:rsidP="006F5268">
      <w:pPr>
        <w:pStyle w:val="SourceCode"/>
      </w:pPr>
      <w:r>
        <w:t xml:space="preserve">  role: Seller</w:t>
      </w:r>
    </w:p>
    <w:p w14:paraId="7A1A4E55" w14:textId="77777777" w:rsidR="006F5268" w:rsidRDefault="006F5268" w:rsidP="006F5268">
      <w:pPr>
        <w:pStyle w:val="SourceCode"/>
      </w:pPr>
      <w:r>
        <w:t xml:space="preserve">  roleTokenMintingPolicyId: 03e6a02b3cb1db721248de96664a7f92318b17bd5f54657bd8031072</w:t>
      </w:r>
    </w:p>
    <w:p w14:paraId="5E3C1E78" w14:textId="77777777" w:rsidR="006F5268" w:rsidRDefault="006F5268" w:rsidP="006F5268">
      <w:pPr>
        <w:pStyle w:val="SourceCode"/>
      </w:pPr>
      <w:r>
        <w:t>status: confirmed</w:t>
      </w:r>
    </w:p>
    <w:p w14:paraId="30082D28" w14:textId="4369CAB8" w:rsidR="006F5268" w:rsidRDefault="006F5268" w:rsidP="006F5268">
      <w:pPr>
        <w:pStyle w:val="SourceCode"/>
      </w:pPr>
      <w:r>
        <w:t>withdrawalId: eb848199e21597df56a45d744f29a4f3a41425c876380f4c58542a296e369cee</w:t>
      </w:r>
    </w:p>
    <w:p w14:paraId="61F57A35" w14:textId="546995E6" w:rsidR="00B12ECD" w:rsidRDefault="00B12ECD" w:rsidP="00B12ECD">
      <w:pPr>
        <w:pStyle w:val="Heading2"/>
      </w:pPr>
      <w:bookmarkStart w:id="85" w:name="_Toc136353040"/>
      <w:r w:rsidRPr="00313241">
        <w:t xml:space="preserve">Marlowe Starter Kit: </w:t>
      </w:r>
      <w:r w:rsidRPr="00B12ECD">
        <w:t>Swap contract using the Marlowe Runtime's REST API</w:t>
      </w:r>
      <w:bookmarkEnd w:id="85"/>
    </w:p>
    <w:p w14:paraId="329D6F05" w14:textId="4D975E6A" w:rsidR="004C285C" w:rsidRDefault="006E3867" w:rsidP="00E27BFB">
      <w:pPr>
        <w:spacing w:before="0" w:after="0"/>
      </w:pPr>
      <w:r>
        <w:t xml:space="preserve">In this chapter we are going to demonstrate the swap contract example. </w:t>
      </w:r>
      <w:r w:rsidR="00C933E5">
        <w:t xml:space="preserve">Here we are going to swap ada for djed which is a stable coin on the cardano blockchain. </w:t>
      </w:r>
      <w:r w:rsidR="00104B39">
        <w:t xml:space="preserve">The code for this example is contained in the 05-swap-rest.ipynb from the marlowe starter kit github project. </w:t>
      </w:r>
      <w:r w:rsidR="00737A3E">
        <w:t xml:space="preserve">The contract has an exchange rate built into it. </w:t>
      </w:r>
      <w:r w:rsidR="00D92849">
        <w:t>Below you can see the marlowe code for it</w:t>
      </w:r>
      <w:r w:rsidR="00470517">
        <w:t xml:space="preserve">. </w:t>
      </w:r>
    </w:p>
    <w:p w14:paraId="1408D84B" w14:textId="77777777" w:rsidR="00CC5C36" w:rsidRDefault="00CC5C36" w:rsidP="00CC5C36">
      <w:pPr>
        <w:pStyle w:val="SourceCode"/>
      </w:pPr>
      <w:r>
        <w:t>When</w:t>
      </w:r>
    </w:p>
    <w:p w14:paraId="325E6520" w14:textId="77777777" w:rsidR="00CC5C36" w:rsidRDefault="00CC5C36" w:rsidP="00CC5C36">
      <w:pPr>
        <w:pStyle w:val="SourceCode"/>
      </w:pPr>
      <w:r>
        <w:t xml:space="preserve">    [Case</w:t>
      </w:r>
    </w:p>
    <w:p w14:paraId="6A5A5916" w14:textId="77777777" w:rsidR="00CC5C36" w:rsidRDefault="00CC5C36" w:rsidP="00CC5C36">
      <w:pPr>
        <w:pStyle w:val="SourceCode"/>
      </w:pPr>
      <w:r>
        <w:t xml:space="preserve">        (Deposit</w:t>
      </w:r>
    </w:p>
    <w:p w14:paraId="27188061" w14:textId="77777777" w:rsidR="00CC5C36" w:rsidRDefault="00CC5C36" w:rsidP="00CC5C36">
      <w:pPr>
        <w:pStyle w:val="SourceCode"/>
      </w:pPr>
      <w:r>
        <w:t xml:space="preserve">            (Role "Ada provider")</w:t>
      </w:r>
    </w:p>
    <w:p w14:paraId="7201C57A" w14:textId="77777777" w:rsidR="00CC5C36" w:rsidRDefault="00CC5C36" w:rsidP="00CC5C36">
      <w:pPr>
        <w:pStyle w:val="SourceCode"/>
      </w:pPr>
      <w:r>
        <w:t xml:space="preserve">            (Role "Ada provider")</w:t>
      </w:r>
    </w:p>
    <w:p w14:paraId="4901DB05" w14:textId="77777777" w:rsidR="00CC5C36" w:rsidRDefault="00CC5C36" w:rsidP="00CC5C36">
      <w:pPr>
        <w:pStyle w:val="SourceCode"/>
      </w:pPr>
      <w:r>
        <w:t xml:space="preserve">            (Token "" "")</w:t>
      </w:r>
    </w:p>
    <w:p w14:paraId="673C38D6" w14:textId="77777777" w:rsidR="00CC5C36" w:rsidRDefault="00CC5C36" w:rsidP="00CC5C36">
      <w:pPr>
        <w:pStyle w:val="SourceCode"/>
      </w:pPr>
      <w:r>
        <w:t xml:space="preserve">            (MulValue</w:t>
      </w:r>
    </w:p>
    <w:p w14:paraId="0C5D6AC6" w14:textId="77777777" w:rsidR="00CC5C36" w:rsidRDefault="00CC5C36" w:rsidP="00CC5C36">
      <w:pPr>
        <w:pStyle w:val="SourceCode"/>
      </w:pPr>
      <w:r>
        <w:t xml:space="preserve">                (Constant 1000000)</w:t>
      </w:r>
    </w:p>
    <w:p w14:paraId="76D5D929" w14:textId="77777777" w:rsidR="00CC5C36" w:rsidRDefault="00CC5C36" w:rsidP="00CC5C36">
      <w:pPr>
        <w:pStyle w:val="SourceCode"/>
      </w:pPr>
      <w:r>
        <w:t xml:space="preserve">                (ConstantParam "Amount of Ada")</w:t>
      </w:r>
    </w:p>
    <w:p w14:paraId="04F8F2AF" w14:textId="77777777" w:rsidR="00CC5C36" w:rsidRDefault="00CC5C36" w:rsidP="00CC5C36">
      <w:pPr>
        <w:pStyle w:val="SourceCode"/>
      </w:pPr>
      <w:r>
        <w:t xml:space="preserve">            )</w:t>
      </w:r>
    </w:p>
    <w:p w14:paraId="5D82CF8E" w14:textId="77777777" w:rsidR="00CC5C36" w:rsidRDefault="00CC5C36" w:rsidP="00CC5C36">
      <w:pPr>
        <w:pStyle w:val="SourceCode"/>
      </w:pPr>
      <w:r>
        <w:t xml:space="preserve">        )</w:t>
      </w:r>
    </w:p>
    <w:p w14:paraId="7E616C53" w14:textId="77777777" w:rsidR="00CC5C36" w:rsidRDefault="00CC5C36" w:rsidP="00CC5C36">
      <w:pPr>
        <w:pStyle w:val="SourceCode"/>
      </w:pPr>
      <w:r>
        <w:t xml:space="preserve">        (When</w:t>
      </w:r>
    </w:p>
    <w:p w14:paraId="7A85A203" w14:textId="77777777" w:rsidR="00CC5C36" w:rsidRDefault="00CC5C36" w:rsidP="00CC5C36">
      <w:pPr>
        <w:pStyle w:val="SourceCode"/>
      </w:pPr>
      <w:r>
        <w:t xml:space="preserve">            [Case</w:t>
      </w:r>
    </w:p>
    <w:p w14:paraId="73A542A6" w14:textId="77777777" w:rsidR="00CC5C36" w:rsidRDefault="00CC5C36" w:rsidP="00CC5C36">
      <w:pPr>
        <w:pStyle w:val="SourceCode"/>
      </w:pPr>
      <w:r>
        <w:t xml:space="preserve">                (Deposit</w:t>
      </w:r>
    </w:p>
    <w:p w14:paraId="25FADA5C" w14:textId="77777777" w:rsidR="00CC5C36" w:rsidRDefault="00CC5C36" w:rsidP="00CC5C36">
      <w:pPr>
        <w:pStyle w:val="SourceCode"/>
      </w:pPr>
      <w:r>
        <w:t xml:space="preserve">                    (Role "Dollar provider")</w:t>
      </w:r>
    </w:p>
    <w:p w14:paraId="2397BF3C" w14:textId="77777777" w:rsidR="00CC5C36" w:rsidRDefault="00CC5C36" w:rsidP="00CC5C36">
      <w:pPr>
        <w:pStyle w:val="SourceCode"/>
      </w:pPr>
      <w:r>
        <w:lastRenderedPageBreak/>
        <w:t xml:space="preserve">                    (Role "Dollar provider")</w:t>
      </w:r>
    </w:p>
    <w:p w14:paraId="0F902309" w14:textId="77777777" w:rsidR="00CC5C36" w:rsidRDefault="00CC5C36" w:rsidP="00CC5C36">
      <w:pPr>
        <w:pStyle w:val="SourceCode"/>
      </w:pPr>
      <w:r>
        <w:t xml:space="preserve">                    (Token "9772ff715b691c0444f333ba1db93b055c0864bec48fff92d1f2a7fe" "Djed_testMicroUSD")</w:t>
      </w:r>
    </w:p>
    <w:p w14:paraId="279CD9A0" w14:textId="77777777" w:rsidR="00CC5C36" w:rsidRDefault="00CC5C36" w:rsidP="00CC5C36">
      <w:pPr>
        <w:pStyle w:val="SourceCode"/>
      </w:pPr>
      <w:r>
        <w:t xml:space="preserve">                    (ConstantParam "Amount of dollars")</w:t>
      </w:r>
    </w:p>
    <w:p w14:paraId="4755A24C" w14:textId="77777777" w:rsidR="00CC5C36" w:rsidRDefault="00CC5C36" w:rsidP="00CC5C36">
      <w:pPr>
        <w:pStyle w:val="SourceCode"/>
      </w:pPr>
      <w:r>
        <w:t xml:space="preserve">                )</w:t>
      </w:r>
    </w:p>
    <w:p w14:paraId="3B4008EA" w14:textId="77777777" w:rsidR="00CC5C36" w:rsidRDefault="00CC5C36" w:rsidP="00CC5C36">
      <w:pPr>
        <w:pStyle w:val="SourceCode"/>
      </w:pPr>
      <w:r>
        <w:t xml:space="preserve">                (Pay</w:t>
      </w:r>
    </w:p>
    <w:p w14:paraId="22A2C18A" w14:textId="77777777" w:rsidR="00CC5C36" w:rsidRDefault="00CC5C36" w:rsidP="00CC5C36">
      <w:pPr>
        <w:pStyle w:val="SourceCode"/>
      </w:pPr>
      <w:r>
        <w:t xml:space="preserve">                    (Role "Ada provider")</w:t>
      </w:r>
    </w:p>
    <w:p w14:paraId="58E79E60" w14:textId="77777777" w:rsidR="00CC5C36" w:rsidRDefault="00CC5C36" w:rsidP="00CC5C36">
      <w:pPr>
        <w:pStyle w:val="SourceCode"/>
      </w:pPr>
      <w:r>
        <w:t xml:space="preserve">                    (Party (Role "Dollar provider"))</w:t>
      </w:r>
    </w:p>
    <w:p w14:paraId="48B3C182" w14:textId="77777777" w:rsidR="00CC5C36" w:rsidRDefault="00CC5C36" w:rsidP="00CC5C36">
      <w:pPr>
        <w:pStyle w:val="SourceCode"/>
      </w:pPr>
      <w:r>
        <w:t xml:space="preserve">                    (Token "" "")</w:t>
      </w:r>
    </w:p>
    <w:p w14:paraId="33138300" w14:textId="77777777" w:rsidR="00CC5C36" w:rsidRDefault="00CC5C36" w:rsidP="00CC5C36">
      <w:pPr>
        <w:pStyle w:val="SourceCode"/>
      </w:pPr>
      <w:r>
        <w:t xml:space="preserve">                    (MulValue</w:t>
      </w:r>
    </w:p>
    <w:p w14:paraId="0E956AA0" w14:textId="77777777" w:rsidR="00CC5C36" w:rsidRDefault="00CC5C36" w:rsidP="00CC5C36">
      <w:pPr>
        <w:pStyle w:val="SourceCode"/>
      </w:pPr>
      <w:r>
        <w:t xml:space="preserve">                        (Constant 1000000)</w:t>
      </w:r>
    </w:p>
    <w:p w14:paraId="15282484" w14:textId="77777777" w:rsidR="00CC5C36" w:rsidRDefault="00CC5C36" w:rsidP="00CC5C36">
      <w:pPr>
        <w:pStyle w:val="SourceCode"/>
      </w:pPr>
      <w:r>
        <w:t xml:space="preserve">                        (ConstantParam "Amount of Ada")</w:t>
      </w:r>
    </w:p>
    <w:p w14:paraId="400D8BC2" w14:textId="77777777" w:rsidR="00CC5C36" w:rsidRDefault="00CC5C36" w:rsidP="00CC5C36">
      <w:pPr>
        <w:pStyle w:val="SourceCode"/>
      </w:pPr>
      <w:r>
        <w:t xml:space="preserve">                    )</w:t>
      </w:r>
    </w:p>
    <w:p w14:paraId="62B766F8" w14:textId="77777777" w:rsidR="00CC5C36" w:rsidRDefault="00CC5C36" w:rsidP="00CC5C36">
      <w:pPr>
        <w:pStyle w:val="SourceCode"/>
      </w:pPr>
      <w:r>
        <w:t xml:space="preserve">                    (Pay</w:t>
      </w:r>
    </w:p>
    <w:p w14:paraId="30F61B9A" w14:textId="77777777" w:rsidR="00CC5C36" w:rsidRDefault="00CC5C36" w:rsidP="00CC5C36">
      <w:pPr>
        <w:pStyle w:val="SourceCode"/>
      </w:pPr>
      <w:r>
        <w:t xml:space="preserve">                        (Role "Dollar provider")</w:t>
      </w:r>
    </w:p>
    <w:p w14:paraId="6C8D9ED0" w14:textId="77777777" w:rsidR="00CC5C36" w:rsidRDefault="00CC5C36" w:rsidP="00CC5C36">
      <w:pPr>
        <w:pStyle w:val="SourceCode"/>
      </w:pPr>
      <w:r>
        <w:t xml:space="preserve">                        (Party (Role "Ada provider"))</w:t>
      </w:r>
    </w:p>
    <w:p w14:paraId="1012706D" w14:textId="77777777" w:rsidR="00CC5C36" w:rsidRDefault="00CC5C36" w:rsidP="00CC5C36">
      <w:pPr>
        <w:pStyle w:val="SourceCode"/>
      </w:pPr>
      <w:r>
        <w:t xml:space="preserve">                        (Token "9772ff715b691c0444f333ba1db93b055c0864bec48fff92d1f2a7fe" "Djed_testMicroUSD")</w:t>
      </w:r>
    </w:p>
    <w:p w14:paraId="2E6FB794" w14:textId="77777777" w:rsidR="00CC5C36" w:rsidRDefault="00CC5C36" w:rsidP="00CC5C36">
      <w:pPr>
        <w:pStyle w:val="SourceCode"/>
      </w:pPr>
      <w:r>
        <w:t xml:space="preserve">                        (ConstantParam "Amount of dollars")</w:t>
      </w:r>
    </w:p>
    <w:p w14:paraId="0EE2622A" w14:textId="77777777" w:rsidR="00CC5C36" w:rsidRDefault="00CC5C36" w:rsidP="00CC5C36">
      <w:pPr>
        <w:pStyle w:val="SourceCode"/>
      </w:pPr>
      <w:r>
        <w:t xml:space="preserve">                        Close </w:t>
      </w:r>
    </w:p>
    <w:p w14:paraId="1DDC9DFB" w14:textId="77777777" w:rsidR="00CC5C36" w:rsidRDefault="00CC5C36" w:rsidP="00CC5C36">
      <w:pPr>
        <w:pStyle w:val="SourceCode"/>
      </w:pPr>
      <w:r>
        <w:t xml:space="preserve">                    )</w:t>
      </w:r>
    </w:p>
    <w:p w14:paraId="33A56CEB" w14:textId="77777777" w:rsidR="00CC5C36" w:rsidRDefault="00CC5C36" w:rsidP="00CC5C36">
      <w:pPr>
        <w:pStyle w:val="SourceCode"/>
      </w:pPr>
      <w:r>
        <w:t xml:space="preserve">                )]</w:t>
      </w:r>
    </w:p>
    <w:p w14:paraId="6C5038D4" w14:textId="77777777" w:rsidR="00CC5C36" w:rsidRDefault="00CC5C36" w:rsidP="00CC5C36">
      <w:pPr>
        <w:pStyle w:val="SourceCode"/>
      </w:pPr>
      <w:r>
        <w:t xml:space="preserve">            (TimeParam "Timeout for dollar deposit")</w:t>
      </w:r>
    </w:p>
    <w:p w14:paraId="5CA10577" w14:textId="77777777" w:rsidR="00CC5C36" w:rsidRDefault="00CC5C36" w:rsidP="00CC5C36">
      <w:pPr>
        <w:pStyle w:val="SourceCode"/>
      </w:pPr>
      <w:r>
        <w:t xml:space="preserve">            Close </w:t>
      </w:r>
    </w:p>
    <w:p w14:paraId="285B882A" w14:textId="77777777" w:rsidR="00CC5C36" w:rsidRDefault="00CC5C36" w:rsidP="00CC5C36">
      <w:pPr>
        <w:pStyle w:val="SourceCode"/>
      </w:pPr>
      <w:r>
        <w:t xml:space="preserve">        )]</w:t>
      </w:r>
    </w:p>
    <w:p w14:paraId="5A83763E" w14:textId="77777777" w:rsidR="00CC5C36" w:rsidRDefault="00CC5C36" w:rsidP="00CC5C36">
      <w:pPr>
        <w:pStyle w:val="SourceCode"/>
      </w:pPr>
      <w:r>
        <w:t xml:space="preserve">    (TimeParam "Timeout for Ada deposit")</w:t>
      </w:r>
    </w:p>
    <w:p w14:paraId="3B4AD280" w14:textId="005C1134" w:rsidR="004C285C" w:rsidRDefault="00CC5C36" w:rsidP="00CC5C36">
      <w:pPr>
        <w:pStyle w:val="SourceCode"/>
      </w:pPr>
      <w:r>
        <w:t xml:space="preserve">    Close</w:t>
      </w:r>
    </w:p>
    <w:p w14:paraId="157F05F4" w14:textId="452BDA5D" w:rsidR="00CC5C36" w:rsidRDefault="001951F6" w:rsidP="00E27BFB">
      <w:pPr>
        <w:spacing w:before="0" w:after="0"/>
      </w:pPr>
      <w:r>
        <w:t xml:space="preserve">In blockly the contract looks like this: </w:t>
      </w:r>
    </w:p>
    <w:p w14:paraId="30639B96" w14:textId="14E48BA4" w:rsidR="00CC5C36" w:rsidRDefault="00996960" w:rsidP="00D45D4A">
      <w:pPr>
        <w:spacing w:before="0"/>
      </w:pPr>
      <w:r w:rsidRPr="00996960">
        <w:rPr>
          <w:noProof/>
        </w:rPr>
        <w:drawing>
          <wp:inline distT="0" distB="0" distL="0" distR="0" wp14:anchorId="1ECDDC63" wp14:editId="60FD5616">
            <wp:extent cx="5943600" cy="3211830"/>
            <wp:effectExtent l="0" t="0" r="0" b="7620"/>
            <wp:docPr id="1673182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182893" name=""/>
                    <pic:cNvPicPr/>
                  </pic:nvPicPr>
                  <pic:blipFill>
                    <a:blip r:embed="rId180"/>
                    <a:stretch>
                      <a:fillRect/>
                    </a:stretch>
                  </pic:blipFill>
                  <pic:spPr>
                    <a:xfrm>
                      <a:off x="0" y="0"/>
                      <a:ext cx="5943600" cy="3211830"/>
                    </a:xfrm>
                    <a:prstGeom prst="rect">
                      <a:avLst/>
                    </a:prstGeom>
                  </pic:spPr>
                </pic:pic>
              </a:graphicData>
            </a:graphic>
          </wp:inline>
        </w:drawing>
      </w:r>
    </w:p>
    <w:p w14:paraId="1CC7B79E" w14:textId="1B38909C" w:rsidR="00CC5C36" w:rsidRDefault="00CB71C6" w:rsidP="00E27BFB">
      <w:pPr>
        <w:spacing w:before="0" w:after="0"/>
      </w:pPr>
      <w:r>
        <w:t xml:space="preserve">We again need to define environment variables </w:t>
      </w:r>
      <w:r w:rsidR="002A6446">
        <w:t>for</w:t>
      </w:r>
      <w:r w:rsidR="002908C7">
        <w:t xml:space="preserve"> web</w:t>
      </w:r>
      <w:r w:rsidR="00021E3E">
        <w:t xml:space="preserve"> </w:t>
      </w:r>
      <w:r w:rsidR="002908C7">
        <w:t xml:space="preserve">server data and </w:t>
      </w:r>
      <w:r w:rsidR="006C348F">
        <w:t xml:space="preserve">create </w:t>
      </w:r>
      <w:r w:rsidR="002908C7">
        <w:t>address</w:t>
      </w:r>
      <w:r w:rsidR="006C348F">
        <w:t>es</w:t>
      </w:r>
      <w:r w:rsidR="002C31DE">
        <w:t xml:space="preserve"> for contract parties</w:t>
      </w:r>
      <w:r w:rsidR="002908C7">
        <w:t xml:space="preserve">. The instructions for this can be found in </w:t>
      </w:r>
      <w:r>
        <w:t xml:space="preserve">chapter 7.4. </w:t>
      </w:r>
      <w:r w:rsidR="002A6446">
        <w:t xml:space="preserve">Next, we have to set up some more environment variables we will use in this chapter. You can see the code below. </w:t>
      </w:r>
    </w:p>
    <w:p w14:paraId="56414644" w14:textId="77777777" w:rsidR="00375CDA" w:rsidRDefault="00375CDA" w:rsidP="00375CDA">
      <w:pPr>
        <w:pStyle w:val="SourceCode"/>
      </w:pPr>
      <w:r>
        <w:lastRenderedPageBreak/>
        <w:t>if [[ -z "$MARLOWE_RT_WEBSERVER_PORT" ]]</w:t>
      </w:r>
    </w:p>
    <w:p w14:paraId="21318642" w14:textId="77777777" w:rsidR="00375CDA" w:rsidRDefault="00375CDA" w:rsidP="00375CDA">
      <w:pPr>
        <w:pStyle w:val="SourceCode"/>
      </w:pPr>
      <w:r>
        <w:t>then</w:t>
      </w:r>
    </w:p>
    <w:p w14:paraId="03F84681" w14:textId="77777777" w:rsidR="00375CDA" w:rsidRDefault="00375CDA" w:rsidP="00375CDA">
      <w:pPr>
        <w:pStyle w:val="SourceCode"/>
      </w:pPr>
    </w:p>
    <w:p w14:paraId="66B58300" w14:textId="77777777" w:rsidR="00375CDA" w:rsidRDefault="00375CDA" w:rsidP="00375CDA">
      <w:pPr>
        <w:pStyle w:val="SourceCode"/>
      </w:pPr>
      <w:r>
        <w:t xml:space="preserve">  # Only required for `marlowe-cli` and `cardano-cli`.</w:t>
      </w:r>
    </w:p>
    <w:p w14:paraId="5C6F836B" w14:textId="77777777" w:rsidR="00375CDA" w:rsidRDefault="00375CDA" w:rsidP="00375CDA">
      <w:pPr>
        <w:pStyle w:val="SourceCode"/>
      </w:pPr>
      <w:r>
        <w:t xml:space="preserve">  export CARDANO_NODE_SOCKET_PATH="$(docker volume inspect marlowe-starter-kit_shared | jq -r '.[0].Mountpoint')/node.socket"</w:t>
      </w:r>
    </w:p>
    <w:p w14:paraId="3D1199B4" w14:textId="77777777" w:rsidR="00375CDA" w:rsidRDefault="00375CDA" w:rsidP="00375CDA">
      <w:pPr>
        <w:pStyle w:val="SourceCode"/>
      </w:pPr>
      <w:r>
        <w:t xml:space="preserve">  export CARDANO_TESTNET_MAGIC=1 # Note that preprod=1 and preview=2. Do not set this variable if using mainnet.</w:t>
      </w:r>
    </w:p>
    <w:p w14:paraId="67427591" w14:textId="77777777" w:rsidR="00375CDA" w:rsidRDefault="00375CDA" w:rsidP="00375CDA">
      <w:pPr>
        <w:pStyle w:val="SourceCode"/>
      </w:pPr>
    </w:p>
    <w:p w14:paraId="7BA51A15" w14:textId="77777777" w:rsidR="00375CDA" w:rsidRDefault="00375CDA" w:rsidP="00375CDA">
      <w:pPr>
        <w:pStyle w:val="SourceCode"/>
      </w:pPr>
      <w:r>
        <w:t xml:space="preserve">  # Only required for Marlowe Runtime REST API.</w:t>
      </w:r>
    </w:p>
    <w:p w14:paraId="07E692BD" w14:textId="77777777" w:rsidR="00375CDA" w:rsidRDefault="00375CDA" w:rsidP="00375CDA">
      <w:pPr>
        <w:pStyle w:val="SourceCode"/>
      </w:pPr>
      <w:r>
        <w:t xml:space="preserve">  export MARLOWE_RT_WEBSERVER_HOST="127.0.0.1"</w:t>
      </w:r>
    </w:p>
    <w:p w14:paraId="339820EC" w14:textId="77777777" w:rsidR="00375CDA" w:rsidRDefault="00375CDA" w:rsidP="00375CDA">
      <w:pPr>
        <w:pStyle w:val="SourceCode"/>
      </w:pPr>
      <w:r>
        <w:t xml:space="preserve">  export MARLOWE_RT_WEBSERVER_PORT=3780</w:t>
      </w:r>
    </w:p>
    <w:p w14:paraId="6E33C36A" w14:textId="77777777" w:rsidR="00375CDA" w:rsidRDefault="00375CDA" w:rsidP="00375CDA">
      <w:pPr>
        <w:pStyle w:val="SourceCode"/>
      </w:pPr>
    </w:p>
    <w:p w14:paraId="52DCB6DD" w14:textId="77777777" w:rsidR="00375CDA" w:rsidRDefault="00375CDA" w:rsidP="00375CDA">
      <w:pPr>
        <w:pStyle w:val="SourceCode"/>
      </w:pPr>
      <w:r>
        <w:t>fi</w:t>
      </w:r>
    </w:p>
    <w:p w14:paraId="786011C6" w14:textId="77777777" w:rsidR="00375CDA" w:rsidRDefault="00375CDA" w:rsidP="00375CDA">
      <w:pPr>
        <w:pStyle w:val="SourceCode"/>
      </w:pPr>
    </w:p>
    <w:p w14:paraId="1896E2CD" w14:textId="77777777" w:rsidR="00375CDA" w:rsidRDefault="00375CDA" w:rsidP="00375CDA">
      <w:pPr>
        <w:pStyle w:val="SourceCode"/>
      </w:pPr>
      <w:r>
        <w:t># FIXME: This should have been inherited from the parent environment.</w:t>
      </w:r>
    </w:p>
    <w:p w14:paraId="6F878E56" w14:textId="77777777" w:rsidR="00375CDA" w:rsidRDefault="00375CDA" w:rsidP="00375CDA">
      <w:pPr>
        <w:pStyle w:val="SourceCode"/>
      </w:pPr>
      <w:r>
        <w:t>if [[ -z "$CARDANO_NODE_SOCKET_PATH" ]]</w:t>
      </w:r>
    </w:p>
    <w:p w14:paraId="3E6C7E77" w14:textId="77777777" w:rsidR="00375CDA" w:rsidRDefault="00375CDA" w:rsidP="00375CDA">
      <w:pPr>
        <w:pStyle w:val="SourceCode"/>
      </w:pPr>
      <w:r>
        <w:t>then</w:t>
      </w:r>
    </w:p>
    <w:p w14:paraId="633C7392" w14:textId="77777777" w:rsidR="00375CDA" w:rsidRDefault="00375CDA" w:rsidP="00375CDA">
      <w:pPr>
        <w:pStyle w:val="SourceCode"/>
      </w:pPr>
      <w:r>
        <w:t xml:space="preserve">  export CARDANO_NODE_SOCKET_PATH=/ipc/node.socket</w:t>
      </w:r>
    </w:p>
    <w:p w14:paraId="212A87CD" w14:textId="77777777" w:rsidR="00375CDA" w:rsidRDefault="00375CDA" w:rsidP="00375CDA">
      <w:pPr>
        <w:pStyle w:val="SourceCode"/>
      </w:pPr>
      <w:r>
        <w:t>fi</w:t>
      </w:r>
    </w:p>
    <w:p w14:paraId="77A87C31" w14:textId="77777777" w:rsidR="00375CDA" w:rsidRDefault="00375CDA" w:rsidP="00375CDA">
      <w:pPr>
        <w:pStyle w:val="SourceCode"/>
      </w:pPr>
    </w:p>
    <w:p w14:paraId="15B150E6" w14:textId="77777777" w:rsidR="00375CDA" w:rsidRDefault="00375CDA" w:rsidP="00375CDA">
      <w:pPr>
        <w:pStyle w:val="SourceCode"/>
      </w:pPr>
      <w:r>
        <w:t># FIXME: This should have been set in the parent environment.</w:t>
      </w:r>
    </w:p>
    <w:p w14:paraId="4E794D03" w14:textId="77777777" w:rsidR="00375CDA" w:rsidRDefault="00375CDA" w:rsidP="00375CDA">
      <w:pPr>
        <w:pStyle w:val="SourceCode"/>
      </w:pPr>
      <w:r>
        <w:t>if [[ -z "$CARDANO_TESTNET_MAGIC" ]]</w:t>
      </w:r>
    </w:p>
    <w:p w14:paraId="1E8C548B" w14:textId="77777777" w:rsidR="00375CDA" w:rsidRDefault="00375CDA" w:rsidP="00375CDA">
      <w:pPr>
        <w:pStyle w:val="SourceCode"/>
      </w:pPr>
      <w:r>
        <w:t>then</w:t>
      </w:r>
    </w:p>
    <w:p w14:paraId="089413EB" w14:textId="77777777" w:rsidR="00375CDA" w:rsidRDefault="00375CDA" w:rsidP="00375CDA">
      <w:pPr>
        <w:pStyle w:val="SourceCode"/>
      </w:pPr>
      <w:r>
        <w:t xml:space="preserve">  export CARDANO_TESTNET_MAGIC=$CARDANO_NODE_MAGIC</w:t>
      </w:r>
    </w:p>
    <w:p w14:paraId="33CCD36C" w14:textId="77777777" w:rsidR="00375CDA" w:rsidRDefault="00375CDA" w:rsidP="00375CDA">
      <w:pPr>
        <w:pStyle w:val="SourceCode"/>
      </w:pPr>
      <w:r>
        <w:t>fi</w:t>
      </w:r>
    </w:p>
    <w:p w14:paraId="53D7A0CA" w14:textId="77777777" w:rsidR="00375CDA" w:rsidRDefault="00375CDA" w:rsidP="00375CDA">
      <w:pPr>
        <w:pStyle w:val="SourceCode"/>
      </w:pPr>
    </w:p>
    <w:p w14:paraId="124034F6" w14:textId="77777777" w:rsidR="00375CDA" w:rsidRDefault="00375CDA" w:rsidP="00375CDA">
      <w:pPr>
        <w:pStyle w:val="SourceCode"/>
      </w:pPr>
      <w:r>
        <w:t>case "$CARDANO_TESTNET_MAGIC" in</w:t>
      </w:r>
    </w:p>
    <w:p w14:paraId="443C7119" w14:textId="77777777" w:rsidR="00375CDA" w:rsidRDefault="00375CDA" w:rsidP="00375CDA">
      <w:pPr>
        <w:pStyle w:val="SourceCode"/>
      </w:pPr>
      <w:r>
        <w:t xml:space="preserve">  1)</w:t>
      </w:r>
    </w:p>
    <w:p w14:paraId="5DCB9A9B" w14:textId="77777777" w:rsidR="00375CDA" w:rsidRDefault="00375CDA" w:rsidP="00375CDA">
      <w:pPr>
        <w:pStyle w:val="SourceCode"/>
      </w:pPr>
      <w:r>
        <w:t xml:space="preserve">    export "EXPLORER_URL=https://preprod.cardanoscan.io"</w:t>
      </w:r>
    </w:p>
    <w:p w14:paraId="66F713EF" w14:textId="77777777" w:rsidR="00375CDA" w:rsidRDefault="00375CDA" w:rsidP="00375CDA">
      <w:pPr>
        <w:pStyle w:val="SourceCode"/>
      </w:pPr>
      <w:r>
        <w:t xml:space="preserve">    ;;</w:t>
      </w:r>
    </w:p>
    <w:p w14:paraId="2FC499AF" w14:textId="77777777" w:rsidR="00375CDA" w:rsidRDefault="00375CDA" w:rsidP="00375CDA">
      <w:pPr>
        <w:pStyle w:val="SourceCode"/>
      </w:pPr>
      <w:r>
        <w:t xml:space="preserve">  2)</w:t>
      </w:r>
    </w:p>
    <w:p w14:paraId="24488A98" w14:textId="77777777" w:rsidR="00375CDA" w:rsidRDefault="00375CDA" w:rsidP="00375CDA">
      <w:pPr>
        <w:pStyle w:val="SourceCode"/>
      </w:pPr>
      <w:r>
        <w:t xml:space="preserve">    export "EXPLORER_URL=https://preview.cardanoscan.io"</w:t>
      </w:r>
    </w:p>
    <w:p w14:paraId="0DF9AFA8" w14:textId="77777777" w:rsidR="00375CDA" w:rsidRDefault="00375CDA" w:rsidP="00375CDA">
      <w:pPr>
        <w:pStyle w:val="SourceCode"/>
      </w:pPr>
      <w:r>
        <w:t xml:space="preserve">    ;;</w:t>
      </w:r>
    </w:p>
    <w:p w14:paraId="3ED4699E" w14:textId="77777777" w:rsidR="00375CDA" w:rsidRDefault="00375CDA" w:rsidP="00375CDA">
      <w:pPr>
        <w:pStyle w:val="SourceCode"/>
      </w:pPr>
      <w:r>
        <w:t xml:space="preserve">  *)</w:t>
      </w:r>
    </w:p>
    <w:p w14:paraId="75E4A4F7" w14:textId="77777777" w:rsidR="00375CDA" w:rsidRDefault="00375CDA" w:rsidP="00375CDA">
      <w:pPr>
        <w:pStyle w:val="SourceCode"/>
      </w:pPr>
      <w:r>
        <w:t xml:space="preserve">    # Use `mainnet` as the default.</w:t>
      </w:r>
    </w:p>
    <w:p w14:paraId="5F999E60" w14:textId="77777777" w:rsidR="00375CDA" w:rsidRDefault="00375CDA" w:rsidP="00375CDA">
      <w:pPr>
        <w:pStyle w:val="SourceCode"/>
      </w:pPr>
      <w:r>
        <w:t xml:space="preserve">    export "EXPLORER_URL=https://cardanoscan.io"</w:t>
      </w:r>
    </w:p>
    <w:p w14:paraId="235DB273" w14:textId="77777777" w:rsidR="00375CDA" w:rsidRDefault="00375CDA" w:rsidP="00375CDA">
      <w:pPr>
        <w:pStyle w:val="SourceCode"/>
      </w:pPr>
      <w:r>
        <w:t xml:space="preserve">    ;;</w:t>
      </w:r>
    </w:p>
    <w:p w14:paraId="5C93BCFE" w14:textId="77777777" w:rsidR="00375CDA" w:rsidRDefault="00375CDA" w:rsidP="00375CDA">
      <w:pPr>
        <w:pStyle w:val="SourceCode"/>
      </w:pPr>
      <w:r>
        <w:t>esac</w:t>
      </w:r>
    </w:p>
    <w:p w14:paraId="2AC64699" w14:textId="77777777" w:rsidR="00375CDA" w:rsidRDefault="00375CDA" w:rsidP="00375CDA">
      <w:pPr>
        <w:pStyle w:val="SourceCode"/>
      </w:pPr>
    </w:p>
    <w:p w14:paraId="138F2BC2" w14:textId="77777777" w:rsidR="00375CDA" w:rsidRDefault="00375CDA" w:rsidP="00375CDA">
      <w:pPr>
        <w:pStyle w:val="SourceCode"/>
      </w:pPr>
      <w:r>
        <w:t>MARLOWE_RT_WEBSERVER_URL="http://$MARLOWE_RT_WEBSERVER_HOST":"$MARLOWE_RT_WEBSERVER_PORT"</w:t>
      </w:r>
    </w:p>
    <w:p w14:paraId="768E7296" w14:textId="77777777" w:rsidR="00375CDA" w:rsidRDefault="00375CDA" w:rsidP="00375CDA">
      <w:pPr>
        <w:pStyle w:val="SourceCode"/>
      </w:pPr>
    </w:p>
    <w:p w14:paraId="51CEDEC6" w14:textId="77777777" w:rsidR="00375CDA" w:rsidRDefault="00375CDA" w:rsidP="00375CDA">
      <w:pPr>
        <w:pStyle w:val="SourceCode"/>
      </w:pPr>
      <w:r>
        <w:t>echo "CARDANO_NODE_SOCKET_PATH = $CARDANO_NODE_SOCKET_PATH"</w:t>
      </w:r>
    </w:p>
    <w:p w14:paraId="08453C8E" w14:textId="77777777" w:rsidR="00375CDA" w:rsidRDefault="00375CDA" w:rsidP="00375CDA">
      <w:pPr>
        <w:pStyle w:val="SourceCode"/>
      </w:pPr>
      <w:r>
        <w:t>echo "CARDANO_TESTNET_MAGIC = $CARDANO_TESTNET_MAGIC"</w:t>
      </w:r>
    </w:p>
    <w:p w14:paraId="6330D944" w14:textId="77777777" w:rsidR="00375CDA" w:rsidRDefault="00375CDA" w:rsidP="00375CDA">
      <w:pPr>
        <w:pStyle w:val="SourceCode"/>
      </w:pPr>
      <w:r>
        <w:t>echo "MARLOWE_RT_WEBSERVER_HOST = $MARLOWE_RT_WEBSERVER_HOST"</w:t>
      </w:r>
    </w:p>
    <w:p w14:paraId="640C030E" w14:textId="77777777" w:rsidR="00375CDA" w:rsidRDefault="00375CDA" w:rsidP="00375CDA">
      <w:pPr>
        <w:pStyle w:val="SourceCode"/>
      </w:pPr>
      <w:r>
        <w:t>echo "MARLOWE_RT_WEBSERVER_PORT = $MARLOWE_RT_WEBSERVER_PORT"</w:t>
      </w:r>
    </w:p>
    <w:p w14:paraId="11DF8DB9" w14:textId="3BDE2BDE" w:rsidR="00375CDA" w:rsidRDefault="00375CDA" w:rsidP="00375CDA">
      <w:pPr>
        <w:pStyle w:val="SourceCode"/>
      </w:pPr>
      <w:r>
        <w:t>echo "MARLOWE_RT_WEBSERVER_URL = $MARLOWE_RT_WEBSERVER_URL"</w:t>
      </w:r>
    </w:p>
    <w:p w14:paraId="32277C05" w14:textId="76209AA8" w:rsidR="00375CDA" w:rsidRDefault="008A17F8" w:rsidP="00E27BFB">
      <w:pPr>
        <w:spacing w:before="0" w:after="0"/>
      </w:pPr>
      <w:r>
        <w:t>The output of the commands above will display the node socket path, the testnet magic and some marlowe web</w:t>
      </w:r>
      <w:r w:rsidR="00F170F2">
        <w:t xml:space="preserve"> </w:t>
      </w:r>
      <w:r>
        <w:t xml:space="preserve">server data. </w:t>
      </w:r>
      <w:r w:rsidR="003F742C">
        <w:t xml:space="preserve">Next, we define the variables for the ada and dollar providers. </w:t>
      </w:r>
    </w:p>
    <w:p w14:paraId="1922BB70" w14:textId="77777777" w:rsidR="003F742C" w:rsidRDefault="003F742C" w:rsidP="003F742C">
      <w:pPr>
        <w:pStyle w:val="SourceCode"/>
      </w:pPr>
      <w:r>
        <w:t>ADA_PROVIDER_SKEY=keys/lender.skey</w:t>
      </w:r>
    </w:p>
    <w:p w14:paraId="647D7139" w14:textId="77777777" w:rsidR="003F742C" w:rsidRDefault="003F742C" w:rsidP="003F742C">
      <w:pPr>
        <w:pStyle w:val="SourceCode"/>
      </w:pPr>
      <w:r>
        <w:t>ADA_PROVIDER_ADDR=$(cat keys/lender.address)</w:t>
      </w:r>
    </w:p>
    <w:p w14:paraId="5989056A" w14:textId="3B6D757B" w:rsidR="003F742C" w:rsidRDefault="003F742C" w:rsidP="003F742C">
      <w:pPr>
        <w:pStyle w:val="SourceCode"/>
      </w:pPr>
      <w:r>
        <w:t>echo "ADA_PROVIDER_ADDR = $ADA_PROVIDER_ADDR"</w:t>
      </w:r>
    </w:p>
    <w:p w14:paraId="5C7A571E" w14:textId="77777777" w:rsidR="003F742C" w:rsidRDefault="003F742C" w:rsidP="003F742C">
      <w:pPr>
        <w:pStyle w:val="SourceCode"/>
      </w:pPr>
    </w:p>
    <w:p w14:paraId="2A176471" w14:textId="77777777" w:rsidR="00370D7D" w:rsidRDefault="00370D7D" w:rsidP="00370D7D">
      <w:pPr>
        <w:pStyle w:val="SourceCode"/>
      </w:pPr>
      <w:r>
        <w:t>USD_PROVIDER_SKEY=keys/borrower.skey</w:t>
      </w:r>
    </w:p>
    <w:p w14:paraId="5E751565" w14:textId="77777777" w:rsidR="00370D7D" w:rsidRDefault="00370D7D" w:rsidP="00370D7D">
      <w:pPr>
        <w:pStyle w:val="SourceCode"/>
      </w:pPr>
      <w:r>
        <w:t>USD_PROVIDER_ADDR=$(cat keys/borrower.address)</w:t>
      </w:r>
    </w:p>
    <w:p w14:paraId="5F3638A2" w14:textId="4CC2B56F" w:rsidR="003F742C" w:rsidRDefault="00370D7D" w:rsidP="00370D7D">
      <w:pPr>
        <w:pStyle w:val="SourceCode"/>
      </w:pPr>
      <w:r>
        <w:t>echo "USD_PROVIDER_ADDR = $USD_PROVIDER_ADDR"</w:t>
      </w:r>
    </w:p>
    <w:p w14:paraId="69CC5496" w14:textId="2A3D22C9" w:rsidR="003F742C" w:rsidRDefault="00EC0EE5" w:rsidP="00E27BFB">
      <w:pPr>
        <w:spacing w:before="0" w:after="0"/>
      </w:pPr>
      <w:r>
        <w:t xml:space="preserve">We can now query the funds at those addresses and check that they at least have a 100 ada. </w:t>
      </w:r>
    </w:p>
    <w:p w14:paraId="310D7CE1" w14:textId="77777777" w:rsidR="00EC0EE5" w:rsidRDefault="00EC0EE5" w:rsidP="00EC0EE5">
      <w:pPr>
        <w:pStyle w:val="SourceCode"/>
        <w:rPr>
          <w:sz w:val="17"/>
          <w:szCs w:val="17"/>
        </w:rPr>
      </w:pPr>
      <w:r w:rsidRPr="00EC0EE5">
        <w:rPr>
          <w:sz w:val="17"/>
          <w:szCs w:val="17"/>
        </w:rPr>
        <w:t>cardano-cli query utxo --testnet-magic "$CARDANO_TESTNET_MAGIC" --address "$ADA_PROVIDER_ADDR"</w:t>
      </w:r>
    </w:p>
    <w:p w14:paraId="4BB99B62" w14:textId="77F29A11" w:rsidR="00EC0EE5" w:rsidRPr="00EC0EE5" w:rsidRDefault="00EC0EE5" w:rsidP="00EC0EE5">
      <w:pPr>
        <w:pStyle w:val="SourceCode"/>
        <w:rPr>
          <w:sz w:val="17"/>
          <w:szCs w:val="17"/>
        </w:rPr>
      </w:pPr>
      <w:r w:rsidRPr="00EC0EE5">
        <w:rPr>
          <w:sz w:val="17"/>
          <w:szCs w:val="17"/>
        </w:rPr>
        <w:t>cardano-cli query utxo --testnet-magic "$CARDANO_TESTNET_MAGIC" --address "$USD_PROVIDER_ADDR"</w:t>
      </w:r>
    </w:p>
    <w:p w14:paraId="485BB42B" w14:textId="3B6C41C6" w:rsidR="00EC0EE5" w:rsidRDefault="00A76F09" w:rsidP="00E27BFB">
      <w:pPr>
        <w:spacing w:before="0" w:after="0"/>
      </w:pPr>
      <w:r>
        <w:t xml:space="preserve">Then we design the contract. We are going to swap 294 ada for 100 djed tokens. </w:t>
      </w:r>
      <w:r w:rsidR="00843E49">
        <w:t xml:space="preserve">So we set some more environment variables that we will need </w:t>
      </w:r>
      <w:r w:rsidR="00780182">
        <w:t>to create</w:t>
      </w:r>
      <w:r w:rsidR="00843E49">
        <w:t xml:space="preserve"> the contract. </w:t>
      </w:r>
    </w:p>
    <w:p w14:paraId="05544F93" w14:textId="77777777" w:rsidR="00780182" w:rsidRDefault="00780182" w:rsidP="00780182">
      <w:pPr>
        <w:pStyle w:val="SourceCode"/>
      </w:pPr>
      <w:r>
        <w:t>ADA=1000000  # 1 ada = 1,000,000 lovelace</w:t>
      </w:r>
    </w:p>
    <w:p w14:paraId="0E7D6590" w14:textId="77777777" w:rsidR="00780182" w:rsidRDefault="00780182" w:rsidP="00780182">
      <w:pPr>
        <w:pStyle w:val="SourceCode"/>
      </w:pPr>
      <w:r>
        <w:t>LOVELACE_AMOUNT=$((294 * ADA))</w:t>
      </w:r>
    </w:p>
    <w:p w14:paraId="7BAE10C3" w14:textId="77777777" w:rsidR="00780182" w:rsidRDefault="00780182" w:rsidP="00780182">
      <w:pPr>
        <w:pStyle w:val="SourceCode"/>
      </w:pPr>
      <w:r>
        <w:t>MICROUSD_AMOUNT=$((100 * 1000000))</w:t>
      </w:r>
    </w:p>
    <w:p w14:paraId="5FC605AB" w14:textId="77777777" w:rsidR="00780182" w:rsidRDefault="00780182" w:rsidP="00780182">
      <w:pPr>
        <w:pStyle w:val="SourceCode"/>
      </w:pPr>
      <w:r>
        <w:t>echo "LOVELACE_AMOUNT = $LOVELACE_AMOUNT lovelace"</w:t>
      </w:r>
    </w:p>
    <w:p w14:paraId="7C011DF7" w14:textId="4AD462A3" w:rsidR="00843E49" w:rsidRDefault="00780182" w:rsidP="00780182">
      <w:pPr>
        <w:pStyle w:val="SourceCode"/>
      </w:pPr>
      <w:r>
        <w:t>echo "MICROUSD_AMOUNT = $MICROUSD_AMOUNT µUSD"</w:t>
      </w:r>
    </w:p>
    <w:p w14:paraId="2C4FBB79" w14:textId="77777777" w:rsidR="00780182" w:rsidRDefault="00780182" w:rsidP="00780182">
      <w:pPr>
        <w:pStyle w:val="SourceCode"/>
      </w:pPr>
    </w:p>
    <w:p w14:paraId="17EEA4D4" w14:textId="77777777" w:rsidR="00780182" w:rsidRDefault="00780182" w:rsidP="00780182">
      <w:pPr>
        <w:pStyle w:val="SourceCode"/>
      </w:pPr>
      <w:r>
        <w:t>MIN_LOVELACE="$((2 * ADA))"</w:t>
      </w:r>
    </w:p>
    <w:p w14:paraId="3A185423" w14:textId="2C825D8F" w:rsidR="00780182" w:rsidRDefault="00780182" w:rsidP="00780182">
      <w:pPr>
        <w:pStyle w:val="SourceCode"/>
      </w:pPr>
      <w:r>
        <w:t>echo "MIN_LOVELACE = $MIN_LOVELACE lovelace"</w:t>
      </w:r>
      <w:r w:rsidR="00537784">
        <w:t xml:space="preserve"> </w:t>
      </w:r>
    </w:p>
    <w:p w14:paraId="1EC8A29A" w14:textId="77777777" w:rsidR="00537784" w:rsidRDefault="00537784" w:rsidP="00780182">
      <w:pPr>
        <w:pStyle w:val="SourceCode"/>
      </w:pPr>
    </w:p>
    <w:p w14:paraId="10BAB652" w14:textId="77777777" w:rsidR="004F4765" w:rsidRDefault="004F4765" w:rsidP="004F4765">
      <w:pPr>
        <w:pStyle w:val="SourceCode"/>
      </w:pPr>
      <w:r>
        <w:t>SECOND=1000 # 1 second = 1000 milliseconds</w:t>
      </w:r>
    </w:p>
    <w:p w14:paraId="65F127A0" w14:textId="77777777" w:rsidR="004F4765" w:rsidRDefault="004F4765" w:rsidP="004F4765">
      <w:pPr>
        <w:pStyle w:val="SourceCode"/>
      </w:pPr>
      <w:r>
        <w:t>MINUTE=$((60 * SECOND)) # 1 minute = 60 seconds</w:t>
      </w:r>
    </w:p>
    <w:p w14:paraId="74C6A45A" w14:textId="2062693A" w:rsidR="00537784" w:rsidRDefault="004F4765" w:rsidP="004F4765">
      <w:pPr>
        <w:pStyle w:val="SourceCode"/>
      </w:pPr>
      <w:r>
        <w:t xml:space="preserve">HOUR=$((60 * MINUTE)) # 1 hour = 60 minutes </w:t>
      </w:r>
    </w:p>
    <w:p w14:paraId="38AF5A3F" w14:textId="01065574" w:rsidR="00843E49" w:rsidRDefault="00C612E5" w:rsidP="00E27BFB">
      <w:pPr>
        <w:spacing w:before="0" w:after="0"/>
      </w:pPr>
      <w:r>
        <w:t xml:space="preserve">This time we will design the contract using marlowe playground. </w:t>
      </w:r>
      <w:r w:rsidR="00033ADC">
        <w:t xml:space="preserve">Here are the steps: </w:t>
      </w:r>
    </w:p>
    <w:p w14:paraId="22FFFE41" w14:textId="56D46567" w:rsidR="00F75C70" w:rsidRDefault="00F75C70" w:rsidP="00F75C70">
      <w:pPr>
        <w:pStyle w:val="ListParagraph"/>
        <w:numPr>
          <w:ilvl w:val="0"/>
          <w:numId w:val="47"/>
        </w:numPr>
        <w:spacing w:before="0" w:after="0"/>
      </w:pPr>
      <w:r>
        <w:t xml:space="preserve">Got to </w:t>
      </w:r>
      <w:hyperlink r:id="rId181" w:history="1">
        <w:r w:rsidRPr="00A44818">
          <w:rPr>
            <w:rStyle w:val="Hyperlink"/>
          </w:rPr>
          <w:t>https://play.marlowe-finance.io/</w:t>
        </w:r>
      </w:hyperlink>
      <w:r>
        <w:t xml:space="preserve"> in a web browser.</w:t>
      </w:r>
    </w:p>
    <w:p w14:paraId="51C9D4C3" w14:textId="095265D0" w:rsidR="00F75C70" w:rsidRDefault="00F75C70" w:rsidP="00F75C70">
      <w:pPr>
        <w:pStyle w:val="ListParagraph"/>
        <w:numPr>
          <w:ilvl w:val="0"/>
          <w:numId w:val="47"/>
        </w:numPr>
        <w:spacing w:before="0" w:after="0"/>
      </w:pPr>
      <w:r>
        <w:t xml:space="preserve">Click on the </w:t>
      </w:r>
      <w:r w:rsidRPr="00F75C70">
        <w:rPr>
          <w:b/>
          <w:bCs/>
        </w:rPr>
        <w:t>Open an Example</w:t>
      </w:r>
      <w:r>
        <w:t xml:space="preserve"> button.</w:t>
      </w:r>
    </w:p>
    <w:p w14:paraId="46F40BD0" w14:textId="749360A6" w:rsidR="00F75C70" w:rsidRDefault="00F75C70" w:rsidP="00F75C70">
      <w:pPr>
        <w:pStyle w:val="ListParagraph"/>
        <w:numPr>
          <w:ilvl w:val="0"/>
          <w:numId w:val="47"/>
        </w:numPr>
        <w:spacing w:before="0" w:after="0"/>
      </w:pPr>
      <w:r>
        <w:t xml:space="preserve">Click on the </w:t>
      </w:r>
      <w:r w:rsidRPr="00F75C70">
        <w:rPr>
          <w:b/>
          <w:bCs/>
        </w:rPr>
        <w:t>Marlowe</w:t>
      </w:r>
      <w:r>
        <w:t xml:space="preserve"> or </w:t>
      </w:r>
      <w:r w:rsidRPr="00F75C70">
        <w:rPr>
          <w:b/>
          <w:bCs/>
        </w:rPr>
        <w:t>Blockly</w:t>
      </w:r>
      <w:r>
        <w:t xml:space="preserve"> button under the Swap section.</w:t>
      </w:r>
      <w:r w:rsidR="005B66E3">
        <w:t xml:space="preserve"> </w:t>
      </w:r>
    </w:p>
    <w:p w14:paraId="1B7615A3" w14:textId="5DE7AFD3" w:rsidR="00F75C70" w:rsidRDefault="00F75C70" w:rsidP="0076271C">
      <w:pPr>
        <w:pStyle w:val="ListParagraph"/>
        <w:numPr>
          <w:ilvl w:val="0"/>
          <w:numId w:val="47"/>
        </w:numPr>
        <w:spacing w:before="0" w:after="0"/>
      </w:pPr>
      <w:r>
        <w:t xml:space="preserve">Edit the contract so that the dollar token has the policy ID and name for the dollar token. In this example we use test djed, which </w:t>
      </w:r>
      <w:r w:rsidR="0076271C">
        <w:t xml:space="preserve">has the token name </w:t>
      </w:r>
      <w:r w:rsidR="0076271C" w:rsidRPr="0076271C">
        <w:rPr>
          <w:b/>
          <w:bCs/>
        </w:rPr>
        <w:t>Djed_testMicroUSD</w:t>
      </w:r>
      <w:r w:rsidR="0076271C">
        <w:t xml:space="preserve"> and</w:t>
      </w:r>
      <w:r>
        <w:t xml:space="preserve"> policy ID</w:t>
      </w:r>
      <w:r w:rsidR="0076271C">
        <w:t xml:space="preserve"> </w:t>
      </w:r>
      <w:r>
        <w:t>9772ff715b691c0444f333ba1db93b055c0864bec48fff92d1f2a7fe.</w:t>
      </w:r>
      <w:r w:rsidR="0076271C">
        <w:t xml:space="preserve"> </w:t>
      </w:r>
    </w:p>
    <w:p w14:paraId="1C28D759" w14:textId="4C0F287F" w:rsidR="00F75C70" w:rsidRDefault="006A04F5" w:rsidP="00F75C70">
      <w:pPr>
        <w:pStyle w:val="ListParagraph"/>
        <w:numPr>
          <w:ilvl w:val="0"/>
          <w:numId w:val="47"/>
        </w:numPr>
        <w:spacing w:before="0" w:after="0"/>
      </w:pPr>
      <w:r>
        <w:t>Click on the</w:t>
      </w:r>
      <w:r w:rsidR="00F75C70">
        <w:t xml:space="preserve"> </w:t>
      </w:r>
      <w:r w:rsidR="00F75C70" w:rsidRPr="006A04F5">
        <w:rPr>
          <w:b/>
          <w:bCs/>
        </w:rPr>
        <w:t>Send to Simulator</w:t>
      </w:r>
      <w:r>
        <w:t xml:space="preserve"> button.</w:t>
      </w:r>
    </w:p>
    <w:p w14:paraId="65DA2F98" w14:textId="7508260B" w:rsidR="00F75C70" w:rsidRDefault="00F75C70" w:rsidP="00F75C70">
      <w:pPr>
        <w:pStyle w:val="ListParagraph"/>
        <w:numPr>
          <w:ilvl w:val="0"/>
          <w:numId w:val="47"/>
        </w:numPr>
        <w:spacing w:before="0" w:after="0"/>
      </w:pPr>
      <w:r>
        <w:t xml:space="preserve">Set the </w:t>
      </w:r>
      <w:r w:rsidRPr="006A04F5">
        <w:rPr>
          <w:b/>
          <w:bCs/>
        </w:rPr>
        <w:t>Timeout for ada deposit</w:t>
      </w:r>
      <w:r>
        <w:t xml:space="preserve"> to one hour into the future.</w:t>
      </w:r>
    </w:p>
    <w:p w14:paraId="7E60D83F" w14:textId="2F231A02" w:rsidR="00F75C70" w:rsidRDefault="00F75C70" w:rsidP="00F75C70">
      <w:pPr>
        <w:pStyle w:val="ListParagraph"/>
        <w:numPr>
          <w:ilvl w:val="0"/>
          <w:numId w:val="47"/>
        </w:numPr>
        <w:spacing w:before="0" w:after="0"/>
      </w:pPr>
      <w:r>
        <w:t xml:space="preserve">Set the </w:t>
      </w:r>
      <w:r w:rsidRPr="006A04F5">
        <w:rPr>
          <w:b/>
          <w:bCs/>
        </w:rPr>
        <w:t>Timeout for dollar deposit</w:t>
      </w:r>
      <w:r>
        <w:t xml:space="preserve"> to two hours into the future</w:t>
      </w:r>
      <w:r w:rsidR="006A04F5">
        <w:t xml:space="preserve">. </w:t>
      </w:r>
    </w:p>
    <w:p w14:paraId="6454D6A8" w14:textId="30C8007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Ada</w:t>
      </w:r>
      <w:r>
        <w:t xml:space="preserve"> to 294.</w:t>
      </w:r>
      <w:r w:rsidR="005E3659">
        <w:t xml:space="preserve"> </w:t>
      </w:r>
    </w:p>
    <w:p w14:paraId="25BBC8EB" w14:textId="03DE211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dollars</w:t>
      </w:r>
      <w:r>
        <w:t xml:space="preserve"> to 100,000,000, since the units of measure are </w:t>
      </w:r>
      <w:r w:rsidR="00866E10">
        <w:t xml:space="preserve">millionths. </w:t>
      </w:r>
    </w:p>
    <w:p w14:paraId="0661DCFB" w14:textId="4F2D32E1" w:rsidR="00F75C70" w:rsidRDefault="00530D30" w:rsidP="00EE3048">
      <w:pPr>
        <w:pStyle w:val="ListParagraph"/>
        <w:numPr>
          <w:ilvl w:val="0"/>
          <w:numId w:val="47"/>
        </w:numPr>
        <w:spacing w:before="0"/>
      </w:pPr>
      <w:r>
        <w:t>Click on the</w:t>
      </w:r>
      <w:r w:rsidR="00F75C70">
        <w:t xml:space="preserve"> </w:t>
      </w:r>
      <w:r w:rsidR="00F75C70" w:rsidRPr="00530D30">
        <w:rPr>
          <w:b/>
          <w:bCs/>
        </w:rPr>
        <w:t>Download as JSON</w:t>
      </w:r>
      <w:r>
        <w:t xml:space="preserve"> button,</w:t>
      </w:r>
      <w:r w:rsidR="00F75C70">
        <w:t xml:space="preserve"> set the file name to swap-contract.json, and store the file in </w:t>
      </w:r>
      <w:r>
        <w:t xml:space="preserve">the </w:t>
      </w:r>
      <w:r w:rsidR="00F75C70">
        <w:t>marlowe-starter-kit</w:t>
      </w:r>
      <w:r>
        <w:t xml:space="preserve"> folder</w:t>
      </w:r>
      <w:r w:rsidR="00F75C70">
        <w:t>.</w:t>
      </w:r>
      <w:r>
        <w:t xml:space="preserve"> </w:t>
      </w:r>
    </w:p>
    <w:p w14:paraId="5BAE6422" w14:textId="48823E81" w:rsidR="00F75C70" w:rsidRDefault="00EE3048" w:rsidP="00E27BFB">
      <w:pPr>
        <w:spacing w:before="0" w:after="0"/>
      </w:pPr>
      <w:r>
        <w:t xml:space="preserve">We can now examine the contract as a yaml file. </w:t>
      </w:r>
    </w:p>
    <w:p w14:paraId="644F2CC4" w14:textId="5239AE60" w:rsidR="00D61493" w:rsidRDefault="00D61493" w:rsidP="00D61493">
      <w:pPr>
        <w:pStyle w:val="SourceCode"/>
      </w:pPr>
      <w:r w:rsidRPr="00D61493">
        <w:t>json2yaml swap-contract.json</w:t>
      </w:r>
    </w:p>
    <w:p w14:paraId="4BFBA511" w14:textId="17A1F3F8" w:rsidR="00D61493" w:rsidRDefault="00603EC2" w:rsidP="00E27BFB">
      <w:pPr>
        <w:spacing w:before="0" w:after="0"/>
      </w:pPr>
      <w:r>
        <w:lastRenderedPageBreak/>
        <w:t xml:space="preserve">We can see the data that we have inputted on the marlowe playground. </w:t>
      </w:r>
      <w:r w:rsidR="0076469A">
        <w:t xml:space="preserve">We again state here that it is a good practice to check the safety of your contract. The options you can use for that were outlined in chapter 7.5. </w:t>
      </w:r>
      <w:r w:rsidR="00443FC8">
        <w:t xml:space="preserve">We now have to create the contract. We are using the HTTP post endpoint contracts in marlowe runtime. We provide the contract, the role names and the minimal deposit when we create the JSON body of the request to build the transaction. </w:t>
      </w:r>
    </w:p>
    <w:p w14:paraId="6CAA233A" w14:textId="77777777" w:rsidR="00443FC8" w:rsidRDefault="00443FC8" w:rsidP="00443FC8">
      <w:pPr>
        <w:pStyle w:val="SourceCode"/>
      </w:pPr>
      <w:r>
        <w:t>yaml2json &lt;&lt; EOI &gt; request-1.json</w:t>
      </w:r>
    </w:p>
    <w:p w14:paraId="5616662C" w14:textId="77777777" w:rsidR="00443FC8" w:rsidRDefault="00443FC8" w:rsidP="00443FC8">
      <w:pPr>
        <w:pStyle w:val="SourceCode"/>
      </w:pPr>
      <w:r>
        <w:t>version: v1</w:t>
      </w:r>
    </w:p>
    <w:p w14:paraId="345A9ACC" w14:textId="77777777" w:rsidR="00443FC8" w:rsidRDefault="00443FC8" w:rsidP="00443FC8">
      <w:pPr>
        <w:pStyle w:val="SourceCode"/>
      </w:pPr>
      <w:r>
        <w:t>contract: `cat swap-contract.json`</w:t>
      </w:r>
    </w:p>
    <w:p w14:paraId="12F164C5" w14:textId="77777777" w:rsidR="00443FC8" w:rsidRDefault="00443FC8" w:rsidP="00443FC8">
      <w:pPr>
        <w:pStyle w:val="SourceCode"/>
      </w:pPr>
      <w:r>
        <w:t>roles:</w:t>
      </w:r>
    </w:p>
    <w:p w14:paraId="51B3992E" w14:textId="77777777" w:rsidR="00443FC8" w:rsidRDefault="00443FC8" w:rsidP="00443FC8">
      <w:pPr>
        <w:pStyle w:val="SourceCode"/>
      </w:pPr>
      <w:r>
        <w:t xml:space="preserve">  Ada provider: "$ADA_PROVIDER_ADDR"</w:t>
      </w:r>
    </w:p>
    <w:p w14:paraId="72085BB7" w14:textId="77777777" w:rsidR="00443FC8" w:rsidRDefault="00443FC8" w:rsidP="00443FC8">
      <w:pPr>
        <w:pStyle w:val="SourceCode"/>
      </w:pPr>
      <w:r>
        <w:t xml:space="preserve">  Dollar provider: "$USD_PROVIDER_ADDR"</w:t>
      </w:r>
    </w:p>
    <w:p w14:paraId="45B36BCC" w14:textId="77777777" w:rsidR="00443FC8" w:rsidRDefault="00443FC8" w:rsidP="00443FC8">
      <w:pPr>
        <w:pStyle w:val="SourceCode"/>
      </w:pPr>
      <w:r>
        <w:t>minUTxODeposit: $MIN_LOVELACE</w:t>
      </w:r>
    </w:p>
    <w:p w14:paraId="0F3B55BE" w14:textId="77777777" w:rsidR="00443FC8" w:rsidRDefault="00443FC8" w:rsidP="00443FC8">
      <w:pPr>
        <w:pStyle w:val="SourceCode"/>
      </w:pPr>
      <w:r>
        <w:t>metadata: {}</w:t>
      </w:r>
    </w:p>
    <w:p w14:paraId="72550B53" w14:textId="77777777" w:rsidR="00443FC8" w:rsidRDefault="00443FC8" w:rsidP="00443FC8">
      <w:pPr>
        <w:pStyle w:val="SourceCode"/>
      </w:pPr>
      <w:r>
        <w:t>tags: {}</w:t>
      </w:r>
    </w:p>
    <w:p w14:paraId="43A05CEC" w14:textId="77777777" w:rsidR="00443FC8" w:rsidRDefault="00443FC8" w:rsidP="00443FC8">
      <w:pPr>
        <w:pStyle w:val="SourceCode"/>
      </w:pPr>
      <w:r>
        <w:t>EOI</w:t>
      </w:r>
    </w:p>
    <w:p w14:paraId="4FA25AF1" w14:textId="7A19A79E" w:rsidR="00443FC8" w:rsidRDefault="00443FC8" w:rsidP="00443FC8">
      <w:pPr>
        <w:pStyle w:val="SourceCode"/>
      </w:pPr>
      <w:r>
        <w:t>cat request-1.json</w:t>
      </w:r>
    </w:p>
    <w:p w14:paraId="4AB384E7" w14:textId="3F4BA92B" w:rsidR="00443FC8" w:rsidRDefault="00B9063A" w:rsidP="00E27BFB">
      <w:pPr>
        <w:spacing w:before="0" w:after="0"/>
      </w:pPr>
      <w:r>
        <w:t xml:space="preserve">Then we post the request and view the response. </w:t>
      </w:r>
    </w:p>
    <w:p w14:paraId="0ED0C645" w14:textId="77777777" w:rsidR="00B9063A" w:rsidRDefault="00B9063A" w:rsidP="00B9063A">
      <w:pPr>
        <w:pStyle w:val="SourceCode"/>
      </w:pPr>
      <w:r>
        <w:t>curl "$MARLOWE_RT_WEBSERVER_URL/contracts" \</w:t>
      </w:r>
    </w:p>
    <w:p w14:paraId="7A52EF53" w14:textId="77777777" w:rsidR="00B9063A" w:rsidRDefault="00B9063A" w:rsidP="00B9063A">
      <w:pPr>
        <w:pStyle w:val="SourceCode"/>
      </w:pPr>
      <w:r>
        <w:t xml:space="preserve">  -X POST \</w:t>
      </w:r>
    </w:p>
    <w:p w14:paraId="5AB42E13" w14:textId="77777777" w:rsidR="00B9063A" w:rsidRDefault="00B9063A" w:rsidP="00B9063A">
      <w:pPr>
        <w:pStyle w:val="SourceCode"/>
      </w:pPr>
      <w:r>
        <w:t xml:space="preserve">  -H 'Content-Type: application/json' \</w:t>
      </w:r>
    </w:p>
    <w:p w14:paraId="4D587089" w14:textId="77777777" w:rsidR="00B9063A" w:rsidRDefault="00B9063A" w:rsidP="00B9063A">
      <w:pPr>
        <w:pStyle w:val="SourceCode"/>
      </w:pPr>
      <w:r>
        <w:t xml:space="preserve">  -H "X-Change-Address: $ADA_PROVIDER_ADDR" \</w:t>
      </w:r>
    </w:p>
    <w:p w14:paraId="54E2053F" w14:textId="77777777" w:rsidR="00B9063A" w:rsidRDefault="00B9063A" w:rsidP="00B9063A">
      <w:pPr>
        <w:pStyle w:val="SourceCode"/>
      </w:pPr>
      <w:r>
        <w:t xml:space="preserve">  -d @request-1.json \</w:t>
      </w:r>
    </w:p>
    <w:p w14:paraId="7DF014AE" w14:textId="77777777" w:rsidR="00B9063A" w:rsidRDefault="00B9063A" w:rsidP="00B9063A">
      <w:pPr>
        <w:pStyle w:val="SourceCode"/>
      </w:pPr>
      <w:r>
        <w:t xml:space="preserve">  -o response-1.json \</w:t>
      </w:r>
    </w:p>
    <w:p w14:paraId="7E564C65" w14:textId="77777777" w:rsidR="00B9063A" w:rsidRDefault="00B9063A" w:rsidP="00B9063A">
      <w:pPr>
        <w:pStyle w:val="SourceCode"/>
      </w:pPr>
      <w:r>
        <w:t xml:space="preserve">  -sS</w:t>
      </w:r>
    </w:p>
    <w:p w14:paraId="70BD8F93" w14:textId="4FBDC231" w:rsidR="00B9063A" w:rsidRDefault="00B9063A" w:rsidP="00B9063A">
      <w:pPr>
        <w:pStyle w:val="SourceCode"/>
      </w:pPr>
      <w:r>
        <w:t>json2yaml response-1.json</w:t>
      </w:r>
    </w:p>
    <w:p w14:paraId="50FCAD51" w14:textId="087C600E" w:rsidR="00B9063A" w:rsidRDefault="00253B37" w:rsidP="00E27BFB">
      <w:pPr>
        <w:spacing w:before="0" w:after="0"/>
      </w:pPr>
      <w:r>
        <w:t xml:space="preserve">We can now extract the contract ID. </w:t>
      </w:r>
    </w:p>
    <w:p w14:paraId="5444ED45" w14:textId="77777777" w:rsidR="00253B37" w:rsidRDefault="00253B37" w:rsidP="00253B37">
      <w:pPr>
        <w:pStyle w:val="SourceCode"/>
      </w:pPr>
      <w:r>
        <w:t>CONTRACT_ID="$(jq -r '.resource.contractId' response-1.json)"</w:t>
      </w:r>
    </w:p>
    <w:p w14:paraId="41264165" w14:textId="4254CC27" w:rsidR="00253B37" w:rsidRDefault="00253B37" w:rsidP="00253B37">
      <w:pPr>
        <w:pStyle w:val="SourceCode"/>
      </w:pPr>
      <w:r>
        <w:t xml:space="preserve">echo "CONTRACT_ID = $CONTRACT_ID" </w:t>
      </w:r>
    </w:p>
    <w:p w14:paraId="7F410D82" w14:textId="4A248BBF" w:rsidR="00253B37" w:rsidRDefault="00FB64BF" w:rsidP="00E27BFB">
      <w:pPr>
        <w:spacing w:before="0" w:after="0"/>
      </w:pPr>
      <w:r w:rsidRPr="00FB64BF">
        <w:t>The CBOR serialization (in text-envelope format) is also embedded in the response.</w:t>
      </w:r>
      <w:r>
        <w:t xml:space="preserve"> </w:t>
      </w:r>
    </w:p>
    <w:p w14:paraId="06D72179" w14:textId="5DD0A729" w:rsidR="00FB64BF" w:rsidRDefault="00FB64BF" w:rsidP="00FB64BF">
      <w:pPr>
        <w:pStyle w:val="SourceCode"/>
      </w:pPr>
      <w:r w:rsidRPr="00FB64BF">
        <w:t>jq '.resource.txBody' response-1.json &gt; tx-1.unsigned</w:t>
      </w:r>
      <w:r>
        <w:t xml:space="preserve"> </w:t>
      </w:r>
    </w:p>
    <w:p w14:paraId="57C7D9EE" w14:textId="5DF88EED" w:rsidR="00FB64BF" w:rsidRDefault="00945792" w:rsidP="00E27BFB">
      <w:pPr>
        <w:spacing w:before="0" w:after="0"/>
      </w:pPr>
      <w:r>
        <w:t xml:space="preserve">We will use the </w:t>
      </w:r>
      <w:r w:rsidRPr="00287027">
        <w:rPr>
          <w:i/>
          <w:iCs/>
        </w:rPr>
        <w:t>marlowe-cli transaction submit</w:t>
      </w:r>
      <w:r>
        <w:t xml:space="preserve"> command to submit our transaction. </w:t>
      </w:r>
    </w:p>
    <w:p w14:paraId="54C8424F" w14:textId="77777777" w:rsidR="00287027" w:rsidRDefault="00287027" w:rsidP="00287027">
      <w:pPr>
        <w:pStyle w:val="SourceCode"/>
      </w:pPr>
      <w:r>
        <w:t>TX_1=$(</w:t>
      </w:r>
    </w:p>
    <w:p w14:paraId="21A4B0E9" w14:textId="77777777" w:rsidR="00287027" w:rsidRDefault="00287027" w:rsidP="00287027">
      <w:pPr>
        <w:pStyle w:val="SourceCode"/>
      </w:pPr>
      <w:r>
        <w:t>marlowe-cli transaction submit \</w:t>
      </w:r>
    </w:p>
    <w:p w14:paraId="462396D0" w14:textId="77777777" w:rsidR="00287027" w:rsidRDefault="00287027" w:rsidP="00287027">
      <w:pPr>
        <w:pStyle w:val="SourceCode"/>
      </w:pPr>
      <w:r>
        <w:t xml:space="preserve">  --tx-body-file tx-1.unsigned \</w:t>
      </w:r>
    </w:p>
    <w:p w14:paraId="5E5D7DEE" w14:textId="77777777" w:rsidR="00287027" w:rsidRDefault="00287027" w:rsidP="00287027">
      <w:pPr>
        <w:pStyle w:val="SourceCode"/>
      </w:pPr>
      <w:r>
        <w:t xml:space="preserve">  --required-signer "$ADA_PROVIDER_SKEY" \</w:t>
      </w:r>
    </w:p>
    <w:p w14:paraId="43B50188" w14:textId="77777777" w:rsidR="00287027" w:rsidRDefault="00287027" w:rsidP="00287027">
      <w:pPr>
        <w:pStyle w:val="SourceCode"/>
      </w:pPr>
      <w:r>
        <w:t xml:space="preserve">  --timeout 600 \</w:t>
      </w:r>
    </w:p>
    <w:p w14:paraId="120891BB" w14:textId="77777777" w:rsidR="00287027" w:rsidRDefault="00287027" w:rsidP="00287027">
      <w:pPr>
        <w:pStyle w:val="SourceCode"/>
      </w:pPr>
      <w:r>
        <w:t>| sed -e 's/^TxId "\(.*\)"$/\1/' \</w:t>
      </w:r>
    </w:p>
    <w:p w14:paraId="6DCB65CF" w14:textId="77777777" w:rsidR="00287027" w:rsidRDefault="00287027" w:rsidP="00287027">
      <w:pPr>
        <w:pStyle w:val="SourceCode"/>
      </w:pPr>
      <w:r>
        <w:t>)</w:t>
      </w:r>
    </w:p>
    <w:p w14:paraId="17FF1B8E" w14:textId="38472B57" w:rsidR="00375CDA" w:rsidRDefault="00287027" w:rsidP="00287027">
      <w:pPr>
        <w:pStyle w:val="SourceCode"/>
      </w:pPr>
      <w:r>
        <w:t xml:space="preserve">echo "TX_1 = $TX_1" </w:t>
      </w:r>
    </w:p>
    <w:p w14:paraId="409566AF" w14:textId="0F46CF84" w:rsidR="00287027" w:rsidRDefault="008C20CE" w:rsidP="00E27BFB">
      <w:pPr>
        <w:spacing w:before="0" w:after="0"/>
      </w:pPr>
      <w:r>
        <w:lastRenderedPageBreak/>
        <w:t xml:space="preserve">We can now check the transaction on the cardano explorer. </w:t>
      </w:r>
    </w:p>
    <w:p w14:paraId="005DAF34" w14:textId="14621581" w:rsidR="008C20CE" w:rsidRDefault="008C20CE" w:rsidP="008C20CE">
      <w:pPr>
        <w:pStyle w:val="SourceCode"/>
      </w:pPr>
      <w:r w:rsidRPr="008C20CE">
        <w:t>echo "$EXPLORER_URL"/transaction/"$TX_1?tab=utxo"</w:t>
      </w:r>
      <w:r>
        <w:t xml:space="preserve"> </w:t>
      </w:r>
    </w:p>
    <w:p w14:paraId="011913CB" w14:textId="0E7C4967" w:rsidR="008C20CE" w:rsidRDefault="008C20CE" w:rsidP="00E27BFB">
      <w:pPr>
        <w:spacing w:before="0" w:after="0"/>
      </w:pPr>
      <w:r>
        <w:t xml:space="preserve">The marlowe contract now contains 2 ada. </w:t>
      </w:r>
      <w:r w:rsidR="005E2B79">
        <w:t xml:space="preserve">If we check the address of the ada and dollar provider we will see that they have received their role tokens. </w:t>
      </w:r>
    </w:p>
    <w:p w14:paraId="380523D9" w14:textId="54794209" w:rsidR="005E2B79" w:rsidRPr="005E2B79" w:rsidRDefault="005E2B79" w:rsidP="005E2B79">
      <w:pPr>
        <w:pStyle w:val="SourceCode"/>
        <w:rPr>
          <w:sz w:val="17"/>
          <w:szCs w:val="17"/>
        </w:rPr>
      </w:pPr>
      <w:r w:rsidRPr="005E2B79">
        <w:rPr>
          <w:sz w:val="17"/>
          <w:szCs w:val="17"/>
        </w:rPr>
        <w:t>cardano-cli query utxo --testnet-magic "$CARDANO_TESTNET_MAGIC" --address "$ADA_PROVIDER_ADDR"</w:t>
      </w:r>
    </w:p>
    <w:p w14:paraId="23276C6C" w14:textId="66FD3778" w:rsidR="005E2B79" w:rsidRPr="005E2B79" w:rsidRDefault="005E2B79" w:rsidP="005E2B79">
      <w:pPr>
        <w:pStyle w:val="SourceCode"/>
        <w:rPr>
          <w:sz w:val="17"/>
          <w:szCs w:val="17"/>
        </w:rPr>
      </w:pPr>
      <w:r w:rsidRPr="005E2B79">
        <w:rPr>
          <w:sz w:val="17"/>
          <w:szCs w:val="17"/>
        </w:rPr>
        <w:t xml:space="preserve">cardano-cli query utxo --testnet-magic "$CARDANO_TESTNET_MAGIC" --address "$USD_PROVIDER_ADDR" </w:t>
      </w:r>
    </w:p>
    <w:p w14:paraId="1BE5289B" w14:textId="5BDA1890" w:rsidR="005E2B79" w:rsidRDefault="00AE72A1" w:rsidP="00E27BFB">
      <w:pPr>
        <w:spacing w:before="0" w:after="0"/>
      </w:pPr>
      <w:r>
        <w:t>We can look at the contract using marlowe runtime. First, we compute the URL and the</w:t>
      </w:r>
      <w:r w:rsidR="00F170F2">
        <w:t>n</w:t>
      </w:r>
      <w:r>
        <w:t xml:space="preserve"> fetch the data from the blockchain with the curl command. </w:t>
      </w:r>
    </w:p>
    <w:p w14:paraId="62167B1E" w14:textId="77777777" w:rsidR="004B5FB1" w:rsidRDefault="004B5FB1" w:rsidP="004B5FB1">
      <w:pPr>
        <w:pStyle w:val="SourceCode"/>
      </w:pPr>
      <w:r>
        <w:t>CONTRACT_URL="$MARLOWE_RT_WEBSERVER_URL/`jq -r '.links.contract' response-1.json`"</w:t>
      </w:r>
    </w:p>
    <w:p w14:paraId="011DD2EC" w14:textId="6A037564" w:rsidR="004B5FB1" w:rsidRDefault="004B5FB1" w:rsidP="004B5FB1">
      <w:pPr>
        <w:pStyle w:val="SourceCode"/>
      </w:pPr>
      <w:r>
        <w:t xml:space="preserve">echo "CONTRACT_URL = $CONTRACT_URL" </w:t>
      </w:r>
    </w:p>
    <w:p w14:paraId="30026522" w14:textId="77777777" w:rsidR="004B5FB1" w:rsidRDefault="004B5FB1" w:rsidP="004B5FB1">
      <w:pPr>
        <w:pStyle w:val="SourceCode"/>
      </w:pPr>
    </w:p>
    <w:p w14:paraId="69230110" w14:textId="72446F96" w:rsidR="004B5FB1" w:rsidRDefault="004B5FB1" w:rsidP="004B5FB1">
      <w:pPr>
        <w:pStyle w:val="SourceCode"/>
      </w:pPr>
      <w:r w:rsidRPr="004B5FB1">
        <w:t>curl -sS "$CONTRACT_URL" | json2yaml</w:t>
      </w:r>
      <w:r>
        <w:t xml:space="preserve"> </w:t>
      </w:r>
    </w:p>
    <w:p w14:paraId="2F8DC36A" w14:textId="7C6E1E59" w:rsidR="004B5FB1" w:rsidRDefault="00C10FF6" w:rsidP="00E27BFB">
      <w:pPr>
        <w:spacing w:before="0" w:after="0"/>
      </w:pPr>
      <w:r>
        <w:t>Now the ada provider is going to make his deposit</w:t>
      </w:r>
      <w:r w:rsidR="00FE3956">
        <w:t xml:space="preserve">. We are going to use the marlowe-cli input command to create the JSON file. </w:t>
      </w:r>
    </w:p>
    <w:p w14:paraId="0418F6D2" w14:textId="77777777" w:rsidR="00AB4D7D" w:rsidRDefault="00AB4D7D" w:rsidP="00AB4D7D">
      <w:pPr>
        <w:pStyle w:val="SourceCode"/>
      </w:pPr>
      <w:r>
        <w:t>marlowe-cli input deposit \</w:t>
      </w:r>
    </w:p>
    <w:p w14:paraId="4CC193CE" w14:textId="77777777" w:rsidR="00AB4D7D" w:rsidRDefault="00AB4D7D" w:rsidP="00AB4D7D">
      <w:pPr>
        <w:pStyle w:val="SourceCode"/>
      </w:pPr>
      <w:r>
        <w:t xml:space="preserve">  --deposit-party 'Ada provider' \</w:t>
      </w:r>
    </w:p>
    <w:p w14:paraId="3950248C" w14:textId="77777777" w:rsidR="00AB4D7D" w:rsidRDefault="00AB4D7D" w:rsidP="00AB4D7D">
      <w:pPr>
        <w:pStyle w:val="SourceCode"/>
      </w:pPr>
      <w:r>
        <w:t xml:space="preserve">  --deposit-account 'Ada provider' \</w:t>
      </w:r>
    </w:p>
    <w:p w14:paraId="5296D91D" w14:textId="77777777" w:rsidR="00AB4D7D" w:rsidRDefault="00AB4D7D" w:rsidP="00AB4D7D">
      <w:pPr>
        <w:pStyle w:val="SourceCode"/>
      </w:pPr>
      <w:r>
        <w:t xml:space="preserve">  --deposit-amount "$LOVELACE_AMOUNT" \</w:t>
      </w:r>
    </w:p>
    <w:p w14:paraId="0014079A" w14:textId="77777777" w:rsidR="00AB4D7D" w:rsidRDefault="00AB4D7D" w:rsidP="00AB4D7D">
      <w:pPr>
        <w:pStyle w:val="SourceCode"/>
      </w:pPr>
      <w:r>
        <w:t xml:space="preserve">  --out-file input-2.json</w:t>
      </w:r>
    </w:p>
    <w:p w14:paraId="6EB7FD55" w14:textId="1B745F29" w:rsidR="00AB4D7D" w:rsidRDefault="00AB4D7D" w:rsidP="00AB4D7D">
      <w:pPr>
        <w:pStyle w:val="SourceCode"/>
      </w:pPr>
      <w:r>
        <w:t>json2yaml input-2.json</w:t>
      </w:r>
    </w:p>
    <w:p w14:paraId="492CCE0A" w14:textId="0602DE0D" w:rsidR="00AB4D7D" w:rsidRDefault="00E42F10" w:rsidP="00E27BFB">
      <w:pPr>
        <w:spacing w:before="0" w:after="0"/>
      </w:pPr>
      <w:r>
        <w:t xml:space="preserve">When creating the request </w:t>
      </w:r>
      <w:r w:rsidR="00EF670C">
        <w:t>file,</w:t>
      </w:r>
      <w:r>
        <w:t xml:space="preserve"> we are using marlowe version 1 and the input-2.json file. </w:t>
      </w:r>
    </w:p>
    <w:p w14:paraId="176B3B7C" w14:textId="77777777" w:rsidR="00EF670C" w:rsidRDefault="00EF670C" w:rsidP="00EF670C">
      <w:pPr>
        <w:pStyle w:val="SourceCode"/>
      </w:pPr>
      <w:r>
        <w:t>yaml2json &lt;&lt; EOI &gt; request-2.json</w:t>
      </w:r>
    </w:p>
    <w:p w14:paraId="07D5B115" w14:textId="77777777" w:rsidR="00EF670C" w:rsidRDefault="00EF670C" w:rsidP="00EF670C">
      <w:pPr>
        <w:pStyle w:val="SourceCode"/>
      </w:pPr>
      <w:r>
        <w:t>version: v1</w:t>
      </w:r>
    </w:p>
    <w:p w14:paraId="2BF72C7A" w14:textId="77777777" w:rsidR="00EF670C" w:rsidRDefault="00EF670C" w:rsidP="00EF670C">
      <w:pPr>
        <w:pStyle w:val="SourceCode"/>
      </w:pPr>
      <w:r>
        <w:t>inputs: [$(cat input-2.json)]</w:t>
      </w:r>
    </w:p>
    <w:p w14:paraId="4472007D" w14:textId="77777777" w:rsidR="00EF670C" w:rsidRDefault="00EF670C" w:rsidP="00EF670C">
      <w:pPr>
        <w:pStyle w:val="SourceCode"/>
      </w:pPr>
      <w:r>
        <w:t>metadata: {}</w:t>
      </w:r>
    </w:p>
    <w:p w14:paraId="64898FC7" w14:textId="77777777" w:rsidR="00EF670C" w:rsidRDefault="00EF670C" w:rsidP="00EF670C">
      <w:pPr>
        <w:pStyle w:val="SourceCode"/>
      </w:pPr>
      <w:r>
        <w:t>tags: {}</w:t>
      </w:r>
    </w:p>
    <w:p w14:paraId="0C5DB35E" w14:textId="77777777" w:rsidR="00EF670C" w:rsidRDefault="00EF670C" w:rsidP="00EF670C">
      <w:pPr>
        <w:pStyle w:val="SourceCode"/>
      </w:pPr>
      <w:r>
        <w:t>EOI</w:t>
      </w:r>
    </w:p>
    <w:p w14:paraId="3CFB7D0A" w14:textId="01B6CA1C" w:rsidR="00E42F10" w:rsidRDefault="00EF670C" w:rsidP="00EF670C">
      <w:pPr>
        <w:pStyle w:val="SourceCode"/>
      </w:pPr>
      <w:r>
        <w:t>cat request-2.json</w:t>
      </w:r>
    </w:p>
    <w:p w14:paraId="60EA6663" w14:textId="125B82C3" w:rsidR="00E42F10" w:rsidRDefault="00EF670C" w:rsidP="00E27BFB">
      <w:pPr>
        <w:spacing w:before="0" w:after="0"/>
      </w:pPr>
      <w:r>
        <w:t xml:space="preserve">Now we can post the request and store the response. </w:t>
      </w:r>
    </w:p>
    <w:p w14:paraId="7785B26B" w14:textId="77777777" w:rsidR="00106C7E" w:rsidRDefault="00106C7E" w:rsidP="00106C7E">
      <w:pPr>
        <w:pStyle w:val="SourceCode"/>
      </w:pPr>
      <w:r>
        <w:t>curl "$CONTRACT_URL/transactions" \</w:t>
      </w:r>
    </w:p>
    <w:p w14:paraId="5F1ABBC3" w14:textId="77777777" w:rsidR="00106C7E" w:rsidRDefault="00106C7E" w:rsidP="00106C7E">
      <w:pPr>
        <w:pStyle w:val="SourceCode"/>
      </w:pPr>
      <w:r>
        <w:t xml:space="preserve">  -X POST \</w:t>
      </w:r>
    </w:p>
    <w:p w14:paraId="1FA222A6" w14:textId="77777777" w:rsidR="00106C7E" w:rsidRDefault="00106C7E" w:rsidP="00106C7E">
      <w:pPr>
        <w:pStyle w:val="SourceCode"/>
      </w:pPr>
      <w:r>
        <w:t xml:space="preserve">  -H 'Content-Type: application/json' \</w:t>
      </w:r>
    </w:p>
    <w:p w14:paraId="2A1808FB" w14:textId="77777777" w:rsidR="00106C7E" w:rsidRDefault="00106C7E" w:rsidP="00106C7E">
      <w:pPr>
        <w:pStyle w:val="SourceCode"/>
      </w:pPr>
      <w:r>
        <w:t xml:space="preserve">  -H "X-Change-Address: $ADA_PROVIDER_ADDR" \</w:t>
      </w:r>
    </w:p>
    <w:p w14:paraId="771D5461" w14:textId="77777777" w:rsidR="00106C7E" w:rsidRDefault="00106C7E" w:rsidP="00106C7E">
      <w:pPr>
        <w:pStyle w:val="SourceCode"/>
      </w:pPr>
      <w:r>
        <w:t xml:space="preserve">  -d @request-2.json \</w:t>
      </w:r>
    </w:p>
    <w:p w14:paraId="3B3B0D37" w14:textId="77777777" w:rsidR="00106C7E" w:rsidRDefault="00106C7E" w:rsidP="00106C7E">
      <w:pPr>
        <w:pStyle w:val="SourceCode"/>
      </w:pPr>
      <w:r>
        <w:t xml:space="preserve">  -o response-2.json \</w:t>
      </w:r>
    </w:p>
    <w:p w14:paraId="6376DA1C" w14:textId="77777777" w:rsidR="00106C7E" w:rsidRDefault="00106C7E" w:rsidP="00106C7E">
      <w:pPr>
        <w:pStyle w:val="SourceCode"/>
      </w:pPr>
      <w:r>
        <w:t xml:space="preserve">  -sS</w:t>
      </w:r>
    </w:p>
    <w:p w14:paraId="4BE34DC9" w14:textId="7712D632" w:rsidR="00106C7E" w:rsidRDefault="00106C7E" w:rsidP="00106C7E">
      <w:pPr>
        <w:pStyle w:val="SourceCode"/>
      </w:pPr>
      <w:r>
        <w:t xml:space="preserve">json2yaml response-2.json </w:t>
      </w:r>
    </w:p>
    <w:p w14:paraId="3642F00E" w14:textId="7C3F339D" w:rsidR="00106C7E" w:rsidRDefault="00D40D10" w:rsidP="00E27BFB">
      <w:pPr>
        <w:spacing w:before="0" w:after="0"/>
      </w:pPr>
      <w:r w:rsidRPr="00D40D10">
        <w:lastRenderedPageBreak/>
        <w:t xml:space="preserve">Once again, use </w:t>
      </w:r>
      <w:r>
        <w:t xml:space="preserve">the </w:t>
      </w:r>
      <w:r w:rsidRPr="00D40D10">
        <w:t>marlowe-cli to submit the transaction and then wait for confirmation.</w:t>
      </w:r>
      <w:r>
        <w:t xml:space="preserve"> </w:t>
      </w:r>
    </w:p>
    <w:p w14:paraId="27D8DE41" w14:textId="08600518" w:rsidR="00D40D10" w:rsidRDefault="00D40D10" w:rsidP="00D40D10">
      <w:pPr>
        <w:pStyle w:val="SourceCode"/>
      </w:pPr>
      <w:r w:rsidRPr="00D40D10">
        <w:t>jq '.resource.txBody' response-2.json &gt; tx-2.unsigned</w:t>
      </w:r>
      <w:r>
        <w:t xml:space="preserve"> </w:t>
      </w:r>
    </w:p>
    <w:p w14:paraId="0D401A22" w14:textId="77777777" w:rsidR="00D40D10" w:rsidRDefault="00D40D10" w:rsidP="00D40D10">
      <w:pPr>
        <w:pStyle w:val="SourceCode"/>
      </w:pPr>
    </w:p>
    <w:p w14:paraId="06F69335" w14:textId="77777777" w:rsidR="00D40D10" w:rsidRDefault="00D40D10" w:rsidP="00D40D10">
      <w:pPr>
        <w:pStyle w:val="SourceCode"/>
      </w:pPr>
      <w:r>
        <w:t>TX_2=$(</w:t>
      </w:r>
    </w:p>
    <w:p w14:paraId="3C7A018A" w14:textId="77777777" w:rsidR="00D40D10" w:rsidRDefault="00D40D10" w:rsidP="00D40D10">
      <w:pPr>
        <w:pStyle w:val="SourceCode"/>
      </w:pPr>
      <w:r>
        <w:t>marlowe-cli transaction submit \</w:t>
      </w:r>
    </w:p>
    <w:p w14:paraId="2F99E832" w14:textId="77777777" w:rsidR="00D40D10" w:rsidRDefault="00D40D10" w:rsidP="00D40D10">
      <w:pPr>
        <w:pStyle w:val="SourceCode"/>
      </w:pPr>
      <w:r>
        <w:t xml:space="preserve">  --tx-body-file tx-2.unsigned \</w:t>
      </w:r>
    </w:p>
    <w:p w14:paraId="3E6D9091" w14:textId="77777777" w:rsidR="00D40D10" w:rsidRDefault="00D40D10" w:rsidP="00D40D10">
      <w:pPr>
        <w:pStyle w:val="SourceCode"/>
      </w:pPr>
      <w:r>
        <w:t xml:space="preserve">  --required-signer "$ADA_PROVIDER_SKEY" \</w:t>
      </w:r>
    </w:p>
    <w:p w14:paraId="0C4FF2AE" w14:textId="77777777" w:rsidR="00D40D10" w:rsidRDefault="00D40D10" w:rsidP="00D40D10">
      <w:pPr>
        <w:pStyle w:val="SourceCode"/>
      </w:pPr>
      <w:r>
        <w:t xml:space="preserve">  --timeout 600 \</w:t>
      </w:r>
    </w:p>
    <w:p w14:paraId="721DB52E" w14:textId="77777777" w:rsidR="00D40D10" w:rsidRDefault="00D40D10" w:rsidP="00D40D10">
      <w:pPr>
        <w:pStyle w:val="SourceCode"/>
      </w:pPr>
      <w:r>
        <w:t>| sed -e 's/^TxId "\(.*\)"$/\1/' \</w:t>
      </w:r>
    </w:p>
    <w:p w14:paraId="78BC99D9" w14:textId="77777777" w:rsidR="00D40D10" w:rsidRDefault="00D40D10" w:rsidP="00D40D10">
      <w:pPr>
        <w:pStyle w:val="SourceCode"/>
      </w:pPr>
      <w:r>
        <w:t>)</w:t>
      </w:r>
    </w:p>
    <w:p w14:paraId="35A7BB8D" w14:textId="69C3BB05" w:rsidR="00D40D10" w:rsidRDefault="00D40D10" w:rsidP="00D40D10">
      <w:pPr>
        <w:pStyle w:val="SourceCode"/>
      </w:pPr>
      <w:r>
        <w:t xml:space="preserve">echo "TX_2 = $TX_2" </w:t>
      </w:r>
    </w:p>
    <w:p w14:paraId="523D1015" w14:textId="6A8226AA" w:rsidR="00D40D10" w:rsidRDefault="00DD441E" w:rsidP="00E27BFB">
      <w:pPr>
        <w:spacing w:before="0" w:after="0"/>
      </w:pPr>
      <w:r>
        <w:t xml:space="preserve">We can view the transaction in the cardano explorer. </w:t>
      </w:r>
    </w:p>
    <w:p w14:paraId="3CCA2C46" w14:textId="0A873380" w:rsidR="00DD441E" w:rsidRDefault="00DD441E" w:rsidP="00DD441E">
      <w:pPr>
        <w:pStyle w:val="SourceCode"/>
      </w:pPr>
      <w:r w:rsidRPr="00DD441E">
        <w:t>echo "$EXPLORER_URL"/transaction/"$TX_2?tab=utxo"</w:t>
      </w:r>
      <w:r>
        <w:t xml:space="preserve"> </w:t>
      </w:r>
    </w:p>
    <w:p w14:paraId="2AC9D0C3" w14:textId="77777777" w:rsidR="00AB6BFB" w:rsidRDefault="00AB6BFB" w:rsidP="00E27BFB">
      <w:pPr>
        <w:spacing w:before="0" w:after="0"/>
      </w:pPr>
      <w:r>
        <w:t>If we query the funds of the</w:t>
      </w:r>
      <w:r w:rsidRPr="00AB6BFB">
        <w:t xml:space="preserve"> </w:t>
      </w:r>
      <w:r>
        <w:t>m</w:t>
      </w:r>
      <w:r w:rsidRPr="00AB6BFB">
        <w:t xml:space="preserve">arlowe contract </w:t>
      </w:r>
      <w:r>
        <w:t xml:space="preserve">we see it </w:t>
      </w:r>
      <w:r w:rsidRPr="00AB6BFB">
        <w:t>still has the 2 ada from its creation and an additional 294 ada.</w:t>
      </w:r>
      <w:r>
        <w:t xml:space="preserve"> </w:t>
      </w:r>
    </w:p>
    <w:p w14:paraId="7A1AD8B0" w14:textId="082AF81F" w:rsidR="00AB6BFB" w:rsidRDefault="00AB6BFB" w:rsidP="00AB6BFB">
      <w:pPr>
        <w:pStyle w:val="SourceCode"/>
      </w:pPr>
      <w:r w:rsidRPr="00AB6BFB">
        <w:t>cardano-cli query utxo --testnet-magic "$CARDANO_TESTNET_MAGIC" --tx-in "$TX_2#1"</w:t>
      </w:r>
      <w:r>
        <w:t xml:space="preserve"> </w:t>
      </w:r>
    </w:p>
    <w:p w14:paraId="3B7AA6D1" w14:textId="640DF8A4" w:rsidR="00DD441E" w:rsidRDefault="00B31511" w:rsidP="00E27BFB">
      <w:pPr>
        <w:spacing w:before="0" w:after="0"/>
      </w:pPr>
      <w:r>
        <w:t xml:space="preserve">An example output of the above command can be seen below. </w:t>
      </w:r>
    </w:p>
    <w:p w14:paraId="47406552" w14:textId="77777777" w:rsidR="00B31511" w:rsidRDefault="00B31511" w:rsidP="00B31511">
      <w:pPr>
        <w:pStyle w:val="SourceCode"/>
      </w:pPr>
      <w:r>
        <w:t xml:space="preserve">                           TxHash                                 TxIx        Amount</w:t>
      </w:r>
    </w:p>
    <w:p w14:paraId="0C7BE2B8" w14:textId="77777777" w:rsidR="00B31511" w:rsidRDefault="00B31511" w:rsidP="00B31511">
      <w:pPr>
        <w:pStyle w:val="SourceCode"/>
      </w:pPr>
      <w:r>
        <w:t>--------------------------------------------------------------------------------------</w:t>
      </w:r>
    </w:p>
    <w:p w14:paraId="7EB7D682" w14:textId="77777777" w:rsidR="00B31511" w:rsidRDefault="00B31511" w:rsidP="00B31511">
      <w:pPr>
        <w:pStyle w:val="SourceCode"/>
      </w:pPr>
      <w:r>
        <w:t xml:space="preserve">84e284b1ad405c2b32e4eb4d93c31ec15b10470737716f3461ed0623e8572e58     1       296000000 </w:t>
      </w:r>
    </w:p>
    <w:p w14:paraId="278FB928" w14:textId="77777777" w:rsidR="00B31511" w:rsidRDefault="00B31511" w:rsidP="00B31511">
      <w:pPr>
        <w:pStyle w:val="SourceCode"/>
        <w:jc w:val="right"/>
      </w:pPr>
      <w:r>
        <w:t xml:space="preserve">lovelace + </w:t>
      </w:r>
    </w:p>
    <w:p w14:paraId="6E7CF9D3" w14:textId="6DAD2C77" w:rsidR="00B31511" w:rsidRDefault="00B31511" w:rsidP="00B31511">
      <w:pPr>
        <w:pStyle w:val="SourceCode"/>
        <w:jc w:val="right"/>
      </w:pPr>
      <w:r>
        <w:t>TxOutDatumHash ScriptDataInBabbageEra "c945bedf448b262fe3e5c36cf3033a4a4914456277f0de38432c4f28bd352ed3"</w:t>
      </w:r>
    </w:p>
    <w:p w14:paraId="609B5A9E" w14:textId="6347BA33" w:rsidR="00B31511" w:rsidRDefault="00C0460A" w:rsidP="00E27BFB">
      <w:pPr>
        <w:spacing w:before="0" w:after="0"/>
      </w:pPr>
      <w:r>
        <w:t xml:space="preserve">We can view the state of the contract using marlowe runtime. </w:t>
      </w:r>
    </w:p>
    <w:p w14:paraId="2F4499E0" w14:textId="73E3A011" w:rsidR="00C0460A" w:rsidRDefault="00C0460A" w:rsidP="00C0460A">
      <w:pPr>
        <w:pStyle w:val="SourceCode"/>
      </w:pPr>
      <w:r w:rsidRPr="00C0460A">
        <w:t>curl -sS "$CONTRACT_URL"/transactions/"$TX_2" | json2yaml</w:t>
      </w:r>
      <w:r>
        <w:t xml:space="preserve"> </w:t>
      </w:r>
    </w:p>
    <w:p w14:paraId="08B799ED" w14:textId="65ED97B4" w:rsidR="00CC0011" w:rsidRDefault="00DE7AE7" w:rsidP="00E27BFB">
      <w:pPr>
        <w:spacing w:before="0" w:after="0"/>
      </w:pPr>
      <w:r>
        <w:t xml:space="preserve">Now we can deposit the 100 djed into the contract. </w:t>
      </w:r>
      <w:r w:rsidR="00737558">
        <w:t xml:space="preserve">Here the deposit will be a little different. We have to give it the type of token that is being deposited and there is a notation for that. </w:t>
      </w:r>
      <w:r w:rsidR="00CC0011" w:rsidRPr="00CC0011">
        <w:t xml:space="preserve">The deposit is represented as JSON input to the contract. The </w:t>
      </w:r>
      <w:r w:rsidR="00CC0011" w:rsidRPr="00CC0011">
        <w:rPr>
          <w:i/>
          <w:iCs/>
        </w:rPr>
        <w:t>marlowe-cli input deposit</w:t>
      </w:r>
      <w:r w:rsidR="00CC0011" w:rsidRPr="00CC0011">
        <w:t xml:space="preserve"> </w:t>
      </w:r>
      <w:r w:rsidR="00CC0011">
        <w:t>command</w:t>
      </w:r>
      <w:r w:rsidR="00CC0011" w:rsidRPr="00CC0011">
        <w:t xml:space="preserve"> conveniently formats the correct JSON for a deposit.</w:t>
      </w:r>
      <w:r w:rsidR="00CC0011">
        <w:t xml:space="preserve"> </w:t>
      </w:r>
    </w:p>
    <w:p w14:paraId="4A5D80A3" w14:textId="77777777" w:rsidR="00CC0011" w:rsidRDefault="00CC0011" w:rsidP="00CC0011">
      <w:pPr>
        <w:pStyle w:val="SourceCode"/>
      </w:pPr>
      <w:r>
        <w:t>marlowe-cli input deposit \</w:t>
      </w:r>
    </w:p>
    <w:p w14:paraId="001CCD47" w14:textId="77777777" w:rsidR="00CC0011" w:rsidRDefault="00CC0011" w:rsidP="00CC0011">
      <w:pPr>
        <w:pStyle w:val="SourceCode"/>
      </w:pPr>
      <w:r>
        <w:t xml:space="preserve">  --deposit-party 'Dollar provider' \</w:t>
      </w:r>
    </w:p>
    <w:p w14:paraId="6BFBCB05" w14:textId="77777777" w:rsidR="00CC0011" w:rsidRDefault="00CC0011" w:rsidP="00CC0011">
      <w:pPr>
        <w:pStyle w:val="SourceCode"/>
      </w:pPr>
      <w:r>
        <w:t xml:space="preserve">  --deposit-account 'Dollar provider' \</w:t>
      </w:r>
    </w:p>
    <w:p w14:paraId="35A881CB" w14:textId="77777777" w:rsidR="00CC0011" w:rsidRDefault="00CC0011" w:rsidP="00CC0011">
      <w:pPr>
        <w:pStyle w:val="SourceCode"/>
      </w:pPr>
      <w:r>
        <w:t xml:space="preserve">  --deposit-token 9772ff715b691c0444f333ba1db93b055c0864bec48fff92d1f2a7fe.Djed_testMicroUSD \</w:t>
      </w:r>
    </w:p>
    <w:p w14:paraId="1C881E18" w14:textId="77777777" w:rsidR="00CC0011" w:rsidRDefault="00CC0011" w:rsidP="00CC0011">
      <w:pPr>
        <w:pStyle w:val="SourceCode"/>
      </w:pPr>
      <w:r>
        <w:t xml:space="preserve">  --deposit-amount "$MICROUSD_AMOUNT" \</w:t>
      </w:r>
    </w:p>
    <w:p w14:paraId="2CF72DED" w14:textId="77777777" w:rsidR="00CC0011" w:rsidRDefault="00CC0011" w:rsidP="00CC0011">
      <w:pPr>
        <w:pStyle w:val="SourceCode"/>
      </w:pPr>
      <w:r>
        <w:t xml:space="preserve">  --out-file input-3.json</w:t>
      </w:r>
    </w:p>
    <w:p w14:paraId="7B27FC21" w14:textId="21A9A136" w:rsidR="00CC0011" w:rsidRDefault="00CC0011" w:rsidP="00CC0011">
      <w:pPr>
        <w:pStyle w:val="SourceCode"/>
      </w:pPr>
      <w:r>
        <w:t>json2yaml input-3.json</w:t>
      </w:r>
    </w:p>
    <w:p w14:paraId="532FEF6A" w14:textId="185A5C45" w:rsidR="00CC0011" w:rsidRDefault="001D291B" w:rsidP="00E27BFB">
      <w:pPr>
        <w:spacing w:before="0" w:after="0"/>
      </w:pPr>
      <w:r>
        <w:lastRenderedPageBreak/>
        <w:t xml:space="preserve">Then we have to put together the request. </w:t>
      </w:r>
    </w:p>
    <w:p w14:paraId="40E15226" w14:textId="77777777" w:rsidR="003303F0" w:rsidRDefault="003303F0" w:rsidP="003303F0">
      <w:pPr>
        <w:pStyle w:val="SourceCode"/>
      </w:pPr>
      <w:r>
        <w:t>yaml2json &lt;&lt; EOI &gt; request-3.json</w:t>
      </w:r>
    </w:p>
    <w:p w14:paraId="1F195A97" w14:textId="77777777" w:rsidR="003303F0" w:rsidRDefault="003303F0" w:rsidP="003303F0">
      <w:pPr>
        <w:pStyle w:val="SourceCode"/>
      </w:pPr>
      <w:r>
        <w:t>version: v1</w:t>
      </w:r>
    </w:p>
    <w:p w14:paraId="2AB52414" w14:textId="77777777" w:rsidR="003303F0" w:rsidRDefault="003303F0" w:rsidP="003303F0">
      <w:pPr>
        <w:pStyle w:val="SourceCode"/>
      </w:pPr>
      <w:r>
        <w:t>inputs: [$(cat input-3.json)]</w:t>
      </w:r>
    </w:p>
    <w:p w14:paraId="0235E936" w14:textId="77777777" w:rsidR="003303F0" w:rsidRDefault="003303F0" w:rsidP="003303F0">
      <w:pPr>
        <w:pStyle w:val="SourceCode"/>
      </w:pPr>
      <w:r>
        <w:t>metadata: {}</w:t>
      </w:r>
    </w:p>
    <w:p w14:paraId="69407D34" w14:textId="77777777" w:rsidR="003303F0" w:rsidRDefault="003303F0" w:rsidP="003303F0">
      <w:pPr>
        <w:pStyle w:val="SourceCode"/>
      </w:pPr>
      <w:r>
        <w:t>tags: {}</w:t>
      </w:r>
    </w:p>
    <w:p w14:paraId="6A1023C2" w14:textId="77777777" w:rsidR="003303F0" w:rsidRDefault="003303F0" w:rsidP="003303F0">
      <w:pPr>
        <w:pStyle w:val="SourceCode"/>
      </w:pPr>
      <w:r>
        <w:t>EOI</w:t>
      </w:r>
    </w:p>
    <w:p w14:paraId="56AC863C" w14:textId="046777DB" w:rsidR="001D291B" w:rsidRDefault="003303F0" w:rsidP="003303F0">
      <w:pPr>
        <w:pStyle w:val="SourceCode"/>
      </w:pPr>
      <w:r>
        <w:t xml:space="preserve">cat request-3.json </w:t>
      </w:r>
    </w:p>
    <w:p w14:paraId="1A722113" w14:textId="67DF2124" w:rsidR="001D291B" w:rsidRDefault="009E1862" w:rsidP="00E27BFB">
      <w:pPr>
        <w:spacing w:before="0" w:after="0"/>
      </w:pPr>
      <w:r>
        <w:t xml:space="preserve">After that we post the request and store the response. </w:t>
      </w:r>
    </w:p>
    <w:p w14:paraId="5B0A0A5F" w14:textId="77777777" w:rsidR="009E1862" w:rsidRDefault="009E1862" w:rsidP="009E1862">
      <w:pPr>
        <w:pStyle w:val="SourceCode"/>
      </w:pPr>
      <w:r>
        <w:t>curl "$CONTRACT_URL/transactions" \</w:t>
      </w:r>
    </w:p>
    <w:p w14:paraId="2B3CCBC2" w14:textId="77777777" w:rsidR="009E1862" w:rsidRDefault="009E1862" w:rsidP="009E1862">
      <w:pPr>
        <w:pStyle w:val="SourceCode"/>
      </w:pPr>
      <w:r>
        <w:t xml:space="preserve">  -X POST \</w:t>
      </w:r>
    </w:p>
    <w:p w14:paraId="5661A4DF" w14:textId="77777777" w:rsidR="009E1862" w:rsidRDefault="009E1862" w:rsidP="009E1862">
      <w:pPr>
        <w:pStyle w:val="SourceCode"/>
      </w:pPr>
      <w:r>
        <w:t xml:space="preserve">  -H 'Content-Type: application/json' \</w:t>
      </w:r>
    </w:p>
    <w:p w14:paraId="7AFEDF37" w14:textId="77777777" w:rsidR="009E1862" w:rsidRDefault="009E1862" w:rsidP="009E1862">
      <w:pPr>
        <w:pStyle w:val="SourceCode"/>
      </w:pPr>
      <w:r>
        <w:t xml:space="preserve">  -H "X-Change-Address: $USD_PROVIDER_ADDR" \</w:t>
      </w:r>
    </w:p>
    <w:p w14:paraId="1EC649E0" w14:textId="77777777" w:rsidR="009E1862" w:rsidRDefault="009E1862" w:rsidP="009E1862">
      <w:pPr>
        <w:pStyle w:val="SourceCode"/>
      </w:pPr>
      <w:r>
        <w:t xml:space="preserve">  -d @request-3.json \</w:t>
      </w:r>
    </w:p>
    <w:p w14:paraId="380CEAD2" w14:textId="77777777" w:rsidR="009E1862" w:rsidRDefault="009E1862" w:rsidP="009E1862">
      <w:pPr>
        <w:pStyle w:val="SourceCode"/>
      </w:pPr>
      <w:r>
        <w:t xml:space="preserve">  -o response-3.json \</w:t>
      </w:r>
    </w:p>
    <w:p w14:paraId="629948F6" w14:textId="77777777" w:rsidR="009E1862" w:rsidRDefault="009E1862" w:rsidP="009E1862">
      <w:pPr>
        <w:pStyle w:val="SourceCode"/>
      </w:pPr>
      <w:r>
        <w:t xml:space="preserve">  -sS</w:t>
      </w:r>
    </w:p>
    <w:p w14:paraId="12414DA1" w14:textId="2DF75614" w:rsidR="009E1862" w:rsidRDefault="009E1862" w:rsidP="009E1862">
      <w:pPr>
        <w:pStyle w:val="SourceCode"/>
      </w:pPr>
      <w:r>
        <w:t xml:space="preserve">json2yaml response-3.json </w:t>
      </w:r>
    </w:p>
    <w:p w14:paraId="6B9E8170" w14:textId="3781065E" w:rsidR="009E1862" w:rsidRDefault="00D348E1" w:rsidP="00E27BFB">
      <w:pPr>
        <w:spacing w:before="0" w:after="0"/>
      </w:pPr>
      <w:r w:rsidRPr="00D348E1">
        <w:t>Once again,</w:t>
      </w:r>
      <w:r>
        <w:t xml:space="preserve"> we</w:t>
      </w:r>
      <w:r w:rsidRPr="00D348E1">
        <w:t xml:space="preserve"> use </w:t>
      </w:r>
      <w:r>
        <w:t xml:space="preserve">the </w:t>
      </w:r>
      <w:r w:rsidRPr="00D348E1">
        <w:t>marlowe-cli to submit the transaction and then wait for confirmation.</w:t>
      </w:r>
      <w:r>
        <w:t xml:space="preserve"> </w:t>
      </w:r>
    </w:p>
    <w:p w14:paraId="51C951E9" w14:textId="6A6A59CE" w:rsidR="00D348E1" w:rsidRDefault="00D348E1" w:rsidP="00D348E1">
      <w:pPr>
        <w:pStyle w:val="SourceCode"/>
      </w:pPr>
      <w:r w:rsidRPr="00D348E1">
        <w:t>jq '.resource.txBody' response-3.json &gt; tx-3.unsigned</w:t>
      </w:r>
      <w:r>
        <w:t xml:space="preserve"> </w:t>
      </w:r>
    </w:p>
    <w:p w14:paraId="1DCE7ECA" w14:textId="77777777" w:rsidR="006F7A55" w:rsidRDefault="006F7A55" w:rsidP="00D348E1">
      <w:pPr>
        <w:pStyle w:val="SourceCode"/>
      </w:pPr>
    </w:p>
    <w:p w14:paraId="2BBC92C6" w14:textId="77777777" w:rsidR="006F7A55" w:rsidRDefault="006F7A55" w:rsidP="006F7A55">
      <w:pPr>
        <w:pStyle w:val="SourceCode"/>
      </w:pPr>
      <w:r>
        <w:t>TX_3=$(</w:t>
      </w:r>
    </w:p>
    <w:p w14:paraId="7C5778B0" w14:textId="77777777" w:rsidR="006F7A55" w:rsidRDefault="006F7A55" w:rsidP="006F7A55">
      <w:pPr>
        <w:pStyle w:val="SourceCode"/>
      </w:pPr>
      <w:r>
        <w:t>marlowe-cli transaction submit \</w:t>
      </w:r>
    </w:p>
    <w:p w14:paraId="42BDF212" w14:textId="77777777" w:rsidR="006F7A55" w:rsidRDefault="006F7A55" w:rsidP="006F7A55">
      <w:pPr>
        <w:pStyle w:val="SourceCode"/>
      </w:pPr>
      <w:r>
        <w:t xml:space="preserve">  --tx-body-file tx-3.unsigned \</w:t>
      </w:r>
    </w:p>
    <w:p w14:paraId="0BFC7961" w14:textId="77777777" w:rsidR="006F7A55" w:rsidRDefault="006F7A55" w:rsidP="006F7A55">
      <w:pPr>
        <w:pStyle w:val="SourceCode"/>
      </w:pPr>
      <w:r>
        <w:t xml:space="preserve">  --required-signer "$USD_PROVIDER_SKEY" \</w:t>
      </w:r>
    </w:p>
    <w:p w14:paraId="6FC933BC" w14:textId="77777777" w:rsidR="006F7A55" w:rsidRDefault="006F7A55" w:rsidP="006F7A55">
      <w:pPr>
        <w:pStyle w:val="SourceCode"/>
      </w:pPr>
      <w:r>
        <w:t xml:space="preserve">  --timeout 600 \</w:t>
      </w:r>
    </w:p>
    <w:p w14:paraId="14D2A7AA" w14:textId="77777777" w:rsidR="006F7A55" w:rsidRDefault="006F7A55" w:rsidP="006F7A55">
      <w:pPr>
        <w:pStyle w:val="SourceCode"/>
      </w:pPr>
      <w:r>
        <w:t>| sed -e 's/^TxId "\(.*\)"$/\1/' \</w:t>
      </w:r>
    </w:p>
    <w:p w14:paraId="7076DBAD" w14:textId="77777777" w:rsidR="006F7A55" w:rsidRDefault="006F7A55" w:rsidP="006F7A55">
      <w:pPr>
        <w:pStyle w:val="SourceCode"/>
      </w:pPr>
      <w:r>
        <w:t>)</w:t>
      </w:r>
    </w:p>
    <w:p w14:paraId="39CEAC6B" w14:textId="3233A6F4" w:rsidR="006F7A55" w:rsidRDefault="006F7A55" w:rsidP="006F7A55">
      <w:pPr>
        <w:pStyle w:val="SourceCode"/>
      </w:pPr>
      <w:r>
        <w:t xml:space="preserve">echo "TX_3 = $TX_3" </w:t>
      </w:r>
    </w:p>
    <w:p w14:paraId="58A03D07" w14:textId="01982439" w:rsidR="00D348E1" w:rsidRDefault="00DB7E3E" w:rsidP="00E27BFB">
      <w:pPr>
        <w:spacing w:before="0" w:after="0"/>
      </w:pPr>
      <w:r>
        <w:t xml:space="preserve">We can </w:t>
      </w:r>
      <w:r w:rsidR="00D8021D">
        <w:t xml:space="preserve">now </w:t>
      </w:r>
      <w:r>
        <w:t xml:space="preserve">view the transaction on the cardano scan website. </w:t>
      </w:r>
    </w:p>
    <w:p w14:paraId="59D927C4" w14:textId="13FBC2A2" w:rsidR="00DB7E3E" w:rsidRDefault="00DB7E3E" w:rsidP="00DB7E3E">
      <w:pPr>
        <w:pStyle w:val="SourceCode"/>
      </w:pPr>
      <w:r w:rsidRPr="00DB7E3E">
        <w:t>echo "$EXPLORER_URL"/transaction/"$TX_3?tab=utxo"</w:t>
      </w:r>
    </w:p>
    <w:p w14:paraId="375BE6AE" w14:textId="0BCBF7E3" w:rsidR="00DB7E3E" w:rsidRDefault="00EA0888" w:rsidP="00E27BFB">
      <w:pPr>
        <w:spacing w:before="0" w:after="0"/>
      </w:pPr>
      <w:r w:rsidRPr="00EA0888">
        <w:t>The Marlowe contract has closed, but the roll-payout address holds 100 djed for the benefit of the ada provider.</w:t>
      </w:r>
      <w:r>
        <w:t xml:space="preserve"> </w:t>
      </w:r>
      <w:r w:rsidR="00A85ADD">
        <w:t>We can query this information with the following command:</w:t>
      </w:r>
    </w:p>
    <w:p w14:paraId="0DC782B9" w14:textId="1B0A8985" w:rsidR="00A85ADD" w:rsidRDefault="00A85ADD" w:rsidP="00A85ADD">
      <w:pPr>
        <w:pStyle w:val="SourceCode"/>
      </w:pPr>
      <w:r w:rsidRPr="00A85ADD">
        <w:t>cardano-cli query utxo --testnet-magic "$CARDANO_TESTNET_MAGIC" --tx-in "$TX_3#2"</w:t>
      </w:r>
    </w:p>
    <w:p w14:paraId="15324597" w14:textId="125D3952" w:rsidR="00A85ADD" w:rsidRDefault="00A85ADD" w:rsidP="00E27BFB">
      <w:pPr>
        <w:spacing w:before="0" w:after="0"/>
      </w:pPr>
      <w:r>
        <w:t xml:space="preserve">Below you can see an example output of the command above. </w:t>
      </w:r>
    </w:p>
    <w:p w14:paraId="6C9D699D" w14:textId="77777777" w:rsidR="00A85ADD" w:rsidRDefault="00A85ADD" w:rsidP="00A85ADD">
      <w:pPr>
        <w:pStyle w:val="SourceCode"/>
      </w:pPr>
      <w:r>
        <w:t xml:space="preserve">                           TxHash                                 TxIx        Amount</w:t>
      </w:r>
    </w:p>
    <w:p w14:paraId="6DE9AFD5" w14:textId="77777777" w:rsidR="00A85ADD" w:rsidRDefault="00A85ADD" w:rsidP="00A85ADD">
      <w:pPr>
        <w:pStyle w:val="SourceCode"/>
      </w:pPr>
      <w:r>
        <w:t>--------------------------------------------------------------------------------------</w:t>
      </w:r>
    </w:p>
    <w:p w14:paraId="692C9449" w14:textId="77777777" w:rsidR="00A85ADD" w:rsidRDefault="00A85ADD" w:rsidP="00A85ADD">
      <w:pPr>
        <w:pStyle w:val="SourceCode"/>
      </w:pPr>
      <w:r>
        <w:t xml:space="preserve">05b05966afb5d346d3f2a03470df632b5b697265f637d2adb5fcb463bd127f5e     2        1258520 </w:t>
      </w:r>
    </w:p>
    <w:p w14:paraId="64BCE88E" w14:textId="77777777" w:rsidR="00A85ADD" w:rsidRDefault="00A85ADD" w:rsidP="00A85ADD">
      <w:pPr>
        <w:pStyle w:val="SourceCode"/>
        <w:jc w:val="right"/>
      </w:pPr>
      <w:r>
        <w:t xml:space="preserve">lovelace + </w:t>
      </w:r>
    </w:p>
    <w:p w14:paraId="6D58F3E0" w14:textId="6E41934D" w:rsidR="00A85ADD" w:rsidRDefault="00A85ADD" w:rsidP="00A85ADD">
      <w:pPr>
        <w:pStyle w:val="SourceCode"/>
        <w:jc w:val="right"/>
      </w:pPr>
      <w:r>
        <w:t xml:space="preserve">100000000 </w:t>
      </w:r>
      <w:r>
        <w:lastRenderedPageBreak/>
        <w:t>9772ff715b691c0444f333ba1db93b055c0864bec48fff92d1f2a7fe.446a65645f746573744d6963726f555344 + TxOutDatumHash ScriptDataInBabbageEra "758d98b7ec8818a2cd32baa416d6a337bcb837a2393815744e3f4935bebedd3e"</w:t>
      </w:r>
    </w:p>
    <w:p w14:paraId="3353AB3E" w14:textId="6EDF9530" w:rsidR="00A85ADD" w:rsidRDefault="006A57A7" w:rsidP="00E27BFB">
      <w:pPr>
        <w:spacing w:before="0" w:after="0"/>
      </w:pPr>
      <w:r w:rsidRPr="006A57A7">
        <w:t>The roll-payout address also holds 294 ada for the benefit of the dollar provider.</w:t>
      </w:r>
      <w:r>
        <w:t xml:space="preserve"> </w:t>
      </w:r>
    </w:p>
    <w:p w14:paraId="3731F339" w14:textId="13AE5FD9" w:rsidR="006A57A7" w:rsidRDefault="006A57A7" w:rsidP="006A57A7">
      <w:pPr>
        <w:pStyle w:val="SourceCode"/>
      </w:pPr>
      <w:r w:rsidRPr="006A57A7">
        <w:t>cardano-cli query utxo --testnet-magic "$CARDANO_TESTNET_MAGIC" --tx-in "$TX_3#3"</w:t>
      </w:r>
      <w:r>
        <w:t xml:space="preserve"> </w:t>
      </w:r>
    </w:p>
    <w:p w14:paraId="68D98DFB" w14:textId="77777777" w:rsidR="006A57A7" w:rsidRDefault="006A57A7" w:rsidP="006A57A7">
      <w:pPr>
        <w:spacing w:before="0" w:after="0"/>
      </w:pPr>
      <w:r>
        <w:t xml:space="preserve">Below you can see an example output of the command above. </w:t>
      </w:r>
    </w:p>
    <w:p w14:paraId="1FB37396" w14:textId="77777777" w:rsidR="005D7951" w:rsidRDefault="005D7951" w:rsidP="005D7951">
      <w:pPr>
        <w:pStyle w:val="SourceCode"/>
      </w:pPr>
      <w:r>
        <w:t xml:space="preserve">                           TxHash                                 TxIx        Amount</w:t>
      </w:r>
    </w:p>
    <w:p w14:paraId="42661377" w14:textId="77777777" w:rsidR="005D7951" w:rsidRDefault="005D7951" w:rsidP="005D7951">
      <w:pPr>
        <w:pStyle w:val="SourceCode"/>
      </w:pPr>
      <w:r>
        <w:t>--------------------------------------------------------------------------------------</w:t>
      </w:r>
    </w:p>
    <w:p w14:paraId="3FD77C59" w14:textId="77777777" w:rsidR="005D7951" w:rsidRDefault="005D7951" w:rsidP="005D7951">
      <w:pPr>
        <w:pStyle w:val="SourceCode"/>
      </w:pPr>
      <w:r>
        <w:t xml:space="preserve">05b05966afb5d346d3f2a03470df632b5b697265f637d2adb5fcb463bd127f5e     3       294000000 </w:t>
      </w:r>
    </w:p>
    <w:p w14:paraId="11A6F355" w14:textId="77777777" w:rsidR="005D7951" w:rsidRDefault="005D7951" w:rsidP="005D7951">
      <w:pPr>
        <w:pStyle w:val="SourceCode"/>
        <w:jc w:val="right"/>
      </w:pPr>
      <w:r>
        <w:t xml:space="preserve">lovelace + </w:t>
      </w:r>
    </w:p>
    <w:p w14:paraId="22FC046C" w14:textId="48CA3D85" w:rsidR="006A57A7" w:rsidRDefault="005D7951" w:rsidP="005D7951">
      <w:pPr>
        <w:pStyle w:val="SourceCode"/>
        <w:jc w:val="right"/>
      </w:pPr>
      <w:r>
        <w:t>TxOutDatumHash ScriptDataInBabbageEra "366c6e0ba1da1c0fe3488c49fba1f8dcdd6f4dcc723bbd08bc62caf12633facc"</w:t>
      </w:r>
    </w:p>
    <w:p w14:paraId="2E297DDF" w14:textId="33D8A836" w:rsidR="00CC0011" w:rsidRDefault="00604F2F" w:rsidP="00E27BFB">
      <w:pPr>
        <w:spacing w:before="0" w:after="0"/>
      </w:pPr>
      <w:r>
        <w:t xml:space="preserve">The 2 ada that was held by the contract got refunded to the creator of the contract. </w:t>
      </w:r>
      <w:r w:rsidR="004C2E09">
        <w:t xml:space="preserve">We can check </w:t>
      </w:r>
      <w:r w:rsidR="00C8081A">
        <w:t>again</w:t>
      </w:r>
      <w:r w:rsidR="004C2E09">
        <w:t xml:space="preserve"> the state of the contract on the blockchain. </w:t>
      </w:r>
    </w:p>
    <w:p w14:paraId="61807AA1" w14:textId="411E5EDB" w:rsidR="001B72EE" w:rsidRDefault="001B72EE" w:rsidP="001B72EE">
      <w:pPr>
        <w:pStyle w:val="SourceCode"/>
      </w:pPr>
      <w:r w:rsidRPr="001B72EE">
        <w:t>curl -sS "$CONTRACT_URL"/transactions/"$TX_3" | json2yaml</w:t>
      </w:r>
      <w:r>
        <w:t xml:space="preserve"> </w:t>
      </w:r>
    </w:p>
    <w:p w14:paraId="213F3D2F" w14:textId="44085873" w:rsidR="001B72EE" w:rsidRDefault="00020350" w:rsidP="00E27BFB">
      <w:pPr>
        <w:spacing w:before="0" w:after="0"/>
      </w:pPr>
      <w:r>
        <w:t xml:space="preserve">We now first create a request from the ada provider that he can withdraw his funds. </w:t>
      </w:r>
      <w:r w:rsidR="001233FB">
        <w:t xml:space="preserve">We only have to say what the contract ID is and what the role is. </w:t>
      </w:r>
    </w:p>
    <w:p w14:paraId="61F92690" w14:textId="77777777" w:rsidR="00123694" w:rsidRDefault="00123694" w:rsidP="00123694">
      <w:pPr>
        <w:pStyle w:val="SourceCode"/>
      </w:pPr>
      <w:r>
        <w:t>yaml2json &lt;&lt; EOI &gt; request-4.json</w:t>
      </w:r>
    </w:p>
    <w:p w14:paraId="2E4945AB" w14:textId="77777777" w:rsidR="00123694" w:rsidRDefault="00123694" w:rsidP="00123694">
      <w:pPr>
        <w:pStyle w:val="SourceCode"/>
      </w:pPr>
      <w:r>
        <w:t>contractId: "$CONTRACT_ID"</w:t>
      </w:r>
    </w:p>
    <w:p w14:paraId="4C02856A" w14:textId="77777777" w:rsidR="00123694" w:rsidRDefault="00123694" w:rsidP="00123694">
      <w:pPr>
        <w:pStyle w:val="SourceCode"/>
      </w:pPr>
      <w:r>
        <w:t>role: "Ada provider"</w:t>
      </w:r>
    </w:p>
    <w:p w14:paraId="17C51A9D" w14:textId="77777777" w:rsidR="00123694" w:rsidRDefault="00123694" w:rsidP="00123694">
      <w:pPr>
        <w:pStyle w:val="SourceCode"/>
      </w:pPr>
      <w:r>
        <w:t>EOI</w:t>
      </w:r>
    </w:p>
    <w:p w14:paraId="296A246A" w14:textId="6B7CF366" w:rsidR="001233FB" w:rsidRDefault="00123694" w:rsidP="00123694">
      <w:pPr>
        <w:pStyle w:val="SourceCode"/>
      </w:pPr>
      <w:r>
        <w:t xml:space="preserve">cat request-4.json </w:t>
      </w:r>
    </w:p>
    <w:p w14:paraId="73688E81" w14:textId="675C9774" w:rsidR="001233FB" w:rsidRDefault="00283F9E" w:rsidP="00E27BFB">
      <w:pPr>
        <w:spacing w:before="0" w:after="0"/>
      </w:pPr>
      <w:r>
        <w:t xml:space="preserve">Then we post the request and store the response. </w:t>
      </w:r>
    </w:p>
    <w:p w14:paraId="130E8F3C" w14:textId="77777777" w:rsidR="00651DB5" w:rsidRDefault="00651DB5" w:rsidP="00651DB5">
      <w:pPr>
        <w:pStyle w:val="SourceCode"/>
      </w:pPr>
      <w:r>
        <w:t>curl "$MARLOWE_RT_WEBSERVER_URL/withdrawals" \</w:t>
      </w:r>
    </w:p>
    <w:p w14:paraId="3099A1A7" w14:textId="77777777" w:rsidR="00651DB5" w:rsidRDefault="00651DB5" w:rsidP="00651DB5">
      <w:pPr>
        <w:pStyle w:val="SourceCode"/>
      </w:pPr>
      <w:r>
        <w:t xml:space="preserve">  -X POST \</w:t>
      </w:r>
    </w:p>
    <w:p w14:paraId="10DB47A2" w14:textId="77777777" w:rsidR="00651DB5" w:rsidRDefault="00651DB5" w:rsidP="00651DB5">
      <w:pPr>
        <w:pStyle w:val="SourceCode"/>
      </w:pPr>
      <w:r>
        <w:t xml:space="preserve">  -H 'Content-Type: application/json' \</w:t>
      </w:r>
    </w:p>
    <w:p w14:paraId="4757BBA9" w14:textId="77777777" w:rsidR="00651DB5" w:rsidRDefault="00651DB5" w:rsidP="00651DB5">
      <w:pPr>
        <w:pStyle w:val="SourceCode"/>
      </w:pPr>
      <w:r>
        <w:t xml:space="preserve">  -H "X-Change-Address: $ADA_PROVIDER_ADDR" \</w:t>
      </w:r>
    </w:p>
    <w:p w14:paraId="0BC729E0" w14:textId="77777777" w:rsidR="00651DB5" w:rsidRDefault="00651DB5" w:rsidP="00651DB5">
      <w:pPr>
        <w:pStyle w:val="SourceCode"/>
      </w:pPr>
      <w:r>
        <w:t xml:space="preserve">  -d @request-4.json \</w:t>
      </w:r>
    </w:p>
    <w:p w14:paraId="729E23EE" w14:textId="77777777" w:rsidR="00651DB5" w:rsidRDefault="00651DB5" w:rsidP="00651DB5">
      <w:pPr>
        <w:pStyle w:val="SourceCode"/>
      </w:pPr>
      <w:r>
        <w:t xml:space="preserve">  -o response-4.json \</w:t>
      </w:r>
    </w:p>
    <w:p w14:paraId="37D54C16" w14:textId="77777777" w:rsidR="00651DB5" w:rsidRDefault="00651DB5" w:rsidP="00651DB5">
      <w:pPr>
        <w:pStyle w:val="SourceCode"/>
      </w:pPr>
      <w:r>
        <w:t xml:space="preserve">  -sS</w:t>
      </w:r>
    </w:p>
    <w:p w14:paraId="23DA4AC6" w14:textId="561A7CB6" w:rsidR="00283F9E" w:rsidRDefault="00651DB5" w:rsidP="00651DB5">
      <w:pPr>
        <w:pStyle w:val="SourceCode"/>
      </w:pPr>
      <w:r>
        <w:t xml:space="preserve">json2yaml response-4.json </w:t>
      </w:r>
    </w:p>
    <w:p w14:paraId="492DDE1E" w14:textId="1817A9B4" w:rsidR="00283F9E" w:rsidRDefault="00B66EC7" w:rsidP="00E27BFB">
      <w:pPr>
        <w:spacing w:before="0" w:after="0"/>
      </w:pPr>
      <w:r>
        <w:t xml:space="preserve">We can now submit the transaction and wait for confirmation. </w:t>
      </w:r>
    </w:p>
    <w:p w14:paraId="57191091" w14:textId="07929A0B" w:rsidR="00B66EC7" w:rsidRDefault="006D32D1" w:rsidP="006D32D1">
      <w:pPr>
        <w:pStyle w:val="SourceCode"/>
      </w:pPr>
      <w:r w:rsidRPr="006D32D1">
        <w:t>jq '.resource.txBody' response-4.json &gt; tx-4.unsigned</w:t>
      </w:r>
      <w:r>
        <w:t xml:space="preserve"> </w:t>
      </w:r>
    </w:p>
    <w:p w14:paraId="233B9F6F" w14:textId="77777777" w:rsidR="006D32D1" w:rsidRDefault="006D32D1" w:rsidP="006D32D1">
      <w:pPr>
        <w:pStyle w:val="SourceCode"/>
      </w:pPr>
    </w:p>
    <w:p w14:paraId="7325A5B8" w14:textId="77777777" w:rsidR="006D32D1" w:rsidRDefault="006D32D1" w:rsidP="006D32D1">
      <w:pPr>
        <w:pStyle w:val="SourceCode"/>
      </w:pPr>
      <w:r>
        <w:t>TX_4=$(</w:t>
      </w:r>
    </w:p>
    <w:p w14:paraId="0653694D" w14:textId="77777777" w:rsidR="006D32D1" w:rsidRDefault="006D32D1" w:rsidP="006D32D1">
      <w:pPr>
        <w:pStyle w:val="SourceCode"/>
      </w:pPr>
      <w:r>
        <w:t>marlowe-cli transaction submit \</w:t>
      </w:r>
    </w:p>
    <w:p w14:paraId="48FB605A" w14:textId="77777777" w:rsidR="006D32D1" w:rsidRDefault="006D32D1" w:rsidP="006D32D1">
      <w:pPr>
        <w:pStyle w:val="SourceCode"/>
      </w:pPr>
      <w:r>
        <w:t xml:space="preserve">  --tx-body-file tx-4.unsigned \</w:t>
      </w:r>
    </w:p>
    <w:p w14:paraId="6EAC2B11" w14:textId="77777777" w:rsidR="006D32D1" w:rsidRDefault="006D32D1" w:rsidP="006D32D1">
      <w:pPr>
        <w:pStyle w:val="SourceCode"/>
      </w:pPr>
      <w:r>
        <w:lastRenderedPageBreak/>
        <w:t xml:space="preserve">  --required-signer "$ADA_PROVIDER_SKEY" \</w:t>
      </w:r>
    </w:p>
    <w:p w14:paraId="5DFD2B3A" w14:textId="77777777" w:rsidR="006D32D1" w:rsidRDefault="006D32D1" w:rsidP="006D32D1">
      <w:pPr>
        <w:pStyle w:val="SourceCode"/>
      </w:pPr>
      <w:r>
        <w:t xml:space="preserve">  --timeout 600 \</w:t>
      </w:r>
    </w:p>
    <w:p w14:paraId="54703A3E" w14:textId="77777777" w:rsidR="006D32D1" w:rsidRDefault="006D32D1" w:rsidP="006D32D1">
      <w:pPr>
        <w:pStyle w:val="SourceCode"/>
      </w:pPr>
      <w:r>
        <w:t>| sed -e 's/^TxId "\(.*\)"$/\1/' \</w:t>
      </w:r>
    </w:p>
    <w:p w14:paraId="7077451F" w14:textId="77777777" w:rsidR="006D32D1" w:rsidRDefault="006D32D1" w:rsidP="006D32D1">
      <w:pPr>
        <w:pStyle w:val="SourceCode"/>
      </w:pPr>
      <w:r>
        <w:t>)</w:t>
      </w:r>
    </w:p>
    <w:p w14:paraId="223938E4" w14:textId="2AA3A5FB" w:rsidR="006D32D1" w:rsidRDefault="006D32D1" w:rsidP="006D32D1">
      <w:pPr>
        <w:pStyle w:val="SourceCode"/>
      </w:pPr>
      <w:r>
        <w:t>echo "TX_4 = $TX_4"</w:t>
      </w:r>
    </w:p>
    <w:p w14:paraId="6E847256" w14:textId="53EAB23F" w:rsidR="00B66EC7" w:rsidRDefault="00464447" w:rsidP="00E27BFB">
      <w:pPr>
        <w:spacing w:before="0" w:after="0"/>
      </w:pPr>
      <w:r>
        <w:t xml:space="preserve">We can again retrieve the link for cardano scan. </w:t>
      </w:r>
    </w:p>
    <w:p w14:paraId="3B4E8E51" w14:textId="74BDE648" w:rsidR="00464447" w:rsidRDefault="00464447" w:rsidP="00464447">
      <w:pPr>
        <w:pStyle w:val="SourceCode"/>
      </w:pPr>
      <w:r w:rsidRPr="00464447">
        <w:t>echo "$EXPLORER_URL"/transaction/"$TX_4?tab=utxo"</w:t>
      </w:r>
      <w:r>
        <w:t xml:space="preserve"> </w:t>
      </w:r>
    </w:p>
    <w:p w14:paraId="28428023" w14:textId="29477813" w:rsidR="00464447" w:rsidRDefault="0034299E" w:rsidP="00E27BFB">
      <w:pPr>
        <w:spacing w:before="0" w:after="0"/>
      </w:pPr>
      <w:r>
        <w:t xml:space="preserve">And we can check the funds for the ada provider. </w:t>
      </w:r>
    </w:p>
    <w:p w14:paraId="0A633AA5" w14:textId="43FDF57D" w:rsidR="004A6895" w:rsidRPr="004A6895" w:rsidRDefault="004A6895" w:rsidP="004A6895">
      <w:pPr>
        <w:pStyle w:val="SourceCode"/>
        <w:rPr>
          <w:sz w:val="17"/>
          <w:szCs w:val="17"/>
        </w:rPr>
      </w:pPr>
      <w:r w:rsidRPr="004A6895">
        <w:rPr>
          <w:sz w:val="17"/>
          <w:szCs w:val="17"/>
        </w:rPr>
        <w:t>cardano-cli query utxo --testnet-magic "$CARDANO_TESTNET_MAGIC" --address "$ADA_PROVIDER_ADDR"</w:t>
      </w:r>
    </w:p>
    <w:p w14:paraId="354201AF" w14:textId="3FB3B4E5" w:rsidR="004A6895" w:rsidRDefault="004A6895" w:rsidP="00E27BFB">
      <w:pPr>
        <w:spacing w:before="0" w:after="0"/>
      </w:pPr>
      <w:r>
        <w:t xml:space="preserve">Below is an example output of the command above. </w:t>
      </w:r>
    </w:p>
    <w:p w14:paraId="626EABEA" w14:textId="77777777" w:rsidR="004A6895" w:rsidRDefault="004A6895" w:rsidP="004A6895">
      <w:pPr>
        <w:pStyle w:val="SourceCode"/>
      </w:pPr>
      <w:r>
        <w:t xml:space="preserve">                           TxHash                                 TxIx        Amount</w:t>
      </w:r>
    </w:p>
    <w:p w14:paraId="4AC6226C" w14:textId="77777777" w:rsidR="004A6895" w:rsidRDefault="004A6895" w:rsidP="004A6895">
      <w:pPr>
        <w:pStyle w:val="SourceCode"/>
      </w:pPr>
      <w:r>
        <w:t>--------------------------------------------------------------------------------------</w:t>
      </w:r>
    </w:p>
    <w:p w14:paraId="1D7D811A" w14:textId="77777777" w:rsidR="004A6895" w:rsidRDefault="004A6895" w:rsidP="004A6895">
      <w:pPr>
        <w:pStyle w:val="SourceCode"/>
      </w:pPr>
      <w:r>
        <w:t xml:space="preserve">05b05966afb5d346d3f2a03470df632b5b697265f637d2adb5fcb463bd127f5e     4        2000000 </w:t>
      </w:r>
    </w:p>
    <w:p w14:paraId="775D7B95" w14:textId="77777777" w:rsidR="004A6895" w:rsidRDefault="004A6895" w:rsidP="004A6895">
      <w:pPr>
        <w:pStyle w:val="SourceCode"/>
        <w:jc w:val="right"/>
      </w:pPr>
      <w:r>
        <w:t xml:space="preserve">lovelace + </w:t>
      </w:r>
    </w:p>
    <w:p w14:paraId="2E237116" w14:textId="72CE81FB" w:rsidR="004A6895" w:rsidRDefault="004A6895" w:rsidP="004A6895">
      <w:pPr>
        <w:pStyle w:val="SourceCode"/>
        <w:jc w:val="right"/>
      </w:pPr>
      <w:r>
        <w:t>TxOutDatumNone</w:t>
      </w:r>
    </w:p>
    <w:p w14:paraId="5945448A" w14:textId="77777777" w:rsidR="004A6895" w:rsidRDefault="004A6895" w:rsidP="004A6895">
      <w:pPr>
        <w:pStyle w:val="SourceCode"/>
      </w:pPr>
      <w:r>
        <w:t xml:space="preserve">cdd5691e3085d6dd50ac45911b2a6bbd372a232a05a68851263279a568973a37     0       700481539 </w:t>
      </w:r>
    </w:p>
    <w:p w14:paraId="67624CBB" w14:textId="77777777" w:rsidR="004A6895" w:rsidRDefault="004A6895" w:rsidP="004A6895">
      <w:pPr>
        <w:pStyle w:val="SourceCode"/>
        <w:jc w:val="right"/>
      </w:pPr>
      <w:r>
        <w:t xml:space="preserve">lovelace + </w:t>
      </w:r>
    </w:p>
    <w:p w14:paraId="20B62964" w14:textId="51633E85" w:rsidR="004A6895" w:rsidRDefault="004A6895" w:rsidP="004A6895">
      <w:pPr>
        <w:pStyle w:val="SourceCode"/>
        <w:jc w:val="right"/>
      </w:pPr>
      <w:r>
        <w:t>TxOutDatumNone</w:t>
      </w:r>
    </w:p>
    <w:p w14:paraId="7E55965B" w14:textId="77777777" w:rsidR="004A6895" w:rsidRDefault="004A6895" w:rsidP="004A6895">
      <w:pPr>
        <w:pStyle w:val="SourceCode"/>
      </w:pPr>
      <w:r>
        <w:t xml:space="preserve">cdd5691e3085d6dd50ac45911b2a6bbd372a232a05a68851263279a568973a37     1        1060260 </w:t>
      </w:r>
    </w:p>
    <w:p w14:paraId="3018396B" w14:textId="77777777" w:rsidR="004A6895" w:rsidRDefault="004A6895" w:rsidP="004A6895">
      <w:pPr>
        <w:pStyle w:val="SourceCode"/>
        <w:jc w:val="right"/>
      </w:pPr>
      <w:r>
        <w:t xml:space="preserve">lovelace + </w:t>
      </w:r>
    </w:p>
    <w:p w14:paraId="075EB759" w14:textId="34760E88" w:rsidR="004A6895" w:rsidRDefault="004A6895" w:rsidP="004A6895">
      <w:pPr>
        <w:pStyle w:val="SourceCode"/>
        <w:jc w:val="right"/>
      </w:pPr>
      <w:r>
        <w:t>1 bb7053ce07dda2292f779c92ae789b4c4a99376f5f6d92b5c4a9f6a4.4164612070726f7669646572 + TxOutDatumNone</w:t>
      </w:r>
    </w:p>
    <w:p w14:paraId="6A71511B" w14:textId="77777777" w:rsidR="004A6895" w:rsidRDefault="004A6895" w:rsidP="004A6895">
      <w:pPr>
        <w:pStyle w:val="SourceCode"/>
      </w:pPr>
      <w:r>
        <w:t xml:space="preserve">cdd5691e3085d6dd50ac45911b2a6bbd372a232a05a68851263279a568973a37     2        1099050 </w:t>
      </w:r>
    </w:p>
    <w:p w14:paraId="207374CB" w14:textId="77777777" w:rsidR="004A6895" w:rsidRDefault="004A6895" w:rsidP="004A6895">
      <w:pPr>
        <w:pStyle w:val="SourceCode"/>
        <w:jc w:val="right"/>
      </w:pPr>
      <w:r>
        <w:t xml:space="preserve">lovelace + </w:t>
      </w:r>
    </w:p>
    <w:p w14:paraId="262A7648" w14:textId="77777777" w:rsidR="004A6895" w:rsidRDefault="004A6895" w:rsidP="004A6895">
      <w:pPr>
        <w:pStyle w:val="SourceCode"/>
        <w:jc w:val="right"/>
      </w:pPr>
      <w:r>
        <w:t xml:space="preserve">100000000 9772ff715b691c0444f333ba1db93b055c0864bec48fff92d1f2a7fe.446a65645f746573744d6963726f555344 + </w:t>
      </w:r>
    </w:p>
    <w:p w14:paraId="749819B8" w14:textId="08545416" w:rsidR="004A6895" w:rsidRDefault="004A6895" w:rsidP="004A6895">
      <w:pPr>
        <w:pStyle w:val="SourceCode"/>
        <w:jc w:val="right"/>
      </w:pPr>
      <w:r>
        <w:t>TxOutDatumNone</w:t>
      </w:r>
    </w:p>
    <w:p w14:paraId="77C4510A" w14:textId="1974798C" w:rsidR="004A6895" w:rsidRDefault="009007CA" w:rsidP="00E27BFB">
      <w:pPr>
        <w:spacing w:before="0" w:after="0"/>
      </w:pPr>
      <w:r>
        <w:t xml:space="preserve">We see that the ada provider has now a 100 djed. </w:t>
      </w:r>
      <w:r w:rsidR="00CE5258">
        <w:t xml:space="preserve">We can fetch the withdrawal information from the blockchain with the following command: </w:t>
      </w:r>
    </w:p>
    <w:p w14:paraId="39B50C1A" w14:textId="16727FC0" w:rsidR="00CE5258" w:rsidRDefault="00CE5258" w:rsidP="00CE5258">
      <w:pPr>
        <w:pStyle w:val="SourceCode"/>
      </w:pPr>
      <w:r w:rsidRPr="00CE5258">
        <w:t>curl -sS "$MARLOWE_RT_WEBSERVER_URL"/withdrawals/"$TX_4" | json2yaml</w:t>
      </w:r>
      <w:r>
        <w:t xml:space="preserve"> </w:t>
      </w:r>
    </w:p>
    <w:p w14:paraId="5705AE29" w14:textId="56684766" w:rsidR="00CE5258" w:rsidRDefault="007428D0" w:rsidP="00E27BFB">
      <w:pPr>
        <w:spacing w:before="0" w:after="0"/>
      </w:pPr>
      <w:r>
        <w:t xml:space="preserve">For the dollar provider we follow the same procedure. First, we create the request file. </w:t>
      </w:r>
    </w:p>
    <w:p w14:paraId="76CA7971" w14:textId="77777777" w:rsidR="007428D0" w:rsidRDefault="007428D0" w:rsidP="007428D0">
      <w:pPr>
        <w:pStyle w:val="SourceCode"/>
      </w:pPr>
      <w:r>
        <w:t>yaml2json &lt;&lt; EOI &gt; request-5.json</w:t>
      </w:r>
    </w:p>
    <w:p w14:paraId="50A1E0CE" w14:textId="77777777" w:rsidR="007428D0" w:rsidRDefault="007428D0" w:rsidP="007428D0">
      <w:pPr>
        <w:pStyle w:val="SourceCode"/>
      </w:pPr>
      <w:r>
        <w:t>contractId: "$CONTRACT_ID"</w:t>
      </w:r>
    </w:p>
    <w:p w14:paraId="6D3A294E" w14:textId="77777777" w:rsidR="007428D0" w:rsidRDefault="007428D0" w:rsidP="007428D0">
      <w:pPr>
        <w:pStyle w:val="SourceCode"/>
      </w:pPr>
      <w:r>
        <w:t>role: "Dollar provider"</w:t>
      </w:r>
    </w:p>
    <w:p w14:paraId="6B4F99CF" w14:textId="77777777" w:rsidR="007428D0" w:rsidRDefault="007428D0" w:rsidP="007428D0">
      <w:pPr>
        <w:pStyle w:val="SourceCode"/>
      </w:pPr>
      <w:r>
        <w:t>EOI</w:t>
      </w:r>
    </w:p>
    <w:p w14:paraId="49AAB661" w14:textId="2A5B6C12" w:rsidR="007428D0" w:rsidRDefault="007428D0" w:rsidP="007428D0">
      <w:pPr>
        <w:pStyle w:val="SourceCode"/>
      </w:pPr>
      <w:r>
        <w:t xml:space="preserve">cat request-5.json </w:t>
      </w:r>
    </w:p>
    <w:p w14:paraId="2E3E2C63" w14:textId="7EE7DB11" w:rsidR="007428D0" w:rsidRDefault="00B32B63" w:rsidP="00E27BFB">
      <w:pPr>
        <w:spacing w:before="0" w:after="0"/>
      </w:pPr>
      <w:r>
        <w:t xml:space="preserve">Then we post the request and store the response. </w:t>
      </w:r>
    </w:p>
    <w:p w14:paraId="2F354D78" w14:textId="77777777" w:rsidR="00B32B63" w:rsidRDefault="00B32B63" w:rsidP="00B32B63">
      <w:pPr>
        <w:pStyle w:val="SourceCode"/>
      </w:pPr>
      <w:r>
        <w:lastRenderedPageBreak/>
        <w:t>curl "$MARLOWE_RT_WEBSERVER_URL/withdrawals" \</w:t>
      </w:r>
    </w:p>
    <w:p w14:paraId="2AE9B88E" w14:textId="77777777" w:rsidR="00B32B63" w:rsidRDefault="00B32B63" w:rsidP="00B32B63">
      <w:pPr>
        <w:pStyle w:val="SourceCode"/>
      </w:pPr>
      <w:r>
        <w:t xml:space="preserve">  -X POST \</w:t>
      </w:r>
    </w:p>
    <w:p w14:paraId="6359EFC2" w14:textId="77777777" w:rsidR="00B32B63" w:rsidRDefault="00B32B63" w:rsidP="00B32B63">
      <w:pPr>
        <w:pStyle w:val="SourceCode"/>
      </w:pPr>
      <w:r>
        <w:t xml:space="preserve">  -H 'Content-Type: application/json' \</w:t>
      </w:r>
    </w:p>
    <w:p w14:paraId="0C4FCCF5" w14:textId="77777777" w:rsidR="00B32B63" w:rsidRDefault="00B32B63" w:rsidP="00B32B63">
      <w:pPr>
        <w:pStyle w:val="SourceCode"/>
      </w:pPr>
      <w:r>
        <w:t xml:space="preserve">  -H "X-Change-Address: $USD_PROVIDER_ADDR" \</w:t>
      </w:r>
    </w:p>
    <w:p w14:paraId="6C76808F" w14:textId="77777777" w:rsidR="00B32B63" w:rsidRDefault="00B32B63" w:rsidP="00B32B63">
      <w:pPr>
        <w:pStyle w:val="SourceCode"/>
      </w:pPr>
      <w:r>
        <w:t xml:space="preserve">  -d @request-5.json \</w:t>
      </w:r>
    </w:p>
    <w:p w14:paraId="192ED893" w14:textId="77777777" w:rsidR="00B32B63" w:rsidRDefault="00B32B63" w:rsidP="00B32B63">
      <w:pPr>
        <w:pStyle w:val="SourceCode"/>
      </w:pPr>
      <w:r>
        <w:t xml:space="preserve">  -o response-5.json \</w:t>
      </w:r>
    </w:p>
    <w:p w14:paraId="35374529" w14:textId="77777777" w:rsidR="00B32B63" w:rsidRDefault="00B32B63" w:rsidP="00B32B63">
      <w:pPr>
        <w:pStyle w:val="SourceCode"/>
      </w:pPr>
      <w:r>
        <w:t xml:space="preserve">  -sS</w:t>
      </w:r>
    </w:p>
    <w:p w14:paraId="73D5EEE6" w14:textId="54B789DB" w:rsidR="00B32B63" w:rsidRDefault="00B32B63" w:rsidP="00B32B63">
      <w:pPr>
        <w:pStyle w:val="SourceCode"/>
      </w:pPr>
      <w:r>
        <w:t xml:space="preserve">json2yaml response-5.json </w:t>
      </w:r>
    </w:p>
    <w:p w14:paraId="78730EAD" w14:textId="0CCD7438" w:rsidR="00B32B63" w:rsidRDefault="00EF27CC" w:rsidP="00E27BFB">
      <w:pPr>
        <w:spacing w:before="0" w:after="0"/>
      </w:pPr>
      <w:r>
        <w:t xml:space="preserve">And we use the marlowe-cli to submit the transaction and wait for confirmation. </w:t>
      </w:r>
    </w:p>
    <w:p w14:paraId="21307F8A" w14:textId="04D66490" w:rsidR="00C346FA" w:rsidRDefault="00C346FA" w:rsidP="00C346FA">
      <w:pPr>
        <w:pStyle w:val="SourceCode"/>
      </w:pPr>
      <w:r w:rsidRPr="00C346FA">
        <w:t>jq '.resource.txBody' response-5.json &gt; tx-5.unsigned</w:t>
      </w:r>
      <w:r>
        <w:t xml:space="preserve"> </w:t>
      </w:r>
    </w:p>
    <w:p w14:paraId="3C153448" w14:textId="77777777" w:rsidR="00C346FA" w:rsidRDefault="00C346FA" w:rsidP="00C346FA">
      <w:pPr>
        <w:pStyle w:val="SourceCode"/>
      </w:pPr>
    </w:p>
    <w:p w14:paraId="376AB252" w14:textId="77777777" w:rsidR="00C346FA" w:rsidRDefault="00C346FA" w:rsidP="00C346FA">
      <w:pPr>
        <w:pStyle w:val="SourceCode"/>
      </w:pPr>
      <w:r>
        <w:t>TX_5=$(</w:t>
      </w:r>
    </w:p>
    <w:p w14:paraId="1347B521" w14:textId="77777777" w:rsidR="00C346FA" w:rsidRDefault="00C346FA" w:rsidP="00C346FA">
      <w:pPr>
        <w:pStyle w:val="SourceCode"/>
      </w:pPr>
      <w:r>
        <w:t>marlowe-cli transaction submit \</w:t>
      </w:r>
    </w:p>
    <w:p w14:paraId="40FC7573" w14:textId="77777777" w:rsidR="00C346FA" w:rsidRDefault="00C346FA" w:rsidP="00C346FA">
      <w:pPr>
        <w:pStyle w:val="SourceCode"/>
      </w:pPr>
      <w:r>
        <w:t xml:space="preserve">  --tx-body-file tx-5.unsigned \</w:t>
      </w:r>
    </w:p>
    <w:p w14:paraId="30329B0A" w14:textId="77777777" w:rsidR="00C346FA" w:rsidRDefault="00C346FA" w:rsidP="00C346FA">
      <w:pPr>
        <w:pStyle w:val="SourceCode"/>
      </w:pPr>
      <w:r>
        <w:t xml:space="preserve">  --required-signer "$USD_PROVIDER_SKEY" \</w:t>
      </w:r>
    </w:p>
    <w:p w14:paraId="20729571" w14:textId="77777777" w:rsidR="00C346FA" w:rsidRDefault="00C346FA" w:rsidP="00C346FA">
      <w:pPr>
        <w:pStyle w:val="SourceCode"/>
      </w:pPr>
      <w:r>
        <w:t xml:space="preserve">  --timeout 600 \</w:t>
      </w:r>
    </w:p>
    <w:p w14:paraId="66DBDC7A" w14:textId="77777777" w:rsidR="00C346FA" w:rsidRDefault="00C346FA" w:rsidP="00C346FA">
      <w:pPr>
        <w:pStyle w:val="SourceCode"/>
      </w:pPr>
      <w:r>
        <w:t>| sed -e 's/^TxId "\(.*\)"$/\1/' \</w:t>
      </w:r>
    </w:p>
    <w:p w14:paraId="1BA618A7" w14:textId="77777777" w:rsidR="00C346FA" w:rsidRDefault="00C346FA" w:rsidP="00C346FA">
      <w:pPr>
        <w:pStyle w:val="SourceCode"/>
      </w:pPr>
      <w:r>
        <w:t>)</w:t>
      </w:r>
    </w:p>
    <w:p w14:paraId="13E5A03F" w14:textId="4FC2D8C2" w:rsidR="00C346FA" w:rsidRDefault="00C346FA" w:rsidP="00C346FA">
      <w:pPr>
        <w:pStyle w:val="SourceCode"/>
      </w:pPr>
      <w:r>
        <w:t xml:space="preserve">echo "TX_5 = $TX_5" </w:t>
      </w:r>
    </w:p>
    <w:p w14:paraId="3C040933" w14:textId="610ADB25" w:rsidR="008B370B" w:rsidRDefault="008B370B" w:rsidP="008B370B">
      <w:pPr>
        <w:spacing w:before="0" w:after="0"/>
      </w:pPr>
      <w:r>
        <w:t xml:space="preserve">We retrieve the link for cardano scan.  </w:t>
      </w:r>
    </w:p>
    <w:p w14:paraId="01E1B01D" w14:textId="700A5FC8" w:rsidR="008B370B" w:rsidRDefault="003D2CDC" w:rsidP="008B370B">
      <w:pPr>
        <w:pStyle w:val="SourceCode"/>
      </w:pPr>
      <w:r w:rsidRPr="003D2CDC">
        <w:t>echo "$EXPLORER_URL"/transaction/"$TX_5?tab=utxo"</w:t>
      </w:r>
      <w:r w:rsidR="008B370B">
        <w:t xml:space="preserve"> </w:t>
      </w:r>
    </w:p>
    <w:p w14:paraId="4A2E000F" w14:textId="59ED9A26" w:rsidR="008B370B" w:rsidRDefault="003D2CDC" w:rsidP="008B370B">
      <w:pPr>
        <w:spacing w:before="0" w:after="0"/>
      </w:pPr>
      <w:r>
        <w:t>Then</w:t>
      </w:r>
      <w:r w:rsidR="008B370B">
        <w:t xml:space="preserve"> we can check the funds for the </w:t>
      </w:r>
      <w:r>
        <w:t>dollar</w:t>
      </w:r>
      <w:r w:rsidR="008B370B">
        <w:t xml:space="preserve"> provider. </w:t>
      </w:r>
    </w:p>
    <w:p w14:paraId="61C509C7" w14:textId="729D2264" w:rsidR="008B370B" w:rsidRPr="004A6895" w:rsidRDefault="003D2CDC" w:rsidP="008B370B">
      <w:pPr>
        <w:pStyle w:val="SourceCode"/>
        <w:rPr>
          <w:sz w:val="17"/>
          <w:szCs w:val="17"/>
        </w:rPr>
      </w:pPr>
      <w:r w:rsidRPr="003D2CDC">
        <w:rPr>
          <w:sz w:val="17"/>
          <w:szCs w:val="17"/>
        </w:rPr>
        <w:t>cardano-cli query utxo --testnet-magic "$CARDANO_TESTNET_MAGIC" --address "$USD_PROVIDER_ADDR"</w:t>
      </w:r>
    </w:p>
    <w:p w14:paraId="5F150F54" w14:textId="77777777" w:rsidR="008B370B" w:rsidRDefault="008B370B" w:rsidP="008B370B">
      <w:pPr>
        <w:spacing w:before="0" w:after="0"/>
      </w:pPr>
      <w:r>
        <w:t xml:space="preserve">Below is an example output of the command above. </w:t>
      </w:r>
    </w:p>
    <w:p w14:paraId="266F79A5" w14:textId="77777777" w:rsidR="003D2CDC" w:rsidRDefault="003D2CDC" w:rsidP="003D2CDC">
      <w:pPr>
        <w:pStyle w:val="SourceCode"/>
      </w:pPr>
      <w:r>
        <w:t xml:space="preserve">                           TxHash                                 TxIx        Amount</w:t>
      </w:r>
    </w:p>
    <w:p w14:paraId="1D9A74ED" w14:textId="77777777" w:rsidR="003D2CDC" w:rsidRDefault="003D2CDC" w:rsidP="003D2CDC">
      <w:pPr>
        <w:pStyle w:val="SourceCode"/>
      </w:pPr>
      <w:r>
        <w:t>--------------------------------------------------------------------------------------</w:t>
      </w:r>
    </w:p>
    <w:p w14:paraId="14C064BD" w14:textId="77777777" w:rsidR="003D2CDC" w:rsidRDefault="003D2CDC" w:rsidP="003D2CDC">
      <w:pPr>
        <w:pStyle w:val="SourceCode"/>
      </w:pPr>
      <w:r>
        <w:t xml:space="preserve">315f54a7c39c96f1bcc521954edc5e33b378d3aebfc71f2a1168d358adef5867     0      1293498960 </w:t>
      </w:r>
    </w:p>
    <w:p w14:paraId="03A28127" w14:textId="77777777" w:rsidR="003D2CDC" w:rsidRDefault="003D2CDC" w:rsidP="003D2CDC">
      <w:pPr>
        <w:pStyle w:val="SourceCode"/>
        <w:jc w:val="right"/>
      </w:pPr>
      <w:r>
        <w:t xml:space="preserve">lovelace + </w:t>
      </w:r>
    </w:p>
    <w:p w14:paraId="49847499" w14:textId="33E56D65" w:rsidR="003D2CDC" w:rsidRDefault="003D2CDC" w:rsidP="003D2CDC">
      <w:pPr>
        <w:pStyle w:val="SourceCode"/>
        <w:jc w:val="right"/>
      </w:pPr>
      <w:r>
        <w:t>TxOutDatumNone</w:t>
      </w:r>
    </w:p>
    <w:p w14:paraId="4688DA65" w14:textId="77777777" w:rsidR="003D2CDC" w:rsidRDefault="003D2CDC" w:rsidP="003D2CDC">
      <w:pPr>
        <w:pStyle w:val="SourceCode"/>
      </w:pPr>
      <w:r>
        <w:t xml:space="preserve">315f54a7c39c96f1bcc521954edc5e33b378d3aebfc71f2a1168d358adef5867     1        1073190 </w:t>
      </w:r>
    </w:p>
    <w:p w14:paraId="2C55465D" w14:textId="77777777" w:rsidR="003D2CDC" w:rsidRDefault="003D2CDC" w:rsidP="003D2CDC">
      <w:pPr>
        <w:pStyle w:val="SourceCode"/>
        <w:jc w:val="right"/>
      </w:pPr>
      <w:r>
        <w:t xml:space="preserve">lovelace + </w:t>
      </w:r>
    </w:p>
    <w:p w14:paraId="69CDF883" w14:textId="77777777" w:rsidR="003D2CDC" w:rsidRDefault="003D2CDC" w:rsidP="003D2CDC">
      <w:pPr>
        <w:pStyle w:val="SourceCode"/>
        <w:jc w:val="right"/>
      </w:pPr>
      <w:r>
        <w:t xml:space="preserve">1 </w:t>
      </w:r>
      <w:r w:rsidRPr="00361470">
        <w:rPr>
          <w:sz w:val="18"/>
          <w:szCs w:val="18"/>
        </w:rPr>
        <w:t>bb7053ce07dda2292f779c92ae789b4c4a99376f5f6d92b5c4a9f6a4.446f6c6c61722070726f7669646572</w:t>
      </w:r>
      <w:r>
        <w:t xml:space="preserve"> + </w:t>
      </w:r>
    </w:p>
    <w:p w14:paraId="09DA4B76" w14:textId="5E792D5C" w:rsidR="008B370B" w:rsidRDefault="003D2CDC" w:rsidP="003D2CDC">
      <w:pPr>
        <w:pStyle w:val="SourceCode"/>
        <w:jc w:val="right"/>
      </w:pPr>
      <w:r>
        <w:t>TxOutDatumNone</w:t>
      </w:r>
    </w:p>
    <w:p w14:paraId="168D9D4D" w14:textId="75AA1576" w:rsidR="008B370B" w:rsidRDefault="008B370B" w:rsidP="008B370B">
      <w:pPr>
        <w:spacing w:before="0" w:after="0"/>
      </w:pPr>
      <w:r>
        <w:t xml:space="preserve">We see that the </w:t>
      </w:r>
      <w:r w:rsidR="00260D89">
        <w:t>dollar</w:t>
      </w:r>
      <w:r>
        <w:t xml:space="preserve"> provider </w:t>
      </w:r>
      <w:r w:rsidR="00E07D38">
        <w:t xml:space="preserve">now </w:t>
      </w:r>
      <w:r>
        <w:t xml:space="preserve">has </w:t>
      </w:r>
      <w:r w:rsidR="00260D89">
        <w:t>around 294</w:t>
      </w:r>
      <w:r>
        <w:t xml:space="preserve"> </w:t>
      </w:r>
      <w:r w:rsidR="00260D89">
        <w:t>ada more</w:t>
      </w:r>
      <w:r>
        <w:t xml:space="preserve">. We can </w:t>
      </w:r>
      <w:r w:rsidR="00105310">
        <w:t xml:space="preserve">again </w:t>
      </w:r>
      <w:r>
        <w:t xml:space="preserve">fetch the withdrawal information from the blockchain with the following command: </w:t>
      </w:r>
      <w:r w:rsidR="00E96AE1">
        <w:t xml:space="preserve"> </w:t>
      </w:r>
    </w:p>
    <w:p w14:paraId="51D845A0" w14:textId="0F72C2D3" w:rsidR="008B370B" w:rsidRDefault="00E90C79" w:rsidP="008B370B">
      <w:pPr>
        <w:pStyle w:val="SourceCode"/>
      </w:pPr>
      <w:r w:rsidRPr="00E90C79">
        <w:t>curl -sS "$MARLOWE_RT_WEBSERVER_URL"/withdrawals/"$TX_5" | json2yaml</w:t>
      </w:r>
      <w:r>
        <w:t xml:space="preserve"> </w:t>
      </w:r>
      <w:r w:rsidR="008B370B">
        <w:t xml:space="preserve"> </w:t>
      </w:r>
    </w:p>
    <w:p w14:paraId="0AD42B94" w14:textId="77777777" w:rsidR="00C346FA" w:rsidRDefault="00C346FA" w:rsidP="00E27BFB">
      <w:pPr>
        <w:spacing w:before="0" w:after="0"/>
      </w:pPr>
    </w:p>
    <w:p w14:paraId="03E408A1" w14:textId="0698C77B" w:rsidR="000E7C56" w:rsidRDefault="00737558" w:rsidP="00E27BFB">
      <w:pPr>
        <w:spacing w:before="0" w:after="0"/>
      </w:pPr>
      <w:r>
        <w:lastRenderedPageBreak/>
        <w:t xml:space="preserve"> </w:t>
      </w:r>
    </w:p>
    <w:p w14:paraId="4E77E8AB" w14:textId="77777777" w:rsidR="000E7C56" w:rsidRDefault="000E7C56" w:rsidP="00E27BFB">
      <w:pPr>
        <w:spacing w:before="0" w:after="0"/>
      </w:pPr>
    </w:p>
    <w:p w14:paraId="3AC97F2C" w14:textId="77777777" w:rsidR="00AE72A1" w:rsidRDefault="00AE72A1" w:rsidP="00E27BFB">
      <w:pPr>
        <w:spacing w:before="0" w:after="0"/>
      </w:pPr>
    </w:p>
    <w:p w14:paraId="7EFA5FD5" w14:textId="77777777" w:rsidR="00AE72A1" w:rsidRDefault="00AE72A1" w:rsidP="00E27BFB">
      <w:pPr>
        <w:spacing w:before="0" w:after="0"/>
      </w:pPr>
    </w:p>
    <w:p w14:paraId="60FAEE55" w14:textId="77777777" w:rsidR="00287027" w:rsidRPr="0085392D" w:rsidRDefault="00287027" w:rsidP="00E27BFB">
      <w:pPr>
        <w:spacing w:before="0" w:after="0"/>
      </w:pPr>
    </w:p>
    <w:p w14:paraId="1D3D8398" w14:textId="77777777" w:rsidR="00C300A1" w:rsidRPr="00AC0AC1" w:rsidRDefault="00C300A1" w:rsidP="00E46B4F">
      <w:pPr>
        <w:pStyle w:val="Heading1"/>
        <w:spacing w:before="0"/>
        <w:rPr>
          <w:lang w:val="en-US"/>
        </w:rPr>
      </w:pPr>
      <w:bookmarkStart w:id="86" w:name="_Toc136353041"/>
      <w:r w:rsidRPr="00AC0AC1">
        <w:rPr>
          <w:lang w:val="en-US"/>
        </w:rPr>
        <w:lastRenderedPageBreak/>
        <w:t>Resources</w:t>
      </w:r>
      <w:bookmarkEnd w:id="86"/>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Cardano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82"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83"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84"/>
      <w:footerReference w:type="default" r:id="rId185"/>
      <w:footerReference w:type="first" r:id="rId186"/>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39601" w14:textId="77777777" w:rsidR="00F07B8B" w:rsidRDefault="00F07B8B" w:rsidP="00363C64">
      <w:pPr>
        <w:spacing w:after="0" w:line="240" w:lineRule="auto"/>
      </w:pPr>
      <w:r>
        <w:separator/>
      </w:r>
    </w:p>
  </w:endnote>
  <w:endnote w:type="continuationSeparator" w:id="0">
    <w:p w14:paraId="7A11D046" w14:textId="77777777" w:rsidR="00F07B8B" w:rsidRDefault="00F07B8B"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92222" w14:textId="77777777" w:rsidR="00F07B8B" w:rsidRDefault="00F07B8B" w:rsidP="00363C64">
      <w:pPr>
        <w:spacing w:after="0" w:line="240" w:lineRule="auto"/>
      </w:pPr>
      <w:r>
        <w:separator/>
      </w:r>
    </w:p>
  </w:footnote>
  <w:footnote w:type="continuationSeparator" w:id="0">
    <w:p w14:paraId="00601DA5" w14:textId="77777777" w:rsidR="00F07B8B" w:rsidRDefault="00F07B8B"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84869A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0981B56"/>
    <w:multiLevelType w:val="hybridMultilevel"/>
    <w:tmpl w:val="BDA2AB3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3994D37"/>
    <w:multiLevelType w:val="hybridMultilevel"/>
    <w:tmpl w:val="E4226BA4"/>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2"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3" w15:restartNumberingAfterBreak="0">
    <w:nsid w:val="2A3900F2"/>
    <w:multiLevelType w:val="hybridMultilevel"/>
    <w:tmpl w:val="11C2BB3A"/>
    <w:lvl w:ilvl="0" w:tplc="FFFFFFFF">
      <w:start w:val="1"/>
      <w:numFmt w:val="bullet"/>
      <w:lvlText w:val=""/>
      <w:lvlJc w:val="left"/>
      <w:pPr>
        <w:ind w:left="720" w:hanging="360"/>
      </w:pPr>
      <w:rPr>
        <w:rFonts w:ascii="Symbol" w:hAnsi="Symbol" w:hint="default"/>
      </w:rPr>
    </w:lvl>
    <w:lvl w:ilvl="1" w:tplc="2000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CE7543B"/>
    <w:multiLevelType w:val="multilevel"/>
    <w:tmpl w:val="E53E1DB6"/>
    <w:numStyleLink w:val="Appendices"/>
  </w:abstractNum>
  <w:abstractNum w:abstractNumId="16" w15:restartNumberingAfterBreak="0">
    <w:nsid w:val="34E73D37"/>
    <w:multiLevelType w:val="hybridMultilevel"/>
    <w:tmpl w:val="66BA800C"/>
    <w:lvl w:ilvl="0" w:tplc="D9D2FB0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7" w15:restartNumberingAfterBreak="0">
    <w:nsid w:val="37E209FB"/>
    <w:multiLevelType w:val="hybridMultilevel"/>
    <w:tmpl w:val="F39C2DD2"/>
    <w:lvl w:ilvl="0" w:tplc="FFFFFFFF">
      <w:start w:val="1"/>
      <w:numFmt w:val="bullet"/>
      <w:lvlText w:val=""/>
      <w:lvlJc w:val="left"/>
      <w:pPr>
        <w:ind w:left="720" w:hanging="360"/>
      </w:pPr>
      <w:rPr>
        <w:rFonts w:ascii="Symbol" w:hAnsi="Symbol" w:hint="default"/>
      </w:rPr>
    </w:lvl>
    <w:lvl w:ilvl="1" w:tplc="2000000F">
      <w:start w:val="1"/>
      <w:numFmt w:val="decimal"/>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8AF466C"/>
    <w:multiLevelType w:val="hybridMultilevel"/>
    <w:tmpl w:val="B7D05C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20" w15:restartNumberingAfterBreak="0">
    <w:nsid w:val="3B240561"/>
    <w:multiLevelType w:val="hybridMultilevel"/>
    <w:tmpl w:val="F65CC36E"/>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23"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26"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215324"/>
    <w:multiLevelType w:val="hybridMultilevel"/>
    <w:tmpl w:val="D2F6DB0C"/>
    <w:lvl w:ilvl="0" w:tplc="20000001">
      <w:start w:val="1"/>
      <w:numFmt w:val="bullet"/>
      <w:lvlText w:val=""/>
      <w:lvlJc w:val="left"/>
      <w:pPr>
        <w:ind w:left="720" w:hanging="360"/>
      </w:pPr>
      <w:rPr>
        <w:rFonts w:ascii="Symbol" w:hAnsi="Symbol" w:hint="default"/>
      </w:rPr>
    </w:lvl>
    <w:lvl w:ilvl="1" w:tplc="1EAE6BB6">
      <w:numFmt w:val="bullet"/>
      <w:lvlText w:val="-"/>
      <w:lvlJc w:val="left"/>
      <w:pPr>
        <w:ind w:left="1440" w:hanging="360"/>
      </w:pPr>
      <w:rPr>
        <w:rFonts w:ascii="Calibri" w:eastAsia="Calibri" w:hAnsi="Calibri" w:cs="Calibr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B440342"/>
    <w:multiLevelType w:val="hybridMultilevel"/>
    <w:tmpl w:val="C7326CD0"/>
    <w:lvl w:ilvl="0" w:tplc="E5F45748">
      <w:numFmt w:val="bullet"/>
      <w:lvlText w:val=""/>
      <w:lvlJc w:val="left"/>
      <w:pPr>
        <w:ind w:left="720" w:hanging="360"/>
      </w:pPr>
      <w:rPr>
        <w:rFonts w:ascii="Wingdings" w:eastAsia="Times New Roman" w:hAnsi="Wingdings" w:cs="Times New Roman" w:hint="default"/>
        <w:i/>
        <w:color w:val="939DB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FF916AE"/>
    <w:multiLevelType w:val="hybridMultilevel"/>
    <w:tmpl w:val="42AC4A1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79C1B30"/>
    <w:multiLevelType w:val="hybridMultilevel"/>
    <w:tmpl w:val="238628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40" w15:restartNumberingAfterBreak="0">
    <w:nsid w:val="728C4290"/>
    <w:multiLevelType w:val="hybridMultilevel"/>
    <w:tmpl w:val="A4F277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43"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90A59"/>
    <w:multiLevelType w:val="hybridMultilevel"/>
    <w:tmpl w:val="7D0E27A2"/>
    <w:lvl w:ilvl="0" w:tplc="67FA7D5A">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45"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D4756C2"/>
    <w:multiLevelType w:val="hybridMultilevel"/>
    <w:tmpl w:val="C4D82FFC"/>
    <w:lvl w:ilvl="0" w:tplc="20000001">
      <w:start w:val="1"/>
      <w:numFmt w:val="bullet"/>
      <w:lvlText w:val=""/>
      <w:lvlJc w:val="left"/>
      <w:pPr>
        <w:ind w:left="53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98145606">
    <w:abstractNumId w:val="25"/>
  </w:num>
  <w:num w:numId="2" w16cid:durableId="1356349050">
    <w:abstractNumId w:val="46"/>
  </w:num>
  <w:num w:numId="3" w16cid:durableId="1769110930">
    <w:abstractNumId w:val="6"/>
  </w:num>
  <w:num w:numId="4" w16cid:durableId="1464423270">
    <w:abstractNumId w:val="15"/>
  </w:num>
  <w:num w:numId="5" w16cid:durableId="2111729607">
    <w:abstractNumId w:val="1"/>
  </w:num>
  <w:num w:numId="6" w16cid:durableId="1723946367">
    <w:abstractNumId w:val="35"/>
  </w:num>
  <w:num w:numId="7" w16cid:durableId="837187338">
    <w:abstractNumId w:val="28"/>
  </w:num>
  <w:num w:numId="8" w16cid:durableId="284237879">
    <w:abstractNumId w:val="14"/>
  </w:num>
  <w:num w:numId="9" w16cid:durableId="866867218">
    <w:abstractNumId w:val="19"/>
  </w:num>
  <w:num w:numId="10" w16cid:durableId="868644811">
    <w:abstractNumId w:val="8"/>
  </w:num>
  <w:num w:numId="11" w16cid:durableId="1563100170">
    <w:abstractNumId w:val="2"/>
  </w:num>
  <w:num w:numId="12" w16cid:durableId="1876846210">
    <w:abstractNumId w:val="23"/>
  </w:num>
  <w:num w:numId="13" w16cid:durableId="969747814">
    <w:abstractNumId w:val="45"/>
  </w:num>
  <w:num w:numId="14" w16cid:durableId="1051228206">
    <w:abstractNumId w:val="30"/>
  </w:num>
  <w:num w:numId="15" w16cid:durableId="615524021">
    <w:abstractNumId w:val="0"/>
  </w:num>
  <w:num w:numId="16" w16cid:durableId="526217399">
    <w:abstractNumId w:val="26"/>
  </w:num>
  <w:num w:numId="17" w16cid:durableId="491145571">
    <w:abstractNumId w:val="24"/>
  </w:num>
  <w:num w:numId="18" w16cid:durableId="1209680463">
    <w:abstractNumId w:val="38"/>
  </w:num>
  <w:num w:numId="19" w16cid:durableId="520555426">
    <w:abstractNumId w:val="42"/>
  </w:num>
  <w:num w:numId="20" w16cid:durableId="1100181003">
    <w:abstractNumId w:val="12"/>
  </w:num>
  <w:num w:numId="21" w16cid:durableId="1423377359">
    <w:abstractNumId w:val="43"/>
  </w:num>
  <w:num w:numId="22" w16cid:durableId="781268148">
    <w:abstractNumId w:val="39"/>
  </w:num>
  <w:num w:numId="23" w16cid:durableId="958998525">
    <w:abstractNumId w:val="32"/>
  </w:num>
  <w:num w:numId="24" w16cid:durableId="378363688">
    <w:abstractNumId w:val="27"/>
  </w:num>
  <w:num w:numId="25" w16cid:durableId="1741171036">
    <w:abstractNumId w:val="41"/>
  </w:num>
  <w:num w:numId="26" w16cid:durableId="1216744719">
    <w:abstractNumId w:val="21"/>
  </w:num>
  <w:num w:numId="27" w16cid:durableId="1735007875">
    <w:abstractNumId w:val="29"/>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31"/>
  </w:num>
  <w:num w:numId="33" w16cid:durableId="1988970452">
    <w:abstractNumId w:val="22"/>
  </w:num>
  <w:num w:numId="34" w16cid:durableId="60762580">
    <w:abstractNumId w:val="37"/>
  </w:num>
  <w:num w:numId="35" w16cid:durableId="250044184">
    <w:abstractNumId w:val="33"/>
  </w:num>
  <w:num w:numId="36" w16cid:durableId="1777945190">
    <w:abstractNumId w:val="40"/>
  </w:num>
  <w:num w:numId="37" w16cid:durableId="859315678">
    <w:abstractNumId w:val="36"/>
  </w:num>
  <w:num w:numId="38" w16cid:durableId="1910925276">
    <w:abstractNumId w:val="44"/>
  </w:num>
  <w:num w:numId="39" w16cid:durableId="1820606754">
    <w:abstractNumId w:val="16"/>
  </w:num>
  <w:num w:numId="40" w16cid:durableId="2037778046">
    <w:abstractNumId w:val="11"/>
  </w:num>
  <w:num w:numId="41" w16cid:durableId="867134288">
    <w:abstractNumId w:val="20"/>
  </w:num>
  <w:num w:numId="42" w16cid:durableId="657685704">
    <w:abstractNumId w:val="47"/>
  </w:num>
  <w:num w:numId="43" w16cid:durableId="671493580">
    <w:abstractNumId w:val="18"/>
  </w:num>
  <w:num w:numId="44" w16cid:durableId="316031359">
    <w:abstractNumId w:val="17"/>
  </w:num>
  <w:num w:numId="45" w16cid:durableId="1667706706">
    <w:abstractNumId w:val="13"/>
  </w:num>
  <w:num w:numId="46" w16cid:durableId="1890799458">
    <w:abstractNumId w:val="10"/>
  </w:num>
  <w:num w:numId="47" w16cid:durableId="299458146">
    <w:abstractNumId w:val="3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7FF"/>
    <w:rsid w:val="000008A6"/>
    <w:rsid w:val="00000CBB"/>
    <w:rsid w:val="0000100A"/>
    <w:rsid w:val="00001246"/>
    <w:rsid w:val="00001409"/>
    <w:rsid w:val="000016E5"/>
    <w:rsid w:val="00001BEA"/>
    <w:rsid w:val="00001EA8"/>
    <w:rsid w:val="0000250F"/>
    <w:rsid w:val="00002589"/>
    <w:rsid w:val="000029EF"/>
    <w:rsid w:val="00003198"/>
    <w:rsid w:val="0000328F"/>
    <w:rsid w:val="00003296"/>
    <w:rsid w:val="0000335F"/>
    <w:rsid w:val="0000350E"/>
    <w:rsid w:val="0000359D"/>
    <w:rsid w:val="00003ED4"/>
    <w:rsid w:val="00003F54"/>
    <w:rsid w:val="0000405D"/>
    <w:rsid w:val="00004191"/>
    <w:rsid w:val="00004289"/>
    <w:rsid w:val="0000446F"/>
    <w:rsid w:val="0000473D"/>
    <w:rsid w:val="0000473E"/>
    <w:rsid w:val="000052FC"/>
    <w:rsid w:val="00005536"/>
    <w:rsid w:val="000059A5"/>
    <w:rsid w:val="00006162"/>
    <w:rsid w:val="00006386"/>
    <w:rsid w:val="0000667D"/>
    <w:rsid w:val="0000719B"/>
    <w:rsid w:val="000076C9"/>
    <w:rsid w:val="00007818"/>
    <w:rsid w:val="00007A48"/>
    <w:rsid w:val="00007A6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F78"/>
    <w:rsid w:val="00015F96"/>
    <w:rsid w:val="0001621F"/>
    <w:rsid w:val="00016978"/>
    <w:rsid w:val="0001698A"/>
    <w:rsid w:val="00016A0E"/>
    <w:rsid w:val="00016E1D"/>
    <w:rsid w:val="0001702A"/>
    <w:rsid w:val="00017481"/>
    <w:rsid w:val="00017961"/>
    <w:rsid w:val="00020350"/>
    <w:rsid w:val="0002064D"/>
    <w:rsid w:val="0002066B"/>
    <w:rsid w:val="000206E2"/>
    <w:rsid w:val="00020C40"/>
    <w:rsid w:val="00020ECD"/>
    <w:rsid w:val="00020FCD"/>
    <w:rsid w:val="00021E3E"/>
    <w:rsid w:val="00022128"/>
    <w:rsid w:val="00022D59"/>
    <w:rsid w:val="000230ED"/>
    <w:rsid w:val="00023633"/>
    <w:rsid w:val="000238E2"/>
    <w:rsid w:val="00023908"/>
    <w:rsid w:val="00023AB7"/>
    <w:rsid w:val="00023AFE"/>
    <w:rsid w:val="00023E14"/>
    <w:rsid w:val="00024934"/>
    <w:rsid w:val="00024974"/>
    <w:rsid w:val="00024E91"/>
    <w:rsid w:val="00025271"/>
    <w:rsid w:val="000254EA"/>
    <w:rsid w:val="00025586"/>
    <w:rsid w:val="00025EF9"/>
    <w:rsid w:val="00026107"/>
    <w:rsid w:val="0002639F"/>
    <w:rsid w:val="00026450"/>
    <w:rsid w:val="00026C2D"/>
    <w:rsid w:val="00026F60"/>
    <w:rsid w:val="00026F68"/>
    <w:rsid w:val="00026FFC"/>
    <w:rsid w:val="000279EA"/>
    <w:rsid w:val="00027A49"/>
    <w:rsid w:val="00030143"/>
    <w:rsid w:val="000304BD"/>
    <w:rsid w:val="0003090C"/>
    <w:rsid w:val="00030A45"/>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138"/>
    <w:rsid w:val="00033266"/>
    <w:rsid w:val="00033476"/>
    <w:rsid w:val="0003351C"/>
    <w:rsid w:val="000337A9"/>
    <w:rsid w:val="00033A49"/>
    <w:rsid w:val="00033ADC"/>
    <w:rsid w:val="00034393"/>
    <w:rsid w:val="000343C9"/>
    <w:rsid w:val="000349AD"/>
    <w:rsid w:val="000352DE"/>
    <w:rsid w:val="000354DA"/>
    <w:rsid w:val="00036088"/>
    <w:rsid w:val="000360E6"/>
    <w:rsid w:val="000361DD"/>
    <w:rsid w:val="0003642B"/>
    <w:rsid w:val="00036451"/>
    <w:rsid w:val="00036534"/>
    <w:rsid w:val="00037605"/>
    <w:rsid w:val="00037642"/>
    <w:rsid w:val="000378F0"/>
    <w:rsid w:val="000379E3"/>
    <w:rsid w:val="00037E96"/>
    <w:rsid w:val="00037EA9"/>
    <w:rsid w:val="000402F1"/>
    <w:rsid w:val="0004081D"/>
    <w:rsid w:val="00040BC4"/>
    <w:rsid w:val="00040CDB"/>
    <w:rsid w:val="000411D8"/>
    <w:rsid w:val="0004120E"/>
    <w:rsid w:val="00041411"/>
    <w:rsid w:val="00041568"/>
    <w:rsid w:val="00041B8B"/>
    <w:rsid w:val="00041D59"/>
    <w:rsid w:val="00041D8A"/>
    <w:rsid w:val="00042230"/>
    <w:rsid w:val="0004257E"/>
    <w:rsid w:val="00042590"/>
    <w:rsid w:val="00042620"/>
    <w:rsid w:val="00042668"/>
    <w:rsid w:val="00042881"/>
    <w:rsid w:val="000428B2"/>
    <w:rsid w:val="00042A64"/>
    <w:rsid w:val="00042C34"/>
    <w:rsid w:val="00042DB8"/>
    <w:rsid w:val="00042FE0"/>
    <w:rsid w:val="00043304"/>
    <w:rsid w:val="0004333E"/>
    <w:rsid w:val="000433CA"/>
    <w:rsid w:val="00043937"/>
    <w:rsid w:val="0004395D"/>
    <w:rsid w:val="0004435A"/>
    <w:rsid w:val="0004476A"/>
    <w:rsid w:val="00045189"/>
    <w:rsid w:val="000454A1"/>
    <w:rsid w:val="00045EAD"/>
    <w:rsid w:val="00046009"/>
    <w:rsid w:val="000462B4"/>
    <w:rsid w:val="00046ADB"/>
    <w:rsid w:val="00046B66"/>
    <w:rsid w:val="00046CF9"/>
    <w:rsid w:val="0004712C"/>
    <w:rsid w:val="00047320"/>
    <w:rsid w:val="000474B4"/>
    <w:rsid w:val="0004772B"/>
    <w:rsid w:val="0004781E"/>
    <w:rsid w:val="000478DC"/>
    <w:rsid w:val="00047E4E"/>
    <w:rsid w:val="00050183"/>
    <w:rsid w:val="0005037B"/>
    <w:rsid w:val="00050484"/>
    <w:rsid w:val="000507DE"/>
    <w:rsid w:val="00050F67"/>
    <w:rsid w:val="00051035"/>
    <w:rsid w:val="0005132F"/>
    <w:rsid w:val="000513DD"/>
    <w:rsid w:val="000513EB"/>
    <w:rsid w:val="0005154A"/>
    <w:rsid w:val="00051584"/>
    <w:rsid w:val="00051E9D"/>
    <w:rsid w:val="00052057"/>
    <w:rsid w:val="0005238F"/>
    <w:rsid w:val="000525C5"/>
    <w:rsid w:val="000525DE"/>
    <w:rsid w:val="000526C6"/>
    <w:rsid w:val="00052747"/>
    <w:rsid w:val="000529AA"/>
    <w:rsid w:val="000530DA"/>
    <w:rsid w:val="00053235"/>
    <w:rsid w:val="00053764"/>
    <w:rsid w:val="000539EA"/>
    <w:rsid w:val="00053B8F"/>
    <w:rsid w:val="00053D66"/>
    <w:rsid w:val="00053F18"/>
    <w:rsid w:val="000542AD"/>
    <w:rsid w:val="000542FD"/>
    <w:rsid w:val="000543BA"/>
    <w:rsid w:val="000543DA"/>
    <w:rsid w:val="000544E2"/>
    <w:rsid w:val="000545B8"/>
    <w:rsid w:val="00054733"/>
    <w:rsid w:val="0005510A"/>
    <w:rsid w:val="000551FA"/>
    <w:rsid w:val="000553BF"/>
    <w:rsid w:val="000554C5"/>
    <w:rsid w:val="00055850"/>
    <w:rsid w:val="0005588A"/>
    <w:rsid w:val="00055B55"/>
    <w:rsid w:val="00055DAA"/>
    <w:rsid w:val="0005606C"/>
    <w:rsid w:val="000560C0"/>
    <w:rsid w:val="0005621A"/>
    <w:rsid w:val="000565AC"/>
    <w:rsid w:val="00056966"/>
    <w:rsid w:val="00056B86"/>
    <w:rsid w:val="00056DA0"/>
    <w:rsid w:val="00056F90"/>
    <w:rsid w:val="000578AF"/>
    <w:rsid w:val="00057A4A"/>
    <w:rsid w:val="00057BB1"/>
    <w:rsid w:val="00057BBE"/>
    <w:rsid w:val="00057BEB"/>
    <w:rsid w:val="00057F70"/>
    <w:rsid w:val="00060716"/>
    <w:rsid w:val="00060924"/>
    <w:rsid w:val="00060A01"/>
    <w:rsid w:val="00061EAE"/>
    <w:rsid w:val="0006204B"/>
    <w:rsid w:val="000621F3"/>
    <w:rsid w:val="00062260"/>
    <w:rsid w:val="0006235B"/>
    <w:rsid w:val="000628AB"/>
    <w:rsid w:val="0006290D"/>
    <w:rsid w:val="00062954"/>
    <w:rsid w:val="00062B12"/>
    <w:rsid w:val="00062D6F"/>
    <w:rsid w:val="00062E21"/>
    <w:rsid w:val="00062E50"/>
    <w:rsid w:val="00063073"/>
    <w:rsid w:val="00063191"/>
    <w:rsid w:val="000632AB"/>
    <w:rsid w:val="000638D9"/>
    <w:rsid w:val="00063DC7"/>
    <w:rsid w:val="000644A2"/>
    <w:rsid w:val="00064538"/>
    <w:rsid w:val="00064835"/>
    <w:rsid w:val="00064B9B"/>
    <w:rsid w:val="00064E27"/>
    <w:rsid w:val="000651E0"/>
    <w:rsid w:val="000651F5"/>
    <w:rsid w:val="00065271"/>
    <w:rsid w:val="0006553E"/>
    <w:rsid w:val="000658AF"/>
    <w:rsid w:val="00065CE0"/>
    <w:rsid w:val="00065D87"/>
    <w:rsid w:val="00065E7C"/>
    <w:rsid w:val="00065E95"/>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AB3"/>
    <w:rsid w:val="00070BEE"/>
    <w:rsid w:val="00070C2E"/>
    <w:rsid w:val="0007100B"/>
    <w:rsid w:val="000710AC"/>
    <w:rsid w:val="00071233"/>
    <w:rsid w:val="0007194A"/>
    <w:rsid w:val="000719AB"/>
    <w:rsid w:val="000727A5"/>
    <w:rsid w:val="0007295D"/>
    <w:rsid w:val="00072F96"/>
    <w:rsid w:val="00073000"/>
    <w:rsid w:val="000735D5"/>
    <w:rsid w:val="00073749"/>
    <w:rsid w:val="00073767"/>
    <w:rsid w:val="00073E25"/>
    <w:rsid w:val="00073FC2"/>
    <w:rsid w:val="00074420"/>
    <w:rsid w:val="00074481"/>
    <w:rsid w:val="00074581"/>
    <w:rsid w:val="000747E1"/>
    <w:rsid w:val="00074A21"/>
    <w:rsid w:val="00074FDE"/>
    <w:rsid w:val="00075139"/>
    <w:rsid w:val="000754B6"/>
    <w:rsid w:val="00075521"/>
    <w:rsid w:val="00075C17"/>
    <w:rsid w:val="000763EF"/>
    <w:rsid w:val="00076426"/>
    <w:rsid w:val="000768E1"/>
    <w:rsid w:val="000768E4"/>
    <w:rsid w:val="00076DFB"/>
    <w:rsid w:val="000770CD"/>
    <w:rsid w:val="000771D5"/>
    <w:rsid w:val="0007728F"/>
    <w:rsid w:val="000773E1"/>
    <w:rsid w:val="00077630"/>
    <w:rsid w:val="0007782B"/>
    <w:rsid w:val="00077A9F"/>
    <w:rsid w:val="00077FB9"/>
    <w:rsid w:val="00077FEB"/>
    <w:rsid w:val="0008007C"/>
    <w:rsid w:val="00080554"/>
    <w:rsid w:val="00081162"/>
    <w:rsid w:val="00081255"/>
    <w:rsid w:val="000813FB"/>
    <w:rsid w:val="000817B5"/>
    <w:rsid w:val="00081C3C"/>
    <w:rsid w:val="00081EBB"/>
    <w:rsid w:val="00081F12"/>
    <w:rsid w:val="00081FAF"/>
    <w:rsid w:val="00082024"/>
    <w:rsid w:val="000822DA"/>
    <w:rsid w:val="00082B9F"/>
    <w:rsid w:val="00083182"/>
    <w:rsid w:val="000834D9"/>
    <w:rsid w:val="000835DD"/>
    <w:rsid w:val="000839B4"/>
    <w:rsid w:val="000839E2"/>
    <w:rsid w:val="00083BD7"/>
    <w:rsid w:val="00083C72"/>
    <w:rsid w:val="00084350"/>
    <w:rsid w:val="000844C3"/>
    <w:rsid w:val="00084B37"/>
    <w:rsid w:val="00084C44"/>
    <w:rsid w:val="00084D1B"/>
    <w:rsid w:val="00084D30"/>
    <w:rsid w:val="0008525B"/>
    <w:rsid w:val="00085429"/>
    <w:rsid w:val="000859C4"/>
    <w:rsid w:val="00085ADD"/>
    <w:rsid w:val="00085D3A"/>
    <w:rsid w:val="00085E75"/>
    <w:rsid w:val="0008608E"/>
    <w:rsid w:val="00086392"/>
    <w:rsid w:val="000863E0"/>
    <w:rsid w:val="00086E8E"/>
    <w:rsid w:val="000917C1"/>
    <w:rsid w:val="00091844"/>
    <w:rsid w:val="00091E77"/>
    <w:rsid w:val="000927CA"/>
    <w:rsid w:val="00092A80"/>
    <w:rsid w:val="00092B4E"/>
    <w:rsid w:val="00092E4D"/>
    <w:rsid w:val="00092EEE"/>
    <w:rsid w:val="0009314B"/>
    <w:rsid w:val="00093285"/>
    <w:rsid w:val="00093389"/>
    <w:rsid w:val="000934F2"/>
    <w:rsid w:val="000938A7"/>
    <w:rsid w:val="000938D3"/>
    <w:rsid w:val="00093935"/>
    <w:rsid w:val="00093978"/>
    <w:rsid w:val="00093979"/>
    <w:rsid w:val="00093A87"/>
    <w:rsid w:val="00093B46"/>
    <w:rsid w:val="00093C8B"/>
    <w:rsid w:val="00093D55"/>
    <w:rsid w:val="00093DC1"/>
    <w:rsid w:val="000941AE"/>
    <w:rsid w:val="000941E8"/>
    <w:rsid w:val="000942A1"/>
    <w:rsid w:val="00094381"/>
    <w:rsid w:val="00094683"/>
    <w:rsid w:val="00094F01"/>
    <w:rsid w:val="000954AC"/>
    <w:rsid w:val="00095CF2"/>
    <w:rsid w:val="000962B0"/>
    <w:rsid w:val="0009641E"/>
    <w:rsid w:val="00096655"/>
    <w:rsid w:val="000968C2"/>
    <w:rsid w:val="000969C8"/>
    <w:rsid w:val="00096B37"/>
    <w:rsid w:val="00096BBC"/>
    <w:rsid w:val="00096FBF"/>
    <w:rsid w:val="00097A0B"/>
    <w:rsid w:val="00097B53"/>
    <w:rsid w:val="00097B60"/>
    <w:rsid w:val="00097F26"/>
    <w:rsid w:val="000A0431"/>
    <w:rsid w:val="000A06D3"/>
    <w:rsid w:val="000A0971"/>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3F73"/>
    <w:rsid w:val="000A4B0B"/>
    <w:rsid w:val="000A4C51"/>
    <w:rsid w:val="000A578F"/>
    <w:rsid w:val="000A5F8C"/>
    <w:rsid w:val="000A5FD7"/>
    <w:rsid w:val="000A607F"/>
    <w:rsid w:val="000A735B"/>
    <w:rsid w:val="000A7370"/>
    <w:rsid w:val="000A7447"/>
    <w:rsid w:val="000A7700"/>
    <w:rsid w:val="000A77ED"/>
    <w:rsid w:val="000A78A1"/>
    <w:rsid w:val="000A7EC9"/>
    <w:rsid w:val="000B029B"/>
    <w:rsid w:val="000B04F5"/>
    <w:rsid w:val="000B07E6"/>
    <w:rsid w:val="000B0EC1"/>
    <w:rsid w:val="000B0FD1"/>
    <w:rsid w:val="000B131F"/>
    <w:rsid w:val="000B1418"/>
    <w:rsid w:val="000B1471"/>
    <w:rsid w:val="000B1527"/>
    <w:rsid w:val="000B17B9"/>
    <w:rsid w:val="000B17D8"/>
    <w:rsid w:val="000B20BD"/>
    <w:rsid w:val="000B25AE"/>
    <w:rsid w:val="000B29A1"/>
    <w:rsid w:val="000B2A4A"/>
    <w:rsid w:val="000B364C"/>
    <w:rsid w:val="000B3816"/>
    <w:rsid w:val="000B3AE6"/>
    <w:rsid w:val="000B3B5D"/>
    <w:rsid w:val="000B4C6A"/>
    <w:rsid w:val="000B4D03"/>
    <w:rsid w:val="000B4DAF"/>
    <w:rsid w:val="000B4FFC"/>
    <w:rsid w:val="000B53FF"/>
    <w:rsid w:val="000B541E"/>
    <w:rsid w:val="000B57FD"/>
    <w:rsid w:val="000B5C26"/>
    <w:rsid w:val="000B62EB"/>
    <w:rsid w:val="000B6391"/>
    <w:rsid w:val="000B6392"/>
    <w:rsid w:val="000B6395"/>
    <w:rsid w:val="000B7178"/>
    <w:rsid w:val="000B71F9"/>
    <w:rsid w:val="000B738A"/>
    <w:rsid w:val="000B73E8"/>
    <w:rsid w:val="000B754C"/>
    <w:rsid w:val="000B79BA"/>
    <w:rsid w:val="000B7BCF"/>
    <w:rsid w:val="000C013A"/>
    <w:rsid w:val="000C0B5D"/>
    <w:rsid w:val="000C0D21"/>
    <w:rsid w:val="000C0E76"/>
    <w:rsid w:val="000C1102"/>
    <w:rsid w:val="000C1207"/>
    <w:rsid w:val="000C1906"/>
    <w:rsid w:val="000C1F9B"/>
    <w:rsid w:val="000C2508"/>
    <w:rsid w:val="000C2656"/>
    <w:rsid w:val="000C28A5"/>
    <w:rsid w:val="000C313F"/>
    <w:rsid w:val="000C326E"/>
    <w:rsid w:val="000C38C7"/>
    <w:rsid w:val="000C39CA"/>
    <w:rsid w:val="000C39FB"/>
    <w:rsid w:val="000C3AC2"/>
    <w:rsid w:val="000C3F3F"/>
    <w:rsid w:val="000C42EE"/>
    <w:rsid w:val="000C5289"/>
    <w:rsid w:val="000C53BE"/>
    <w:rsid w:val="000C6055"/>
    <w:rsid w:val="000C6361"/>
    <w:rsid w:val="000C691F"/>
    <w:rsid w:val="000C6948"/>
    <w:rsid w:val="000C6D7C"/>
    <w:rsid w:val="000C6E2C"/>
    <w:rsid w:val="000C6FCA"/>
    <w:rsid w:val="000C71ED"/>
    <w:rsid w:val="000C7559"/>
    <w:rsid w:val="000C78C2"/>
    <w:rsid w:val="000C7BF8"/>
    <w:rsid w:val="000D0033"/>
    <w:rsid w:val="000D05A8"/>
    <w:rsid w:val="000D060D"/>
    <w:rsid w:val="000D0785"/>
    <w:rsid w:val="000D0AFD"/>
    <w:rsid w:val="000D0B06"/>
    <w:rsid w:val="000D0D35"/>
    <w:rsid w:val="000D132A"/>
    <w:rsid w:val="000D14D6"/>
    <w:rsid w:val="000D15CF"/>
    <w:rsid w:val="000D1703"/>
    <w:rsid w:val="000D170F"/>
    <w:rsid w:val="000D173C"/>
    <w:rsid w:val="000D1BE2"/>
    <w:rsid w:val="000D1CD6"/>
    <w:rsid w:val="000D20AF"/>
    <w:rsid w:val="000D2179"/>
    <w:rsid w:val="000D27D9"/>
    <w:rsid w:val="000D28EE"/>
    <w:rsid w:val="000D2CEF"/>
    <w:rsid w:val="000D2F9D"/>
    <w:rsid w:val="000D301B"/>
    <w:rsid w:val="000D308C"/>
    <w:rsid w:val="000D353E"/>
    <w:rsid w:val="000D35A2"/>
    <w:rsid w:val="000D35F2"/>
    <w:rsid w:val="000D3799"/>
    <w:rsid w:val="000D38AC"/>
    <w:rsid w:val="000D3BB6"/>
    <w:rsid w:val="000D4692"/>
    <w:rsid w:val="000D47FB"/>
    <w:rsid w:val="000D4BA1"/>
    <w:rsid w:val="000D4C17"/>
    <w:rsid w:val="000D63A2"/>
    <w:rsid w:val="000D6682"/>
    <w:rsid w:val="000D67BA"/>
    <w:rsid w:val="000D6BE5"/>
    <w:rsid w:val="000D6CF8"/>
    <w:rsid w:val="000D6E18"/>
    <w:rsid w:val="000D710C"/>
    <w:rsid w:val="000D756D"/>
    <w:rsid w:val="000D793D"/>
    <w:rsid w:val="000D7ACB"/>
    <w:rsid w:val="000D7DE1"/>
    <w:rsid w:val="000D7E73"/>
    <w:rsid w:val="000E0116"/>
    <w:rsid w:val="000E02C6"/>
    <w:rsid w:val="000E0951"/>
    <w:rsid w:val="000E0BC3"/>
    <w:rsid w:val="000E0F5B"/>
    <w:rsid w:val="000E1965"/>
    <w:rsid w:val="000E19A1"/>
    <w:rsid w:val="000E1D8F"/>
    <w:rsid w:val="000E1F89"/>
    <w:rsid w:val="000E21B8"/>
    <w:rsid w:val="000E2394"/>
    <w:rsid w:val="000E25A0"/>
    <w:rsid w:val="000E2776"/>
    <w:rsid w:val="000E2C96"/>
    <w:rsid w:val="000E2CE8"/>
    <w:rsid w:val="000E2EE1"/>
    <w:rsid w:val="000E2F88"/>
    <w:rsid w:val="000E3175"/>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5EF"/>
    <w:rsid w:val="000E7AC7"/>
    <w:rsid w:val="000E7C56"/>
    <w:rsid w:val="000E7E77"/>
    <w:rsid w:val="000F0639"/>
    <w:rsid w:val="000F070A"/>
    <w:rsid w:val="000F07B5"/>
    <w:rsid w:val="000F0C88"/>
    <w:rsid w:val="000F0E35"/>
    <w:rsid w:val="000F1582"/>
    <w:rsid w:val="000F1D99"/>
    <w:rsid w:val="000F1E48"/>
    <w:rsid w:val="000F1F4F"/>
    <w:rsid w:val="000F21A8"/>
    <w:rsid w:val="000F2756"/>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5AB"/>
    <w:rsid w:val="000F7810"/>
    <w:rsid w:val="000F790A"/>
    <w:rsid w:val="000F7A3F"/>
    <w:rsid w:val="0010018D"/>
    <w:rsid w:val="001003A7"/>
    <w:rsid w:val="00100562"/>
    <w:rsid w:val="0010060A"/>
    <w:rsid w:val="0010061F"/>
    <w:rsid w:val="001007B1"/>
    <w:rsid w:val="00100A96"/>
    <w:rsid w:val="00100C04"/>
    <w:rsid w:val="00100E01"/>
    <w:rsid w:val="001011D3"/>
    <w:rsid w:val="001014DC"/>
    <w:rsid w:val="001016A3"/>
    <w:rsid w:val="001017D2"/>
    <w:rsid w:val="00101CCC"/>
    <w:rsid w:val="001021DB"/>
    <w:rsid w:val="00102BCC"/>
    <w:rsid w:val="00103B34"/>
    <w:rsid w:val="001040F5"/>
    <w:rsid w:val="0010410E"/>
    <w:rsid w:val="001041A2"/>
    <w:rsid w:val="001041CB"/>
    <w:rsid w:val="0010433A"/>
    <w:rsid w:val="00104B39"/>
    <w:rsid w:val="00104C77"/>
    <w:rsid w:val="00104DF6"/>
    <w:rsid w:val="00104E86"/>
    <w:rsid w:val="00104FC4"/>
    <w:rsid w:val="00105295"/>
    <w:rsid w:val="001052CF"/>
    <w:rsid w:val="00105310"/>
    <w:rsid w:val="00105725"/>
    <w:rsid w:val="00105B8C"/>
    <w:rsid w:val="00105E37"/>
    <w:rsid w:val="00105F17"/>
    <w:rsid w:val="00105F34"/>
    <w:rsid w:val="0010606D"/>
    <w:rsid w:val="0010658D"/>
    <w:rsid w:val="00106892"/>
    <w:rsid w:val="00106C7E"/>
    <w:rsid w:val="00106CE0"/>
    <w:rsid w:val="00106DAF"/>
    <w:rsid w:val="00106F78"/>
    <w:rsid w:val="0010702C"/>
    <w:rsid w:val="001070F4"/>
    <w:rsid w:val="00107415"/>
    <w:rsid w:val="001075BD"/>
    <w:rsid w:val="001076C3"/>
    <w:rsid w:val="0010778D"/>
    <w:rsid w:val="001077B2"/>
    <w:rsid w:val="00107C74"/>
    <w:rsid w:val="00107C95"/>
    <w:rsid w:val="00107EE2"/>
    <w:rsid w:val="001100A9"/>
    <w:rsid w:val="00110140"/>
    <w:rsid w:val="001103F0"/>
    <w:rsid w:val="001106C6"/>
    <w:rsid w:val="001106D7"/>
    <w:rsid w:val="00110E39"/>
    <w:rsid w:val="001113AD"/>
    <w:rsid w:val="001114E5"/>
    <w:rsid w:val="00111BB8"/>
    <w:rsid w:val="00111E52"/>
    <w:rsid w:val="0011282B"/>
    <w:rsid w:val="0011294B"/>
    <w:rsid w:val="0011297A"/>
    <w:rsid w:val="00113A43"/>
    <w:rsid w:val="00113FC9"/>
    <w:rsid w:val="0011402A"/>
    <w:rsid w:val="00114181"/>
    <w:rsid w:val="00114589"/>
    <w:rsid w:val="0011459E"/>
    <w:rsid w:val="00114627"/>
    <w:rsid w:val="0011498E"/>
    <w:rsid w:val="00114DB8"/>
    <w:rsid w:val="00114E29"/>
    <w:rsid w:val="0011530B"/>
    <w:rsid w:val="00115331"/>
    <w:rsid w:val="00115397"/>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0A79"/>
    <w:rsid w:val="00120DA6"/>
    <w:rsid w:val="00120EAD"/>
    <w:rsid w:val="00121086"/>
    <w:rsid w:val="001211B4"/>
    <w:rsid w:val="0012128D"/>
    <w:rsid w:val="0012165F"/>
    <w:rsid w:val="00121ACD"/>
    <w:rsid w:val="00121FD3"/>
    <w:rsid w:val="0012244C"/>
    <w:rsid w:val="00122CC3"/>
    <w:rsid w:val="00122CF2"/>
    <w:rsid w:val="00122D0F"/>
    <w:rsid w:val="00122EC6"/>
    <w:rsid w:val="00122F39"/>
    <w:rsid w:val="00122FA7"/>
    <w:rsid w:val="00123066"/>
    <w:rsid w:val="00123129"/>
    <w:rsid w:val="001233FB"/>
    <w:rsid w:val="00123694"/>
    <w:rsid w:val="00123708"/>
    <w:rsid w:val="00123814"/>
    <w:rsid w:val="00123AE5"/>
    <w:rsid w:val="00123E29"/>
    <w:rsid w:val="00123FF5"/>
    <w:rsid w:val="0012416C"/>
    <w:rsid w:val="00124C26"/>
    <w:rsid w:val="00124C39"/>
    <w:rsid w:val="00124D76"/>
    <w:rsid w:val="00124D9F"/>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C7B"/>
    <w:rsid w:val="00126E39"/>
    <w:rsid w:val="001271EA"/>
    <w:rsid w:val="00127467"/>
    <w:rsid w:val="00127700"/>
    <w:rsid w:val="0012774D"/>
    <w:rsid w:val="00127BA6"/>
    <w:rsid w:val="00127BBB"/>
    <w:rsid w:val="001306CC"/>
    <w:rsid w:val="00130B60"/>
    <w:rsid w:val="00130FCB"/>
    <w:rsid w:val="00131081"/>
    <w:rsid w:val="00132187"/>
    <w:rsid w:val="001329DF"/>
    <w:rsid w:val="00132AFD"/>
    <w:rsid w:val="00132DFE"/>
    <w:rsid w:val="00132FAA"/>
    <w:rsid w:val="00132FFD"/>
    <w:rsid w:val="0013376A"/>
    <w:rsid w:val="00133783"/>
    <w:rsid w:val="00133C6A"/>
    <w:rsid w:val="00133F29"/>
    <w:rsid w:val="0013420B"/>
    <w:rsid w:val="0013430E"/>
    <w:rsid w:val="00134412"/>
    <w:rsid w:val="0013465B"/>
    <w:rsid w:val="001350F6"/>
    <w:rsid w:val="00135100"/>
    <w:rsid w:val="00135260"/>
    <w:rsid w:val="001352AB"/>
    <w:rsid w:val="00135369"/>
    <w:rsid w:val="00135502"/>
    <w:rsid w:val="001357B0"/>
    <w:rsid w:val="00135EB1"/>
    <w:rsid w:val="00137308"/>
    <w:rsid w:val="00137496"/>
    <w:rsid w:val="00137801"/>
    <w:rsid w:val="00137BFF"/>
    <w:rsid w:val="0014003D"/>
    <w:rsid w:val="00140485"/>
    <w:rsid w:val="00140EFA"/>
    <w:rsid w:val="001413D9"/>
    <w:rsid w:val="001414B8"/>
    <w:rsid w:val="001417EF"/>
    <w:rsid w:val="00141AB4"/>
    <w:rsid w:val="00141CA0"/>
    <w:rsid w:val="00141D5C"/>
    <w:rsid w:val="00141E44"/>
    <w:rsid w:val="00141EC6"/>
    <w:rsid w:val="00142233"/>
    <w:rsid w:val="0014242B"/>
    <w:rsid w:val="00142C65"/>
    <w:rsid w:val="00142FFE"/>
    <w:rsid w:val="001435CA"/>
    <w:rsid w:val="001437FF"/>
    <w:rsid w:val="0014382C"/>
    <w:rsid w:val="00143846"/>
    <w:rsid w:val="00143969"/>
    <w:rsid w:val="00143EC8"/>
    <w:rsid w:val="00144123"/>
    <w:rsid w:val="00144A87"/>
    <w:rsid w:val="00144EAD"/>
    <w:rsid w:val="00145105"/>
    <w:rsid w:val="00145274"/>
    <w:rsid w:val="00145455"/>
    <w:rsid w:val="0014593E"/>
    <w:rsid w:val="00145B3D"/>
    <w:rsid w:val="00145EB9"/>
    <w:rsid w:val="001463A3"/>
    <w:rsid w:val="00146823"/>
    <w:rsid w:val="00146BC4"/>
    <w:rsid w:val="00146F57"/>
    <w:rsid w:val="00147002"/>
    <w:rsid w:val="00147659"/>
    <w:rsid w:val="00147B0D"/>
    <w:rsid w:val="00147BFB"/>
    <w:rsid w:val="00150022"/>
    <w:rsid w:val="00150110"/>
    <w:rsid w:val="0015027D"/>
    <w:rsid w:val="0015041B"/>
    <w:rsid w:val="00150437"/>
    <w:rsid w:val="00150B1C"/>
    <w:rsid w:val="00151089"/>
    <w:rsid w:val="00151A1F"/>
    <w:rsid w:val="00151ED5"/>
    <w:rsid w:val="00152022"/>
    <w:rsid w:val="001528BA"/>
    <w:rsid w:val="00152FE0"/>
    <w:rsid w:val="0015378A"/>
    <w:rsid w:val="00153C5A"/>
    <w:rsid w:val="00153EFA"/>
    <w:rsid w:val="0015442F"/>
    <w:rsid w:val="001552DF"/>
    <w:rsid w:val="0015560F"/>
    <w:rsid w:val="001557C6"/>
    <w:rsid w:val="00155993"/>
    <w:rsid w:val="00155998"/>
    <w:rsid w:val="001564AB"/>
    <w:rsid w:val="00156590"/>
    <w:rsid w:val="00156BF8"/>
    <w:rsid w:val="00156C14"/>
    <w:rsid w:val="00156DE0"/>
    <w:rsid w:val="00157541"/>
    <w:rsid w:val="00157668"/>
    <w:rsid w:val="00157952"/>
    <w:rsid w:val="00157D52"/>
    <w:rsid w:val="001619C9"/>
    <w:rsid w:val="001622E3"/>
    <w:rsid w:val="001625AD"/>
    <w:rsid w:val="001625AF"/>
    <w:rsid w:val="001625D8"/>
    <w:rsid w:val="001626AC"/>
    <w:rsid w:val="00162BB2"/>
    <w:rsid w:val="00162D58"/>
    <w:rsid w:val="00163140"/>
    <w:rsid w:val="001631FF"/>
    <w:rsid w:val="00163290"/>
    <w:rsid w:val="0016355C"/>
    <w:rsid w:val="0016372E"/>
    <w:rsid w:val="00163917"/>
    <w:rsid w:val="00163AB7"/>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4DB"/>
    <w:rsid w:val="00170693"/>
    <w:rsid w:val="001708AD"/>
    <w:rsid w:val="00170B04"/>
    <w:rsid w:val="00170ED0"/>
    <w:rsid w:val="00171082"/>
    <w:rsid w:val="001712EE"/>
    <w:rsid w:val="001713FC"/>
    <w:rsid w:val="00171AC3"/>
    <w:rsid w:val="00172225"/>
    <w:rsid w:val="001722AC"/>
    <w:rsid w:val="00172ED2"/>
    <w:rsid w:val="00173085"/>
    <w:rsid w:val="0017363C"/>
    <w:rsid w:val="001737A4"/>
    <w:rsid w:val="00173918"/>
    <w:rsid w:val="00173B5C"/>
    <w:rsid w:val="00173C0D"/>
    <w:rsid w:val="0017403B"/>
    <w:rsid w:val="001742C9"/>
    <w:rsid w:val="00174872"/>
    <w:rsid w:val="001748DE"/>
    <w:rsid w:val="001749D0"/>
    <w:rsid w:val="0017502A"/>
    <w:rsid w:val="00175045"/>
    <w:rsid w:val="001753A2"/>
    <w:rsid w:val="001754BC"/>
    <w:rsid w:val="001756D9"/>
    <w:rsid w:val="00175D24"/>
    <w:rsid w:val="00175FA6"/>
    <w:rsid w:val="0017627D"/>
    <w:rsid w:val="00176441"/>
    <w:rsid w:val="00176790"/>
    <w:rsid w:val="001769B9"/>
    <w:rsid w:val="00176AA2"/>
    <w:rsid w:val="00176CDC"/>
    <w:rsid w:val="00176E17"/>
    <w:rsid w:val="00176FC5"/>
    <w:rsid w:val="00177AC2"/>
    <w:rsid w:val="00177FB8"/>
    <w:rsid w:val="00177FBE"/>
    <w:rsid w:val="00177FF7"/>
    <w:rsid w:val="0018042B"/>
    <w:rsid w:val="00180CE1"/>
    <w:rsid w:val="00180CF7"/>
    <w:rsid w:val="00180F00"/>
    <w:rsid w:val="00180F85"/>
    <w:rsid w:val="001810D5"/>
    <w:rsid w:val="0018114A"/>
    <w:rsid w:val="00181173"/>
    <w:rsid w:val="00181238"/>
    <w:rsid w:val="001813C2"/>
    <w:rsid w:val="00181525"/>
    <w:rsid w:val="001817EE"/>
    <w:rsid w:val="00181A7A"/>
    <w:rsid w:val="00181B31"/>
    <w:rsid w:val="00181CAA"/>
    <w:rsid w:val="00182726"/>
    <w:rsid w:val="001828EB"/>
    <w:rsid w:val="00183153"/>
    <w:rsid w:val="00183442"/>
    <w:rsid w:val="001834CF"/>
    <w:rsid w:val="0018359C"/>
    <w:rsid w:val="0018367B"/>
    <w:rsid w:val="00183714"/>
    <w:rsid w:val="00183D49"/>
    <w:rsid w:val="00183E31"/>
    <w:rsid w:val="001840FA"/>
    <w:rsid w:val="001842BA"/>
    <w:rsid w:val="001843FF"/>
    <w:rsid w:val="00184468"/>
    <w:rsid w:val="00184510"/>
    <w:rsid w:val="00184828"/>
    <w:rsid w:val="00184AB1"/>
    <w:rsid w:val="00184C5C"/>
    <w:rsid w:val="00184D3E"/>
    <w:rsid w:val="00184FEA"/>
    <w:rsid w:val="00185067"/>
    <w:rsid w:val="00185286"/>
    <w:rsid w:val="0018539B"/>
    <w:rsid w:val="00185437"/>
    <w:rsid w:val="00185598"/>
    <w:rsid w:val="001858BD"/>
    <w:rsid w:val="001858FA"/>
    <w:rsid w:val="00185CBD"/>
    <w:rsid w:val="00186994"/>
    <w:rsid w:val="00186F90"/>
    <w:rsid w:val="001877FD"/>
    <w:rsid w:val="00187A9C"/>
    <w:rsid w:val="00190272"/>
    <w:rsid w:val="0019047E"/>
    <w:rsid w:val="00191002"/>
    <w:rsid w:val="001917A7"/>
    <w:rsid w:val="00191818"/>
    <w:rsid w:val="0019193C"/>
    <w:rsid w:val="00191E2E"/>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1F6"/>
    <w:rsid w:val="001956E6"/>
    <w:rsid w:val="001959F7"/>
    <w:rsid w:val="00195A6C"/>
    <w:rsid w:val="00195F85"/>
    <w:rsid w:val="0019603E"/>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36E"/>
    <w:rsid w:val="001A398D"/>
    <w:rsid w:val="001A3B7B"/>
    <w:rsid w:val="001A3C50"/>
    <w:rsid w:val="001A403F"/>
    <w:rsid w:val="001A439E"/>
    <w:rsid w:val="001A523F"/>
    <w:rsid w:val="001A5361"/>
    <w:rsid w:val="001A5741"/>
    <w:rsid w:val="001A5A21"/>
    <w:rsid w:val="001A67C4"/>
    <w:rsid w:val="001A698A"/>
    <w:rsid w:val="001A6B96"/>
    <w:rsid w:val="001A6C9B"/>
    <w:rsid w:val="001A6D1D"/>
    <w:rsid w:val="001A7354"/>
    <w:rsid w:val="001A780A"/>
    <w:rsid w:val="001A79B5"/>
    <w:rsid w:val="001A7D10"/>
    <w:rsid w:val="001B021A"/>
    <w:rsid w:val="001B088D"/>
    <w:rsid w:val="001B0A5D"/>
    <w:rsid w:val="001B1062"/>
    <w:rsid w:val="001B110F"/>
    <w:rsid w:val="001B18B1"/>
    <w:rsid w:val="001B1A0C"/>
    <w:rsid w:val="001B1AA7"/>
    <w:rsid w:val="001B1CCE"/>
    <w:rsid w:val="001B2A0E"/>
    <w:rsid w:val="001B2DEA"/>
    <w:rsid w:val="001B2F4E"/>
    <w:rsid w:val="001B3046"/>
    <w:rsid w:val="001B3222"/>
    <w:rsid w:val="001B380D"/>
    <w:rsid w:val="001B3819"/>
    <w:rsid w:val="001B3CC5"/>
    <w:rsid w:val="001B3FB3"/>
    <w:rsid w:val="001B425E"/>
    <w:rsid w:val="001B4A64"/>
    <w:rsid w:val="001B541F"/>
    <w:rsid w:val="001B5429"/>
    <w:rsid w:val="001B594C"/>
    <w:rsid w:val="001B59BE"/>
    <w:rsid w:val="001B5B1C"/>
    <w:rsid w:val="001B5C2C"/>
    <w:rsid w:val="001B5CDE"/>
    <w:rsid w:val="001B5D6C"/>
    <w:rsid w:val="001B5EDD"/>
    <w:rsid w:val="001B6D7A"/>
    <w:rsid w:val="001B6E3F"/>
    <w:rsid w:val="001B72EE"/>
    <w:rsid w:val="001B7654"/>
    <w:rsid w:val="001B765A"/>
    <w:rsid w:val="001B799A"/>
    <w:rsid w:val="001B7C2D"/>
    <w:rsid w:val="001C0BB4"/>
    <w:rsid w:val="001C0E60"/>
    <w:rsid w:val="001C12E0"/>
    <w:rsid w:val="001C1CBA"/>
    <w:rsid w:val="001C21CA"/>
    <w:rsid w:val="001C2675"/>
    <w:rsid w:val="001C270B"/>
    <w:rsid w:val="001C28A7"/>
    <w:rsid w:val="001C299A"/>
    <w:rsid w:val="001C29B7"/>
    <w:rsid w:val="001C2A3D"/>
    <w:rsid w:val="001C2D27"/>
    <w:rsid w:val="001C2D99"/>
    <w:rsid w:val="001C3096"/>
    <w:rsid w:val="001C316C"/>
    <w:rsid w:val="001C3279"/>
    <w:rsid w:val="001C3D9C"/>
    <w:rsid w:val="001C42FC"/>
    <w:rsid w:val="001C48C1"/>
    <w:rsid w:val="001C4934"/>
    <w:rsid w:val="001C4C31"/>
    <w:rsid w:val="001C514E"/>
    <w:rsid w:val="001C52DF"/>
    <w:rsid w:val="001C54FC"/>
    <w:rsid w:val="001C5A08"/>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91B"/>
    <w:rsid w:val="001D2CE2"/>
    <w:rsid w:val="001D2EC8"/>
    <w:rsid w:val="001D3711"/>
    <w:rsid w:val="001D37E1"/>
    <w:rsid w:val="001D3B38"/>
    <w:rsid w:val="001D419E"/>
    <w:rsid w:val="001D4336"/>
    <w:rsid w:val="001D4AD4"/>
    <w:rsid w:val="001D4C3F"/>
    <w:rsid w:val="001D4D94"/>
    <w:rsid w:val="001D4DE0"/>
    <w:rsid w:val="001D4EB3"/>
    <w:rsid w:val="001D4F86"/>
    <w:rsid w:val="001D5374"/>
    <w:rsid w:val="001D542E"/>
    <w:rsid w:val="001D552A"/>
    <w:rsid w:val="001D5819"/>
    <w:rsid w:val="001D5B1F"/>
    <w:rsid w:val="001D5B62"/>
    <w:rsid w:val="001D5DC6"/>
    <w:rsid w:val="001D5F99"/>
    <w:rsid w:val="001D60A0"/>
    <w:rsid w:val="001D6423"/>
    <w:rsid w:val="001D6A81"/>
    <w:rsid w:val="001D6AD4"/>
    <w:rsid w:val="001D6C97"/>
    <w:rsid w:val="001D6F23"/>
    <w:rsid w:val="001D70B9"/>
    <w:rsid w:val="001D728B"/>
    <w:rsid w:val="001D74A9"/>
    <w:rsid w:val="001D7A7F"/>
    <w:rsid w:val="001D7B05"/>
    <w:rsid w:val="001D7BF4"/>
    <w:rsid w:val="001E01EF"/>
    <w:rsid w:val="001E021F"/>
    <w:rsid w:val="001E0309"/>
    <w:rsid w:val="001E0424"/>
    <w:rsid w:val="001E05C0"/>
    <w:rsid w:val="001E09AE"/>
    <w:rsid w:val="001E1997"/>
    <w:rsid w:val="001E20CD"/>
    <w:rsid w:val="001E23B3"/>
    <w:rsid w:val="001E2423"/>
    <w:rsid w:val="001E2716"/>
    <w:rsid w:val="001E2981"/>
    <w:rsid w:val="001E2CB2"/>
    <w:rsid w:val="001E2CE4"/>
    <w:rsid w:val="001E2E2F"/>
    <w:rsid w:val="001E2F77"/>
    <w:rsid w:val="001E34C6"/>
    <w:rsid w:val="001E3DF9"/>
    <w:rsid w:val="001E4098"/>
    <w:rsid w:val="001E44E9"/>
    <w:rsid w:val="001E44EB"/>
    <w:rsid w:val="001E4C91"/>
    <w:rsid w:val="001E4D29"/>
    <w:rsid w:val="001E4D33"/>
    <w:rsid w:val="001E4E8B"/>
    <w:rsid w:val="001E552C"/>
    <w:rsid w:val="001E5C4D"/>
    <w:rsid w:val="001E5F41"/>
    <w:rsid w:val="001E61D6"/>
    <w:rsid w:val="001E6609"/>
    <w:rsid w:val="001E6BBF"/>
    <w:rsid w:val="001E6E63"/>
    <w:rsid w:val="001E6E70"/>
    <w:rsid w:val="001E7157"/>
    <w:rsid w:val="001E71A2"/>
    <w:rsid w:val="001E74B0"/>
    <w:rsid w:val="001E7B78"/>
    <w:rsid w:val="001E7B93"/>
    <w:rsid w:val="001E7ECF"/>
    <w:rsid w:val="001F021B"/>
    <w:rsid w:val="001F03CA"/>
    <w:rsid w:val="001F077E"/>
    <w:rsid w:val="001F11B8"/>
    <w:rsid w:val="001F1420"/>
    <w:rsid w:val="001F1637"/>
    <w:rsid w:val="001F19D9"/>
    <w:rsid w:val="001F1BE8"/>
    <w:rsid w:val="001F1CF1"/>
    <w:rsid w:val="001F1D2A"/>
    <w:rsid w:val="001F2F66"/>
    <w:rsid w:val="001F30B8"/>
    <w:rsid w:val="001F31D2"/>
    <w:rsid w:val="001F342D"/>
    <w:rsid w:val="001F37A4"/>
    <w:rsid w:val="001F3A09"/>
    <w:rsid w:val="001F3C19"/>
    <w:rsid w:val="001F417F"/>
    <w:rsid w:val="001F4213"/>
    <w:rsid w:val="001F42EB"/>
    <w:rsid w:val="001F4881"/>
    <w:rsid w:val="001F4913"/>
    <w:rsid w:val="001F5632"/>
    <w:rsid w:val="001F570D"/>
    <w:rsid w:val="001F5D94"/>
    <w:rsid w:val="001F5E39"/>
    <w:rsid w:val="001F61ED"/>
    <w:rsid w:val="001F6477"/>
    <w:rsid w:val="001F6556"/>
    <w:rsid w:val="001F6630"/>
    <w:rsid w:val="001F6872"/>
    <w:rsid w:val="001F6A3A"/>
    <w:rsid w:val="001F6EF7"/>
    <w:rsid w:val="001F6F0C"/>
    <w:rsid w:val="001F7226"/>
    <w:rsid w:val="001F7328"/>
    <w:rsid w:val="001F7C6F"/>
    <w:rsid w:val="001F7E9D"/>
    <w:rsid w:val="00200239"/>
    <w:rsid w:val="0020023F"/>
    <w:rsid w:val="00200640"/>
    <w:rsid w:val="00201108"/>
    <w:rsid w:val="00202346"/>
    <w:rsid w:val="00202546"/>
    <w:rsid w:val="00202B16"/>
    <w:rsid w:val="00202C4B"/>
    <w:rsid w:val="00202E9B"/>
    <w:rsid w:val="002033C9"/>
    <w:rsid w:val="002035A4"/>
    <w:rsid w:val="0020378B"/>
    <w:rsid w:val="002039C1"/>
    <w:rsid w:val="00203DC0"/>
    <w:rsid w:val="00203F2E"/>
    <w:rsid w:val="002041DE"/>
    <w:rsid w:val="002042C8"/>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EF"/>
    <w:rsid w:val="00210EF1"/>
    <w:rsid w:val="00211D13"/>
    <w:rsid w:val="00211FA3"/>
    <w:rsid w:val="0021214B"/>
    <w:rsid w:val="002129F1"/>
    <w:rsid w:val="00212AF4"/>
    <w:rsid w:val="00213A86"/>
    <w:rsid w:val="0021442A"/>
    <w:rsid w:val="002145F9"/>
    <w:rsid w:val="00214935"/>
    <w:rsid w:val="00214CD7"/>
    <w:rsid w:val="00215554"/>
    <w:rsid w:val="00215885"/>
    <w:rsid w:val="002158E0"/>
    <w:rsid w:val="00216512"/>
    <w:rsid w:val="0021663B"/>
    <w:rsid w:val="00216870"/>
    <w:rsid w:val="00216890"/>
    <w:rsid w:val="00216D82"/>
    <w:rsid w:val="00216DBC"/>
    <w:rsid w:val="0021703E"/>
    <w:rsid w:val="00217387"/>
    <w:rsid w:val="00217849"/>
    <w:rsid w:val="0021794B"/>
    <w:rsid w:val="00217D87"/>
    <w:rsid w:val="00217F30"/>
    <w:rsid w:val="002203A0"/>
    <w:rsid w:val="002207F5"/>
    <w:rsid w:val="00220B2E"/>
    <w:rsid w:val="00221032"/>
    <w:rsid w:val="00221115"/>
    <w:rsid w:val="002213B1"/>
    <w:rsid w:val="00221735"/>
    <w:rsid w:val="00221F2E"/>
    <w:rsid w:val="00222412"/>
    <w:rsid w:val="00222AB8"/>
    <w:rsid w:val="00222D36"/>
    <w:rsid w:val="00222DE8"/>
    <w:rsid w:val="00222E79"/>
    <w:rsid w:val="002231C2"/>
    <w:rsid w:val="002235FE"/>
    <w:rsid w:val="00223603"/>
    <w:rsid w:val="002238AE"/>
    <w:rsid w:val="00223CEE"/>
    <w:rsid w:val="00223CF3"/>
    <w:rsid w:val="002244B9"/>
    <w:rsid w:val="002246DD"/>
    <w:rsid w:val="0022476B"/>
    <w:rsid w:val="002248AB"/>
    <w:rsid w:val="00224C65"/>
    <w:rsid w:val="00225040"/>
    <w:rsid w:val="00225320"/>
    <w:rsid w:val="00225859"/>
    <w:rsid w:val="00225A59"/>
    <w:rsid w:val="00225AB6"/>
    <w:rsid w:val="00225B95"/>
    <w:rsid w:val="00225E03"/>
    <w:rsid w:val="00226728"/>
    <w:rsid w:val="002269CA"/>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3283"/>
    <w:rsid w:val="00233902"/>
    <w:rsid w:val="00233DC9"/>
    <w:rsid w:val="00233FCA"/>
    <w:rsid w:val="00234488"/>
    <w:rsid w:val="002344A0"/>
    <w:rsid w:val="002345B6"/>
    <w:rsid w:val="00234684"/>
    <w:rsid w:val="002348D7"/>
    <w:rsid w:val="00234938"/>
    <w:rsid w:val="00234A75"/>
    <w:rsid w:val="00234C33"/>
    <w:rsid w:val="00234CCC"/>
    <w:rsid w:val="00234D6A"/>
    <w:rsid w:val="002351E9"/>
    <w:rsid w:val="002356DF"/>
    <w:rsid w:val="0023591C"/>
    <w:rsid w:val="00235D25"/>
    <w:rsid w:val="00235DB2"/>
    <w:rsid w:val="00236C78"/>
    <w:rsid w:val="00236DD6"/>
    <w:rsid w:val="0023757B"/>
    <w:rsid w:val="002378C6"/>
    <w:rsid w:val="00237C74"/>
    <w:rsid w:val="002404C7"/>
    <w:rsid w:val="00240504"/>
    <w:rsid w:val="002409A6"/>
    <w:rsid w:val="00240B24"/>
    <w:rsid w:val="00240D4A"/>
    <w:rsid w:val="00241DB6"/>
    <w:rsid w:val="00241FCE"/>
    <w:rsid w:val="00242166"/>
    <w:rsid w:val="002422F4"/>
    <w:rsid w:val="0024290D"/>
    <w:rsid w:val="00242C7D"/>
    <w:rsid w:val="0024309F"/>
    <w:rsid w:val="002430CB"/>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6C87"/>
    <w:rsid w:val="00247354"/>
    <w:rsid w:val="00247393"/>
    <w:rsid w:val="002475DA"/>
    <w:rsid w:val="002475FC"/>
    <w:rsid w:val="00247722"/>
    <w:rsid w:val="00247E02"/>
    <w:rsid w:val="00247E28"/>
    <w:rsid w:val="00247FEA"/>
    <w:rsid w:val="00250102"/>
    <w:rsid w:val="0025026E"/>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D61"/>
    <w:rsid w:val="00252E26"/>
    <w:rsid w:val="00252F92"/>
    <w:rsid w:val="00253226"/>
    <w:rsid w:val="00253227"/>
    <w:rsid w:val="00253243"/>
    <w:rsid w:val="00253367"/>
    <w:rsid w:val="00253ABC"/>
    <w:rsid w:val="00253B37"/>
    <w:rsid w:val="00253B4C"/>
    <w:rsid w:val="00253BE0"/>
    <w:rsid w:val="00254142"/>
    <w:rsid w:val="0025442C"/>
    <w:rsid w:val="00254490"/>
    <w:rsid w:val="002546C3"/>
    <w:rsid w:val="00254993"/>
    <w:rsid w:val="00254B24"/>
    <w:rsid w:val="00254D65"/>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2B"/>
    <w:rsid w:val="0025719A"/>
    <w:rsid w:val="00257278"/>
    <w:rsid w:val="0025730A"/>
    <w:rsid w:val="00257930"/>
    <w:rsid w:val="00257EEC"/>
    <w:rsid w:val="00260029"/>
    <w:rsid w:val="00260040"/>
    <w:rsid w:val="00260142"/>
    <w:rsid w:val="00260217"/>
    <w:rsid w:val="002606CE"/>
    <w:rsid w:val="0026074D"/>
    <w:rsid w:val="002607D8"/>
    <w:rsid w:val="002608D0"/>
    <w:rsid w:val="00260D89"/>
    <w:rsid w:val="00260E28"/>
    <w:rsid w:val="00260F81"/>
    <w:rsid w:val="00261350"/>
    <w:rsid w:val="002619B7"/>
    <w:rsid w:val="00262318"/>
    <w:rsid w:val="00262602"/>
    <w:rsid w:val="002626F4"/>
    <w:rsid w:val="0026279E"/>
    <w:rsid w:val="00262AAC"/>
    <w:rsid w:val="00262FA8"/>
    <w:rsid w:val="00263215"/>
    <w:rsid w:val="00263667"/>
    <w:rsid w:val="00263784"/>
    <w:rsid w:val="00263A84"/>
    <w:rsid w:val="00263AB2"/>
    <w:rsid w:val="00263C09"/>
    <w:rsid w:val="002640F9"/>
    <w:rsid w:val="002643AC"/>
    <w:rsid w:val="0026458F"/>
    <w:rsid w:val="002652A5"/>
    <w:rsid w:val="00265A24"/>
    <w:rsid w:val="00265C60"/>
    <w:rsid w:val="00265D64"/>
    <w:rsid w:val="002664B9"/>
    <w:rsid w:val="00266A67"/>
    <w:rsid w:val="00266C25"/>
    <w:rsid w:val="00266E65"/>
    <w:rsid w:val="00266EA2"/>
    <w:rsid w:val="002672D9"/>
    <w:rsid w:val="00267D7A"/>
    <w:rsid w:val="002700C5"/>
    <w:rsid w:val="002706E6"/>
    <w:rsid w:val="00270CAB"/>
    <w:rsid w:val="00270DF7"/>
    <w:rsid w:val="00271101"/>
    <w:rsid w:val="0027117E"/>
    <w:rsid w:val="00271284"/>
    <w:rsid w:val="002716EB"/>
    <w:rsid w:val="002716F9"/>
    <w:rsid w:val="0027191A"/>
    <w:rsid w:val="00271939"/>
    <w:rsid w:val="00271952"/>
    <w:rsid w:val="002726F1"/>
    <w:rsid w:val="0027280D"/>
    <w:rsid w:val="0027285B"/>
    <w:rsid w:val="002728BE"/>
    <w:rsid w:val="00272D00"/>
    <w:rsid w:val="00272FAD"/>
    <w:rsid w:val="00273D28"/>
    <w:rsid w:val="002746D2"/>
    <w:rsid w:val="00274BAA"/>
    <w:rsid w:val="00274D24"/>
    <w:rsid w:val="00274D39"/>
    <w:rsid w:val="00274E02"/>
    <w:rsid w:val="00274F78"/>
    <w:rsid w:val="00274F8B"/>
    <w:rsid w:val="0027504F"/>
    <w:rsid w:val="00275CE4"/>
    <w:rsid w:val="00275D34"/>
    <w:rsid w:val="00275D8E"/>
    <w:rsid w:val="002760D0"/>
    <w:rsid w:val="00276230"/>
    <w:rsid w:val="002763ED"/>
    <w:rsid w:val="002764A6"/>
    <w:rsid w:val="00276820"/>
    <w:rsid w:val="0027696F"/>
    <w:rsid w:val="00276A8F"/>
    <w:rsid w:val="00276C93"/>
    <w:rsid w:val="00276CA3"/>
    <w:rsid w:val="00276D6D"/>
    <w:rsid w:val="00276E37"/>
    <w:rsid w:val="0027780E"/>
    <w:rsid w:val="0027786C"/>
    <w:rsid w:val="00277C01"/>
    <w:rsid w:val="00277C98"/>
    <w:rsid w:val="00277EC9"/>
    <w:rsid w:val="00280045"/>
    <w:rsid w:val="002801AE"/>
    <w:rsid w:val="0028107A"/>
    <w:rsid w:val="00281BAD"/>
    <w:rsid w:val="002825B6"/>
    <w:rsid w:val="0028273E"/>
    <w:rsid w:val="00282958"/>
    <w:rsid w:val="00282A30"/>
    <w:rsid w:val="00282A9B"/>
    <w:rsid w:val="00282AC7"/>
    <w:rsid w:val="00282B20"/>
    <w:rsid w:val="00282BDC"/>
    <w:rsid w:val="00282DF7"/>
    <w:rsid w:val="00282F1E"/>
    <w:rsid w:val="00282F95"/>
    <w:rsid w:val="00283774"/>
    <w:rsid w:val="002837F0"/>
    <w:rsid w:val="002838E9"/>
    <w:rsid w:val="00283CB9"/>
    <w:rsid w:val="00283F9E"/>
    <w:rsid w:val="00284190"/>
    <w:rsid w:val="00284A6A"/>
    <w:rsid w:val="00284C50"/>
    <w:rsid w:val="00284E5B"/>
    <w:rsid w:val="00284EFB"/>
    <w:rsid w:val="002852EF"/>
    <w:rsid w:val="0028544D"/>
    <w:rsid w:val="0028548B"/>
    <w:rsid w:val="00285772"/>
    <w:rsid w:val="0028594B"/>
    <w:rsid w:val="002859BD"/>
    <w:rsid w:val="002859F5"/>
    <w:rsid w:val="00285B43"/>
    <w:rsid w:val="00285DE9"/>
    <w:rsid w:val="00285E01"/>
    <w:rsid w:val="0028611D"/>
    <w:rsid w:val="0028642A"/>
    <w:rsid w:val="00287027"/>
    <w:rsid w:val="00287034"/>
    <w:rsid w:val="00287093"/>
    <w:rsid w:val="00287141"/>
    <w:rsid w:val="002873B7"/>
    <w:rsid w:val="002875ED"/>
    <w:rsid w:val="00287C86"/>
    <w:rsid w:val="00290134"/>
    <w:rsid w:val="00290198"/>
    <w:rsid w:val="0029038A"/>
    <w:rsid w:val="002908C7"/>
    <w:rsid w:val="002909B7"/>
    <w:rsid w:val="00290B10"/>
    <w:rsid w:val="00290C20"/>
    <w:rsid w:val="00290D0D"/>
    <w:rsid w:val="00291123"/>
    <w:rsid w:val="0029125E"/>
    <w:rsid w:val="002912E9"/>
    <w:rsid w:val="002914F6"/>
    <w:rsid w:val="0029161D"/>
    <w:rsid w:val="002916C1"/>
    <w:rsid w:val="00291C9A"/>
    <w:rsid w:val="00291DEB"/>
    <w:rsid w:val="00292658"/>
    <w:rsid w:val="0029294D"/>
    <w:rsid w:val="00292ABB"/>
    <w:rsid w:val="00292D06"/>
    <w:rsid w:val="00292F9E"/>
    <w:rsid w:val="00293398"/>
    <w:rsid w:val="002937CD"/>
    <w:rsid w:val="00293935"/>
    <w:rsid w:val="00293C07"/>
    <w:rsid w:val="00293DA5"/>
    <w:rsid w:val="0029401A"/>
    <w:rsid w:val="00294224"/>
    <w:rsid w:val="00294B8A"/>
    <w:rsid w:val="002955BA"/>
    <w:rsid w:val="002957DB"/>
    <w:rsid w:val="00295D35"/>
    <w:rsid w:val="00296035"/>
    <w:rsid w:val="00296043"/>
    <w:rsid w:val="002965CC"/>
    <w:rsid w:val="00296A3F"/>
    <w:rsid w:val="00296A5D"/>
    <w:rsid w:val="00296B20"/>
    <w:rsid w:val="00296B48"/>
    <w:rsid w:val="00296C84"/>
    <w:rsid w:val="00297099"/>
    <w:rsid w:val="002972AD"/>
    <w:rsid w:val="002976D8"/>
    <w:rsid w:val="00297AD7"/>
    <w:rsid w:val="00297B18"/>
    <w:rsid w:val="00297C85"/>
    <w:rsid w:val="00297D39"/>
    <w:rsid w:val="00297F3C"/>
    <w:rsid w:val="00297F87"/>
    <w:rsid w:val="002A013E"/>
    <w:rsid w:val="002A0263"/>
    <w:rsid w:val="002A061F"/>
    <w:rsid w:val="002A06DE"/>
    <w:rsid w:val="002A0914"/>
    <w:rsid w:val="002A0F38"/>
    <w:rsid w:val="002A0F8E"/>
    <w:rsid w:val="002A1052"/>
    <w:rsid w:val="002A1D1B"/>
    <w:rsid w:val="002A1D79"/>
    <w:rsid w:val="002A2610"/>
    <w:rsid w:val="002A2C89"/>
    <w:rsid w:val="002A2DB8"/>
    <w:rsid w:val="002A2E39"/>
    <w:rsid w:val="002A2EED"/>
    <w:rsid w:val="002A3021"/>
    <w:rsid w:val="002A3232"/>
    <w:rsid w:val="002A332B"/>
    <w:rsid w:val="002A38D9"/>
    <w:rsid w:val="002A42D7"/>
    <w:rsid w:val="002A4667"/>
    <w:rsid w:val="002A4B17"/>
    <w:rsid w:val="002A4D80"/>
    <w:rsid w:val="002A4E10"/>
    <w:rsid w:val="002A5401"/>
    <w:rsid w:val="002A54A9"/>
    <w:rsid w:val="002A5568"/>
    <w:rsid w:val="002A5948"/>
    <w:rsid w:val="002A5E15"/>
    <w:rsid w:val="002A5F67"/>
    <w:rsid w:val="002A6446"/>
    <w:rsid w:val="002A6AC5"/>
    <w:rsid w:val="002A6B5F"/>
    <w:rsid w:val="002A6C6D"/>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4C9"/>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B75ED"/>
    <w:rsid w:val="002C03A3"/>
    <w:rsid w:val="002C049B"/>
    <w:rsid w:val="002C0B9F"/>
    <w:rsid w:val="002C0D05"/>
    <w:rsid w:val="002C1078"/>
    <w:rsid w:val="002C1975"/>
    <w:rsid w:val="002C2094"/>
    <w:rsid w:val="002C2255"/>
    <w:rsid w:val="002C23F3"/>
    <w:rsid w:val="002C247E"/>
    <w:rsid w:val="002C24AF"/>
    <w:rsid w:val="002C266E"/>
    <w:rsid w:val="002C2766"/>
    <w:rsid w:val="002C27DF"/>
    <w:rsid w:val="002C2849"/>
    <w:rsid w:val="002C28FE"/>
    <w:rsid w:val="002C290F"/>
    <w:rsid w:val="002C2C2F"/>
    <w:rsid w:val="002C31DE"/>
    <w:rsid w:val="002C341A"/>
    <w:rsid w:val="002C3D4F"/>
    <w:rsid w:val="002C3F83"/>
    <w:rsid w:val="002C3FB9"/>
    <w:rsid w:val="002C4149"/>
    <w:rsid w:val="002C414A"/>
    <w:rsid w:val="002C4256"/>
    <w:rsid w:val="002C4485"/>
    <w:rsid w:val="002C44A3"/>
    <w:rsid w:val="002C45C4"/>
    <w:rsid w:val="002C492B"/>
    <w:rsid w:val="002C49A7"/>
    <w:rsid w:val="002C4A0D"/>
    <w:rsid w:val="002C4ABD"/>
    <w:rsid w:val="002C4B93"/>
    <w:rsid w:val="002C4BCC"/>
    <w:rsid w:val="002C4C96"/>
    <w:rsid w:val="002C571D"/>
    <w:rsid w:val="002C5A26"/>
    <w:rsid w:val="002C60E4"/>
    <w:rsid w:val="002C675E"/>
    <w:rsid w:val="002C6851"/>
    <w:rsid w:val="002C6D0E"/>
    <w:rsid w:val="002C6D33"/>
    <w:rsid w:val="002C6EEA"/>
    <w:rsid w:val="002C7282"/>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0F5B"/>
    <w:rsid w:val="002D1446"/>
    <w:rsid w:val="002D157B"/>
    <w:rsid w:val="002D1CEA"/>
    <w:rsid w:val="002D1E6F"/>
    <w:rsid w:val="002D2174"/>
    <w:rsid w:val="002D2221"/>
    <w:rsid w:val="002D24C5"/>
    <w:rsid w:val="002D29E8"/>
    <w:rsid w:val="002D2EDC"/>
    <w:rsid w:val="002D308F"/>
    <w:rsid w:val="002D38FA"/>
    <w:rsid w:val="002D39DF"/>
    <w:rsid w:val="002D3E69"/>
    <w:rsid w:val="002D3EFC"/>
    <w:rsid w:val="002D3F02"/>
    <w:rsid w:val="002D410D"/>
    <w:rsid w:val="002D4172"/>
    <w:rsid w:val="002D4C14"/>
    <w:rsid w:val="002D4E1D"/>
    <w:rsid w:val="002D52FF"/>
    <w:rsid w:val="002D5413"/>
    <w:rsid w:val="002D55F9"/>
    <w:rsid w:val="002D565B"/>
    <w:rsid w:val="002D5855"/>
    <w:rsid w:val="002D5B61"/>
    <w:rsid w:val="002D5CC5"/>
    <w:rsid w:val="002D5DCE"/>
    <w:rsid w:val="002D605E"/>
    <w:rsid w:val="002D6101"/>
    <w:rsid w:val="002D62CC"/>
    <w:rsid w:val="002D63A8"/>
    <w:rsid w:val="002D651D"/>
    <w:rsid w:val="002D6591"/>
    <w:rsid w:val="002D673D"/>
    <w:rsid w:val="002D682B"/>
    <w:rsid w:val="002D6DFE"/>
    <w:rsid w:val="002D72EB"/>
    <w:rsid w:val="002D75DF"/>
    <w:rsid w:val="002D7707"/>
    <w:rsid w:val="002D7CCA"/>
    <w:rsid w:val="002D7DB3"/>
    <w:rsid w:val="002E0AC2"/>
    <w:rsid w:val="002E0DA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5E25"/>
    <w:rsid w:val="002E5E58"/>
    <w:rsid w:val="002E65E7"/>
    <w:rsid w:val="002E66B2"/>
    <w:rsid w:val="002E66E5"/>
    <w:rsid w:val="002E6850"/>
    <w:rsid w:val="002E6969"/>
    <w:rsid w:val="002E6CB0"/>
    <w:rsid w:val="002E6CE3"/>
    <w:rsid w:val="002E6DF3"/>
    <w:rsid w:val="002E70B0"/>
    <w:rsid w:val="002E7B0E"/>
    <w:rsid w:val="002F0126"/>
    <w:rsid w:val="002F0138"/>
    <w:rsid w:val="002F014E"/>
    <w:rsid w:val="002F092E"/>
    <w:rsid w:val="002F0D97"/>
    <w:rsid w:val="002F0ED4"/>
    <w:rsid w:val="002F111F"/>
    <w:rsid w:val="002F1229"/>
    <w:rsid w:val="002F1277"/>
    <w:rsid w:val="002F1679"/>
    <w:rsid w:val="002F16AC"/>
    <w:rsid w:val="002F18C4"/>
    <w:rsid w:val="002F1E04"/>
    <w:rsid w:val="002F1F9C"/>
    <w:rsid w:val="002F261C"/>
    <w:rsid w:val="002F3058"/>
    <w:rsid w:val="002F306C"/>
    <w:rsid w:val="002F3206"/>
    <w:rsid w:val="002F3980"/>
    <w:rsid w:val="002F3A84"/>
    <w:rsid w:val="002F3AE2"/>
    <w:rsid w:val="002F3D03"/>
    <w:rsid w:val="002F3D5A"/>
    <w:rsid w:val="002F4512"/>
    <w:rsid w:val="002F4526"/>
    <w:rsid w:val="002F4CF9"/>
    <w:rsid w:val="002F4DF8"/>
    <w:rsid w:val="002F5360"/>
    <w:rsid w:val="002F5834"/>
    <w:rsid w:val="002F58D6"/>
    <w:rsid w:val="002F5936"/>
    <w:rsid w:val="002F5BC5"/>
    <w:rsid w:val="002F5CC0"/>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0E4D"/>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6CB"/>
    <w:rsid w:val="00303E0E"/>
    <w:rsid w:val="0030474D"/>
    <w:rsid w:val="00304994"/>
    <w:rsid w:val="00305BD8"/>
    <w:rsid w:val="003062D0"/>
    <w:rsid w:val="00306421"/>
    <w:rsid w:val="003066F4"/>
    <w:rsid w:val="00306CEE"/>
    <w:rsid w:val="00306DC1"/>
    <w:rsid w:val="00307419"/>
    <w:rsid w:val="00307940"/>
    <w:rsid w:val="003100D2"/>
    <w:rsid w:val="00310265"/>
    <w:rsid w:val="00310821"/>
    <w:rsid w:val="00310B07"/>
    <w:rsid w:val="00310BF1"/>
    <w:rsid w:val="00310D51"/>
    <w:rsid w:val="00310D65"/>
    <w:rsid w:val="00310F63"/>
    <w:rsid w:val="0031122E"/>
    <w:rsid w:val="00311773"/>
    <w:rsid w:val="00311C5E"/>
    <w:rsid w:val="00311C9C"/>
    <w:rsid w:val="0031262B"/>
    <w:rsid w:val="0031292C"/>
    <w:rsid w:val="00312AD9"/>
    <w:rsid w:val="00312D09"/>
    <w:rsid w:val="00312FFE"/>
    <w:rsid w:val="00313116"/>
    <w:rsid w:val="00313241"/>
    <w:rsid w:val="00313347"/>
    <w:rsid w:val="00313A8E"/>
    <w:rsid w:val="00313B84"/>
    <w:rsid w:val="003142C9"/>
    <w:rsid w:val="00314305"/>
    <w:rsid w:val="00314601"/>
    <w:rsid w:val="00314645"/>
    <w:rsid w:val="00314656"/>
    <w:rsid w:val="00314879"/>
    <w:rsid w:val="00314BD0"/>
    <w:rsid w:val="00314D3E"/>
    <w:rsid w:val="0031528E"/>
    <w:rsid w:val="00315427"/>
    <w:rsid w:val="00315C21"/>
    <w:rsid w:val="00316491"/>
    <w:rsid w:val="00316608"/>
    <w:rsid w:val="00317519"/>
    <w:rsid w:val="00317553"/>
    <w:rsid w:val="0031766B"/>
    <w:rsid w:val="00317885"/>
    <w:rsid w:val="00317970"/>
    <w:rsid w:val="00317F1D"/>
    <w:rsid w:val="00317F89"/>
    <w:rsid w:val="0032010B"/>
    <w:rsid w:val="003202F9"/>
    <w:rsid w:val="003206C9"/>
    <w:rsid w:val="003209A9"/>
    <w:rsid w:val="00320BF7"/>
    <w:rsid w:val="00321123"/>
    <w:rsid w:val="00321351"/>
    <w:rsid w:val="0032187D"/>
    <w:rsid w:val="0032196F"/>
    <w:rsid w:val="00321DDF"/>
    <w:rsid w:val="003223E7"/>
    <w:rsid w:val="003224A6"/>
    <w:rsid w:val="003227DA"/>
    <w:rsid w:val="00323888"/>
    <w:rsid w:val="00323AC9"/>
    <w:rsid w:val="00323DE5"/>
    <w:rsid w:val="00324518"/>
    <w:rsid w:val="003245E7"/>
    <w:rsid w:val="00324941"/>
    <w:rsid w:val="003250D5"/>
    <w:rsid w:val="003252B8"/>
    <w:rsid w:val="00325573"/>
    <w:rsid w:val="003261E3"/>
    <w:rsid w:val="00326497"/>
    <w:rsid w:val="00326540"/>
    <w:rsid w:val="00326923"/>
    <w:rsid w:val="003271D9"/>
    <w:rsid w:val="00327A42"/>
    <w:rsid w:val="00327C82"/>
    <w:rsid w:val="00327DC9"/>
    <w:rsid w:val="0033029D"/>
    <w:rsid w:val="003303F0"/>
    <w:rsid w:val="00330660"/>
    <w:rsid w:val="00330A45"/>
    <w:rsid w:val="00330A4F"/>
    <w:rsid w:val="00330CDD"/>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630"/>
    <w:rsid w:val="0033381B"/>
    <w:rsid w:val="00333C27"/>
    <w:rsid w:val="00333F11"/>
    <w:rsid w:val="00333F93"/>
    <w:rsid w:val="00334AAF"/>
    <w:rsid w:val="00335073"/>
    <w:rsid w:val="0033582C"/>
    <w:rsid w:val="00335876"/>
    <w:rsid w:val="00335B14"/>
    <w:rsid w:val="00335D9C"/>
    <w:rsid w:val="00336180"/>
    <w:rsid w:val="0033621F"/>
    <w:rsid w:val="003364EB"/>
    <w:rsid w:val="003365BB"/>
    <w:rsid w:val="00336908"/>
    <w:rsid w:val="00336D48"/>
    <w:rsid w:val="00337397"/>
    <w:rsid w:val="00337912"/>
    <w:rsid w:val="00337F5F"/>
    <w:rsid w:val="003400B6"/>
    <w:rsid w:val="0034043E"/>
    <w:rsid w:val="0034062A"/>
    <w:rsid w:val="0034088D"/>
    <w:rsid w:val="00341119"/>
    <w:rsid w:val="003417CE"/>
    <w:rsid w:val="00341AFC"/>
    <w:rsid w:val="00341FCF"/>
    <w:rsid w:val="003423C0"/>
    <w:rsid w:val="00342427"/>
    <w:rsid w:val="003425B8"/>
    <w:rsid w:val="00342610"/>
    <w:rsid w:val="00342818"/>
    <w:rsid w:val="0034299E"/>
    <w:rsid w:val="00342C14"/>
    <w:rsid w:val="00342F37"/>
    <w:rsid w:val="00343130"/>
    <w:rsid w:val="003433B3"/>
    <w:rsid w:val="00343833"/>
    <w:rsid w:val="00343A45"/>
    <w:rsid w:val="00343BD0"/>
    <w:rsid w:val="00343CC8"/>
    <w:rsid w:val="00343F8A"/>
    <w:rsid w:val="00343FC8"/>
    <w:rsid w:val="00344004"/>
    <w:rsid w:val="0034424B"/>
    <w:rsid w:val="00344281"/>
    <w:rsid w:val="00344693"/>
    <w:rsid w:val="00344ADF"/>
    <w:rsid w:val="00345007"/>
    <w:rsid w:val="0034540C"/>
    <w:rsid w:val="00345449"/>
    <w:rsid w:val="003462A4"/>
    <w:rsid w:val="0034667A"/>
    <w:rsid w:val="00346751"/>
    <w:rsid w:val="00346D3B"/>
    <w:rsid w:val="00347082"/>
    <w:rsid w:val="003473FB"/>
    <w:rsid w:val="0034758A"/>
    <w:rsid w:val="00347B1C"/>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16"/>
    <w:rsid w:val="003525C4"/>
    <w:rsid w:val="00353081"/>
    <w:rsid w:val="003530D2"/>
    <w:rsid w:val="003531AD"/>
    <w:rsid w:val="003532FF"/>
    <w:rsid w:val="003534D3"/>
    <w:rsid w:val="00353611"/>
    <w:rsid w:val="00354A95"/>
    <w:rsid w:val="00354ACF"/>
    <w:rsid w:val="00354B97"/>
    <w:rsid w:val="00355C4A"/>
    <w:rsid w:val="0035622F"/>
    <w:rsid w:val="00356511"/>
    <w:rsid w:val="00356D81"/>
    <w:rsid w:val="00356DF6"/>
    <w:rsid w:val="00356E71"/>
    <w:rsid w:val="00357095"/>
    <w:rsid w:val="003571D4"/>
    <w:rsid w:val="00357ADD"/>
    <w:rsid w:val="00357BA2"/>
    <w:rsid w:val="00357C95"/>
    <w:rsid w:val="00357EEC"/>
    <w:rsid w:val="00357F7C"/>
    <w:rsid w:val="0036060A"/>
    <w:rsid w:val="00360723"/>
    <w:rsid w:val="00360E4C"/>
    <w:rsid w:val="00361252"/>
    <w:rsid w:val="0036125F"/>
    <w:rsid w:val="00361470"/>
    <w:rsid w:val="0036175A"/>
    <w:rsid w:val="00361DAF"/>
    <w:rsid w:val="00361E61"/>
    <w:rsid w:val="00361F1E"/>
    <w:rsid w:val="0036265B"/>
    <w:rsid w:val="0036295D"/>
    <w:rsid w:val="003632E1"/>
    <w:rsid w:val="00363523"/>
    <w:rsid w:val="0036374F"/>
    <w:rsid w:val="003637E2"/>
    <w:rsid w:val="00363B27"/>
    <w:rsid w:val="00363C64"/>
    <w:rsid w:val="00363D1F"/>
    <w:rsid w:val="0036429A"/>
    <w:rsid w:val="003643BD"/>
    <w:rsid w:val="00364C89"/>
    <w:rsid w:val="00364CCC"/>
    <w:rsid w:val="00365011"/>
    <w:rsid w:val="0036511D"/>
    <w:rsid w:val="00365806"/>
    <w:rsid w:val="0036634C"/>
    <w:rsid w:val="00366379"/>
    <w:rsid w:val="0036659F"/>
    <w:rsid w:val="00366BC2"/>
    <w:rsid w:val="00366C46"/>
    <w:rsid w:val="00366E54"/>
    <w:rsid w:val="00367276"/>
    <w:rsid w:val="00367299"/>
    <w:rsid w:val="0036761C"/>
    <w:rsid w:val="00367994"/>
    <w:rsid w:val="00367AF2"/>
    <w:rsid w:val="00367BDB"/>
    <w:rsid w:val="00367FB9"/>
    <w:rsid w:val="00370069"/>
    <w:rsid w:val="0037040B"/>
    <w:rsid w:val="00370AE1"/>
    <w:rsid w:val="00370D7D"/>
    <w:rsid w:val="003712B4"/>
    <w:rsid w:val="00371551"/>
    <w:rsid w:val="003717E8"/>
    <w:rsid w:val="00371944"/>
    <w:rsid w:val="00371D78"/>
    <w:rsid w:val="003720D1"/>
    <w:rsid w:val="003723DA"/>
    <w:rsid w:val="003725C0"/>
    <w:rsid w:val="00372752"/>
    <w:rsid w:val="00372CBB"/>
    <w:rsid w:val="00372F88"/>
    <w:rsid w:val="00373041"/>
    <w:rsid w:val="00373793"/>
    <w:rsid w:val="00373A47"/>
    <w:rsid w:val="00373F7F"/>
    <w:rsid w:val="0037420F"/>
    <w:rsid w:val="00374339"/>
    <w:rsid w:val="003744B0"/>
    <w:rsid w:val="00374A4E"/>
    <w:rsid w:val="00374C00"/>
    <w:rsid w:val="0037504B"/>
    <w:rsid w:val="00375366"/>
    <w:rsid w:val="00375374"/>
    <w:rsid w:val="00375CDA"/>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695"/>
    <w:rsid w:val="00382B40"/>
    <w:rsid w:val="00382D1C"/>
    <w:rsid w:val="00383062"/>
    <w:rsid w:val="003838EA"/>
    <w:rsid w:val="00383A62"/>
    <w:rsid w:val="00383B47"/>
    <w:rsid w:val="00384516"/>
    <w:rsid w:val="0038451B"/>
    <w:rsid w:val="00384846"/>
    <w:rsid w:val="00384CAF"/>
    <w:rsid w:val="00385537"/>
    <w:rsid w:val="00385972"/>
    <w:rsid w:val="00385E79"/>
    <w:rsid w:val="00385EFC"/>
    <w:rsid w:val="0038608A"/>
    <w:rsid w:val="00386C55"/>
    <w:rsid w:val="00386FD1"/>
    <w:rsid w:val="00387A34"/>
    <w:rsid w:val="00387A3C"/>
    <w:rsid w:val="00387BD7"/>
    <w:rsid w:val="00387CAB"/>
    <w:rsid w:val="00387CAD"/>
    <w:rsid w:val="00387EA2"/>
    <w:rsid w:val="003901A5"/>
    <w:rsid w:val="00390482"/>
    <w:rsid w:val="003910A9"/>
    <w:rsid w:val="00391D52"/>
    <w:rsid w:val="00391F49"/>
    <w:rsid w:val="003920E0"/>
    <w:rsid w:val="00392236"/>
    <w:rsid w:val="003922F5"/>
    <w:rsid w:val="0039268A"/>
    <w:rsid w:val="00392759"/>
    <w:rsid w:val="0039282E"/>
    <w:rsid w:val="00392A82"/>
    <w:rsid w:val="00392C37"/>
    <w:rsid w:val="00393370"/>
    <w:rsid w:val="00393445"/>
    <w:rsid w:val="0039349A"/>
    <w:rsid w:val="00393520"/>
    <w:rsid w:val="0039380D"/>
    <w:rsid w:val="0039478E"/>
    <w:rsid w:val="0039485A"/>
    <w:rsid w:val="00394863"/>
    <w:rsid w:val="003949B4"/>
    <w:rsid w:val="00394DBB"/>
    <w:rsid w:val="00395092"/>
    <w:rsid w:val="0039526B"/>
    <w:rsid w:val="00395B4E"/>
    <w:rsid w:val="00395D61"/>
    <w:rsid w:val="00395DEE"/>
    <w:rsid w:val="00396421"/>
    <w:rsid w:val="00396937"/>
    <w:rsid w:val="00396C08"/>
    <w:rsid w:val="00396CD7"/>
    <w:rsid w:val="00396E14"/>
    <w:rsid w:val="003970DA"/>
    <w:rsid w:val="003970E2"/>
    <w:rsid w:val="0039773A"/>
    <w:rsid w:val="00397806"/>
    <w:rsid w:val="003979E9"/>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ADF"/>
    <w:rsid w:val="003A5CF9"/>
    <w:rsid w:val="003A6263"/>
    <w:rsid w:val="003A6273"/>
    <w:rsid w:val="003A62A1"/>
    <w:rsid w:val="003A63DE"/>
    <w:rsid w:val="003A64CF"/>
    <w:rsid w:val="003A66B8"/>
    <w:rsid w:val="003A66F5"/>
    <w:rsid w:val="003A6AB9"/>
    <w:rsid w:val="003A6D6D"/>
    <w:rsid w:val="003A70E2"/>
    <w:rsid w:val="003A72DC"/>
    <w:rsid w:val="003A7320"/>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422"/>
    <w:rsid w:val="003B34ED"/>
    <w:rsid w:val="003B37E1"/>
    <w:rsid w:val="003B3872"/>
    <w:rsid w:val="003B3E38"/>
    <w:rsid w:val="003B40A6"/>
    <w:rsid w:val="003B43FC"/>
    <w:rsid w:val="003B45A0"/>
    <w:rsid w:val="003B45B3"/>
    <w:rsid w:val="003B4723"/>
    <w:rsid w:val="003B47E4"/>
    <w:rsid w:val="003B49BE"/>
    <w:rsid w:val="003B4A2F"/>
    <w:rsid w:val="003B4B32"/>
    <w:rsid w:val="003B4B53"/>
    <w:rsid w:val="003B4BA0"/>
    <w:rsid w:val="003B5AC5"/>
    <w:rsid w:val="003B666D"/>
    <w:rsid w:val="003B66E6"/>
    <w:rsid w:val="003B6A2E"/>
    <w:rsid w:val="003B6D89"/>
    <w:rsid w:val="003B7128"/>
    <w:rsid w:val="003B718B"/>
    <w:rsid w:val="003B735A"/>
    <w:rsid w:val="003B7CFF"/>
    <w:rsid w:val="003C0412"/>
    <w:rsid w:val="003C091E"/>
    <w:rsid w:val="003C10BE"/>
    <w:rsid w:val="003C1121"/>
    <w:rsid w:val="003C129E"/>
    <w:rsid w:val="003C13F8"/>
    <w:rsid w:val="003C13F9"/>
    <w:rsid w:val="003C1A36"/>
    <w:rsid w:val="003C1D71"/>
    <w:rsid w:val="003C1FD1"/>
    <w:rsid w:val="003C2096"/>
    <w:rsid w:val="003C2124"/>
    <w:rsid w:val="003C21B9"/>
    <w:rsid w:val="003C2293"/>
    <w:rsid w:val="003C22F0"/>
    <w:rsid w:val="003C26AB"/>
    <w:rsid w:val="003C2799"/>
    <w:rsid w:val="003C2F9D"/>
    <w:rsid w:val="003C3016"/>
    <w:rsid w:val="003C4073"/>
    <w:rsid w:val="003C4BC9"/>
    <w:rsid w:val="003C4BE8"/>
    <w:rsid w:val="003C53FB"/>
    <w:rsid w:val="003C5C48"/>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4A5"/>
    <w:rsid w:val="003D1BA4"/>
    <w:rsid w:val="003D1C40"/>
    <w:rsid w:val="003D1F12"/>
    <w:rsid w:val="003D2012"/>
    <w:rsid w:val="003D22FC"/>
    <w:rsid w:val="003D2483"/>
    <w:rsid w:val="003D28D6"/>
    <w:rsid w:val="003D2B4C"/>
    <w:rsid w:val="003D2CDC"/>
    <w:rsid w:val="003D2EA9"/>
    <w:rsid w:val="003D344D"/>
    <w:rsid w:val="003D38A9"/>
    <w:rsid w:val="003D3C19"/>
    <w:rsid w:val="003D40C0"/>
    <w:rsid w:val="003D435F"/>
    <w:rsid w:val="003D460A"/>
    <w:rsid w:val="003D4637"/>
    <w:rsid w:val="003D46F5"/>
    <w:rsid w:val="003D482D"/>
    <w:rsid w:val="003D4A94"/>
    <w:rsid w:val="003D4BD4"/>
    <w:rsid w:val="003D4D9A"/>
    <w:rsid w:val="003D5CC8"/>
    <w:rsid w:val="003D5EAC"/>
    <w:rsid w:val="003D654F"/>
    <w:rsid w:val="003D66CA"/>
    <w:rsid w:val="003D6876"/>
    <w:rsid w:val="003D6974"/>
    <w:rsid w:val="003D6BA7"/>
    <w:rsid w:val="003D7158"/>
    <w:rsid w:val="003D7165"/>
    <w:rsid w:val="003D74E3"/>
    <w:rsid w:val="003D78FF"/>
    <w:rsid w:val="003E000E"/>
    <w:rsid w:val="003E07BC"/>
    <w:rsid w:val="003E0B64"/>
    <w:rsid w:val="003E0BDA"/>
    <w:rsid w:val="003E1059"/>
    <w:rsid w:val="003E1316"/>
    <w:rsid w:val="003E14D7"/>
    <w:rsid w:val="003E1752"/>
    <w:rsid w:val="003E1A26"/>
    <w:rsid w:val="003E1B36"/>
    <w:rsid w:val="003E1E71"/>
    <w:rsid w:val="003E20A2"/>
    <w:rsid w:val="003E2271"/>
    <w:rsid w:val="003E25F2"/>
    <w:rsid w:val="003E321D"/>
    <w:rsid w:val="003E37C9"/>
    <w:rsid w:val="003E39E9"/>
    <w:rsid w:val="003E3D41"/>
    <w:rsid w:val="003E46B2"/>
    <w:rsid w:val="003E48CA"/>
    <w:rsid w:val="003E4D8E"/>
    <w:rsid w:val="003E578D"/>
    <w:rsid w:val="003E579E"/>
    <w:rsid w:val="003E59AB"/>
    <w:rsid w:val="003E5B5C"/>
    <w:rsid w:val="003E6859"/>
    <w:rsid w:val="003E6A36"/>
    <w:rsid w:val="003E6A3D"/>
    <w:rsid w:val="003E6A56"/>
    <w:rsid w:val="003E702F"/>
    <w:rsid w:val="003E71D5"/>
    <w:rsid w:val="003E726E"/>
    <w:rsid w:val="003E72E4"/>
    <w:rsid w:val="003E7562"/>
    <w:rsid w:val="003E7BD7"/>
    <w:rsid w:val="003E7CFF"/>
    <w:rsid w:val="003E7FD4"/>
    <w:rsid w:val="003F0298"/>
    <w:rsid w:val="003F09D5"/>
    <w:rsid w:val="003F0BC4"/>
    <w:rsid w:val="003F0C37"/>
    <w:rsid w:val="003F0C9D"/>
    <w:rsid w:val="003F10D2"/>
    <w:rsid w:val="003F11C2"/>
    <w:rsid w:val="003F14FE"/>
    <w:rsid w:val="003F27AA"/>
    <w:rsid w:val="003F37F3"/>
    <w:rsid w:val="003F39C7"/>
    <w:rsid w:val="003F3A8A"/>
    <w:rsid w:val="003F3B65"/>
    <w:rsid w:val="003F3F00"/>
    <w:rsid w:val="003F3F71"/>
    <w:rsid w:val="003F40C9"/>
    <w:rsid w:val="003F430F"/>
    <w:rsid w:val="003F46F3"/>
    <w:rsid w:val="003F4843"/>
    <w:rsid w:val="003F4879"/>
    <w:rsid w:val="003F4EA3"/>
    <w:rsid w:val="003F54BE"/>
    <w:rsid w:val="003F5563"/>
    <w:rsid w:val="003F57CE"/>
    <w:rsid w:val="003F57F4"/>
    <w:rsid w:val="003F5D66"/>
    <w:rsid w:val="003F5DD5"/>
    <w:rsid w:val="003F6018"/>
    <w:rsid w:val="003F61DF"/>
    <w:rsid w:val="003F62AB"/>
    <w:rsid w:val="003F650B"/>
    <w:rsid w:val="003F684D"/>
    <w:rsid w:val="003F6AE1"/>
    <w:rsid w:val="003F6C90"/>
    <w:rsid w:val="003F6F1C"/>
    <w:rsid w:val="003F6FDD"/>
    <w:rsid w:val="003F70A0"/>
    <w:rsid w:val="003F729E"/>
    <w:rsid w:val="003F742C"/>
    <w:rsid w:val="003F76B6"/>
    <w:rsid w:val="003F76C4"/>
    <w:rsid w:val="003F780B"/>
    <w:rsid w:val="003F7F67"/>
    <w:rsid w:val="0040020C"/>
    <w:rsid w:val="00400335"/>
    <w:rsid w:val="0040099D"/>
    <w:rsid w:val="004011D1"/>
    <w:rsid w:val="00401BBB"/>
    <w:rsid w:val="00401F08"/>
    <w:rsid w:val="0040210A"/>
    <w:rsid w:val="0040212A"/>
    <w:rsid w:val="00403068"/>
    <w:rsid w:val="004031B7"/>
    <w:rsid w:val="00403415"/>
    <w:rsid w:val="00403864"/>
    <w:rsid w:val="00403895"/>
    <w:rsid w:val="00403EDF"/>
    <w:rsid w:val="00404630"/>
    <w:rsid w:val="004046A6"/>
    <w:rsid w:val="004047B7"/>
    <w:rsid w:val="00404A39"/>
    <w:rsid w:val="004056E0"/>
    <w:rsid w:val="00405CA3"/>
    <w:rsid w:val="00406005"/>
    <w:rsid w:val="00406333"/>
    <w:rsid w:val="004064B3"/>
    <w:rsid w:val="00406A31"/>
    <w:rsid w:val="004076D8"/>
    <w:rsid w:val="00407B76"/>
    <w:rsid w:val="00407C82"/>
    <w:rsid w:val="00407D42"/>
    <w:rsid w:val="00407E83"/>
    <w:rsid w:val="00407F2E"/>
    <w:rsid w:val="00407F41"/>
    <w:rsid w:val="00407FFE"/>
    <w:rsid w:val="00410BCE"/>
    <w:rsid w:val="00410BD9"/>
    <w:rsid w:val="004113EE"/>
    <w:rsid w:val="00411579"/>
    <w:rsid w:val="00411B68"/>
    <w:rsid w:val="00411DF7"/>
    <w:rsid w:val="0041226D"/>
    <w:rsid w:val="0041266E"/>
    <w:rsid w:val="00412C17"/>
    <w:rsid w:val="00412DE1"/>
    <w:rsid w:val="0041314F"/>
    <w:rsid w:val="00413329"/>
    <w:rsid w:val="00413572"/>
    <w:rsid w:val="00413895"/>
    <w:rsid w:val="00413A86"/>
    <w:rsid w:val="00413B90"/>
    <w:rsid w:val="00413C12"/>
    <w:rsid w:val="00413DF1"/>
    <w:rsid w:val="00414F25"/>
    <w:rsid w:val="00415846"/>
    <w:rsid w:val="00415C75"/>
    <w:rsid w:val="00416269"/>
    <w:rsid w:val="00416B1C"/>
    <w:rsid w:val="00416F6B"/>
    <w:rsid w:val="00417B9F"/>
    <w:rsid w:val="00417CC5"/>
    <w:rsid w:val="00417DFF"/>
    <w:rsid w:val="00417E00"/>
    <w:rsid w:val="00420015"/>
    <w:rsid w:val="0042015A"/>
    <w:rsid w:val="00420848"/>
    <w:rsid w:val="00420B8B"/>
    <w:rsid w:val="00420BAA"/>
    <w:rsid w:val="00420EC4"/>
    <w:rsid w:val="0042112D"/>
    <w:rsid w:val="0042159F"/>
    <w:rsid w:val="00421628"/>
    <w:rsid w:val="00421B69"/>
    <w:rsid w:val="00421B9D"/>
    <w:rsid w:val="00421DA4"/>
    <w:rsid w:val="0042258C"/>
    <w:rsid w:val="004225E6"/>
    <w:rsid w:val="00422D4C"/>
    <w:rsid w:val="00422DAF"/>
    <w:rsid w:val="00424380"/>
    <w:rsid w:val="0042472F"/>
    <w:rsid w:val="00424732"/>
    <w:rsid w:val="00424B6D"/>
    <w:rsid w:val="00424DF2"/>
    <w:rsid w:val="00424E09"/>
    <w:rsid w:val="0042536D"/>
    <w:rsid w:val="00425430"/>
    <w:rsid w:val="00425D03"/>
    <w:rsid w:val="00425F1E"/>
    <w:rsid w:val="004261C3"/>
    <w:rsid w:val="00426291"/>
    <w:rsid w:val="00426324"/>
    <w:rsid w:val="00426B43"/>
    <w:rsid w:val="00426D21"/>
    <w:rsid w:val="00427A3E"/>
    <w:rsid w:val="00427A41"/>
    <w:rsid w:val="00427BCD"/>
    <w:rsid w:val="004302F1"/>
    <w:rsid w:val="00430B96"/>
    <w:rsid w:val="0043151D"/>
    <w:rsid w:val="00431676"/>
    <w:rsid w:val="00431989"/>
    <w:rsid w:val="00431BAC"/>
    <w:rsid w:val="004321AD"/>
    <w:rsid w:val="00432F74"/>
    <w:rsid w:val="00432F7B"/>
    <w:rsid w:val="004331EB"/>
    <w:rsid w:val="00433870"/>
    <w:rsid w:val="00433A5D"/>
    <w:rsid w:val="00433ED7"/>
    <w:rsid w:val="00433F88"/>
    <w:rsid w:val="004341CE"/>
    <w:rsid w:val="00434C74"/>
    <w:rsid w:val="00435633"/>
    <w:rsid w:val="00435AD5"/>
    <w:rsid w:val="00436584"/>
    <w:rsid w:val="004366B6"/>
    <w:rsid w:val="004367FF"/>
    <w:rsid w:val="00436D04"/>
    <w:rsid w:val="00436D5A"/>
    <w:rsid w:val="00436D77"/>
    <w:rsid w:val="004372DB"/>
    <w:rsid w:val="0043735D"/>
    <w:rsid w:val="004373B8"/>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E7C"/>
    <w:rsid w:val="00443F93"/>
    <w:rsid w:val="00443FC8"/>
    <w:rsid w:val="00444211"/>
    <w:rsid w:val="00444658"/>
    <w:rsid w:val="00444662"/>
    <w:rsid w:val="00444683"/>
    <w:rsid w:val="00444861"/>
    <w:rsid w:val="00444968"/>
    <w:rsid w:val="00444B72"/>
    <w:rsid w:val="00444BEF"/>
    <w:rsid w:val="00444C4C"/>
    <w:rsid w:val="00444DED"/>
    <w:rsid w:val="004453B4"/>
    <w:rsid w:val="00445D78"/>
    <w:rsid w:val="0044614C"/>
    <w:rsid w:val="004463F3"/>
    <w:rsid w:val="004469FD"/>
    <w:rsid w:val="00446A57"/>
    <w:rsid w:val="00446AF6"/>
    <w:rsid w:val="00446BF4"/>
    <w:rsid w:val="00446CCB"/>
    <w:rsid w:val="00446D89"/>
    <w:rsid w:val="004470B7"/>
    <w:rsid w:val="00447475"/>
    <w:rsid w:val="004474B1"/>
    <w:rsid w:val="00447947"/>
    <w:rsid w:val="00447A98"/>
    <w:rsid w:val="0045027D"/>
    <w:rsid w:val="004504E0"/>
    <w:rsid w:val="00450656"/>
    <w:rsid w:val="00450734"/>
    <w:rsid w:val="004509A4"/>
    <w:rsid w:val="00450C18"/>
    <w:rsid w:val="00450E79"/>
    <w:rsid w:val="00451725"/>
    <w:rsid w:val="004518A6"/>
    <w:rsid w:val="0045199B"/>
    <w:rsid w:val="00451AB9"/>
    <w:rsid w:val="00451BCC"/>
    <w:rsid w:val="00452174"/>
    <w:rsid w:val="004521C6"/>
    <w:rsid w:val="00452221"/>
    <w:rsid w:val="0045225C"/>
    <w:rsid w:val="00452436"/>
    <w:rsid w:val="00452602"/>
    <w:rsid w:val="00452A5D"/>
    <w:rsid w:val="00452B15"/>
    <w:rsid w:val="00453024"/>
    <w:rsid w:val="0045311D"/>
    <w:rsid w:val="00453309"/>
    <w:rsid w:val="004534B5"/>
    <w:rsid w:val="00453A82"/>
    <w:rsid w:val="00453DDF"/>
    <w:rsid w:val="00453DE5"/>
    <w:rsid w:val="0045416C"/>
    <w:rsid w:val="00454562"/>
    <w:rsid w:val="004546EE"/>
    <w:rsid w:val="004548B1"/>
    <w:rsid w:val="00454B11"/>
    <w:rsid w:val="004550D3"/>
    <w:rsid w:val="0045552D"/>
    <w:rsid w:val="00455630"/>
    <w:rsid w:val="004557F7"/>
    <w:rsid w:val="00455EAE"/>
    <w:rsid w:val="004563E6"/>
    <w:rsid w:val="00456B74"/>
    <w:rsid w:val="00456F64"/>
    <w:rsid w:val="004570D1"/>
    <w:rsid w:val="004572EC"/>
    <w:rsid w:val="0045748C"/>
    <w:rsid w:val="004575A2"/>
    <w:rsid w:val="004575C8"/>
    <w:rsid w:val="00457692"/>
    <w:rsid w:val="00457856"/>
    <w:rsid w:val="00457A41"/>
    <w:rsid w:val="00457A74"/>
    <w:rsid w:val="00457EA4"/>
    <w:rsid w:val="0046043D"/>
    <w:rsid w:val="00460C62"/>
    <w:rsid w:val="00460ECD"/>
    <w:rsid w:val="00460FDB"/>
    <w:rsid w:val="0046181F"/>
    <w:rsid w:val="0046184C"/>
    <w:rsid w:val="00461C2D"/>
    <w:rsid w:val="00461FF5"/>
    <w:rsid w:val="00462181"/>
    <w:rsid w:val="0046285F"/>
    <w:rsid w:val="00462893"/>
    <w:rsid w:val="00462BA9"/>
    <w:rsid w:val="00462CC6"/>
    <w:rsid w:val="004631B8"/>
    <w:rsid w:val="00463685"/>
    <w:rsid w:val="004636FE"/>
    <w:rsid w:val="00463864"/>
    <w:rsid w:val="00463B85"/>
    <w:rsid w:val="00463C20"/>
    <w:rsid w:val="00463D7A"/>
    <w:rsid w:val="00463DBA"/>
    <w:rsid w:val="00464447"/>
    <w:rsid w:val="00464706"/>
    <w:rsid w:val="0046490E"/>
    <w:rsid w:val="00465160"/>
    <w:rsid w:val="00465A97"/>
    <w:rsid w:val="00465BB4"/>
    <w:rsid w:val="00465BE3"/>
    <w:rsid w:val="00465F49"/>
    <w:rsid w:val="00466343"/>
    <w:rsid w:val="00466661"/>
    <w:rsid w:val="00466772"/>
    <w:rsid w:val="00466D80"/>
    <w:rsid w:val="00466FB7"/>
    <w:rsid w:val="00467127"/>
    <w:rsid w:val="004672AB"/>
    <w:rsid w:val="0046741B"/>
    <w:rsid w:val="00467648"/>
    <w:rsid w:val="00467C14"/>
    <w:rsid w:val="00467C50"/>
    <w:rsid w:val="00467CD7"/>
    <w:rsid w:val="00467FEC"/>
    <w:rsid w:val="004704C7"/>
    <w:rsid w:val="00470517"/>
    <w:rsid w:val="0047053B"/>
    <w:rsid w:val="004706FB"/>
    <w:rsid w:val="004712DF"/>
    <w:rsid w:val="004716CE"/>
    <w:rsid w:val="00471B86"/>
    <w:rsid w:val="00472189"/>
    <w:rsid w:val="00472904"/>
    <w:rsid w:val="0047290C"/>
    <w:rsid w:val="00472AF5"/>
    <w:rsid w:val="00472CA2"/>
    <w:rsid w:val="00473144"/>
    <w:rsid w:val="00473146"/>
    <w:rsid w:val="004732D7"/>
    <w:rsid w:val="00473644"/>
    <w:rsid w:val="00473828"/>
    <w:rsid w:val="00473F5A"/>
    <w:rsid w:val="004748C9"/>
    <w:rsid w:val="00474D3B"/>
    <w:rsid w:val="00475064"/>
    <w:rsid w:val="004756BF"/>
    <w:rsid w:val="00475BBB"/>
    <w:rsid w:val="00475D3A"/>
    <w:rsid w:val="004760A7"/>
    <w:rsid w:val="0047630A"/>
    <w:rsid w:val="00476672"/>
    <w:rsid w:val="004766A9"/>
    <w:rsid w:val="0047673B"/>
    <w:rsid w:val="00476DC4"/>
    <w:rsid w:val="00477349"/>
    <w:rsid w:val="00477690"/>
    <w:rsid w:val="004776DE"/>
    <w:rsid w:val="004777EF"/>
    <w:rsid w:val="0048013F"/>
    <w:rsid w:val="00480AAB"/>
    <w:rsid w:val="00480CB4"/>
    <w:rsid w:val="0048109C"/>
    <w:rsid w:val="0048127A"/>
    <w:rsid w:val="0048153A"/>
    <w:rsid w:val="00481824"/>
    <w:rsid w:val="00481CAC"/>
    <w:rsid w:val="0048200B"/>
    <w:rsid w:val="004821DF"/>
    <w:rsid w:val="00482385"/>
    <w:rsid w:val="004830A3"/>
    <w:rsid w:val="0048360F"/>
    <w:rsid w:val="00483C7D"/>
    <w:rsid w:val="00483EB0"/>
    <w:rsid w:val="004841AD"/>
    <w:rsid w:val="004841DB"/>
    <w:rsid w:val="00484210"/>
    <w:rsid w:val="00484220"/>
    <w:rsid w:val="004845CC"/>
    <w:rsid w:val="00484941"/>
    <w:rsid w:val="004849FB"/>
    <w:rsid w:val="00485246"/>
    <w:rsid w:val="00485449"/>
    <w:rsid w:val="0048576A"/>
    <w:rsid w:val="004858CB"/>
    <w:rsid w:val="00486164"/>
    <w:rsid w:val="00486257"/>
    <w:rsid w:val="004862F0"/>
    <w:rsid w:val="0048657F"/>
    <w:rsid w:val="00486986"/>
    <w:rsid w:val="00486FC3"/>
    <w:rsid w:val="00487182"/>
    <w:rsid w:val="0048723E"/>
    <w:rsid w:val="004873C5"/>
    <w:rsid w:val="004873C9"/>
    <w:rsid w:val="00487A61"/>
    <w:rsid w:val="00490050"/>
    <w:rsid w:val="00490458"/>
    <w:rsid w:val="004906D2"/>
    <w:rsid w:val="00491491"/>
    <w:rsid w:val="004915D6"/>
    <w:rsid w:val="004915FC"/>
    <w:rsid w:val="0049166C"/>
    <w:rsid w:val="004919A1"/>
    <w:rsid w:val="00491A26"/>
    <w:rsid w:val="00491C4D"/>
    <w:rsid w:val="0049241D"/>
    <w:rsid w:val="0049296C"/>
    <w:rsid w:val="004929E6"/>
    <w:rsid w:val="00492B1E"/>
    <w:rsid w:val="00492E54"/>
    <w:rsid w:val="004931AA"/>
    <w:rsid w:val="004933B8"/>
    <w:rsid w:val="00493815"/>
    <w:rsid w:val="00493883"/>
    <w:rsid w:val="00493A39"/>
    <w:rsid w:val="00493E72"/>
    <w:rsid w:val="00493E9C"/>
    <w:rsid w:val="00494184"/>
    <w:rsid w:val="0049436F"/>
    <w:rsid w:val="0049443A"/>
    <w:rsid w:val="00494C80"/>
    <w:rsid w:val="00495261"/>
    <w:rsid w:val="00495309"/>
    <w:rsid w:val="00495606"/>
    <w:rsid w:val="004957CB"/>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40A"/>
    <w:rsid w:val="004A1A0B"/>
    <w:rsid w:val="004A1CBD"/>
    <w:rsid w:val="004A22BB"/>
    <w:rsid w:val="004A2746"/>
    <w:rsid w:val="004A2857"/>
    <w:rsid w:val="004A2932"/>
    <w:rsid w:val="004A2AA4"/>
    <w:rsid w:val="004A2D0B"/>
    <w:rsid w:val="004A2E53"/>
    <w:rsid w:val="004A31DC"/>
    <w:rsid w:val="004A331B"/>
    <w:rsid w:val="004A34B5"/>
    <w:rsid w:val="004A3601"/>
    <w:rsid w:val="004A3789"/>
    <w:rsid w:val="004A39B8"/>
    <w:rsid w:val="004A3D26"/>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895"/>
    <w:rsid w:val="004A6BB1"/>
    <w:rsid w:val="004A6F71"/>
    <w:rsid w:val="004A6FE7"/>
    <w:rsid w:val="004A6FF5"/>
    <w:rsid w:val="004A71E6"/>
    <w:rsid w:val="004A7364"/>
    <w:rsid w:val="004A7C8F"/>
    <w:rsid w:val="004A7D7C"/>
    <w:rsid w:val="004B0297"/>
    <w:rsid w:val="004B1300"/>
    <w:rsid w:val="004B1536"/>
    <w:rsid w:val="004B15E8"/>
    <w:rsid w:val="004B186B"/>
    <w:rsid w:val="004B1CE6"/>
    <w:rsid w:val="004B2069"/>
    <w:rsid w:val="004B2075"/>
    <w:rsid w:val="004B2406"/>
    <w:rsid w:val="004B243D"/>
    <w:rsid w:val="004B28DA"/>
    <w:rsid w:val="004B28E8"/>
    <w:rsid w:val="004B2ADC"/>
    <w:rsid w:val="004B300F"/>
    <w:rsid w:val="004B3183"/>
    <w:rsid w:val="004B3257"/>
    <w:rsid w:val="004B32D3"/>
    <w:rsid w:val="004B38E6"/>
    <w:rsid w:val="004B39D5"/>
    <w:rsid w:val="004B3BD7"/>
    <w:rsid w:val="004B47BB"/>
    <w:rsid w:val="004B48B6"/>
    <w:rsid w:val="004B4E0D"/>
    <w:rsid w:val="004B4FED"/>
    <w:rsid w:val="004B5044"/>
    <w:rsid w:val="004B50E5"/>
    <w:rsid w:val="004B519B"/>
    <w:rsid w:val="004B533A"/>
    <w:rsid w:val="004B54E1"/>
    <w:rsid w:val="004B584C"/>
    <w:rsid w:val="004B5A08"/>
    <w:rsid w:val="004B5E1E"/>
    <w:rsid w:val="004B5F37"/>
    <w:rsid w:val="004B5FB1"/>
    <w:rsid w:val="004B60D0"/>
    <w:rsid w:val="004B6544"/>
    <w:rsid w:val="004B6644"/>
    <w:rsid w:val="004B6A51"/>
    <w:rsid w:val="004B6F55"/>
    <w:rsid w:val="004B6FEC"/>
    <w:rsid w:val="004B715A"/>
    <w:rsid w:val="004B738E"/>
    <w:rsid w:val="004B7E95"/>
    <w:rsid w:val="004B7F7F"/>
    <w:rsid w:val="004C0403"/>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285C"/>
    <w:rsid w:val="004C290D"/>
    <w:rsid w:val="004C2E09"/>
    <w:rsid w:val="004C30E4"/>
    <w:rsid w:val="004C3146"/>
    <w:rsid w:val="004C33BE"/>
    <w:rsid w:val="004C35B6"/>
    <w:rsid w:val="004C3783"/>
    <w:rsid w:val="004C3A49"/>
    <w:rsid w:val="004C3EA1"/>
    <w:rsid w:val="004C42BA"/>
    <w:rsid w:val="004C42CF"/>
    <w:rsid w:val="004C43BE"/>
    <w:rsid w:val="004C43DB"/>
    <w:rsid w:val="004C446E"/>
    <w:rsid w:val="004C4554"/>
    <w:rsid w:val="004C4814"/>
    <w:rsid w:val="004C4D18"/>
    <w:rsid w:val="004C4E2D"/>
    <w:rsid w:val="004C513B"/>
    <w:rsid w:val="004C52B8"/>
    <w:rsid w:val="004C53E7"/>
    <w:rsid w:val="004C565F"/>
    <w:rsid w:val="004C5926"/>
    <w:rsid w:val="004C6141"/>
    <w:rsid w:val="004C6532"/>
    <w:rsid w:val="004C6720"/>
    <w:rsid w:val="004C6C2D"/>
    <w:rsid w:val="004C771D"/>
    <w:rsid w:val="004C7A74"/>
    <w:rsid w:val="004D02B5"/>
    <w:rsid w:val="004D0C85"/>
    <w:rsid w:val="004D0CFA"/>
    <w:rsid w:val="004D0FFE"/>
    <w:rsid w:val="004D1B54"/>
    <w:rsid w:val="004D1BD8"/>
    <w:rsid w:val="004D21A8"/>
    <w:rsid w:val="004D26FA"/>
    <w:rsid w:val="004D34A2"/>
    <w:rsid w:val="004D362D"/>
    <w:rsid w:val="004D3778"/>
    <w:rsid w:val="004D3857"/>
    <w:rsid w:val="004D3CAF"/>
    <w:rsid w:val="004D3DD8"/>
    <w:rsid w:val="004D41A6"/>
    <w:rsid w:val="004D4CE1"/>
    <w:rsid w:val="004D4E91"/>
    <w:rsid w:val="004D4FF6"/>
    <w:rsid w:val="004D53C1"/>
    <w:rsid w:val="004D5475"/>
    <w:rsid w:val="004D5A4F"/>
    <w:rsid w:val="004D5C96"/>
    <w:rsid w:val="004D609A"/>
    <w:rsid w:val="004D680E"/>
    <w:rsid w:val="004D6903"/>
    <w:rsid w:val="004D6A56"/>
    <w:rsid w:val="004D705D"/>
    <w:rsid w:val="004D724E"/>
    <w:rsid w:val="004D7790"/>
    <w:rsid w:val="004D77F7"/>
    <w:rsid w:val="004D7A92"/>
    <w:rsid w:val="004D7C63"/>
    <w:rsid w:val="004D7C71"/>
    <w:rsid w:val="004E0176"/>
    <w:rsid w:val="004E046B"/>
    <w:rsid w:val="004E05FF"/>
    <w:rsid w:val="004E0782"/>
    <w:rsid w:val="004E09E3"/>
    <w:rsid w:val="004E0B74"/>
    <w:rsid w:val="004E0CCD"/>
    <w:rsid w:val="004E119E"/>
    <w:rsid w:val="004E12BA"/>
    <w:rsid w:val="004E12F6"/>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BE"/>
    <w:rsid w:val="004E60C4"/>
    <w:rsid w:val="004E6119"/>
    <w:rsid w:val="004E6547"/>
    <w:rsid w:val="004E6852"/>
    <w:rsid w:val="004E6CEF"/>
    <w:rsid w:val="004E7591"/>
    <w:rsid w:val="004E79E7"/>
    <w:rsid w:val="004E7ADA"/>
    <w:rsid w:val="004E7D1E"/>
    <w:rsid w:val="004F074F"/>
    <w:rsid w:val="004F0B59"/>
    <w:rsid w:val="004F0B84"/>
    <w:rsid w:val="004F0FD1"/>
    <w:rsid w:val="004F1388"/>
    <w:rsid w:val="004F146D"/>
    <w:rsid w:val="004F24E7"/>
    <w:rsid w:val="004F2841"/>
    <w:rsid w:val="004F2BEA"/>
    <w:rsid w:val="004F2D02"/>
    <w:rsid w:val="004F2ED1"/>
    <w:rsid w:val="004F3208"/>
    <w:rsid w:val="004F3220"/>
    <w:rsid w:val="004F3EFB"/>
    <w:rsid w:val="004F40B1"/>
    <w:rsid w:val="004F4103"/>
    <w:rsid w:val="004F4765"/>
    <w:rsid w:val="004F4A4E"/>
    <w:rsid w:val="004F4C0E"/>
    <w:rsid w:val="004F4F67"/>
    <w:rsid w:val="004F55AD"/>
    <w:rsid w:val="004F59CC"/>
    <w:rsid w:val="004F5DE3"/>
    <w:rsid w:val="004F62B3"/>
    <w:rsid w:val="004F6366"/>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BC3"/>
    <w:rsid w:val="00501E55"/>
    <w:rsid w:val="005022AF"/>
    <w:rsid w:val="0050235C"/>
    <w:rsid w:val="00502892"/>
    <w:rsid w:val="00502E8D"/>
    <w:rsid w:val="0050340F"/>
    <w:rsid w:val="00503673"/>
    <w:rsid w:val="00503842"/>
    <w:rsid w:val="0050387E"/>
    <w:rsid w:val="00503A0F"/>
    <w:rsid w:val="005040C4"/>
    <w:rsid w:val="005044A8"/>
    <w:rsid w:val="0050489F"/>
    <w:rsid w:val="00504B1E"/>
    <w:rsid w:val="00504CA3"/>
    <w:rsid w:val="00504F84"/>
    <w:rsid w:val="0050576D"/>
    <w:rsid w:val="005058D7"/>
    <w:rsid w:val="00505E47"/>
    <w:rsid w:val="005060AB"/>
    <w:rsid w:val="00506178"/>
    <w:rsid w:val="005062C7"/>
    <w:rsid w:val="005062E6"/>
    <w:rsid w:val="00506808"/>
    <w:rsid w:val="0050690D"/>
    <w:rsid w:val="00507190"/>
    <w:rsid w:val="005074FD"/>
    <w:rsid w:val="00507B17"/>
    <w:rsid w:val="00507C6E"/>
    <w:rsid w:val="0051063F"/>
    <w:rsid w:val="00510EF5"/>
    <w:rsid w:val="00511279"/>
    <w:rsid w:val="00511829"/>
    <w:rsid w:val="0051182F"/>
    <w:rsid w:val="00511BB0"/>
    <w:rsid w:val="00511BE6"/>
    <w:rsid w:val="00511CEC"/>
    <w:rsid w:val="00512471"/>
    <w:rsid w:val="00512D34"/>
    <w:rsid w:val="005131F0"/>
    <w:rsid w:val="00513481"/>
    <w:rsid w:val="00513A2D"/>
    <w:rsid w:val="005147D4"/>
    <w:rsid w:val="0051520B"/>
    <w:rsid w:val="00515ADC"/>
    <w:rsid w:val="00515BDA"/>
    <w:rsid w:val="00515F8C"/>
    <w:rsid w:val="00515FB6"/>
    <w:rsid w:val="005160CF"/>
    <w:rsid w:val="00516363"/>
    <w:rsid w:val="0051659C"/>
    <w:rsid w:val="0051673E"/>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431"/>
    <w:rsid w:val="005217C6"/>
    <w:rsid w:val="0052190F"/>
    <w:rsid w:val="00521A05"/>
    <w:rsid w:val="00521ABE"/>
    <w:rsid w:val="00521E79"/>
    <w:rsid w:val="00521F84"/>
    <w:rsid w:val="0052220C"/>
    <w:rsid w:val="005225DC"/>
    <w:rsid w:val="00522753"/>
    <w:rsid w:val="00522DED"/>
    <w:rsid w:val="005230CF"/>
    <w:rsid w:val="00523106"/>
    <w:rsid w:val="0052338D"/>
    <w:rsid w:val="005236C0"/>
    <w:rsid w:val="00523742"/>
    <w:rsid w:val="0052392D"/>
    <w:rsid w:val="00523994"/>
    <w:rsid w:val="00523AF3"/>
    <w:rsid w:val="00524126"/>
    <w:rsid w:val="005241BB"/>
    <w:rsid w:val="005244BB"/>
    <w:rsid w:val="0052477A"/>
    <w:rsid w:val="00524D29"/>
    <w:rsid w:val="00525A3C"/>
    <w:rsid w:val="00525A64"/>
    <w:rsid w:val="00526093"/>
    <w:rsid w:val="0052619A"/>
    <w:rsid w:val="00526212"/>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1B"/>
    <w:rsid w:val="00530650"/>
    <w:rsid w:val="005307F2"/>
    <w:rsid w:val="00530D30"/>
    <w:rsid w:val="00530E0C"/>
    <w:rsid w:val="00531011"/>
    <w:rsid w:val="005311DE"/>
    <w:rsid w:val="00531215"/>
    <w:rsid w:val="0053121C"/>
    <w:rsid w:val="00531605"/>
    <w:rsid w:val="00531957"/>
    <w:rsid w:val="00531C98"/>
    <w:rsid w:val="00531CCA"/>
    <w:rsid w:val="00531DB8"/>
    <w:rsid w:val="005320AD"/>
    <w:rsid w:val="00532273"/>
    <w:rsid w:val="005323C2"/>
    <w:rsid w:val="005326EE"/>
    <w:rsid w:val="005326FA"/>
    <w:rsid w:val="00532979"/>
    <w:rsid w:val="00532980"/>
    <w:rsid w:val="00532B9F"/>
    <w:rsid w:val="00532F59"/>
    <w:rsid w:val="00532F9D"/>
    <w:rsid w:val="00533395"/>
    <w:rsid w:val="00533669"/>
    <w:rsid w:val="00534047"/>
    <w:rsid w:val="00534099"/>
    <w:rsid w:val="005340BB"/>
    <w:rsid w:val="00534DC1"/>
    <w:rsid w:val="005352E4"/>
    <w:rsid w:val="0053588B"/>
    <w:rsid w:val="00535B06"/>
    <w:rsid w:val="00535B3B"/>
    <w:rsid w:val="00535F4A"/>
    <w:rsid w:val="005360D6"/>
    <w:rsid w:val="0053631D"/>
    <w:rsid w:val="00536795"/>
    <w:rsid w:val="00536839"/>
    <w:rsid w:val="00536EDF"/>
    <w:rsid w:val="00536FBC"/>
    <w:rsid w:val="0053701A"/>
    <w:rsid w:val="005375FC"/>
    <w:rsid w:val="00537784"/>
    <w:rsid w:val="00537887"/>
    <w:rsid w:val="00537A15"/>
    <w:rsid w:val="00537DD2"/>
    <w:rsid w:val="00540540"/>
    <w:rsid w:val="005405B6"/>
    <w:rsid w:val="00540745"/>
    <w:rsid w:val="00540DB0"/>
    <w:rsid w:val="00540F4A"/>
    <w:rsid w:val="00541182"/>
    <w:rsid w:val="0054148B"/>
    <w:rsid w:val="00541718"/>
    <w:rsid w:val="00541920"/>
    <w:rsid w:val="00541E89"/>
    <w:rsid w:val="00542891"/>
    <w:rsid w:val="00542EF4"/>
    <w:rsid w:val="00542EF7"/>
    <w:rsid w:val="0054353F"/>
    <w:rsid w:val="00543941"/>
    <w:rsid w:val="00543CFA"/>
    <w:rsid w:val="00543D35"/>
    <w:rsid w:val="0054499F"/>
    <w:rsid w:val="005455C1"/>
    <w:rsid w:val="00545639"/>
    <w:rsid w:val="00545698"/>
    <w:rsid w:val="005461AF"/>
    <w:rsid w:val="00546480"/>
    <w:rsid w:val="00546AE5"/>
    <w:rsid w:val="00546E4A"/>
    <w:rsid w:val="00547101"/>
    <w:rsid w:val="00547123"/>
    <w:rsid w:val="00547244"/>
    <w:rsid w:val="00547E43"/>
    <w:rsid w:val="00547E4B"/>
    <w:rsid w:val="00551401"/>
    <w:rsid w:val="00551541"/>
    <w:rsid w:val="00551594"/>
    <w:rsid w:val="0055168E"/>
    <w:rsid w:val="005516D6"/>
    <w:rsid w:val="00551986"/>
    <w:rsid w:val="00551EF2"/>
    <w:rsid w:val="00552261"/>
    <w:rsid w:val="00552312"/>
    <w:rsid w:val="00552417"/>
    <w:rsid w:val="00552FDC"/>
    <w:rsid w:val="005535A2"/>
    <w:rsid w:val="00553629"/>
    <w:rsid w:val="005538E0"/>
    <w:rsid w:val="00553C46"/>
    <w:rsid w:val="00553F22"/>
    <w:rsid w:val="00554037"/>
    <w:rsid w:val="00554AA6"/>
    <w:rsid w:val="00554E61"/>
    <w:rsid w:val="00554F4D"/>
    <w:rsid w:val="0055517F"/>
    <w:rsid w:val="005554BD"/>
    <w:rsid w:val="00556322"/>
    <w:rsid w:val="00556B88"/>
    <w:rsid w:val="00556D7E"/>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3EEC"/>
    <w:rsid w:val="00564DE4"/>
    <w:rsid w:val="00565088"/>
    <w:rsid w:val="00565244"/>
    <w:rsid w:val="005652C3"/>
    <w:rsid w:val="005652D1"/>
    <w:rsid w:val="0056534A"/>
    <w:rsid w:val="0056535D"/>
    <w:rsid w:val="00565560"/>
    <w:rsid w:val="0056591F"/>
    <w:rsid w:val="00565B12"/>
    <w:rsid w:val="00565D5F"/>
    <w:rsid w:val="005668C4"/>
    <w:rsid w:val="005669C2"/>
    <w:rsid w:val="00566E86"/>
    <w:rsid w:val="00566EA6"/>
    <w:rsid w:val="00567061"/>
    <w:rsid w:val="00567573"/>
    <w:rsid w:val="00567594"/>
    <w:rsid w:val="005676A4"/>
    <w:rsid w:val="005676A9"/>
    <w:rsid w:val="00567B6B"/>
    <w:rsid w:val="005700FB"/>
    <w:rsid w:val="0057038D"/>
    <w:rsid w:val="005703ED"/>
    <w:rsid w:val="005703F4"/>
    <w:rsid w:val="0057052A"/>
    <w:rsid w:val="005706D6"/>
    <w:rsid w:val="00570795"/>
    <w:rsid w:val="00570C1A"/>
    <w:rsid w:val="00570C91"/>
    <w:rsid w:val="005714F5"/>
    <w:rsid w:val="0057157D"/>
    <w:rsid w:val="0057176A"/>
    <w:rsid w:val="00571D30"/>
    <w:rsid w:val="00571E74"/>
    <w:rsid w:val="0057210B"/>
    <w:rsid w:val="005723FE"/>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65E"/>
    <w:rsid w:val="0057766D"/>
    <w:rsid w:val="0057785B"/>
    <w:rsid w:val="00577CFD"/>
    <w:rsid w:val="00577D70"/>
    <w:rsid w:val="0058018D"/>
    <w:rsid w:val="005808FC"/>
    <w:rsid w:val="005809DE"/>
    <w:rsid w:val="00580CEF"/>
    <w:rsid w:val="00580D64"/>
    <w:rsid w:val="00580F5F"/>
    <w:rsid w:val="00581833"/>
    <w:rsid w:val="0058183F"/>
    <w:rsid w:val="00581992"/>
    <w:rsid w:val="005819E5"/>
    <w:rsid w:val="00581DFE"/>
    <w:rsid w:val="00581E23"/>
    <w:rsid w:val="00581F3E"/>
    <w:rsid w:val="0058239F"/>
    <w:rsid w:val="005824DF"/>
    <w:rsid w:val="005829F8"/>
    <w:rsid w:val="00582A0B"/>
    <w:rsid w:val="00582B6E"/>
    <w:rsid w:val="0058301C"/>
    <w:rsid w:val="005830FE"/>
    <w:rsid w:val="005831DB"/>
    <w:rsid w:val="005835DD"/>
    <w:rsid w:val="005836C6"/>
    <w:rsid w:val="00583B30"/>
    <w:rsid w:val="00583B8D"/>
    <w:rsid w:val="00583D42"/>
    <w:rsid w:val="00583FC0"/>
    <w:rsid w:val="0058493C"/>
    <w:rsid w:val="00584A1F"/>
    <w:rsid w:val="00584A28"/>
    <w:rsid w:val="00584E54"/>
    <w:rsid w:val="00584E5F"/>
    <w:rsid w:val="00585578"/>
    <w:rsid w:val="005856B5"/>
    <w:rsid w:val="005857ED"/>
    <w:rsid w:val="0058599A"/>
    <w:rsid w:val="00586264"/>
    <w:rsid w:val="005869D8"/>
    <w:rsid w:val="00586B8D"/>
    <w:rsid w:val="00586E38"/>
    <w:rsid w:val="00587086"/>
    <w:rsid w:val="005879D0"/>
    <w:rsid w:val="00587D81"/>
    <w:rsid w:val="00590541"/>
    <w:rsid w:val="005905E0"/>
    <w:rsid w:val="005906F9"/>
    <w:rsid w:val="00590C78"/>
    <w:rsid w:val="00590E23"/>
    <w:rsid w:val="00590EB2"/>
    <w:rsid w:val="00590F12"/>
    <w:rsid w:val="00590FB8"/>
    <w:rsid w:val="005914CF"/>
    <w:rsid w:val="00591642"/>
    <w:rsid w:val="005916C9"/>
    <w:rsid w:val="00591BCB"/>
    <w:rsid w:val="00592187"/>
    <w:rsid w:val="00592ADC"/>
    <w:rsid w:val="005936C8"/>
    <w:rsid w:val="00593B64"/>
    <w:rsid w:val="00593DD5"/>
    <w:rsid w:val="00593E64"/>
    <w:rsid w:val="0059506B"/>
    <w:rsid w:val="00595446"/>
    <w:rsid w:val="005958DF"/>
    <w:rsid w:val="00595B5F"/>
    <w:rsid w:val="00595B72"/>
    <w:rsid w:val="00595C6C"/>
    <w:rsid w:val="00595E06"/>
    <w:rsid w:val="00596044"/>
    <w:rsid w:val="00596637"/>
    <w:rsid w:val="00596D0C"/>
    <w:rsid w:val="00596EE6"/>
    <w:rsid w:val="00597657"/>
    <w:rsid w:val="00597A1D"/>
    <w:rsid w:val="00597E12"/>
    <w:rsid w:val="00597EE0"/>
    <w:rsid w:val="005A0101"/>
    <w:rsid w:val="005A0212"/>
    <w:rsid w:val="005A03DC"/>
    <w:rsid w:val="005A042D"/>
    <w:rsid w:val="005A0B3F"/>
    <w:rsid w:val="005A0C80"/>
    <w:rsid w:val="005A11A9"/>
    <w:rsid w:val="005A222A"/>
    <w:rsid w:val="005A32EA"/>
    <w:rsid w:val="005A35AA"/>
    <w:rsid w:val="005A35D5"/>
    <w:rsid w:val="005A3B05"/>
    <w:rsid w:val="005A3CE1"/>
    <w:rsid w:val="005A46FD"/>
    <w:rsid w:val="005A5775"/>
    <w:rsid w:val="005A593E"/>
    <w:rsid w:val="005A5E03"/>
    <w:rsid w:val="005A6036"/>
    <w:rsid w:val="005A60F9"/>
    <w:rsid w:val="005A6570"/>
    <w:rsid w:val="005A667A"/>
    <w:rsid w:val="005A6726"/>
    <w:rsid w:val="005A673B"/>
    <w:rsid w:val="005A6C6E"/>
    <w:rsid w:val="005A6D71"/>
    <w:rsid w:val="005A6DCA"/>
    <w:rsid w:val="005A6E5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153"/>
    <w:rsid w:val="005B2810"/>
    <w:rsid w:val="005B29C7"/>
    <w:rsid w:val="005B35A8"/>
    <w:rsid w:val="005B3BCA"/>
    <w:rsid w:val="005B3DEA"/>
    <w:rsid w:val="005B3FD2"/>
    <w:rsid w:val="005B40F0"/>
    <w:rsid w:val="005B42AF"/>
    <w:rsid w:val="005B44B0"/>
    <w:rsid w:val="005B4ACC"/>
    <w:rsid w:val="005B4BE9"/>
    <w:rsid w:val="005B4FF2"/>
    <w:rsid w:val="005B50E2"/>
    <w:rsid w:val="005B532A"/>
    <w:rsid w:val="005B5379"/>
    <w:rsid w:val="005B5770"/>
    <w:rsid w:val="005B61A7"/>
    <w:rsid w:val="005B6311"/>
    <w:rsid w:val="005B66C9"/>
    <w:rsid w:val="005B66E3"/>
    <w:rsid w:val="005B67E6"/>
    <w:rsid w:val="005B69D1"/>
    <w:rsid w:val="005B6B71"/>
    <w:rsid w:val="005B6D6D"/>
    <w:rsid w:val="005B6DA1"/>
    <w:rsid w:val="005B7669"/>
    <w:rsid w:val="005B7900"/>
    <w:rsid w:val="005B79F2"/>
    <w:rsid w:val="005C0513"/>
    <w:rsid w:val="005C0773"/>
    <w:rsid w:val="005C08E2"/>
    <w:rsid w:val="005C0997"/>
    <w:rsid w:val="005C0E24"/>
    <w:rsid w:val="005C0F22"/>
    <w:rsid w:val="005C12FC"/>
    <w:rsid w:val="005C1435"/>
    <w:rsid w:val="005C1930"/>
    <w:rsid w:val="005C227D"/>
    <w:rsid w:val="005C256F"/>
    <w:rsid w:val="005C2673"/>
    <w:rsid w:val="005C2C58"/>
    <w:rsid w:val="005C326C"/>
    <w:rsid w:val="005C3475"/>
    <w:rsid w:val="005C35CF"/>
    <w:rsid w:val="005C35F8"/>
    <w:rsid w:val="005C3709"/>
    <w:rsid w:val="005C37A3"/>
    <w:rsid w:val="005C3826"/>
    <w:rsid w:val="005C3BC8"/>
    <w:rsid w:val="005C3E7E"/>
    <w:rsid w:val="005C4231"/>
    <w:rsid w:val="005C42CA"/>
    <w:rsid w:val="005C4761"/>
    <w:rsid w:val="005C4780"/>
    <w:rsid w:val="005C4994"/>
    <w:rsid w:val="005C4DF8"/>
    <w:rsid w:val="005C4EED"/>
    <w:rsid w:val="005C5063"/>
    <w:rsid w:val="005C5173"/>
    <w:rsid w:val="005C51C4"/>
    <w:rsid w:val="005C5BAD"/>
    <w:rsid w:val="005C5FED"/>
    <w:rsid w:val="005C6891"/>
    <w:rsid w:val="005C6C52"/>
    <w:rsid w:val="005C6FBD"/>
    <w:rsid w:val="005C70DA"/>
    <w:rsid w:val="005C74E7"/>
    <w:rsid w:val="005C7756"/>
    <w:rsid w:val="005C7DA4"/>
    <w:rsid w:val="005D0D28"/>
    <w:rsid w:val="005D10FE"/>
    <w:rsid w:val="005D1290"/>
    <w:rsid w:val="005D188C"/>
    <w:rsid w:val="005D1ACF"/>
    <w:rsid w:val="005D1E38"/>
    <w:rsid w:val="005D1E52"/>
    <w:rsid w:val="005D1E9F"/>
    <w:rsid w:val="005D1FBC"/>
    <w:rsid w:val="005D22BC"/>
    <w:rsid w:val="005D2701"/>
    <w:rsid w:val="005D28DF"/>
    <w:rsid w:val="005D295E"/>
    <w:rsid w:val="005D3342"/>
    <w:rsid w:val="005D3559"/>
    <w:rsid w:val="005D36B3"/>
    <w:rsid w:val="005D3806"/>
    <w:rsid w:val="005D3973"/>
    <w:rsid w:val="005D3DCB"/>
    <w:rsid w:val="005D3DD2"/>
    <w:rsid w:val="005D446D"/>
    <w:rsid w:val="005D50C5"/>
    <w:rsid w:val="005D56CE"/>
    <w:rsid w:val="005D5D37"/>
    <w:rsid w:val="005D6675"/>
    <w:rsid w:val="005D6F4B"/>
    <w:rsid w:val="005D7628"/>
    <w:rsid w:val="005D769B"/>
    <w:rsid w:val="005D7758"/>
    <w:rsid w:val="005D7951"/>
    <w:rsid w:val="005D7A5E"/>
    <w:rsid w:val="005D7E1E"/>
    <w:rsid w:val="005D7EA2"/>
    <w:rsid w:val="005E0198"/>
    <w:rsid w:val="005E01E9"/>
    <w:rsid w:val="005E06D3"/>
    <w:rsid w:val="005E0A04"/>
    <w:rsid w:val="005E10EA"/>
    <w:rsid w:val="005E11D7"/>
    <w:rsid w:val="005E1DEF"/>
    <w:rsid w:val="005E2063"/>
    <w:rsid w:val="005E2453"/>
    <w:rsid w:val="005E28B0"/>
    <w:rsid w:val="005E2AC9"/>
    <w:rsid w:val="005E2B03"/>
    <w:rsid w:val="005E2B79"/>
    <w:rsid w:val="005E2D84"/>
    <w:rsid w:val="005E3199"/>
    <w:rsid w:val="005E3659"/>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E7E9B"/>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36D2"/>
    <w:rsid w:val="005F4154"/>
    <w:rsid w:val="005F4294"/>
    <w:rsid w:val="005F49E2"/>
    <w:rsid w:val="005F4BF8"/>
    <w:rsid w:val="005F4E9E"/>
    <w:rsid w:val="005F4EE2"/>
    <w:rsid w:val="005F5113"/>
    <w:rsid w:val="005F5147"/>
    <w:rsid w:val="005F53B8"/>
    <w:rsid w:val="005F5433"/>
    <w:rsid w:val="005F5F98"/>
    <w:rsid w:val="005F66AD"/>
    <w:rsid w:val="005F6BE4"/>
    <w:rsid w:val="005F7207"/>
    <w:rsid w:val="005F7238"/>
    <w:rsid w:val="005F7622"/>
    <w:rsid w:val="005F7847"/>
    <w:rsid w:val="005F7A12"/>
    <w:rsid w:val="005F7B21"/>
    <w:rsid w:val="005F7FE4"/>
    <w:rsid w:val="00600237"/>
    <w:rsid w:val="00600AA4"/>
    <w:rsid w:val="006012C5"/>
    <w:rsid w:val="00601677"/>
    <w:rsid w:val="00601A8E"/>
    <w:rsid w:val="0060287F"/>
    <w:rsid w:val="006028AA"/>
    <w:rsid w:val="00602EB8"/>
    <w:rsid w:val="0060332E"/>
    <w:rsid w:val="00603AC3"/>
    <w:rsid w:val="00603EC2"/>
    <w:rsid w:val="0060406D"/>
    <w:rsid w:val="00604248"/>
    <w:rsid w:val="00604370"/>
    <w:rsid w:val="0060468C"/>
    <w:rsid w:val="00604985"/>
    <w:rsid w:val="00604BBE"/>
    <w:rsid w:val="00604D80"/>
    <w:rsid w:val="00604F0C"/>
    <w:rsid w:val="00604F2F"/>
    <w:rsid w:val="00605DFB"/>
    <w:rsid w:val="00605F9F"/>
    <w:rsid w:val="00606CB4"/>
    <w:rsid w:val="006074C4"/>
    <w:rsid w:val="00607752"/>
    <w:rsid w:val="006079FE"/>
    <w:rsid w:val="0061019D"/>
    <w:rsid w:val="0061120D"/>
    <w:rsid w:val="00611546"/>
    <w:rsid w:val="00611628"/>
    <w:rsid w:val="006118FE"/>
    <w:rsid w:val="006119D9"/>
    <w:rsid w:val="00611A61"/>
    <w:rsid w:val="00611AF9"/>
    <w:rsid w:val="00611D58"/>
    <w:rsid w:val="00611DC9"/>
    <w:rsid w:val="0061204F"/>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D26"/>
    <w:rsid w:val="00614F5C"/>
    <w:rsid w:val="00615059"/>
    <w:rsid w:val="00615145"/>
    <w:rsid w:val="0061552E"/>
    <w:rsid w:val="00615778"/>
    <w:rsid w:val="00615A01"/>
    <w:rsid w:val="00615B7F"/>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1FA"/>
    <w:rsid w:val="0062265E"/>
    <w:rsid w:val="006227B2"/>
    <w:rsid w:val="0062294B"/>
    <w:rsid w:val="00622972"/>
    <w:rsid w:val="00622A77"/>
    <w:rsid w:val="00622B38"/>
    <w:rsid w:val="00622BDA"/>
    <w:rsid w:val="0062370D"/>
    <w:rsid w:val="00623DEF"/>
    <w:rsid w:val="00623FCA"/>
    <w:rsid w:val="006240DC"/>
    <w:rsid w:val="0062441B"/>
    <w:rsid w:val="006244BF"/>
    <w:rsid w:val="006245F9"/>
    <w:rsid w:val="00624990"/>
    <w:rsid w:val="006249F7"/>
    <w:rsid w:val="00624E57"/>
    <w:rsid w:val="00624F92"/>
    <w:rsid w:val="0062523A"/>
    <w:rsid w:val="00625416"/>
    <w:rsid w:val="006254A2"/>
    <w:rsid w:val="00625542"/>
    <w:rsid w:val="00625793"/>
    <w:rsid w:val="00625F74"/>
    <w:rsid w:val="0062610A"/>
    <w:rsid w:val="0062624C"/>
    <w:rsid w:val="006262C2"/>
    <w:rsid w:val="00626314"/>
    <w:rsid w:val="006266DA"/>
    <w:rsid w:val="006268FF"/>
    <w:rsid w:val="00626EE9"/>
    <w:rsid w:val="00627342"/>
    <w:rsid w:val="006273E7"/>
    <w:rsid w:val="00627894"/>
    <w:rsid w:val="0062793D"/>
    <w:rsid w:val="006279DC"/>
    <w:rsid w:val="006279EB"/>
    <w:rsid w:val="00627D66"/>
    <w:rsid w:val="006302B0"/>
    <w:rsid w:val="006303BB"/>
    <w:rsid w:val="0063093B"/>
    <w:rsid w:val="00630990"/>
    <w:rsid w:val="00630D26"/>
    <w:rsid w:val="00630F45"/>
    <w:rsid w:val="006315F6"/>
    <w:rsid w:val="00631717"/>
    <w:rsid w:val="00631AA2"/>
    <w:rsid w:val="00631E30"/>
    <w:rsid w:val="00631F33"/>
    <w:rsid w:val="00632156"/>
    <w:rsid w:val="00632379"/>
    <w:rsid w:val="00632C04"/>
    <w:rsid w:val="00632CE2"/>
    <w:rsid w:val="00632E54"/>
    <w:rsid w:val="00632E7B"/>
    <w:rsid w:val="00633838"/>
    <w:rsid w:val="00633918"/>
    <w:rsid w:val="00633C07"/>
    <w:rsid w:val="00634AD1"/>
    <w:rsid w:val="00634BCD"/>
    <w:rsid w:val="00634E01"/>
    <w:rsid w:val="00634E6A"/>
    <w:rsid w:val="00634E8B"/>
    <w:rsid w:val="00635040"/>
    <w:rsid w:val="00635E7A"/>
    <w:rsid w:val="0063661E"/>
    <w:rsid w:val="00636937"/>
    <w:rsid w:val="00636E77"/>
    <w:rsid w:val="0063725B"/>
    <w:rsid w:val="006373EB"/>
    <w:rsid w:val="00637F1A"/>
    <w:rsid w:val="0064075A"/>
    <w:rsid w:val="006407D1"/>
    <w:rsid w:val="00640E14"/>
    <w:rsid w:val="00641459"/>
    <w:rsid w:val="0064193B"/>
    <w:rsid w:val="00641C36"/>
    <w:rsid w:val="0064214D"/>
    <w:rsid w:val="0064263E"/>
    <w:rsid w:val="006427BE"/>
    <w:rsid w:val="006427D0"/>
    <w:rsid w:val="0064287A"/>
    <w:rsid w:val="00642882"/>
    <w:rsid w:val="00642D3A"/>
    <w:rsid w:val="00642ECA"/>
    <w:rsid w:val="006434D3"/>
    <w:rsid w:val="006435BA"/>
    <w:rsid w:val="006435DA"/>
    <w:rsid w:val="006435F6"/>
    <w:rsid w:val="006437E5"/>
    <w:rsid w:val="00643B01"/>
    <w:rsid w:val="00643DC9"/>
    <w:rsid w:val="00643E80"/>
    <w:rsid w:val="00643FD4"/>
    <w:rsid w:val="00644086"/>
    <w:rsid w:val="0064415D"/>
    <w:rsid w:val="006449F4"/>
    <w:rsid w:val="00645EEE"/>
    <w:rsid w:val="00646284"/>
    <w:rsid w:val="00646324"/>
    <w:rsid w:val="00646327"/>
    <w:rsid w:val="0064632B"/>
    <w:rsid w:val="006464FB"/>
    <w:rsid w:val="006468FC"/>
    <w:rsid w:val="00647226"/>
    <w:rsid w:val="006472F7"/>
    <w:rsid w:val="006476BE"/>
    <w:rsid w:val="00647D75"/>
    <w:rsid w:val="006501E2"/>
    <w:rsid w:val="00650635"/>
    <w:rsid w:val="00650992"/>
    <w:rsid w:val="00650B4A"/>
    <w:rsid w:val="006515B1"/>
    <w:rsid w:val="0065170C"/>
    <w:rsid w:val="006519E7"/>
    <w:rsid w:val="00651B05"/>
    <w:rsid w:val="00651DB5"/>
    <w:rsid w:val="006521DF"/>
    <w:rsid w:val="00652453"/>
    <w:rsid w:val="006524B9"/>
    <w:rsid w:val="00652F50"/>
    <w:rsid w:val="00653501"/>
    <w:rsid w:val="00653692"/>
    <w:rsid w:val="00653816"/>
    <w:rsid w:val="00653E7F"/>
    <w:rsid w:val="00654332"/>
    <w:rsid w:val="00654417"/>
    <w:rsid w:val="00654699"/>
    <w:rsid w:val="006547CD"/>
    <w:rsid w:val="00654900"/>
    <w:rsid w:val="00654C26"/>
    <w:rsid w:val="00655AFF"/>
    <w:rsid w:val="00655B10"/>
    <w:rsid w:val="00655B31"/>
    <w:rsid w:val="00655F4F"/>
    <w:rsid w:val="006561BA"/>
    <w:rsid w:val="0065685A"/>
    <w:rsid w:val="00657CE2"/>
    <w:rsid w:val="006603BC"/>
    <w:rsid w:val="0066090B"/>
    <w:rsid w:val="00660947"/>
    <w:rsid w:val="00660AE5"/>
    <w:rsid w:val="00660BB5"/>
    <w:rsid w:val="00660EF2"/>
    <w:rsid w:val="00660F2A"/>
    <w:rsid w:val="006611A2"/>
    <w:rsid w:val="006614DA"/>
    <w:rsid w:val="00661B1D"/>
    <w:rsid w:val="00662413"/>
    <w:rsid w:val="006628CA"/>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7F"/>
    <w:rsid w:val="006644B1"/>
    <w:rsid w:val="006644C2"/>
    <w:rsid w:val="00664AE0"/>
    <w:rsid w:val="00664F8F"/>
    <w:rsid w:val="0066544F"/>
    <w:rsid w:val="006654E8"/>
    <w:rsid w:val="00665633"/>
    <w:rsid w:val="0066616E"/>
    <w:rsid w:val="00666334"/>
    <w:rsid w:val="0066693E"/>
    <w:rsid w:val="00666D03"/>
    <w:rsid w:val="006670A3"/>
    <w:rsid w:val="00667CAA"/>
    <w:rsid w:val="00667CEF"/>
    <w:rsid w:val="00667D98"/>
    <w:rsid w:val="00667FDF"/>
    <w:rsid w:val="00670858"/>
    <w:rsid w:val="006708F4"/>
    <w:rsid w:val="00670B17"/>
    <w:rsid w:val="006712C9"/>
    <w:rsid w:val="006713DE"/>
    <w:rsid w:val="00671448"/>
    <w:rsid w:val="006715BA"/>
    <w:rsid w:val="0067171F"/>
    <w:rsid w:val="0067173D"/>
    <w:rsid w:val="00671821"/>
    <w:rsid w:val="00671899"/>
    <w:rsid w:val="00671A6A"/>
    <w:rsid w:val="00671FF9"/>
    <w:rsid w:val="006720EA"/>
    <w:rsid w:val="00672261"/>
    <w:rsid w:val="00672515"/>
    <w:rsid w:val="0067254D"/>
    <w:rsid w:val="0067272E"/>
    <w:rsid w:val="00673110"/>
    <w:rsid w:val="0067354E"/>
    <w:rsid w:val="00673691"/>
    <w:rsid w:val="00673AA3"/>
    <w:rsid w:val="0067470C"/>
    <w:rsid w:val="00675192"/>
    <w:rsid w:val="00675358"/>
    <w:rsid w:val="00675505"/>
    <w:rsid w:val="006756D2"/>
    <w:rsid w:val="00675830"/>
    <w:rsid w:val="00675C76"/>
    <w:rsid w:val="0067600F"/>
    <w:rsid w:val="00676657"/>
    <w:rsid w:val="00676705"/>
    <w:rsid w:val="00676769"/>
    <w:rsid w:val="0067682E"/>
    <w:rsid w:val="00677255"/>
    <w:rsid w:val="00677405"/>
    <w:rsid w:val="00677491"/>
    <w:rsid w:val="006776A2"/>
    <w:rsid w:val="006779E9"/>
    <w:rsid w:val="00677B00"/>
    <w:rsid w:val="00677C95"/>
    <w:rsid w:val="00680BC6"/>
    <w:rsid w:val="00680DB0"/>
    <w:rsid w:val="00680FAE"/>
    <w:rsid w:val="0068168D"/>
    <w:rsid w:val="006817B3"/>
    <w:rsid w:val="00681885"/>
    <w:rsid w:val="00681E3A"/>
    <w:rsid w:val="006829E7"/>
    <w:rsid w:val="00682B16"/>
    <w:rsid w:val="00682BB2"/>
    <w:rsid w:val="00683047"/>
    <w:rsid w:val="00683280"/>
    <w:rsid w:val="006832E2"/>
    <w:rsid w:val="00683518"/>
    <w:rsid w:val="00684846"/>
    <w:rsid w:val="00684B53"/>
    <w:rsid w:val="006860D4"/>
    <w:rsid w:val="006861BA"/>
    <w:rsid w:val="006865E8"/>
    <w:rsid w:val="0068662D"/>
    <w:rsid w:val="0068676F"/>
    <w:rsid w:val="006868D5"/>
    <w:rsid w:val="00686976"/>
    <w:rsid w:val="00686D08"/>
    <w:rsid w:val="00686E34"/>
    <w:rsid w:val="00687268"/>
    <w:rsid w:val="00687CF3"/>
    <w:rsid w:val="0069016D"/>
    <w:rsid w:val="0069034D"/>
    <w:rsid w:val="0069055E"/>
    <w:rsid w:val="00690949"/>
    <w:rsid w:val="00690B80"/>
    <w:rsid w:val="00691732"/>
    <w:rsid w:val="00691A5D"/>
    <w:rsid w:val="00691C1A"/>
    <w:rsid w:val="00691EE1"/>
    <w:rsid w:val="0069233A"/>
    <w:rsid w:val="00692471"/>
    <w:rsid w:val="00692588"/>
    <w:rsid w:val="0069270E"/>
    <w:rsid w:val="00692C5B"/>
    <w:rsid w:val="0069317B"/>
    <w:rsid w:val="00693548"/>
    <w:rsid w:val="00693572"/>
    <w:rsid w:val="0069383F"/>
    <w:rsid w:val="00693A66"/>
    <w:rsid w:val="00693B16"/>
    <w:rsid w:val="00693B5D"/>
    <w:rsid w:val="00693C42"/>
    <w:rsid w:val="00694295"/>
    <w:rsid w:val="00694375"/>
    <w:rsid w:val="006944F2"/>
    <w:rsid w:val="00694BAD"/>
    <w:rsid w:val="00694CCE"/>
    <w:rsid w:val="0069505A"/>
    <w:rsid w:val="0069509C"/>
    <w:rsid w:val="006950A3"/>
    <w:rsid w:val="006953B4"/>
    <w:rsid w:val="006954D4"/>
    <w:rsid w:val="0069570F"/>
    <w:rsid w:val="00695815"/>
    <w:rsid w:val="0069589F"/>
    <w:rsid w:val="006958A8"/>
    <w:rsid w:val="00695A48"/>
    <w:rsid w:val="0069644A"/>
    <w:rsid w:val="0069661B"/>
    <w:rsid w:val="0069683F"/>
    <w:rsid w:val="00696BCF"/>
    <w:rsid w:val="00696DC4"/>
    <w:rsid w:val="00696F2D"/>
    <w:rsid w:val="00697451"/>
    <w:rsid w:val="006974E8"/>
    <w:rsid w:val="00697556"/>
    <w:rsid w:val="0069757D"/>
    <w:rsid w:val="0069794B"/>
    <w:rsid w:val="00697A5D"/>
    <w:rsid w:val="006A04F5"/>
    <w:rsid w:val="006A06F4"/>
    <w:rsid w:val="006A0A79"/>
    <w:rsid w:val="006A0E87"/>
    <w:rsid w:val="006A1209"/>
    <w:rsid w:val="006A1349"/>
    <w:rsid w:val="006A1948"/>
    <w:rsid w:val="006A19CA"/>
    <w:rsid w:val="006A1A47"/>
    <w:rsid w:val="006A1D87"/>
    <w:rsid w:val="006A1F6F"/>
    <w:rsid w:val="006A1FDF"/>
    <w:rsid w:val="006A2551"/>
    <w:rsid w:val="006A25A3"/>
    <w:rsid w:val="006A277D"/>
    <w:rsid w:val="006A2A91"/>
    <w:rsid w:val="006A2BCA"/>
    <w:rsid w:val="006A2BE2"/>
    <w:rsid w:val="006A2E81"/>
    <w:rsid w:val="006A2EDF"/>
    <w:rsid w:val="006A3050"/>
    <w:rsid w:val="006A3485"/>
    <w:rsid w:val="006A374A"/>
    <w:rsid w:val="006A3923"/>
    <w:rsid w:val="006A3B2C"/>
    <w:rsid w:val="006A3B3A"/>
    <w:rsid w:val="006A3B98"/>
    <w:rsid w:val="006A3BCF"/>
    <w:rsid w:val="006A3C9F"/>
    <w:rsid w:val="006A3F09"/>
    <w:rsid w:val="006A4410"/>
    <w:rsid w:val="006A46E6"/>
    <w:rsid w:val="006A4987"/>
    <w:rsid w:val="006A4BBD"/>
    <w:rsid w:val="006A4DAE"/>
    <w:rsid w:val="006A52DC"/>
    <w:rsid w:val="006A57A7"/>
    <w:rsid w:val="006A5870"/>
    <w:rsid w:val="006A5894"/>
    <w:rsid w:val="006A5981"/>
    <w:rsid w:val="006A5DCD"/>
    <w:rsid w:val="006A5F77"/>
    <w:rsid w:val="006A6653"/>
    <w:rsid w:val="006A6A46"/>
    <w:rsid w:val="006A6E26"/>
    <w:rsid w:val="006A7283"/>
    <w:rsid w:val="006A7514"/>
    <w:rsid w:val="006A7908"/>
    <w:rsid w:val="006A7B3B"/>
    <w:rsid w:val="006A7B78"/>
    <w:rsid w:val="006A7B86"/>
    <w:rsid w:val="006A7BB9"/>
    <w:rsid w:val="006B02FF"/>
    <w:rsid w:val="006B0420"/>
    <w:rsid w:val="006B0ECE"/>
    <w:rsid w:val="006B114A"/>
    <w:rsid w:val="006B1194"/>
    <w:rsid w:val="006B1768"/>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37"/>
    <w:rsid w:val="006B4A4B"/>
    <w:rsid w:val="006B4C5A"/>
    <w:rsid w:val="006B552F"/>
    <w:rsid w:val="006B5B2F"/>
    <w:rsid w:val="006B5CA5"/>
    <w:rsid w:val="006B5E09"/>
    <w:rsid w:val="006B61A3"/>
    <w:rsid w:val="006B6434"/>
    <w:rsid w:val="006B6621"/>
    <w:rsid w:val="006B67D2"/>
    <w:rsid w:val="006B6B26"/>
    <w:rsid w:val="006B6ED4"/>
    <w:rsid w:val="006B6FA9"/>
    <w:rsid w:val="006B749F"/>
    <w:rsid w:val="006B7636"/>
    <w:rsid w:val="006B787B"/>
    <w:rsid w:val="006B7D99"/>
    <w:rsid w:val="006C003A"/>
    <w:rsid w:val="006C0C0A"/>
    <w:rsid w:val="006C0E4F"/>
    <w:rsid w:val="006C0FCB"/>
    <w:rsid w:val="006C1376"/>
    <w:rsid w:val="006C144B"/>
    <w:rsid w:val="006C1634"/>
    <w:rsid w:val="006C16AB"/>
    <w:rsid w:val="006C190E"/>
    <w:rsid w:val="006C1E93"/>
    <w:rsid w:val="006C28BB"/>
    <w:rsid w:val="006C2B52"/>
    <w:rsid w:val="006C2D62"/>
    <w:rsid w:val="006C2D7D"/>
    <w:rsid w:val="006C2F77"/>
    <w:rsid w:val="006C348F"/>
    <w:rsid w:val="006C36B1"/>
    <w:rsid w:val="006C36F2"/>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45F"/>
    <w:rsid w:val="006C771B"/>
    <w:rsid w:val="006C796E"/>
    <w:rsid w:val="006C7C89"/>
    <w:rsid w:val="006D0066"/>
    <w:rsid w:val="006D01DC"/>
    <w:rsid w:val="006D0284"/>
    <w:rsid w:val="006D0321"/>
    <w:rsid w:val="006D0695"/>
    <w:rsid w:val="006D0C47"/>
    <w:rsid w:val="006D0C65"/>
    <w:rsid w:val="006D13A0"/>
    <w:rsid w:val="006D1452"/>
    <w:rsid w:val="006D179E"/>
    <w:rsid w:val="006D1B0D"/>
    <w:rsid w:val="006D21E1"/>
    <w:rsid w:val="006D2BD0"/>
    <w:rsid w:val="006D2EBC"/>
    <w:rsid w:val="006D3067"/>
    <w:rsid w:val="006D3186"/>
    <w:rsid w:val="006D32D1"/>
    <w:rsid w:val="006D392D"/>
    <w:rsid w:val="006D3D74"/>
    <w:rsid w:val="006D3DAA"/>
    <w:rsid w:val="006D3F62"/>
    <w:rsid w:val="006D3F78"/>
    <w:rsid w:val="006D3F9E"/>
    <w:rsid w:val="006D4072"/>
    <w:rsid w:val="006D432B"/>
    <w:rsid w:val="006D44C2"/>
    <w:rsid w:val="006D4A61"/>
    <w:rsid w:val="006D50F8"/>
    <w:rsid w:val="006D51D3"/>
    <w:rsid w:val="006D5414"/>
    <w:rsid w:val="006D566E"/>
    <w:rsid w:val="006D566F"/>
    <w:rsid w:val="006D5CB9"/>
    <w:rsid w:val="006D5E76"/>
    <w:rsid w:val="006D647A"/>
    <w:rsid w:val="006D6617"/>
    <w:rsid w:val="006D6A6C"/>
    <w:rsid w:val="006D6B11"/>
    <w:rsid w:val="006D6E95"/>
    <w:rsid w:val="006D724F"/>
    <w:rsid w:val="006D7E19"/>
    <w:rsid w:val="006D7FA3"/>
    <w:rsid w:val="006D7FD2"/>
    <w:rsid w:val="006D7FE0"/>
    <w:rsid w:val="006E0638"/>
    <w:rsid w:val="006E079D"/>
    <w:rsid w:val="006E08C5"/>
    <w:rsid w:val="006E0C5C"/>
    <w:rsid w:val="006E0CE2"/>
    <w:rsid w:val="006E0DFE"/>
    <w:rsid w:val="006E0E2C"/>
    <w:rsid w:val="006E1102"/>
    <w:rsid w:val="006E1626"/>
    <w:rsid w:val="006E1AAE"/>
    <w:rsid w:val="006E1F31"/>
    <w:rsid w:val="006E20BB"/>
    <w:rsid w:val="006E2594"/>
    <w:rsid w:val="006E31F4"/>
    <w:rsid w:val="006E3867"/>
    <w:rsid w:val="006E3CD5"/>
    <w:rsid w:val="006E44A3"/>
    <w:rsid w:val="006E4726"/>
    <w:rsid w:val="006E5089"/>
    <w:rsid w:val="006E50FD"/>
    <w:rsid w:val="006E57A2"/>
    <w:rsid w:val="006E5A29"/>
    <w:rsid w:val="006E5BF9"/>
    <w:rsid w:val="006E5D9A"/>
    <w:rsid w:val="006E6759"/>
    <w:rsid w:val="006E68B3"/>
    <w:rsid w:val="006E69FB"/>
    <w:rsid w:val="006E72DA"/>
    <w:rsid w:val="006E78AB"/>
    <w:rsid w:val="006E7A22"/>
    <w:rsid w:val="006E7AC6"/>
    <w:rsid w:val="006F0514"/>
    <w:rsid w:val="006F0BD9"/>
    <w:rsid w:val="006F0C33"/>
    <w:rsid w:val="006F0F02"/>
    <w:rsid w:val="006F14A4"/>
    <w:rsid w:val="006F1B88"/>
    <w:rsid w:val="006F1F35"/>
    <w:rsid w:val="006F1F86"/>
    <w:rsid w:val="006F20D1"/>
    <w:rsid w:val="006F2348"/>
    <w:rsid w:val="006F23CE"/>
    <w:rsid w:val="006F23FE"/>
    <w:rsid w:val="006F245E"/>
    <w:rsid w:val="006F29F1"/>
    <w:rsid w:val="006F29F9"/>
    <w:rsid w:val="006F30F8"/>
    <w:rsid w:val="006F31F5"/>
    <w:rsid w:val="006F34CE"/>
    <w:rsid w:val="006F3586"/>
    <w:rsid w:val="006F3779"/>
    <w:rsid w:val="006F38F9"/>
    <w:rsid w:val="006F3C73"/>
    <w:rsid w:val="006F40EC"/>
    <w:rsid w:val="006F499C"/>
    <w:rsid w:val="006F4C81"/>
    <w:rsid w:val="006F4FB4"/>
    <w:rsid w:val="006F5268"/>
    <w:rsid w:val="006F5B35"/>
    <w:rsid w:val="006F60E7"/>
    <w:rsid w:val="006F6166"/>
    <w:rsid w:val="006F629A"/>
    <w:rsid w:val="006F6599"/>
    <w:rsid w:val="006F6882"/>
    <w:rsid w:val="006F6AF6"/>
    <w:rsid w:val="006F6DB8"/>
    <w:rsid w:val="006F720F"/>
    <w:rsid w:val="006F75C1"/>
    <w:rsid w:val="006F78AD"/>
    <w:rsid w:val="006F7A55"/>
    <w:rsid w:val="006F7AB4"/>
    <w:rsid w:val="006F7C1D"/>
    <w:rsid w:val="006F7C35"/>
    <w:rsid w:val="006F7E42"/>
    <w:rsid w:val="007004E4"/>
    <w:rsid w:val="007006B3"/>
    <w:rsid w:val="007006E7"/>
    <w:rsid w:val="00700AB9"/>
    <w:rsid w:val="00700C8D"/>
    <w:rsid w:val="00700E0C"/>
    <w:rsid w:val="0070115E"/>
    <w:rsid w:val="0070198E"/>
    <w:rsid w:val="00701A5A"/>
    <w:rsid w:val="00701BE6"/>
    <w:rsid w:val="00701C4B"/>
    <w:rsid w:val="00701D2C"/>
    <w:rsid w:val="00701FF6"/>
    <w:rsid w:val="0070201B"/>
    <w:rsid w:val="0070241E"/>
    <w:rsid w:val="00702ACD"/>
    <w:rsid w:val="00702B01"/>
    <w:rsid w:val="00702C69"/>
    <w:rsid w:val="00702CDB"/>
    <w:rsid w:val="00702F92"/>
    <w:rsid w:val="00703372"/>
    <w:rsid w:val="00703533"/>
    <w:rsid w:val="00703F5E"/>
    <w:rsid w:val="007041CF"/>
    <w:rsid w:val="00704962"/>
    <w:rsid w:val="00705187"/>
    <w:rsid w:val="00705219"/>
    <w:rsid w:val="007058FD"/>
    <w:rsid w:val="00705937"/>
    <w:rsid w:val="00705F2A"/>
    <w:rsid w:val="00705F8E"/>
    <w:rsid w:val="0070610C"/>
    <w:rsid w:val="00706842"/>
    <w:rsid w:val="0070686F"/>
    <w:rsid w:val="00706C0B"/>
    <w:rsid w:val="00706E2A"/>
    <w:rsid w:val="00706F48"/>
    <w:rsid w:val="00707056"/>
    <w:rsid w:val="007070BD"/>
    <w:rsid w:val="00707479"/>
    <w:rsid w:val="00707996"/>
    <w:rsid w:val="00707A25"/>
    <w:rsid w:val="00707C91"/>
    <w:rsid w:val="00710170"/>
    <w:rsid w:val="00710628"/>
    <w:rsid w:val="00710736"/>
    <w:rsid w:val="00710B38"/>
    <w:rsid w:val="00711043"/>
    <w:rsid w:val="007112A1"/>
    <w:rsid w:val="007123D4"/>
    <w:rsid w:val="00712562"/>
    <w:rsid w:val="00712FCB"/>
    <w:rsid w:val="0071375B"/>
    <w:rsid w:val="00713B64"/>
    <w:rsid w:val="007149AE"/>
    <w:rsid w:val="00714A97"/>
    <w:rsid w:val="00714F09"/>
    <w:rsid w:val="00715265"/>
    <w:rsid w:val="00715B0E"/>
    <w:rsid w:val="00715C8A"/>
    <w:rsid w:val="00715CB3"/>
    <w:rsid w:val="0071642B"/>
    <w:rsid w:val="007164F9"/>
    <w:rsid w:val="00716633"/>
    <w:rsid w:val="00716BC6"/>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166"/>
    <w:rsid w:val="00723B51"/>
    <w:rsid w:val="00723C67"/>
    <w:rsid w:val="00723CD8"/>
    <w:rsid w:val="00723F4F"/>
    <w:rsid w:val="00723FD0"/>
    <w:rsid w:val="0072419D"/>
    <w:rsid w:val="00724611"/>
    <w:rsid w:val="0072470A"/>
    <w:rsid w:val="00725815"/>
    <w:rsid w:val="007258A6"/>
    <w:rsid w:val="00725986"/>
    <w:rsid w:val="00725B25"/>
    <w:rsid w:val="00725C89"/>
    <w:rsid w:val="00726032"/>
    <w:rsid w:val="007268E6"/>
    <w:rsid w:val="00726AA5"/>
    <w:rsid w:val="00726B9D"/>
    <w:rsid w:val="00726D28"/>
    <w:rsid w:val="007279FD"/>
    <w:rsid w:val="00727E5C"/>
    <w:rsid w:val="007300EA"/>
    <w:rsid w:val="0073026E"/>
    <w:rsid w:val="0073061D"/>
    <w:rsid w:val="00730E89"/>
    <w:rsid w:val="00730ED7"/>
    <w:rsid w:val="00731180"/>
    <w:rsid w:val="007317B2"/>
    <w:rsid w:val="00731FFC"/>
    <w:rsid w:val="00732533"/>
    <w:rsid w:val="0073263D"/>
    <w:rsid w:val="00732B19"/>
    <w:rsid w:val="00732CA8"/>
    <w:rsid w:val="00732D30"/>
    <w:rsid w:val="00732F49"/>
    <w:rsid w:val="00732FCB"/>
    <w:rsid w:val="0073310D"/>
    <w:rsid w:val="007335F4"/>
    <w:rsid w:val="00733C7B"/>
    <w:rsid w:val="00733DCE"/>
    <w:rsid w:val="00733E41"/>
    <w:rsid w:val="00733F88"/>
    <w:rsid w:val="00734049"/>
    <w:rsid w:val="0073408A"/>
    <w:rsid w:val="0073420B"/>
    <w:rsid w:val="00734C70"/>
    <w:rsid w:val="00734D2B"/>
    <w:rsid w:val="00734E0D"/>
    <w:rsid w:val="007350EE"/>
    <w:rsid w:val="00735271"/>
    <w:rsid w:val="007352A6"/>
    <w:rsid w:val="00735A95"/>
    <w:rsid w:val="00735AED"/>
    <w:rsid w:val="00735D4A"/>
    <w:rsid w:val="00735D76"/>
    <w:rsid w:val="0073680F"/>
    <w:rsid w:val="00736A85"/>
    <w:rsid w:val="00736CE0"/>
    <w:rsid w:val="00736E4B"/>
    <w:rsid w:val="00737558"/>
    <w:rsid w:val="00737A3E"/>
    <w:rsid w:val="00740232"/>
    <w:rsid w:val="0074045B"/>
    <w:rsid w:val="00740816"/>
    <w:rsid w:val="007409DF"/>
    <w:rsid w:val="00740E4A"/>
    <w:rsid w:val="00740EBC"/>
    <w:rsid w:val="007415DC"/>
    <w:rsid w:val="00741658"/>
    <w:rsid w:val="00741E32"/>
    <w:rsid w:val="00742297"/>
    <w:rsid w:val="00742751"/>
    <w:rsid w:val="007428D0"/>
    <w:rsid w:val="007429CA"/>
    <w:rsid w:val="00742A9C"/>
    <w:rsid w:val="00742B32"/>
    <w:rsid w:val="00743841"/>
    <w:rsid w:val="00744031"/>
    <w:rsid w:val="007442FF"/>
    <w:rsid w:val="0074451B"/>
    <w:rsid w:val="0074489C"/>
    <w:rsid w:val="00744B77"/>
    <w:rsid w:val="00745445"/>
    <w:rsid w:val="007455A5"/>
    <w:rsid w:val="0074564D"/>
    <w:rsid w:val="007458CB"/>
    <w:rsid w:val="00746051"/>
    <w:rsid w:val="007460D7"/>
    <w:rsid w:val="00746456"/>
    <w:rsid w:val="0074651B"/>
    <w:rsid w:val="007468C6"/>
    <w:rsid w:val="00746B7D"/>
    <w:rsid w:val="007470C3"/>
    <w:rsid w:val="00747178"/>
    <w:rsid w:val="007479A7"/>
    <w:rsid w:val="00747CA7"/>
    <w:rsid w:val="007501FC"/>
    <w:rsid w:val="0075020F"/>
    <w:rsid w:val="007509BB"/>
    <w:rsid w:val="00750B39"/>
    <w:rsid w:val="00750E9F"/>
    <w:rsid w:val="00750ECC"/>
    <w:rsid w:val="007514AB"/>
    <w:rsid w:val="00751B7A"/>
    <w:rsid w:val="007520CF"/>
    <w:rsid w:val="007522AF"/>
    <w:rsid w:val="00752395"/>
    <w:rsid w:val="0075260D"/>
    <w:rsid w:val="00752C72"/>
    <w:rsid w:val="00753454"/>
    <w:rsid w:val="00753549"/>
    <w:rsid w:val="0075356A"/>
    <w:rsid w:val="00753BD4"/>
    <w:rsid w:val="007540A0"/>
    <w:rsid w:val="0075424E"/>
    <w:rsid w:val="00754A5C"/>
    <w:rsid w:val="00755478"/>
    <w:rsid w:val="007554B5"/>
    <w:rsid w:val="00755753"/>
    <w:rsid w:val="00755B10"/>
    <w:rsid w:val="00755B32"/>
    <w:rsid w:val="00755C2E"/>
    <w:rsid w:val="00756177"/>
    <w:rsid w:val="00756E41"/>
    <w:rsid w:val="00757048"/>
    <w:rsid w:val="0075726E"/>
    <w:rsid w:val="00757960"/>
    <w:rsid w:val="00757A03"/>
    <w:rsid w:val="00757A39"/>
    <w:rsid w:val="00757B50"/>
    <w:rsid w:val="00757C79"/>
    <w:rsid w:val="00757E4D"/>
    <w:rsid w:val="007604E8"/>
    <w:rsid w:val="007608D8"/>
    <w:rsid w:val="00760C2D"/>
    <w:rsid w:val="00760E7D"/>
    <w:rsid w:val="00760F8D"/>
    <w:rsid w:val="007616BC"/>
    <w:rsid w:val="00761880"/>
    <w:rsid w:val="00761D43"/>
    <w:rsid w:val="00762073"/>
    <w:rsid w:val="007621E3"/>
    <w:rsid w:val="007625D6"/>
    <w:rsid w:val="0076271C"/>
    <w:rsid w:val="00762773"/>
    <w:rsid w:val="00762826"/>
    <w:rsid w:val="0076286D"/>
    <w:rsid w:val="00762AF3"/>
    <w:rsid w:val="00764132"/>
    <w:rsid w:val="007641BD"/>
    <w:rsid w:val="00764395"/>
    <w:rsid w:val="007643E2"/>
    <w:rsid w:val="007643FE"/>
    <w:rsid w:val="007645C7"/>
    <w:rsid w:val="0076469A"/>
    <w:rsid w:val="00764F3D"/>
    <w:rsid w:val="0076504C"/>
    <w:rsid w:val="0076528F"/>
    <w:rsid w:val="0076553E"/>
    <w:rsid w:val="00765618"/>
    <w:rsid w:val="0076577A"/>
    <w:rsid w:val="0076577F"/>
    <w:rsid w:val="00765DDD"/>
    <w:rsid w:val="00766333"/>
    <w:rsid w:val="007665AC"/>
    <w:rsid w:val="00766605"/>
    <w:rsid w:val="0076708E"/>
    <w:rsid w:val="007677B2"/>
    <w:rsid w:val="0076782E"/>
    <w:rsid w:val="0077059F"/>
    <w:rsid w:val="00770CC8"/>
    <w:rsid w:val="00770DF6"/>
    <w:rsid w:val="00771107"/>
    <w:rsid w:val="007711D8"/>
    <w:rsid w:val="00771725"/>
    <w:rsid w:val="00771732"/>
    <w:rsid w:val="007717AD"/>
    <w:rsid w:val="00771900"/>
    <w:rsid w:val="00771CC1"/>
    <w:rsid w:val="00771DCD"/>
    <w:rsid w:val="00771E8B"/>
    <w:rsid w:val="00771F6C"/>
    <w:rsid w:val="00773836"/>
    <w:rsid w:val="00773AEB"/>
    <w:rsid w:val="00773C29"/>
    <w:rsid w:val="00773F02"/>
    <w:rsid w:val="007742BA"/>
    <w:rsid w:val="00774AE7"/>
    <w:rsid w:val="00774B51"/>
    <w:rsid w:val="00775087"/>
    <w:rsid w:val="007760BD"/>
    <w:rsid w:val="0077624B"/>
    <w:rsid w:val="0077662B"/>
    <w:rsid w:val="00776669"/>
    <w:rsid w:val="00776954"/>
    <w:rsid w:val="00776B4B"/>
    <w:rsid w:val="00776EB0"/>
    <w:rsid w:val="00777185"/>
    <w:rsid w:val="0077739A"/>
    <w:rsid w:val="00777535"/>
    <w:rsid w:val="00777675"/>
    <w:rsid w:val="00777A00"/>
    <w:rsid w:val="00777CBB"/>
    <w:rsid w:val="00777D86"/>
    <w:rsid w:val="00780182"/>
    <w:rsid w:val="00780797"/>
    <w:rsid w:val="00780F1E"/>
    <w:rsid w:val="0078100B"/>
    <w:rsid w:val="007814D5"/>
    <w:rsid w:val="007817C8"/>
    <w:rsid w:val="00781AE8"/>
    <w:rsid w:val="00781B2E"/>
    <w:rsid w:val="00781EB0"/>
    <w:rsid w:val="007824B5"/>
    <w:rsid w:val="007826C0"/>
    <w:rsid w:val="0078284C"/>
    <w:rsid w:val="00782858"/>
    <w:rsid w:val="00782B86"/>
    <w:rsid w:val="007830C4"/>
    <w:rsid w:val="00783321"/>
    <w:rsid w:val="0078333F"/>
    <w:rsid w:val="007834DF"/>
    <w:rsid w:val="007834F1"/>
    <w:rsid w:val="0078396E"/>
    <w:rsid w:val="007849D8"/>
    <w:rsid w:val="007849F2"/>
    <w:rsid w:val="007849F5"/>
    <w:rsid w:val="00784BD0"/>
    <w:rsid w:val="00784DD0"/>
    <w:rsid w:val="00785029"/>
    <w:rsid w:val="00785058"/>
    <w:rsid w:val="0078578E"/>
    <w:rsid w:val="0078589A"/>
    <w:rsid w:val="00786014"/>
    <w:rsid w:val="007860A3"/>
    <w:rsid w:val="0078635F"/>
    <w:rsid w:val="007866EE"/>
    <w:rsid w:val="00786A8D"/>
    <w:rsid w:val="00786AAC"/>
    <w:rsid w:val="00786C04"/>
    <w:rsid w:val="00786D44"/>
    <w:rsid w:val="00786DFE"/>
    <w:rsid w:val="0078768F"/>
    <w:rsid w:val="00787991"/>
    <w:rsid w:val="00787A10"/>
    <w:rsid w:val="00787F0D"/>
    <w:rsid w:val="00790081"/>
    <w:rsid w:val="00790142"/>
    <w:rsid w:val="00790678"/>
    <w:rsid w:val="00790D89"/>
    <w:rsid w:val="007916F7"/>
    <w:rsid w:val="00791778"/>
    <w:rsid w:val="00791C22"/>
    <w:rsid w:val="007921AE"/>
    <w:rsid w:val="0079223D"/>
    <w:rsid w:val="00792391"/>
    <w:rsid w:val="007929E8"/>
    <w:rsid w:val="007932CC"/>
    <w:rsid w:val="00793528"/>
    <w:rsid w:val="0079379A"/>
    <w:rsid w:val="007937AC"/>
    <w:rsid w:val="0079414E"/>
    <w:rsid w:val="00794625"/>
    <w:rsid w:val="00794B86"/>
    <w:rsid w:val="00794CF2"/>
    <w:rsid w:val="00794D23"/>
    <w:rsid w:val="0079534B"/>
    <w:rsid w:val="0079543D"/>
    <w:rsid w:val="00795D62"/>
    <w:rsid w:val="0079623D"/>
    <w:rsid w:val="0079631A"/>
    <w:rsid w:val="00796934"/>
    <w:rsid w:val="00796A68"/>
    <w:rsid w:val="00796E37"/>
    <w:rsid w:val="00796FCC"/>
    <w:rsid w:val="007971CB"/>
    <w:rsid w:val="007975D2"/>
    <w:rsid w:val="00797938"/>
    <w:rsid w:val="00797A1C"/>
    <w:rsid w:val="00797AB0"/>
    <w:rsid w:val="00797E51"/>
    <w:rsid w:val="007A00D2"/>
    <w:rsid w:val="007A00E0"/>
    <w:rsid w:val="007A0265"/>
    <w:rsid w:val="007A0863"/>
    <w:rsid w:val="007A096A"/>
    <w:rsid w:val="007A0EEF"/>
    <w:rsid w:val="007A11C1"/>
    <w:rsid w:val="007A1298"/>
    <w:rsid w:val="007A1590"/>
    <w:rsid w:val="007A1816"/>
    <w:rsid w:val="007A18CF"/>
    <w:rsid w:val="007A1A2E"/>
    <w:rsid w:val="007A1BE7"/>
    <w:rsid w:val="007A2225"/>
    <w:rsid w:val="007A28C4"/>
    <w:rsid w:val="007A2B99"/>
    <w:rsid w:val="007A2D31"/>
    <w:rsid w:val="007A2F28"/>
    <w:rsid w:val="007A3086"/>
    <w:rsid w:val="007A31A3"/>
    <w:rsid w:val="007A3EFA"/>
    <w:rsid w:val="007A3F81"/>
    <w:rsid w:val="007A48B9"/>
    <w:rsid w:val="007A4D3E"/>
    <w:rsid w:val="007A51F0"/>
    <w:rsid w:val="007A5348"/>
    <w:rsid w:val="007A55E6"/>
    <w:rsid w:val="007A56A4"/>
    <w:rsid w:val="007A57F2"/>
    <w:rsid w:val="007A60DF"/>
    <w:rsid w:val="007A6196"/>
    <w:rsid w:val="007A7340"/>
    <w:rsid w:val="007A7360"/>
    <w:rsid w:val="007A7535"/>
    <w:rsid w:val="007A773A"/>
    <w:rsid w:val="007A7A2E"/>
    <w:rsid w:val="007A7AD7"/>
    <w:rsid w:val="007B0172"/>
    <w:rsid w:val="007B0539"/>
    <w:rsid w:val="007B0789"/>
    <w:rsid w:val="007B0A50"/>
    <w:rsid w:val="007B0B63"/>
    <w:rsid w:val="007B14C6"/>
    <w:rsid w:val="007B19F8"/>
    <w:rsid w:val="007B1CD1"/>
    <w:rsid w:val="007B2102"/>
    <w:rsid w:val="007B21F8"/>
    <w:rsid w:val="007B273B"/>
    <w:rsid w:val="007B2C07"/>
    <w:rsid w:val="007B306A"/>
    <w:rsid w:val="007B3173"/>
    <w:rsid w:val="007B37F5"/>
    <w:rsid w:val="007B3BAE"/>
    <w:rsid w:val="007B3C3D"/>
    <w:rsid w:val="007B3EDC"/>
    <w:rsid w:val="007B4400"/>
    <w:rsid w:val="007B4B8B"/>
    <w:rsid w:val="007B4EA1"/>
    <w:rsid w:val="007B50CA"/>
    <w:rsid w:val="007B560D"/>
    <w:rsid w:val="007B5640"/>
    <w:rsid w:val="007B5702"/>
    <w:rsid w:val="007B5C2A"/>
    <w:rsid w:val="007B5EF0"/>
    <w:rsid w:val="007B61D1"/>
    <w:rsid w:val="007B6303"/>
    <w:rsid w:val="007B63B3"/>
    <w:rsid w:val="007B6710"/>
    <w:rsid w:val="007B67E9"/>
    <w:rsid w:val="007B6B75"/>
    <w:rsid w:val="007B6CF6"/>
    <w:rsid w:val="007B6E79"/>
    <w:rsid w:val="007B6F57"/>
    <w:rsid w:val="007B72A4"/>
    <w:rsid w:val="007C0022"/>
    <w:rsid w:val="007C07DE"/>
    <w:rsid w:val="007C0AF3"/>
    <w:rsid w:val="007C0C1E"/>
    <w:rsid w:val="007C0F07"/>
    <w:rsid w:val="007C106C"/>
    <w:rsid w:val="007C1100"/>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5011"/>
    <w:rsid w:val="007C539C"/>
    <w:rsid w:val="007C54F6"/>
    <w:rsid w:val="007C57E8"/>
    <w:rsid w:val="007C5B79"/>
    <w:rsid w:val="007C5D47"/>
    <w:rsid w:val="007C5D52"/>
    <w:rsid w:val="007C6040"/>
    <w:rsid w:val="007C646B"/>
    <w:rsid w:val="007C6556"/>
    <w:rsid w:val="007C6D64"/>
    <w:rsid w:val="007C717E"/>
    <w:rsid w:val="007C753E"/>
    <w:rsid w:val="007C78DF"/>
    <w:rsid w:val="007C7F89"/>
    <w:rsid w:val="007D033B"/>
    <w:rsid w:val="007D04C9"/>
    <w:rsid w:val="007D0B60"/>
    <w:rsid w:val="007D0C16"/>
    <w:rsid w:val="007D0D2A"/>
    <w:rsid w:val="007D1425"/>
    <w:rsid w:val="007D152D"/>
    <w:rsid w:val="007D1602"/>
    <w:rsid w:val="007D188A"/>
    <w:rsid w:val="007D19AE"/>
    <w:rsid w:val="007D1F19"/>
    <w:rsid w:val="007D2300"/>
    <w:rsid w:val="007D23F2"/>
    <w:rsid w:val="007D28F2"/>
    <w:rsid w:val="007D2901"/>
    <w:rsid w:val="007D2B83"/>
    <w:rsid w:val="007D2BC5"/>
    <w:rsid w:val="007D36AE"/>
    <w:rsid w:val="007D36C7"/>
    <w:rsid w:val="007D37D9"/>
    <w:rsid w:val="007D3C7D"/>
    <w:rsid w:val="007D3DC7"/>
    <w:rsid w:val="007D3E03"/>
    <w:rsid w:val="007D3EAE"/>
    <w:rsid w:val="007D40A5"/>
    <w:rsid w:val="007D43CF"/>
    <w:rsid w:val="007D4488"/>
    <w:rsid w:val="007D46A8"/>
    <w:rsid w:val="007D487B"/>
    <w:rsid w:val="007D4B1A"/>
    <w:rsid w:val="007D4BFB"/>
    <w:rsid w:val="007D4C7D"/>
    <w:rsid w:val="007D51B2"/>
    <w:rsid w:val="007D56BF"/>
    <w:rsid w:val="007D586C"/>
    <w:rsid w:val="007D5D25"/>
    <w:rsid w:val="007D60B3"/>
    <w:rsid w:val="007D661C"/>
    <w:rsid w:val="007D666D"/>
    <w:rsid w:val="007D6CB9"/>
    <w:rsid w:val="007D6DF7"/>
    <w:rsid w:val="007D6FB5"/>
    <w:rsid w:val="007D74D3"/>
    <w:rsid w:val="007D752A"/>
    <w:rsid w:val="007D7585"/>
    <w:rsid w:val="007D75C8"/>
    <w:rsid w:val="007D7A8F"/>
    <w:rsid w:val="007E0071"/>
    <w:rsid w:val="007E021F"/>
    <w:rsid w:val="007E028C"/>
    <w:rsid w:val="007E07A4"/>
    <w:rsid w:val="007E0A8B"/>
    <w:rsid w:val="007E0B13"/>
    <w:rsid w:val="007E0C18"/>
    <w:rsid w:val="007E1139"/>
    <w:rsid w:val="007E1565"/>
    <w:rsid w:val="007E16EC"/>
    <w:rsid w:val="007E181A"/>
    <w:rsid w:val="007E1C23"/>
    <w:rsid w:val="007E1EF7"/>
    <w:rsid w:val="007E21DA"/>
    <w:rsid w:val="007E262A"/>
    <w:rsid w:val="007E26B3"/>
    <w:rsid w:val="007E26B4"/>
    <w:rsid w:val="007E27B3"/>
    <w:rsid w:val="007E3161"/>
    <w:rsid w:val="007E31DA"/>
    <w:rsid w:val="007E328D"/>
    <w:rsid w:val="007E35BE"/>
    <w:rsid w:val="007E3C5B"/>
    <w:rsid w:val="007E3D41"/>
    <w:rsid w:val="007E4095"/>
    <w:rsid w:val="007E40AF"/>
    <w:rsid w:val="007E4130"/>
    <w:rsid w:val="007E4230"/>
    <w:rsid w:val="007E437A"/>
    <w:rsid w:val="007E47F2"/>
    <w:rsid w:val="007E49F0"/>
    <w:rsid w:val="007E4A35"/>
    <w:rsid w:val="007E4B8F"/>
    <w:rsid w:val="007E534D"/>
    <w:rsid w:val="007E5380"/>
    <w:rsid w:val="007E54DC"/>
    <w:rsid w:val="007E5F0E"/>
    <w:rsid w:val="007E5F1B"/>
    <w:rsid w:val="007E5F59"/>
    <w:rsid w:val="007E602F"/>
    <w:rsid w:val="007E672D"/>
    <w:rsid w:val="007E6A6B"/>
    <w:rsid w:val="007E6C82"/>
    <w:rsid w:val="007E6EBD"/>
    <w:rsid w:val="007E71F3"/>
    <w:rsid w:val="007E72DD"/>
    <w:rsid w:val="007E78BA"/>
    <w:rsid w:val="007E7C14"/>
    <w:rsid w:val="007E7F56"/>
    <w:rsid w:val="007E7FF7"/>
    <w:rsid w:val="007F003A"/>
    <w:rsid w:val="007F0210"/>
    <w:rsid w:val="007F027C"/>
    <w:rsid w:val="007F0522"/>
    <w:rsid w:val="007F09B7"/>
    <w:rsid w:val="007F0F17"/>
    <w:rsid w:val="007F0F99"/>
    <w:rsid w:val="007F13D3"/>
    <w:rsid w:val="007F14FA"/>
    <w:rsid w:val="007F17A4"/>
    <w:rsid w:val="007F1BB8"/>
    <w:rsid w:val="007F1C6F"/>
    <w:rsid w:val="007F1CF0"/>
    <w:rsid w:val="007F2042"/>
    <w:rsid w:val="007F2F37"/>
    <w:rsid w:val="007F3239"/>
    <w:rsid w:val="007F32D2"/>
    <w:rsid w:val="007F33A1"/>
    <w:rsid w:val="007F36B1"/>
    <w:rsid w:val="007F3D26"/>
    <w:rsid w:val="007F47F1"/>
    <w:rsid w:val="007F498F"/>
    <w:rsid w:val="007F4991"/>
    <w:rsid w:val="007F4E82"/>
    <w:rsid w:val="007F5110"/>
    <w:rsid w:val="007F581B"/>
    <w:rsid w:val="007F5CB0"/>
    <w:rsid w:val="007F5E67"/>
    <w:rsid w:val="007F5ED5"/>
    <w:rsid w:val="007F6158"/>
    <w:rsid w:val="007F62C7"/>
    <w:rsid w:val="007F62FC"/>
    <w:rsid w:val="007F6886"/>
    <w:rsid w:val="007F6F82"/>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B51"/>
    <w:rsid w:val="00802C55"/>
    <w:rsid w:val="00802D50"/>
    <w:rsid w:val="00803527"/>
    <w:rsid w:val="0080382F"/>
    <w:rsid w:val="00803BDC"/>
    <w:rsid w:val="00803DD6"/>
    <w:rsid w:val="008040A0"/>
    <w:rsid w:val="0080452D"/>
    <w:rsid w:val="00804697"/>
    <w:rsid w:val="008047C4"/>
    <w:rsid w:val="00804E75"/>
    <w:rsid w:val="00805412"/>
    <w:rsid w:val="008058C8"/>
    <w:rsid w:val="0080599F"/>
    <w:rsid w:val="00805A72"/>
    <w:rsid w:val="00805E9C"/>
    <w:rsid w:val="008060A1"/>
    <w:rsid w:val="008062EB"/>
    <w:rsid w:val="0080660C"/>
    <w:rsid w:val="008067F9"/>
    <w:rsid w:val="00806A12"/>
    <w:rsid w:val="00806D8A"/>
    <w:rsid w:val="00806E77"/>
    <w:rsid w:val="00807003"/>
    <w:rsid w:val="0080750F"/>
    <w:rsid w:val="00807758"/>
    <w:rsid w:val="0080793F"/>
    <w:rsid w:val="00807ABA"/>
    <w:rsid w:val="00807C18"/>
    <w:rsid w:val="00807E22"/>
    <w:rsid w:val="008101F5"/>
    <w:rsid w:val="00810350"/>
    <w:rsid w:val="00810D2B"/>
    <w:rsid w:val="008113E3"/>
    <w:rsid w:val="00811657"/>
    <w:rsid w:val="008118AC"/>
    <w:rsid w:val="00811A6A"/>
    <w:rsid w:val="00811CB5"/>
    <w:rsid w:val="008120F4"/>
    <w:rsid w:val="008122E7"/>
    <w:rsid w:val="00812F91"/>
    <w:rsid w:val="00812FE2"/>
    <w:rsid w:val="00813289"/>
    <w:rsid w:val="00813692"/>
    <w:rsid w:val="00813717"/>
    <w:rsid w:val="00813B5D"/>
    <w:rsid w:val="008140F9"/>
    <w:rsid w:val="008147C4"/>
    <w:rsid w:val="00814802"/>
    <w:rsid w:val="00815006"/>
    <w:rsid w:val="0081571D"/>
    <w:rsid w:val="00815752"/>
    <w:rsid w:val="008158FC"/>
    <w:rsid w:val="00815A06"/>
    <w:rsid w:val="00815CFC"/>
    <w:rsid w:val="00815E0D"/>
    <w:rsid w:val="00815E17"/>
    <w:rsid w:val="008164EF"/>
    <w:rsid w:val="0081665F"/>
    <w:rsid w:val="0081688D"/>
    <w:rsid w:val="00816CE2"/>
    <w:rsid w:val="00817266"/>
    <w:rsid w:val="008172A6"/>
    <w:rsid w:val="00817325"/>
    <w:rsid w:val="0081751D"/>
    <w:rsid w:val="0081776D"/>
    <w:rsid w:val="008177F6"/>
    <w:rsid w:val="00817B50"/>
    <w:rsid w:val="00817C2C"/>
    <w:rsid w:val="00817ED6"/>
    <w:rsid w:val="00820028"/>
    <w:rsid w:val="00820737"/>
    <w:rsid w:val="00820809"/>
    <w:rsid w:val="008208F3"/>
    <w:rsid w:val="00820C44"/>
    <w:rsid w:val="00821072"/>
    <w:rsid w:val="008210E3"/>
    <w:rsid w:val="00821506"/>
    <w:rsid w:val="008215DD"/>
    <w:rsid w:val="00821F8F"/>
    <w:rsid w:val="0082204F"/>
    <w:rsid w:val="0082282C"/>
    <w:rsid w:val="00822BF8"/>
    <w:rsid w:val="00822D63"/>
    <w:rsid w:val="00823117"/>
    <w:rsid w:val="008236AF"/>
    <w:rsid w:val="00823B8B"/>
    <w:rsid w:val="00824600"/>
    <w:rsid w:val="00824653"/>
    <w:rsid w:val="008249AD"/>
    <w:rsid w:val="008250DE"/>
    <w:rsid w:val="008256B8"/>
    <w:rsid w:val="00825AEA"/>
    <w:rsid w:val="00825B36"/>
    <w:rsid w:val="00825C2F"/>
    <w:rsid w:val="00826137"/>
    <w:rsid w:val="0082630A"/>
    <w:rsid w:val="00826392"/>
    <w:rsid w:val="0082653C"/>
    <w:rsid w:val="0082660F"/>
    <w:rsid w:val="00826627"/>
    <w:rsid w:val="008268AF"/>
    <w:rsid w:val="00826DE0"/>
    <w:rsid w:val="00826E20"/>
    <w:rsid w:val="00826F5F"/>
    <w:rsid w:val="0082722C"/>
    <w:rsid w:val="00827303"/>
    <w:rsid w:val="00827421"/>
    <w:rsid w:val="00827970"/>
    <w:rsid w:val="00827A36"/>
    <w:rsid w:val="00827B0F"/>
    <w:rsid w:val="00827F3D"/>
    <w:rsid w:val="0083002E"/>
    <w:rsid w:val="008300F6"/>
    <w:rsid w:val="00830220"/>
    <w:rsid w:val="008305F9"/>
    <w:rsid w:val="00830652"/>
    <w:rsid w:val="00830BCE"/>
    <w:rsid w:val="008310E2"/>
    <w:rsid w:val="008310E4"/>
    <w:rsid w:val="00831943"/>
    <w:rsid w:val="00831C7A"/>
    <w:rsid w:val="00831E12"/>
    <w:rsid w:val="008321A3"/>
    <w:rsid w:val="00832481"/>
    <w:rsid w:val="00832583"/>
    <w:rsid w:val="0083262D"/>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65"/>
    <w:rsid w:val="00837D81"/>
    <w:rsid w:val="008400F7"/>
    <w:rsid w:val="0084047B"/>
    <w:rsid w:val="00840717"/>
    <w:rsid w:val="00840A5D"/>
    <w:rsid w:val="008410E7"/>
    <w:rsid w:val="008416DF"/>
    <w:rsid w:val="00841736"/>
    <w:rsid w:val="00841984"/>
    <w:rsid w:val="00841B77"/>
    <w:rsid w:val="00841C59"/>
    <w:rsid w:val="0084222E"/>
    <w:rsid w:val="008427BD"/>
    <w:rsid w:val="008430BD"/>
    <w:rsid w:val="0084325F"/>
    <w:rsid w:val="00843379"/>
    <w:rsid w:val="008437B9"/>
    <w:rsid w:val="00843D72"/>
    <w:rsid w:val="00843E49"/>
    <w:rsid w:val="008443DD"/>
    <w:rsid w:val="00844708"/>
    <w:rsid w:val="008448D5"/>
    <w:rsid w:val="00844BCB"/>
    <w:rsid w:val="008450AE"/>
    <w:rsid w:val="00845119"/>
    <w:rsid w:val="008454CA"/>
    <w:rsid w:val="00846384"/>
    <w:rsid w:val="0084642C"/>
    <w:rsid w:val="00846652"/>
    <w:rsid w:val="00846805"/>
    <w:rsid w:val="0084685D"/>
    <w:rsid w:val="008469A5"/>
    <w:rsid w:val="00846BDE"/>
    <w:rsid w:val="00846C56"/>
    <w:rsid w:val="00846EAE"/>
    <w:rsid w:val="008473AD"/>
    <w:rsid w:val="008473FB"/>
    <w:rsid w:val="00847ECA"/>
    <w:rsid w:val="00847F02"/>
    <w:rsid w:val="0085056E"/>
    <w:rsid w:val="0085193B"/>
    <w:rsid w:val="0085193F"/>
    <w:rsid w:val="00851C73"/>
    <w:rsid w:val="00851CBB"/>
    <w:rsid w:val="008521C8"/>
    <w:rsid w:val="00852713"/>
    <w:rsid w:val="00852A9A"/>
    <w:rsid w:val="00852BFF"/>
    <w:rsid w:val="00852DBF"/>
    <w:rsid w:val="00853319"/>
    <w:rsid w:val="0085388F"/>
    <w:rsid w:val="0085392D"/>
    <w:rsid w:val="00853A92"/>
    <w:rsid w:val="008540F6"/>
    <w:rsid w:val="008547FB"/>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04FA"/>
    <w:rsid w:val="00860D73"/>
    <w:rsid w:val="0086174F"/>
    <w:rsid w:val="00861971"/>
    <w:rsid w:val="0086197F"/>
    <w:rsid w:val="00861A06"/>
    <w:rsid w:val="00861CD8"/>
    <w:rsid w:val="00861CE6"/>
    <w:rsid w:val="00862346"/>
    <w:rsid w:val="00862498"/>
    <w:rsid w:val="00862511"/>
    <w:rsid w:val="008625D5"/>
    <w:rsid w:val="00862A70"/>
    <w:rsid w:val="00862B2E"/>
    <w:rsid w:val="00863134"/>
    <w:rsid w:val="0086336F"/>
    <w:rsid w:val="008634F5"/>
    <w:rsid w:val="008637CA"/>
    <w:rsid w:val="008642F1"/>
    <w:rsid w:val="00864324"/>
    <w:rsid w:val="00865112"/>
    <w:rsid w:val="0086528D"/>
    <w:rsid w:val="008654A8"/>
    <w:rsid w:val="0086573F"/>
    <w:rsid w:val="00865B4A"/>
    <w:rsid w:val="00865BF4"/>
    <w:rsid w:val="00865E9B"/>
    <w:rsid w:val="008662C8"/>
    <w:rsid w:val="00866E10"/>
    <w:rsid w:val="00866EF3"/>
    <w:rsid w:val="00867145"/>
    <w:rsid w:val="008673B1"/>
    <w:rsid w:val="00867818"/>
    <w:rsid w:val="00867905"/>
    <w:rsid w:val="00867E45"/>
    <w:rsid w:val="00867ED4"/>
    <w:rsid w:val="0087009C"/>
    <w:rsid w:val="00870295"/>
    <w:rsid w:val="008703A0"/>
    <w:rsid w:val="008708C5"/>
    <w:rsid w:val="00870983"/>
    <w:rsid w:val="00870A07"/>
    <w:rsid w:val="00870B15"/>
    <w:rsid w:val="0087101A"/>
    <w:rsid w:val="008716C5"/>
    <w:rsid w:val="0087193D"/>
    <w:rsid w:val="00871CC0"/>
    <w:rsid w:val="00871D59"/>
    <w:rsid w:val="0087204A"/>
    <w:rsid w:val="0087247C"/>
    <w:rsid w:val="0087286E"/>
    <w:rsid w:val="00872E01"/>
    <w:rsid w:val="0087335F"/>
    <w:rsid w:val="0087390F"/>
    <w:rsid w:val="00873CCE"/>
    <w:rsid w:val="008741A4"/>
    <w:rsid w:val="00874500"/>
    <w:rsid w:val="0087453E"/>
    <w:rsid w:val="008755A7"/>
    <w:rsid w:val="00875788"/>
    <w:rsid w:val="00875D0A"/>
    <w:rsid w:val="00875DF2"/>
    <w:rsid w:val="00875F00"/>
    <w:rsid w:val="00876859"/>
    <w:rsid w:val="00876B6E"/>
    <w:rsid w:val="008773F2"/>
    <w:rsid w:val="0087743A"/>
    <w:rsid w:val="00877566"/>
    <w:rsid w:val="00877616"/>
    <w:rsid w:val="00880C88"/>
    <w:rsid w:val="00881321"/>
    <w:rsid w:val="008815D6"/>
    <w:rsid w:val="00881F7E"/>
    <w:rsid w:val="00882092"/>
    <w:rsid w:val="0088268B"/>
    <w:rsid w:val="00883533"/>
    <w:rsid w:val="00883B74"/>
    <w:rsid w:val="00883C5E"/>
    <w:rsid w:val="0088473A"/>
    <w:rsid w:val="00885174"/>
    <w:rsid w:val="0088559E"/>
    <w:rsid w:val="00885AF3"/>
    <w:rsid w:val="00885D17"/>
    <w:rsid w:val="00885E75"/>
    <w:rsid w:val="00885FD7"/>
    <w:rsid w:val="00886075"/>
    <w:rsid w:val="00886458"/>
    <w:rsid w:val="00886721"/>
    <w:rsid w:val="008868AC"/>
    <w:rsid w:val="008868F4"/>
    <w:rsid w:val="00886ABE"/>
    <w:rsid w:val="00886D98"/>
    <w:rsid w:val="008871D9"/>
    <w:rsid w:val="008872E5"/>
    <w:rsid w:val="00887FB3"/>
    <w:rsid w:val="00890259"/>
    <w:rsid w:val="00890500"/>
    <w:rsid w:val="008908B5"/>
    <w:rsid w:val="00890949"/>
    <w:rsid w:val="00890B3F"/>
    <w:rsid w:val="00891372"/>
    <w:rsid w:val="008916D8"/>
    <w:rsid w:val="00891D1A"/>
    <w:rsid w:val="00891FB0"/>
    <w:rsid w:val="008920F3"/>
    <w:rsid w:val="008922BC"/>
    <w:rsid w:val="008924F0"/>
    <w:rsid w:val="008925FD"/>
    <w:rsid w:val="00892974"/>
    <w:rsid w:val="00892988"/>
    <w:rsid w:val="00892A44"/>
    <w:rsid w:val="0089321B"/>
    <w:rsid w:val="00893270"/>
    <w:rsid w:val="0089328C"/>
    <w:rsid w:val="008932F8"/>
    <w:rsid w:val="008934BD"/>
    <w:rsid w:val="00893757"/>
    <w:rsid w:val="00893ACF"/>
    <w:rsid w:val="00894027"/>
    <w:rsid w:val="008946A1"/>
    <w:rsid w:val="008948CA"/>
    <w:rsid w:val="008952B1"/>
    <w:rsid w:val="00895385"/>
    <w:rsid w:val="00895BBD"/>
    <w:rsid w:val="00895C9C"/>
    <w:rsid w:val="00896095"/>
    <w:rsid w:val="008963F6"/>
    <w:rsid w:val="008964BB"/>
    <w:rsid w:val="008964DA"/>
    <w:rsid w:val="00896865"/>
    <w:rsid w:val="00896C67"/>
    <w:rsid w:val="00896DE4"/>
    <w:rsid w:val="00896F98"/>
    <w:rsid w:val="00897269"/>
    <w:rsid w:val="00897BE5"/>
    <w:rsid w:val="00897D16"/>
    <w:rsid w:val="00897DBF"/>
    <w:rsid w:val="00897DC5"/>
    <w:rsid w:val="00897DF7"/>
    <w:rsid w:val="008A023F"/>
    <w:rsid w:val="008A0545"/>
    <w:rsid w:val="008A0796"/>
    <w:rsid w:val="008A11ED"/>
    <w:rsid w:val="008A13A8"/>
    <w:rsid w:val="008A1474"/>
    <w:rsid w:val="008A1535"/>
    <w:rsid w:val="008A155E"/>
    <w:rsid w:val="008A17E1"/>
    <w:rsid w:val="008A17F8"/>
    <w:rsid w:val="008A1810"/>
    <w:rsid w:val="008A1813"/>
    <w:rsid w:val="008A1D20"/>
    <w:rsid w:val="008A1E30"/>
    <w:rsid w:val="008A1E7F"/>
    <w:rsid w:val="008A296C"/>
    <w:rsid w:val="008A33EE"/>
    <w:rsid w:val="008A33FE"/>
    <w:rsid w:val="008A36B1"/>
    <w:rsid w:val="008A380A"/>
    <w:rsid w:val="008A3A2C"/>
    <w:rsid w:val="008A3C41"/>
    <w:rsid w:val="008A3C4D"/>
    <w:rsid w:val="008A3F55"/>
    <w:rsid w:val="008A3F98"/>
    <w:rsid w:val="008A41B7"/>
    <w:rsid w:val="008A4C98"/>
    <w:rsid w:val="008A514E"/>
    <w:rsid w:val="008A5599"/>
    <w:rsid w:val="008A561D"/>
    <w:rsid w:val="008A57C7"/>
    <w:rsid w:val="008A57F5"/>
    <w:rsid w:val="008A61B0"/>
    <w:rsid w:val="008A62E2"/>
    <w:rsid w:val="008A6441"/>
    <w:rsid w:val="008A6495"/>
    <w:rsid w:val="008A64FF"/>
    <w:rsid w:val="008A67B8"/>
    <w:rsid w:val="008A67D8"/>
    <w:rsid w:val="008A72AB"/>
    <w:rsid w:val="008A746C"/>
    <w:rsid w:val="008A78F2"/>
    <w:rsid w:val="008A7A6B"/>
    <w:rsid w:val="008A7A91"/>
    <w:rsid w:val="008A7C86"/>
    <w:rsid w:val="008A7D21"/>
    <w:rsid w:val="008A7EAC"/>
    <w:rsid w:val="008B08DC"/>
    <w:rsid w:val="008B0DBB"/>
    <w:rsid w:val="008B124A"/>
    <w:rsid w:val="008B18BA"/>
    <w:rsid w:val="008B1B8A"/>
    <w:rsid w:val="008B1C1C"/>
    <w:rsid w:val="008B1FBB"/>
    <w:rsid w:val="008B2090"/>
    <w:rsid w:val="008B2113"/>
    <w:rsid w:val="008B2221"/>
    <w:rsid w:val="008B23F1"/>
    <w:rsid w:val="008B2634"/>
    <w:rsid w:val="008B28BD"/>
    <w:rsid w:val="008B2C15"/>
    <w:rsid w:val="008B2F97"/>
    <w:rsid w:val="008B370B"/>
    <w:rsid w:val="008B3D81"/>
    <w:rsid w:val="008B40AA"/>
    <w:rsid w:val="008B40CF"/>
    <w:rsid w:val="008B4283"/>
    <w:rsid w:val="008B48DC"/>
    <w:rsid w:val="008B4969"/>
    <w:rsid w:val="008B4DFA"/>
    <w:rsid w:val="008B5724"/>
    <w:rsid w:val="008B5BEE"/>
    <w:rsid w:val="008B5D1F"/>
    <w:rsid w:val="008B5DC9"/>
    <w:rsid w:val="008B63AF"/>
    <w:rsid w:val="008B66F0"/>
    <w:rsid w:val="008B6A8E"/>
    <w:rsid w:val="008B6D4A"/>
    <w:rsid w:val="008B7389"/>
    <w:rsid w:val="008B7547"/>
    <w:rsid w:val="008B7B98"/>
    <w:rsid w:val="008C001F"/>
    <w:rsid w:val="008C09BC"/>
    <w:rsid w:val="008C0B73"/>
    <w:rsid w:val="008C0C92"/>
    <w:rsid w:val="008C1075"/>
    <w:rsid w:val="008C1663"/>
    <w:rsid w:val="008C1A38"/>
    <w:rsid w:val="008C1DBF"/>
    <w:rsid w:val="008C1ED6"/>
    <w:rsid w:val="008C20CE"/>
    <w:rsid w:val="008C24E1"/>
    <w:rsid w:val="008C2588"/>
    <w:rsid w:val="008C25A6"/>
    <w:rsid w:val="008C280C"/>
    <w:rsid w:val="008C299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C90"/>
    <w:rsid w:val="008C4DAE"/>
    <w:rsid w:val="008C4F11"/>
    <w:rsid w:val="008C52A8"/>
    <w:rsid w:val="008C5940"/>
    <w:rsid w:val="008C5C07"/>
    <w:rsid w:val="008C5E16"/>
    <w:rsid w:val="008C5F70"/>
    <w:rsid w:val="008C5F97"/>
    <w:rsid w:val="008C62D6"/>
    <w:rsid w:val="008C63B7"/>
    <w:rsid w:val="008C6B72"/>
    <w:rsid w:val="008C6CD9"/>
    <w:rsid w:val="008C6D3D"/>
    <w:rsid w:val="008C6D73"/>
    <w:rsid w:val="008C6F00"/>
    <w:rsid w:val="008C6F1F"/>
    <w:rsid w:val="008C6FCA"/>
    <w:rsid w:val="008C71EB"/>
    <w:rsid w:val="008C72B4"/>
    <w:rsid w:val="008C7598"/>
    <w:rsid w:val="008C7682"/>
    <w:rsid w:val="008C7692"/>
    <w:rsid w:val="008C76B2"/>
    <w:rsid w:val="008C7B3B"/>
    <w:rsid w:val="008C7DA6"/>
    <w:rsid w:val="008D017F"/>
    <w:rsid w:val="008D07DB"/>
    <w:rsid w:val="008D0AB8"/>
    <w:rsid w:val="008D10E6"/>
    <w:rsid w:val="008D115D"/>
    <w:rsid w:val="008D1416"/>
    <w:rsid w:val="008D1551"/>
    <w:rsid w:val="008D1C2B"/>
    <w:rsid w:val="008D2274"/>
    <w:rsid w:val="008D22C2"/>
    <w:rsid w:val="008D247E"/>
    <w:rsid w:val="008D2543"/>
    <w:rsid w:val="008D2CEF"/>
    <w:rsid w:val="008D3144"/>
    <w:rsid w:val="008D322F"/>
    <w:rsid w:val="008D355E"/>
    <w:rsid w:val="008D388D"/>
    <w:rsid w:val="008D38AD"/>
    <w:rsid w:val="008D38C5"/>
    <w:rsid w:val="008D39B3"/>
    <w:rsid w:val="008D3A4F"/>
    <w:rsid w:val="008D3C7B"/>
    <w:rsid w:val="008D4573"/>
    <w:rsid w:val="008D45D1"/>
    <w:rsid w:val="008D46C2"/>
    <w:rsid w:val="008D4A85"/>
    <w:rsid w:val="008D4AA5"/>
    <w:rsid w:val="008D51C9"/>
    <w:rsid w:val="008D570B"/>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19D"/>
    <w:rsid w:val="008E34C1"/>
    <w:rsid w:val="008E36E8"/>
    <w:rsid w:val="008E3A79"/>
    <w:rsid w:val="008E3E0B"/>
    <w:rsid w:val="008E4340"/>
    <w:rsid w:val="008E45BC"/>
    <w:rsid w:val="008E45F6"/>
    <w:rsid w:val="008E57E4"/>
    <w:rsid w:val="008E5C07"/>
    <w:rsid w:val="008E5DFD"/>
    <w:rsid w:val="008E621B"/>
    <w:rsid w:val="008E63A1"/>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2D4"/>
    <w:rsid w:val="008F2395"/>
    <w:rsid w:val="008F24A0"/>
    <w:rsid w:val="008F2DF3"/>
    <w:rsid w:val="008F3049"/>
    <w:rsid w:val="008F3651"/>
    <w:rsid w:val="008F36F5"/>
    <w:rsid w:val="008F37E0"/>
    <w:rsid w:val="008F3C17"/>
    <w:rsid w:val="008F3D21"/>
    <w:rsid w:val="008F4398"/>
    <w:rsid w:val="008F4BB4"/>
    <w:rsid w:val="008F4BB9"/>
    <w:rsid w:val="008F51BD"/>
    <w:rsid w:val="008F5F4C"/>
    <w:rsid w:val="008F66F6"/>
    <w:rsid w:val="008F6940"/>
    <w:rsid w:val="008F6B3B"/>
    <w:rsid w:val="008F6E97"/>
    <w:rsid w:val="008F7058"/>
    <w:rsid w:val="008F732E"/>
    <w:rsid w:val="008F7DD8"/>
    <w:rsid w:val="008F7F64"/>
    <w:rsid w:val="008F7FF0"/>
    <w:rsid w:val="00900392"/>
    <w:rsid w:val="009004F8"/>
    <w:rsid w:val="00900512"/>
    <w:rsid w:val="009007CA"/>
    <w:rsid w:val="00900A12"/>
    <w:rsid w:val="00900AF1"/>
    <w:rsid w:val="00900D57"/>
    <w:rsid w:val="00900E44"/>
    <w:rsid w:val="00901175"/>
    <w:rsid w:val="009016E6"/>
    <w:rsid w:val="009018AD"/>
    <w:rsid w:val="00902A3F"/>
    <w:rsid w:val="00902D83"/>
    <w:rsid w:val="009032C3"/>
    <w:rsid w:val="00903856"/>
    <w:rsid w:val="00903AF6"/>
    <w:rsid w:val="00904187"/>
    <w:rsid w:val="009051EE"/>
    <w:rsid w:val="009052ED"/>
    <w:rsid w:val="009052F3"/>
    <w:rsid w:val="00905513"/>
    <w:rsid w:val="00905525"/>
    <w:rsid w:val="00905692"/>
    <w:rsid w:val="00905780"/>
    <w:rsid w:val="00905A67"/>
    <w:rsid w:val="00905A91"/>
    <w:rsid w:val="00906137"/>
    <w:rsid w:val="00906315"/>
    <w:rsid w:val="009064EB"/>
    <w:rsid w:val="00906EA2"/>
    <w:rsid w:val="0090723D"/>
    <w:rsid w:val="0090745C"/>
    <w:rsid w:val="009079D9"/>
    <w:rsid w:val="00907AA3"/>
    <w:rsid w:val="00907CD0"/>
    <w:rsid w:val="00910665"/>
    <w:rsid w:val="009108B7"/>
    <w:rsid w:val="00912516"/>
    <w:rsid w:val="00912E4E"/>
    <w:rsid w:val="00913048"/>
    <w:rsid w:val="009136AD"/>
    <w:rsid w:val="00913717"/>
    <w:rsid w:val="00913729"/>
    <w:rsid w:val="00913FEC"/>
    <w:rsid w:val="009142B8"/>
    <w:rsid w:val="00914A26"/>
    <w:rsid w:val="00914FDF"/>
    <w:rsid w:val="00914FED"/>
    <w:rsid w:val="00915351"/>
    <w:rsid w:val="009154E4"/>
    <w:rsid w:val="0091575D"/>
    <w:rsid w:val="0091587E"/>
    <w:rsid w:val="00915C37"/>
    <w:rsid w:val="009162CB"/>
    <w:rsid w:val="00916504"/>
    <w:rsid w:val="00916537"/>
    <w:rsid w:val="00916698"/>
    <w:rsid w:val="00916D16"/>
    <w:rsid w:val="00916E9D"/>
    <w:rsid w:val="00917568"/>
    <w:rsid w:val="00917DD1"/>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53E"/>
    <w:rsid w:val="00923CD4"/>
    <w:rsid w:val="00923E6A"/>
    <w:rsid w:val="00923EA0"/>
    <w:rsid w:val="00924029"/>
    <w:rsid w:val="00924454"/>
    <w:rsid w:val="009244F5"/>
    <w:rsid w:val="0092458E"/>
    <w:rsid w:val="0092493D"/>
    <w:rsid w:val="00924A12"/>
    <w:rsid w:val="00924DAE"/>
    <w:rsid w:val="00924DC5"/>
    <w:rsid w:val="00924E66"/>
    <w:rsid w:val="00924F1F"/>
    <w:rsid w:val="00924FBF"/>
    <w:rsid w:val="00925009"/>
    <w:rsid w:val="00925B00"/>
    <w:rsid w:val="00925D97"/>
    <w:rsid w:val="009264C2"/>
    <w:rsid w:val="00926901"/>
    <w:rsid w:val="00926F73"/>
    <w:rsid w:val="00927422"/>
    <w:rsid w:val="00927771"/>
    <w:rsid w:val="00927B6C"/>
    <w:rsid w:val="00927BF5"/>
    <w:rsid w:val="00927F87"/>
    <w:rsid w:val="00930357"/>
    <w:rsid w:val="00930658"/>
    <w:rsid w:val="00930A20"/>
    <w:rsid w:val="00930ABE"/>
    <w:rsid w:val="00931341"/>
    <w:rsid w:val="00931BC4"/>
    <w:rsid w:val="00931CA2"/>
    <w:rsid w:val="0093236E"/>
    <w:rsid w:val="00932C18"/>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4F4"/>
    <w:rsid w:val="00937509"/>
    <w:rsid w:val="00937ADC"/>
    <w:rsid w:val="009405C5"/>
    <w:rsid w:val="00940E84"/>
    <w:rsid w:val="00940FC5"/>
    <w:rsid w:val="00941C3F"/>
    <w:rsid w:val="00941C7D"/>
    <w:rsid w:val="00941D2A"/>
    <w:rsid w:val="00941F02"/>
    <w:rsid w:val="009420BC"/>
    <w:rsid w:val="009421B4"/>
    <w:rsid w:val="009421B6"/>
    <w:rsid w:val="0094234A"/>
    <w:rsid w:val="009425B9"/>
    <w:rsid w:val="0094294C"/>
    <w:rsid w:val="00942B62"/>
    <w:rsid w:val="00942CC2"/>
    <w:rsid w:val="00942E8E"/>
    <w:rsid w:val="00943161"/>
    <w:rsid w:val="009433E2"/>
    <w:rsid w:val="00943545"/>
    <w:rsid w:val="009436C0"/>
    <w:rsid w:val="009438E9"/>
    <w:rsid w:val="00943DF1"/>
    <w:rsid w:val="00943F5E"/>
    <w:rsid w:val="0094418F"/>
    <w:rsid w:val="0094446E"/>
    <w:rsid w:val="0094449A"/>
    <w:rsid w:val="009449EA"/>
    <w:rsid w:val="00944DC0"/>
    <w:rsid w:val="009451D3"/>
    <w:rsid w:val="00945432"/>
    <w:rsid w:val="009454DD"/>
    <w:rsid w:val="00945792"/>
    <w:rsid w:val="009458EF"/>
    <w:rsid w:val="00945F86"/>
    <w:rsid w:val="009462C8"/>
    <w:rsid w:val="00946A1F"/>
    <w:rsid w:val="00946E4E"/>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098"/>
    <w:rsid w:val="00953590"/>
    <w:rsid w:val="0095373C"/>
    <w:rsid w:val="00953F4B"/>
    <w:rsid w:val="009542EC"/>
    <w:rsid w:val="009545B8"/>
    <w:rsid w:val="00954694"/>
    <w:rsid w:val="009546A9"/>
    <w:rsid w:val="00954B05"/>
    <w:rsid w:val="00955048"/>
    <w:rsid w:val="00955EDF"/>
    <w:rsid w:val="00955F4A"/>
    <w:rsid w:val="00956595"/>
    <w:rsid w:val="009569D8"/>
    <w:rsid w:val="00956B08"/>
    <w:rsid w:val="0095767A"/>
    <w:rsid w:val="00957739"/>
    <w:rsid w:val="0095799E"/>
    <w:rsid w:val="00957A35"/>
    <w:rsid w:val="00957B16"/>
    <w:rsid w:val="00957D53"/>
    <w:rsid w:val="00957E6C"/>
    <w:rsid w:val="00957E75"/>
    <w:rsid w:val="00960260"/>
    <w:rsid w:val="0096087C"/>
    <w:rsid w:val="0096121B"/>
    <w:rsid w:val="00961319"/>
    <w:rsid w:val="009614BC"/>
    <w:rsid w:val="009615EF"/>
    <w:rsid w:val="00961AB7"/>
    <w:rsid w:val="00962036"/>
    <w:rsid w:val="009620C6"/>
    <w:rsid w:val="00962352"/>
    <w:rsid w:val="009623B2"/>
    <w:rsid w:val="00962559"/>
    <w:rsid w:val="009628B0"/>
    <w:rsid w:val="0096298D"/>
    <w:rsid w:val="00962C75"/>
    <w:rsid w:val="009635A5"/>
    <w:rsid w:val="0096369D"/>
    <w:rsid w:val="009636DE"/>
    <w:rsid w:val="009638ED"/>
    <w:rsid w:val="00963F5B"/>
    <w:rsid w:val="00964317"/>
    <w:rsid w:val="0096436F"/>
    <w:rsid w:val="009646F8"/>
    <w:rsid w:val="00964CF8"/>
    <w:rsid w:val="00964D3B"/>
    <w:rsid w:val="00964E2B"/>
    <w:rsid w:val="00965249"/>
    <w:rsid w:val="009652DD"/>
    <w:rsid w:val="009653DD"/>
    <w:rsid w:val="009654B6"/>
    <w:rsid w:val="00965555"/>
    <w:rsid w:val="00965594"/>
    <w:rsid w:val="00965615"/>
    <w:rsid w:val="00965AA6"/>
    <w:rsid w:val="00965CA2"/>
    <w:rsid w:val="009664AE"/>
    <w:rsid w:val="00966505"/>
    <w:rsid w:val="0096654A"/>
    <w:rsid w:val="00966816"/>
    <w:rsid w:val="0096699A"/>
    <w:rsid w:val="00966EFD"/>
    <w:rsid w:val="00967085"/>
    <w:rsid w:val="0096718B"/>
    <w:rsid w:val="0096728A"/>
    <w:rsid w:val="00967500"/>
    <w:rsid w:val="00967869"/>
    <w:rsid w:val="00967E53"/>
    <w:rsid w:val="00967F34"/>
    <w:rsid w:val="009700A9"/>
    <w:rsid w:val="0097097C"/>
    <w:rsid w:val="00970FD3"/>
    <w:rsid w:val="00971201"/>
    <w:rsid w:val="00971B4F"/>
    <w:rsid w:val="00971D5E"/>
    <w:rsid w:val="00971DAA"/>
    <w:rsid w:val="00971E5B"/>
    <w:rsid w:val="009728DD"/>
    <w:rsid w:val="009729B4"/>
    <w:rsid w:val="00972CE1"/>
    <w:rsid w:val="00973016"/>
    <w:rsid w:val="0097307A"/>
    <w:rsid w:val="00973316"/>
    <w:rsid w:val="0097337F"/>
    <w:rsid w:val="009737C7"/>
    <w:rsid w:val="00973DA0"/>
    <w:rsid w:val="00973E03"/>
    <w:rsid w:val="00973E98"/>
    <w:rsid w:val="0097420E"/>
    <w:rsid w:val="009742EC"/>
    <w:rsid w:val="00974A19"/>
    <w:rsid w:val="00974CDC"/>
    <w:rsid w:val="0097578C"/>
    <w:rsid w:val="009758EF"/>
    <w:rsid w:val="00975A64"/>
    <w:rsid w:val="00975ACA"/>
    <w:rsid w:val="00975F08"/>
    <w:rsid w:val="0097610A"/>
    <w:rsid w:val="009761EE"/>
    <w:rsid w:val="0097621E"/>
    <w:rsid w:val="00976525"/>
    <w:rsid w:val="00976691"/>
    <w:rsid w:val="00976A62"/>
    <w:rsid w:val="00976C7F"/>
    <w:rsid w:val="009775D9"/>
    <w:rsid w:val="00977952"/>
    <w:rsid w:val="009804FE"/>
    <w:rsid w:val="00980B40"/>
    <w:rsid w:val="00980C4E"/>
    <w:rsid w:val="00980D03"/>
    <w:rsid w:val="00980E4A"/>
    <w:rsid w:val="00980F4D"/>
    <w:rsid w:val="009811AC"/>
    <w:rsid w:val="009814EF"/>
    <w:rsid w:val="009817E9"/>
    <w:rsid w:val="00981E14"/>
    <w:rsid w:val="00981E6F"/>
    <w:rsid w:val="0098206E"/>
    <w:rsid w:val="0098253A"/>
    <w:rsid w:val="00982611"/>
    <w:rsid w:val="00982676"/>
    <w:rsid w:val="00982873"/>
    <w:rsid w:val="00982C74"/>
    <w:rsid w:val="00982E72"/>
    <w:rsid w:val="0098372E"/>
    <w:rsid w:val="00983F73"/>
    <w:rsid w:val="00984515"/>
    <w:rsid w:val="009847C3"/>
    <w:rsid w:val="00984818"/>
    <w:rsid w:val="00984A27"/>
    <w:rsid w:val="00984C95"/>
    <w:rsid w:val="00984CA5"/>
    <w:rsid w:val="00984CEB"/>
    <w:rsid w:val="0098509F"/>
    <w:rsid w:val="0098547A"/>
    <w:rsid w:val="009858E4"/>
    <w:rsid w:val="00985A64"/>
    <w:rsid w:val="00985C41"/>
    <w:rsid w:val="00985CD2"/>
    <w:rsid w:val="00985D37"/>
    <w:rsid w:val="0098633A"/>
    <w:rsid w:val="0098645F"/>
    <w:rsid w:val="009866CD"/>
    <w:rsid w:val="0098745D"/>
    <w:rsid w:val="009875B6"/>
    <w:rsid w:val="009875D7"/>
    <w:rsid w:val="009876A0"/>
    <w:rsid w:val="00987805"/>
    <w:rsid w:val="00987F59"/>
    <w:rsid w:val="00990060"/>
    <w:rsid w:val="009903CB"/>
    <w:rsid w:val="009905CF"/>
    <w:rsid w:val="00990B6A"/>
    <w:rsid w:val="00990C09"/>
    <w:rsid w:val="0099166A"/>
    <w:rsid w:val="009916FC"/>
    <w:rsid w:val="009917CF"/>
    <w:rsid w:val="00991BF9"/>
    <w:rsid w:val="00991C4D"/>
    <w:rsid w:val="00991CE3"/>
    <w:rsid w:val="00991D9E"/>
    <w:rsid w:val="009925D0"/>
    <w:rsid w:val="00992900"/>
    <w:rsid w:val="00992CF1"/>
    <w:rsid w:val="00992F59"/>
    <w:rsid w:val="009930B9"/>
    <w:rsid w:val="009936A1"/>
    <w:rsid w:val="009937ED"/>
    <w:rsid w:val="00993A0A"/>
    <w:rsid w:val="00993C4C"/>
    <w:rsid w:val="00993F66"/>
    <w:rsid w:val="009943F3"/>
    <w:rsid w:val="00994524"/>
    <w:rsid w:val="0099458C"/>
    <w:rsid w:val="00994747"/>
    <w:rsid w:val="00994A37"/>
    <w:rsid w:val="00995743"/>
    <w:rsid w:val="009958C4"/>
    <w:rsid w:val="00995A8C"/>
    <w:rsid w:val="00995D5A"/>
    <w:rsid w:val="00995D98"/>
    <w:rsid w:val="00995EE4"/>
    <w:rsid w:val="0099609F"/>
    <w:rsid w:val="009961E1"/>
    <w:rsid w:val="009964E3"/>
    <w:rsid w:val="00996960"/>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7B2"/>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5F57"/>
    <w:rsid w:val="009A60C5"/>
    <w:rsid w:val="009A6164"/>
    <w:rsid w:val="009A64B0"/>
    <w:rsid w:val="009A6BE0"/>
    <w:rsid w:val="009A6F97"/>
    <w:rsid w:val="009A7330"/>
    <w:rsid w:val="009A7351"/>
    <w:rsid w:val="009A782C"/>
    <w:rsid w:val="009A79E3"/>
    <w:rsid w:val="009A7D2B"/>
    <w:rsid w:val="009A7F9B"/>
    <w:rsid w:val="009B096A"/>
    <w:rsid w:val="009B0997"/>
    <w:rsid w:val="009B0CB9"/>
    <w:rsid w:val="009B0E4C"/>
    <w:rsid w:val="009B0F56"/>
    <w:rsid w:val="009B10B4"/>
    <w:rsid w:val="009B10D0"/>
    <w:rsid w:val="009B13CA"/>
    <w:rsid w:val="009B1406"/>
    <w:rsid w:val="009B1A66"/>
    <w:rsid w:val="009B2104"/>
    <w:rsid w:val="009B225B"/>
    <w:rsid w:val="009B2637"/>
    <w:rsid w:val="009B2BC9"/>
    <w:rsid w:val="009B2D94"/>
    <w:rsid w:val="009B2DE4"/>
    <w:rsid w:val="009B30DE"/>
    <w:rsid w:val="009B3257"/>
    <w:rsid w:val="009B3300"/>
    <w:rsid w:val="009B3302"/>
    <w:rsid w:val="009B339B"/>
    <w:rsid w:val="009B356E"/>
    <w:rsid w:val="009B374B"/>
    <w:rsid w:val="009B3BBA"/>
    <w:rsid w:val="009B3EEC"/>
    <w:rsid w:val="009B41BA"/>
    <w:rsid w:val="009B4503"/>
    <w:rsid w:val="009B4564"/>
    <w:rsid w:val="009B4C24"/>
    <w:rsid w:val="009B4D01"/>
    <w:rsid w:val="009B538A"/>
    <w:rsid w:val="009B54E1"/>
    <w:rsid w:val="009B589B"/>
    <w:rsid w:val="009B5A9C"/>
    <w:rsid w:val="009B5B40"/>
    <w:rsid w:val="009B5BC5"/>
    <w:rsid w:val="009B5C2D"/>
    <w:rsid w:val="009B5CEF"/>
    <w:rsid w:val="009B5F5A"/>
    <w:rsid w:val="009B5F60"/>
    <w:rsid w:val="009B6356"/>
    <w:rsid w:val="009B6504"/>
    <w:rsid w:val="009B6608"/>
    <w:rsid w:val="009B6858"/>
    <w:rsid w:val="009B68B6"/>
    <w:rsid w:val="009B692B"/>
    <w:rsid w:val="009B72A4"/>
    <w:rsid w:val="009B7689"/>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5EE"/>
    <w:rsid w:val="009C4944"/>
    <w:rsid w:val="009C4B0D"/>
    <w:rsid w:val="009C4B53"/>
    <w:rsid w:val="009C4B6D"/>
    <w:rsid w:val="009C4CD7"/>
    <w:rsid w:val="009C53DF"/>
    <w:rsid w:val="009C5479"/>
    <w:rsid w:val="009C58EF"/>
    <w:rsid w:val="009C60D4"/>
    <w:rsid w:val="009C64E3"/>
    <w:rsid w:val="009C653E"/>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CDC"/>
    <w:rsid w:val="009D2DA0"/>
    <w:rsid w:val="009D30AE"/>
    <w:rsid w:val="009D39FD"/>
    <w:rsid w:val="009D3BD7"/>
    <w:rsid w:val="009D40B6"/>
    <w:rsid w:val="009D4957"/>
    <w:rsid w:val="009D551E"/>
    <w:rsid w:val="009D555B"/>
    <w:rsid w:val="009D61BA"/>
    <w:rsid w:val="009D62A6"/>
    <w:rsid w:val="009D63B6"/>
    <w:rsid w:val="009D63CF"/>
    <w:rsid w:val="009D64BB"/>
    <w:rsid w:val="009D70A7"/>
    <w:rsid w:val="009D73B6"/>
    <w:rsid w:val="009E01DA"/>
    <w:rsid w:val="009E0366"/>
    <w:rsid w:val="009E11C0"/>
    <w:rsid w:val="009E1555"/>
    <w:rsid w:val="009E167D"/>
    <w:rsid w:val="009E1862"/>
    <w:rsid w:val="009E1989"/>
    <w:rsid w:val="009E19C6"/>
    <w:rsid w:val="009E24E6"/>
    <w:rsid w:val="009E28E5"/>
    <w:rsid w:val="009E2D86"/>
    <w:rsid w:val="009E2E65"/>
    <w:rsid w:val="009E30C6"/>
    <w:rsid w:val="009E335F"/>
    <w:rsid w:val="009E34D3"/>
    <w:rsid w:val="009E37AB"/>
    <w:rsid w:val="009E398A"/>
    <w:rsid w:val="009E3C70"/>
    <w:rsid w:val="009E40B7"/>
    <w:rsid w:val="009E4909"/>
    <w:rsid w:val="009E4A46"/>
    <w:rsid w:val="009E4AB9"/>
    <w:rsid w:val="009E515F"/>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388"/>
    <w:rsid w:val="009F2B42"/>
    <w:rsid w:val="009F33C5"/>
    <w:rsid w:val="009F37BD"/>
    <w:rsid w:val="009F37DD"/>
    <w:rsid w:val="009F38F3"/>
    <w:rsid w:val="009F39B9"/>
    <w:rsid w:val="009F3A19"/>
    <w:rsid w:val="009F3A94"/>
    <w:rsid w:val="009F3C38"/>
    <w:rsid w:val="009F3F89"/>
    <w:rsid w:val="009F3FBF"/>
    <w:rsid w:val="009F4229"/>
    <w:rsid w:val="009F4CB3"/>
    <w:rsid w:val="009F4E03"/>
    <w:rsid w:val="009F4ED3"/>
    <w:rsid w:val="009F4F67"/>
    <w:rsid w:val="009F4F91"/>
    <w:rsid w:val="009F50D3"/>
    <w:rsid w:val="009F52CC"/>
    <w:rsid w:val="009F5436"/>
    <w:rsid w:val="009F55A7"/>
    <w:rsid w:val="009F5756"/>
    <w:rsid w:val="009F5AA6"/>
    <w:rsid w:val="009F5C4F"/>
    <w:rsid w:val="009F5EBB"/>
    <w:rsid w:val="009F61B8"/>
    <w:rsid w:val="009F6250"/>
    <w:rsid w:val="009F63B7"/>
    <w:rsid w:val="009F6740"/>
    <w:rsid w:val="009F69F6"/>
    <w:rsid w:val="009F6C2C"/>
    <w:rsid w:val="009F722D"/>
    <w:rsid w:val="009F74EF"/>
    <w:rsid w:val="009F7596"/>
    <w:rsid w:val="009F76BF"/>
    <w:rsid w:val="009F78DF"/>
    <w:rsid w:val="009F7959"/>
    <w:rsid w:val="009F79EF"/>
    <w:rsid w:val="009F7BE6"/>
    <w:rsid w:val="009F7DCF"/>
    <w:rsid w:val="009F7DE0"/>
    <w:rsid w:val="00A0074E"/>
    <w:rsid w:val="00A00990"/>
    <w:rsid w:val="00A00A9E"/>
    <w:rsid w:val="00A00BFB"/>
    <w:rsid w:val="00A00E8E"/>
    <w:rsid w:val="00A00F2B"/>
    <w:rsid w:val="00A01653"/>
    <w:rsid w:val="00A0182A"/>
    <w:rsid w:val="00A01834"/>
    <w:rsid w:val="00A01A4E"/>
    <w:rsid w:val="00A0207A"/>
    <w:rsid w:val="00A02455"/>
    <w:rsid w:val="00A0265B"/>
    <w:rsid w:val="00A028D7"/>
    <w:rsid w:val="00A028ED"/>
    <w:rsid w:val="00A02B37"/>
    <w:rsid w:val="00A02F86"/>
    <w:rsid w:val="00A031E7"/>
    <w:rsid w:val="00A032F5"/>
    <w:rsid w:val="00A0345D"/>
    <w:rsid w:val="00A038F7"/>
    <w:rsid w:val="00A03B29"/>
    <w:rsid w:val="00A043F6"/>
    <w:rsid w:val="00A04A09"/>
    <w:rsid w:val="00A04A7E"/>
    <w:rsid w:val="00A04EB7"/>
    <w:rsid w:val="00A050AA"/>
    <w:rsid w:val="00A05322"/>
    <w:rsid w:val="00A05693"/>
    <w:rsid w:val="00A05ACD"/>
    <w:rsid w:val="00A05E9D"/>
    <w:rsid w:val="00A06501"/>
    <w:rsid w:val="00A06D91"/>
    <w:rsid w:val="00A06EAD"/>
    <w:rsid w:val="00A07080"/>
    <w:rsid w:val="00A070FE"/>
    <w:rsid w:val="00A0751F"/>
    <w:rsid w:val="00A075B3"/>
    <w:rsid w:val="00A078E3"/>
    <w:rsid w:val="00A10092"/>
    <w:rsid w:val="00A10151"/>
    <w:rsid w:val="00A106C3"/>
    <w:rsid w:val="00A106DF"/>
    <w:rsid w:val="00A10950"/>
    <w:rsid w:val="00A11197"/>
    <w:rsid w:val="00A116A1"/>
    <w:rsid w:val="00A116BA"/>
    <w:rsid w:val="00A11F66"/>
    <w:rsid w:val="00A126DE"/>
    <w:rsid w:val="00A12862"/>
    <w:rsid w:val="00A128E1"/>
    <w:rsid w:val="00A12D1C"/>
    <w:rsid w:val="00A12F54"/>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20567"/>
    <w:rsid w:val="00A207A8"/>
    <w:rsid w:val="00A20835"/>
    <w:rsid w:val="00A20AB6"/>
    <w:rsid w:val="00A20CFF"/>
    <w:rsid w:val="00A2116C"/>
    <w:rsid w:val="00A211BF"/>
    <w:rsid w:val="00A2124C"/>
    <w:rsid w:val="00A216DC"/>
    <w:rsid w:val="00A2171B"/>
    <w:rsid w:val="00A21B05"/>
    <w:rsid w:val="00A21CDE"/>
    <w:rsid w:val="00A21CF3"/>
    <w:rsid w:val="00A21CF9"/>
    <w:rsid w:val="00A222CF"/>
    <w:rsid w:val="00A22EA2"/>
    <w:rsid w:val="00A22F33"/>
    <w:rsid w:val="00A23215"/>
    <w:rsid w:val="00A2330A"/>
    <w:rsid w:val="00A23B7D"/>
    <w:rsid w:val="00A23F54"/>
    <w:rsid w:val="00A243A4"/>
    <w:rsid w:val="00A2491C"/>
    <w:rsid w:val="00A24A0D"/>
    <w:rsid w:val="00A24D76"/>
    <w:rsid w:val="00A24ECA"/>
    <w:rsid w:val="00A2526D"/>
    <w:rsid w:val="00A25963"/>
    <w:rsid w:val="00A25C4B"/>
    <w:rsid w:val="00A2605B"/>
    <w:rsid w:val="00A26394"/>
    <w:rsid w:val="00A26408"/>
    <w:rsid w:val="00A26508"/>
    <w:rsid w:val="00A265D1"/>
    <w:rsid w:val="00A265F3"/>
    <w:rsid w:val="00A267C8"/>
    <w:rsid w:val="00A268AD"/>
    <w:rsid w:val="00A268B5"/>
    <w:rsid w:val="00A268EC"/>
    <w:rsid w:val="00A26E7B"/>
    <w:rsid w:val="00A26F73"/>
    <w:rsid w:val="00A270C3"/>
    <w:rsid w:val="00A270FE"/>
    <w:rsid w:val="00A277D3"/>
    <w:rsid w:val="00A2796E"/>
    <w:rsid w:val="00A27AB2"/>
    <w:rsid w:val="00A27CA5"/>
    <w:rsid w:val="00A302FD"/>
    <w:rsid w:val="00A304CD"/>
    <w:rsid w:val="00A30560"/>
    <w:rsid w:val="00A3059A"/>
    <w:rsid w:val="00A30740"/>
    <w:rsid w:val="00A30C56"/>
    <w:rsid w:val="00A30CDF"/>
    <w:rsid w:val="00A31123"/>
    <w:rsid w:val="00A31747"/>
    <w:rsid w:val="00A31F7D"/>
    <w:rsid w:val="00A3205A"/>
    <w:rsid w:val="00A3227B"/>
    <w:rsid w:val="00A32347"/>
    <w:rsid w:val="00A3269C"/>
    <w:rsid w:val="00A32714"/>
    <w:rsid w:val="00A329E5"/>
    <w:rsid w:val="00A32B9F"/>
    <w:rsid w:val="00A32E1A"/>
    <w:rsid w:val="00A32FE2"/>
    <w:rsid w:val="00A3306B"/>
    <w:rsid w:val="00A333A6"/>
    <w:rsid w:val="00A338D2"/>
    <w:rsid w:val="00A33C07"/>
    <w:rsid w:val="00A34067"/>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132"/>
    <w:rsid w:val="00A373E3"/>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99"/>
    <w:rsid w:val="00A428E1"/>
    <w:rsid w:val="00A4290E"/>
    <w:rsid w:val="00A42E3C"/>
    <w:rsid w:val="00A4315C"/>
    <w:rsid w:val="00A4325A"/>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1C6"/>
    <w:rsid w:val="00A4625D"/>
    <w:rsid w:val="00A463D1"/>
    <w:rsid w:val="00A464E5"/>
    <w:rsid w:val="00A46C42"/>
    <w:rsid w:val="00A46CDD"/>
    <w:rsid w:val="00A46DB7"/>
    <w:rsid w:val="00A46EA2"/>
    <w:rsid w:val="00A46ED4"/>
    <w:rsid w:val="00A4766F"/>
    <w:rsid w:val="00A47763"/>
    <w:rsid w:val="00A4794C"/>
    <w:rsid w:val="00A47A95"/>
    <w:rsid w:val="00A47B8B"/>
    <w:rsid w:val="00A47C61"/>
    <w:rsid w:val="00A5009B"/>
    <w:rsid w:val="00A500CF"/>
    <w:rsid w:val="00A504CD"/>
    <w:rsid w:val="00A50C23"/>
    <w:rsid w:val="00A50E79"/>
    <w:rsid w:val="00A51191"/>
    <w:rsid w:val="00A5141D"/>
    <w:rsid w:val="00A51868"/>
    <w:rsid w:val="00A51CD5"/>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43F"/>
    <w:rsid w:val="00A5474A"/>
    <w:rsid w:val="00A54801"/>
    <w:rsid w:val="00A54843"/>
    <w:rsid w:val="00A54956"/>
    <w:rsid w:val="00A54B47"/>
    <w:rsid w:val="00A54F63"/>
    <w:rsid w:val="00A554F4"/>
    <w:rsid w:val="00A55512"/>
    <w:rsid w:val="00A55525"/>
    <w:rsid w:val="00A55E42"/>
    <w:rsid w:val="00A55E8E"/>
    <w:rsid w:val="00A55FEC"/>
    <w:rsid w:val="00A56039"/>
    <w:rsid w:val="00A560FB"/>
    <w:rsid w:val="00A56377"/>
    <w:rsid w:val="00A564CA"/>
    <w:rsid w:val="00A56553"/>
    <w:rsid w:val="00A5672F"/>
    <w:rsid w:val="00A56DEA"/>
    <w:rsid w:val="00A57112"/>
    <w:rsid w:val="00A57222"/>
    <w:rsid w:val="00A57233"/>
    <w:rsid w:val="00A5742B"/>
    <w:rsid w:val="00A574CE"/>
    <w:rsid w:val="00A5788B"/>
    <w:rsid w:val="00A57C01"/>
    <w:rsid w:val="00A607B2"/>
    <w:rsid w:val="00A6081B"/>
    <w:rsid w:val="00A6121B"/>
    <w:rsid w:val="00A612C7"/>
    <w:rsid w:val="00A613BB"/>
    <w:rsid w:val="00A61571"/>
    <w:rsid w:val="00A622CF"/>
    <w:rsid w:val="00A6247E"/>
    <w:rsid w:val="00A62665"/>
    <w:rsid w:val="00A62CDE"/>
    <w:rsid w:val="00A62DCF"/>
    <w:rsid w:val="00A63183"/>
    <w:rsid w:val="00A63BD8"/>
    <w:rsid w:val="00A63EE1"/>
    <w:rsid w:val="00A643AF"/>
    <w:rsid w:val="00A64819"/>
    <w:rsid w:val="00A65451"/>
    <w:rsid w:val="00A65787"/>
    <w:rsid w:val="00A65DAB"/>
    <w:rsid w:val="00A6610A"/>
    <w:rsid w:val="00A661F2"/>
    <w:rsid w:val="00A662C5"/>
    <w:rsid w:val="00A66610"/>
    <w:rsid w:val="00A66FDB"/>
    <w:rsid w:val="00A6766F"/>
    <w:rsid w:val="00A677A7"/>
    <w:rsid w:val="00A67BA5"/>
    <w:rsid w:val="00A67DBF"/>
    <w:rsid w:val="00A70A84"/>
    <w:rsid w:val="00A70E1A"/>
    <w:rsid w:val="00A70EEC"/>
    <w:rsid w:val="00A71123"/>
    <w:rsid w:val="00A712DB"/>
    <w:rsid w:val="00A7135E"/>
    <w:rsid w:val="00A71CD2"/>
    <w:rsid w:val="00A72951"/>
    <w:rsid w:val="00A72AB0"/>
    <w:rsid w:val="00A72AC8"/>
    <w:rsid w:val="00A72F37"/>
    <w:rsid w:val="00A72F55"/>
    <w:rsid w:val="00A73474"/>
    <w:rsid w:val="00A7356E"/>
    <w:rsid w:val="00A735A6"/>
    <w:rsid w:val="00A738EF"/>
    <w:rsid w:val="00A73FD8"/>
    <w:rsid w:val="00A741FC"/>
    <w:rsid w:val="00A742E6"/>
    <w:rsid w:val="00A745D7"/>
    <w:rsid w:val="00A74735"/>
    <w:rsid w:val="00A749A6"/>
    <w:rsid w:val="00A74BCD"/>
    <w:rsid w:val="00A74E3A"/>
    <w:rsid w:val="00A7500C"/>
    <w:rsid w:val="00A7508B"/>
    <w:rsid w:val="00A751B6"/>
    <w:rsid w:val="00A75297"/>
    <w:rsid w:val="00A75654"/>
    <w:rsid w:val="00A75684"/>
    <w:rsid w:val="00A7600A"/>
    <w:rsid w:val="00A76313"/>
    <w:rsid w:val="00A768CE"/>
    <w:rsid w:val="00A76A62"/>
    <w:rsid w:val="00A76F09"/>
    <w:rsid w:val="00A77655"/>
    <w:rsid w:val="00A779AE"/>
    <w:rsid w:val="00A779B3"/>
    <w:rsid w:val="00A77DEA"/>
    <w:rsid w:val="00A80B91"/>
    <w:rsid w:val="00A80BD4"/>
    <w:rsid w:val="00A81132"/>
    <w:rsid w:val="00A820B1"/>
    <w:rsid w:val="00A821B8"/>
    <w:rsid w:val="00A82726"/>
    <w:rsid w:val="00A827BD"/>
    <w:rsid w:val="00A82DD0"/>
    <w:rsid w:val="00A82EB8"/>
    <w:rsid w:val="00A83267"/>
    <w:rsid w:val="00A840A6"/>
    <w:rsid w:val="00A8427A"/>
    <w:rsid w:val="00A84D14"/>
    <w:rsid w:val="00A84EAF"/>
    <w:rsid w:val="00A85063"/>
    <w:rsid w:val="00A85297"/>
    <w:rsid w:val="00A85714"/>
    <w:rsid w:val="00A85864"/>
    <w:rsid w:val="00A85ADD"/>
    <w:rsid w:val="00A85FF9"/>
    <w:rsid w:val="00A86081"/>
    <w:rsid w:val="00A86307"/>
    <w:rsid w:val="00A863A5"/>
    <w:rsid w:val="00A8658C"/>
    <w:rsid w:val="00A865B1"/>
    <w:rsid w:val="00A866B0"/>
    <w:rsid w:val="00A8680F"/>
    <w:rsid w:val="00A8684B"/>
    <w:rsid w:val="00A86C48"/>
    <w:rsid w:val="00A87FFE"/>
    <w:rsid w:val="00A9053E"/>
    <w:rsid w:val="00A9078D"/>
    <w:rsid w:val="00A909F4"/>
    <w:rsid w:val="00A90D45"/>
    <w:rsid w:val="00A9113C"/>
    <w:rsid w:val="00A91AAD"/>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BFC"/>
    <w:rsid w:val="00A96E59"/>
    <w:rsid w:val="00A96EEE"/>
    <w:rsid w:val="00A96EFF"/>
    <w:rsid w:val="00A97532"/>
    <w:rsid w:val="00A97701"/>
    <w:rsid w:val="00A9773E"/>
    <w:rsid w:val="00A97BD7"/>
    <w:rsid w:val="00A97F53"/>
    <w:rsid w:val="00A97F7D"/>
    <w:rsid w:val="00AA0598"/>
    <w:rsid w:val="00AA0E48"/>
    <w:rsid w:val="00AA1236"/>
    <w:rsid w:val="00AA14A2"/>
    <w:rsid w:val="00AA14A5"/>
    <w:rsid w:val="00AA1656"/>
    <w:rsid w:val="00AA182C"/>
    <w:rsid w:val="00AA214B"/>
    <w:rsid w:val="00AA2442"/>
    <w:rsid w:val="00AA267E"/>
    <w:rsid w:val="00AA2C7D"/>
    <w:rsid w:val="00AA2CBB"/>
    <w:rsid w:val="00AA3162"/>
    <w:rsid w:val="00AA35F2"/>
    <w:rsid w:val="00AA369A"/>
    <w:rsid w:val="00AA38AB"/>
    <w:rsid w:val="00AA38D2"/>
    <w:rsid w:val="00AA3B35"/>
    <w:rsid w:val="00AA3BF2"/>
    <w:rsid w:val="00AA43E1"/>
    <w:rsid w:val="00AA478A"/>
    <w:rsid w:val="00AA4E0D"/>
    <w:rsid w:val="00AA50FE"/>
    <w:rsid w:val="00AA5307"/>
    <w:rsid w:val="00AA540C"/>
    <w:rsid w:val="00AA5454"/>
    <w:rsid w:val="00AA56E7"/>
    <w:rsid w:val="00AA5BAF"/>
    <w:rsid w:val="00AA5C09"/>
    <w:rsid w:val="00AA5C66"/>
    <w:rsid w:val="00AA5DC0"/>
    <w:rsid w:val="00AA6694"/>
    <w:rsid w:val="00AA6CEE"/>
    <w:rsid w:val="00AA6FB3"/>
    <w:rsid w:val="00AA75F7"/>
    <w:rsid w:val="00AA7BFE"/>
    <w:rsid w:val="00AA7CE9"/>
    <w:rsid w:val="00AA7D23"/>
    <w:rsid w:val="00AA7D7C"/>
    <w:rsid w:val="00AB03F7"/>
    <w:rsid w:val="00AB05A0"/>
    <w:rsid w:val="00AB08C5"/>
    <w:rsid w:val="00AB1104"/>
    <w:rsid w:val="00AB1B5E"/>
    <w:rsid w:val="00AB1ED3"/>
    <w:rsid w:val="00AB20BC"/>
    <w:rsid w:val="00AB2213"/>
    <w:rsid w:val="00AB2830"/>
    <w:rsid w:val="00AB2C6F"/>
    <w:rsid w:val="00AB3553"/>
    <w:rsid w:val="00AB3604"/>
    <w:rsid w:val="00AB3608"/>
    <w:rsid w:val="00AB370E"/>
    <w:rsid w:val="00AB3F10"/>
    <w:rsid w:val="00AB404C"/>
    <w:rsid w:val="00AB4313"/>
    <w:rsid w:val="00AB433C"/>
    <w:rsid w:val="00AB44D5"/>
    <w:rsid w:val="00AB4936"/>
    <w:rsid w:val="00AB4B64"/>
    <w:rsid w:val="00AB4CE8"/>
    <w:rsid w:val="00AB4D7D"/>
    <w:rsid w:val="00AB51A9"/>
    <w:rsid w:val="00AB53C0"/>
    <w:rsid w:val="00AB54D3"/>
    <w:rsid w:val="00AB5961"/>
    <w:rsid w:val="00AB5AA2"/>
    <w:rsid w:val="00AB5C6B"/>
    <w:rsid w:val="00AB62BB"/>
    <w:rsid w:val="00AB654D"/>
    <w:rsid w:val="00AB6919"/>
    <w:rsid w:val="00AB6A5B"/>
    <w:rsid w:val="00AB6B30"/>
    <w:rsid w:val="00AB6BFB"/>
    <w:rsid w:val="00AB7097"/>
    <w:rsid w:val="00AB70EE"/>
    <w:rsid w:val="00AB74CA"/>
    <w:rsid w:val="00AB75FB"/>
    <w:rsid w:val="00AB7A7A"/>
    <w:rsid w:val="00AB7C9A"/>
    <w:rsid w:val="00AB7DF8"/>
    <w:rsid w:val="00AB7FAA"/>
    <w:rsid w:val="00AC038C"/>
    <w:rsid w:val="00AC0AC1"/>
    <w:rsid w:val="00AC0CA2"/>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7A6"/>
    <w:rsid w:val="00AC4F14"/>
    <w:rsid w:val="00AC55B0"/>
    <w:rsid w:val="00AC55B7"/>
    <w:rsid w:val="00AC55F2"/>
    <w:rsid w:val="00AC5AA6"/>
    <w:rsid w:val="00AC5B34"/>
    <w:rsid w:val="00AC5ECF"/>
    <w:rsid w:val="00AC6276"/>
    <w:rsid w:val="00AC6508"/>
    <w:rsid w:val="00AC688E"/>
    <w:rsid w:val="00AC6B07"/>
    <w:rsid w:val="00AC6C2D"/>
    <w:rsid w:val="00AC6CC0"/>
    <w:rsid w:val="00AC6E4A"/>
    <w:rsid w:val="00AC70C6"/>
    <w:rsid w:val="00AC7728"/>
    <w:rsid w:val="00AC7CE1"/>
    <w:rsid w:val="00AD03CB"/>
    <w:rsid w:val="00AD055D"/>
    <w:rsid w:val="00AD07E8"/>
    <w:rsid w:val="00AD08AA"/>
    <w:rsid w:val="00AD08B6"/>
    <w:rsid w:val="00AD08B7"/>
    <w:rsid w:val="00AD08FD"/>
    <w:rsid w:val="00AD0ADC"/>
    <w:rsid w:val="00AD15FE"/>
    <w:rsid w:val="00AD21A8"/>
    <w:rsid w:val="00AD22D3"/>
    <w:rsid w:val="00AD249D"/>
    <w:rsid w:val="00AD2622"/>
    <w:rsid w:val="00AD28C3"/>
    <w:rsid w:val="00AD2B32"/>
    <w:rsid w:val="00AD2BE9"/>
    <w:rsid w:val="00AD2E4D"/>
    <w:rsid w:val="00AD30FA"/>
    <w:rsid w:val="00AD3368"/>
    <w:rsid w:val="00AD33BD"/>
    <w:rsid w:val="00AD343A"/>
    <w:rsid w:val="00AD378A"/>
    <w:rsid w:val="00AD3808"/>
    <w:rsid w:val="00AD3F07"/>
    <w:rsid w:val="00AD40FD"/>
    <w:rsid w:val="00AD42A5"/>
    <w:rsid w:val="00AD42C5"/>
    <w:rsid w:val="00AD5010"/>
    <w:rsid w:val="00AD5581"/>
    <w:rsid w:val="00AD55B6"/>
    <w:rsid w:val="00AD563A"/>
    <w:rsid w:val="00AD63DD"/>
    <w:rsid w:val="00AD671D"/>
    <w:rsid w:val="00AD68BF"/>
    <w:rsid w:val="00AD6914"/>
    <w:rsid w:val="00AD6999"/>
    <w:rsid w:val="00AD6A99"/>
    <w:rsid w:val="00AD7480"/>
    <w:rsid w:val="00AD7FC2"/>
    <w:rsid w:val="00AE029E"/>
    <w:rsid w:val="00AE0365"/>
    <w:rsid w:val="00AE06F7"/>
    <w:rsid w:val="00AE0837"/>
    <w:rsid w:val="00AE0932"/>
    <w:rsid w:val="00AE0EFC"/>
    <w:rsid w:val="00AE10AB"/>
    <w:rsid w:val="00AE111E"/>
    <w:rsid w:val="00AE1639"/>
    <w:rsid w:val="00AE16A5"/>
    <w:rsid w:val="00AE19F3"/>
    <w:rsid w:val="00AE1AE4"/>
    <w:rsid w:val="00AE1F4C"/>
    <w:rsid w:val="00AE2339"/>
    <w:rsid w:val="00AE2B2C"/>
    <w:rsid w:val="00AE3527"/>
    <w:rsid w:val="00AE3A6D"/>
    <w:rsid w:val="00AE3C93"/>
    <w:rsid w:val="00AE3EEE"/>
    <w:rsid w:val="00AE40EF"/>
    <w:rsid w:val="00AE41C5"/>
    <w:rsid w:val="00AE421D"/>
    <w:rsid w:val="00AE4B46"/>
    <w:rsid w:val="00AE5875"/>
    <w:rsid w:val="00AE5AC4"/>
    <w:rsid w:val="00AE5D2D"/>
    <w:rsid w:val="00AE6090"/>
    <w:rsid w:val="00AE66DD"/>
    <w:rsid w:val="00AE7198"/>
    <w:rsid w:val="00AE72A1"/>
    <w:rsid w:val="00AE74C0"/>
    <w:rsid w:val="00AE74D7"/>
    <w:rsid w:val="00AE786A"/>
    <w:rsid w:val="00AE7C94"/>
    <w:rsid w:val="00AF01E8"/>
    <w:rsid w:val="00AF01EA"/>
    <w:rsid w:val="00AF02A7"/>
    <w:rsid w:val="00AF03CB"/>
    <w:rsid w:val="00AF0ADA"/>
    <w:rsid w:val="00AF0D8A"/>
    <w:rsid w:val="00AF12DD"/>
    <w:rsid w:val="00AF184B"/>
    <w:rsid w:val="00AF18C5"/>
    <w:rsid w:val="00AF20C5"/>
    <w:rsid w:val="00AF2567"/>
    <w:rsid w:val="00AF2938"/>
    <w:rsid w:val="00AF2AE3"/>
    <w:rsid w:val="00AF2EA6"/>
    <w:rsid w:val="00AF318D"/>
    <w:rsid w:val="00AF3AF8"/>
    <w:rsid w:val="00AF3FB3"/>
    <w:rsid w:val="00AF407D"/>
    <w:rsid w:val="00AF408B"/>
    <w:rsid w:val="00AF40D0"/>
    <w:rsid w:val="00AF435A"/>
    <w:rsid w:val="00AF47CC"/>
    <w:rsid w:val="00AF4946"/>
    <w:rsid w:val="00AF4BBB"/>
    <w:rsid w:val="00AF4E8B"/>
    <w:rsid w:val="00AF548B"/>
    <w:rsid w:val="00AF58FF"/>
    <w:rsid w:val="00AF592B"/>
    <w:rsid w:val="00AF5D21"/>
    <w:rsid w:val="00AF5E63"/>
    <w:rsid w:val="00AF6385"/>
    <w:rsid w:val="00AF64B5"/>
    <w:rsid w:val="00AF6BC8"/>
    <w:rsid w:val="00AF72ED"/>
    <w:rsid w:val="00AF753D"/>
    <w:rsid w:val="00AF76C6"/>
    <w:rsid w:val="00AF797F"/>
    <w:rsid w:val="00AF7CE6"/>
    <w:rsid w:val="00AF7D19"/>
    <w:rsid w:val="00B000DD"/>
    <w:rsid w:val="00B0010F"/>
    <w:rsid w:val="00B00346"/>
    <w:rsid w:val="00B00367"/>
    <w:rsid w:val="00B0092A"/>
    <w:rsid w:val="00B00954"/>
    <w:rsid w:val="00B00B89"/>
    <w:rsid w:val="00B00BCE"/>
    <w:rsid w:val="00B0100F"/>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AC2"/>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2ECD"/>
    <w:rsid w:val="00B130E0"/>
    <w:rsid w:val="00B1313E"/>
    <w:rsid w:val="00B135AD"/>
    <w:rsid w:val="00B1394C"/>
    <w:rsid w:val="00B13B7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0CBE"/>
    <w:rsid w:val="00B21015"/>
    <w:rsid w:val="00B21085"/>
    <w:rsid w:val="00B21806"/>
    <w:rsid w:val="00B220B3"/>
    <w:rsid w:val="00B2235A"/>
    <w:rsid w:val="00B224A7"/>
    <w:rsid w:val="00B22505"/>
    <w:rsid w:val="00B22597"/>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775"/>
    <w:rsid w:val="00B26A98"/>
    <w:rsid w:val="00B271D4"/>
    <w:rsid w:val="00B27298"/>
    <w:rsid w:val="00B272F3"/>
    <w:rsid w:val="00B27304"/>
    <w:rsid w:val="00B273F3"/>
    <w:rsid w:val="00B27466"/>
    <w:rsid w:val="00B27797"/>
    <w:rsid w:val="00B27916"/>
    <w:rsid w:val="00B27CD2"/>
    <w:rsid w:val="00B27D00"/>
    <w:rsid w:val="00B27F1D"/>
    <w:rsid w:val="00B27F93"/>
    <w:rsid w:val="00B30351"/>
    <w:rsid w:val="00B30D81"/>
    <w:rsid w:val="00B3113E"/>
    <w:rsid w:val="00B31511"/>
    <w:rsid w:val="00B31ADD"/>
    <w:rsid w:val="00B31C81"/>
    <w:rsid w:val="00B31CE0"/>
    <w:rsid w:val="00B3214F"/>
    <w:rsid w:val="00B3229B"/>
    <w:rsid w:val="00B32309"/>
    <w:rsid w:val="00B326E9"/>
    <w:rsid w:val="00B327EE"/>
    <w:rsid w:val="00B32B63"/>
    <w:rsid w:val="00B32DDE"/>
    <w:rsid w:val="00B3356A"/>
    <w:rsid w:val="00B33852"/>
    <w:rsid w:val="00B33B40"/>
    <w:rsid w:val="00B33F07"/>
    <w:rsid w:val="00B33FCA"/>
    <w:rsid w:val="00B3408B"/>
    <w:rsid w:val="00B34659"/>
    <w:rsid w:val="00B34B68"/>
    <w:rsid w:val="00B355C1"/>
    <w:rsid w:val="00B35D58"/>
    <w:rsid w:val="00B35FE7"/>
    <w:rsid w:val="00B36360"/>
    <w:rsid w:val="00B36529"/>
    <w:rsid w:val="00B3668A"/>
    <w:rsid w:val="00B367B4"/>
    <w:rsid w:val="00B36EDA"/>
    <w:rsid w:val="00B37547"/>
    <w:rsid w:val="00B37876"/>
    <w:rsid w:val="00B37F5D"/>
    <w:rsid w:val="00B401A0"/>
    <w:rsid w:val="00B403AD"/>
    <w:rsid w:val="00B4047E"/>
    <w:rsid w:val="00B40A2E"/>
    <w:rsid w:val="00B4117A"/>
    <w:rsid w:val="00B42362"/>
    <w:rsid w:val="00B423CC"/>
    <w:rsid w:val="00B4262E"/>
    <w:rsid w:val="00B4264B"/>
    <w:rsid w:val="00B427CC"/>
    <w:rsid w:val="00B42987"/>
    <w:rsid w:val="00B42ECD"/>
    <w:rsid w:val="00B42F09"/>
    <w:rsid w:val="00B436BC"/>
    <w:rsid w:val="00B43997"/>
    <w:rsid w:val="00B43BB6"/>
    <w:rsid w:val="00B43E08"/>
    <w:rsid w:val="00B4434F"/>
    <w:rsid w:val="00B44554"/>
    <w:rsid w:val="00B44CBE"/>
    <w:rsid w:val="00B44DF5"/>
    <w:rsid w:val="00B45095"/>
    <w:rsid w:val="00B45223"/>
    <w:rsid w:val="00B45895"/>
    <w:rsid w:val="00B45E24"/>
    <w:rsid w:val="00B46764"/>
    <w:rsid w:val="00B4690B"/>
    <w:rsid w:val="00B4704E"/>
    <w:rsid w:val="00B47073"/>
    <w:rsid w:val="00B47738"/>
    <w:rsid w:val="00B47748"/>
    <w:rsid w:val="00B47958"/>
    <w:rsid w:val="00B47991"/>
    <w:rsid w:val="00B47D6A"/>
    <w:rsid w:val="00B509DC"/>
    <w:rsid w:val="00B50AFE"/>
    <w:rsid w:val="00B5186E"/>
    <w:rsid w:val="00B51A52"/>
    <w:rsid w:val="00B51CE8"/>
    <w:rsid w:val="00B51D09"/>
    <w:rsid w:val="00B51F80"/>
    <w:rsid w:val="00B52493"/>
    <w:rsid w:val="00B52987"/>
    <w:rsid w:val="00B52A84"/>
    <w:rsid w:val="00B52B5D"/>
    <w:rsid w:val="00B52D02"/>
    <w:rsid w:val="00B5317E"/>
    <w:rsid w:val="00B5392B"/>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3E8"/>
    <w:rsid w:val="00B5650D"/>
    <w:rsid w:val="00B56637"/>
    <w:rsid w:val="00B5673D"/>
    <w:rsid w:val="00B56B68"/>
    <w:rsid w:val="00B56C07"/>
    <w:rsid w:val="00B570FF"/>
    <w:rsid w:val="00B575AA"/>
    <w:rsid w:val="00B575CA"/>
    <w:rsid w:val="00B57859"/>
    <w:rsid w:val="00B57DA3"/>
    <w:rsid w:val="00B601F9"/>
    <w:rsid w:val="00B60292"/>
    <w:rsid w:val="00B6042F"/>
    <w:rsid w:val="00B608A4"/>
    <w:rsid w:val="00B60A8D"/>
    <w:rsid w:val="00B60C59"/>
    <w:rsid w:val="00B60D5A"/>
    <w:rsid w:val="00B60D97"/>
    <w:rsid w:val="00B60E42"/>
    <w:rsid w:val="00B6144C"/>
    <w:rsid w:val="00B616CF"/>
    <w:rsid w:val="00B61DDF"/>
    <w:rsid w:val="00B620F6"/>
    <w:rsid w:val="00B62ACA"/>
    <w:rsid w:val="00B62C67"/>
    <w:rsid w:val="00B630AA"/>
    <w:rsid w:val="00B638A7"/>
    <w:rsid w:val="00B63B18"/>
    <w:rsid w:val="00B63F22"/>
    <w:rsid w:val="00B6421D"/>
    <w:rsid w:val="00B64566"/>
    <w:rsid w:val="00B64D70"/>
    <w:rsid w:val="00B650B0"/>
    <w:rsid w:val="00B651B1"/>
    <w:rsid w:val="00B655E0"/>
    <w:rsid w:val="00B657C6"/>
    <w:rsid w:val="00B65BFC"/>
    <w:rsid w:val="00B66797"/>
    <w:rsid w:val="00B66A16"/>
    <w:rsid w:val="00B66D92"/>
    <w:rsid w:val="00B66EC7"/>
    <w:rsid w:val="00B67225"/>
    <w:rsid w:val="00B673CB"/>
    <w:rsid w:val="00B674EE"/>
    <w:rsid w:val="00B67A57"/>
    <w:rsid w:val="00B67C39"/>
    <w:rsid w:val="00B67E56"/>
    <w:rsid w:val="00B67EB6"/>
    <w:rsid w:val="00B703A0"/>
    <w:rsid w:val="00B703D7"/>
    <w:rsid w:val="00B7068F"/>
    <w:rsid w:val="00B7093F"/>
    <w:rsid w:val="00B70C06"/>
    <w:rsid w:val="00B70E16"/>
    <w:rsid w:val="00B70EA2"/>
    <w:rsid w:val="00B7102D"/>
    <w:rsid w:val="00B710CB"/>
    <w:rsid w:val="00B7145C"/>
    <w:rsid w:val="00B716D6"/>
    <w:rsid w:val="00B71748"/>
    <w:rsid w:val="00B719B3"/>
    <w:rsid w:val="00B7201C"/>
    <w:rsid w:val="00B722D3"/>
    <w:rsid w:val="00B72355"/>
    <w:rsid w:val="00B72405"/>
    <w:rsid w:val="00B7266F"/>
    <w:rsid w:val="00B72A86"/>
    <w:rsid w:val="00B72F68"/>
    <w:rsid w:val="00B73133"/>
    <w:rsid w:val="00B73379"/>
    <w:rsid w:val="00B73C26"/>
    <w:rsid w:val="00B73D2D"/>
    <w:rsid w:val="00B73EE5"/>
    <w:rsid w:val="00B73FCC"/>
    <w:rsid w:val="00B744BD"/>
    <w:rsid w:val="00B7487F"/>
    <w:rsid w:val="00B74E3E"/>
    <w:rsid w:val="00B74F03"/>
    <w:rsid w:val="00B76656"/>
    <w:rsid w:val="00B76B01"/>
    <w:rsid w:val="00B76DB7"/>
    <w:rsid w:val="00B76DCD"/>
    <w:rsid w:val="00B77228"/>
    <w:rsid w:val="00B7750A"/>
    <w:rsid w:val="00B77535"/>
    <w:rsid w:val="00B77CD6"/>
    <w:rsid w:val="00B77D1A"/>
    <w:rsid w:val="00B802AF"/>
    <w:rsid w:val="00B803F3"/>
    <w:rsid w:val="00B80414"/>
    <w:rsid w:val="00B804E8"/>
    <w:rsid w:val="00B808FE"/>
    <w:rsid w:val="00B80B36"/>
    <w:rsid w:val="00B80EF0"/>
    <w:rsid w:val="00B80FE3"/>
    <w:rsid w:val="00B81342"/>
    <w:rsid w:val="00B815CE"/>
    <w:rsid w:val="00B81605"/>
    <w:rsid w:val="00B8170D"/>
    <w:rsid w:val="00B81A1A"/>
    <w:rsid w:val="00B81BF8"/>
    <w:rsid w:val="00B81C74"/>
    <w:rsid w:val="00B8252C"/>
    <w:rsid w:val="00B82ACD"/>
    <w:rsid w:val="00B82D84"/>
    <w:rsid w:val="00B830F6"/>
    <w:rsid w:val="00B83713"/>
    <w:rsid w:val="00B8379E"/>
    <w:rsid w:val="00B83A0D"/>
    <w:rsid w:val="00B842BD"/>
    <w:rsid w:val="00B846A3"/>
    <w:rsid w:val="00B84AC4"/>
    <w:rsid w:val="00B84EE2"/>
    <w:rsid w:val="00B85099"/>
    <w:rsid w:val="00B8539D"/>
    <w:rsid w:val="00B8546B"/>
    <w:rsid w:val="00B854B6"/>
    <w:rsid w:val="00B85722"/>
    <w:rsid w:val="00B859A1"/>
    <w:rsid w:val="00B85C78"/>
    <w:rsid w:val="00B86126"/>
    <w:rsid w:val="00B86559"/>
    <w:rsid w:val="00B8656A"/>
    <w:rsid w:val="00B867FD"/>
    <w:rsid w:val="00B86872"/>
    <w:rsid w:val="00B8688E"/>
    <w:rsid w:val="00B86D3A"/>
    <w:rsid w:val="00B86DAF"/>
    <w:rsid w:val="00B86E78"/>
    <w:rsid w:val="00B8752C"/>
    <w:rsid w:val="00B90243"/>
    <w:rsid w:val="00B9048E"/>
    <w:rsid w:val="00B9063A"/>
    <w:rsid w:val="00B90C62"/>
    <w:rsid w:val="00B90ECE"/>
    <w:rsid w:val="00B91127"/>
    <w:rsid w:val="00B92163"/>
    <w:rsid w:val="00B926E3"/>
    <w:rsid w:val="00B92AFF"/>
    <w:rsid w:val="00B92C59"/>
    <w:rsid w:val="00B934C3"/>
    <w:rsid w:val="00B93991"/>
    <w:rsid w:val="00B93D0A"/>
    <w:rsid w:val="00B93E61"/>
    <w:rsid w:val="00B93F10"/>
    <w:rsid w:val="00B94110"/>
    <w:rsid w:val="00B94821"/>
    <w:rsid w:val="00B94A4F"/>
    <w:rsid w:val="00B95228"/>
    <w:rsid w:val="00B95371"/>
    <w:rsid w:val="00B9539A"/>
    <w:rsid w:val="00B9571B"/>
    <w:rsid w:val="00B95A77"/>
    <w:rsid w:val="00B95DE3"/>
    <w:rsid w:val="00B96AB7"/>
    <w:rsid w:val="00B96D1E"/>
    <w:rsid w:val="00B97255"/>
    <w:rsid w:val="00B979B8"/>
    <w:rsid w:val="00B97C2A"/>
    <w:rsid w:val="00BA0368"/>
    <w:rsid w:val="00BA0770"/>
    <w:rsid w:val="00BA0A02"/>
    <w:rsid w:val="00BA14CD"/>
    <w:rsid w:val="00BA1A86"/>
    <w:rsid w:val="00BA1CED"/>
    <w:rsid w:val="00BA1D60"/>
    <w:rsid w:val="00BA2155"/>
    <w:rsid w:val="00BA2157"/>
    <w:rsid w:val="00BA21E8"/>
    <w:rsid w:val="00BA2B72"/>
    <w:rsid w:val="00BA3186"/>
    <w:rsid w:val="00BA36F3"/>
    <w:rsid w:val="00BA371A"/>
    <w:rsid w:val="00BA3E25"/>
    <w:rsid w:val="00BA4511"/>
    <w:rsid w:val="00BA468D"/>
    <w:rsid w:val="00BA468F"/>
    <w:rsid w:val="00BA4911"/>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35"/>
    <w:rsid w:val="00BB0363"/>
    <w:rsid w:val="00BB0762"/>
    <w:rsid w:val="00BB0A85"/>
    <w:rsid w:val="00BB0C4C"/>
    <w:rsid w:val="00BB13FE"/>
    <w:rsid w:val="00BB15AF"/>
    <w:rsid w:val="00BB15EB"/>
    <w:rsid w:val="00BB1930"/>
    <w:rsid w:val="00BB1A82"/>
    <w:rsid w:val="00BB233B"/>
    <w:rsid w:val="00BB24E1"/>
    <w:rsid w:val="00BB2AAC"/>
    <w:rsid w:val="00BB3184"/>
    <w:rsid w:val="00BB31C7"/>
    <w:rsid w:val="00BB32E7"/>
    <w:rsid w:val="00BB370C"/>
    <w:rsid w:val="00BB3911"/>
    <w:rsid w:val="00BB3A99"/>
    <w:rsid w:val="00BB3E46"/>
    <w:rsid w:val="00BB3EEE"/>
    <w:rsid w:val="00BB3F3F"/>
    <w:rsid w:val="00BB4165"/>
    <w:rsid w:val="00BB421A"/>
    <w:rsid w:val="00BB43DD"/>
    <w:rsid w:val="00BB4596"/>
    <w:rsid w:val="00BB4DAD"/>
    <w:rsid w:val="00BB509B"/>
    <w:rsid w:val="00BB514F"/>
    <w:rsid w:val="00BB5182"/>
    <w:rsid w:val="00BB5584"/>
    <w:rsid w:val="00BB56E5"/>
    <w:rsid w:val="00BB58DB"/>
    <w:rsid w:val="00BB5A8A"/>
    <w:rsid w:val="00BB5B6C"/>
    <w:rsid w:val="00BB624A"/>
    <w:rsid w:val="00BB62B9"/>
    <w:rsid w:val="00BB6BD8"/>
    <w:rsid w:val="00BB6E3F"/>
    <w:rsid w:val="00BB6EDB"/>
    <w:rsid w:val="00BB70CA"/>
    <w:rsid w:val="00BB71C4"/>
    <w:rsid w:val="00BB7741"/>
    <w:rsid w:val="00BC014D"/>
    <w:rsid w:val="00BC022A"/>
    <w:rsid w:val="00BC0261"/>
    <w:rsid w:val="00BC06D8"/>
    <w:rsid w:val="00BC09F6"/>
    <w:rsid w:val="00BC141B"/>
    <w:rsid w:val="00BC21A3"/>
    <w:rsid w:val="00BC2403"/>
    <w:rsid w:val="00BC279B"/>
    <w:rsid w:val="00BC2AE4"/>
    <w:rsid w:val="00BC2C68"/>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5FE4"/>
    <w:rsid w:val="00BC6237"/>
    <w:rsid w:val="00BC6304"/>
    <w:rsid w:val="00BC666E"/>
    <w:rsid w:val="00BC6761"/>
    <w:rsid w:val="00BC70A4"/>
    <w:rsid w:val="00BC70C4"/>
    <w:rsid w:val="00BC736E"/>
    <w:rsid w:val="00BC7E7D"/>
    <w:rsid w:val="00BD0592"/>
    <w:rsid w:val="00BD08F9"/>
    <w:rsid w:val="00BD0A47"/>
    <w:rsid w:val="00BD251D"/>
    <w:rsid w:val="00BD27B5"/>
    <w:rsid w:val="00BD27FA"/>
    <w:rsid w:val="00BD2988"/>
    <w:rsid w:val="00BD2D8B"/>
    <w:rsid w:val="00BD356D"/>
    <w:rsid w:val="00BD35C5"/>
    <w:rsid w:val="00BD3C5C"/>
    <w:rsid w:val="00BD43C9"/>
    <w:rsid w:val="00BD4EC7"/>
    <w:rsid w:val="00BD4F17"/>
    <w:rsid w:val="00BD4F6E"/>
    <w:rsid w:val="00BD4FAE"/>
    <w:rsid w:val="00BD5152"/>
    <w:rsid w:val="00BD52D7"/>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1BE"/>
    <w:rsid w:val="00BE22C1"/>
    <w:rsid w:val="00BE22D0"/>
    <w:rsid w:val="00BE24E3"/>
    <w:rsid w:val="00BE2553"/>
    <w:rsid w:val="00BE262B"/>
    <w:rsid w:val="00BE2719"/>
    <w:rsid w:val="00BE2D3D"/>
    <w:rsid w:val="00BE2E5F"/>
    <w:rsid w:val="00BE2E8C"/>
    <w:rsid w:val="00BE3093"/>
    <w:rsid w:val="00BE342F"/>
    <w:rsid w:val="00BE3564"/>
    <w:rsid w:val="00BE3B6A"/>
    <w:rsid w:val="00BE3C2B"/>
    <w:rsid w:val="00BE40DC"/>
    <w:rsid w:val="00BE4250"/>
    <w:rsid w:val="00BE499D"/>
    <w:rsid w:val="00BE4A16"/>
    <w:rsid w:val="00BE4A55"/>
    <w:rsid w:val="00BE4B33"/>
    <w:rsid w:val="00BE4D9F"/>
    <w:rsid w:val="00BE4EB5"/>
    <w:rsid w:val="00BE4F26"/>
    <w:rsid w:val="00BE4F65"/>
    <w:rsid w:val="00BE505A"/>
    <w:rsid w:val="00BE5112"/>
    <w:rsid w:val="00BE5456"/>
    <w:rsid w:val="00BE552F"/>
    <w:rsid w:val="00BE58EC"/>
    <w:rsid w:val="00BE59FE"/>
    <w:rsid w:val="00BE5AF7"/>
    <w:rsid w:val="00BE61C1"/>
    <w:rsid w:val="00BE639D"/>
    <w:rsid w:val="00BE64EE"/>
    <w:rsid w:val="00BE6BB9"/>
    <w:rsid w:val="00BE6F99"/>
    <w:rsid w:val="00BE70CD"/>
    <w:rsid w:val="00BE72CB"/>
    <w:rsid w:val="00BE7A9B"/>
    <w:rsid w:val="00BE7D47"/>
    <w:rsid w:val="00BE7EBE"/>
    <w:rsid w:val="00BF00C7"/>
    <w:rsid w:val="00BF02D3"/>
    <w:rsid w:val="00BF0B42"/>
    <w:rsid w:val="00BF0E41"/>
    <w:rsid w:val="00BF0E75"/>
    <w:rsid w:val="00BF0FD0"/>
    <w:rsid w:val="00BF153E"/>
    <w:rsid w:val="00BF1571"/>
    <w:rsid w:val="00BF202B"/>
    <w:rsid w:val="00BF2161"/>
    <w:rsid w:val="00BF2713"/>
    <w:rsid w:val="00BF2755"/>
    <w:rsid w:val="00BF27EB"/>
    <w:rsid w:val="00BF2D50"/>
    <w:rsid w:val="00BF2F9E"/>
    <w:rsid w:val="00BF39DC"/>
    <w:rsid w:val="00BF3BA9"/>
    <w:rsid w:val="00BF3C89"/>
    <w:rsid w:val="00BF3DBF"/>
    <w:rsid w:val="00BF3F47"/>
    <w:rsid w:val="00BF415A"/>
    <w:rsid w:val="00BF437F"/>
    <w:rsid w:val="00BF46DD"/>
    <w:rsid w:val="00BF4A28"/>
    <w:rsid w:val="00BF4AFC"/>
    <w:rsid w:val="00BF4D5C"/>
    <w:rsid w:val="00BF4DEB"/>
    <w:rsid w:val="00BF66FE"/>
    <w:rsid w:val="00BF68B7"/>
    <w:rsid w:val="00BF6D2E"/>
    <w:rsid w:val="00BF7667"/>
    <w:rsid w:val="00BF7960"/>
    <w:rsid w:val="00BF7A20"/>
    <w:rsid w:val="00C001C1"/>
    <w:rsid w:val="00C0022D"/>
    <w:rsid w:val="00C00FC0"/>
    <w:rsid w:val="00C012BC"/>
    <w:rsid w:val="00C013C4"/>
    <w:rsid w:val="00C0178E"/>
    <w:rsid w:val="00C01BC9"/>
    <w:rsid w:val="00C01F0F"/>
    <w:rsid w:val="00C02011"/>
    <w:rsid w:val="00C021A9"/>
    <w:rsid w:val="00C021CC"/>
    <w:rsid w:val="00C023D3"/>
    <w:rsid w:val="00C02E3B"/>
    <w:rsid w:val="00C03162"/>
    <w:rsid w:val="00C03457"/>
    <w:rsid w:val="00C0348E"/>
    <w:rsid w:val="00C03746"/>
    <w:rsid w:val="00C03755"/>
    <w:rsid w:val="00C03A70"/>
    <w:rsid w:val="00C03F1D"/>
    <w:rsid w:val="00C0460A"/>
    <w:rsid w:val="00C04F12"/>
    <w:rsid w:val="00C04F58"/>
    <w:rsid w:val="00C0503E"/>
    <w:rsid w:val="00C0639B"/>
    <w:rsid w:val="00C063DD"/>
    <w:rsid w:val="00C064F1"/>
    <w:rsid w:val="00C06876"/>
    <w:rsid w:val="00C06A51"/>
    <w:rsid w:val="00C06E18"/>
    <w:rsid w:val="00C07C82"/>
    <w:rsid w:val="00C1015D"/>
    <w:rsid w:val="00C101CB"/>
    <w:rsid w:val="00C1024A"/>
    <w:rsid w:val="00C10857"/>
    <w:rsid w:val="00C10A1B"/>
    <w:rsid w:val="00C10D5A"/>
    <w:rsid w:val="00C10FF6"/>
    <w:rsid w:val="00C11095"/>
    <w:rsid w:val="00C116FE"/>
    <w:rsid w:val="00C11842"/>
    <w:rsid w:val="00C119C6"/>
    <w:rsid w:val="00C11B96"/>
    <w:rsid w:val="00C11E98"/>
    <w:rsid w:val="00C121EA"/>
    <w:rsid w:val="00C124DD"/>
    <w:rsid w:val="00C1274A"/>
    <w:rsid w:val="00C12A4F"/>
    <w:rsid w:val="00C12C45"/>
    <w:rsid w:val="00C12F41"/>
    <w:rsid w:val="00C134FC"/>
    <w:rsid w:val="00C1375F"/>
    <w:rsid w:val="00C13B22"/>
    <w:rsid w:val="00C13B2D"/>
    <w:rsid w:val="00C13D0A"/>
    <w:rsid w:val="00C13F60"/>
    <w:rsid w:val="00C141D5"/>
    <w:rsid w:val="00C144DA"/>
    <w:rsid w:val="00C1471C"/>
    <w:rsid w:val="00C149E9"/>
    <w:rsid w:val="00C14AD4"/>
    <w:rsid w:val="00C14EFD"/>
    <w:rsid w:val="00C15213"/>
    <w:rsid w:val="00C1578E"/>
    <w:rsid w:val="00C15AEA"/>
    <w:rsid w:val="00C15B97"/>
    <w:rsid w:val="00C16028"/>
    <w:rsid w:val="00C16264"/>
    <w:rsid w:val="00C165CA"/>
    <w:rsid w:val="00C16783"/>
    <w:rsid w:val="00C16AE2"/>
    <w:rsid w:val="00C16D26"/>
    <w:rsid w:val="00C171E7"/>
    <w:rsid w:val="00C1764B"/>
    <w:rsid w:val="00C178B9"/>
    <w:rsid w:val="00C17C0E"/>
    <w:rsid w:val="00C17C93"/>
    <w:rsid w:val="00C17EE7"/>
    <w:rsid w:val="00C20347"/>
    <w:rsid w:val="00C2050C"/>
    <w:rsid w:val="00C2059E"/>
    <w:rsid w:val="00C208DF"/>
    <w:rsid w:val="00C20939"/>
    <w:rsid w:val="00C20B54"/>
    <w:rsid w:val="00C20CE1"/>
    <w:rsid w:val="00C20DAB"/>
    <w:rsid w:val="00C20DD3"/>
    <w:rsid w:val="00C21072"/>
    <w:rsid w:val="00C21194"/>
    <w:rsid w:val="00C21442"/>
    <w:rsid w:val="00C21B2D"/>
    <w:rsid w:val="00C21C7F"/>
    <w:rsid w:val="00C21FC5"/>
    <w:rsid w:val="00C22659"/>
    <w:rsid w:val="00C22973"/>
    <w:rsid w:val="00C22A01"/>
    <w:rsid w:val="00C2318C"/>
    <w:rsid w:val="00C23251"/>
    <w:rsid w:val="00C23829"/>
    <w:rsid w:val="00C23AD3"/>
    <w:rsid w:val="00C23BD3"/>
    <w:rsid w:val="00C23CC6"/>
    <w:rsid w:val="00C23E4E"/>
    <w:rsid w:val="00C24337"/>
    <w:rsid w:val="00C247A5"/>
    <w:rsid w:val="00C24841"/>
    <w:rsid w:val="00C249AB"/>
    <w:rsid w:val="00C24ADE"/>
    <w:rsid w:val="00C24AEF"/>
    <w:rsid w:val="00C24D27"/>
    <w:rsid w:val="00C24F68"/>
    <w:rsid w:val="00C25423"/>
    <w:rsid w:val="00C25640"/>
    <w:rsid w:val="00C25662"/>
    <w:rsid w:val="00C25AD8"/>
    <w:rsid w:val="00C25AE4"/>
    <w:rsid w:val="00C26037"/>
    <w:rsid w:val="00C260D5"/>
    <w:rsid w:val="00C272DA"/>
    <w:rsid w:val="00C27400"/>
    <w:rsid w:val="00C27E6C"/>
    <w:rsid w:val="00C300A1"/>
    <w:rsid w:val="00C30489"/>
    <w:rsid w:val="00C3080D"/>
    <w:rsid w:val="00C308F9"/>
    <w:rsid w:val="00C30A7A"/>
    <w:rsid w:val="00C30C01"/>
    <w:rsid w:val="00C30CD5"/>
    <w:rsid w:val="00C30E66"/>
    <w:rsid w:val="00C311C6"/>
    <w:rsid w:val="00C315EC"/>
    <w:rsid w:val="00C319B1"/>
    <w:rsid w:val="00C319E5"/>
    <w:rsid w:val="00C31A05"/>
    <w:rsid w:val="00C31B49"/>
    <w:rsid w:val="00C31B60"/>
    <w:rsid w:val="00C31E70"/>
    <w:rsid w:val="00C32089"/>
    <w:rsid w:val="00C32742"/>
    <w:rsid w:val="00C32CBA"/>
    <w:rsid w:val="00C332A9"/>
    <w:rsid w:val="00C334F6"/>
    <w:rsid w:val="00C3364A"/>
    <w:rsid w:val="00C33E54"/>
    <w:rsid w:val="00C34091"/>
    <w:rsid w:val="00C346FA"/>
    <w:rsid w:val="00C347D9"/>
    <w:rsid w:val="00C3486E"/>
    <w:rsid w:val="00C34945"/>
    <w:rsid w:val="00C34BAB"/>
    <w:rsid w:val="00C34DDD"/>
    <w:rsid w:val="00C35295"/>
    <w:rsid w:val="00C35E27"/>
    <w:rsid w:val="00C362E2"/>
    <w:rsid w:val="00C3632E"/>
    <w:rsid w:val="00C36491"/>
    <w:rsid w:val="00C364E4"/>
    <w:rsid w:val="00C36849"/>
    <w:rsid w:val="00C36A82"/>
    <w:rsid w:val="00C36C20"/>
    <w:rsid w:val="00C36C65"/>
    <w:rsid w:val="00C36DE7"/>
    <w:rsid w:val="00C36E98"/>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F6C"/>
    <w:rsid w:val="00C42582"/>
    <w:rsid w:val="00C42700"/>
    <w:rsid w:val="00C4270E"/>
    <w:rsid w:val="00C42D78"/>
    <w:rsid w:val="00C431A4"/>
    <w:rsid w:val="00C431E8"/>
    <w:rsid w:val="00C43572"/>
    <w:rsid w:val="00C435D7"/>
    <w:rsid w:val="00C43F5D"/>
    <w:rsid w:val="00C440F9"/>
    <w:rsid w:val="00C4485C"/>
    <w:rsid w:val="00C44C38"/>
    <w:rsid w:val="00C44CC9"/>
    <w:rsid w:val="00C45302"/>
    <w:rsid w:val="00C45A92"/>
    <w:rsid w:val="00C45AC9"/>
    <w:rsid w:val="00C45B27"/>
    <w:rsid w:val="00C460C2"/>
    <w:rsid w:val="00C46B0D"/>
    <w:rsid w:val="00C46E8E"/>
    <w:rsid w:val="00C47060"/>
    <w:rsid w:val="00C47065"/>
    <w:rsid w:val="00C4716B"/>
    <w:rsid w:val="00C47678"/>
    <w:rsid w:val="00C47F70"/>
    <w:rsid w:val="00C47F98"/>
    <w:rsid w:val="00C50109"/>
    <w:rsid w:val="00C5028C"/>
    <w:rsid w:val="00C5049E"/>
    <w:rsid w:val="00C506BE"/>
    <w:rsid w:val="00C50F15"/>
    <w:rsid w:val="00C511FB"/>
    <w:rsid w:val="00C512D4"/>
    <w:rsid w:val="00C51386"/>
    <w:rsid w:val="00C514B5"/>
    <w:rsid w:val="00C51546"/>
    <w:rsid w:val="00C5163F"/>
    <w:rsid w:val="00C5192E"/>
    <w:rsid w:val="00C51E58"/>
    <w:rsid w:val="00C52706"/>
    <w:rsid w:val="00C52728"/>
    <w:rsid w:val="00C52ABD"/>
    <w:rsid w:val="00C5395C"/>
    <w:rsid w:val="00C53E73"/>
    <w:rsid w:val="00C53EC6"/>
    <w:rsid w:val="00C53F6D"/>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2AD"/>
    <w:rsid w:val="00C6041C"/>
    <w:rsid w:val="00C60606"/>
    <w:rsid w:val="00C60B12"/>
    <w:rsid w:val="00C6102A"/>
    <w:rsid w:val="00C612CA"/>
    <w:rsid w:val="00C612E5"/>
    <w:rsid w:val="00C618FE"/>
    <w:rsid w:val="00C61DE4"/>
    <w:rsid w:val="00C61E4F"/>
    <w:rsid w:val="00C626FC"/>
    <w:rsid w:val="00C6276E"/>
    <w:rsid w:val="00C62774"/>
    <w:rsid w:val="00C627A8"/>
    <w:rsid w:val="00C62984"/>
    <w:rsid w:val="00C62994"/>
    <w:rsid w:val="00C63366"/>
    <w:rsid w:val="00C633EC"/>
    <w:rsid w:val="00C635AD"/>
    <w:rsid w:val="00C63744"/>
    <w:rsid w:val="00C638FC"/>
    <w:rsid w:val="00C641D8"/>
    <w:rsid w:val="00C642FE"/>
    <w:rsid w:val="00C64351"/>
    <w:rsid w:val="00C643BC"/>
    <w:rsid w:val="00C6508D"/>
    <w:rsid w:val="00C65211"/>
    <w:rsid w:val="00C655CD"/>
    <w:rsid w:val="00C6569F"/>
    <w:rsid w:val="00C657AF"/>
    <w:rsid w:val="00C65869"/>
    <w:rsid w:val="00C65BE8"/>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409"/>
    <w:rsid w:val="00C726A9"/>
    <w:rsid w:val="00C7280C"/>
    <w:rsid w:val="00C72ACF"/>
    <w:rsid w:val="00C72BAD"/>
    <w:rsid w:val="00C73638"/>
    <w:rsid w:val="00C7395E"/>
    <w:rsid w:val="00C73A16"/>
    <w:rsid w:val="00C73E54"/>
    <w:rsid w:val="00C740E1"/>
    <w:rsid w:val="00C742CD"/>
    <w:rsid w:val="00C7436D"/>
    <w:rsid w:val="00C74832"/>
    <w:rsid w:val="00C74B12"/>
    <w:rsid w:val="00C74BD7"/>
    <w:rsid w:val="00C74EC1"/>
    <w:rsid w:val="00C7523E"/>
    <w:rsid w:val="00C75E58"/>
    <w:rsid w:val="00C75EE4"/>
    <w:rsid w:val="00C75FD3"/>
    <w:rsid w:val="00C764F3"/>
    <w:rsid w:val="00C766C3"/>
    <w:rsid w:val="00C76814"/>
    <w:rsid w:val="00C76AF8"/>
    <w:rsid w:val="00C77638"/>
    <w:rsid w:val="00C778DE"/>
    <w:rsid w:val="00C77C5E"/>
    <w:rsid w:val="00C77EC6"/>
    <w:rsid w:val="00C77EFC"/>
    <w:rsid w:val="00C801B7"/>
    <w:rsid w:val="00C801D2"/>
    <w:rsid w:val="00C803AC"/>
    <w:rsid w:val="00C8064E"/>
    <w:rsid w:val="00C8081A"/>
    <w:rsid w:val="00C808D2"/>
    <w:rsid w:val="00C80C2C"/>
    <w:rsid w:val="00C80D2A"/>
    <w:rsid w:val="00C811E0"/>
    <w:rsid w:val="00C814F2"/>
    <w:rsid w:val="00C82194"/>
    <w:rsid w:val="00C82717"/>
    <w:rsid w:val="00C827C5"/>
    <w:rsid w:val="00C8291C"/>
    <w:rsid w:val="00C8315C"/>
    <w:rsid w:val="00C834F8"/>
    <w:rsid w:val="00C83750"/>
    <w:rsid w:val="00C83B46"/>
    <w:rsid w:val="00C83C58"/>
    <w:rsid w:val="00C8433C"/>
    <w:rsid w:val="00C845E5"/>
    <w:rsid w:val="00C8471A"/>
    <w:rsid w:val="00C849F0"/>
    <w:rsid w:val="00C850B4"/>
    <w:rsid w:val="00C851DE"/>
    <w:rsid w:val="00C858CA"/>
    <w:rsid w:val="00C85EB0"/>
    <w:rsid w:val="00C85F8A"/>
    <w:rsid w:val="00C86136"/>
    <w:rsid w:val="00C86394"/>
    <w:rsid w:val="00C865E0"/>
    <w:rsid w:val="00C8681C"/>
    <w:rsid w:val="00C86B91"/>
    <w:rsid w:val="00C86D5E"/>
    <w:rsid w:val="00C86EB0"/>
    <w:rsid w:val="00C86F78"/>
    <w:rsid w:val="00C87684"/>
    <w:rsid w:val="00C8779D"/>
    <w:rsid w:val="00C87A04"/>
    <w:rsid w:val="00C87B9C"/>
    <w:rsid w:val="00C90001"/>
    <w:rsid w:val="00C9029A"/>
    <w:rsid w:val="00C905E1"/>
    <w:rsid w:val="00C90E0F"/>
    <w:rsid w:val="00C90FD2"/>
    <w:rsid w:val="00C91221"/>
    <w:rsid w:val="00C91477"/>
    <w:rsid w:val="00C91C8A"/>
    <w:rsid w:val="00C91E9B"/>
    <w:rsid w:val="00C92126"/>
    <w:rsid w:val="00C921B7"/>
    <w:rsid w:val="00C9226A"/>
    <w:rsid w:val="00C92740"/>
    <w:rsid w:val="00C92792"/>
    <w:rsid w:val="00C92A05"/>
    <w:rsid w:val="00C92CBB"/>
    <w:rsid w:val="00C933E5"/>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A50"/>
    <w:rsid w:val="00CA0E8A"/>
    <w:rsid w:val="00CA1A18"/>
    <w:rsid w:val="00CA1EF9"/>
    <w:rsid w:val="00CA2C4E"/>
    <w:rsid w:val="00CA2E86"/>
    <w:rsid w:val="00CA301E"/>
    <w:rsid w:val="00CA3AEC"/>
    <w:rsid w:val="00CA3C9C"/>
    <w:rsid w:val="00CA3DB5"/>
    <w:rsid w:val="00CA3E06"/>
    <w:rsid w:val="00CA3F96"/>
    <w:rsid w:val="00CA4141"/>
    <w:rsid w:val="00CA4353"/>
    <w:rsid w:val="00CA4479"/>
    <w:rsid w:val="00CA54F5"/>
    <w:rsid w:val="00CA5505"/>
    <w:rsid w:val="00CA584F"/>
    <w:rsid w:val="00CA58CC"/>
    <w:rsid w:val="00CA5C43"/>
    <w:rsid w:val="00CA68A5"/>
    <w:rsid w:val="00CA6980"/>
    <w:rsid w:val="00CA6C3E"/>
    <w:rsid w:val="00CA6CD1"/>
    <w:rsid w:val="00CA6F67"/>
    <w:rsid w:val="00CA70D3"/>
    <w:rsid w:val="00CA7A6D"/>
    <w:rsid w:val="00CA7AA1"/>
    <w:rsid w:val="00CA7E42"/>
    <w:rsid w:val="00CB012D"/>
    <w:rsid w:val="00CB0130"/>
    <w:rsid w:val="00CB07CB"/>
    <w:rsid w:val="00CB0875"/>
    <w:rsid w:val="00CB0E64"/>
    <w:rsid w:val="00CB1715"/>
    <w:rsid w:val="00CB1E36"/>
    <w:rsid w:val="00CB1E6A"/>
    <w:rsid w:val="00CB226D"/>
    <w:rsid w:val="00CB25FE"/>
    <w:rsid w:val="00CB2AA7"/>
    <w:rsid w:val="00CB2AD6"/>
    <w:rsid w:val="00CB2B65"/>
    <w:rsid w:val="00CB303A"/>
    <w:rsid w:val="00CB30EE"/>
    <w:rsid w:val="00CB3A02"/>
    <w:rsid w:val="00CB3F2A"/>
    <w:rsid w:val="00CB3F45"/>
    <w:rsid w:val="00CB46CA"/>
    <w:rsid w:val="00CB4743"/>
    <w:rsid w:val="00CB4926"/>
    <w:rsid w:val="00CB531F"/>
    <w:rsid w:val="00CB608A"/>
    <w:rsid w:val="00CB650D"/>
    <w:rsid w:val="00CB65A3"/>
    <w:rsid w:val="00CB6799"/>
    <w:rsid w:val="00CB69F1"/>
    <w:rsid w:val="00CB6C1A"/>
    <w:rsid w:val="00CB6C20"/>
    <w:rsid w:val="00CB70F9"/>
    <w:rsid w:val="00CB71C6"/>
    <w:rsid w:val="00CB78A8"/>
    <w:rsid w:val="00CB7A19"/>
    <w:rsid w:val="00CB7B32"/>
    <w:rsid w:val="00CB7C01"/>
    <w:rsid w:val="00CB7DC4"/>
    <w:rsid w:val="00CC0011"/>
    <w:rsid w:val="00CC00BF"/>
    <w:rsid w:val="00CC00D4"/>
    <w:rsid w:val="00CC057E"/>
    <w:rsid w:val="00CC07F4"/>
    <w:rsid w:val="00CC082D"/>
    <w:rsid w:val="00CC0931"/>
    <w:rsid w:val="00CC0B2B"/>
    <w:rsid w:val="00CC0C66"/>
    <w:rsid w:val="00CC10FE"/>
    <w:rsid w:val="00CC1225"/>
    <w:rsid w:val="00CC1565"/>
    <w:rsid w:val="00CC174E"/>
    <w:rsid w:val="00CC179F"/>
    <w:rsid w:val="00CC1902"/>
    <w:rsid w:val="00CC1BCA"/>
    <w:rsid w:val="00CC1D56"/>
    <w:rsid w:val="00CC1FCD"/>
    <w:rsid w:val="00CC2869"/>
    <w:rsid w:val="00CC2EF1"/>
    <w:rsid w:val="00CC31AE"/>
    <w:rsid w:val="00CC3633"/>
    <w:rsid w:val="00CC39DD"/>
    <w:rsid w:val="00CC3D09"/>
    <w:rsid w:val="00CC3FC2"/>
    <w:rsid w:val="00CC427D"/>
    <w:rsid w:val="00CC4627"/>
    <w:rsid w:val="00CC4AD1"/>
    <w:rsid w:val="00CC4E35"/>
    <w:rsid w:val="00CC4EBB"/>
    <w:rsid w:val="00CC546A"/>
    <w:rsid w:val="00CC5653"/>
    <w:rsid w:val="00CC5995"/>
    <w:rsid w:val="00CC5C36"/>
    <w:rsid w:val="00CC5CBA"/>
    <w:rsid w:val="00CC5CEA"/>
    <w:rsid w:val="00CC606B"/>
    <w:rsid w:val="00CC61BD"/>
    <w:rsid w:val="00CC622D"/>
    <w:rsid w:val="00CC6423"/>
    <w:rsid w:val="00CC677A"/>
    <w:rsid w:val="00CC6A05"/>
    <w:rsid w:val="00CC74CB"/>
    <w:rsid w:val="00CC776D"/>
    <w:rsid w:val="00CC7900"/>
    <w:rsid w:val="00CC7A6C"/>
    <w:rsid w:val="00CC7B03"/>
    <w:rsid w:val="00CC7CD6"/>
    <w:rsid w:val="00CD00F5"/>
    <w:rsid w:val="00CD071C"/>
    <w:rsid w:val="00CD0C2C"/>
    <w:rsid w:val="00CD0D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3FF3"/>
    <w:rsid w:val="00CD4389"/>
    <w:rsid w:val="00CD4B6F"/>
    <w:rsid w:val="00CD4DF9"/>
    <w:rsid w:val="00CD56FD"/>
    <w:rsid w:val="00CD5B23"/>
    <w:rsid w:val="00CD5C12"/>
    <w:rsid w:val="00CD5E44"/>
    <w:rsid w:val="00CD60E5"/>
    <w:rsid w:val="00CD6539"/>
    <w:rsid w:val="00CD65E2"/>
    <w:rsid w:val="00CD6613"/>
    <w:rsid w:val="00CD6760"/>
    <w:rsid w:val="00CD68FA"/>
    <w:rsid w:val="00CD69D9"/>
    <w:rsid w:val="00CD6A42"/>
    <w:rsid w:val="00CD709C"/>
    <w:rsid w:val="00CD71BC"/>
    <w:rsid w:val="00CD7809"/>
    <w:rsid w:val="00CE141D"/>
    <w:rsid w:val="00CE15A0"/>
    <w:rsid w:val="00CE15DB"/>
    <w:rsid w:val="00CE161F"/>
    <w:rsid w:val="00CE1792"/>
    <w:rsid w:val="00CE19B2"/>
    <w:rsid w:val="00CE1ADD"/>
    <w:rsid w:val="00CE1ED8"/>
    <w:rsid w:val="00CE217F"/>
    <w:rsid w:val="00CE2655"/>
    <w:rsid w:val="00CE26AD"/>
    <w:rsid w:val="00CE28FE"/>
    <w:rsid w:val="00CE29F7"/>
    <w:rsid w:val="00CE2DF7"/>
    <w:rsid w:val="00CE30D4"/>
    <w:rsid w:val="00CE30E5"/>
    <w:rsid w:val="00CE313B"/>
    <w:rsid w:val="00CE3463"/>
    <w:rsid w:val="00CE3670"/>
    <w:rsid w:val="00CE3A0B"/>
    <w:rsid w:val="00CE3E07"/>
    <w:rsid w:val="00CE3EB6"/>
    <w:rsid w:val="00CE416A"/>
    <w:rsid w:val="00CE41D8"/>
    <w:rsid w:val="00CE44DD"/>
    <w:rsid w:val="00CE451B"/>
    <w:rsid w:val="00CE46D4"/>
    <w:rsid w:val="00CE4830"/>
    <w:rsid w:val="00CE4D1E"/>
    <w:rsid w:val="00CE51C7"/>
    <w:rsid w:val="00CE5258"/>
    <w:rsid w:val="00CE5578"/>
    <w:rsid w:val="00CE589F"/>
    <w:rsid w:val="00CE699F"/>
    <w:rsid w:val="00CE6B2C"/>
    <w:rsid w:val="00CE6E8A"/>
    <w:rsid w:val="00CE7085"/>
    <w:rsid w:val="00CE7618"/>
    <w:rsid w:val="00CE77EE"/>
    <w:rsid w:val="00CE7FD6"/>
    <w:rsid w:val="00CF0452"/>
    <w:rsid w:val="00CF0B49"/>
    <w:rsid w:val="00CF0C18"/>
    <w:rsid w:val="00CF0E4C"/>
    <w:rsid w:val="00CF0EC1"/>
    <w:rsid w:val="00CF0F08"/>
    <w:rsid w:val="00CF134D"/>
    <w:rsid w:val="00CF1510"/>
    <w:rsid w:val="00CF1528"/>
    <w:rsid w:val="00CF158A"/>
    <w:rsid w:val="00CF1BBF"/>
    <w:rsid w:val="00CF1BC6"/>
    <w:rsid w:val="00CF2038"/>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74E"/>
    <w:rsid w:val="00CF4A50"/>
    <w:rsid w:val="00CF4A63"/>
    <w:rsid w:val="00CF4BAA"/>
    <w:rsid w:val="00CF4D92"/>
    <w:rsid w:val="00CF4F70"/>
    <w:rsid w:val="00CF5109"/>
    <w:rsid w:val="00CF5513"/>
    <w:rsid w:val="00CF556D"/>
    <w:rsid w:val="00CF6370"/>
    <w:rsid w:val="00CF673E"/>
    <w:rsid w:val="00CF6843"/>
    <w:rsid w:val="00CF6BD6"/>
    <w:rsid w:val="00CF6C7F"/>
    <w:rsid w:val="00CF6DA8"/>
    <w:rsid w:val="00CF6E3C"/>
    <w:rsid w:val="00CF6EC0"/>
    <w:rsid w:val="00CF6FC7"/>
    <w:rsid w:val="00CF72FC"/>
    <w:rsid w:val="00CF731E"/>
    <w:rsid w:val="00CF74BD"/>
    <w:rsid w:val="00CF792E"/>
    <w:rsid w:val="00CF7A41"/>
    <w:rsid w:val="00D00721"/>
    <w:rsid w:val="00D0078B"/>
    <w:rsid w:val="00D00A53"/>
    <w:rsid w:val="00D00CE4"/>
    <w:rsid w:val="00D00EDA"/>
    <w:rsid w:val="00D01398"/>
    <w:rsid w:val="00D0164D"/>
    <w:rsid w:val="00D016C5"/>
    <w:rsid w:val="00D01FE4"/>
    <w:rsid w:val="00D024B7"/>
    <w:rsid w:val="00D02E21"/>
    <w:rsid w:val="00D02E4A"/>
    <w:rsid w:val="00D02E78"/>
    <w:rsid w:val="00D02ECE"/>
    <w:rsid w:val="00D03211"/>
    <w:rsid w:val="00D032EF"/>
    <w:rsid w:val="00D03375"/>
    <w:rsid w:val="00D03488"/>
    <w:rsid w:val="00D03740"/>
    <w:rsid w:val="00D0382D"/>
    <w:rsid w:val="00D03A89"/>
    <w:rsid w:val="00D03C0C"/>
    <w:rsid w:val="00D03C2F"/>
    <w:rsid w:val="00D03E37"/>
    <w:rsid w:val="00D0411C"/>
    <w:rsid w:val="00D041B3"/>
    <w:rsid w:val="00D041CD"/>
    <w:rsid w:val="00D044D0"/>
    <w:rsid w:val="00D0476B"/>
    <w:rsid w:val="00D048AE"/>
    <w:rsid w:val="00D04975"/>
    <w:rsid w:val="00D049C8"/>
    <w:rsid w:val="00D04BE8"/>
    <w:rsid w:val="00D05049"/>
    <w:rsid w:val="00D0505C"/>
    <w:rsid w:val="00D052C1"/>
    <w:rsid w:val="00D0539A"/>
    <w:rsid w:val="00D06047"/>
    <w:rsid w:val="00D06151"/>
    <w:rsid w:val="00D06481"/>
    <w:rsid w:val="00D064A2"/>
    <w:rsid w:val="00D0654E"/>
    <w:rsid w:val="00D06894"/>
    <w:rsid w:val="00D06C17"/>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3C84"/>
    <w:rsid w:val="00D14758"/>
    <w:rsid w:val="00D14769"/>
    <w:rsid w:val="00D14A3F"/>
    <w:rsid w:val="00D14C6A"/>
    <w:rsid w:val="00D14D32"/>
    <w:rsid w:val="00D1511B"/>
    <w:rsid w:val="00D1575A"/>
    <w:rsid w:val="00D15848"/>
    <w:rsid w:val="00D1598C"/>
    <w:rsid w:val="00D15AAA"/>
    <w:rsid w:val="00D15AC1"/>
    <w:rsid w:val="00D15E12"/>
    <w:rsid w:val="00D15F68"/>
    <w:rsid w:val="00D16336"/>
    <w:rsid w:val="00D163C1"/>
    <w:rsid w:val="00D16DBD"/>
    <w:rsid w:val="00D16DC8"/>
    <w:rsid w:val="00D16F5A"/>
    <w:rsid w:val="00D170A2"/>
    <w:rsid w:val="00D170EA"/>
    <w:rsid w:val="00D171CE"/>
    <w:rsid w:val="00D173C1"/>
    <w:rsid w:val="00D17555"/>
    <w:rsid w:val="00D1756E"/>
    <w:rsid w:val="00D17775"/>
    <w:rsid w:val="00D177FA"/>
    <w:rsid w:val="00D17B5C"/>
    <w:rsid w:val="00D17C8C"/>
    <w:rsid w:val="00D17CCC"/>
    <w:rsid w:val="00D17EF9"/>
    <w:rsid w:val="00D20390"/>
    <w:rsid w:val="00D20525"/>
    <w:rsid w:val="00D20967"/>
    <w:rsid w:val="00D20A1A"/>
    <w:rsid w:val="00D2122A"/>
    <w:rsid w:val="00D2128A"/>
    <w:rsid w:val="00D21482"/>
    <w:rsid w:val="00D21FC7"/>
    <w:rsid w:val="00D2232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33D"/>
    <w:rsid w:val="00D248A6"/>
    <w:rsid w:val="00D24959"/>
    <w:rsid w:val="00D24E9E"/>
    <w:rsid w:val="00D25155"/>
    <w:rsid w:val="00D25194"/>
    <w:rsid w:val="00D26381"/>
    <w:rsid w:val="00D267CD"/>
    <w:rsid w:val="00D269E4"/>
    <w:rsid w:val="00D26CE7"/>
    <w:rsid w:val="00D26F41"/>
    <w:rsid w:val="00D2715B"/>
    <w:rsid w:val="00D271E0"/>
    <w:rsid w:val="00D272BB"/>
    <w:rsid w:val="00D273E0"/>
    <w:rsid w:val="00D278AF"/>
    <w:rsid w:val="00D27ED2"/>
    <w:rsid w:val="00D30124"/>
    <w:rsid w:val="00D30404"/>
    <w:rsid w:val="00D30789"/>
    <w:rsid w:val="00D30AB7"/>
    <w:rsid w:val="00D30CDB"/>
    <w:rsid w:val="00D30D18"/>
    <w:rsid w:val="00D31110"/>
    <w:rsid w:val="00D312A9"/>
    <w:rsid w:val="00D31358"/>
    <w:rsid w:val="00D3169C"/>
    <w:rsid w:val="00D319FB"/>
    <w:rsid w:val="00D3211C"/>
    <w:rsid w:val="00D328DC"/>
    <w:rsid w:val="00D328DD"/>
    <w:rsid w:val="00D3308B"/>
    <w:rsid w:val="00D3326A"/>
    <w:rsid w:val="00D33385"/>
    <w:rsid w:val="00D3365B"/>
    <w:rsid w:val="00D337B1"/>
    <w:rsid w:val="00D3389A"/>
    <w:rsid w:val="00D33AEA"/>
    <w:rsid w:val="00D34029"/>
    <w:rsid w:val="00D3426C"/>
    <w:rsid w:val="00D345F5"/>
    <w:rsid w:val="00D348E1"/>
    <w:rsid w:val="00D34C39"/>
    <w:rsid w:val="00D3541F"/>
    <w:rsid w:val="00D355E3"/>
    <w:rsid w:val="00D3602A"/>
    <w:rsid w:val="00D36067"/>
    <w:rsid w:val="00D361F5"/>
    <w:rsid w:val="00D36666"/>
    <w:rsid w:val="00D36A29"/>
    <w:rsid w:val="00D36D53"/>
    <w:rsid w:val="00D37130"/>
    <w:rsid w:val="00D37690"/>
    <w:rsid w:val="00D37A06"/>
    <w:rsid w:val="00D406A6"/>
    <w:rsid w:val="00D40B5E"/>
    <w:rsid w:val="00D40D10"/>
    <w:rsid w:val="00D40EAA"/>
    <w:rsid w:val="00D410B6"/>
    <w:rsid w:val="00D41D25"/>
    <w:rsid w:val="00D42096"/>
    <w:rsid w:val="00D42181"/>
    <w:rsid w:val="00D42349"/>
    <w:rsid w:val="00D42396"/>
    <w:rsid w:val="00D424BF"/>
    <w:rsid w:val="00D426F3"/>
    <w:rsid w:val="00D42A76"/>
    <w:rsid w:val="00D42AD0"/>
    <w:rsid w:val="00D42DEC"/>
    <w:rsid w:val="00D43020"/>
    <w:rsid w:val="00D43F2A"/>
    <w:rsid w:val="00D442DA"/>
    <w:rsid w:val="00D44651"/>
    <w:rsid w:val="00D44F83"/>
    <w:rsid w:val="00D450C4"/>
    <w:rsid w:val="00D450E2"/>
    <w:rsid w:val="00D450E4"/>
    <w:rsid w:val="00D457AF"/>
    <w:rsid w:val="00D45932"/>
    <w:rsid w:val="00D45D4A"/>
    <w:rsid w:val="00D45FB5"/>
    <w:rsid w:val="00D4658B"/>
    <w:rsid w:val="00D466F8"/>
    <w:rsid w:val="00D46D2B"/>
    <w:rsid w:val="00D4707A"/>
    <w:rsid w:val="00D47232"/>
    <w:rsid w:val="00D47C4D"/>
    <w:rsid w:val="00D501EF"/>
    <w:rsid w:val="00D519E7"/>
    <w:rsid w:val="00D51CF9"/>
    <w:rsid w:val="00D51F05"/>
    <w:rsid w:val="00D52570"/>
    <w:rsid w:val="00D526D2"/>
    <w:rsid w:val="00D529FF"/>
    <w:rsid w:val="00D52A75"/>
    <w:rsid w:val="00D52D74"/>
    <w:rsid w:val="00D531BB"/>
    <w:rsid w:val="00D532AF"/>
    <w:rsid w:val="00D532EA"/>
    <w:rsid w:val="00D5388A"/>
    <w:rsid w:val="00D53915"/>
    <w:rsid w:val="00D53BE6"/>
    <w:rsid w:val="00D53DC5"/>
    <w:rsid w:val="00D53EC1"/>
    <w:rsid w:val="00D54008"/>
    <w:rsid w:val="00D543FB"/>
    <w:rsid w:val="00D545AB"/>
    <w:rsid w:val="00D54BF3"/>
    <w:rsid w:val="00D54EBB"/>
    <w:rsid w:val="00D551C1"/>
    <w:rsid w:val="00D5537A"/>
    <w:rsid w:val="00D55560"/>
    <w:rsid w:val="00D5578C"/>
    <w:rsid w:val="00D55A9E"/>
    <w:rsid w:val="00D55E58"/>
    <w:rsid w:val="00D55EA4"/>
    <w:rsid w:val="00D56C45"/>
    <w:rsid w:val="00D56E5D"/>
    <w:rsid w:val="00D56FB4"/>
    <w:rsid w:val="00D5718B"/>
    <w:rsid w:val="00D5724A"/>
    <w:rsid w:val="00D5741C"/>
    <w:rsid w:val="00D577D0"/>
    <w:rsid w:val="00D57AE1"/>
    <w:rsid w:val="00D57CA9"/>
    <w:rsid w:val="00D60125"/>
    <w:rsid w:val="00D604C2"/>
    <w:rsid w:val="00D6074C"/>
    <w:rsid w:val="00D60AF5"/>
    <w:rsid w:val="00D60B93"/>
    <w:rsid w:val="00D60EC2"/>
    <w:rsid w:val="00D61417"/>
    <w:rsid w:val="00D61493"/>
    <w:rsid w:val="00D6199E"/>
    <w:rsid w:val="00D622A0"/>
    <w:rsid w:val="00D6249C"/>
    <w:rsid w:val="00D62871"/>
    <w:rsid w:val="00D62987"/>
    <w:rsid w:val="00D62EC3"/>
    <w:rsid w:val="00D631EF"/>
    <w:rsid w:val="00D63971"/>
    <w:rsid w:val="00D63A36"/>
    <w:rsid w:val="00D64538"/>
    <w:rsid w:val="00D645DD"/>
    <w:rsid w:val="00D64CD9"/>
    <w:rsid w:val="00D65674"/>
    <w:rsid w:val="00D656CB"/>
    <w:rsid w:val="00D65956"/>
    <w:rsid w:val="00D659BF"/>
    <w:rsid w:val="00D65DB9"/>
    <w:rsid w:val="00D65E65"/>
    <w:rsid w:val="00D6602E"/>
    <w:rsid w:val="00D663EB"/>
    <w:rsid w:val="00D666B8"/>
    <w:rsid w:val="00D66749"/>
    <w:rsid w:val="00D66A68"/>
    <w:rsid w:val="00D66B09"/>
    <w:rsid w:val="00D670CC"/>
    <w:rsid w:val="00D6726E"/>
    <w:rsid w:val="00D6767E"/>
    <w:rsid w:val="00D67C22"/>
    <w:rsid w:val="00D67EC1"/>
    <w:rsid w:val="00D70014"/>
    <w:rsid w:val="00D7012A"/>
    <w:rsid w:val="00D7016D"/>
    <w:rsid w:val="00D714EC"/>
    <w:rsid w:val="00D716C9"/>
    <w:rsid w:val="00D7180F"/>
    <w:rsid w:val="00D719AC"/>
    <w:rsid w:val="00D71EB2"/>
    <w:rsid w:val="00D729CF"/>
    <w:rsid w:val="00D7318C"/>
    <w:rsid w:val="00D7350E"/>
    <w:rsid w:val="00D73E6A"/>
    <w:rsid w:val="00D73E8D"/>
    <w:rsid w:val="00D74386"/>
    <w:rsid w:val="00D74612"/>
    <w:rsid w:val="00D749DB"/>
    <w:rsid w:val="00D74E33"/>
    <w:rsid w:val="00D75008"/>
    <w:rsid w:val="00D750FE"/>
    <w:rsid w:val="00D75998"/>
    <w:rsid w:val="00D75B59"/>
    <w:rsid w:val="00D75C0B"/>
    <w:rsid w:val="00D76B2F"/>
    <w:rsid w:val="00D76D5E"/>
    <w:rsid w:val="00D7720F"/>
    <w:rsid w:val="00D773AE"/>
    <w:rsid w:val="00D77643"/>
    <w:rsid w:val="00D77973"/>
    <w:rsid w:val="00D80134"/>
    <w:rsid w:val="00D8021D"/>
    <w:rsid w:val="00D80273"/>
    <w:rsid w:val="00D8059A"/>
    <w:rsid w:val="00D80ADE"/>
    <w:rsid w:val="00D80D1E"/>
    <w:rsid w:val="00D80E32"/>
    <w:rsid w:val="00D81ABC"/>
    <w:rsid w:val="00D822A8"/>
    <w:rsid w:val="00D82649"/>
    <w:rsid w:val="00D826D8"/>
    <w:rsid w:val="00D82939"/>
    <w:rsid w:val="00D831E8"/>
    <w:rsid w:val="00D8320C"/>
    <w:rsid w:val="00D837AD"/>
    <w:rsid w:val="00D839FB"/>
    <w:rsid w:val="00D83B1C"/>
    <w:rsid w:val="00D8466A"/>
    <w:rsid w:val="00D84968"/>
    <w:rsid w:val="00D84F72"/>
    <w:rsid w:val="00D850C8"/>
    <w:rsid w:val="00D850DB"/>
    <w:rsid w:val="00D8513F"/>
    <w:rsid w:val="00D857AD"/>
    <w:rsid w:val="00D85985"/>
    <w:rsid w:val="00D85B19"/>
    <w:rsid w:val="00D860E3"/>
    <w:rsid w:val="00D868F3"/>
    <w:rsid w:val="00D872B8"/>
    <w:rsid w:val="00D87546"/>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9"/>
    <w:rsid w:val="00D9284F"/>
    <w:rsid w:val="00D92AAB"/>
    <w:rsid w:val="00D92D2E"/>
    <w:rsid w:val="00D92F39"/>
    <w:rsid w:val="00D92FE8"/>
    <w:rsid w:val="00D93020"/>
    <w:rsid w:val="00D9321A"/>
    <w:rsid w:val="00D9354C"/>
    <w:rsid w:val="00D9374F"/>
    <w:rsid w:val="00D937DA"/>
    <w:rsid w:val="00D93870"/>
    <w:rsid w:val="00D940EE"/>
    <w:rsid w:val="00D9451F"/>
    <w:rsid w:val="00D95971"/>
    <w:rsid w:val="00D95B8C"/>
    <w:rsid w:val="00D966A2"/>
    <w:rsid w:val="00D96824"/>
    <w:rsid w:val="00D96888"/>
    <w:rsid w:val="00D9702E"/>
    <w:rsid w:val="00D97366"/>
    <w:rsid w:val="00D9738D"/>
    <w:rsid w:val="00D97639"/>
    <w:rsid w:val="00D97833"/>
    <w:rsid w:val="00D97B0B"/>
    <w:rsid w:val="00DA0362"/>
    <w:rsid w:val="00DA0569"/>
    <w:rsid w:val="00DA061C"/>
    <w:rsid w:val="00DA0A7A"/>
    <w:rsid w:val="00DA0B1F"/>
    <w:rsid w:val="00DA14ED"/>
    <w:rsid w:val="00DA179E"/>
    <w:rsid w:val="00DA1819"/>
    <w:rsid w:val="00DA18A2"/>
    <w:rsid w:val="00DA18CA"/>
    <w:rsid w:val="00DA1B37"/>
    <w:rsid w:val="00DA23D8"/>
    <w:rsid w:val="00DA25DB"/>
    <w:rsid w:val="00DA2851"/>
    <w:rsid w:val="00DA2CB0"/>
    <w:rsid w:val="00DA2E12"/>
    <w:rsid w:val="00DA2E68"/>
    <w:rsid w:val="00DA2E9C"/>
    <w:rsid w:val="00DA3248"/>
    <w:rsid w:val="00DA334A"/>
    <w:rsid w:val="00DA344F"/>
    <w:rsid w:val="00DA3935"/>
    <w:rsid w:val="00DA4332"/>
    <w:rsid w:val="00DA48DE"/>
    <w:rsid w:val="00DA5B05"/>
    <w:rsid w:val="00DA5B45"/>
    <w:rsid w:val="00DA5E9B"/>
    <w:rsid w:val="00DA5FC1"/>
    <w:rsid w:val="00DA6151"/>
    <w:rsid w:val="00DA6517"/>
    <w:rsid w:val="00DA6B78"/>
    <w:rsid w:val="00DA71B9"/>
    <w:rsid w:val="00DA72A2"/>
    <w:rsid w:val="00DA731C"/>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5B5"/>
    <w:rsid w:val="00DB48CA"/>
    <w:rsid w:val="00DB4A6D"/>
    <w:rsid w:val="00DB4AE6"/>
    <w:rsid w:val="00DB544E"/>
    <w:rsid w:val="00DB545F"/>
    <w:rsid w:val="00DB5467"/>
    <w:rsid w:val="00DB5706"/>
    <w:rsid w:val="00DB59E5"/>
    <w:rsid w:val="00DB5B4A"/>
    <w:rsid w:val="00DB5C9A"/>
    <w:rsid w:val="00DB6315"/>
    <w:rsid w:val="00DB6B2D"/>
    <w:rsid w:val="00DB6C65"/>
    <w:rsid w:val="00DB701C"/>
    <w:rsid w:val="00DB77E5"/>
    <w:rsid w:val="00DB780D"/>
    <w:rsid w:val="00DB7D7F"/>
    <w:rsid w:val="00DB7E3E"/>
    <w:rsid w:val="00DB7EC3"/>
    <w:rsid w:val="00DC0649"/>
    <w:rsid w:val="00DC08C9"/>
    <w:rsid w:val="00DC0946"/>
    <w:rsid w:val="00DC0D64"/>
    <w:rsid w:val="00DC0E51"/>
    <w:rsid w:val="00DC0EEC"/>
    <w:rsid w:val="00DC125D"/>
    <w:rsid w:val="00DC15D7"/>
    <w:rsid w:val="00DC1C1E"/>
    <w:rsid w:val="00DC1F80"/>
    <w:rsid w:val="00DC2398"/>
    <w:rsid w:val="00DC2545"/>
    <w:rsid w:val="00DC2D14"/>
    <w:rsid w:val="00DC3153"/>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7A0"/>
    <w:rsid w:val="00DC7C07"/>
    <w:rsid w:val="00DC7C23"/>
    <w:rsid w:val="00DC7CB3"/>
    <w:rsid w:val="00DD0299"/>
    <w:rsid w:val="00DD0416"/>
    <w:rsid w:val="00DD049A"/>
    <w:rsid w:val="00DD05B2"/>
    <w:rsid w:val="00DD0A48"/>
    <w:rsid w:val="00DD0B28"/>
    <w:rsid w:val="00DD0DCA"/>
    <w:rsid w:val="00DD0E43"/>
    <w:rsid w:val="00DD1389"/>
    <w:rsid w:val="00DD1782"/>
    <w:rsid w:val="00DD1885"/>
    <w:rsid w:val="00DD1B38"/>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BF8"/>
    <w:rsid w:val="00DD41ED"/>
    <w:rsid w:val="00DD441E"/>
    <w:rsid w:val="00DD468D"/>
    <w:rsid w:val="00DD47B6"/>
    <w:rsid w:val="00DD4907"/>
    <w:rsid w:val="00DD4A7E"/>
    <w:rsid w:val="00DD4A9E"/>
    <w:rsid w:val="00DD4AC1"/>
    <w:rsid w:val="00DD50D7"/>
    <w:rsid w:val="00DD51DF"/>
    <w:rsid w:val="00DD585E"/>
    <w:rsid w:val="00DD5F6E"/>
    <w:rsid w:val="00DD638D"/>
    <w:rsid w:val="00DD63EE"/>
    <w:rsid w:val="00DD640F"/>
    <w:rsid w:val="00DD6517"/>
    <w:rsid w:val="00DD6525"/>
    <w:rsid w:val="00DD653A"/>
    <w:rsid w:val="00DD6A3E"/>
    <w:rsid w:val="00DD73A3"/>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CF0"/>
    <w:rsid w:val="00DE3F26"/>
    <w:rsid w:val="00DE4095"/>
    <w:rsid w:val="00DE44DF"/>
    <w:rsid w:val="00DE46C0"/>
    <w:rsid w:val="00DE47E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AE7"/>
    <w:rsid w:val="00DE7C85"/>
    <w:rsid w:val="00DF0471"/>
    <w:rsid w:val="00DF099B"/>
    <w:rsid w:val="00DF0B09"/>
    <w:rsid w:val="00DF0B9D"/>
    <w:rsid w:val="00DF0C35"/>
    <w:rsid w:val="00DF0DC3"/>
    <w:rsid w:val="00DF0EA7"/>
    <w:rsid w:val="00DF1080"/>
    <w:rsid w:val="00DF12BD"/>
    <w:rsid w:val="00DF146F"/>
    <w:rsid w:val="00DF15DA"/>
    <w:rsid w:val="00DF15E7"/>
    <w:rsid w:val="00DF1671"/>
    <w:rsid w:val="00DF1E5E"/>
    <w:rsid w:val="00DF1E82"/>
    <w:rsid w:val="00DF20E3"/>
    <w:rsid w:val="00DF2B0A"/>
    <w:rsid w:val="00DF2B50"/>
    <w:rsid w:val="00DF2B77"/>
    <w:rsid w:val="00DF2F0E"/>
    <w:rsid w:val="00DF3076"/>
    <w:rsid w:val="00DF33BA"/>
    <w:rsid w:val="00DF36B3"/>
    <w:rsid w:val="00DF3756"/>
    <w:rsid w:val="00DF3948"/>
    <w:rsid w:val="00DF3C13"/>
    <w:rsid w:val="00DF40C8"/>
    <w:rsid w:val="00DF53A6"/>
    <w:rsid w:val="00DF53FD"/>
    <w:rsid w:val="00DF5459"/>
    <w:rsid w:val="00DF5976"/>
    <w:rsid w:val="00DF5A4F"/>
    <w:rsid w:val="00DF5D87"/>
    <w:rsid w:val="00DF6294"/>
    <w:rsid w:val="00DF7081"/>
    <w:rsid w:val="00DF70AC"/>
    <w:rsid w:val="00DF76F6"/>
    <w:rsid w:val="00DF79CF"/>
    <w:rsid w:val="00DF7E2F"/>
    <w:rsid w:val="00DF7EC9"/>
    <w:rsid w:val="00E003C1"/>
    <w:rsid w:val="00E00531"/>
    <w:rsid w:val="00E005D1"/>
    <w:rsid w:val="00E00628"/>
    <w:rsid w:val="00E00762"/>
    <w:rsid w:val="00E01308"/>
    <w:rsid w:val="00E01515"/>
    <w:rsid w:val="00E015F3"/>
    <w:rsid w:val="00E0187A"/>
    <w:rsid w:val="00E01ED2"/>
    <w:rsid w:val="00E020E0"/>
    <w:rsid w:val="00E021BF"/>
    <w:rsid w:val="00E02CC3"/>
    <w:rsid w:val="00E02D06"/>
    <w:rsid w:val="00E02FB0"/>
    <w:rsid w:val="00E02FB9"/>
    <w:rsid w:val="00E039B9"/>
    <w:rsid w:val="00E03B7A"/>
    <w:rsid w:val="00E049BC"/>
    <w:rsid w:val="00E04BD7"/>
    <w:rsid w:val="00E05274"/>
    <w:rsid w:val="00E056A4"/>
    <w:rsid w:val="00E0664D"/>
    <w:rsid w:val="00E06801"/>
    <w:rsid w:val="00E06CFD"/>
    <w:rsid w:val="00E071CA"/>
    <w:rsid w:val="00E071FA"/>
    <w:rsid w:val="00E07688"/>
    <w:rsid w:val="00E07D38"/>
    <w:rsid w:val="00E07F05"/>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BCC"/>
    <w:rsid w:val="00E14D68"/>
    <w:rsid w:val="00E15273"/>
    <w:rsid w:val="00E1555A"/>
    <w:rsid w:val="00E1577E"/>
    <w:rsid w:val="00E15AFB"/>
    <w:rsid w:val="00E15E34"/>
    <w:rsid w:val="00E16384"/>
    <w:rsid w:val="00E16555"/>
    <w:rsid w:val="00E16742"/>
    <w:rsid w:val="00E16744"/>
    <w:rsid w:val="00E16D3C"/>
    <w:rsid w:val="00E1746E"/>
    <w:rsid w:val="00E17892"/>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39D"/>
    <w:rsid w:val="00E245CB"/>
    <w:rsid w:val="00E248AE"/>
    <w:rsid w:val="00E24962"/>
    <w:rsid w:val="00E24999"/>
    <w:rsid w:val="00E24BD3"/>
    <w:rsid w:val="00E24E77"/>
    <w:rsid w:val="00E25278"/>
    <w:rsid w:val="00E259EF"/>
    <w:rsid w:val="00E25D20"/>
    <w:rsid w:val="00E26243"/>
    <w:rsid w:val="00E265C7"/>
    <w:rsid w:val="00E26792"/>
    <w:rsid w:val="00E26905"/>
    <w:rsid w:val="00E26C3A"/>
    <w:rsid w:val="00E270FA"/>
    <w:rsid w:val="00E27269"/>
    <w:rsid w:val="00E2729E"/>
    <w:rsid w:val="00E2748D"/>
    <w:rsid w:val="00E27BFB"/>
    <w:rsid w:val="00E27CDD"/>
    <w:rsid w:val="00E27CE4"/>
    <w:rsid w:val="00E30540"/>
    <w:rsid w:val="00E305D5"/>
    <w:rsid w:val="00E30BFF"/>
    <w:rsid w:val="00E3105C"/>
    <w:rsid w:val="00E31866"/>
    <w:rsid w:val="00E31BE6"/>
    <w:rsid w:val="00E31D25"/>
    <w:rsid w:val="00E32CD5"/>
    <w:rsid w:val="00E33650"/>
    <w:rsid w:val="00E336D9"/>
    <w:rsid w:val="00E337E8"/>
    <w:rsid w:val="00E3381C"/>
    <w:rsid w:val="00E3397C"/>
    <w:rsid w:val="00E34948"/>
    <w:rsid w:val="00E34C44"/>
    <w:rsid w:val="00E34EBB"/>
    <w:rsid w:val="00E350D9"/>
    <w:rsid w:val="00E353FC"/>
    <w:rsid w:val="00E3574F"/>
    <w:rsid w:val="00E3593A"/>
    <w:rsid w:val="00E3595C"/>
    <w:rsid w:val="00E36198"/>
    <w:rsid w:val="00E36286"/>
    <w:rsid w:val="00E366AA"/>
    <w:rsid w:val="00E36C0E"/>
    <w:rsid w:val="00E36C4C"/>
    <w:rsid w:val="00E37236"/>
    <w:rsid w:val="00E37268"/>
    <w:rsid w:val="00E379DB"/>
    <w:rsid w:val="00E37DC6"/>
    <w:rsid w:val="00E40140"/>
    <w:rsid w:val="00E40212"/>
    <w:rsid w:val="00E4036D"/>
    <w:rsid w:val="00E40BA9"/>
    <w:rsid w:val="00E4117E"/>
    <w:rsid w:val="00E412AF"/>
    <w:rsid w:val="00E41B42"/>
    <w:rsid w:val="00E41C25"/>
    <w:rsid w:val="00E4218E"/>
    <w:rsid w:val="00E42386"/>
    <w:rsid w:val="00E42509"/>
    <w:rsid w:val="00E4298B"/>
    <w:rsid w:val="00E42A4A"/>
    <w:rsid w:val="00E42E2C"/>
    <w:rsid w:val="00E42F10"/>
    <w:rsid w:val="00E4302A"/>
    <w:rsid w:val="00E43282"/>
    <w:rsid w:val="00E43E9C"/>
    <w:rsid w:val="00E43FBD"/>
    <w:rsid w:val="00E442B5"/>
    <w:rsid w:val="00E443C3"/>
    <w:rsid w:val="00E444CE"/>
    <w:rsid w:val="00E445A6"/>
    <w:rsid w:val="00E44B56"/>
    <w:rsid w:val="00E44EAB"/>
    <w:rsid w:val="00E452B0"/>
    <w:rsid w:val="00E453AC"/>
    <w:rsid w:val="00E45A97"/>
    <w:rsid w:val="00E45CBA"/>
    <w:rsid w:val="00E45DF2"/>
    <w:rsid w:val="00E45EB7"/>
    <w:rsid w:val="00E46670"/>
    <w:rsid w:val="00E466C1"/>
    <w:rsid w:val="00E4691A"/>
    <w:rsid w:val="00E46B4F"/>
    <w:rsid w:val="00E46CA5"/>
    <w:rsid w:val="00E46EB8"/>
    <w:rsid w:val="00E47183"/>
    <w:rsid w:val="00E4724D"/>
    <w:rsid w:val="00E47434"/>
    <w:rsid w:val="00E47532"/>
    <w:rsid w:val="00E47614"/>
    <w:rsid w:val="00E476F1"/>
    <w:rsid w:val="00E47885"/>
    <w:rsid w:val="00E504F0"/>
    <w:rsid w:val="00E50A3F"/>
    <w:rsid w:val="00E50B41"/>
    <w:rsid w:val="00E50B7B"/>
    <w:rsid w:val="00E50B86"/>
    <w:rsid w:val="00E50DAC"/>
    <w:rsid w:val="00E50EC0"/>
    <w:rsid w:val="00E50EF1"/>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21E"/>
    <w:rsid w:val="00E566C6"/>
    <w:rsid w:val="00E56767"/>
    <w:rsid w:val="00E56BBF"/>
    <w:rsid w:val="00E56C74"/>
    <w:rsid w:val="00E56CAF"/>
    <w:rsid w:val="00E56D9F"/>
    <w:rsid w:val="00E57205"/>
    <w:rsid w:val="00E57475"/>
    <w:rsid w:val="00E574D7"/>
    <w:rsid w:val="00E57702"/>
    <w:rsid w:val="00E57847"/>
    <w:rsid w:val="00E60439"/>
    <w:rsid w:val="00E60BC0"/>
    <w:rsid w:val="00E6104A"/>
    <w:rsid w:val="00E6142E"/>
    <w:rsid w:val="00E6173F"/>
    <w:rsid w:val="00E618E5"/>
    <w:rsid w:val="00E61BE1"/>
    <w:rsid w:val="00E61FB6"/>
    <w:rsid w:val="00E62B42"/>
    <w:rsid w:val="00E63140"/>
    <w:rsid w:val="00E636C3"/>
    <w:rsid w:val="00E64159"/>
    <w:rsid w:val="00E644AD"/>
    <w:rsid w:val="00E64E28"/>
    <w:rsid w:val="00E65342"/>
    <w:rsid w:val="00E653E3"/>
    <w:rsid w:val="00E6564A"/>
    <w:rsid w:val="00E657B4"/>
    <w:rsid w:val="00E66318"/>
    <w:rsid w:val="00E669E6"/>
    <w:rsid w:val="00E6718B"/>
    <w:rsid w:val="00E67735"/>
    <w:rsid w:val="00E67DC3"/>
    <w:rsid w:val="00E70E24"/>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282"/>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6F06"/>
    <w:rsid w:val="00E874AA"/>
    <w:rsid w:val="00E87970"/>
    <w:rsid w:val="00E87AD5"/>
    <w:rsid w:val="00E87B08"/>
    <w:rsid w:val="00E87B27"/>
    <w:rsid w:val="00E904DD"/>
    <w:rsid w:val="00E909AA"/>
    <w:rsid w:val="00E909B4"/>
    <w:rsid w:val="00E90B6C"/>
    <w:rsid w:val="00E90C79"/>
    <w:rsid w:val="00E90D88"/>
    <w:rsid w:val="00E90DC9"/>
    <w:rsid w:val="00E9136A"/>
    <w:rsid w:val="00E9188F"/>
    <w:rsid w:val="00E92BE5"/>
    <w:rsid w:val="00E92DC9"/>
    <w:rsid w:val="00E9303C"/>
    <w:rsid w:val="00E934DF"/>
    <w:rsid w:val="00E939AA"/>
    <w:rsid w:val="00E939DF"/>
    <w:rsid w:val="00E94AEB"/>
    <w:rsid w:val="00E94E23"/>
    <w:rsid w:val="00E954C6"/>
    <w:rsid w:val="00E9580B"/>
    <w:rsid w:val="00E95A1F"/>
    <w:rsid w:val="00E95D33"/>
    <w:rsid w:val="00E95D66"/>
    <w:rsid w:val="00E95EDA"/>
    <w:rsid w:val="00E96AE1"/>
    <w:rsid w:val="00E96F0D"/>
    <w:rsid w:val="00E972A5"/>
    <w:rsid w:val="00E972F9"/>
    <w:rsid w:val="00E9734E"/>
    <w:rsid w:val="00E976B1"/>
    <w:rsid w:val="00E97AE0"/>
    <w:rsid w:val="00EA0044"/>
    <w:rsid w:val="00EA01B3"/>
    <w:rsid w:val="00EA05F9"/>
    <w:rsid w:val="00EA0888"/>
    <w:rsid w:val="00EA0CCD"/>
    <w:rsid w:val="00EA0EA7"/>
    <w:rsid w:val="00EA10E7"/>
    <w:rsid w:val="00EA126F"/>
    <w:rsid w:val="00EA14A2"/>
    <w:rsid w:val="00EA1627"/>
    <w:rsid w:val="00EA1696"/>
    <w:rsid w:val="00EA1DFB"/>
    <w:rsid w:val="00EA1F40"/>
    <w:rsid w:val="00EA234A"/>
    <w:rsid w:val="00EA2435"/>
    <w:rsid w:val="00EA309A"/>
    <w:rsid w:val="00EA3119"/>
    <w:rsid w:val="00EA3AFC"/>
    <w:rsid w:val="00EA40E0"/>
    <w:rsid w:val="00EA4239"/>
    <w:rsid w:val="00EA472A"/>
    <w:rsid w:val="00EA48E9"/>
    <w:rsid w:val="00EA4946"/>
    <w:rsid w:val="00EA4FF6"/>
    <w:rsid w:val="00EA50C6"/>
    <w:rsid w:val="00EA5830"/>
    <w:rsid w:val="00EA5867"/>
    <w:rsid w:val="00EA58FD"/>
    <w:rsid w:val="00EA5C6F"/>
    <w:rsid w:val="00EA60D3"/>
    <w:rsid w:val="00EA6353"/>
    <w:rsid w:val="00EA638D"/>
    <w:rsid w:val="00EA6392"/>
    <w:rsid w:val="00EA6496"/>
    <w:rsid w:val="00EA6678"/>
    <w:rsid w:val="00EA69F0"/>
    <w:rsid w:val="00EA7286"/>
    <w:rsid w:val="00EA7753"/>
    <w:rsid w:val="00EA7B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2AC1"/>
    <w:rsid w:val="00EB2B69"/>
    <w:rsid w:val="00EB2CDD"/>
    <w:rsid w:val="00EB30F4"/>
    <w:rsid w:val="00EB3145"/>
    <w:rsid w:val="00EB3BED"/>
    <w:rsid w:val="00EB3DCA"/>
    <w:rsid w:val="00EB3F90"/>
    <w:rsid w:val="00EB3FB6"/>
    <w:rsid w:val="00EB412A"/>
    <w:rsid w:val="00EB4196"/>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0EE5"/>
    <w:rsid w:val="00EC1740"/>
    <w:rsid w:val="00EC1835"/>
    <w:rsid w:val="00EC1B2B"/>
    <w:rsid w:val="00EC1C08"/>
    <w:rsid w:val="00EC210A"/>
    <w:rsid w:val="00EC2367"/>
    <w:rsid w:val="00EC2588"/>
    <w:rsid w:val="00EC273D"/>
    <w:rsid w:val="00EC286E"/>
    <w:rsid w:val="00EC2B61"/>
    <w:rsid w:val="00EC35C6"/>
    <w:rsid w:val="00EC3621"/>
    <w:rsid w:val="00EC3D1D"/>
    <w:rsid w:val="00EC4102"/>
    <w:rsid w:val="00EC4124"/>
    <w:rsid w:val="00EC4135"/>
    <w:rsid w:val="00EC428B"/>
    <w:rsid w:val="00EC433B"/>
    <w:rsid w:val="00EC43EF"/>
    <w:rsid w:val="00EC46A3"/>
    <w:rsid w:val="00EC46B3"/>
    <w:rsid w:val="00EC4775"/>
    <w:rsid w:val="00EC47B8"/>
    <w:rsid w:val="00EC48D0"/>
    <w:rsid w:val="00EC4C22"/>
    <w:rsid w:val="00EC4ED6"/>
    <w:rsid w:val="00EC5331"/>
    <w:rsid w:val="00EC57A2"/>
    <w:rsid w:val="00EC594A"/>
    <w:rsid w:val="00EC607F"/>
    <w:rsid w:val="00EC6433"/>
    <w:rsid w:val="00EC6448"/>
    <w:rsid w:val="00EC669B"/>
    <w:rsid w:val="00EC67C1"/>
    <w:rsid w:val="00EC6856"/>
    <w:rsid w:val="00EC68C0"/>
    <w:rsid w:val="00EC6933"/>
    <w:rsid w:val="00EC7306"/>
    <w:rsid w:val="00EC73C5"/>
    <w:rsid w:val="00EC78A2"/>
    <w:rsid w:val="00EC78C6"/>
    <w:rsid w:val="00EC7974"/>
    <w:rsid w:val="00EC7AC5"/>
    <w:rsid w:val="00ED0A44"/>
    <w:rsid w:val="00ED0D0D"/>
    <w:rsid w:val="00ED0F75"/>
    <w:rsid w:val="00ED0F93"/>
    <w:rsid w:val="00ED1039"/>
    <w:rsid w:val="00ED1562"/>
    <w:rsid w:val="00ED18BA"/>
    <w:rsid w:val="00ED191E"/>
    <w:rsid w:val="00ED1EAA"/>
    <w:rsid w:val="00ED2176"/>
    <w:rsid w:val="00ED2238"/>
    <w:rsid w:val="00ED2718"/>
    <w:rsid w:val="00ED2989"/>
    <w:rsid w:val="00ED2EB6"/>
    <w:rsid w:val="00ED364D"/>
    <w:rsid w:val="00ED365F"/>
    <w:rsid w:val="00ED398E"/>
    <w:rsid w:val="00ED3BB0"/>
    <w:rsid w:val="00ED3D89"/>
    <w:rsid w:val="00ED3EB8"/>
    <w:rsid w:val="00ED40A6"/>
    <w:rsid w:val="00ED48AC"/>
    <w:rsid w:val="00ED4AD8"/>
    <w:rsid w:val="00ED4BBB"/>
    <w:rsid w:val="00ED4DF5"/>
    <w:rsid w:val="00ED4F7B"/>
    <w:rsid w:val="00ED50C6"/>
    <w:rsid w:val="00ED5166"/>
    <w:rsid w:val="00ED55EB"/>
    <w:rsid w:val="00ED5B06"/>
    <w:rsid w:val="00ED5BDA"/>
    <w:rsid w:val="00ED5CD6"/>
    <w:rsid w:val="00ED5E31"/>
    <w:rsid w:val="00ED6A53"/>
    <w:rsid w:val="00ED72D1"/>
    <w:rsid w:val="00ED76EE"/>
    <w:rsid w:val="00ED7B31"/>
    <w:rsid w:val="00ED7CFC"/>
    <w:rsid w:val="00EE00AA"/>
    <w:rsid w:val="00EE047C"/>
    <w:rsid w:val="00EE06D9"/>
    <w:rsid w:val="00EE0952"/>
    <w:rsid w:val="00EE0B2C"/>
    <w:rsid w:val="00EE14F3"/>
    <w:rsid w:val="00EE1569"/>
    <w:rsid w:val="00EE189E"/>
    <w:rsid w:val="00EE1A3B"/>
    <w:rsid w:val="00EE1A9C"/>
    <w:rsid w:val="00EE1AA6"/>
    <w:rsid w:val="00EE22A0"/>
    <w:rsid w:val="00EE2502"/>
    <w:rsid w:val="00EE2F0F"/>
    <w:rsid w:val="00EE2F4F"/>
    <w:rsid w:val="00EE3048"/>
    <w:rsid w:val="00EE3276"/>
    <w:rsid w:val="00EE3932"/>
    <w:rsid w:val="00EE3A1C"/>
    <w:rsid w:val="00EE3CBE"/>
    <w:rsid w:val="00EE3CFE"/>
    <w:rsid w:val="00EE3F20"/>
    <w:rsid w:val="00EE3F83"/>
    <w:rsid w:val="00EE409F"/>
    <w:rsid w:val="00EE41D2"/>
    <w:rsid w:val="00EE4482"/>
    <w:rsid w:val="00EE48C8"/>
    <w:rsid w:val="00EE4BED"/>
    <w:rsid w:val="00EE4E48"/>
    <w:rsid w:val="00EE4F5B"/>
    <w:rsid w:val="00EE50AE"/>
    <w:rsid w:val="00EE53FD"/>
    <w:rsid w:val="00EE54E5"/>
    <w:rsid w:val="00EE54F6"/>
    <w:rsid w:val="00EE5596"/>
    <w:rsid w:val="00EE5776"/>
    <w:rsid w:val="00EE57A2"/>
    <w:rsid w:val="00EE5A55"/>
    <w:rsid w:val="00EE6012"/>
    <w:rsid w:val="00EE6015"/>
    <w:rsid w:val="00EE6114"/>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7CC"/>
    <w:rsid w:val="00EF2BD4"/>
    <w:rsid w:val="00EF3815"/>
    <w:rsid w:val="00EF38B9"/>
    <w:rsid w:val="00EF3B82"/>
    <w:rsid w:val="00EF3E5B"/>
    <w:rsid w:val="00EF4136"/>
    <w:rsid w:val="00EF41ED"/>
    <w:rsid w:val="00EF482C"/>
    <w:rsid w:val="00EF4B73"/>
    <w:rsid w:val="00EF4C1D"/>
    <w:rsid w:val="00EF4D91"/>
    <w:rsid w:val="00EF4EE9"/>
    <w:rsid w:val="00EF4F02"/>
    <w:rsid w:val="00EF5AFB"/>
    <w:rsid w:val="00EF5DB6"/>
    <w:rsid w:val="00EF670C"/>
    <w:rsid w:val="00EF6DBA"/>
    <w:rsid w:val="00EF706B"/>
    <w:rsid w:val="00EF71FB"/>
    <w:rsid w:val="00EF7262"/>
    <w:rsid w:val="00EF74F7"/>
    <w:rsid w:val="00EF7B0C"/>
    <w:rsid w:val="00EF7D56"/>
    <w:rsid w:val="00F00119"/>
    <w:rsid w:val="00F00C19"/>
    <w:rsid w:val="00F00DE6"/>
    <w:rsid w:val="00F01102"/>
    <w:rsid w:val="00F01834"/>
    <w:rsid w:val="00F01863"/>
    <w:rsid w:val="00F01950"/>
    <w:rsid w:val="00F0212E"/>
    <w:rsid w:val="00F02485"/>
    <w:rsid w:val="00F0276A"/>
    <w:rsid w:val="00F02C24"/>
    <w:rsid w:val="00F02CBB"/>
    <w:rsid w:val="00F02D1B"/>
    <w:rsid w:val="00F02DEC"/>
    <w:rsid w:val="00F02F26"/>
    <w:rsid w:val="00F0313C"/>
    <w:rsid w:val="00F031B8"/>
    <w:rsid w:val="00F0350F"/>
    <w:rsid w:val="00F0357F"/>
    <w:rsid w:val="00F03659"/>
    <w:rsid w:val="00F038E0"/>
    <w:rsid w:val="00F03AA0"/>
    <w:rsid w:val="00F04E6D"/>
    <w:rsid w:val="00F054F9"/>
    <w:rsid w:val="00F056D0"/>
    <w:rsid w:val="00F05CA7"/>
    <w:rsid w:val="00F06055"/>
    <w:rsid w:val="00F063FB"/>
    <w:rsid w:val="00F067DE"/>
    <w:rsid w:val="00F071C9"/>
    <w:rsid w:val="00F074C4"/>
    <w:rsid w:val="00F07523"/>
    <w:rsid w:val="00F07532"/>
    <w:rsid w:val="00F07A61"/>
    <w:rsid w:val="00F07B8B"/>
    <w:rsid w:val="00F07C4F"/>
    <w:rsid w:val="00F10008"/>
    <w:rsid w:val="00F100FC"/>
    <w:rsid w:val="00F104B4"/>
    <w:rsid w:val="00F10EA6"/>
    <w:rsid w:val="00F10FB0"/>
    <w:rsid w:val="00F11453"/>
    <w:rsid w:val="00F1166D"/>
    <w:rsid w:val="00F116EE"/>
    <w:rsid w:val="00F11800"/>
    <w:rsid w:val="00F118DC"/>
    <w:rsid w:val="00F11B53"/>
    <w:rsid w:val="00F11D1B"/>
    <w:rsid w:val="00F11F31"/>
    <w:rsid w:val="00F12112"/>
    <w:rsid w:val="00F12483"/>
    <w:rsid w:val="00F12673"/>
    <w:rsid w:val="00F12A24"/>
    <w:rsid w:val="00F13247"/>
    <w:rsid w:val="00F13441"/>
    <w:rsid w:val="00F135F0"/>
    <w:rsid w:val="00F136C9"/>
    <w:rsid w:val="00F13D38"/>
    <w:rsid w:val="00F13DD0"/>
    <w:rsid w:val="00F13F57"/>
    <w:rsid w:val="00F1419A"/>
    <w:rsid w:val="00F14990"/>
    <w:rsid w:val="00F14A4F"/>
    <w:rsid w:val="00F14CFC"/>
    <w:rsid w:val="00F14E7F"/>
    <w:rsid w:val="00F14F25"/>
    <w:rsid w:val="00F14F7E"/>
    <w:rsid w:val="00F1540F"/>
    <w:rsid w:val="00F15AE5"/>
    <w:rsid w:val="00F15BE8"/>
    <w:rsid w:val="00F16039"/>
    <w:rsid w:val="00F16349"/>
    <w:rsid w:val="00F163E0"/>
    <w:rsid w:val="00F16768"/>
    <w:rsid w:val="00F16781"/>
    <w:rsid w:val="00F16806"/>
    <w:rsid w:val="00F16D61"/>
    <w:rsid w:val="00F16E41"/>
    <w:rsid w:val="00F170F2"/>
    <w:rsid w:val="00F174C3"/>
    <w:rsid w:val="00F1762A"/>
    <w:rsid w:val="00F177F8"/>
    <w:rsid w:val="00F1795F"/>
    <w:rsid w:val="00F179AE"/>
    <w:rsid w:val="00F179E4"/>
    <w:rsid w:val="00F17BD0"/>
    <w:rsid w:val="00F17BF7"/>
    <w:rsid w:val="00F17F8C"/>
    <w:rsid w:val="00F201B4"/>
    <w:rsid w:val="00F20692"/>
    <w:rsid w:val="00F20DB5"/>
    <w:rsid w:val="00F20F85"/>
    <w:rsid w:val="00F214D1"/>
    <w:rsid w:val="00F219C0"/>
    <w:rsid w:val="00F219E1"/>
    <w:rsid w:val="00F21A5B"/>
    <w:rsid w:val="00F2264A"/>
    <w:rsid w:val="00F22804"/>
    <w:rsid w:val="00F239EB"/>
    <w:rsid w:val="00F23A61"/>
    <w:rsid w:val="00F23A80"/>
    <w:rsid w:val="00F23BD0"/>
    <w:rsid w:val="00F23CA7"/>
    <w:rsid w:val="00F23E64"/>
    <w:rsid w:val="00F24AD3"/>
    <w:rsid w:val="00F24BCA"/>
    <w:rsid w:val="00F24D80"/>
    <w:rsid w:val="00F2517C"/>
    <w:rsid w:val="00F25BBF"/>
    <w:rsid w:val="00F25F52"/>
    <w:rsid w:val="00F265C3"/>
    <w:rsid w:val="00F26797"/>
    <w:rsid w:val="00F2684C"/>
    <w:rsid w:val="00F2685D"/>
    <w:rsid w:val="00F26C95"/>
    <w:rsid w:val="00F2717A"/>
    <w:rsid w:val="00F27181"/>
    <w:rsid w:val="00F2718A"/>
    <w:rsid w:val="00F2797B"/>
    <w:rsid w:val="00F279C3"/>
    <w:rsid w:val="00F27A56"/>
    <w:rsid w:val="00F27D03"/>
    <w:rsid w:val="00F27FBD"/>
    <w:rsid w:val="00F3016B"/>
    <w:rsid w:val="00F304DF"/>
    <w:rsid w:val="00F308F7"/>
    <w:rsid w:val="00F30B8F"/>
    <w:rsid w:val="00F30D2B"/>
    <w:rsid w:val="00F31201"/>
    <w:rsid w:val="00F3174B"/>
    <w:rsid w:val="00F31B88"/>
    <w:rsid w:val="00F31C26"/>
    <w:rsid w:val="00F31CA1"/>
    <w:rsid w:val="00F31FA7"/>
    <w:rsid w:val="00F32035"/>
    <w:rsid w:val="00F324C9"/>
    <w:rsid w:val="00F3293B"/>
    <w:rsid w:val="00F32A64"/>
    <w:rsid w:val="00F32D05"/>
    <w:rsid w:val="00F32EB0"/>
    <w:rsid w:val="00F3322F"/>
    <w:rsid w:val="00F333FC"/>
    <w:rsid w:val="00F33434"/>
    <w:rsid w:val="00F33477"/>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1FCE"/>
    <w:rsid w:val="00F4296B"/>
    <w:rsid w:val="00F42C10"/>
    <w:rsid w:val="00F42E9C"/>
    <w:rsid w:val="00F430B9"/>
    <w:rsid w:val="00F433A8"/>
    <w:rsid w:val="00F434B8"/>
    <w:rsid w:val="00F441DC"/>
    <w:rsid w:val="00F4441C"/>
    <w:rsid w:val="00F44551"/>
    <w:rsid w:val="00F44588"/>
    <w:rsid w:val="00F446FC"/>
    <w:rsid w:val="00F44ADA"/>
    <w:rsid w:val="00F44E22"/>
    <w:rsid w:val="00F44E99"/>
    <w:rsid w:val="00F44EFB"/>
    <w:rsid w:val="00F45081"/>
    <w:rsid w:val="00F45097"/>
    <w:rsid w:val="00F45740"/>
    <w:rsid w:val="00F45F9C"/>
    <w:rsid w:val="00F46ACA"/>
    <w:rsid w:val="00F46B32"/>
    <w:rsid w:val="00F46C2D"/>
    <w:rsid w:val="00F470BF"/>
    <w:rsid w:val="00F470FE"/>
    <w:rsid w:val="00F472C2"/>
    <w:rsid w:val="00F47CB3"/>
    <w:rsid w:val="00F503C7"/>
    <w:rsid w:val="00F50472"/>
    <w:rsid w:val="00F50486"/>
    <w:rsid w:val="00F50590"/>
    <w:rsid w:val="00F50C61"/>
    <w:rsid w:val="00F50EDA"/>
    <w:rsid w:val="00F516D4"/>
    <w:rsid w:val="00F5176F"/>
    <w:rsid w:val="00F51BBE"/>
    <w:rsid w:val="00F51F62"/>
    <w:rsid w:val="00F52585"/>
    <w:rsid w:val="00F52775"/>
    <w:rsid w:val="00F52A36"/>
    <w:rsid w:val="00F5334E"/>
    <w:rsid w:val="00F537BB"/>
    <w:rsid w:val="00F537E3"/>
    <w:rsid w:val="00F53AAF"/>
    <w:rsid w:val="00F53AB5"/>
    <w:rsid w:val="00F53B3B"/>
    <w:rsid w:val="00F53E4F"/>
    <w:rsid w:val="00F54161"/>
    <w:rsid w:val="00F5495E"/>
    <w:rsid w:val="00F54C3C"/>
    <w:rsid w:val="00F55048"/>
    <w:rsid w:val="00F551C0"/>
    <w:rsid w:val="00F55388"/>
    <w:rsid w:val="00F555BE"/>
    <w:rsid w:val="00F556EA"/>
    <w:rsid w:val="00F55700"/>
    <w:rsid w:val="00F55865"/>
    <w:rsid w:val="00F55C1A"/>
    <w:rsid w:val="00F561D7"/>
    <w:rsid w:val="00F56CB2"/>
    <w:rsid w:val="00F5720A"/>
    <w:rsid w:val="00F572A7"/>
    <w:rsid w:val="00F574E1"/>
    <w:rsid w:val="00F57A21"/>
    <w:rsid w:val="00F57BDE"/>
    <w:rsid w:val="00F57BF5"/>
    <w:rsid w:val="00F57BF7"/>
    <w:rsid w:val="00F57DB3"/>
    <w:rsid w:val="00F60D4D"/>
    <w:rsid w:val="00F60EB6"/>
    <w:rsid w:val="00F60F1F"/>
    <w:rsid w:val="00F60FE6"/>
    <w:rsid w:val="00F60FF7"/>
    <w:rsid w:val="00F613CB"/>
    <w:rsid w:val="00F61489"/>
    <w:rsid w:val="00F61569"/>
    <w:rsid w:val="00F6197C"/>
    <w:rsid w:val="00F62499"/>
    <w:rsid w:val="00F62585"/>
    <w:rsid w:val="00F626F2"/>
    <w:rsid w:val="00F62E31"/>
    <w:rsid w:val="00F63484"/>
    <w:rsid w:val="00F63525"/>
    <w:rsid w:val="00F6377E"/>
    <w:rsid w:val="00F63AC1"/>
    <w:rsid w:val="00F63B7D"/>
    <w:rsid w:val="00F643C0"/>
    <w:rsid w:val="00F643F2"/>
    <w:rsid w:val="00F646D8"/>
    <w:rsid w:val="00F64EA5"/>
    <w:rsid w:val="00F65109"/>
    <w:rsid w:val="00F6527A"/>
    <w:rsid w:val="00F65313"/>
    <w:rsid w:val="00F6537A"/>
    <w:rsid w:val="00F654CE"/>
    <w:rsid w:val="00F654ED"/>
    <w:rsid w:val="00F65712"/>
    <w:rsid w:val="00F66016"/>
    <w:rsid w:val="00F66B23"/>
    <w:rsid w:val="00F66B9F"/>
    <w:rsid w:val="00F66DC1"/>
    <w:rsid w:val="00F6733B"/>
    <w:rsid w:val="00F67457"/>
    <w:rsid w:val="00F674F0"/>
    <w:rsid w:val="00F676AE"/>
    <w:rsid w:val="00F679E7"/>
    <w:rsid w:val="00F679FF"/>
    <w:rsid w:val="00F67B62"/>
    <w:rsid w:val="00F7024D"/>
    <w:rsid w:val="00F703B4"/>
    <w:rsid w:val="00F70541"/>
    <w:rsid w:val="00F70558"/>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FAA"/>
    <w:rsid w:val="00F731C4"/>
    <w:rsid w:val="00F73249"/>
    <w:rsid w:val="00F73BC6"/>
    <w:rsid w:val="00F74E20"/>
    <w:rsid w:val="00F74E80"/>
    <w:rsid w:val="00F74F15"/>
    <w:rsid w:val="00F74FB5"/>
    <w:rsid w:val="00F75037"/>
    <w:rsid w:val="00F75095"/>
    <w:rsid w:val="00F750F5"/>
    <w:rsid w:val="00F752B0"/>
    <w:rsid w:val="00F756DF"/>
    <w:rsid w:val="00F75C70"/>
    <w:rsid w:val="00F75C76"/>
    <w:rsid w:val="00F75DA2"/>
    <w:rsid w:val="00F75DDB"/>
    <w:rsid w:val="00F7693D"/>
    <w:rsid w:val="00F76E73"/>
    <w:rsid w:val="00F77B0C"/>
    <w:rsid w:val="00F77E15"/>
    <w:rsid w:val="00F803CF"/>
    <w:rsid w:val="00F80A89"/>
    <w:rsid w:val="00F80DEC"/>
    <w:rsid w:val="00F80FB5"/>
    <w:rsid w:val="00F813E9"/>
    <w:rsid w:val="00F8175A"/>
    <w:rsid w:val="00F81DDE"/>
    <w:rsid w:val="00F81F7A"/>
    <w:rsid w:val="00F824AC"/>
    <w:rsid w:val="00F827C5"/>
    <w:rsid w:val="00F828C3"/>
    <w:rsid w:val="00F82A62"/>
    <w:rsid w:val="00F82DEA"/>
    <w:rsid w:val="00F83064"/>
    <w:rsid w:val="00F831D9"/>
    <w:rsid w:val="00F837B6"/>
    <w:rsid w:val="00F83A75"/>
    <w:rsid w:val="00F83AD4"/>
    <w:rsid w:val="00F83D00"/>
    <w:rsid w:val="00F8424E"/>
    <w:rsid w:val="00F842B2"/>
    <w:rsid w:val="00F847A5"/>
    <w:rsid w:val="00F8493C"/>
    <w:rsid w:val="00F84F5A"/>
    <w:rsid w:val="00F85148"/>
    <w:rsid w:val="00F852D7"/>
    <w:rsid w:val="00F85781"/>
    <w:rsid w:val="00F85871"/>
    <w:rsid w:val="00F86C76"/>
    <w:rsid w:val="00F8731A"/>
    <w:rsid w:val="00F8746C"/>
    <w:rsid w:val="00F8789C"/>
    <w:rsid w:val="00F8793C"/>
    <w:rsid w:val="00F90520"/>
    <w:rsid w:val="00F907D3"/>
    <w:rsid w:val="00F90987"/>
    <w:rsid w:val="00F90A2C"/>
    <w:rsid w:val="00F90CDC"/>
    <w:rsid w:val="00F90D69"/>
    <w:rsid w:val="00F90E26"/>
    <w:rsid w:val="00F911F1"/>
    <w:rsid w:val="00F91225"/>
    <w:rsid w:val="00F9127E"/>
    <w:rsid w:val="00F91485"/>
    <w:rsid w:val="00F917B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84A"/>
    <w:rsid w:val="00F94A74"/>
    <w:rsid w:val="00F958DD"/>
    <w:rsid w:val="00F95A9A"/>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1B15"/>
    <w:rsid w:val="00FA1E56"/>
    <w:rsid w:val="00FA20D1"/>
    <w:rsid w:val="00FA26AB"/>
    <w:rsid w:val="00FA299E"/>
    <w:rsid w:val="00FA2DEA"/>
    <w:rsid w:val="00FA2E7D"/>
    <w:rsid w:val="00FA2F6B"/>
    <w:rsid w:val="00FA3279"/>
    <w:rsid w:val="00FA32CC"/>
    <w:rsid w:val="00FA32CF"/>
    <w:rsid w:val="00FA32F2"/>
    <w:rsid w:val="00FA34D9"/>
    <w:rsid w:val="00FA359F"/>
    <w:rsid w:val="00FA36D8"/>
    <w:rsid w:val="00FA3860"/>
    <w:rsid w:val="00FA437D"/>
    <w:rsid w:val="00FA44D1"/>
    <w:rsid w:val="00FA4612"/>
    <w:rsid w:val="00FA4817"/>
    <w:rsid w:val="00FA4BB8"/>
    <w:rsid w:val="00FA4BCC"/>
    <w:rsid w:val="00FA4E1E"/>
    <w:rsid w:val="00FA50FB"/>
    <w:rsid w:val="00FA534E"/>
    <w:rsid w:val="00FA5351"/>
    <w:rsid w:val="00FA543B"/>
    <w:rsid w:val="00FA5505"/>
    <w:rsid w:val="00FA562F"/>
    <w:rsid w:val="00FA5C8A"/>
    <w:rsid w:val="00FA61B0"/>
    <w:rsid w:val="00FA64BF"/>
    <w:rsid w:val="00FA64D7"/>
    <w:rsid w:val="00FA6532"/>
    <w:rsid w:val="00FA6B28"/>
    <w:rsid w:val="00FA6D40"/>
    <w:rsid w:val="00FA7023"/>
    <w:rsid w:val="00FA79DB"/>
    <w:rsid w:val="00FB017D"/>
    <w:rsid w:val="00FB03D6"/>
    <w:rsid w:val="00FB044A"/>
    <w:rsid w:val="00FB0606"/>
    <w:rsid w:val="00FB0890"/>
    <w:rsid w:val="00FB09E3"/>
    <w:rsid w:val="00FB0C36"/>
    <w:rsid w:val="00FB0C65"/>
    <w:rsid w:val="00FB165D"/>
    <w:rsid w:val="00FB1723"/>
    <w:rsid w:val="00FB1981"/>
    <w:rsid w:val="00FB1A74"/>
    <w:rsid w:val="00FB1AB7"/>
    <w:rsid w:val="00FB23C0"/>
    <w:rsid w:val="00FB2561"/>
    <w:rsid w:val="00FB258A"/>
    <w:rsid w:val="00FB2745"/>
    <w:rsid w:val="00FB28F1"/>
    <w:rsid w:val="00FB2D38"/>
    <w:rsid w:val="00FB2D53"/>
    <w:rsid w:val="00FB31C3"/>
    <w:rsid w:val="00FB32D0"/>
    <w:rsid w:val="00FB3521"/>
    <w:rsid w:val="00FB3BC6"/>
    <w:rsid w:val="00FB47A7"/>
    <w:rsid w:val="00FB4AEB"/>
    <w:rsid w:val="00FB4C45"/>
    <w:rsid w:val="00FB4CB9"/>
    <w:rsid w:val="00FB4F57"/>
    <w:rsid w:val="00FB5589"/>
    <w:rsid w:val="00FB5C6C"/>
    <w:rsid w:val="00FB6000"/>
    <w:rsid w:val="00FB61F2"/>
    <w:rsid w:val="00FB64BF"/>
    <w:rsid w:val="00FB65D5"/>
    <w:rsid w:val="00FB6CF1"/>
    <w:rsid w:val="00FB6D57"/>
    <w:rsid w:val="00FB6E10"/>
    <w:rsid w:val="00FB6EE5"/>
    <w:rsid w:val="00FB719A"/>
    <w:rsid w:val="00FB77D6"/>
    <w:rsid w:val="00FB78DE"/>
    <w:rsid w:val="00FC00B9"/>
    <w:rsid w:val="00FC0BAB"/>
    <w:rsid w:val="00FC0BF0"/>
    <w:rsid w:val="00FC1318"/>
    <w:rsid w:val="00FC19DD"/>
    <w:rsid w:val="00FC1E40"/>
    <w:rsid w:val="00FC2269"/>
    <w:rsid w:val="00FC2520"/>
    <w:rsid w:val="00FC2664"/>
    <w:rsid w:val="00FC2C94"/>
    <w:rsid w:val="00FC2EA5"/>
    <w:rsid w:val="00FC30CF"/>
    <w:rsid w:val="00FC33CD"/>
    <w:rsid w:val="00FC37DE"/>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B9E"/>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77"/>
    <w:rsid w:val="00FD15FB"/>
    <w:rsid w:val="00FD194F"/>
    <w:rsid w:val="00FD2078"/>
    <w:rsid w:val="00FD20E2"/>
    <w:rsid w:val="00FD2EF8"/>
    <w:rsid w:val="00FD2F5C"/>
    <w:rsid w:val="00FD2F8F"/>
    <w:rsid w:val="00FD30E5"/>
    <w:rsid w:val="00FD32D6"/>
    <w:rsid w:val="00FD3319"/>
    <w:rsid w:val="00FD3361"/>
    <w:rsid w:val="00FD3BB0"/>
    <w:rsid w:val="00FD40B7"/>
    <w:rsid w:val="00FD41CA"/>
    <w:rsid w:val="00FD44CA"/>
    <w:rsid w:val="00FD4524"/>
    <w:rsid w:val="00FD47F3"/>
    <w:rsid w:val="00FD4AAD"/>
    <w:rsid w:val="00FD4EC9"/>
    <w:rsid w:val="00FD5118"/>
    <w:rsid w:val="00FD5127"/>
    <w:rsid w:val="00FD5165"/>
    <w:rsid w:val="00FD5CF7"/>
    <w:rsid w:val="00FD5E84"/>
    <w:rsid w:val="00FD6036"/>
    <w:rsid w:val="00FD638B"/>
    <w:rsid w:val="00FD6396"/>
    <w:rsid w:val="00FD6448"/>
    <w:rsid w:val="00FD64AE"/>
    <w:rsid w:val="00FD64E4"/>
    <w:rsid w:val="00FD6782"/>
    <w:rsid w:val="00FD67B4"/>
    <w:rsid w:val="00FD6BA0"/>
    <w:rsid w:val="00FD6C4E"/>
    <w:rsid w:val="00FD6E9B"/>
    <w:rsid w:val="00FD705B"/>
    <w:rsid w:val="00FD7167"/>
    <w:rsid w:val="00FD78F9"/>
    <w:rsid w:val="00FD7CE9"/>
    <w:rsid w:val="00FE03F1"/>
    <w:rsid w:val="00FE06D1"/>
    <w:rsid w:val="00FE071A"/>
    <w:rsid w:val="00FE0BBF"/>
    <w:rsid w:val="00FE105C"/>
    <w:rsid w:val="00FE127C"/>
    <w:rsid w:val="00FE12B0"/>
    <w:rsid w:val="00FE12F8"/>
    <w:rsid w:val="00FE1353"/>
    <w:rsid w:val="00FE2937"/>
    <w:rsid w:val="00FE2BCC"/>
    <w:rsid w:val="00FE2D9B"/>
    <w:rsid w:val="00FE3197"/>
    <w:rsid w:val="00FE35D2"/>
    <w:rsid w:val="00FE3956"/>
    <w:rsid w:val="00FE3AD9"/>
    <w:rsid w:val="00FE3C8B"/>
    <w:rsid w:val="00FE3FF6"/>
    <w:rsid w:val="00FE4051"/>
    <w:rsid w:val="00FE41AA"/>
    <w:rsid w:val="00FE436E"/>
    <w:rsid w:val="00FE486C"/>
    <w:rsid w:val="00FE4B5F"/>
    <w:rsid w:val="00FE4C53"/>
    <w:rsid w:val="00FE4F10"/>
    <w:rsid w:val="00FE5356"/>
    <w:rsid w:val="00FE595B"/>
    <w:rsid w:val="00FE5C2F"/>
    <w:rsid w:val="00FE5F46"/>
    <w:rsid w:val="00FE62DA"/>
    <w:rsid w:val="00FE63C4"/>
    <w:rsid w:val="00FE6B01"/>
    <w:rsid w:val="00FE6BB6"/>
    <w:rsid w:val="00FE6E4E"/>
    <w:rsid w:val="00FE6F21"/>
    <w:rsid w:val="00FE7238"/>
    <w:rsid w:val="00FE7611"/>
    <w:rsid w:val="00FE780B"/>
    <w:rsid w:val="00FE7DA4"/>
    <w:rsid w:val="00FE7E67"/>
    <w:rsid w:val="00FF0428"/>
    <w:rsid w:val="00FF0553"/>
    <w:rsid w:val="00FF062E"/>
    <w:rsid w:val="00FF089E"/>
    <w:rsid w:val="00FF0E39"/>
    <w:rsid w:val="00FF1165"/>
    <w:rsid w:val="00FF1343"/>
    <w:rsid w:val="00FF137E"/>
    <w:rsid w:val="00FF13F2"/>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AC"/>
    <w:rsid w:val="00FF4FE8"/>
    <w:rsid w:val="00FF53B0"/>
    <w:rsid w:val="00FF555D"/>
    <w:rsid w:val="00FF5589"/>
    <w:rsid w:val="00FF5615"/>
    <w:rsid w:val="00FF59EB"/>
    <w:rsid w:val="00FF59F6"/>
    <w:rsid w:val="00FF5A1D"/>
    <w:rsid w:val="00FF6073"/>
    <w:rsid w:val="00FF6295"/>
    <w:rsid w:val="00FF62BA"/>
    <w:rsid w:val="00FF64E6"/>
    <w:rsid w:val="00FF652E"/>
    <w:rsid w:val="00FF6844"/>
    <w:rsid w:val="00FF6C4B"/>
    <w:rsid w:val="00FF6DC0"/>
    <w:rsid w:val="00FF6F1E"/>
    <w:rsid w:val="00FF6F79"/>
    <w:rsid w:val="00FF726A"/>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70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16394049">
      <w:bodyDiv w:val="1"/>
      <w:marLeft w:val="0"/>
      <w:marRight w:val="0"/>
      <w:marTop w:val="0"/>
      <w:marBottom w:val="0"/>
      <w:divBdr>
        <w:top w:val="none" w:sz="0" w:space="0" w:color="auto"/>
        <w:left w:val="none" w:sz="0" w:space="0" w:color="auto"/>
        <w:bottom w:val="none" w:sz="0" w:space="0" w:color="auto"/>
        <w:right w:val="none" w:sz="0" w:space="0" w:color="auto"/>
      </w:divBdr>
      <w:divsChild>
        <w:div w:id="109936589">
          <w:marLeft w:val="0"/>
          <w:marRight w:val="0"/>
          <w:marTop w:val="0"/>
          <w:marBottom w:val="0"/>
          <w:divBdr>
            <w:top w:val="none" w:sz="0" w:space="0" w:color="auto"/>
            <w:left w:val="none" w:sz="0" w:space="0" w:color="auto"/>
            <w:bottom w:val="none" w:sz="0" w:space="0" w:color="auto"/>
            <w:right w:val="none" w:sz="0" w:space="0" w:color="auto"/>
          </w:divBdr>
          <w:divsChild>
            <w:div w:id="203614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16086">
      <w:bodyDiv w:val="1"/>
      <w:marLeft w:val="0"/>
      <w:marRight w:val="0"/>
      <w:marTop w:val="0"/>
      <w:marBottom w:val="0"/>
      <w:divBdr>
        <w:top w:val="none" w:sz="0" w:space="0" w:color="auto"/>
        <w:left w:val="none" w:sz="0" w:space="0" w:color="auto"/>
        <w:bottom w:val="none" w:sz="0" w:space="0" w:color="auto"/>
        <w:right w:val="none" w:sz="0" w:space="0" w:color="auto"/>
      </w:divBdr>
      <w:divsChild>
        <w:div w:id="1292397152">
          <w:marLeft w:val="0"/>
          <w:marRight w:val="0"/>
          <w:marTop w:val="0"/>
          <w:marBottom w:val="0"/>
          <w:divBdr>
            <w:top w:val="none" w:sz="0" w:space="0" w:color="auto"/>
            <w:left w:val="none" w:sz="0" w:space="0" w:color="auto"/>
            <w:bottom w:val="none" w:sz="0" w:space="0" w:color="auto"/>
            <w:right w:val="none" w:sz="0" w:space="0" w:color="auto"/>
          </w:divBdr>
          <w:divsChild>
            <w:div w:id="194603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04464">
      <w:bodyDiv w:val="1"/>
      <w:marLeft w:val="0"/>
      <w:marRight w:val="0"/>
      <w:marTop w:val="0"/>
      <w:marBottom w:val="0"/>
      <w:divBdr>
        <w:top w:val="none" w:sz="0" w:space="0" w:color="auto"/>
        <w:left w:val="none" w:sz="0" w:space="0" w:color="auto"/>
        <w:bottom w:val="none" w:sz="0" w:space="0" w:color="auto"/>
        <w:right w:val="none" w:sz="0" w:space="0" w:color="auto"/>
      </w:divBdr>
      <w:divsChild>
        <w:div w:id="1000501696">
          <w:marLeft w:val="0"/>
          <w:marRight w:val="0"/>
          <w:marTop w:val="0"/>
          <w:marBottom w:val="0"/>
          <w:divBdr>
            <w:top w:val="none" w:sz="0" w:space="0" w:color="auto"/>
            <w:left w:val="none" w:sz="0" w:space="0" w:color="auto"/>
            <w:bottom w:val="none" w:sz="0" w:space="0" w:color="auto"/>
            <w:right w:val="none" w:sz="0" w:space="0" w:color="auto"/>
          </w:divBdr>
          <w:divsChild>
            <w:div w:id="1161386829">
              <w:marLeft w:val="0"/>
              <w:marRight w:val="0"/>
              <w:marTop w:val="0"/>
              <w:marBottom w:val="0"/>
              <w:divBdr>
                <w:top w:val="none" w:sz="0" w:space="0" w:color="auto"/>
                <w:left w:val="none" w:sz="0" w:space="0" w:color="auto"/>
                <w:bottom w:val="none" w:sz="0" w:space="0" w:color="auto"/>
                <w:right w:val="none" w:sz="0" w:space="0" w:color="auto"/>
              </w:divBdr>
            </w:div>
            <w:div w:id="1151094430">
              <w:marLeft w:val="0"/>
              <w:marRight w:val="0"/>
              <w:marTop w:val="0"/>
              <w:marBottom w:val="0"/>
              <w:divBdr>
                <w:top w:val="none" w:sz="0" w:space="0" w:color="auto"/>
                <w:left w:val="none" w:sz="0" w:space="0" w:color="auto"/>
                <w:bottom w:val="none" w:sz="0" w:space="0" w:color="auto"/>
                <w:right w:val="none" w:sz="0" w:space="0" w:color="auto"/>
              </w:divBdr>
            </w:div>
            <w:div w:id="76619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6062">
      <w:bodyDiv w:val="1"/>
      <w:marLeft w:val="0"/>
      <w:marRight w:val="0"/>
      <w:marTop w:val="0"/>
      <w:marBottom w:val="0"/>
      <w:divBdr>
        <w:top w:val="none" w:sz="0" w:space="0" w:color="auto"/>
        <w:left w:val="none" w:sz="0" w:space="0" w:color="auto"/>
        <w:bottom w:val="none" w:sz="0" w:space="0" w:color="auto"/>
        <w:right w:val="none" w:sz="0" w:space="0" w:color="auto"/>
      </w:divBdr>
      <w:divsChild>
        <w:div w:id="445734168">
          <w:marLeft w:val="0"/>
          <w:marRight w:val="0"/>
          <w:marTop w:val="0"/>
          <w:marBottom w:val="0"/>
          <w:divBdr>
            <w:top w:val="none" w:sz="0" w:space="0" w:color="auto"/>
            <w:left w:val="none" w:sz="0" w:space="0" w:color="auto"/>
            <w:bottom w:val="none" w:sz="0" w:space="0" w:color="auto"/>
            <w:right w:val="none" w:sz="0" w:space="0" w:color="auto"/>
          </w:divBdr>
          <w:divsChild>
            <w:div w:id="97544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282">
      <w:bodyDiv w:val="1"/>
      <w:marLeft w:val="0"/>
      <w:marRight w:val="0"/>
      <w:marTop w:val="0"/>
      <w:marBottom w:val="0"/>
      <w:divBdr>
        <w:top w:val="none" w:sz="0" w:space="0" w:color="auto"/>
        <w:left w:val="none" w:sz="0" w:space="0" w:color="auto"/>
        <w:bottom w:val="none" w:sz="0" w:space="0" w:color="auto"/>
        <w:right w:val="none" w:sz="0" w:space="0" w:color="auto"/>
      </w:divBdr>
      <w:divsChild>
        <w:div w:id="1123962562">
          <w:marLeft w:val="0"/>
          <w:marRight w:val="0"/>
          <w:marTop w:val="0"/>
          <w:marBottom w:val="0"/>
          <w:divBdr>
            <w:top w:val="none" w:sz="0" w:space="0" w:color="auto"/>
            <w:left w:val="none" w:sz="0" w:space="0" w:color="auto"/>
            <w:bottom w:val="none" w:sz="0" w:space="0" w:color="auto"/>
            <w:right w:val="none" w:sz="0" w:space="0" w:color="auto"/>
          </w:divBdr>
          <w:divsChild>
            <w:div w:id="811294762">
              <w:marLeft w:val="0"/>
              <w:marRight w:val="0"/>
              <w:marTop w:val="0"/>
              <w:marBottom w:val="0"/>
              <w:divBdr>
                <w:top w:val="none" w:sz="0" w:space="0" w:color="auto"/>
                <w:left w:val="none" w:sz="0" w:space="0" w:color="auto"/>
                <w:bottom w:val="none" w:sz="0" w:space="0" w:color="auto"/>
                <w:right w:val="none" w:sz="0" w:space="0" w:color="auto"/>
              </w:divBdr>
            </w:div>
            <w:div w:id="1105686316">
              <w:marLeft w:val="0"/>
              <w:marRight w:val="0"/>
              <w:marTop w:val="0"/>
              <w:marBottom w:val="0"/>
              <w:divBdr>
                <w:top w:val="none" w:sz="0" w:space="0" w:color="auto"/>
                <w:left w:val="none" w:sz="0" w:space="0" w:color="auto"/>
                <w:bottom w:val="none" w:sz="0" w:space="0" w:color="auto"/>
                <w:right w:val="none" w:sz="0" w:space="0" w:color="auto"/>
              </w:divBdr>
            </w:div>
            <w:div w:id="601033132">
              <w:marLeft w:val="0"/>
              <w:marRight w:val="0"/>
              <w:marTop w:val="0"/>
              <w:marBottom w:val="0"/>
              <w:divBdr>
                <w:top w:val="none" w:sz="0" w:space="0" w:color="auto"/>
                <w:left w:val="none" w:sz="0" w:space="0" w:color="auto"/>
                <w:bottom w:val="none" w:sz="0" w:space="0" w:color="auto"/>
                <w:right w:val="none" w:sz="0" w:space="0" w:color="auto"/>
              </w:divBdr>
            </w:div>
            <w:div w:id="115489118">
              <w:marLeft w:val="0"/>
              <w:marRight w:val="0"/>
              <w:marTop w:val="0"/>
              <w:marBottom w:val="0"/>
              <w:divBdr>
                <w:top w:val="none" w:sz="0" w:space="0" w:color="auto"/>
                <w:left w:val="none" w:sz="0" w:space="0" w:color="auto"/>
                <w:bottom w:val="none" w:sz="0" w:space="0" w:color="auto"/>
                <w:right w:val="none" w:sz="0" w:space="0" w:color="auto"/>
              </w:divBdr>
            </w:div>
            <w:div w:id="1816490533">
              <w:marLeft w:val="0"/>
              <w:marRight w:val="0"/>
              <w:marTop w:val="0"/>
              <w:marBottom w:val="0"/>
              <w:divBdr>
                <w:top w:val="none" w:sz="0" w:space="0" w:color="auto"/>
                <w:left w:val="none" w:sz="0" w:space="0" w:color="auto"/>
                <w:bottom w:val="none" w:sz="0" w:space="0" w:color="auto"/>
                <w:right w:val="none" w:sz="0" w:space="0" w:color="auto"/>
              </w:divBdr>
            </w:div>
            <w:div w:id="746803545">
              <w:marLeft w:val="0"/>
              <w:marRight w:val="0"/>
              <w:marTop w:val="0"/>
              <w:marBottom w:val="0"/>
              <w:divBdr>
                <w:top w:val="none" w:sz="0" w:space="0" w:color="auto"/>
                <w:left w:val="none" w:sz="0" w:space="0" w:color="auto"/>
                <w:bottom w:val="none" w:sz="0" w:space="0" w:color="auto"/>
                <w:right w:val="none" w:sz="0" w:space="0" w:color="auto"/>
              </w:divBdr>
            </w:div>
            <w:div w:id="1542981134">
              <w:marLeft w:val="0"/>
              <w:marRight w:val="0"/>
              <w:marTop w:val="0"/>
              <w:marBottom w:val="0"/>
              <w:divBdr>
                <w:top w:val="none" w:sz="0" w:space="0" w:color="auto"/>
                <w:left w:val="none" w:sz="0" w:space="0" w:color="auto"/>
                <w:bottom w:val="none" w:sz="0" w:space="0" w:color="auto"/>
                <w:right w:val="none" w:sz="0" w:space="0" w:color="auto"/>
              </w:divBdr>
            </w:div>
            <w:div w:id="1104231136">
              <w:marLeft w:val="0"/>
              <w:marRight w:val="0"/>
              <w:marTop w:val="0"/>
              <w:marBottom w:val="0"/>
              <w:divBdr>
                <w:top w:val="none" w:sz="0" w:space="0" w:color="auto"/>
                <w:left w:val="none" w:sz="0" w:space="0" w:color="auto"/>
                <w:bottom w:val="none" w:sz="0" w:space="0" w:color="auto"/>
                <w:right w:val="none" w:sz="0" w:space="0" w:color="auto"/>
              </w:divBdr>
            </w:div>
            <w:div w:id="1158693866">
              <w:marLeft w:val="0"/>
              <w:marRight w:val="0"/>
              <w:marTop w:val="0"/>
              <w:marBottom w:val="0"/>
              <w:divBdr>
                <w:top w:val="none" w:sz="0" w:space="0" w:color="auto"/>
                <w:left w:val="none" w:sz="0" w:space="0" w:color="auto"/>
                <w:bottom w:val="none" w:sz="0" w:space="0" w:color="auto"/>
                <w:right w:val="none" w:sz="0" w:space="0" w:color="auto"/>
              </w:divBdr>
            </w:div>
            <w:div w:id="385951602">
              <w:marLeft w:val="0"/>
              <w:marRight w:val="0"/>
              <w:marTop w:val="0"/>
              <w:marBottom w:val="0"/>
              <w:divBdr>
                <w:top w:val="none" w:sz="0" w:space="0" w:color="auto"/>
                <w:left w:val="none" w:sz="0" w:space="0" w:color="auto"/>
                <w:bottom w:val="none" w:sz="0" w:space="0" w:color="auto"/>
                <w:right w:val="none" w:sz="0" w:space="0" w:color="auto"/>
              </w:divBdr>
            </w:div>
            <w:div w:id="1251037474">
              <w:marLeft w:val="0"/>
              <w:marRight w:val="0"/>
              <w:marTop w:val="0"/>
              <w:marBottom w:val="0"/>
              <w:divBdr>
                <w:top w:val="none" w:sz="0" w:space="0" w:color="auto"/>
                <w:left w:val="none" w:sz="0" w:space="0" w:color="auto"/>
                <w:bottom w:val="none" w:sz="0" w:space="0" w:color="auto"/>
                <w:right w:val="none" w:sz="0" w:space="0" w:color="auto"/>
              </w:divBdr>
            </w:div>
            <w:div w:id="704865665">
              <w:marLeft w:val="0"/>
              <w:marRight w:val="0"/>
              <w:marTop w:val="0"/>
              <w:marBottom w:val="0"/>
              <w:divBdr>
                <w:top w:val="none" w:sz="0" w:space="0" w:color="auto"/>
                <w:left w:val="none" w:sz="0" w:space="0" w:color="auto"/>
                <w:bottom w:val="none" w:sz="0" w:space="0" w:color="auto"/>
                <w:right w:val="none" w:sz="0" w:space="0" w:color="auto"/>
              </w:divBdr>
            </w:div>
            <w:div w:id="924267621">
              <w:marLeft w:val="0"/>
              <w:marRight w:val="0"/>
              <w:marTop w:val="0"/>
              <w:marBottom w:val="0"/>
              <w:divBdr>
                <w:top w:val="none" w:sz="0" w:space="0" w:color="auto"/>
                <w:left w:val="none" w:sz="0" w:space="0" w:color="auto"/>
                <w:bottom w:val="none" w:sz="0" w:space="0" w:color="auto"/>
                <w:right w:val="none" w:sz="0" w:space="0" w:color="auto"/>
              </w:divBdr>
            </w:div>
            <w:div w:id="426728963">
              <w:marLeft w:val="0"/>
              <w:marRight w:val="0"/>
              <w:marTop w:val="0"/>
              <w:marBottom w:val="0"/>
              <w:divBdr>
                <w:top w:val="none" w:sz="0" w:space="0" w:color="auto"/>
                <w:left w:val="none" w:sz="0" w:space="0" w:color="auto"/>
                <w:bottom w:val="none" w:sz="0" w:space="0" w:color="auto"/>
                <w:right w:val="none" w:sz="0" w:space="0" w:color="auto"/>
              </w:divBdr>
            </w:div>
            <w:div w:id="1297105072">
              <w:marLeft w:val="0"/>
              <w:marRight w:val="0"/>
              <w:marTop w:val="0"/>
              <w:marBottom w:val="0"/>
              <w:divBdr>
                <w:top w:val="none" w:sz="0" w:space="0" w:color="auto"/>
                <w:left w:val="none" w:sz="0" w:space="0" w:color="auto"/>
                <w:bottom w:val="none" w:sz="0" w:space="0" w:color="auto"/>
                <w:right w:val="none" w:sz="0" w:space="0" w:color="auto"/>
              </w:divBdr>
            </w:div>
            <w:div w:id="11721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497234438">
      <w:bodyDiv w:val="1"/>
      <w:marLeft w:val="0"/>
      <w:marRight w:val="0"/>
      <w:marTop w:val="0"/>
      <w:marBottom w:val="0"/>
      <w:divBdr>
        <w:top w:val="none" w:sz="0" w:space="0" w:color="auto"/>
        <w:left w:val="none" w:sz="0" w:space="0" w:color="auto"/>
        <w:bottom w:val="none" w:sz="0" w:space="0" w:color="auto"/>
        <w:right w:val="none" w:sz="0" w:space="0" w:color="auto"/>
      </w:divBdr>
      <w:divsChild>
        <w:div w:id="1048843486">
          <w:marLeft w:val="0"/>
          <w:marRight w:val="0"/>
          <w:marTop w:val="0"/>
          <w:marBottom w:val="0"/>
          <w:divBdr>
            <w:top w:val="none" w:sz="0" w:space="0" w:color="auto"/>
            <w:left w:val="none" w:sz="0" w:space="0" w:color="auto"/>
            <w:bottom w:val="none" w:sz="0" w:space="0" w:color="auto"/>
            <w:right w:val="none" w:sz="0" w:space="0" w:color="auto"/>
          </w:divBdr>
          <w:divsChild>
            <w:div w:id="1742361172">
              <w:marLeft w:val="0"/>
              <w:marRight w:val="0"/>
              <w:marTop w:val="0"/>
              <w:marBottom w:val="0"/>
              <w:divBdr>
                <w:top w:val="none" w:sz="0" w:space="0" w:color="auto"/>
                <w:left w:val="none" w:sz="0" w:space="0" w:color="auto"/>
                <w:bottom w:val="none" w:sz="0" w:space="0" w:color="auto"/>
                <w:right w:val="none" w:sz="0" w:space="0" w:color="auto"/>
              </w:divBdr>
            </w:div>
            <w:div w:id="42800809">
              <w:marLeft w:val="0"/>
              <w:marRight w:val="0"/>
              <w:marTop w:val="0"/>
              <w:marBottom w:val="0"/>
              <w:divBdr>
                <w:top w:val="none" w:sz="0" w:space="0" w:color="auto"/>
                <w:left w:val="none" w:sz="0" w:space="0" w:color="auto"/>
                <w:bottom w:val="none" w:sz="0" w:space="0" w:color="auto"/>
                <w:right w:val="none" w:sz="0" w:space="0" w:color="auto"/>
              </w:divBdr>
            </w:div>
            <w:div w:id="1627009338">
              <w:marLeft w:val="0"/>
              <w:marRight w:val="0"/>
              <w:marTop w:val="0"/>
              <w:marBottom w:val="0"/>
              <w:divBdr>
                <w:top w:val="none" w:sz="0" w:space="0" w:color="auto"/>
                <w:left w:val="none" w:sz="0" w:space="0" w:color="auto"/>
                <w:bottom w:val="none" w:sz="0" w:space="0" w:color="auto"/>
                <w:right w:val="none" w:sz="0" w:space="0" w:color="auto"/>
              </w:divBdr>
            </w:div>
            <w:div w:id="260333483">
              <w:marLeft w:val="0"/>
              <w:marRight w:val="0"/>
              <w:marTop w:val="0"/>
              <w:marBottom w:val="0"/>
              <w:divBdr>
                <w:top w:val="none" w:sz="0" w:space="0" w:color="auto"/>
                <w:left w:val="none" w:sz="0" w:space="0" w:color="auto"/>
                <w:bottom w:val="none" w:sz="0" w:space="0" w:color="auto"/>
                <w:right w:val="none" w:sz="0" w:space="0" w:color="auto"/>
              </w:divBdr>
            </w:div>
            <w:div w:id="1461652320">
              <w:marLeft w:val="0"/>
              <w:marRight w:val="0"/>
              <w:marTop w:val="0"/>
              <w:marBottom w:val="0"/>
              <w:divBdr>
                <w:top w:val="none" w:sz="0" w:space="0" w:color="auto"/>
                <w:left w:val="none" w:sz="0" w:space="0" w:color="auto"/>
                <w:bottom w:val="none" w:sz="0" w:space="0" w:color="auto"/>
                <w:right w:val="none" w:sz="0" w:space="0" w:color="auto"/>
              </w:divBdr>
            </w:div>
            <w:div w:id="1785925479">
              <w:marLeft w:val="0"/>
              <w:marRight w:val="0"/>
              <w:marTop w:val="0"/>
              <w:marBottom w:val="0"/>
              <w:divBdr>
                <w:top w:val="none" w:sz="0" w:space="0" w:color="auto"/>
                <w:left w:val="none" w:sz="0" w:space="0" w:color="auto"/>
                <w:bottom w:val="none" w:sz="0" w:space="0" w:color="auto"/>
                <w:right w:val="none" w:sz="0" w:space="0" w:color="auto"/>
              </w:divBdr>
            </w:div>
            <w:div w:id="2018340970">
              <w:marLeft w:val="0"/>
              <w:marRight w:val="0"/>
              <w:marTop w:val="0"/>
              <w:marBottom w:val="0"/>
              <w:divBdr>
                <w:top w:val="none" w:sz="0" w:space="0" w:color="auto"/>
                <w:left w:val="none" w:sz="0" w:space="0" w:color="auto"/>
                <w:bottom w:val="none" w:sz="0" w:space="0" w:color="auto"/>
                <w:right w:val="none" w:sz="0" w:space="0" w:color="auto"/>
              </w:divBdr>
            </w:div>
            <w:div w:id="952593717">
              <w:marLeft w:val="0"/>
              <w:marRight w:val="0"/>
              <w:marTop w:val="0"/>
              <w:marBottom w:val="0"/>
              <w:divBdr>
                <w:top w:val="none" w:sz="0" w:space="0" w:color="auto"/>
                <w:left w:val="none" w:sz="0" w:space="0" w:color="auto"/>
                <w:bottom w:val="none" w:sz="0" w:space="0" w:color="auto"/>
                <w:right w:val="none" w:sz="0" w:space="0" w:color="auto"/>
              </w:divBdr>
            </w:div>
            <w:div w:id="1115636790">
              <w:marLeft w:val="0"/>
              <w:marRight w:val="0"/>
              <w:marTop w:val="0"/>
              <w:marBottom w:val="0"/>
              <w:divBdr>
                <w:top w:val="none" w:sz="0" w:space="0" w:color="auto"/>
                <w:left w:val="none" w:sz="0" w:space="0" w:color="auto"/>
                <w:bottom w:val="none" w:sz="0" w:space="0" w:color="auto"/>
                <w:right w:val="none" w:sz="0" w:space="0" w:color="auto"/>
              </w:divBdr>
            </w:div>
            <w:div w:id="1477725893">
              <w:marLeft w:val="0"/>
              <w:marRight w:val="0"/>
              <w:marTop w:val="0"/>
              <w:marBottom w:val="0"/>
              <w:divBdr>
                <w:top w:val="none" w:sz="0" w:space="0" w:color="auto"/>
                <w:left w:val="none" w:sz="0" w:space="0" w:color="auto"/>
                <w:bottom w:val="none" w:sz="0" w:space="0" w:color="auto"/>
                <w:right w:val="none" w:sz="0" w:space="0" w:color="auto"/>
              </w:divBdr>
            </w:div>
            <w:div w:id="2061129794">
              <w:marLeft w:val="0"/>
              <w:marRight w:val="0"/>
              <w:marTop w:val="0"/>
              <w:marBottom w:val="0"/>
              <w:divBdr>
                <w:top w:val="none" w:sz="0" w:space="0" w:color="auto"/>
                <w:left w:val="none" w:sz="0" w:space="0" w:color="auto"/>
                <w:bottom w:val="none" w:sz="0" w:space="0" w:color="auto"/>
                <w:right w:val="none" w:sz="0" w:space="0" w:color="auto"/>
              </w:divBdr>
            </w:div>
            <w:div w:id="2079932691">
              <w:marLeft w:val="0"/>
              <w:marRight w:val="0"/>
              <w:marTop w:val="0"/>
              <w:marBottom w:val="0"/>
              <w:divBdr>
                <w:top w:val="none" w:sz="0" w:space="0" w:color="auto"/>
                <w:left w:val="none" w:sz="0" w:space="0" w:color="auto"/>
                <w:bottom w:val="none" w:sz="0" w:space="0" w:color="auto"/>
                <w:right w:val="none" w:sz="0" w:space="0" w:color="auto"/>
              </w:divBdr>
            </w:div>
            <w:div w:id="134882493">
              <w:marLeft w:val="0"/>
              <w:marRight w:val="0"/>
              <w:marTop w:val="0"/>
              <w:marBottom w:val="0"/>
              <w:divBdr>
                <w:top w:val="none" w:sz="0" w:space="0" w:color="auto"/>
                <w:left w:val="none" w:sz="0" w:space="0" w:color="auto"/>
                <w:bottom w:val="none" w:sz="0" w:space="0" w:color="auto"/>
                <w:right w:val="none" w:sz="0" w:space="0" w:color="auto"/>
              </w:divBdr>
            </w:div>
            <w:div w:id="1726954413">
              <w:marLeft w:val="0"/>
              <w:marRight w:val="0"/>
              <w:marTop w:val="0"/>
              <w:marBottom w:val="0"/>
              <w:divBdr>
                <w:top w:val="none" w:sz="0" w:space="0" w:color="auto"/>
                <w:left w:val="none" w:sz="0" w:space="0" w:color="auto"/>
                <w:bottom w:val="none" w:sz="0" w:space="0" w:color="auto"/>
                <w:right w:val="none" w:sz="0" w:space="0" w:color="auto"/>
              </w:divBdr>
            </w:div>
            <w:div w:id="1737514726">
              <w:marLeft w:val="0"/>
              <w:marRight w:val="0"/>
              <w:marTop w:val="0"/>
              <w:marBottom w:val="0"/>
              <w:divBdr>
                <w:top w:val="none" w:sz="0" w:space="0" w:color="auto"/>
                <w:left w:val="none" w:sz="0" w:space="0" w:color="auto"/>
                <w:bottom w:val="none" w:sz="0" w:space="0" w:color="auto"/>
                <w:right w:val="none" w:sz="0" w:space="0" w:color="auto"/>
              </w:divBdr>
            </w:div>
            <w:div w:id="812602473">
              <w:marLeft w:val="0"/>
              <w:marRight w:val="0"/>
              <w:marTop w:val="0"/>
              <w:marBottom w:val="0"/>
              <w:divBdr>
                <w:top w:val="none" w:sz="0" w:space="0" w:color="auto"/>
                <w:left w:val="none" w:sz="0" w:space="0" w:color="auto"/>
                <w:bottom w:val="none" w:sz="0" w:space="0" w:color="auto"/>
                <w:right w:val="none" w:sz="0" w:space="0" w:color="auto"/>
              </w:divBdr>
            </w:div>
            <w:div w:id="1780179025">
              <w:marLeft w:val="0"/>
              <w:marRight w:val="0"/>
              <w:marTop w:val="0"/>
              <w:marBottom w:val="0"/>
              <w:divBdr>
                <w:top w:val="none" w:sz="0" w:space="0" w:color="auto"/>
                <w:left w:val="none" w:sz="0" w:space="0" w:color="auto"/>
                <w:bottom w:val="none" w:sz="0" w:space="0" w:color="auto"/>
                <w:right w:val="none" w:sz="0" w:space="0" w:color="auto"/>
              </w:divBdr>
            </w:div>
            <w:div w:id="828983267">
              <w:marLeft w:val="0"/>
              <w:marRight w:val="0"/>
              <w:marTop w:val="0"/>
              <w:marBottom w:val="0"/>
              <w:divBdr>
                <w:top w:val="none" w:sz="0" w:space="0" w:color="auto"/>
                <w:left w:val="none" w:sz="0" w:space="0" w:color="auto"/>
                <w:bottom w:val="none" w:sz="0" w:space="0" w:color="auto"/>
                <w:right w:val="none" w:sz="0" w:space="0" w:color="auto"/>
              </w:divBdr>
            </w:div>
            <w:div w:id="2017224837">
              <w:marLeft w:val="0"/>
              <w:marRight w:val="0"/>
              <w:marTop w:val="0"/>
              <w:marBottom w:val="0"/>
              <w:divBdr>
                <w:top w:val="none" w:sz="0" w:space="0" w:color="auto"/>
                <w:left w:val="none" w:sz="0" w:space="0" w:color="auto"/>
                <w:bottom w:val="none" w:sz="0" w:space="0" w:color="auto"/>
                <w:right w:val="none" w:sz="0" w:space="0" w:color="auto"/>
              </w:divBdr>
            </w:div>
            <w:div w:id="1630554227">
              <w:marLeft w:val="0"/>
              <w:marRight w:val="0"/>
              <w:marTop w:val="0"/>
              <w:marBottom w:val="0"/>
              <w:divBdr>
                <w:top w:val="none" w:sz="0" w:space="0" w:color="auto"/>
                <w:left w:val="none" w:sz="0" w:space="0" w:color="auto"/>
                <w:bottom w:val="none" w:sz="0" w:space="0" w:color="auto"/>
                <w:right w:val="none" w:sz="0" w:space="0" w:color="auto"/>
              </w:divBdr>
            </w:div>
            <w:div w:id="2127263946">
              <w:marLeft w:val="0"/>
              <w:marRight w:val="0"/>
              <w:marTop w:val="0"/>
              <w:marBottom w:val="0"/>
              <w:divBdr>
                <w:top w:val="none" w:sz="0" w:space="0" w:color="auto"/>
                <w:left w:val="none" w:sz="0" w:space="0" w:color="auto"/>
                <w:bottom w:val="none" w:sz="0" w:space="0" w:color="auto"/>
                <w:right w:val="none" w:sz="0" w:space="0" w:color="auto"/>
              </w:divBdr>
            </w:div>
            <w:div w:id="141776423">
              <w:marLeft w:val="0"/>
              <w:marRight w:val="0"/>
              <w:marTop w:val="0"/>
              <w:marBottom w:val="0"/>
              <w:divBdr>
                <w:top w:val="none" w:sz="0" w:space="0" w:color="auto"/>
                <w:left w:val="none" w:sz="0" w:space="0" w:color="auto"/>
                <w:bottom w:val="none" w:sz="0" w:space="0" w:color="auto"/>
                <w:right w:val="none" w:sz="0" w:space="0" w:color="auto"/>
              </w:divBdr>
            </w:div>
            <w:div w:id="814763603">
              <w:marLeft w:val="0"/>
              <w:marRight w:val="0"/>
              <w:marTop w:val="0"/>
              <w:marBottom w:val="0"/>
              <w:divBdr>
                <w:top w:val="none" w:sz="0" w:space="0" w:color="auto"/>
                <w:left w:val="none" w:sz="0" w:space="0" w:color="auto"/>
                <w:bottom w:val="none" w:sz="0" w:space="0" w:color="auto"/>
                <w:right w:val="none" w:sz="0" w:space="0" w:color="auto"/>
              </w:divBdr>
            </w:div>
            <w:div w:id="2011836649">
              <w:marLeft w:val="0"/>
              <w:marRight w:val="0"/>
              <w:marTop w:val="0"/>
              <w:marBottom w:val="0"/>
              <w:divBdr>
                <w:top w:val="none" w:sz="0" w:space="0" w:color="auto"/>
                <w:left w:val="none" w:sz="0" w:space="0" w:color="auto"/>
                <w:bottom w:val="none" w:sz="0" w:space="0" w:color="auto"/>
                <w:right w:val="none" w:sz="0" w:space="0" w:color="auto"/>
              </w:divBdr>
            </w:div>
            <w:div w:id="2121563829">
              <w:marLeft w:val="0"/>
              <w:marRight w:val="0"/>
              <w:marTop w:val="0"/>
              <w:marBottom w:val="0"/>
              <w:divBdr>
                <w:top w:val="none" w:sz="0" w:space="0" w:color="auto"/>
                <w:left w:val="none" w:sz="0" w:space="0" w:color="auto"/>
                <w:bottom w:val="none" w:sz="0" w:space="0" w:color="auto"/>
                <w:right w:val="none" w:sz="0" w:space="0" w:color="auto"/>
              </w:divBdr>
            </w:div>
            <w:div w:id="498472749">
              <w:marLeft w:val="0"/>
              <w:marRight w:val="0"/>
              <w:marTop w:val="0"/>
              <w:marBottom w:val="0"/>
              <w:divBdr>
                <w:top w:val="none" w:sz="0" w:space="0" w:color="auto"/>
                <w:left w:val="none" w:sz="0" w:space="0" w:color="auto"/>
                <w:bottom w:val="none" w:sz="0" w:space="0" w:color="auto"/>
                <w:right w:val="none" w:sz="0" w:space="0" w:color="auto"/>
              </w:divBdr>
            </w:div>
            <w:div w:id="379014775">
              <w:marLeft w:val="0"/>
              <w:marRight w:val="0"/>
              <w:marTop w:val="0"/>
              <w:marBottom w:val="0"/>
              <w:divBdr>
                <w:top w:val="none" w:sz="0" w:space="0" w:color="auto"/>
                <w:left w:val="none" w:sz="0" w:space="0" w:color="auto"/>
                <w:bottom w:val="none" w:sz="0" w:space="0" w:color="auto"/>
                <w:right w:val="none" w:sz="0" w:space="0" w:color="auto"/>
              </w:divBdr>
            </w:div>
            <w:div w:id="1103918674">
              <w:marLeft w:val="0"/>
              <w:marRight w:val="0"/>
              <w:marTop w:val="0"/>
              <w:marBottom w:val="0"/>
              <w:divBdr>
                <w:top w:val="none" w:sz="0" w:space="0" w:color="auto"/>
                <w:left w:val="none" w:sz="0" w:space="0" w:color="auto"/>
                <w:bottom w:val="none" w:sz="0" w:space="0" w:color="auto"/>
                <w:right w:val="none" w:sz="0" w:space="0" w:color="auto"/>
              </w:divBdr>
            </w:div>
            <w:div w:id="1085111049">
              <w:marLeft w:val="0"/>
              <w:marRight w:val="0"/>
              <w:marTop w:val="0"/>
              <w:marBottom w:val="0"/>
              <w:divBdr>
                <w:top w:val="none" w:sz="0" w:space="0" w:color="auto"/>
                <w:left w:val="none" w:sz="0" w:space="0" w:color="auto"/>
                <w:bottom w:val="none" w:sz="0" w:space="0" w:color="auto"/>
                <w:right w:val="none" w:sz="0" w:space="0" w:color="auto"/>
              </w:divBdr>
            </w:div>
            <w:div w:id="682127713">
              <w:marLeft w:val="0"/>
              <w:marRight w:val="0"/>
              <w:marTop w:val="0"/>
              <w:marBottom w:val="0"/>
              <w:divBdr>
                <w:top w:val="none" w:sz="0" w:space="0" w:color="auto"/>
                <w:left w:val="none" w:sz="0" w:space="0" w:color="auto"/>
                <w:bottom w:val="none" w:sz="0" w:space="0" w:color="auto"/>
                <w:right w:val="none" w:sz="0" w:space="0" w:color="auto"/>
              </w:divBdr>
            </w:div>
            <w:div w:id="1168447579">
              <w:marLeft w:val="0"/>
              <w:marRight w:val="0"/>
              <w:marTop w:val="0"/>
              <w:marBottom w:val="0"/>
              <w:divBdr>
                <w:top w:val="none" w:sz="0" w:space="0" w:color="auto"/>
                <w:left w:val="none" w:sz="0" w:space="0" w:color="auto"/>
                <w:bottom w:val="none" w:sz="0" w:space="0" w:color="auto"/>
                <w:right w:val="none" w:sz="0" w:space="0" w:color="auto"/>
              </w:divBdr>
            </w:div>
            <w:div w:id="1859850223">
              <w:marLeft w:val="0"/>
              <w:marRight w:val="0"/>
              <w:marTop w:val="0"/>
              <w:marBottom w:val="0"/>
              <w:divBdr>
                <w:top w:val="none" w:sz="0" w:space="0" w:color="auto"/>
                <w:left w:val="none" w:sz="0" w:space="0" w:color="auto"/>
                <w:bottom w:val="none" w:sz="0" w:space="0" w:color="auto"/>
                <w:right w:val="none" w:sz="0" w:space="0" w:color="auto"/>
              </w:divBdr>
            </w:div>
            <w:div w:id="150929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52691239">
      <w:bodyDiv w:val="1"/>
      <w:marLeft w:val="0"/>
      <w:marRight w:val="0"/>
      <w:marTop w:val="0"/>
      <w:marBottom w:val="0"/>
      <w:divBdr>
        <w:top w:val="none" w:sz="0" w:space="0" w:color="auto"/>
        <w:left w:val="none" w:sz="0" w:space="0" w:color="auto"/>
        <w:bottom w:val="none" w:sz="0" w:space="0" w:color="auto"/>
        <w:right w:val="none" w:sz="0" w:space="0" w:color="auto"/>
      </w:divBdr>
      <w:divsChild>
        <w:div w:id="64424858">
          <w:marLeft w:val="0"/>
          <w:marRight w:val="0"/>
          <w:marTop w:val="0"/>
          <w:marBottom w:val="0"/>
          <w:divBdr>
            <w:top w:val="none" w:sz="0" w:space="0" w:color="auto"/>
            <w:left w:val="none" w:sz="0" w:space="0" w:color="auto"/>
            <w:bottom w:val="none" w:sz="0" w:space="0" w:color="auto"/>
            <w:right w:val="none" w:sz="0" w:space="0" w:color="auto"/>
          </w:divBdr>
          <w:divsChild>
            <w:div w:id="96804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85218">
      <w:bodyDiv w:val="1"/>
      <w:marLeft w:val="0"/>
      <w:marRight w:val="0"/>
      <w:marTop w:val="0"/>
      <w:marBottom w:val="0"/>
      <w:divBdr>
        <w:top w:val="none" w:sz="0" w:space="0" w:color="auto"/>
        <w:left w:val="none" w:sz="0" w:space="0" w:color="auto"/>
        <w:bottom w:val="none" w:sz="0" w:space="0" w:color="auto"/>
        <w:right w:val="none" w:sz="0" w:space="0" w:color="auto"/>
      </w:divBdr>
      <w:divsChild>
        <w:div w:id="1936936860">
          <w:marLeft w:val="0"/>
          <w:marRight w:val="0"/>
          <w:marTop w:val="0"/>
          <w:marBottom w:val="0"/>
          <w:divBdr>
            <w:top w:val="none" w:sz="0" w:space="0" w:color="auto"/>
            <w:left w:val="none" w:sz="0" w:space="0" w:color="auto"/>
            <w:bottom w:val="none" w:sz="0" w:space="0" w:color="auto"/>
            <w:right w:val="none" w:sz="0" w:space="0" w:color="auto"/>
          </w:divBdr>
          <w:divsChild>
            <w:div w:id="53388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701078">
      <w:bodyDiv w:val="1"/>
      <w:marLeft w:val="0"/>
      <w:marRight w:val="0"/>
      <w:marTop w:val="0"/>
      <w:marBottom w:val="0"/>
      <w:divBdr>
        <w:top w:val="none" w:sz="0" w:space="0" w:color="auto"/>
        <w:left w:val="none" w:sz="0" w:space="0" w:color="auto"/>
        <w:bottom w:val="none" w:sz="0" w:space="0" w:color="auto"/>
        <w:right w:val="none" w:sz="0" w:space="0" w:color="auto"/>
      </w:divBdr>
      <w:divsChild>
        <w:div w:id="1205288765">
          <w:marLeft w:val="0"/>
          <w:marRight w:val="0"/>
          <w:marTop w:val="0"/>
          <w:marBottom w:val="0"/>
          <w:divBdr>
            <w:top w:val="none" w:sz="0" w:space="0" w:color="auto"/>
            <w:left w:val="none" w:sz="0" w:space="0" w:color="auto"/>
            <w:bottom w:val="none" w:sz="0" w:space="0" w:color="auto"/>
            <w:right w:val="none" w:sz="0" w:space="0" w:color="auto"/>
          </w:divBdr>
          <w:divsChild>
            <w:div w:id="1168520240">
              <w:marLeft w:val="0"/>
              <w:marRight w:val="0"/>
              <w:marTop w:val="0"/>
              <w:marBottom w:val="0"/>
              <w:divBdr>
                <w:top w:val="none" w:sz="0" w:space="0" w:color="auto"/>
                <w:left w:val="none" w:sz="0" w:space="0" w:color="auto"/>
                <w:bottom w:val="none" w:sz="0" w:space="0" w:color="auto"/>
                <w:right w:val="none" w:sz="0" w:space="0" w:color="auto"/>
              </w:divBdr>
            </w:div>
            <w:div w:id="7525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31765">
      <w:bodyDiv w:val="1"/>
      <w:marLeft w:val="0"/>
      <w:marRight w:val="0"/>
      <w:marTop w:val="0"/>
      <w:marBottom w:val="0"/>
      <w:divBdr>
        <w:top w:val="none" w:sz="0" w:space="0" w:color="auto"/>
        <w:left w:val="none" w:sz="0" w:space="0" w:color="auto"/>
        <w:bottom w:val="none" w:sz="0" w:space="0" w:color="auto"/>
        <w:right w:val="none" w:sz="0" w:space="0" w:color="auto"/>
      </w:divBdr>
      <w:divsChild>
        <w:div w:id="1924677417">
          <w:marLeft w:val="0"/>
          <w:marRight w:val="0"/>
          <w:marTop w:val="0"/>
          <w:marBottom w:val="0"/>
          <w:divBdr>
            <w:top w:val="none" w:sz="0" w:space="0" w:color="auto"/>
            <w:left w:val="none" w:sz="0" w:space="0" w:color="auto"/>
            <w:bottom w:val="none" w:sz="0" w:space="0" w:color="auto"/>
            <w:right w:val="none" w:sz="0" w:space="0" w:color="auto"/>
          </w:divBdr>
          <w:divsChild>
            <w:div w:id="1680889799">
              <w:marLeft w:val="0"/>
              <w:marRight w:val="0"/>
              <w:marTop w:val="0"/>
              <w:marBottom w:val="0"/>
              <w:divBdr>
                <w:top w:val="none" w:sz="0" w:space="0" w:color="auto"/>
                <w:left w:val="none" w:sz="0" w:space="0" w:color="auto"/>
                <w:bottom w:val="none" w:sz="0" w:space="0" w:color="auto"/>
                <w:right w:val="none" w:sz="0" w:space="0" w:color="auto"/>
              </w:divBdr>
            </w:div>
            <w:div w:id="250815262">
              <w:marLeft w:val="0"/>
              <w:marRight w:val="0"/>
              <w:marTop w:val="0"/>
              <w:marBottom w:val="0"/>
              <w:divBdr>
                <w:top w:val="none" w:sz="0" w:space="0" w:color="auto"/>
                <w:left w:val="none" w:sz="0" w:space="0" w:color="auto"/>
                <w:bottom w:val="none" w:sz="0" w:space="0" w:color="auto"/>
                <w:right w:val="none" w:sz="0" w:space="0" w:color="auto"/>
              </w:divBdr>
            </w:div>
            <w:div w:id="942608398">
              <w:marLeft w:val="0"/>
              <w:marRight w:val="0"/>
              <w:marTop w:val="0"/>
              <w:marBottom w:val="0"/>
              <w:divBdr>
                <w:top w:val="none" w:sz="0" w:space="0" w:color="auto"/>
                <w:left w:val="none" w:sz="0" w:space="0" w:color="auto"/>
                <w:bottom w:val="none" w:sz="0" w:space="0" w:color="auto"/>
                <w:right w:val="none" w:sz="0" w:space="0" w:color="auto"/>
              </w:divBdr>
            </w:div>
            <w:div w:id="144393660">
              <w:marLeft w:val="0"/>
              <w:marRight w:val="0"/>
              <w:marTop w:val="0"/>
              <w:marBottom w:val="0"/>
              <w:divBdr>
                <w:top w:val="none" w:sz="0" w:space="0" w:color="auto"/>
                <w:left w:val="none" w:sz="0" w:space="0" w:color="auto"/>
                <w:bottom w:val="none" w:sz="0" w:space="0" w:color="auto"/>
                <w:right w:val="none" w:sz="0" w:space="0" w:color="auto"/>
              </w:divBdr>
            </w:div>
            <w:div w:id="1448351652">
              <w:marLeft w:val="0"/>
              <w:marRight w:val="0"/>
              <w:marTop w:val="0"/>
              <w:marBottom w:val="0"/>
              <w:divBdr>
                <w:top w:val="none" w:sz="0" w:space="0" w:color="auto"/>
                <w:left w:val="none" w:sz="0" w:space="0" w:color="auto"/>
                <w:bottom w:val="none" w:sz="0" w:space="0" w:color="auto"/>
                <w:right w:val="none" w:sz="0" w:space="0" w:color="auto"/>
              </w:divBdr>
            </w:div>
            <w:div w:id="257719706">
              <w:marLeft w:val="0"/>
              <w:marRight w:val="0"/>
              <w:marTop w:val="0"/>
              <w:marBottom w:val="0"/>
              <w:divBdr>
                <w:top w:val="none" w:sz="0" w:space="0" w:color="auto"/>
                <w:left w:val="none" w:sz="0" w:space="0" w:color="auto"/>
                <w:bottom w:val="none" w:sz="0" w:space="0" w:color="auto"/>
                <w:right w:val="none" w:sz="0" w:space="0" w:color="auto"/>
              </w:divBdr>
            </w:div>
            <w:div w:id="796602258">
              <w:marLeft w:val="0"/>
              <w:marRight w:val="0"/>
              <w:marTop w:val="0"/>
              <w:marBottom w:val="0"/>
              <w:divBdr>
                <w:top w:val="none" w:sz="0" w:space="0" w:color="auto"/>
                <w:left w:val="none" w:sz="0" w:space="0" w:color="auto"/>
                <w:bottom w:val="none" w:sz="0" w:space="0" w:color="auto"/>
                <w:right w:val="none" w:sz="0" w:space="0" w:color="auto"/>
              </w:divBdr>
            </w:div>
            <w:div w:id="2131511095">
              <w:marLeft w:val="0"/>
              <w:marRight w:val="0"/>
              <w:marTop w:val="0"/>
              <w:marBottom w:val="0"/>
              <w:divBdr>
                <w:top w:val="none" w:sz="0" w:space="0" w:color="auto"/>
                <w:left w:val="none" w:sz="0" w:space="0" w:color="auto"/>
                <w:bottom w:val="none" w:sz="0" w:space="0" w:color="auto"/>
                <w:right w:val="none" w:sz="0" w:space="0" w:color="auto"/>
              </w:divBdr>
            </w:div>
            <w:div w:id="710619008">
              <w:marLeft w:val="0"/>
              <w:marRight w:val="0"/>
              <w:marTop w:val="0"/>
              <w:marBottom w:val="0"/>
              <w:divBdr>
                <w:top w:val="none" w:sz="0" w:space="0" w:color="auto"/>
                <w:left w:val="none" w:sz="0" w:space="0" w:color="auto"/>
                <w:bottom w:val="none" w:sz="0" w:space="0" w:color="auto"/>
                <w:right w:val="none" w:sz="0" w:space="0" w:color="auto"/>
              </w:divBdr>
            </w:div>
            <w:div w:id="1774278419">
              <w:marLeft w:val="0"/>
              <w:marRight w:val="0"/>
              <w:marTop w:val="0"/>
              <w:marBottom w:val="0"/>
              <w:divBdr>
                <w:top w:val="none" w:sz="0" w:space="0" w:color="auto"/>
                <w:left w:val="none" w:sz="0" w:space="0" w:color="auto"/>
                <w:bottom w:val="none" w:sz="0" w:space="0" w:color="auto"/>
                <w:right w:val="none" w:sz="0" w:space="0" w:color="auto"/>
              </w:divBdr>
            </w:div>
            <w:div w:id="133836746">
              <w:marLeft w:val="0"/>
              <w:marRight w:val="0"/>
              <w:marTop w:val="0"/>
              <w:marBottom w:val="0"/>
              <w:divBdr>
                <w:top w:val="none" w:sz="0" w:space="0" w:color="auto"/>
                <w:left w:val="none" w:sz="0" w:space="0" w:color="auto"/>
                <w:bottom w:val="none" w:sz="0" w:space="0" w:color="auto"/>
                <w:right w:val="none" w:sz="0" w:space="0" w:color="auto"/>
              </w:divBdr>
            </w:div>
            <w:div w:id="2026250802">
              <w:marLeft w:val="0"/>
              <w:marRight w:val="0"/>
              <w:marTop w:val="0"/>
              <w:marBottom w:val="0"/>
              <w:divBdr>
                <w:top w:val="none" w:sz="0" w:space="0" w:color="auto"/>
                <w:left w:val="none" w:sz="0" w:space="0" w:color="auto"/>
                <w:bottom w:val="none" w:sz="0" w:space="0" w:color="auto"/>
                <w:right w:val="none" w:sz="0" w:space="0" w:color="auto"/>
              </w:divBdr>
            </w:div>
            <w:div w:id="1709793857">
              <w:marLeft w:val="0"/>
              <w:marRight w:val="0"/>
              <w:marTop w:val="0"/>
              <w:marBottom w:val="0"/>
              <w:divBdr>
                <w:top w:val="none" w:sz="0" w:space="0" w:color="auto"/>
                <w:left w:val="none" w:sz="0" w:space="0" w:color="auto"/>
                <w:bottom w:val="none" w:sz="0" w:space="0" w:color="auto"/>
                <w:right w:val="none" w:sz="0" w:space="0" w:color="auto"/>
              </w:divBdr>
            </w:div>
            <w:div w:id="29234915">
              <w:marLeft w:val="0"/>
              <w:marRight w:val="0"/>
              <w:marTop w:val="0"/>
              <w:marBottom w:val="0"/>
              <w:divBdr>
                <w:top w:val="none" w:sz="0" w:space="0" w:color="auto"/>
                <w:left w:val="none" w:sz="0" w:space="0" w:color="auto"/>
                <w:bottom w:val="none" w:sz="0" w:space="0" w:color="auto"/>
                <w:right w:val="none" w:sz="0" w:space="0" w:color="auto"/>
              </w:divBdr>
            </w:div>
            <w:div w:id="57439618">
              <w:marLeft w:val="0"/>
              <w:marRight w:val="0"/>
              <w:marTop w:val="0"/>
              <w:marBottom w:val="0"/>
              <w:divBdr>
                <w:top w:val="none" w:sz="0" w:space="0" w:color="auto"/>
                <w:left w:val="none" w:sz="0" w:space="0" w:color="auto"/>
                <w:bottom w:val="none" w:sz="0" w:space="0" w:color="auto"/>
                <w:right w:val="none" w:sz="0" w:space="0" w:color="auto"/>
              </w:divBdr>
            </w:div>
            <w:div w:id="352926500">
              <w:marLeft w:val="0"/>
              <w:marRight w:val="0"/>
              <w:marTop w:val="0"/>
              <w:marBottom w:val="0"/>
              <w:divBdr>
                <w:top w:val="none" w:sz="0" w:space="0" w:color="auto"/>
                <w:left w:val="none" w:sz="0" w:space="0" w:color="auto"/>
                <w:bottom w:val="none" w:sz="0" w:space="0" w:color="auto"/>
                <w:right w:val="none" w:sz="0" w:space="0" w:color="auto"/>
              </w:divBdr>
            </w:div>
            <w:div w:id="1869290954">
              <w:marLeft w:val="0"/>
              <w:marRight w:val="0"/>
              <w:marTop w:val="0"/>
              <w:marBottom w:val="0"/>
              <w:divBdr>
                <w:top w:val="none" w:sz="0" w:space="0" w:color="auto"/>
                <w:left w:val="none" w:sz="0" w:space="0" w:color="auto"/>
                <w:bottom w:val="none" w:sz="0" w:space="0" w:color="auto"/>
                <w:right w:val="none" w:sz="0" w:space="0" w:color="auto"/>
              </w:divBdr>
            </w:div>
            <w:div w:id="1296183475">
              <w:marLeft w:val="0"/>
              <w:marRight w:val="0"/>
              <w:marTop w:val="0"/>
              <w:marBottom w:val="0"/>
              <w:divBdr>
                <w:top w:val="none" w:sz="0" w:space="0" w:color="auto"/>
                <w:left w:val="none" w:sz="0" w:space="0" w:color="auto"/>
                <w:bottom w:val="none" w:sz="0" w:space="0" w:color="auto"/>
                <w:right w:val="none" w:sz="0" w:space="0" w:color="auto"/>
              </w:divBdr>
            </w:div>
            <w:div w:id="12034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73513">
      <w:bodyDiv w:val="1"/>
      <w:marLeft w:val="0"/>
      <w:marRight w:val="0"/>
      <w:marTop w:val="0"/>
      <w:marBottom w:val="0"/>
      <w:divBdr>
        <w:top w:val="none" w:sz="0" w:space="0" w:color="auto"/>
        <w:left w:val="none" w:sz="0" w:space="0" w:color="auto"/>
        <w:bottom w:val="none" w:sz="0" w:space="0" w:color="auto"/>
        <w:right w:val="none" w:sz="0" w:space="0" w:color="auto"/>
      </w:divBdr>
      <w:divsChild>
        <w:div w:id="291790252">
          <w:marLeft w:val="0"/>
          <w:marRight w:val="0"/>
          <w:marTop w:val="0"/>
          <w:marBottom w:val="0"/>
          <w:divBdr>
            <w:top w:val="none" w:sz="0" w:space="0" w:color="auto"/>
            <w:left w:val="none" w:sz="0" w:space="0" w:color="auto"/>
            <w:bottom w:val="none" w:sz="0" w:space="0" w:color="auto"/>
            <w:right w:val="none" w:sz="0" w:space="0" w:color="auto"/>
          </w:divBdr>
          <w:divsChild>
            <w:div w:id="955063325">
              <w:marLeft w:val="0"/>
              <w:marRight w:val="0"/>
              <w:marTop w:val="0"/>
              <w:marBottom w:val="0"/>
              <w:divBdr>
                <w:top w:val="none" w:sz="0" w:space="0" w:color="auto"/>
                <w:left w:val="none" w:sz="0" w:space="0" w:color="auto"/>
                <w:bottom w:val="none" w:sz="0" w:space="0" w:color="auto"/>
                <w:right w:val="none" w:sz="0" w:space="0" w:color="auto"/>
              </w:divBdr>
            </w:div>
            <w:div w:id="131022092">
              <w:marLeft w:val="0"/>
              <w:marRight w:val="0"/>
              <w:marTop w:val="0"/>
              <w:marBottom w:val="0"/>
              <w:divBdr>
                <w:top w:val="none" w:sz="0" w:space="0" w:color="auto"/>
                <w:left w:val="none" w:sz="0" w:space="0" w:color="auto"/>
                <w:bottom w:val="none" w:sz="0" w:space="0" w:color="auto"/>
                <w:right w:val="none" w:sz="0" w:space="0" w:color="auto"/>
              </w:divBdr>
            </w:div>
            <w:div w:id="240335857">
              <w:marLeft w:val="0"/>
              <w:marRight w:val="0"/>
              <w:marTop w:val="0"/>
              <w:marBottom w:val="0"/>
              <w:divBdr>
                <w:top w:val="none" w:sz="0" w:space="0" w:color="auto"/>
                <w:left w:val="none" w:sz="0" w:space="0" w:color="auto"/>
                <w:bottom w:val="none" w:sz="0" w:space="0" w:color="auto"/>
                <w:right w:val="none" w:sz="0" w:space="0" w:color="auto"/>
              </w:divBdr>
            </w:div>
            <w:div w:id="562331545">
              <w:marLeft w:val="0"/>
              <w:marRight w:val="0"/>
              <w:marTop w:val="0"/>
              <w:marBottom w:val="0"/>
              <w:divBdr>
                <w:top w:val="none" w:sz="0" w:space="0" w:color="auto"/>
                <w:left w:val="none" w:sz="0" w:space="0" w:color="auto"/>
                <w:bottom w:val="none" w:sz="0" w:space="0" w:color="auto"/>
                <w:right w:val="none" w:sz="0" w:space="0" w:color="auto"/>
              </w:divBdr>
            </w:div>
            <w:div w:id="1241721467">
              <w:marLeft w:val="0"/>
              <w:marRight w:val="0"/>
              <w:marTop w:val="0"/>
              <w:marBottom w:val="0"/>
              <w:divBdr>
                <w:top w:val="none" w:sz="0" w:space="0" w:color="auto"/>
                <w:left w:val="none" w:sz="0" w:space="0" w:color="auto"/>
                <w:bottom w:val="none" w:sz="0" w:space="0" w:color="auto"/>
                <w:right w:val="none" w:sz="0" w:space="0" w:color="auto"/>
              </w:divBdr>
            </w:div>
            <w:div w:id="1381785929">
              <w:marLeft w:val="0"/>
              <w:marRight w:val="0"/>
              <w:marTop w:val="0"/>
              <w:marBottom w:val="0"/>
              <w:divBdr>
                <w:top w:val="none" w:sz="0" w:space="0" w:color="auto"/>
                <w:left w:val="none" w:sz="0" w:space="0" w:color="auto"/>
                <w:bottom w:val="none" w:sz="0" w:space="0" w:color="auto"/>
                <w:right w:val="none" w:sz="0" w:space="0" w:color="auto"/>
              </w:divBdr>
            </w:div>
            <w:div w:id="1483699390">
              <w:marLeft w:val="0"/>
              <w:marRight w:val="0"/>
              <w:marTop w:val="0"/>
              <w:marBottom w:val="0"/>
              <w:divBdr>
                <w:top w:val="none" w:sz="0" w:space="0" w:color="auto"/>
                <w:left w:val="none" w:sz="0" w:space="0" w:color="auto"/>
                <w:bottom w:val="none" w:sz="0" w:space="0" w:color="auto"/>
                <w:right w:val="none" w:sz="0" w:space="0" w:color="auto"/>
              </w:divBdr>
            </w:div>
            <w:div w:id="1339692028">
              <w:marLeft w:val="0"/>
              <w:marRight w:val="0"/>
              <w:marTop w:val="0"/>
              <w:marBottom w:val="0"/>
              <w:divBdr>
                <w:top w:val="none" w:sz="0" w:space="0" w:color="auto"/>
                <w:left w:val="none" w:sz="0" w:space="0" w:color="auto"/>
                <w:bottom w:val="none" w:sz="0" w:space="0" w:color="auto"/>
                <w:right w:val="none" w:sz="0" w:space="0" w:color="auto"/>
              </w:divBdr>
            </w:div>
            <w:div w:id="1265069188">
              <w:marLeft w:val="0"/>
              <w:marRight w:val="0"/>
              <w:marTop w:val="0"/>
              <w:marBottom w:val="0"/>
              <w:divBdr>
                <w:top w:val="none" w:sz="0" w:space="0" w:color="auto"/>
                <w:left w:val="none" w:sz="0" w:space="0" w:color="auto"/>
                <w:bottom w:val="none" w:sz="0" w:space="0" w:color="auto"/>
                <w:right w:val="none" w:sz="0" w:space="0" w:color="auto"/>
              </w:divBdr>
            </w:div>
            <w:div w:id="1055548369">
              <w:marLeft w:val="0"/>
              <w:marRight w:val="0"/>
              <w:marTop w:val="0"/>
              <w:marBottom w:val="0"/>
              <w:divBdr>
                <w:top w:val="none" w:sz="0" w:space="0" w:color="auto"/>
                <w:left w:val="none" w:sz="0" w:space="0" w:color="auto"/>
                <w:bottom w:val="none" w:sz="0" w:space="0" w:color="auto"/>
                <w:right w:val="none" w:sz="0" w:space="0" w:color="auto"/>
              </w:divBdr>
            </w:div>
            <w:div w:id="1737433837">
              <w:marLeft w:val="0"/>
              <w:marRight w:val="0"/>
              <w:marTop w:val="0"/>
              <w:marBottom w:val="0"/>
              <w:divBdr>
                <w:top w:val="none" w:sz="0" w:space="0" w:color="auto"/>
                <w:left w:val="none" w:sz="0" w:space="0" w:color="auto"/>
                <w:bottom w:val="none" w:sz="0" w:space="0" w:color="auto"/>
                <w:right w:val="none" w:sz="0" w:space="0" w:color="auto"/>
              </w:divBdr>
            </w:div>
            <w:div w:id="1960992083">
              <w:marLeft w:val="0"/>
              <w:marRight w:val="0"/>
              <w:marTop w:val="0"/>
              <w:marBottom w:val="0"/>
              <w:divBdr>
                <w:top w:val="none" w:sz="0" w:space="0" w:color="auto"/>
                <w:left w:val="none" w:sz="0" w:space="0" w:color="auto"/>
                <w:bottom w:val="none" w:sz="0" w:space="0" w:color="auto"/>
                <w:right w:val="none" w:sz="0" w:space="0" w:color="auto"/>
              </w:divBdr>
            </w:div>
            <w:div w:id="1662078934">
              <w:marLeft w:val="0"/>
              <w:marRight w:val="0"/>
              <w:marTop w:val="0"/>
              <w:marBottom w:val="0"/>
              <w:divBdr>
                <w:top w:val="none" w:sz="0" w:space="0" w:color="auto"/>
                <w:left w:val="none" w:sz="0" w:space="0" w:color="auto"/>
                <w:bottom w:val="none" w:sz="0" w:space="0" w:color="auto"/>
                <w:right w:val="none" w:sz="0" w:space="0" w:color="auto"/>
              </w:divBdr>
            </w:div>
            <w:div w:id="1908689885">
              <w:marLeft w:val="0"/>
              <w:marRight w:val="0"/>
              <w:marTop w:val="0"/>
              <w:marBottom w:val="0"/>
              <w:divBdr>
                <w:top w:val="none" w:sz="0" w:space="0" w:color="auto"/>
                <w:left w:val="none" w:sz="0" w:space="0" w:color="auto"/>
                <w:bottom w:val="none" w:sz="0" w:space="0" w:color="auto"/>
                <w:right w:val="none" w:sz="0" w:space="0" w:color="auto"/>
              </w:divBdr>
            </w:div>
            <w:div w:id="174923228">
              <w:marLeft w:val="0"/>
              <w:marRight w:val="0"/>
              <w:marTop w:val="0"/>
              <w:marBottom w:val="0"/>
              <w:divBdr>
                <w:top w:val="none" w:sz="0" w:space="0" w:color="auto"/>
                <w:left w:val="none" w:sz="0" w:space="0" w:color="auto"/>
                <w:bottom w:val="none" w:sz="0" w:space="0" w:color="auto"/>
                <w:right w:val="none" w:sz="0" w:space="0" w:color="auto"/>
              </w:divBdr>
            </w:div>
            <w:div w:id="484857145">
              <w:marLeft w:val="0"/>
              <w:marRight w:val="0"/>
              <w:marTop w:val="0"/>
              <w:marBottom w:val="0"/>
              <w:divBdr>
                <w:top w:val="none" w:sz="0" w:space="0" w:color="auto"/>
                <w:left w:val="none" w:sz="0" w:space="0" w:color="auto"/>
                <w:bottom w:val="none" w:sz="0" w:space="0" w:color="auto"/>
                <w:right w:val="none" w:sz="0" w:space="0" w:color="auto"/>
              </w:divBdr>
            </w:div>
            <w:div w:id="296380304">
              <w:marLeft w:val="0"/>
              <w:marRight w:val="0"/>
              <w:marTop w:val="0"/>
              <w:marBottom w:val="0"/>
              <w:divBdr>
                <w:top w:val="none" w:sz="0" w:space="0" w:color="auto"/>
                <w:left w:val="none" w:sz="0" w:space="0" w:color="auto"/>
                <w:bottom w:val="none" w:sz="0" w:space="0" w:color="auto"/>
                <w:right w:val="none" w:sz="0" w:space="0" w:color="auto"/>
              </w:divBdr>
            </w:div>
            <w:div w:id="722413860">
              <w:marLeft w:val="0"/>
              <w:marRight w:val="0"/>
              <w:marTop w:val="0"/>
              <w:marBottom w:val="0"/>
              <w:divBdr>
                <w:top w:val="none" w:sz="0" w:space="0" w:color="auto"/>
                <w:left w:val="none" w:sz="0" w:space="0" w:color="auto"/>
                <w:bottom w:val="none" w:sz="0" w:space="0" w:color="auto"/>
                <w:right w:val="none" w:sz="0" w:space="0" w:color="auto"/>
              </w:divBdr>
            </w:div>
            <w:div w:id="1577863562">
              <w:marLeft w:val="0"/>
              <w:marRight w:val="0"/>
              <w:marTop w:val="0"/>
              <w:marBottom w:val="0"/>
              <w:divBdr>
                <w:top w:val="none" w:sz="0" w:space="0" w:color="auto"/>
                <w:left w:val="none" w:sz="0" w:space="0" w:color="auto"/>
                <w:bottom w:val="none" w:sz="0" w:space="0" w:color="auto"/>
                <w:right w:val="none" w:sz="0" w:space="0" w:color="auto"/>
              </w:divBdr>
            </w:div>
            <w:div w:id="1399934484">
              <w:marLeft w:val="0"/>
              <w:marRight w:val="0"/>
              <w:marTop w:val="0"/>
              <w:marBottom w:val="0"/>
              <w:divBdr>
                <w:top w:val="none" w:sz="0" w:space="0" w:color="auto"/>
                <w:left w:val="none" w:sz="0" w:space="0" w:color="auto"/>
                <w:bottom w:val="none" w:sz="0" w:space="0" w:color="auto"/>
                <w:right w:val="none" w:sz="0" w:space="0" w:color="auto"/>
              </w:divBdr>
            </w:div>
            <w:div w:id="1800302250">
              <w:marLeft w:val="0"/>
              <w:marRight w:val="0"/>
              <w:marTop w:val="0"/>
              <w:marBottom w:val="0"/>
              <w:divBdr>
                <w:top w:val="none" w:sz="0" w:space="0" w:color="auto"/>
                <w:left w:val="none" w:sz="0" w:space="0" w:color="auto"/>
                <w:bottom w:val="none" w:sz="0" w:space="0" w:color="auto"/>
                <w:right w:val="none" w:sz="0" w:space="0" w:color="auto"/>
              </w:divBdr>
            </w:div>
            <w:div w:id="498548522">
              <w:marLeft w:val="0"/>
              <w:marRight w:val="0"/>
              <w:marTop w:val="0"/>
              <w:marBottom w:val="0"/>
              <w:divBdr>
                <w:top w:val="none" w:sz="0" w:space="0" w:color="auto"/>
                <w:left w:val="none" w:sz="0" w:space="0" w:color="auto"/>
                <w:bottom w:val="none" w:sz="0" w:space="0" w:color="auto"/>
                <w:right w:val="none" w:sz="0" w:space="0" w:color="auto"/>
              </w:divBdr>
            </w:div>
            <w:div w:id="1035422585">
              <w:marLeft w:val="0"/>
              <w:marRight w:val="0"/>
              <w:marTop w:val="0"/>
              <w:marBottom w:val="0"/>
              <w:divBdr>
                <w:top w:val="none" w:sz="0" w:space="0" w:color="auto"/>
                <w:left w:val="none" w:sz="0" w:space="0" w:color="auto"/>
                <w:bottom w:val="none" w:sz="0" w:space="0" w:color="auto"/>
                <w:right w:val="none" w:sz="0" w:space="0" w:color="auto"/>
              </w:divBdr>
            </w:div>
            <w:div w:id="113133919">
              <w:marLeft w:val="0"/>
              <w:marRight w:val="0"/>
              <w:marTop w:val="0"/>
              <w:marBottom w:val="0"/>
              <w:divBdr>
                <w:top w:val="none" w:sz="0" w:space="0" w:color="auto"/>
                <w:left w:val="none" w:sz="0" w:space="0" w:color="auto"/>
                <w:bottom w:val="none" w:sz="0" w:space="0" w:color="auto"/>
                <w:right w:val="none" w:sz="0" w:space="0" w:color="auto"/>
              </w:divBdr>
            </w:div>
            <w:div w:id="1632978037">
              <w:marLeft w:val="0"/>
              <w:marRight w:val="0"/>
              <w:marTop w:val="0"/>
              <w:marBottom w:val="0"/>
              <w:divBdr>
                <w:top w:val="none" w:sz="0" w:space="0" w:color="auto"/>
                <w:left w:val="none" w:sz="0" w:space="0" w:color="auto"/>
                <w:bottom w:val="none" w:sz="0" w:space="0" w:color="auto"/>
                <w:right w:val="none" w:sz="0" w:space="0" w:color="auto"/>
              </w:divBdr>
            </w:div>
            <w:div w:id="1249652602">
              <w:marLeft w:val="0"/>
              <w:marRight w:val="0"/>
              <w:marTop w:val="0"/>
              <w:marBottom w:val="0"/>
              <w:divBdr>
                <w:top w:val="none" w:sz="0" w:space="0" w:color="auto"/>
                <w:left w:val="none" w:sz="0" w:space="0" w:color="auto"/>
                <w:bottom w:val="none" w:sz="0" w:space="0" w:color="auto"/>
                <w:right w:val="none" w:sz="0" w:space="0" w:color="auto"/>
              </w:divBdr>
            </w:div>
            <w:div w:id="1887060005">
              <w:marLeft w:val="0"/>
              <w:marRight w:val="0"/>
              <w:marTop w:val="0"/>
              <w:marBottom w:val="0"/>
              <w:divBdr>
                <w:top w:val="none" w:sz="0" w:space="0" w:color="auto"/>
                <w:left w:val="none" w:sz="0" w:space="0" w:color="auto"/>
                <w:bottom w:val="none" w:sz="0" w:space="0" w:color="auto"/>
                <w:right w:val="none" w:sz="0" w:space="0" w:color="auto"/>
              </w:divBdr>
            </w:div>
            <w:div w:id="1880624364">
              <w:marLeft w:val="0"/>
              <w:marRight w:val="0"/>
              <w:marTop w:val="0"/>
              <w:marBottom w:val="0"/>
              <w:divBdr>
                <w:top w:val="none" w:sz="0" w:space="0" w:color="auto"/>
                <w:left w:val="none" w:sz="0" w:space="0" w:color="auto"/>
                <w:bottom w:val="none" w:sz="0" w:space="0" w:color="auto"/>
                <w:right w:val="none" w:sz="0" w:space="0" w:color="auto"/>
              </w:divBdr>
            </w:div>
            <w:div w:id="1431975471">
              <w:marLeft w:val="0"/>
              <w:marRight w:val="0"/>
              <w:marTop w:val="0"/>
              <w:marBottom w:val="0"/>
              <w:divBdr>
                <w:top w:val="none" w:sz="0" w:space="0" w:color="auto"/>
                <w:left w:val="none" w:sz="0" w:space="0" w:color="auto"/>
                <w:bottom w:val="none" w:sz="0" w:space="0" w:color="auto"/>
                <w:right w:val="none" w:sz="0" w:space="0" w:color="auto"/>
              </w:divBdr>
            </w:div>
            <w:div w:id="1194001320">
              <w:marLeft w:val="0"/>
              <w:marRight w:val="0"/>
              <w:marTop w:val="0"/>
              <w:marBottom w:val="0"/>
              <w:divBdr>
                <w:top w:val="none" w:sz="0" w:space="0" w:color="auto"/>
                <w:left w:val="none" w:sz="0" w:space="0" w:color="auto"/>
                <w:bottom w:val="none" w:sz="0" w:space="0" w:color="auto"/>
                <w:right w:val="none" w:sz="0" w:space="0" w:color="auto"/>
              </w:divBdr>
            </w:div>
            <w:div w:id="1166360081">
              <w:marLeft w:val="0"/>
              <w:marRight w:val="0"/>
              <w:marTop w:val="0"/>
              <w:marBottom w:val="0"/>
              <w:divBdr>
                <w:top w:val="none" w:sz="0" w:space="0" w:color="auto"/>
                <w:left w:val="none" w:sz="0" w:space="0" w:color="auto"/>
                <w:bottom w:val="none" w:sz="0" w:space="0" w:color="auto"/>
                <w:right w:val="none" w:sz="0" w:space="0" w:color="auto"/>
              </w:divBdr>
            </w:div>
            <w:div w:id="707335502">
              <w:marLeft w:val="0"/>
              <w:marRight w:val="0"/>
              <w:marTop w:val="0"/>
              <w:marBottom w:val="0"/>
              <w:divBdr>
                <w:top w:val="none" w:sz="0" w:space="0" w:color="auto"/>
                <w:left w:val="none" w:sz="0" w:space="0" w:color="auto"/>
                <w:bottom w:val="none" w:sz="0" w:space="0" w:color="auto"/>
                <w:right w:val="none" w:sz="0" w:space="0" w:color="auto"/>
              </w:divBdr>
            </w:div>
            <w:div w:id="1431120932">
              <w:marLeft w:val="0"/>
              <w:marRight w:val="0"/>
              <w:marTop w:val="0"/>
              <w:marBottom w:val="0"/>
              <w:divBdr>
                <w:top w:val="none" w:sz="0" w:space="0" w:color="auto"/>
                <w:left w:val="none" w:sz="0" w:space="0" w:color="auto"/>
                <w:bottom w:val="none" w:sz="0" w:space="0" w:color="auto"/>
                <w:right w:val="none" w:sz="0" w:space="0" w:color="auto"/>
              </w:divBdr>
            </w:div>
            <w:div w:id="2101947181">
              <w:marLeft w:val="0"/>
              <w:marRight w:val="0"/>
              <w:marTop w:val="0"/>
              <w:marBottom w:val="0"/>
              <w:divBdr>
                <w:top w:val="none" w:sz="0" w:space="0" w:color="auto"/>
                <w:left w:val="none" w:sz="0" w:space="0" w:color="auto"/>
                <w:bottom w:val="none" w:sz="0" w:space="0" w:color="auto"/>
                <w:right w:val="none" w:sz="0" w:space="0" w:color="auto"/>
              </w:divBdr>
            </w:div>
            <w:div w:id="1705523222">
              <w:marLeft w:val="0"/>
              <w:marRight w:val="0"/>
              <w:marTop w:val="0"/>
              <w:marBottom w:val="0"/>
              <w:divBdr>
                <w:top w:val="none" w:sz="0" w:space="0" w:color="auto"/>
                <w:left w:val="none" w:sz="0" w:space="0" w:color="auto"/>
                <w:bottom w:val="none" w:sz="0" w:space="0" w:color="auto"/>
                <w:right w:val="none" w:sz="0" w:space="0" w:color="auto"/>
              </w:divBdr>
            </w:div>
            <w:div w:id="1124428455">
              <w:marLeft w:val="0"/>
              <w:marRight w:val="0"/>
              <w:marTop w:val="0"/>
              <w:marBottom w:val="0"/>
              <w:divBdr>
                <w:top w:val="none" w:sz="0" w:space="0" w:color="auto"/>
                <w:left w:val="none" w:sz="0" w:space="0" w:color="auto"/>
                <w:bottom w:val="none" w:sz="0" w:space="0" w:color="auto"/>
                <w:right w:val="none" w:sz="0" w:space="0" w:color="auto"/>
              </w:divBdr>
            </w:div>
            <w:div w:id="1078554221">
              <w:marLeft w:val="0"/>
              <w:marRight w:val="0"/>
              <w:marTop w:val="0"/>
              <w:marBottom w:val="0"/>
              <w:divBdr>
                <w:top w:val="none" w:sz="0" w:space="0" w:color="auto"/>
                <w:left w:val="none" w:sz="0" w:space="0" w:color="auto"/>
                <w:bottom w:val="none" w:sz="0" w:space="0" w:color="auto"/>
                <w:right w:val="none" w:sz="0" w:space="0" w:color="auto"/>
              </w:divBdr>
            </w:div>
            <w:div w:id="1941521715">
              <w:marLeft w:val="0"/>
              <w:marRight w:val="0"/>
              <w:marTop w:val="0"/>
              <w:marBottom w:val="0"/>
              <w:divBdr>
                <w:top w:val="none" w:sz="0" w:space="0" w:color="auto"/>
                <w:left w:val="none" w:sz="0" w:space="0" w:color="auto"/>
                <w:bottom w:val="none" w:sz="0" w:space="0" w:color="auto"/>
                <w:right w:val="none" w:sz="0" w:space="0" w:color="auto"/>
              </w:divBdr>
            </w:div>
            <w:div w:id="1396780771">
              <w:marLeft w:val="0"/>
              <w:marRight w:val="0"/>
              <w:marTop w:val="0"/>
              <w:marBottom w:val="0"/>
              <w:divBdr>
                <w:top w:val="none" w:sz="0" w:space="0" w:color="auto"/>
                <w:left w:val="none" w:sz="0" w:space="0" w:color="auto"/>
                <w:bottom w:val="none" w:sz="0" w:space="0" w:color="auto"/>
                <w:right w:val="none" w:sz="0" w:space="0" w:color="auto"/>
              </w:divBdr>
            </w:div>
            <w:div w:id="10688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39398">
      <w:bodyDiv w:val="1"/>
      <w:marLeft w:val="0"/>
      <w:marRight w:val="0"/>
      <w:marTop w:val="0"/>
      <w:marBottom w:val="0"/>
      <w:divBdr>
        <w:top w:val="none" w:sz="0" w:space="0" w:color="auto"/>
        <w:left w:val="none" w:sz="0" w:space="0" w:color="auto"/>
        <w:bottom w:val="none" w:sz="0" w:space="0" w:color="auto"/>
        <w:right w:val="none" w:sz="0" w:space="0" w:color="auto"/>
      </w:divBdr>
      <w:divsChild>
        <w:div w:id="535043226">
          <w:marLeft w:val="0"/>
          <w:marRight w:val="0"/>
          <w:marTop w:val="0"/>
          <w:marBottom w:val="0"/>
          <w:divBdr>
            <w:top w:val="none" w:sz="0" w:space="0" w:color="auto"/>
            <w:left w:val="none" w:sz="0" w:space="0" w:color="auto"/>
            <w:bottom w:val="none" w:sz="0" w:space="0" w:color="auto"/>
            <w:right w:val="none" w:sz="0" w:space="0" w:color="auto"/>
          </w:divBdr>
          <w:divsChild>
            <w:div w:id="170289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50567">
      <w:bodyDiv w:val="1"/>
      <w:marLeft w:val="0"/>
      <w:marRight w:val="0"/>
      <w:marTop w:val="0"/>
      <w:marBottom w:val="0"/>
      <w:divBdr>
        <w:top w:val="none" w:sz="0" w:space="0" w:color="auto"/>
        <w:left w:val="none" w:sz="0" w:space="0" w:color="auto"/>
        <w:bottom w:val="none" w:sz="0" w:space="0" w:color="auto"/>
        <w:right w:val="none" w:sz="0" w:space="0" w:color="auto"/>
      </w:divBdr>
      <w:divsChild>
        <w:div w:id="1304698490">
          <w:marLeft w:val="0"/>
          <w:marRight w:val="0"/>
          <w:marTop w:val="0"/>
          <w:marBottom w:val="0"/>
          <w:divBdr>
            <w:top w:val="none" w:sz="0" w:space="0" w:color="auto"/>
            <w:left w:val="none" w:sz="0" w:space="0" w:color="auto"/>
            <w:bottom w:val="none" w:sz="0" w:space="0" w:color="auto"/>
            <w:right w:val="none" w:sz="0" w:space="0" w:color="auto"/>
          </w:divBdr>
          <w:divsChild>
            <w:div w:id="711460747">
              <w:marLeft w:val="0"/>
              <w:marRight w:val="0"/>
              <w:marTop w:val="0"/>
              <w:marBottom w:val="0"/>
              <w:divBdr>
                <w:top w:val="none" w:sz="0" w:space="0" w:color="auto"/>
                <w:left w:val="none" w:sz="0" w:space="0" w:color="auto"/>
                <w:bottom w:val="none" w:sz="0" w:space="0" w:color="auto"/>
                <w:right w:val="none" w:sz="0" w:space="0" w:color="auto"/>
              </w:divBdr>
            </w:div>
            <w:div w:id="204112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89257">
      <w:bodyDiv w:val="1"/>
      <w:marLeft w:val="0"/>
      <w:marRight w:val="0"/>
      <w:marTop w:val="0"/>
      <w:marBottom w:val="0"/>
      <w:divBdr>
        <w:top w:val="none" w:sz="0" w:space="0" w:color="auto"/>
        <w:left w:val="none" w:sz="0" w:space="0" w:color="auto"/>
        <w:bottom w:val="none" w:sz="0" w:space="0" w:color="auto"/>
        <w:right w:val="none" w:sz="0" w:space="0" w:color="auto"/>
      </w:divBdr>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01286461">
      <w:bodyDiv w:val="1"/>
      <w:marLeft w:val="0"/>
      <w:marRight w:val="0"/>
      <w:marTop w:val="0"/>
      <w:marBottom w:val="0"/>
      <w:divBdr>
        <w:top w:val="none" w:sz="0" w:space="0" w:color="auto"/>
        <w:left w:val="none" w:sz="0" w:space="0" w:color="auto"/>
        <w:bottom w:val="none" w:sz="0" w:space="0" w:color="auto"/>
        <w:right w:val="none" w:sz="0" w:space="0" w:color="auto"/>
      </w:divBdr>
      <w:divsChild>
        <w:div w:id="1352294222">
          <w:marLeft w:val="0"/>
          <w:marRight w:val="0"/>
          <w:marTop w:val="0"/>
          <w:marBottom w:val="0"/>
          <w:divBdr>
            <w:top w:val="none" w:sz="0" w:space="0" w:color="auto"/>
            <w:left w:val="none" w:sz="0" w:space="0" w:color="auto"/>
            <w:bottom w:val="none" w:sz="0" w:space="0" w:color="auto"/>
            <w:right w:val="none" w:sz="0" w:space="0" w:color="auto"/>
          </w:divBdr>
          <w:divsChild>
            <w:div w:id="191647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54586709">
      <w:bodyDiv w:val="1"/>
      <w:marLeft w:val="0"/>
      <w:marRight w:val="0"/>
      <w:marTop w:val="0"/>
      <w:marBottom w:val="0"/>
      <w:divBdr>
        <w:top w:val="none" w:sz="0" w:space="0" w:color="auto"/>
        <w:left w:val="none" w:sz="0" w:space="0" w:color="auto"/>
        <w:bottom w:val="none" w:sz="0" w:space="0" w:color="auto"/>
        <w:right w:val="none" w:sz="0" w:space="0" w:color="auto"/>
      </w:divBdr>
      <w:divsChild>
        <w:div w:id="575482865">
          <w:marLeft w:val="0"/>
          <w:marRight w:val="0"/>
          <w:marTop w:val="0"/>
          <w:marBottom w:val="0"/>
          <w:divBdr>
            <w:top w:val="none" w:sz="0" w:space="0" w:color="auto"/>
            <w:left w:val="none" w:sz="0" w:space="0" w:color="auto"/>
            <w:bottom w:val="none" w:sz="0" w:space="0" w:color="auto"/>
            <w:right w:val="none" w:sz="0" w:space="0" w:color="auto"/>
          </w:divBdr>
          <w:divsChild>
            <w:div w:id="191524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32254">
      <w:bodyDiv w:val="1"/>
      <w:marLeft w:val="0"/>
      <w:marRight w:val="0"/>
      <w:marTop w:val="0"/>
      <w:marBottom w:val="0"/>
      <w:divBdr>
        <w:top w:val="none" w:sz="0" w:space="0" w:color="auto"/>
        <w:left w:val="none" w:sz="0" w:space="0" w:color="auto"/>
        <w:bottom w:val="none" w:sz="0" w:space="0" w:color="auto"/>
        <w:right w:val="none" w:sz="0" w:space="0" w:color="auto"/>
      </w:divBdr>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49534">
      <w:bodyDiv w:val="1"/>
      <w:marLeft w:val="0"/>
      <w:marRight w:val="0"/>
      <w:marTop w:val="0"/>
      <w:marBottom w:val="0"/>
      <w:divBdr>
        <w:top w:val="none" w:sz="0" w:space="0" w:color="auto"/>
        <w:left w:val="none" w:sz="0" w:space="0" w:color="auto"/>
        <w:bottom w:val="none" w:sz="0" w:space="0" w:color="auto"/>
        <w:right w:val="none" w:sz="0" w:space="0" w:color="auto"/>
      </w:divBdr>
      <w:divsChild>
        <w:div w:id="669597622">
          <w:marLeft w:val="0"/>
          <w:marRight w:val="0"/>
          <w:marTop w:val="0"/>
          <w:marBottom w:val="0"/>
          <w:divBdr>
            <w:top w:val="none" w:sz="0" w:space="0" w:color="auto"/>
            <w:left w:val="none" w:sz="0" w:space="0" w:color="auto"/>
            <w:bottom w:val="none" w:sz="0" w:space="0" w:color="auto"/>
            <w:right w:val="none" w:sz="0" w:space="0" w:color="auto"/>
          </w:divBdr>
          <w:divsChild>
            <w:div w:id="186293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17396807">
          <w:marLeft w:val="0"/>
          <w:marRight w:val="0"/>
          <w:marTop w:val="0"/>
          <w:marBottom w:val="0"/>
          <w:divBdr>
            <w:top w:val="none" w:sz="0" w:space="0" w:color="auto"/>
            <w:left w:val="none" w:sz="0" w:space="0" w:color="auto"/>
            <w:bottom w:val="none" w:sz="0" w:space="0" w:color="auto"/>
            <w:right w:val="none" w:sz="0" w:space="0" w:color="auto"/>
          </w:divBdr>
          <w:divsChild>
            <w:div w:id="1570995180">
              <w:marLeft w:val="0"/>
              <w:marRight w:val="0"/>
              <w:marTop w:val="0"/>
              <w:marBottom w:val="0"/>
              <w:divBdr>
                <w:top w:val="none" w:sz="0" w:space="0" w:color="auto"/>
                <w:left w:val="none" w:sz="0" w:space="0" w:color="auto"/>
                <w:bottom w:val="none" w:sz="0" w:space="0" w:color="auto"/>
                <w:right w:val="none" w:sz="0" w:space="0" w:color="auto"/>
              </w:divBdr>
            </w:div>
            <w:div w:id="1271164417">
              <w:marLeft w:val="0"/>
              <w:marRight w:val="0"/>
              <w:marTop w:val="0"/>
              <w:marBottom w:val="0"/>
              <w:divBdr>
                <w:top w:val="none" w:sz="0" w:space="0" w:color="auto"/>
                <w:left w:val="none" w:sz="0" w:space="0" w:color="auto"/>
                <w:bottom w:val="none" w:sz="0" w:space="0" w:color="auto"/>
                <w:right w:val="none" w:sz="0" w:space="0" w:color="auto"/>
              </w:divBdr>
            </w:div>
            <w:div w:id="911503118">
              <w:marLeft w:val="0"/>
              <w:marRight w:val="0"/>
              <w:marTop w:val="0"/>
              <w:marBottom w:val="0"/>
              <w:divBdr>
                <w:top w:val="none" w:sz="0" w:space="0" w:color="auto"/>
                <w:left w:val="none" w:sz="0" w:space="0" w:color="auto"/>
                <w:bottom w:val="none" w:sz="0" w:space="0" w:color="auto"/>
                <w:right w:val="none" w:sz="0" w:space="0" w:color="auto"/>
              </w:divBdr>
            </w:div>
            <w:div w:id="537011297">
              <w:marLeft w:val="0"/>
              <w:marRight w:val="0"/>
              <w:marTop w:val="0"/>
              <w:marBottom w:val="0"/>
              <w:divBdr>
                <w:top w:val="none" w:sz="0" w:space="0" w:color="auto"/>
                <w:left w:val="none" w:sz="0" w:space="0" w:color="auto"/>
                <w:bottom w:val="none" w:sz="0" w:space="0" w:color="auto"/>
                <w:right w:val="none" w:sz="0" w:space="0" w:color="auto"/>
              </w:divBdr>
            </w:div>
            <w:div w:id="969746300">
              <w:marLeft w:val="0"/>
              <w:marRight w:val="0"/>
              <w:marTop w:val="0"/>
              <w:marBottom w:val="0"/>
              <w:divBdr>
                <w:top w:val="none" w:sz="0" w:space="0" w:color="auto"/>
                <w:left w:val="none" w:sz="0" w:space="0" w:color="auto"/>
                <w:bottom w:val="none" w:sz="0" w:space="0" w:color="auto"/>
                <w:right w:val="none" w:sz="0" w:space="0" w:color="auto"/>
              </w:divBdr>
            </w:div>
            <w:div w:id="1454133833">
              <w:marLeft w:val="0"/>
              <w:marRight w:val="0"/>
              <w:marTop w:val="0"/>
              <w:marBottom w:val="0"/>
              <w:divBdr>
                <w:top w:val="none" w:sz="0" w:space="0" w:color="auto"/>
                <w:left w:val="none" w:sz="0" w:space="0" w:color="auto"/>
                <w:bottom w:val="none" w:sz="0" w:space="0" w:color="auto"/>
                <w:right w:val="none" w:sz="0" w:space="0" w:color="auto"/>
              </w:divBdr>
            </w:div>
            <w:div w:id="1601141597">
              <w:marLeft w:val="0"/>
              <w:marRight w:val="0"/>
              <w:marTop w:val="0"/>
              <w:marBottom w:val="0"/>
              <w:divBdr>
                <w:top w:val="none" w:sz="0" w:space="0" w:color="auto"/>
                <w:left w:val="none" w:sz="0" w:space="0" w:color="auto"/>
                <w:bottom w:val="none" w:sz="0" w:space="0" w:color="auto"/>
                <w:right w:val="none" w:sz="0" w:space="0" w:color="auto"/>
              </w:divBdr>
            </w:div>
            <w:div w:id="1578899622">
              <w:marLeft w:val="0"/>
              <w:marRight w:val="0"/>
              <w:marTop w:val="0"/>
              <w:marBottom w:val="0"/>
              <w:divBdr>
                <w:top w:val="none" w:sz="0" w:space="0" w:color="auto"/>
                <w:left w:val="none" w:sz="0" w:space="0" w:color="auto"/>
                <w:bottom w:val="none" w:sz="0" w:space="0" w:color="auto"/>
                <w:right w:val="none" w:sz="0" w:space="0" w:color="auto"/>
              </w:divBdr>
            </w:div>
            <w:div w:id="354229436">
              <w:marLeft w:val="0"/>
              <w:marRight w:val="0"/>
              <w:marTop w:val="0"/>
              <w:marBottom w:val="0"/>
              <w:divBdr>
                <w:top w:val="none" w:sz="0" w:space="0" w:color="auto"/>
                <w:left w:val="none" w:sz="0" w:space="0" w:color="auto"/>
                <w:bottom w:val="none" w:sz="0" w:space="0" w:color="auto"/>
                <w:right w:val="none" w:sz="0" w:space="0" w:color="auto"/>
              </w:divBdr>
            </w:div>
            <w:div w:id="1630748627">
              <w:marLeft w:val="0"/>
              <w:marRight w:val="0"/>
              <w:marTop w:val="0"/>
              <w:marBottom w:val="0"/>
              <w:divBdr>
                <w:top w:val="none" w:sz="0" w:space="0" w:color="auto"/>
                <w:left w:val="none" w:sz="0" w:space="0" w:color="auto"/>
                <w:bottom w:val="none" w:sz="0" w:space="0" w:color="auto"/>
                <w:right w:val="none" w:sz="0" w:space="0" w:color="auto"/>
              </w:divBdr>
            </w:div>
            <w:div w:id="440799909">
              <w:marLeft w:val="0"/>
              <w:marRight w:val="0"/>
              <w:marTop w:val="0"/>
              <w:marBottom w:val="0"/>
              <w:divBdr>
                <w:top w:val="none" w:sz="0" w:space="0" w:color="auto"/>
                <w:left w:val="none" w:sz="0" w:space="0" w:color="auto"/>
                <w:bottom w:val="none" w:sz="0" w:space="0" w:color="auto"/>
                <w:right w:val="none" w:sz="0" w:space="0" w:color="auto"/>
              </w:divBdr>
            </w:div>
            <w:div w:id="1554779220">
              <w:marLeft w:val="0"/>
              <w:marRight w:val="0"/>
              <w:marTop w:val="0"/>
              <w:marBottom w:val="0"/>
              <w:divBdr>
                <w:top w:val="none" w:sz="0" w:space="0" w:color="auto"/>
                <w:left w:val="none" w:sz="0" w:space="0" w:color="auto"/>
                <w:bottom w:val="none" w:sz="0" w:space="0" w:color="auto"/>
                <w:right w:val="none" w:sz="0" w:space="0" w:color="auto"/>
              </w:divBdr>
            </w:div>
            <w:div w:id="165825957">
              <w:marLeft w:val="0"/>
              <w:marRight w:val="0"/>
              <w:marTop w:val="0"/>
              <w:marBottom w:val="0"/>
              <w:divBdr>
                <w:top w:val="none" w:sz="0" w:space="0" w:color="auto"/>
                <w:left w:val="none" w:sz="0" w:space="0" w:color="auto"/>
                <w:bottom w:val="none" w:sz="0" w:space="0" w:color="auto"/>
                <w:right w:val="none" w:sz="0" w:space="0" w:color="auto"/>
              </w:divBdr>
            </w:div>
            <w:div w:id="1407873461">
              <w:marLeft w:val="0"/>
              <w:marRight w:val="0"/>
              <w:marTop w:val="0"/>
              <w:marBottom w:val="0"/>
              <w:divBdr>
                <w:top w:val="none" w:sz="0" w:space="0" w:color="auto"/>
                <w:left w:val="none" w:sz="0" w:space="0" w:color="auto"/>
                <w:bottom w:val="none" w:sz="0" w:space="0" w:color="auto"/>
                <w:right w:val="none" w:sz="0" w:space="0" w:color="auto"/>
              </w:divBdr>
            </w:div>
            <w:div w:id="1204709751">
              <w:marLeft w:val="0"/>
              <w:marRight w:val="0"/>
              <w:marTop w:val="0"/>
              <w:marBottom w:val="0"/>
              <w:divBdr>
                <w:top w:val="none" w:sz="0" w:space="0" w:color="auto"/>
                <w:left w:val="none" w:sz="0" w:space="0" w:color="auto"/>
                <w:bottom w:val="none" w:sz="0" w:space="0" w:color="auto"/>
                <w:right w:val="none" w:sz="0" w:space="0" w:color="auto"/>
              </w:divBdr>
            </w:div>
            <w:div w:id="416748565">
              <w:marLeft w:val="0"/>
              <w:marRight w:val="0"/>
              <w:marTop w:val="0"/>
              <w:marBottom w:val="0"/>
              <w:divBdr>
                <w:top w:val="none" w:sz="0" w:space="0" w:color="auto"/>
                <w:left w:val="none" w:sz="0" w:space="0" w:color="auto"/>
                <w:bottom w:val="none" w:sz="0" w:space="0" w:color="auto"/>
                <w:right w:val="none" w:sz="0" w:space="0" w:color="auto"/>
              </w:divBdr>
            </w:div>
            <w:div w:id="1874923535">
              <w:marLeft w:val="0"/>
              <w:marRight w:val="0"/>
              <w:marTop w:val="0"/>
              <w:marBottom w:val="0"/>
              <w:divBdr>
                <w:top w:val="none" w:sz="0" w:space="0" w:color="auto"/>
                <w:left w:val="none" w:sz="0" w:space="0" w:color="auto"/>
                <w:bottom w:val="none" w:sz="0" w:space="0" w:color="auto"/>
                <w:right w:val="none" w:sz="0" w:space="0" w:color="auto"/>
              </w:divBdr>
            </w:div>
            <w:div w:id="532813923">
              <w:marLeft w:val="0"/>
              <w:marRight w:val="0"/>
              <w:marTop w:val="0"/>
              <w:marBottom w:val="0"/>
              <w:divBdr>
                <w:top w:val="none" w:sz="0" w:space="0" w:color="auto"/>
                <w:left w:val="none" w:sz="0" w:space="0" w:color="auto"/>
                <w:bottom w:val="none" w:sz="0" w:space="0" w:color="auto"/>
                <w:right w:val="none" w:sz="0" w:space="0" w:color="auto"/>
              </w:divBdr>
            </w:div>
            <w:div w:id="241987274">
              <w:marLeft w:val="0"/>
              <w:marRight w:val="0"/>
              <w:marTop w:val="0"/>
              <w:marBottom w:val="0"/>
              <w:divBdr>
                <w:top w:val="none" w:sz="0" w:space="0" w:color="auto"/>
                <w:left w:val="none" w:sz="0" w:space="0" w:color="auto"/>
                <w:bottom w:val="none" w:sz="0" w:space="0" w:color="auto"/>
                <w:right w:val="none" w:sz="0" w:space="0" w:color="auto"/>
              </w:divBdr>
            </w:div>
            <w:div w:id="1634402922">
              <w:marLeft w:val="0"/>
              <w:marRight w:val="0"/>
              <w:marTop w:val="0"/>
              <w:marBottom w:val="0"/>
              <w:divBdr>
                <w:top w:val="none" w:sz="0" w:space="0" w:color="auto"/>
                <w:left w:val="none" w:sz="0" w:space="0" w:color="auto"/>
                <w:bottom w:val="none" w:sz="0" w:space="0" w:color="auto"/>
                <w:right w:val="none" w:sz="0" w:space="0" w:color="auto"/>
              </w:divBdr>
            </w:div>
            <w:div w:id="357776948">
              <w:marLeft w:val="0"/>
              <w:marRight w:val="0"/>
              <w:marTop w:val="0"/>
              <w:marBottom w:val="0"/>
              <w:divBdr>
                <w:top w:val="none" w:sz="0" w:space="0" w:color="auto"/>
                <w:left w:val="none" w:sz="0" w:space="0" w:color="auto"/>
                <w:bottom w:val="none" w:sz="0" w:space="0" w:color="auto"/>
                <w:right w:val="none" w:sz="0" w:space="0" w:color="auto"/>
              </w:divBdr>
            </w:div>
            <w:div w:id="1843735238">
              <w:marLeft w:val="0"/>
              <w:marRight w:val="0"/>
              <w:marTop w:val="0"/>
              <w:marBottom w:val="0"/>
              <w:divBdr>
                <w:top w:val="none" w:sz="0" w:space="0" w:color="auto"/>
                <w:left w:val="none" w:sz="0" w:space="0" w:color="auto"/>
                <w:bottom w:val="none" w:sz="0" w:space="0" w:color="auto"/>
                <w:right w:val="none" w:sz="0" w:space="0" w:color="auto"/>
              </w:divBdr>
            </w:div>
            <w:div w:id="103430848">
              <w:marLeft w:val="0"/>
              <w:marRight w:val="0"/>
              <w:marTop w:val="0"/>
              <w:marBottom w:val="0"/>
              <w:divBdr>
                <w:top w:val="none" w:sz="0" w:space="0" w:color="auto"/>
                <w:left w:val="none" w:sz="0" w:space="0" w:color="auto"/>
                <w:bottom w:val="none" w:sz="0" w:space="0" w:color="auto"/>
                <w:right w:val="none" w:sz="0" w:space="0" w:color="auto"/>
              </w:divBdr>
            </w:div>
            <w:div w:id="1813984911">
              <w:marLeft w:val="0"/>
              <w:marRight w:val="0"/>
              <w:marTop w:val="0"/>
              <w:marBottom w:val="0"/>
              <w:divBdr>
                <w:top w:val="none" w:sz="0" w:space="0" w:color="auto"/>
                <w:left w:val="none" w:sz="0" w:space="0" w:color="auto"/>
                <w:bottom w:val="none" w:sz="0" w:space="0" w:color="auto"/>
                <w:right w:val="none" w:sz="0" w:space="0" w:color="auto"/>
              </w:divBdr>
            </w:div>
            <w:div w:id="457572942">
              <w:marLeft w:val="0"/>
              <w:marRight w:val="0"/>
              <w:marTop w:val="0"/>
              <w:marBottom w:val="0"/>
              <w:divBdr>
                <w:top w:val="none" w:sz="0" w:space="0" w:color="auto"/>
                <w:left w:val="none" w:sz="0" w:space="0" w:color="auto"/>
                <w:bottom w:val="none" w:sz="0" w:space="0" w:color="auto"/>
                <w:right w:val="none" w:sz="0" w:space="0" w:color="auto"/>
              </w:divBdr>
            </w:div>
            <w:div w:id="2137403700">
              <w:marLeft w:val="0"/>
              <w:marRight w:val="0"/>
              <w:marTop w:val="0"/>
              <w:marBottom w:val="0"/>
              <w:divBdr>
                <w:top w:val="none" w:sz="0" w:space="0" w:color="auto"/>
                <w:left w:val="none" w:sz="0" w:space="0" w:color="auto"/>
                <w:bottom w:val="none" w:sz="0" w:space="0" w:color="auto"/>
                <w:right w:val="none" w:sz="0" w:space="0" w:color="auto"/>
              </w:divBdr>
            </w:div>
            <w:div w:id="481165747">
              <w:marLeft w:val="0"/>
              <w:marRight w:val="0"/>
              <w:marTop w:val="0"/>
              <w:marBottom w:val="0"/>
              <w:divBdr>
                <w:top w:val="none" w:sz="0" w:space="0" w:color="auto"/>
                <w:left w:val="none" w:sz="0" w:space="0" w:color="auto"/>
                <w:bottom w:val="none" w:sz="0" w:space="0" w:color="auto"/>
                <w:right w:val="none" w:sz="0" w:space="0" w:color="auto"/>
              </w:divBdr>
            </w:div>
            <w:div w:id="799999781">
              <w:marLeft w:val="0"/>
              <w:marRight w:val="0"/>
              <w:marTop w:val="0"/>
              <w:marBottom w:val="0"/>
              <w:divBdr>
                <w:top w:val="none" w:sz="0" w:space="0" w:color="auto"/>
                <w:left w:val="none" w:sz="0" w:space="0" w:color="auto"/>
                <w:bottom w:val="none" w:sz="0" w:space="0" w:color="auto"/>
                <w:right w:val="none" w:sz="0" w:space="0" w:color="auto"/>
              </w:divBdr>
            </w:div>
            <w:div w:id="411977343">
              <w:marLeft w:val="0"/>
              <w:marRight w:val="0"/>
              <w:marTop w:val="0"/>
              <w:marBottom w:val="0"/>
              <w:divBdr>
                <w:top w:val="none" w:sz="0" w:space="0" w:color="auto"/>
                <w:left w:val="none" w:sz="0" w:space="0" w:color="auto"/>
                <w:bottom w:val="none" w:sz="0" w:space="0" w:color="auto"/>
                <w:right w:val="none" w:sz="0" w:space="0" w:color="auto"/>
              </w:divBdr>
            </w:div>
            <w:div w:id="622150801">
              <w:marLeft w:val="0"/>
              <w:marRight w:val="0"/>
              <w:marTop w:val="0"/>
              <w:marBottom w:val="0"/>
              <w:divBdr>
                <w:top w:val="none" w:sz="0" w:space="0" w:color="auto"/>
                <w:left w:val="none" w:sz="0" w:space="0" w:color="auto"/>
                <w:bottom w:val="none" w:sz="0" w:space="0" w:color="auto"/>
                <w:right w:val="none" w:sz="0" w:space="0" w:color="auto"/>
              </w:divBdr>
            </w:div>
            <w:div w:id="255863832">
              <w:marLeft w:val="0"/>
              <w:marRight w:val="0"/>
              <w:marTop w:val="0"/>
              <w:marBottom w:val="0"/>
              <w:divBdr>
                <w:top w:val="none" w:sz="0" w:space="0" w:color="auto"/>
                <w:left w:val="none" w:sz="0" w:space="0" w:color="auto"/>
                <w:bottom w:val="none" w:sz="0" w:space="0" w:color="auto"/>
                <w:right w:val="none" w:sz="0" w:space="0" w:color="auto"/>
              </w:divBdr>
            </w:div>
            <w:div w:id="399138645">
              <w:marLeft w:val="0"/>
              <w:marRight w:val="0"/>
              <w:marTop w:val="0"/>
              <w:marBottom w:val="0"/>
              <w:divBdr>
                <w:top w:val="none" w:sz="0" w:space="0" w:color="auto"/>
                <w:left w:val="none" w:sz="0" w:space="0" w:color="auto"/>
                <w:bottom w:val="none" w:sz="0" w:space="0" w:color="auto"/>
                <w:right w:val="none" w:sz="0" w:space="0" w:color="auto"/>
              </w:divBdr>
            </w:div>
            <w:div w:id="1691495237">
              <w:marLeft w:val="0"/>
              <w:marRight w:val="0"/>
              <w:marTop w:val="0"/>
              <w:marBottom w:val="0"/>
              <w:divBdr>
                <w:top w:val="none" w:sz="0" w:space="0" w:color="auto"/>
                <w:left w:val="none" w:sz="0" w:space="0" w:color="auto"/>
                <w:bottom w:val="none" w:sz="0" w:space="0" w:color="auto"/>
                <w:right w:val="none" w:sz="0" w:space="0" w:color="auto"/>
              </w:divBdr>
            </w:div>
            <w:div w:id="2088071695">
              <w:marLeft w:val="0"/>
              <w:marRight w:val="0"/>
              <w:marTop w:val="0"/>
              <w:marBottom w:val="0"/>
              <w:divBdr>
                <w:top w:val="none" w:sz="0" w:space="0" w:color="auto"/>
                <w:left w:val="none" w:sz="0" w:space="0" w:color="auto"/>
                <w:bottom w:val="none" w:sz="0" w:space="0" w:color="auto"/>
                <w:right w:val="none" w:sz="0" w:space="0" w:color="auto"/>
              </w:divBdr>
            </w:div>
            <w:div w:id="1332638293">
              <w:marLeft w:val="0"/>
              <w:marRight w:val="0"/>
              <w:marTop w:val="0"/>
              <w:marBottom w:val="0"/>
              <w:divBdr>
                <w:top w:val="none" w:sz="0" w:space="0" w:color="auto"/>
                <w:left w:val="none" w:sz="0" w:space="0" w:color="auto"/>
                <w:bottom w:val="none" w:sz="0" w:space="0" w:color="auto"/>
                <w:right w:val="none" w:sz="0" w:space="0" w:color="auto"/>
              </w:divBdr>
            </w:div>
            <w:div w:id="1083066142">
              <w:marLeft w:val="0"/>
              <w:marRight w:val="0"/>
              <w:marTop w:val="0"/>
              <w:marBottom w:val="0"/>
              <w:divBdr>
                <w:top w:val="none" w:sz="0" w:space="0" w:color="auto"/>
                <w:left w:val="none" w:sz="0" w:space="0" w:color="auto"/>
                <w:bottom w:val="none" w:sz="0" w:space="0" w:color="auto"/>
                <w:right w:val="none" w:sz="0" w:space="0" w:color="auto"/>
              </w:divBdr>
            </w:div>
            <w:div w:id="1788507543">
              <w:marLeft w:val="0"/>
              <w:marRight w:val="0"/>
              <w:marTop w:val="0"/>
              <w:marBottom w:val="0"/>
              <w:divBdr>
                <w:top w:val="none" w:sz="0" w:space="0" w:color="auto"/>
                <w:left w:val="none" w:sz="0" w:space="0" w:color="auto"/>
                <w:bottom w:val="none" w:sz="0" w:space="0" w:color="auto"/>
                <w:right w:val="none" w:sz="0" w:space="0" w:color="auto"/>
              </w:divBdr>
            </w:div>
            <w:div w:id="1109665338">
              <w:marLeft w:val="0"/>
              <w:marRight w:val="0"/>
              <w:marTop w:val="0"/>
              <w:marBottom w:val="0"/>
              <w:divBdr>
                <w:top w:val="none" w:sz="0" w:space="0" w:color="auto"/>
                <w:left w:val="none" w:sz="0" w:space="0" w:color="auto"/>
                <w:bottom w:val="none" w:sz="0" w:space="0" w:color="auto"/>
                <w:right w:val="none" w:sz="0" w:space="0" w:color="auto"/>
              </w:divBdr>
            </w:div>
            <w:div w:id="225992651">
              <w:marLeft w:val="0"/>
              <w:marRight w:val="0"/>
              <w:marTop w:val="0"/>
              <w:marBottom w:val="0"/>
              <w:divBdr>
                <w:top w:val="none" w:sz="0" w:space="0" w:color="auto"/>
                <w:left w:val="none" w:sz="0" w:space="0" w:color="auto"/>
                <w:bottom w:val="none" w:sz="0" w:space="0" w:color="auto"/>
                <w:right w:val="none" w:sz="0" w:space="0" w:color="auto"/>
              </w:divBdr>
            </w:div>
            <w:div w:id="170946965">
              <w:marLeft w:val="0"/>
              <w:marRight w:val="0"/>
              <w:marTop w:val="0"/>
              <w:marBottom w:val="0"/>
              <w:divBdr>
                <w:top w:val="none" w:sz="0" w:space="0" w:color="auto"/>
                <w:left w:val="none" w:sz="0" w:space="0" w:color="auto"/>
                <w:bottom w:val="none" w:sz="0" w:space="0" w:color="auto"/>
                <w:right w:val="none" w:sz="0" w:space="0" w:color="auto"/>
              </w:divBdr>
            </w:div>
            <w:div w:id="9621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20178">
      <w:bodyDiv w:val="1"/>
      <w:marLeft w:val="0"/>
      <w:marRight w:val="0"/>
      <w:marTop w:val="0"/>
      <w:marBottom w:val="0"/>
      <w:divBdr>
        <w:top w:val="none" w:sz="0" w:space="0" w:color="auto"/>
        <w:left w:val="none" w:sz="0" w:space="0" w:color="auto"/>
        <w:bottom w:val="none" w:sz="0" w:space="0" w:color="auto"/>
        <w:right w:val="none" w:sz="0" w:space="0" w:color="auto"/>
      </w:divBdr>
      <w:divsChild>
        <w:div w:id="1860465544">
          <w:marLeft w:val="0"/>
          <w:marRight w:val="0"/>
          <w:marTop w:val="0"/>
          <w:marBottom w:val="0"/>
          <w:divBdr>
            <w:top w:val="none" w:sz="0" w:space="0" w:color="auto"/>
            <w:left w:val="none" w:sz="0" w:space="0" w:color="auto"/>
            <w:bottom w:val="none" w:sz="0" w:space="0" w:color="auto"/>
            <w:right w:val="none" w:sz="0" w:space="0" w:color="auto"/>
          </w:divBdr>
          <w:divsChild>
            <w:div w:id="127621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63297908">
      <w:bodyDiv w:val="1"/>
      <w:marLeft w:val="0"/>
      <w:marRight w:val="0"/>
      <w:marTop w:val="0"/>
      <w:marBottom w:val="0"/>
      <w:divBdr>
        <w:top w:val="none" w:sz="0" w:space="0" w:color="auto"/>
        <w:left w:val="none" w:sz="0" w:space="0" w:color="auto"/>
        <w:bottom w:val="none" w:sz="0" w:space="0" w:color="auto"/>
        <w:right w:val="none" w:sz="0" w:space="0" w:color="auto"/>
      </w:divBdr>
      <w:divsChild>
        <w:div w:id="1641227449">
          <w:marLeft w:val="0"/>
          <w:marRight w:val="0"/>
          <w:marTop w:val="0"/>
          <w:marBottom w:val="0"/>
          <w:divBdr>
            <w:top w:val="none" w:sz="0" w:space="0" w:color="auto"/>
            <w:left w:val="none" w:sz="0" w:space="0" w:color="auto"/>
            <w:bottom w:val="none" w:sz="0" w:space="0" w:color="auto"/>
            <w:right w:val="none" w:sz="0" w:space="0" w:color="auto"/>
          </w:divBdr>
          <w:divsChild>
            <w:div w:id="40707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177821">
      <w:bodyDiv w:val="1"/>
      <w:marLeft w:val="0"/>
      <w:marRight w:val="0"/>
      <w:marTop w:val="0"/>
      <w:marBottom w:val="0"/>
      <w:divBdr>
        <w:top w:val="none" w:sz="0" w:space="0" w:color="auto"/>
        <w:left w:val="none" w:sz="0" w:space="0" w:color="auto"/>
        <w:bottom w:val="none" w:sz="0" w:space="0" w:color="auto"/>
        <w:right w:val="none" w:sz="0" w:space="0" w:color="auto"/>
      </w:divBdr>
      <w:divsChild>
        <w:div w:id="1024676335">
          <w:marLeft w:val="0"/>
          <w:marRight w:val="0"/>
          <w:marTop w:val="0"/>
          <w:marBottom w:val="0"/>
          <w:divBdr>
            <w:top w:val="none" w:sz="0" w:space="0" w:color="auto"/>
            <w:left w:val="none" w:sz="0" w:space="0" w:color="auto"/>
            <w:bottom w:val="none" w:sz="0" w:space="0" w:color="auto"/>
            <w:right w:val="none" w:sz="0" w:space="0" w:color="auto"/>
          </w:divBdr>
          <w:divsChild>
            <w:div w:id="673918681">
              <w:marLeft w:val="0"/>
              <w:marRight w:val="0"/>
              <w:marTop w:val="0"/>
              <w:marBottom w:val="0"/>
              <w:divBdr>
                <w:top w:val="none" w:sz="0" w:space="0" w:color="auto"/>
                <w:left w:val="none" w:sz="0" w:space="0" w:color="auto"/>
                <w:bottom w:val="none" w:sz="0" w:space="0" w:color="auto"/>
                <w:right w:val="none" w:sz="0" w:space="0" w:color="auto"/>
              </w:divBdr>
            </w:div>
            <w:div w:id="1040281447">
              <w:marLeft w:val="0"/>
              <w:marRight w:val="0"/>
              <w:marTop w:val="0"/>
              <w:marBottom w:val="0"/>
              <w:divBdr>
                <w:top w:val="none" w:sz="0" w:space="0" w:color="auto"/>
                <w:left w:val="none" w:sz="0" w:space="0" w:color="auto"/>
                <w:bottom w:val="none" w:sz="0" w:space="0" w:color="auto"/>
                <w:right w:val="none" w:sz="0" w:space="0" w:color="auto"/>
              </w:divBdr>
            </w:div>
            <w:div w:id="2017342222">
              <w:marLeft w:val="0"/>
              <w:marRight w:val="0"/>
              <w:marTop w:val="0"/>
              <w:marBottom w:val="0"/>
              <w:divBdr>
                <w:top w:val="none" w:sz="0" w:space="0" w:color="auto"/>
                <w:left w:val="none" w:sz="0" w:space="0" w:color="auto"/>
                <w:bottom w:val="none" w:sz="0" w:space="0" w:color="auto"/>
                <w:right w:val="none" w:sz="0" w:space="0" w:color="auto"/>
              </w:divBdr>
            </w:div>
            <w:div w:id="902328719">
              <w:marLeft w:val="0"/>
              <w:marRight w:val="0"/>
              <w:marTop w:val="0"/>
              <w:marBottom w:val="0"/>
              <w:divBdr>
                <w:top w:val="none" w:sz="0" w:space="0" w:color="auto"/>
                <w:left w:val="none" w:sz="0" w:space="0" w:color="auto"/>
                <w:bottom w:val="none" w:sz="0" w:space="0" w:color="auto"/>
                <w:right w:val="none" w:sz="0" w:space="0" w:color="auto"/>
              </w:divBdr>
            </w:div>
            <w:div w:id="790171632">
              <w:marLeft w:val="0"/>
              <w:marRight w:val="0"/>
              <w:marTop w:val="0"/>
              <w:marBottom w:val="0"/>
              <w:divBdr>
                <w:top w:val="none" w:sz="0" w:space="0" w:color="auto"/>
                <w:left w:val="none" w:sz="0" w:space="0" w:color="auto"/>
                <w:bottom w:val="none" w:sz="0" w:space="0" w:color="auto"/>
                <w:right w:val="none" w:sz="0" w:space="0" w:color="auto"/>
              </w:divBdr>
            </w:div>
            <w:div w:id="1770275130">
              <w:marLeft w:val="0"/>
              <w:marRight w:val="0"/>
              <w:marTop w:val="0"/>
              <w:marBottom w:val="0"/>
              <w:divBdr>
                <w:top w:val="none" w:sz="0" w:space="0" w:color="auto"/>
                <w:left w:val="none" w:sz="0" w:space="0" w:color="auto"/>
                <w:bottom w:val="none" w:sz="0" w:space="0" w:color="auto"/>
                <w:right w:val="none" w:sz="0" w:space="0" w:color="auto"/>
              </w:divBdr>
            </w:div>
            <w:div w:id="1958020259">
              <w:marLeft w:val="0"/>
              <w:marRight w:val="0"/>
              <w:marTop w:val="0"/>
              <w:marBottom w:val="0"/>
              <w:divBdr>
                <w:top w:val="none" w:sz="0" w:space="0" w:color="auto"/>
                <w:left w:val="none" w:sz="0" w:space="0" w:color="auto"/>
                <w:bottom w:val="none" w:sz="0" w:space="0" w:color="auto"/>
                <w:right w:val="none" w:sz="0" w:space="0" w:color="auto"/>
              </w:divBdr>
            </w:div>
            <w:div w:id="1591622710">
              <w:marLeft w:val="0"/>
              <w:marRight w:val="0"/>
              <w:marTop w:val="0"/>
              <w:marBottom w:val="0"/>
              <w:divBdr>
                <w:top w:val="none" w:sz="0" w:space="0" w:color="auto"/>
                <w:left w:val="none" w:sz="0" w:space="0" w:color="auto"/>
                <w:bottom w:val="none" w:sz="0" w:space="0" w:color="auto"/>
                <w:right w:val="none" w:sz="0" w:space="0" w:color="auto"/>
              </w:divBdr>
            </w:div>
            <w:div w:id="139199735">
              <w:marLeft w:val="0"/>
              <w:marRight w:val="0"/>
              <w:marTop w:val="0"/>
              <w:marBottom w:val="0"/>
              <w:divBdr>
                <w:top w:val="none" w:sz="0" w:space="0" w:color="auto"/>
                <w:left w:val="none" w:sz="0" w:space="0" w:color="auto"/>
                <w:bottom w:val="none" w:sz="0" w:space="0" w:color="auto"/>
                <w:right w:val="none" w:sz="0" w:space="0" w:color="auto"/>
              </w:divBdr>
            </w:div>
            <w:div w:id="103350895">
              <w:marLeft w:val="0"/>
              <w:marRight w:val="0"/>
              <w:marTop w:val="0"/>
              <w:marBottom w:val="0"/>
              <w:divBdr>
                <w:top w:val="none" w:sz="0" w:space="0" w:color="auto"/>
                <w:left w:val="none" w:sz="0" w:space="0" w:color="auto"/>
                <w:bottom w:val="none" w:sz="0" w:space="0" w:color="auto"/>
                <w:right w:val="none" w:sz="0" w:space="0" w:color="auto"/>
              </w:divBdr>
            </w:div>
            <w:div w:id="1444114658">
              <w:marLeft w:val="0"/>
              <w:marRight w:val="0"/>
              <w:marTop w:val="0"/>
              <w:marBottom w:val="0"/>
              <w:divBdr>
                <w:top w:val="none" w:sz="0" w:space="0" w:color="auto"/>
                <w:left w:val="none" w:sz="0" w:space="0" w:color="auto"/>
                <w:bottom w:val="none" w:sz="0" w:space="0" w:color="auto"/>
                <w:right w:val="none" w:sz="0" w:space="0" w:color="auto"/>
              </w:divBdr>
            </w:div>
            <w:div w:id="942423933">
              <w:marLeft w:val="0"/>
              <w:marRight w:val="0"/>
              <w:marTop w:val="0"/>
              <w:marBottom w:val="0"/>
              <w:divBdr>
                <w:top w:val="none" w:sz="0" w:space="0" w:color="auto"/>
                <w:left w:val="none" w:sz="0" w:space="0" w:color="auto"/>
                <w:bottom w:val="none" w:sz="0" w:space="0" w:color="auto"/>
                <w:right w:val="none" w:sz="0" w:space="0" w:color="auto"/>
              </w:divBdr>
            </w:div>
            <w:div w:id="755513960">
              <w:marLeft w:val="0"/>
              <w:marRight w:val="0"/>
              <w:marTop w:val="0"/>
              <w:marBottom w:val="0"/>
              <w:divBdr>
                <w:top w:val="none" w:sz="0" w:space="0" w:color="auto"/>
                <w:left w:val="none" w:sz="0" w:space="0" w:color="auto"/>
                <w:bottom w:val="none" w:sz="0" w:space="0" w:color="auto"/>
                <w:right w:val="none" w:sz="0" w:space="0" w:color="auto"/>
              </w:divBdr>
            </w:div>
            <w:div w:id="786580345">
              <w:marLeft w:val="0"/>
              <w:marRight w:val="0"/>
              <w:marTop w:val="0"/>
              <w:marBottom w:val="0"/>
              <w:divBdr>
                <w:top w:val="none" w:sz="0" w:space="0" w:color="auto"/>
                <w:left w:val="none" w:sz="0" w:space="0" w:color="auto"/>
                <w:bottom w:val="none" w:sz="0" w:space="0" w:color="auto"/>
                <w:right w:val="none" w:sz="0" w:space="0" w:color="auto"/>
              </w:divBdr>
            </w:div>
            <w:div w:id="163016936">
              <w:marLeft w:val="0"/>
              <w:marRight w:val="0"/>
              <w:marTop w:val="0"/>
              <w:marBottom w:val="0"/>
              <w:divBdr>
                <w:top w:val="none" w:sz="0" w:space="0" w:color="auto"/>
                <w:left w:val="none" w:sz="0" w:space="0" w:color="auto"/>
                <w:bottom w:val="none" w:sz="0" w:space="0" w:color="auto"/>
                <w:right w:val="none" w:sz="0" w:space="0" w:color="auto"/>
              </w:divBdr>
            </w:div>
            <w:div w:id="320961694">
              <w:marLeft w:val="0"/>
              <w:marRight w:val="0"/>
              <w:marTop w:val="0"/>
              <w:marBottom w:val="0"/>
              <w:divBdr>
                <w:top w:val="none" w:sz="0" w:space="0" w:color="auto"/>
                <w:left w:val="none" w:sz="0" w:space="0" w:color="auto"/>
                <w:bottom w:val="none" w:sz="0" w:space="0" w:color="auto"/>
                <w:right w:val="none" w:sz="0" w:space="0" w:color="auto"/>
              </w:divBdr>
            </w:div>
            <w:div w:id="1696348860">
              <w:marLeft w:val="0"/>
              <w:marRight w:val="0"/>
              <w:marTop w:val="0"/>
              <w:marBottom w:val="0"/>
              <w:divBdr>
                <w:top w:val="none" w:sz="0" w:space="0" w:color="auto"/>
                <w:left w:val="none" w:sz="0" w:space="0" w:color="auto"/>
                <w:bottom w:val="none" w:sz="0" w:space="0" w:color="auto"/>
                <w:right w:val="none" w:sz="0" w:space="0" w:color="auto"/>
              </w:divBdr>
            </w:div>
            <w:div w:id="1592858343">
              <w:marLeft w:val="0"/>
              <w:marRight w:val="0"/>
              <w:marTop w:val="0"/>
              <w:marBottom w:val="0"/>
              <w:divBdr>
                <w:top w:val="none" w:sz="0" w:space="0" w:color="auto"/>
                <w:left w:val="none" w:sz="0" w:space="0" w:color="auto"/>
                <w:bottom w:val="none" w:sz="0" w:space="0" w:color="auto"/>
                <w:right w:val="none" w:sz="0" w:space="0" w:color="auto"/>
              </w:divBdr>
            </w:div>
            <w:div w:id="651640969">
              <w:marLeft w:val="0"/>
              <w:marRight w:val="0"/>
              <w:marTop w:val="0"/>
              <w:marBottom w:val="0"/>
              <w:divBdr>
                <w:top w:val="none" w:sz="0" w:space="0" w:color="auto"/>
                <w:left w:val="none" w:sz="0" w:space="0" w:color="auto"/>
                <w:bottom w:val="none" w:sz="0" w:space="0" w:color="auto"/>
                <w:right w:val="none" w:sz="0" w:space="0" w:color="auto"/>
              </w:divBdr>
            </w:div>
            <w:div w:id="1471749369">
              <w:marLeft w:val="0"/>
              <w:marRight w:val="0"/>
              <w:marTop w:val="0"/>
              <w:marBottom w:val="0"/>
              <w:divBdr>
                <w:top w:val="none" w:sz="0" w:space="0" w:color="auto"/>
                <w:left w:val="none" w:sz="0" w:space="0" w:color="auto"/>
                <w:bottom w:val="none" w:sz="0" w:space="0" w:color="auto"/>
                <w:right w:val="none" w:sz="0" w:space="0" w:color="auto"/>
              </w:divBdr>
            </w:div>
            <w:div w:id="223103694">
              <w:marLeft w:val="0"/>
              <w:marRight w:val="0"/>
              <w:marTop w:val="0"/>
              <w:marBottom w:val="0"/>
              <w:divBdr>
                <w:top w:val="none" w:sz="0" w:space="0" w:color="auto"/>
                <w:left w:val="none" w:sz="0" w:space="0" w:color="auto"/>
                <w:bottom w:val="none" w:sz="0" w:space="0" w:color="auto"/>
                <w:right w:val="none" w:sz="0" w:space="0" w:color="auto"/>
              </w:divBdr>
            </w:div>
            <w:div w:id="1463231188">
              <w:marLeft w:val="0"/>
              <w:marRight w:val="0"/>
              <w:marTop w:val="0"/>
              <w:marBottom w:val="0"/>
              <w:divBdr>
                <w:top w:val="none" w:sz="0" w:space="0" w:color="auto"/>
                <w:left w:val="none" w:sz="0" w:space="0" w:color="auto"/>
                <w:bottom w:val="none" w:sz="0" w:space="0" w:color="auto"/>
                <w:right w:val="none" w:sz="0" w:space="0" w:color="auto"/>
              </w:divBdr>
            </w:div>
            <w:div w:id="924530639">
              <w:marLeft w:val="0"/>
              <w:marRight w:val="0"/>
              <w:marTop w:val="0"/>
              <w:marBottom w:val="0"/>
              <w:divBdr>
                <w:top w:val="none" w:sz="0" w:space="0" w:color="auto"/>
                <w:left w:val="none" w:sz="0" w:space="0" w:color="auto"/>
                <w:bottom w:val="none" w:sz="0" w:space="0" w:color="auto"/>
                <w:right w:val="none" w:sz="0" w:space="0" w:color="auto"/>
              </w:divBdr>
            </w:div>
            <w:div w:id="331567416">
              <w:marLeft w:val="0"/>
              <w:marRight w:val="0"/>
              <w:marTop w:val="0"/>
              <w:marBottom w:val="0"/>
              <w:divBdr>
                <w:top w:val="none" w:sz="0" w:space="0" w:color="auto"/>
                <w:left w:val="none" w:sz="0" w:space="0" w:color="auto"/>
                <w:bottom w:val="none" w:sz="0" w:space="0" w:color="auto"/>
                <w:right w:val="none" w:sz="0" w:space="0" w:color="auto"/>
              </w:divBdr>
            </w:div>
            <w:div w:id="1796831163">
              <w:marLeft w:val="0"/>
              <w:marRight w:val="0"/>
              <w:marTop w:val="0"/>
              <w:marBottom w:val="0"/>
              <w:divBdr>
                <w:top w:val="none" w:sz="0" w:space="0" w:color="auto"/>
                <w:left w:val="none" w:sz="0" w:space="0" w:color="auto"/>
                <w:bottom w:val="none" w:sz="0" w:space="0" w:color="auto"/>
                <w:right w:val="none" w:sz="0" w:space="0" w:color="auto"/>
              </w:divBdr>
            </w:div>
            <w:div w:id="1673146993">
              <w:marLeft w:val="0"/>
              <w:marRight w:val="0"/>
              <w:marTop w:val="0"/>
              <w:marBottom w:val="0"/>
              <w:divBdr>
                <w:top w:val="none" w:sz="0" w:space="0" w:color="auto"/>
                <w:left w:val="none" w:sz="0" w:space="0" w:color="auto"/>
                <w:bottom w:val="none" w:sz="0" w:space="0" w:color="auto"/>
                <w:right w:val="none" w:sz="0" w:space="0" w:color="auto"/>
              </w:divBdr>
            </w:div>
            <w:div w:id="728698789">
              <w:marLeft w:val="0"/>
              <w:marRight w:val="0"/>
              <w:marTop w:val="0"/>
              <w:marBottom w:val="0"/>
              <w:divBdr>
                <w:top w:val="none" w:sz="0" w:space="0" w:color="auto"/>
                <w:left w:val="none" w:sz="0" w:space="0" w:color="auto"/>
                <w:bottom w:val="none" w:sz="0" w:space="0" w:color="auto"/>
                <w:right w:val="none" w:sz="0" w:space="0" w:color="auto"/>
              </w:divBdr>
            </w:div>
            <w:div w:id="831220217">
              <w:marLeft w:val="0"/>
              <w:marRight w:val="0"/>
              <w:marTop w:val="0"/>
              <w:marBottom w:val="0"/>
              <w:divBdr>
                <w:top w:val="none" w:sz="0" w:space="0" w:color="auto"/>
                <w:left w:val="none" w:sz="0" w:space="0" w:color="auto"/>
                <w:bottom w:val="none" w:sz="0" w:space="0" w:color="auto"/>
                <w:right w:val="none" w:sz="0" w:space="0" w:color="auto"/>
              </w:divBdr>
            </w:div>
            <w:div w:id="752626502">
              <w:marLeft w:val="0"/>
              <w:marRight w:val="0"/>
              <w:marTop w:val="0"/>
              <w:marBottom w:val="0"/>
              <w:divBdr>
                <w:top w:val="none" w:sz="0" w:space="0" w:color="auto"/>
                <w:left w:val="none" w:sz="0" w:space="0" w:color="auto"/>
                <w:bottom w:val="none" w:sz="0" w:space="0" w:color="auto"/>
                <w:right w:val="none" w:sz="0" w:space="0" w:color="auto"/>
              </w:divBdr>
            </w:div>
            <w:div w:id="731661162">
              <w:marLeft w:val="0"/>
              <w:marRight w:val="0"/>
              <w:marTop w:val="0"/>
              <w:marBottom w:val="0"/>
              <w:divBdr>
                <w:top w:val="none" w:sz="0" w:space="0" w:color="auto"/>
                <w:left w:val="none" w:sz="0" w:space="0" w:color="auto"/>
                <w:bottom w:val="none" w:sz="0" w:space="0" w:color="auto"/>
                <w:right w:val="none" w:sz="0" w:space="0" w:color="auto"/>
              </w:divBdr>
            </w:div>
            <w:div w:id="1712613093">
              <w:marLeft w:val="0"/>
              <w:marRight w:val="0"/>
              <w:marTop w:val="0"/>
              <w:marBottom w:val="0"/>
              <w:divBdr>
                <w:top w:val="none" w:sz="0" w:space="0" w:color="auto"/>
                <w:left w:val="none" w:sz="0" w:space="0" w:color="auto"/>
                <w:bottom w:val="none" w:sz="0" w:space="0" w:color="auto"/>
                <w:right w:val="none" w:sz="0" w:space="0" w:color="auto"/>
              </w:divBdr>
            </w:div>
            <w:div w:id="1943611470">
              <w:marLeft w:val="0"/>
              <w:marRight w:val="0"/>
              <w:marTop w:val="0"/>
              <w:marBottom w:val="0"/>
              <w:divBdr>
                <w:top w:val="none" w:sz="0" w:space="0" w:color="auto"/>
                <w:left w:val="none" w:sz="0" w:space="0" w:color="auto"/>
                <w:bottom w:val="none" w:sz="0" w:space="0" w:color="auto"/>
                <w:right w:val="none" w:sz="0" w:space="0" w:color="auto"/>
              </w:divBdr>
            </w:div>
            <w:div w:id="1398170732">
              <w:marLeft w:val="0"/>
              <w:marRight w:val="0"/>
              <w:marTop w:val="0"/>
              <w:marBottom w:val="0"/>
              <w:divBdr>
                <w:top w:val="none" w:sz="0" w:space="0" w:color="auto"/>
                <w:left w:val="none" w:sz="0" w:space="0" w:color="auto"/>
                <w:bottom w:val="none" w:sz="0" w:space="0" w:color="auto"/>
                <w:right w:val="none" w:sz="0" w:space="0" w:color="auto"/>
              </w:divBdr>
            </w:div>
            <w:div w:id="965351703">
              <w:marLeft w:val="0"/>
              <w:marRight w:val="0"/>
              <w:marTop w:val="0"/>
              <w:marBottom w:val="0"/>
              <w:divBdr>
                <w:top w:val="none" w:sz="0" w:space="0" w:color="auto"/>
                <w:left w:val="none" w:sz="0" w:space="0" w:color="auto"/>
                <w:bottom w:val="none" w:sz="0" w:space="0" w:color="auto"/>
                <w:right w:val="none" w:sz="0" w:space="0" w:color="auto"/>
              </w:divBdr>
            </w:div>
            <w:div w:id="180171294">
              <w:marLeft w:val="0"/>
              <w:marRight w:val="0"/>
              <w:marTop w:val="0"/>
              <w:marBottom w:val="0"/>
              <w:divBdr>
                <w:top w:val="none" w:sz="0" w:space="0" w:color="auto"/>
                <w:left w:val="none" w:sz="0" w:space="0" w:color="auto"/>
                <w:bottom w:val="none" w:sz="0" w:space="0" w:color="auto"/>
                <w:right w:val="none" w:sz="0" w:space="0" w:color="auto"/>
              </w:divBdr>
            </w:div>
            <w:div w:id="1056661645">
              <w:marLeft w:val="0"/>
              <w:marRight w:val="0"/>
              <w:marTop w:val="0"/>
              <w:marBottom w:val="0"/>
              <w:divBdr>
                <w:top w:val="none" w:sz="0" w:space="0" w:color="auto"/>
                <w:left w:val="none" w:sz="0" w:space="0" w:color="auto"/>
                <w:bottom w:val="none" w:sz="0" w:space="0" w:color="auto"/>
                <w:right w:val="none" w:sz="0" w:space="0" w:color="auto"/>
              </w:divBdr>
            </w:div>
            <w:div w:id="657729793">
              <w:marLeft w:val="0"/>
              <w:marRight w:val="0"/>
              <w:marTop w:val="0"/>
              <w:marBottom w:val="0"/>
              <w:divBdr>
                <w:top w:val="none" w:sz="0" w:space="0" w:color="auto"/>
                <w:left w:val="none" w:sz="0" w:space="0" w:color="auto"/>
                <w:bottom w:val="none" w:sz="0" w:space="0" w:color="auto"/>
                <w:right w:val="none" w:sz="0" w:space="0" w:color="auto"/>
              </w:divBdr>
            </w:div>
            <w:div w:id="448403472">
              <w:marLeft w:val="0"/>
              <w:marRight w:val="0"/>
              <w:marTop w:val="0"/>
              <w:marBottom w:val="0"/>
              <w:divBdr>
                <w:top w:val="none" w:sz="0" w:space="0" w:color="auto"/>
                <w:left w:val="none" w:sz="0" w:space="0" w:color="auto"/>
                <w:bottom w:val="none" w:sz="0" w:space="0" w:color="auto"/>
                <w:right w:val="none" w:sz="0" w:space="0" w:color="auto"/>
              </w:divBdr>
            </w:div>
            <w:div w:id="1009597005">
              <w:marLeft w:val="0"/>
              <w:marRight w:val="0"/>
              <w:marTop w:val="0"/>
              <w:marBottom w:val="0"/>
              <w:divBdr>
                <w:top w:val="none" w:sz="0" w:space="0" w:color="auto"/>
                <w:left w:val="none" w:sz="0" w:space="0" w:color="auto"/>
                <w:bottom w:val="none" w:sz="0" w:space="0" w:color="auto"/>
                <w:right w:val="none" w:sz="0" w:space="0" w:color="auto"/>
              </w:divBdr>
            </w:div>
            <w:div w:id="941382263">
              <w:marLeft w:val="0"/>
              <w:marRight w:val="0"/>
              <w:marTop w:val="0"/>
              <w:marBottom w:val="0"/>
              <w:divBdr>
                <w:top w:val="none" w:sz="0" w:space="0" w:color="auto"/>
                <w:left w:val="none" w:sz="0" w:space="0" w:color="auto"/>
                <w:bottom w:val="none" w:sz="0" w:space="0" w:color="auto"/>
                <w:right w:val="none" w:sz="0" w:space="0" w:color="auto"/>
              </w:divBdr>
            </w:div>
            <w:div w:id="665741750">
              <w:marLeft w:val="0"/>
              <w:marRight w:val="0"/>
              <w:marTop w:val="0"/>
              <w:marBottom w:val="0"/>
              <w:divBdr>
                <w:top w:val="none" w:sz="0" w:space="0" w:color="auto"/>
                <w:left w:val="none" w:sz="0" w:space="0" w:color="auto"/>
                <w:bottom w:val="none" w:sz="0" w:space="0" w:color="auto"/>
                <w:right w:val="none" w:sz="0" w:space="0" w:color="auto"/>
              </w:divBdr>
            </w:div>
            <w:div w:id="133912072">
              <w:marLeft w:val="0"/>
              <w:marRight w:val="0"/>
              <w:marTop w:val="0"/>
              <w:marBottom w:val="0"/>
              <w:divBdr>
                <w:top w:val="none" w:sz="0" w:space="0" w:color="auto"/>
                <w:left w:val="none" w:sz="0" w:space="0" w:color="auto"/>
                <w:bottom w:val="none" w:sz="0" w:space="0" w:color="auto"/>
                <w:right w:val="none" w:sz="0" w:space="0" w:color="auto"/>
              </w:divBdr>
            </w:div>
            <w:div w:id="300578067">
              <w:marLeft w:val="0"/>
              <w:marRight w:val="0"/>
              <w:marTop w:val="0"/>
              <w:marBottom w:val="0"/>
              <w:divBdr>
                <w:top w:val="none" w:sz="0" w:space="0" w:color="auto"/>
                <w:left w:val="none" w:sz="0" w:space="0" w:color="auto"/>
                <w:bottom w:val="none" w:sz="0" w:space="0" w:color="auto"/>
                <w:right w:val="none" w:sz="0" w:space="0" w:color="auto"/>
              </w:divBdr>
            </w:div>
            <w:div w:id="2096969926">
              <w:marLeft w:val="0"/>
              <w:marRight w:val="0"/>
              <w:marTop w:val="0"/>
              <w:marBottom w:val="0"/>
              <w:divBdr>
                <w:top w:val="none" w:sz="0" w:space="0" w:color="auto"/>
                <w:left w:val="none" w:sz="0" w:space="0" w:color="auto"/>
                <w:bottom w:val="none" w:sz="0" w:space="0" w:color="auto"/>
                <w:right w:val="none" w:sz="0" w:space="0" w:color="auto"/>
              </w:divBdr>
            </w:div>
            <w:div w:id="648174837">
              <w:marLeft w:val="0"/>
              <w:marRight w:val="0"/>
              <w:marTop w:val="0"/>
              <w:marBottom w:val="0"/>
              <w:divBdr>
                <w:top w:val="none" w:sz="0" w:space="0" w:color="auto"/>
                <w:left w:val="none" w:sz="0" w:space="0" w:color="auto"/>
                <w:bottom w:val="none" w:sz="0" w:space="0" w:color="auto"/>
                <w:right w:val="none" w:sz="0" w:space="0" w:color="auto"/>
              </w:divBdr>
            </w:div>
            <w:div w:id="1112479871">
              <w:marLeft w:val="0"/>
              <w:marRight w:val="0"/>
              <w:marTop w:val="0"/>
              <w:marBottom w:val="0"/>
              <w:divBdr>
                <w:top w:val="none" w:sz="0" w:space="0" w:color="auto"/>
                <w:left w:val="none" w:sz="0" w:space="0" w:color="auto"/>
                <w:bottom w:val="none" w:sz="0" w:space="0" w:color="auto"/>
                <w:right w:val="none" w:sz="0" w:space="0" w:color="auto"/>
              </w:divBdr>
            </w:div>
            <w:div w:id="1202135075">
              <w:marLeft w:val="0"/>
              <w:marRight w:val="0"/>
              <w:marTop w:val="0"/>
              <w:marBottom w:val="0"/>
              <w:divBdr>
                <w:top w:val="none" w:sz="0" w:space="0" w:color="auto"/>
                <w:left w:val="none" w:sz="0" w:space="0" w:color="auto"/>
                <w:bottom w:val="none" w:sz="0" w:space="0" w:color="auto"/>
                <w:right w:val="none" w:sz="0" w:space="0" w:color="auto"/>
              </w:divBdr>
            </w:div>
            <w:div w:id="1561556628">
              <w:marLeft w:val="0"/>
              <w:marRight w:val="0"/>
              <w:marTop w:val="0"/>
              <w:marBottom w:val="0"/>
              <w:divBdr>
                <w:top w:val="none" w:sz="0" w:space="0" w:color="auto"/>
                <w:left w:val="none" w:sz="0" w:space="0" w:color="auto"/>
                <w:bottom w:val="none" w:sz="0" w:space="0" w:color="auto"/>
                <w:right w:val="none" w:sz="0" w:space="0" w:color="auto"/>
              </w:divBdr>
            </w:div>
            <w:div w:id="9445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4090">
      <w:bodyDiv w:val="1"/>
      <w:marLeft w:val="0"/>
      <w:marRight w:val="0"/>
      <w:marTop w:val="0"/>
      <w:marBottom w:val="0"/>
      <w:divBdr>
        <w:top w:val="none" w:sz="0" w:space="0" w:color="auto"/>
        <w:left w:val="none" w:sz="0" w:space="0" w:color="auto"/>
        <w:bottom w:val="none" w:sz="0" w:space="0" w:color="auto"/>
        <w:right w:val="none" w:sz="0" w:space="0" w:color="auto"/>
      </w:divBdr>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2617087">
      <w:bodyDiv w:val="1"/>
      <w:marLeft w:val="0"/>
      <w:marRight w:val="0"/>
      <w:marTop w:val="0"/>
      <w:marBottom w:val="0"/>
      <w:divBdr>
        <w:top w:val="none" w:sz="0" w:space="0" w:color="auto"/>
        <w:left w:val="none" w:sz="0" w:space="0" w:color="auto"/>
        <w:bottom w:val="none" w:sz="0" w:space="0" w:color="auto"/>
        <w:right w:val="none" w:sz="0" w:space="0" w:color="auto"/>
      </w:divBdr>
      <w:divsChild>
        <w:div w:id="781262232">
          <w:marLeft w:val="0"/>
          <w:marRight w:val="0"/>
          <w:marTop w:val="0"/>
          <w:marBottom w:val="0"/>
          <w:divBdr>
            <w:top w:val="none" w:sz="0" w:space="0" w:color="auto"/>
            <w:left w:val="none" w:sz="0" w:space="0" w:color="auto"/>
            <w:bottom w:val="none" w:sz="0" w:space="0" w:color="auto"/>
            <w:right w:val="none" w:sz="0" w:space="0" w:color="auto"/>
          </w:divBdr>
          <w:divsChild>
            <w:div w:id="261183138">
              <w:marLeft w:val="0"/>
              <w:marRight w:val="0"/>
              <w:marTop w:val="0"/>
              <w:marBottom w:val="0"/>
              <w:divBdr>
                <w:top w:val="none" w:sz="0" w:space="0" w:color="auto"/>
                <w:left w:val="none" w:sz="0" w:space="0" w:color="auto"/>
                <w:bottom w:val="none" w:sz="0" w:space="0" w:color="auto"/>
                <w:right w:val="none" w:sz="0" w:space="0" w:color="auto"/>
              </w:divBdr>
            </w:div>
            <w:div w:id="394008448">
              <w:marLeft w:val="0"/>
              <w:marRight w:val="0"/>
              <w:marTop w:val="0"/>
              <w:marBottom w:val="0"/>
              <w:divBdr>
                <w:top w:val="none" w:sz="0" w:space="0" w:color="auto"/>
                <w:left w:val="none" w:sz="0" w:space="0" w:color="auto"/>
                <w:bottom w:val="none" w:sz="0" w:space="0" w:color="auto"/>
                <w:right w:val="none" w:sz="0" w:space="0" w:color="auto"/>
              </w:divBdr>
            </w:div>
            <w:div w:id="339552036">
              <w:marLeft w:val="0"/>
              <w:marRight w:val="0"/>
              <w:marTop w:val="0"/>
              <w:marBottom w:val="0"/>
              <w:divBdr>
                <w:top w:val="none" w:sz="0" w:space="0" w:color="auto"/>
                <w:left w:val="none" w:sz="0" w:space="0" w:color="auto"/>
                <w:bottom w:val="none" w:sz="0" w:space="0" w:color="auto"/>
                <w:right w:val="none" w:sz="0" w:space="0" w:color="auto"/>
              </w:divBdr>
            </w:div>
            <w:div w:id="403576808">
              <w:marLeft w:val="0"/>
              <w:marRight w:val="0"/>
              <w:marTop w:val="0"/>
              <w:marBottom w:val="0"/>
              <w:divBdr>
                <w:top w:val="none" w:sz="0" w:space="0" w:color="auto"/>
                <w:left w:val="none" w:sz="0" w:space="0" w:color="auto"/>
                <w:bottom w:val="none" w:sz="0" w:space="0" w:color="auto"/>
                <w:right w:val="none" w:sz="0" w:space="0" w:color="auto"/>
              </w:divBdr>
            </w:div>
            <w:div w:id="1093665407">
              <w:marLeft w:val="0"/>
              <w:marRight w:val="0"/>
              <w:marTop w:val="0"/>
              <w:marBottom w:val="0"/>
              <w:divBdr>
                <w:top w:val="none" w:sz="0" w:space="0" w:color="auto"/>
                <w:left w:val="none" w:sz="0" w:space="0" w:color="auto"/>
                <w:bottom w:val="none" w:sz="0" w:space="0" w:color="auto"/>
                <w:right w:val="none" w:sz="0" w:space="0" w:color="auto"/>
              </w:divBdr>
            </w:div>
            <w:div w:id="1316226601">
              <w:marLeft w:val="0"/>
              <w:marRight w:val="0"/>
              <w:marTop w:val="0"/>
              <w:marBottom w:val="0"/>
              <w:divBdr>
                <w:top w:val="none" w:sz="0" w:space="0" w:color="auto"/>
                <w:left w:val="none" w:sz="0" w:space="0" w:color="auto"/>
                <w:bottom w:val="none" w:sz="0" w:space="0" w:color="auto"/>
                <w:right w:val="none" w:sz="0" w:space="0" w:color="auto"/>
              </w:divBdr>
            </w:div>
            <w:div w:id="1699156877">
              <w:marLeft w:val="0"/>
              <w:marRight w:val="0"/>
              <w:marTop w:val="0"/>
              <w:marBottom w:val="0"/>
              <w:divBdr>
                <w:top w:val="none" w:sz="0" w:space="0" w:color="auto"/>
                <w:left w:val="none" w:sz="0" w:space="0" w:color="auto"/>
                <w:bottom w:val="none" w:sz="0" w:space="0" w:color="auto"/>
                <w:right w:val="none" w:sz="0" w:space="0" w:color="auto"/>
              </w:divBdr>
            </w:div>
            <w:div w:id="183136263">
              <w:marLeft w:val="0"/>
              <w:marRight w:val="0"/>
              <w:marTop w:val="0"/>
              <w:marBottom w:val="0"/>
              <w:divBdr>
                <w:top w:val="none" w:sz="0" w:space="0" w:color="auto"/>
                <w:left w:val="none" w:sz="0" w:space="0" w:color="auto"/>
                <w:bottom w:val="none" w:sz="0" w:space="0" w:color="auto"/>
                <w:right w:val="none" w:sz="0" w:space="0" w:color="auto"/>
              </w:divBdr>
            </w:div>
            <w:div w:id="1801805463">
              <w:marLeft w:val="0"/>
              <w:marRight w:val="0"/>
              <w:marTop w:val="0"/>
              <w:marBottom w:val="0"/>
              <w:divBdr>
                <w:top w:val="none" w:sz="0" w:space="0" w:color="auto"/>
                <w:left w:val="none" w:sz="0" w:space="0" w:color="auto"/>
                <w:bottom w:val="none" w:sz="0" w:space="0" w:color="auto"/>
                <w:right w:val="none" w:sz="0" w:space="0" w:color="auto"/>
              </w:divBdr>
            </w:div>
            <w:div w:id="1935361863">
              <w:marLeft w:val="0"/>
              <w:marRight w:val="0"/>
              <w:marTop w:val="0"/>
              <w:marBottom w:val="0"/>
              <w:divBdr>
                <w:top w:val="none" w:sz="0" w:space="0" w:color="auto"/>
                <w:left w:val="none" w:sz="0" w:space="0" w:color="auto"/>
                <w:bottom w:val="none" w:sz="0" w:space="0" w:color="auto"/>
                <w:right w:val="none" w:sz="0" w:space="0" w:color="auto"/>
              </w:divBdr>
            </w:div>
            <w:div w:id="239027374">
              <w:marLeft w:val="0"/>
              <w:marRight w:val="0"/>
              <w:marTop w:val="0"/>
              <w:marBottom w:val="0"/>
              <w:divBdr>
                <w:top w:val="none" w:sz="0" w:space="0" w:color="auto"/>
                <w:left w:val="none" w:sz="0" w:space="0" w:color="auto"/>
                <w:bottom w:val="none" w:sz="0" w:space="0" w:color="auto"/>
                <w:right w:val="none" w:sz="0" w:space="0" w:color="auto"/>
              </w:divBdr>
            </w:div>
            <w:div w:id="1553929200">
              <w:marLeft w:val="0"/>
              <w:marRight w:val="0"/>
              <w:marTop w:val="0"/>
              <w:marBottom w:val="0"/>
              <w:divBdr>
                <w:top w:val="none" w:sz="0" w:space="0" w:color="auto"/>
                <w:left w:val="none" w:sz="0" w:space="0" w:color="auto"/>
                <w:bottom w:val="none" w:sz="0" w:space="0" w:color="auto"/>
                <w:right w:val="none" w:sz="0" w:space="0" w:color="auto"/>
              </w:divBdr>
            </w:div>
            <w:div w:id="2117601986">
              <w:marLeft w:val="0"/>
              <w:marRight w:val="0"/>
              <w:marTop w:val="0"/>
              <w:marBottom w:val="0"/>
              <w:divBdr>
                <w:top w:val="none" w:sz="0" w:space="0" w:color="auto"/>
                <w:left w:val="none" w:sz="0" w:space="0" w:color="auto"/>
                <w:bottom w:val="none" w:sz="0" w:space="0" w:color="auto"/>
                <w:right w:val="none" w:sz="0" w:space="0" w:color="auto"/>
              </w:divBdr>
            </w:div>
            <w:div w:id="914709431">
              <w:marLeft w:val="0"/>
              <w:marRight w:val="0"/>
              <w:marTop w:val="0"/>
              <w:marBottom w:val="0"/>
              <w:divBdr>
                <w:top w:val="none" w:sz="0" w:space="0" w:color="auto"/>
                <w:left w:val="none" w:sz="0" w:space="0" w:color="auto"/>
                <w:bottom w:val="none" w:sz="0" w:space="0" w:color="auto"/>
                <w:right w:val="none" w:sz="0" w:space="0" w:color="auto"/>
              </w:divBdr>
            </w:div>
            <w:div w:id="429281876">
              <w:marLeft w:val="0"/>
              <w:marRight w:val="0"/>
              <w:marTop w:val="0"/>
              <w:marBottom w:val="0"/>
              <w:divBdr>
                <w:top w:val="none" w:sz="0" w:space="0" w:color="auto"/>
                <w:left w:val="none" w:sz="0" w:space="0" w:color="auto"/>
                <w:bottom w:val="none" w:sz="0" w:space="0" w:color="auto"/>
                <w:right w:val="none" w:sz="0" w:space="0" w:color="auto"/>
              </w:divBdr>
            </w:div>
            <w:div w:id="1973048863">
              <w:marLeft w:val="0"/>
              <w:marRight w:val="0"/>
              <w:marTop w:val="0"/>
              <w:marBottom w:val="0"/>
              <w:divBdr>
                <w:top w:val="none" w:sz="0" w:space="0" w:color="auto"/>
                <w:left w:val="none" w:sz="0" w:space="0" w:color="auto"/>
                <w:bottom w:val="none" w:sz="0" w:space="0" w:color="auto"/>
                <w:right w:val="none" w:sz="0" w:space="0" w:color="auto"/>
              </w:divBdr>
            </w:div>
            <w:div w:id="2114275496">
              <w:marLeft w:val="0"/>
              <w:marRight w:val="0"/>
              <w:marTop w:val="0"/>
              <w:marBottom w:val="0"/>
              <w:divBdr>
                <w:top w:val="none" w:sz="0" w:space="0" w:color="auto"/>
                <w:left w:val="none" w:sz="0" w:space="0" w:color="auto"/>
                <w:bottom w:val="none" w:sz="0" w:space="0" w:color="auto"/>
                <w:right w:val="none" w:sz="0" w:space="0" w:color="auto"/>
              </w:divBdr>
            </w:div>
            <w:div w:id="2055620101">
              <w:marLeft w:val="0"/>
              <w:marRight w:val="0"/>
              <w:marTop w:val="0"/>
              <w:marBottom w:val="0"/>
              <w:divBdr>
                <w:top w:val="none" w:sz="0" w:space="0" w:color="auto"/>
                <w:left w:val="none" w:sz="0" w:space="0" w:color="auto"/>
                <w:bottom w:val="none" w:sz="0" w:space="0" w:color="auto"/>
                <w:right w:val="none" w:sz="0" w:space="0" w:color="auto"/>
              </w:divBdr>
            </w:div>
            <w:div w:id="1515264716">
              <w:marLeft w:val="0"/>
              <w:marRight w:val="0"/>
              <w:marTop w:val="0"/>
              <w:marBottom w:val="0"/>
              <w:divBdr>
                <w:top w:val="none" w:sz="0" w:space="0" w:color="auto"/>
                <w:left w:val="none" w:sz="0" w:space="0" w:color="auto"/>
                <w:bottom w:val="none" w:sz="0" w:space="0" w:color="auto"/>
                <w:right w:val="none" w:sz="0" w:space="0" w:color="auto"/>
              </w:divBdr>
            </w:div>
            <w:div w:id="321854029">
              <w:marLeft w:val="0"/>
              <w:marRight w:val="0"/>
              <w:marTop w:val="0"/>
              <w:marBottom w:val="0"/>
              <w:divBdr>
                <w:top w:val="none" w:sz="0" w:space="0" w:color="auto"/>
                <w:left w:val="none" w:sz="0" w:space="0" w:color="auto"/>
                <w:bottom w:val="none" w:sz="0" w:space="0" w:color="auto"/>
                <w:right w:val="none" w:sz="0" w:space="0" w:color="auto"/>
              </w:divBdr>
            </w:div>
            <w:div w:id="175003298">
              <w:marLeft w:val="0"/>
              <w:marRight w:val="0"/>
              <w:marTop w:val="0"/>
              <w:marBottom w:val="0"/>
              <w:divBdr>
                <w:top w:val="none" w:sz="0" w:space="0" w:color="auto"/>
                <w:left w:val="none" w:sz="0" w:space="0" w:color="auto"/>
                <w:bottom w:val="none" w:sz="0" w:space="0" w:color="auto"/>
                <w:right w:val="none" w:sz="0" w:space="0" w:color="auto"/>
              </w:divBdr>
            </w:div>
            <w:div w:id="785584148">
              <w:marLeft w:val="0"/>
              <w:marRight w:val="0"/>
              <w:marTop w:val="0"/>
              <w:marBottom w:val="0"/>
              <w:divBdr>
                <w:top w:val="none" w:sz="0" w:space="0" w:color="auto"/>
                <w:left w:val="none" w:sz="0" w:space="0" w:color="auto"/>
                <w:bottom w:val="none" w:sz="0" w:space="0" w:color="auto"/>
                <w:right w:val="none" w:sz="0" w:space="0" w:color="auto"/>
              </w:divBdr>
            </w:div>
            <w:div w:id="1850677260">
              <w:marLeft w:val="0"/>
              <w:marRight w:val="0"/>
              <w:marTop w:val="0"/>
              <w:marBottom w:val="0"/>
              <w:divBdr>
                <w:top w:val="none" w:sz="0" w:space="0" w:color="auto"/>
                <w:left w:val="none" w:sz="0" w:space="0" w:color="auto"/>
                <w:bottom w:val="none" w:sz="0" w:space="0" w:color="auto"/>
                <w:right w:val="none" w:sz="0" w:space="0" w:color="auto"/>
              </w:divBdr>
            </w:div>
            <w:div w:id="187648326">
              <w:marLeft w:val="0"/>
              <w:marRight w:val="0"/>
              <w:marTop w:val="0"/>
              <w:marBottom w:val="0"/>
              <w:divBdr>
                <w:top w:val="none" w:sz="0" w:space="0" w:color="auto"/>
                <w:left w:val="none" w:sz="0" w:space="0" w:color="auto"/>
                <w:bottom w:val="none" w:sz="0" w:space="0" w:color="auto"/>
                <w:right w:val="none" w:sz="0" w:space="0" w:color="auto"/>
              </w:divBdr>
            </w:div>
            <w:div w:id="295262364">
              <w:marLeft w:val="0"/>
              <w:marRight w:val="0"/>
              <w:marTop w:val="0"/>
              <w:marBottom w:val="0"/>
              <w:divBdr>
                <w:top w:val="none" w:sz="0" w:space="0" w:color="auto"/>
                <w:left w:val="none" w:sz="0" w:space="0" w:color="auto"/>
                <w:bottom w:val="none" w:sz="0" w:space="0" w:color="auto"/>
                <w:right w:val="none" w:sz="0" w:space="0" w:color="auto"/>
              </w:divBdr>
            </w:div>
            <w:div w:id="1791510694">
              <w:marLeft w:val="0"/>
              <w:marRight w:val="0"/>
              <w:marTop w:val="0"/>
              <w:marBottom w:val="0"/>
              <w:divBdr>
                <w:top w:val="none" w:sz="0" w:space="0" w:color="auto"/>
                <w:left w:val="none" w:sz="0" w:space="0" w:color="auto"/>
                <w:bottom w:val="none" w:sz="0" w:space="0" w:color="auto"/>
                <w:right w:val="none" w:sz="0" w:space="0" w:color="auto"/>
              </w:divBdr>
            </w:div>
            <w:div w:id="673141902">
              <w:marLeft w:val="0"/>
              <w:marRight w:val="0"/>
              <w:marTop w:val="0"/>
              <w:marBottom w:val="0"/>
              <w:divBdr>
                <w:top w:val="none" w:sz="0" w:space="0" w:color="auto"/>
                <w:left w:val="none" w:sz="0" w:space="0" w:color="auto"/>
                <w:bottom w:val="none" w:sz="0" w:space="0" w:color="auto"/>
                <w:right w:val="none" w:sz="0" w:space="0" w:color="auto"/>
              </w:divBdr>
            </w:div>
            <w:div w:id="1623927094">
              <w:marLeft w:val="0"/>
              <w:marRight w:val="0"/>
              <w:marTop w:val="0"/>
              <w:marBottom w:val="0"/>
              <w:divBdr>
                <w:top w:val="none" w:sz="0" w:space="0" w:color="auto"/>
                <w:left w:val="none" w:sz="0" w:space="0" w:color="auto"/>
                <w:bottom w:val="none" w:sz="0" w:space="0" w:color="auto"/>
                <w:right w:val="none" w:sz="0" w:space="0" w:color="auto"/>
              </w:divBdr>
            </w:div>
            <w:div w:id="373844488">
              <w:marLeft w:val="0"/>
              <w:marRight w:val="0"/>
              <w:marTop w:val="0"/>
              <w:marBottom w:val="0"/>
              <w:divBdr>
                <w:top w:val="none" w:sz="0" w:space="0" w:color="auto"/>
                <w:left w:val="none" w:sz="0" w:space="0" w:color="auto"/>
                <w:bottom w:val="none" w:sz="0" w:space="0" w:color="auto"/>
                <w:right w:val="none" w:sz="0" w:space="0" w:color="auto"/>
              </w:divBdr>
            </w:div>
            <w:div w:id="1363433968">
              <w:marLeft w:val="0"/>
              <w:marRight w:val="0"/>
              <w:marTop w:val="0"/>
              <w:marBottom w:val="0"/>
              <w:divBdr>
                <w:top w:val="none" w:sz="0" w:space="0" w:color="auto"/>
                <w:left w:val="none" w:sz="0" w:space="0" w:color="auto"/>
                <w:bottom w:val="none" w:sz="0" w:space="0" w:color="auto"/>
                <w:right w:val="none" w:sz="0" w:space="0" w:color="auto"/>
              </w:divBdr>
            </w:div>
            <w:div w:id="10227590">
              <w:marLeft w:val="0"/>
              <w:marRight w:val="0"/>
              <w:marTop w:val="0"/>
              <w:marBottom w:val="0"/>
              <w:divBdr>
                <w:top w:val="none" w:sz="0" w:space="0" w:color="auto"/>
                <w:left w:val="none" w:sz="0" w:space="0" w:color="auto"/>
                <w:bottom w:val="none" w:sz="0" w:space="0" w:color="auto"/>
                <w:right w:val="none" w:sz="0" w:space="0" w:color="auto"/>
              </w:divBdr>
            </w:div>
            <w:div w:id="506988234">
              <w:marLeft w:val="0"/>
              <w:marRight w:val="0"/>
              <w:marTop w:val="0"/>
              <w:marBottom w:val="0"/>
              <w:divBdr>
                <w:top w:val="none" w:sz="0" w:space="0" w:color="auto"/>
                <w:left w:val="none" w:sz="0" w:space="0" w:color="auto"/>
                <w:bottom w:val="none" w:sz="0" w:space="0" w:color="auto"/>
                <w:right w:val="none" w:sz="0" w:space="0" w:color="auto"/>
              </w:divBdr>
            </w:div>
            <w:div w:id="197085259">
              <w:marLeft w:val="0"/>
              <w:marRight w:val="0"/>
              <w:marTop w:val="0"/>
              <w:marBottom w:val="0"/>
              <w:divBdr>
                <w:top w:val="none" w:sz="0" w:space="0" w:color="auto"/>
                <w:left w:val="none" w:sz="0" w:space="0" w:color="auto"/>
                <w:bottom w:val="none" w:sz="0" w:space="0" w:color="auto"/>
                <w:right w:val="none" w:sz="0" w:space="0" w:color="auto"/>
              </w:divBdr>
            </w:div>
            <w:div w:id="321466422">
              <w:marLeft w:val="0"/>
              <w:marRight w:val="0"/>
              <w:marTop w:val="0"/>
              <w:marBottom w:val="0"/>
              <w:divBdr>
                <w:top w:val="none" w:sz="0" w:space="0" w:color="auto"/>
                <w:left w:val="none" w:sz="0" w:space="0" w:color="auto"/>
                <w:bottom w:val="none" w:sz="0" w:space="0" w:color="auto"/>
                <w:right w:val="none" w:sz="0" w:space="0" w:color="auto"/>
              </w:divBdr>
            </w:div>
            <w:div w:id="373962984">
              <w:marLeft w:val="0"/>
              <w:marRight w:val="0"/>
              <w:marTop w:val="0"/>
              <w:marBottom w:val="0"/>
              <w:divBdr>
                <w:top w:val="none" w:sz="0" w:space="0" w:color="auto"/>
                <w:left w:val="none" w:sz="0" w:space="0" w:color="auto"/>
                <w:bottom w:val="none" w:sz="0" w:space="0" w:color="auto"/>
                <w:right w:val="none" w:sz="0" w:space="0" w:color="auto"/>
              </w:divBdr>
            </w:div>
            <w:div w:id="1017343164">
              <w:marLeft w:val="0"/>
              <w:marRight w:val="0"/>
              <w:marTop w:val="0"/>
              <w:marBottom w:val="0"/>
              <w:divBdr>
                <w:top w:val="none" w:sz="0" w:space="0" w:color="auto"/>
                <w:left w:val="none" w:sz="0" w:space="0" w:color="auto"/>
                <w:bottom w:val="none" w:sz="0" w:space="0" w:color="auto"/>
                <w:right w:val="none" w:sz="0" w:space="0" w:color="auto"/>
              </w:divBdr>
            </w:div>
            <w:div w:id="448935072">
              <w:marLeft w:val="0"/>
              <w:marRight w:val="0"/>
              <w:marTop w:val="0"/>
              <w:marBottom w:val="0"/>
              <w:divBdr>
                <w:top w:val="none" w:sz="0" w:space="0" w:color="auto"/>
                <w:left w:val="none" w:sz="0" w:space="0" w:color="auto"/>
                <w:bottom w:val="none" w:sz="0" w:space="0" w:color="auto"/>
                <w:right w:val="none" w:sz="0" w:space="0" w:color="auto"/>
              </w:divBdr>
            </w:div>
            <w:div w:id="1726641870">
              <w:marLeft w:val="0"/>
              <w:marRight w:val="0"/>
              <w:marTop w:val="0"/>
              <w:marBottom w:val="0"/>
              <w:divBdr>
                <w:top w:val="none" w:sz="0" w:space="0" w:color="auto"/>
                <w:left w:val="none" w:sz="0" w:space="0" w:color="auto"/>
                <w:bottom w:val="none" w:sz="0" w:space="0" w:color="auto"/>
                <w:right w:val="none" w:sz="0" w:space="0" w:color="auto"/>
              </w:divBdr>
            </w:div>
            <w:div w:id="1978294082">
              <w:marLeft w:val="0"/>
              <w:marRight w:val="0"/>
              <w:marTop w:val="0"/>
              <w:marBottom w:val="0"/>
              <w:divBdr>
                <w:top w:val="none" w:sz="0" w:space="0" w:color="auto"/>
                <w:left w:val="none" w:sz="0" w:space="0" w:color="auto"/>
                <w:bottom w:val="none" w:sz="0" w:space="0" w:color="auto"/>
                <w:right w:val="none" w:sz="0" w:space="0" w:color="auto"/>
              </w:divBdr>
            </w:div>
            <w:div w:id="197401633">
              <w:marLeft w:val="0"/>
              <w:marRight w:val="0"/>
              <w:marTop w:val="0"/>
              <w:marBottom w:val="0"/>
              <w:divBdr>
                <w:top w:val="none" w:sz="0" w:space="0" w:color="auto"/>
                <w:left w:val="none" w:sz="0" w:space="0" w:color="auto"/>
                <w:bottom w:val="none" w:sz="0" w:space="0" w:color="auto"/>
                <w:right w:val="none" w:sz="0" w:space="0" w:color="auto"/>
              </w:divBdr>
            </w:div>
            <w:div w:id="1045375533">
              <w:marLeft w:val="0"/>
              <w:marRight w:val="0"/>
              <w:marTop w:val="0"/>
              <w:marBottom w:val="0"/>
              <w:divBdr>
                <w:top w:val="none" w:sz="0" w:space="0" w:color="auto"/>
                <w:left w:val="none" w:sz="0" w:space="0" w:color="auto"/>
                <w:bottom w:val="none" w:sz="0" w:space="0" w:color="auto"/>
                <w:right w:val="none" w:sz="0" w:space="0" w:color="auto"/>
              </w:divBdr>
            </w:div>
            <w:div w:id="283657683">
              <w:marLeft w:val="0"/>
              <w:marRight w:val="0"/>
              <w:marTop w:val="0"/>
              <w:marBottom w:val="0"/>
              <w:divBdr>
                <w:top w:val="none" w:sz="0" w:space="0" w:color="auto"/>
                <w:left w:val="none" w:sz="0" w:space="0" w:color="auto"/>
                <w:bottom w:val="none" w:sz="0" w:space="0" w:color="auto"/>
                <w:right w:val="none" w:sz="0" w:space="0" w:color="auto"/>
              </w:divBdr>
            </w:div>
            <w:div w:id="1333295437">
              <w:marLeft w:val="0"/>
              <w:marRight w:val="0"/>
              <w:marTop w:val="0"/>
              <w:marBottom w:val="0"/>
              <w:divBdr>
                <w:top w:val="none" w:sz="0" w:space="0" w:color="auto"/>
                <w:left w:val="none" w:sz="0" w:space="0" w:color="auto"/>
                <w:bottom w:val="none" w:sz="0" w:space="0" w:color="auto"/>
                <w:right w:val="none" w:sz="0" w:space="0" w:color="auto"/>
              </w:divBdr>
            </w:div>
            <w:div w:id="4394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7506">
      <w:bodyDiv w:val="1"/>
      <w:marLeft w:val="0"/>
      <w:marRight w:val="0"/>
      <w:marTop w:val="0"/>
      <w:marBottom w:val="0"/>
      <w:divBdr>
        <w:top w:val="none" w:sz="0" w:space="0" w:color="auto"/>
        <w:left w:val="none" w:sz="0" w:space="0" w:color="auto"/>
        <w:bottom w:val="none" w:sz="0" w:space="0" w:color="auto"/>
        <w:right w:val="none" w:sz="0" w:space="0" w:color="auto"/>
      </w:divBdr>
      <w:divsChild>
        <w:div w:id="488518285">
          <w:marLeft w:val="0"/>
          <w:marRight w:val="0"/>
          <w:marTop w:val="0"/>
          <w:marBottom w:val="0"/>
          <w:divBdr>
            <w:top w:val="none" w:sz="0" w:space="0" w:color="auto"/>
            <w:left w:val="none" w:sz="0" w:space="0" w:color="auto"/>
            <w:bottom w:val="none" w:sz="0" w:space="0" w:color="auto"/>
            <w:right w:val="none" w:sz="0" w:space="0" w:color="auto"/>
          </w:divBdr>
          <w:divsChild>
            <w:div w:id="29244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33455730">
      <w:bodyDiv w:val="1"/>
      <w:marLeft w:val="0"/>
      <w:marRight w:val="0"/>
      <w:marTop w:val="0"/>
      <w:marBottom w:val="0"/>
      <w:divBdr>
        <w:top w:val="none" w:sz="0" w:space="0" w:color="auto"/>
        <w:left w:val="none" w:sz="0" w:space="0" w:color="auto"/>
        <w:bottom w:val="none" w:sz="0" w:space="0" w:color="auto"/>
        <w:right w:val="none" w:sz="0" w:space="0" w:color="auto"/>
      </w:divBdr>
      <w:divsChild>
        <w:div w:id="1120874752">
          <w:marLeft w:val="0"/>
          <w:marRight w:val="0"/>
          <w:marTop w:val="0"/>
          <w:marBottom w:val="0"/>
          <w:divBdr>
            <w:top w:val="none" w:sz="0" w:space="0" w:color="auto"/>
            <w:left w:val="none" w:sz="0" w:space="0" w:color="auto"/>
            <w:bottom w:val="none" w:sz="0" w:space="0" w:color="auto"/>
            <w:right w:val="none" w:sz="0" w:space="0" w:color="auto"/>
          </w:divBdr>
          <w:divsChild>
            <w:div w:id="760688925">
              <w:marLeft w:val="0"/>
              <w:marRight w:val="0"/>
              <w:marTop w:val="0"/>
              <w:marBottom w:val="0"/>
              <w:divBdr>
                <w:top w:val="none" w:sz="0" w:space="0" w:color="auto"/>
                <w:left w:val="none" w:sz="0" w:space="0" w:color="auto"/>
                <w:bottom w:val="none" w:sz="0" w:space="0" w:color="auto"/>
                <w:right w:val="none" w:sz="0" w:space="0" w:color="auto"/>
              </w:divBdr>
            </w:div>
            <w:div w:id="1277441607">
              <w:marLeft w:val="0"/>
              <w:marRight w:val="0"/>
              <w:marTop w:val="0"/>
              <w:marBottom w:val="0"/>
              <w:divBdr>
                <w:top w:val="none" w:sz="0" w:space="0" w:color="auto"/>
                <w:left w:val="none" w:sz="0" w:space="0" w:color="auto"/>
                <w:bottom w:val="none" w:sz="0" w:space="0" w:color="auto"/>
                <w:right w:val="none" w:sz="0" w:space="0" w:color="auto"/>
              </w:divBdr>
            </w:div>
            <w:div w:id="16813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164200">
      <w:bodyDiv w:val="1"/>
      <w:marLeft w:val="0"/>
      <w:marRight w:val="0"/>
      <w:marTop w:val="0"/>
      <w:marBottom w:val="0"/>
      <w:divBdr>
        <w:top w:val="none" w:sz="0" w:space="0" w:color="auto"/>
        <w:left w:val="none" w:sz="0" w:space="0" w:color="auto"/>
        <w:bottom w:val="none" w:sz="0" w:space="0" w:color="auto"/>
        <w:right w:val="none" w:sz="0" w:space="0" w:color="auto"/>
      </w:divBdr>
      <w:divsChild>
        <w:div w:id="1901819154">
          <w:marLeft w:val="0"/>
          <w:marRight w:val="0"/>
          <w:marTop w:val="0"/>
          <w:marBottom w:val="0"/>
          <w:divBdr>
            <w:top w:val="none" w:sz="0" w:space="0" w:color="auto"/>
            <w:left w:val="none" w:sz="0" w:space="0" w:color="auto"/>
            <w:bottom w:val="none" w:sz="0" w:space="0" w:color="auto"/>
            <w:right w:val="none" w:sz="0" w:space="0" w:color="auto"/>
          </w:divBdr>
          <w:divsChild>
            <w:div w:id="70780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4252761">
      <w:bodyDiv w:val="1"/>
      <w:marLeft w:val="0"/>
      <w:marRight w:val="0"/>
      <w:marTop w:val="0"/>
      <w:marBottom w:val="0"/>
      <w:divBdr>
        <w:top w:val="none" w:sz="0" w:space="0" w:color="auto"/>
        <w:left w:val="none" w:sz="0" w:space="0" w:color="auto"/>
        <w:bottom w:val="none" w:sz="0" w:space="0" w:color="auto"/>
        <w:right w:val="none" w:sz="0" w:space="0" w:color="auto"/>
      </w:divBdr>
    </w:div>
    <w:div w:id="1815223030">
      <w:bodyDiv w:val="1"/>
      <w:marLeft w:val="0"/>
      <w:marRight w:val="0"/>
      <w:marTop w:val="0"/>
      <w:marBottom w:val="0"/>
      <w:divBdr>
        <w:top w:val="none" w:sz="0" w:space="0" w:color="auto"/>
        <w:left w:val="none" w:sz="0" w:space="0" w:color="auto"/>
        <w:bottom w:val="none" w:sz="0" w:space="0" w:color="auto"/>
        <w:right w:val="none" w:sz="0" w:space="0" w:color="auto"/>
      </w:divBdr>
      <w:divsChild>
        <w:div w:id="739406899">
          <w:marLeft w:val="0"/>
          <w:marRight w:val="0"/>
          <w:marTop w:val="0"/>
          <w:marBottom w:val="0"/>
          <w:divBdr>
            <w:top w:val="none" w:sz="0" w:space="0" w:color="auto"/>
            <w:left w:val="none" w:sz="0" w:space="0" w:color="auto"/>
            <w:bottom w:val="none" w:sz="0" w:space="0" w:color="auto"/>
            <w:right w:val="none" w:sz="0" w:space="0" w:color="auto"/>
          </w:divBdr>
          <w:divsChild>
            <w:div w:id="175996589">
              <w:marLeft w:val="0"/>
              <w:marRight w:val="0"/>
              <w:marTop w:val="0"/>
              <w:marBottom w:val="0"/>
              <w:divBdr>
                <w:top w:val="none" w:sz="0" w:space="0" w:color="auto"/>
                <w:left w:val="none" w:sz="0" w:space="0" w:color="auto"/>
                <w:bottom w:val="none" w:sz="0" w:space="0" w:color="auto"/>
                <w:right w:val="none" w:sz="0" w:space="0" w:color="auto"/>
              </w:divBdr>
            </w:div>
            <w:div w:id="1636060403">
              <w:marLeft w:val="0"/>
              <w:marRight w:val="0"/>
              <w:marTop w:val="0"/>
              <w:marBottom w:val="0"/>
              <w:divBdr>
                <w:top w:val="none" w:sz="0" w:space="0" w:color="auto"/>
                <w:left w:val="none" w:sz="0" w:space="0" w:color="auto"/>
                <w:bottom w:val="none" w:sz="0" w:space="0" w:color="auto"/>
                <w:right w:val="none" w:sz="0" w:space="0" w:color="auto"/>
              </w:divBdr>
            </w:div>
            <w:div w:id="409738644">
              <w:marLeft w:val="0"/>
              <w:marRight w:val="0"/>
              <w:marTop w:val="0"/>
              <w:marBottom w:val="0"/>
              <w:divBdr>
                <w:top w:val="none" w:sz="0" w:space="0" w:color="auto"/>
                <w:left w:val="none" w:sz="0" w:space="0" w:color="auto"/>
                <w:bottom w:val="none" w:sz="0" w:space="0" w:color="auto"/>
                <w:right w:val="none" w:sz="0" w:space="0" w:color="auto"/>
              </w:divBdr>
            </w:div>
            <w:div w:id="908809217">
              <w:marLeft w:val="0"/>
              <w:marRight w:val="0"/>
              <w:marTop w:val="0"/>
              <w:marBottom w:val="0"/>
              <w:divBdr>
                <w:top w:val="none" w:sz="0" w:space="0" w:color="auto"/>
                <w:left w:val="none" w:sz="0" w:space="0" w:color="auto"/>
                <w:bottom w:val="none" w:sz="0" w:space="0" w:color="auto"/>
                <w:right w:val="none" w:sz="0" w:space="0" w:color="auto"/>
              </w:divBdr>
            </w:div>
            <w:div w:id="986396876">
              <w:marLeft w:val="0"/>
              <w:marRight w:val="0"/>
              <w:marTop w:val="0"/>
              <w:marBottom w:val="0"/>
              <w:divBdr>
                <w:top w:val="none" w:sz="0" w:space="0" w:color="auto"/>
                <w:left w:val="none" w:sz="0" w:space="0" w:color="auto"/>
                <w:bottom w:val="none" w:sz="0" w:space="0" w:color="auto"/>
                <w:right w:val="none" w:sz="0" w:space="0" w:color="auto"/>
              </w:divBdr>
            </w:div>
            <w:div w:id="266356435">
              <w:marLeft w:val="0"/>
              <w:marRight w:val="0"/>
              <w:marTop w:val="0"/>
              <w:marBottom w:val="0"/>
              <w:divBdr>
                <w:top w:val="none" w:sz="0" w:space="0" w:color="auto"/>
                <w:left w:val="none" w:sz="0" w:space="0" w:color="auto"/>
                <w:bottom w:val="none" w:sz="0" w:space="0" w:color="auto"/>
                <w:right w:val="none" w:sz="0" w:space="0" w:color="auto"/>
              </w:divBdr>
            </w:div>
            <w:div w:id="865675792">
              <w:marLeft w:val="0"/>
              <w:marRight w:val="0"/>
              <w:marTop w:val="0"/>
              <w:marBottom w:val="0"/>
              <w:divBdr>
                <w:top w:val="none" w:sz="0" w:space="0" w:color="auto"/>
                <w:left w:val="none" w:sz="0" w:space="0" w:color="auto"/>
                <w:bottom w:val="none" w:sz="0" w:space="0" w:color="auto"/>
                <w:right w:val="none" w:sz="0" w:space="0" w:color="auto"/>
              </w:divBdr>
            </w:div>
            <w:div w:id="731126448">
              <w:marLeft w:val="0"/>
              <w:marRight w:val="0"/>
              <w:marTop w:val="0"/>
              <w:marBottom w:val="0"/>
              <w:divBdr>
                <w:top w:val="none" w:sz="0" w:space="0" w:color="auto"/>
                <w:left w:val="none" w:sz="0" w:space="0" w:color="auto"/>
                <w:bottom w:val="none" w:sz="0" w:space="0" w:color="auto"/>
                <w:right w:val="none" w:sz="0" w:space="0" w:color="auto"/>
              </w:divBdr>
            </w:div>
            <w:div w:id="1414820448">
              <w:marLeft w:val="0"/>
              <w:marRight w:val="0"/>
              <w:marTop w:val="0"/>
              <w:marBottom w:val="0"/>
              <w:divBdr>
                <w:top w:val="none" w:sz="0" w:space="0" w:color="auto"/>
                <w:left w:val="none" w:sz="0" w:space="0" w:color="auto"/>
                <w:bottom w:val="none" w:sz="0" w:space="0" w:color="auto"/>
                <w:right w:val="none" w:sz="0" w:space="0" w:color="auto"/>
              </w:divBdr>
            </w:div>
            <w:div w:id="1879001187">
              <w:marLeft w:val="0"/>
              <w:marRight w:val="0"/>
              <w:marTop w:val="0"/>
              <w:marBottom w:val="0"/>
              <w:divBdr>
                <w:top w:val="none" w:sz="0" w:space="0" w:color="auto"/>
                <w:left w:val="none" w:sz="0" w:space="0" w:color="auto"/>
                <w:bottom w:val="none" w:sz="0" w:space="0" w:color="auto"/>
                <w:right w:val="none" w:sz="0" w:space="0" w:color="auto"/>
              </w:divBdr>
            </w:div>
            <w:div w:id="403841967">
              <w:marLeft w:val="0"/>
              <w:marRight w:val="0"/>
              <w:marTop w:val="0"/>
              <w:marBottom w:val="0"/>
              <w:divBdr>
                <w:top w:val="none" w:sz="0" w:space="0" w:color="auto"/>
                <w:left w:val="none" w:sz="0" w:space="0" w:color="auto"/>
                <w:bottom w:val="none" w:sz="0" w:space="0" w:color="auto"/>
                <w:right w:val="none" w:sz="0" w:space="0" w:color="auto"/>
              </w:divBdr>
            </w:div>
            <w:div w:id="1988394785">
              <w:marLeft w:val="0"/>
              <w:marRight w:val="0"/>
              <w:marTop w:val="0"/>
              <w:marBottom w:val="0"/>
              <w:divBdr>
                <w:top w:val="none" w:sz="0" w:space="0" w:color="auto"/>
                <w:left w:val="none" w:sz="0" w:space="0" w:color="auto"/>
                <w:bottom w:val="none" w:sz="0" w:space="0" w:color="auto"/>
                <w:right w:val="none" w:sz="0" w:space="0" w:color="auto"/>
              </w:divBdr>
            </w:div>
            <w:div w:id="1028944870">
              <w:marLeft w:val="0"/>
              <w:marRight w:val="0"/>
              <w:marTop w:val="0"/>
              <w:marBottom w:val="0"/>
              <w:divBdr>
                <w:top w:val="none" w:sz="0" w:space="0" w:color="auto"/>
                <w:left w:val="none" w:sz="0" w:space="0" w:color="auto"/>
                <w:bottom w:val="none" w:sz="0" w:space="0" w:color="auto"/>
                <w:right w:val="none" w:sz="0" w:space="0" w:color="auto"/>
              </w:divBdr>
            </w:div>
            <w:div w:id="1913461652">
              <w:marLeft w:val="0"/>
              <w:marRight w:val="0"/>
              <w:marTop w:val="0"/>
              <w:marBottom w:val="0"/>
              <w:divBdr>
                <w:top w:val="none" w:sz="0" w:space="0" w:color="auto"/>
                <w:left w:val="none" w:sz="0" w:space="0" w:color="auto"/>
                <w:bottom w:val="none" w:sz="0" w:space="0" w:color="auto"/>
                <w:right w:val="none" w:sz="0" w:space="0" w:color="auto"/>
              </w:divBdr>
            </w:div>
            <w:div w:id="302347326">
              <w:marLeft w:val="0"/>
              <w:marRight w:val="0"/>
              <w:marTop w:val="0"/>
              <w:marBottom w:val="0"/>
              <w:divBdr>
                <w:top w:val="none" w:sz="0" w:space="0" w:color="auto"/>
                <w:left w:val="none" w:sz="0" w:space="0" w:color="auto"/>
                <w:bottom w:val="none" w:sz="0" w:space="0" w:color="auto"/>
                <w:right w:val="none" w:sz="0" w:space="0" w:color="auto"/>
              </w:divBdr>
            </w:div>
            <w:div w:id="674264274">
              <w:marLeft w:val="0"/>
              <w:marRight w:val="0"/>
              <w:marTop w:val="0"/>
              <w:marBottom w:val="0"/>
              <w:divBdr>
                <w:top w:val="none" w:sz="0" w:space="0" w:color="auto"/>
                <w:left w:val="none" w:sz="0" w:space="0" w:color="auto"/>
                <w:bottom w:val="none" w:sz="0" w:space="0" w:color="auto"/>
                <w:right w:val="none" w:sz="0" w:space="0" w:color="auto"/>
              </w:divBdr>
            </w:div>
            <w:div w:id="1432431017">
              <w:marLeft w:val="0"/>
              <w:marRight w:val="0"/>
              <w:marTop w:val="0"/>
              <w:marBottom w:val="0"/>
              <w:divBdr>
                <w:top w:val="none" w:sz="0" w:space="0" w:color="auto"/>
                <w:left w:val="none" w:sz="0" w:space="0" w:color="auto"/>
                <w:bottom w:val="none" w:sz="0" w:space="0" w:color="auto"/>
                <w:right w:val="none" w:sz="0" w:space="0" w:color="auto"/>
              </w:divBdr>
            </w:div>
            <w:div w:id="1044409110">
              <w:marLeft w:val="0"/>
              <w:marRight w:val="0"/>
              <w:marTop w:val="0"/>
              <w:marBottom w:val="0"/>
              <w:divBdr>
                <w:top w:val="none" w:sz="0" w:space="0" w:color="auto"/>
                <w:left w:val="none" w:sz="0" w:space="0" w:color="auto"/>
                <w:bottom w:val="none" w:sz="0" w:space="0" w:color="auto"/>
                <w:right w:val="none" w:sz="0" w:space="0" w:color="auto"/>
              </w:divBdr>
            </w:div>
            <w:div w:id="1627851348">
              <w:marLeft w:val="0"/>
              <w:marRight w:val="0"/>
              <w:marTop w:val="0"/>
              <w:marBottom w:val="0"/>
              <w:divBdr>
                <w:top w:val="none" w:sz="0" w:space="0" w:color="auto"/>
                <w:left w:val="none" w:sz="0" w:space="0" w:color="auto"/>
                <w:bottom w:val="none" w:sz="0" w:space="0" w:color="auto"/>
                <w:right w:val="none" w:sz="0" w:space="0" w:color="auto"/>
              </w:divBdr>
            </w:div>
            <w:div w:id="1153912313">
              <w:marLeft w:val="0"/>
              <w:marRight w:val="0"/>
              <w:marTop w:val="0"/>
              <w:marBottom w:val="0"/>
              <w:divBdr>
                <w:top w:val="none" w:sz="0" w:space="0" w:color="auto"/>
                <w:left w:val="none" w:sz="0" w:space="0" w:color="auto"/>
                <w:bottom w:val="none" w:sz="0" w:space="0" w:color="auto"/>
                <w:right w:val="none" w:sz="0" w:space="0" w:color="auto"/>
              </w:divBdr>
            </w:div>
            <w:div w:id="1588536809">
              <w:marLeft w:val="0"/>
              <w:marRight w:val="0"/>
              <w:marTop w:val="0"/>
              <w:marBottom w:val="0"/>
              <w:divBdr>
                <w:top w:val="none" w:sz="0" w:space="0" w:color="auto"/>
                <w:left w:val="none" w:sz="0" w:space="0" w:color="auto"/>
                <w:bottom w:val="none" w:sz="0" w:space="0" w:color="auto"/>
                <w:right w:val="none" w:sz="0" w:space="0" w:color="auto"/>
              </w:divBdr>
            </w:div>
            <w:div w:id="1669210810">
              <w:marLeft w:val="0"/>
              <w:marRight w:val="0"/>
              <w:marTop w:val="0"/>
              <w:marBottom w:val="0"/>
              <w:divBdr>
                <w:top w:val="none" w:sz="0" w:space="0" w:color="auto"/>
                <w:left w:val="none" w:sz="0" w:space="0" w:color="auto"/>
                <w:bottom w:val="none" w:sz="0" w:space="0" w:color="auto"/>
                <w:right w:val="none" w:sz="0" w:space="0" w:color="auto"/>
              </w:divBdr>
            </w:div>
            <w:div w:id="1175539316">
              <w:marLeft w:val="0"/>
              <w:marRight w:val="0"/>
              <w:marTop w:val="0"/>
              <w:marBottom w:val="0"/>
              <w:divBdr>
                <w:top w:val="none" w:sz="0" w:space="0" w:color="auto"/>
                <w:left w:val="none" w:sz="0" w:space="0" w:color="auto"/>
                <w:bottom w:val="none" w:sz="0" w:space="0" w:color="auto"/>
                <w:right w:val="none" w:sz="0" w:space="0" w:color="auto"/>
              </w:divBdr>
            </w:div>
            <w:div w:id="1377505462">
              <w:marLeft w:val="0"/>
              <w:marRight w:val="0"/>
              <w:marTop w:val="0"/>
              <w:marBottom w:val="0"/>
              <w:divBdr>
                <w:top w:val="none" w:sz="0" w:space="0" w:color="auto"/>
                <w:left w:val="none" w:sz="0" w:space="0" w:color="auto"/>
                <w:bottom w:val="none" w:sz="0" w:space="0" w:color="auto"/>
                <w:right w:val="none" w:sz="0" w:space="0" w:color="auto"/>
              </w:divBdr>
            </w:div>
            <w:div w:id="587740225">
              <w:marLeft w:val="0"/>
              <w:marRight w:val="0"/>
              <w:marTop w:val="0"/>
              <w:marBottom w:val="0"/>
              <w:divBdr>
                <w:top w:val="none" w:sz="0" w:space="0" w:color="auto"/>
                <w:left w:val="none" w:sz="0" w:space="0" w:color="auto"/>
                <w:bottom w:val="none" w:sz="0" w:space="0" w:color="auto"/>
                <w:right w:val="none" w:sz="0" w:space="0" w:color="auto"/>
              </w:divBdr>
            </w:div>
            <w:div w:id="1170220465">
              <w:marLeft w:val="0"/>
              <w:marRight w:val="0"/>
              <w:marTop w:val="0"/>
              <w:marBottom w:val="0"/>
              <w:divBdr>
                <w:top w:val="none" w:sz="0" w:space="0" w:color="auto"/>
                <w:left w:val="none" w:sz="0" w:space="0" w:color="auto"/>
                <w:bottom w:val="none" w:sz="0" w:space="0" w:color="auto"/>
                <w:right w:val="none" w:sz="0" w:space="0" w:color="auto"/>
              </w:divBdr>
            </w:div>
            <w:div w:id="139419942">
              <w:marLeft w:val="0"/>
              <w:marRight w:val="0"/>
              <w:marTop w:val="0"/>
              <w:marBottom w:val="0"/>
              <w:divBdr>
                <w:top w:val="none" w:sz="0" w:space="0" w:color="auto"/>
                <w:left w:val="none" w:sz="0" w:space="0" w:color="auto"/>
                <w:bottom w:val="none" w:sz="0" w:space="0" w:color="auto"/>
                <w:right w:val="none" w:sz="0" w:space="0" w:color="auto"/>
              </w:divBdr>
            </w:div>
            <w:div w:id="608700448">
              <w:marLeft w:val="0"/>
              <w:marRight w:val="0"/>
              <w:marTop w:val="0"/>
              <w:marBottom w:val="0"/>
              <w:divBdr>
                <w:top w:val="none" w:sz="0" w:space="0" w:color="auto"/>
                <w:left w:val="none" w:sz="0" w:space="0" w:color="auto"/>
                <w:bottom w:val="none" w:sz="0" w:space="0" w:color="auto"/>
                <w:right w:val="none" w:sz="0" w:space="0" w:color="auto"/>
              </w:divBdr>
            </w:div>
            <w:div w:id="810487290">
              <w:marLeft w:val="0"/>
              <w:marRight w:val="0"/>
              <w:marTop w:val="0"/>
              <w:marBottom w:val="0"/>
              <w:divBdr>
                <w:top w:val="none" w:sz="0" w:space="0" w:color="auto"/>
                <w:left w:val="none" w:sz="0" w:space="0" w:color="auto"/>
                <w:bottom w:val="none" w:sz="0" w:space="0" w:color="auto"/>
                <w:right w:val="none" w:sz="0" w:space="0" w:color="auto"/>
              </w:divBdr>
            </w:div>
            <w:div w:id="1182545095">
              <w:marLeft w:val="0"/>
              <w:marRight w:val="0"/>
              <w:marTop w:val="0"/>
              <w:marBottom w:val="0"/>
              <w:divBdr>
                <w:top w:val="none" w:sz="0" w:space="0" w:color="auto"/>
                <w:left w:val="none" w:sz="0" w:space="0" w:color="auto"/>
                <w:bottom w:val="none" w:sz="0" w:space="0" w:color="auto"/>
                <w:right w:val="none" w:sz="0" w:space="0" w:color="auto"/>
              </w:divBdr>
            </w:div>
            <w:div w:id="137129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41370">
      <w:bodyDiv w:val="1"/>
      <w:marLeft w:val="0"/>
      <w:marRight w:val="0"/>
      <w:marTop w:val="0"/>
      <w:marBottom w:val="0"/>
      <w:divBdr>
        <w:top w:val="none" w:sz="0" w:space="0" w:color="auto"/>
        <w:left w:val="none" w:sz="0" w:space="0" w:color="auto"/>
        <w:bottom w:val="none" w:sz="0" w:space="0" w:color="auto"/>
        <w:right w:val="none" w:sz="0" w:space="0" w:color="auto"/>
      </w:divBdr>
      <w:divsChild>
        <w:div w:id="1013728367">
          <w:marLeft w:val="0"/>
          <w:marRight w:val="0"/>
          <w:marTop w:val="0"/>
          <w:marBottom w:val="0"/>
          <w:divBdr>
            <w:top w:val="none" w:sz="0" w:space="0" w:color="auto"/>
            <w:left w:val="none" w:sz="0" w:space="0" w:color="auto"/>
            <w:bottom w:val="none" w:sz="0" w:space="0" w:color="auto"/>
            <w:right w:val="none" w:sz="0" w:space="0" w:color="auto"/>
          </w:divBdr>
          <w:divsChild>
            <w:div w:id="638191700">
              <w:marLeft w:val="0"/>
              <w:marRight w:val="0"/>
              <w:marTop w:val="0"/>
              <w:marBottom w:val="0"/>
              <w:divBdr>
                <w:top w:val="none" w:sz="0" w:space="0" w:color="auto"/>
                <w:left w:val="none" w:sz="0" w:space="0" w:color="auto"/>
                <w:bottom w:val="none" w:sz="0" w:space="0" w:color="auto"/>
                <w:right w:val="none" w:sz="0" w:space="0" w:color="auto"/>
              </w:divBdr>
            </w:div>
            <w:div w:id="5979888">
              <w:marLeft w:val="0"/>
              <w:marRight w:val="0"/>
              <w:marTop w:val="0"/>
              <w:marBottom w:val="0"/>
              <w:divBdr>
                <w:top w:val="none" w:sz="0" w:space="0" w:color="auto"/>
                <w:left w:val="none" w:sz="0" w:space="0" w:color="auto"/>
                <w:bottom w:val="none" w:sz="0" w:space="0" w:color="auto"/>
                <w:right w:val="none" w:sz="0" w:space="0" w:color="auto"/>
              </w:divBdr>
            </w:div>
            <w:div w:id="462575890">
              <w:marLeft w:val="0"/>
              <w:marRight w:val="0"/>
              <w:marTop w:val="0"/>
              <w:marBottom w:val="0"/>
              <w:divBdr>
                <w:top w:val="none" w:sz="0" w:space="0" w:color="auto"/>
                <w:left w:val="none" w:sz="0" w:space="0" w:color="auto"/>
                <w:bottom w:val="none" w:sz="0" w:space="0" w:color="auto"/>
                <w:right w:val="none" w:sz="0" w:space="0" w:color="auto"/>
              </w:divBdr>
            </w:div>
            <w:div w:id="550312232">
              <w:marLeft w:val="0"/>
              <w:marRight w:val="0"/>
              <w:marTop w:val="0"/>
              <w:marBottom w:val="0"/>
              <w:divBdr>
                <w:top w:val="none" w:sz="0" w:space="0" w:color="auto"/>
                <w:left w:val="none" w:sz="0" w:space="0" w:color="auto"/>
                <w:bottom w:val="none" w:sz="0" w:space="0" w:color="auto"/>
                <w:right w:val="none" w:sz="0" w:space="0" w:color="auto"/>
              </w:divBdr>
            </w:div>
            <w:div w:id="894505110">
              <w:marLeft w:val="0"/>
              <w:marRight w:val="0"/>
              <w:marTop w:val="0"/>
              <w:marBottom w:val="0"/>
              <w:divBdr>
                <w:top w:val="none" w:sz="0" w:space="0" w:color="auto"/>
                <w:left w:val="none" w:sz="0" w:space="0" w:color="auto"/>
                <w:bottom w:val="none" w:sz="0" w:space="0" w:color="auto"/>
                <w:right w:val="none" w:sz="0" w:space="0" w:color="auto"/>
              </w:divBdr>
            </w:div>
            <w:div w:id="1527985846">
              <w:marLeft w:val="0"/>
              <w:marRight w:val="0"/>
              <w:marTop w:val="0"/>
              <w:marBottom w:val="0"/>
              <w:divBdr>
                <w:top w:val="none" w:sz="0" w:space="0" w:color="auto"/>
                <w:left w:val="none" w:sz="0" w:space="0" w:color="auto"/>
                <w:bottom w:val="none" w:sz="0" w:space="0" w:color="auto"/>
                <w:right w:val="none" w:sz="0" w:space="0" w:color="auto"/>
              </w:divBdr>
            </w:div>
            <w:div w:id="115802597">
              <w:marLeft w:val="0"/>
              <w:marRight w:val="0"/>
              <w:marTop w:val="0"/>
              <w:marBottom w:val="0"/>
              <w:divBdr>
                <w:top w:val="none" w:sz="0" w:space="0" w:color="auto"/>
                <w:left w:val="none" w:sz="0" w:space="0" w:color="auto"/>
                <w:bottom w:val="none" w:sz="0" w:space="0" w:color="auto"/>
                <w:right w:val="none" w:sz="0" w:space="0" w:color="auto"/>
              </w:divBdr>
            </w:div>
            <w:div w:id="1184171595">
              <w:marLeft w:val="0"/>
              <w:marRight w:val="0"/>
              <w:marTop w:val="0"/>
              <w:marBottom w:val="0"/>
              <w:divBdr>
                <w:top w:val="none" w:sz="0" w:space="0" w:color="auto"/>
                <w:left w:val="none" w:sz="0" w:space="0" w:color="auto"/>
                <w:bottom w:val="none" w:sz="0" w:space="0" w:color="auto"/>
                <w:right w:val="none" w:sz="0" w:space="0" w:color="auto"/>
              </w:divBdr>
            </w:div>
            <w:div w:id="51580835">
              <w:marLeft w:val="0"/>
              <w:marRight w:val="0"/>
              <w:marTop w:val="0"/>
              <w:marBottom w:val="0"/>
              <w:divBdr>
                <w:top w:val="none" w:sz="0" w:space="0" w:color="auto"/>
                <w:left w:val="none" w:sz="0" w:space="0" w:color="auto"/>
                <w:bottom w:val="none" w:sz="0" w:space="0" w:color="auto"/>
                <w:right w:val="none" w:sz="0" w:space="0" w:color="auto"/>
              </w:divBdr>
            </w:div>
            <w:div w:id="1729066880">
              <w:marLeft w:val="0"/>
              <w:marRight w:val="0"/>
              <w:marTop w:val="0"/>
              <w:marBottom w:val="0"/>
              <w:divBdr>
                <w:top w:val="none" w:sz="0" w:space="0" w:color="auto"/>
                <w:left w:val="none" w:sz="0" w:space="0" w:color="auto"/>
                <w:bottom w:val="none" w:sz="0" w:space="0" w:color="auto"/>
                <w:right w:val="none" w:sz="0" w:space="0" w:color="auto"/>
              </w:divBdr>
            </w:div>
            <w:div w:id="6567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94860">
      <w:bodyDiv w:val="1"/>
      <w:marLeft w:val="0"/>
      <w:marRight w:val="0"/>
      <w:marTop w:val="0"/>
      <w:marBottom w:val="0"/>
      <w:divBdr>
        <w:top w:val="none" w:sz="0" w:space="0" w:color="auto"/>
        <w:left w:val="none" w:sz="0" w:space="0" w:color="auto"/>
        <w:bottom w:val="none" w:sz="0" w:space="0" w:color="auto"/>
        <w:right w:val="none" w:sz="0" w:space="0" w:color="auto"/>
      </w:divBdr>
      <w:divsChild>
        <w:div w:id="764233229">
          <w:marLeft w:val="0"/>
          <w:marRight w:val="0"/>
          <w:marTop w:val="0"/>
          <w:marBottom w:val="0"/>
          <w:divBdr>
            <w:top w:val="none" w:sz="0" w:space="0" w:color="auto"/>
            <w:left w:val="none" w:sz="0" w:space="0" w:color="auto"/>
            <w:bottom w:val="none" w:sz="0" w:space="0" w:color="auto"/>
            <w:right w:val="none" w:sz="0" w:space="0" w:color="auto"/>
          </w:divBdr>
          <w:divsChild>
            <w:div w:id="61355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07940">
      <w:bodyDiv w:val="1"/>
      <w:marLeft w:val="0"/>
      <w:marRight w:val="0"/>
      <w:marTop w:val="0"/>
      <w:marBottom w:val="0"/>
      <w:divBdr>
        <w:top w:val="none" w:sz="0" w:space="0" w:color="auto"/>
        <w:left w:val="none" w:sz="0" w:space="0" w:color="auto"/>
        <w:bottom w:val="none" w:sz="0" w:space="0" w:color="auto"/>
        <w:right w:val="none" w:sz="0" w:space="0" w:color="auto"/>
      </w:divBdr>
      <w:divsChild>
        <w:div w:id="464587680">
          <w:marLeft w:val="0"/>
          <w:marRight w:val="0"/>
          <w:marTop w:val="0"/>
          <w:marBottom w:val="0"/>
          <w:divBdr>
            <w:top w:val="none" w:sz="0" w:space="0" w:color="auto"/>
            <w:left w:val="none" w:sz="0" w:space="0" w:color="auto"/>
            <w:bottom w:val="none" w:sz="0" w:space="0" w:color="auto"/>
            <w:right w:val="none" w:sz="0" w:space="0" w:color="auto"/>
          </w:divBdr>
          <w:divsChild>
            <w:div w:id="115102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input-output-hk/cardano-node/releases" TargetMode="External"/><Relationship Id="rId21" Type="http://schemas.openxmlformats.org/officeDocument/2006/relationships/image" Target="media/image6.png"/><Relationship Id="rId42" Type="http://schemas.openxmlformats.org/officeDocument/2006/relationships/hyperlink" Target="https://docs.docker.com/get-docker/" TargetMode="External"/><Relationship Id="rId63" Type="http://schemas.openxmlformats.org/officeDocument/2006/relationships/image" Target="media/image33.png"/><Relationship Id="rId84" Type="http://schemas.openxmlformats.org/officeDocument/2006/relationships/image" Target="media/image52.png"/><Relationship Id="rId138" Type="http://schemas.openxmlformats.org/officeDocument/2006/relationships/hyperlink" Target="https://github.com/mlabs-haskell/plutus-simple-model/blob/main/psm/src/Plutus/Model/Mock.hs" TargetMode="External"/><Relationship Id="rId159" Type="http://schemas.openxmlformats.org/officeDocument/2006/relationships/image" Target="media/image100.png"/><Relationship Id="rId170" Type="http://schemas.openxmlformats.org/officeDocument/2006/relationships/hyperlink" Target="https://github.com/input-output-hk/marlowe-cardano/blob/main/marlowe/best-practices.md"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53" Type="http://schemas.openxmlformats.org/officeDocument/2006/relationships/image" Target="media/image28.png"/><Relationship Id="rId74" Type="http://schemas.openxmlformats.org/officeDocument/2006/relationships/image" Target="media/image42.png"/><Relationship Id="rId128" Type="http://schemas.openxmlformats.org/officeDocument/2006/relationships/image" Target="media/image80.png"/><Relationship Id="rId149" Type="http://schemas.openxmlformats.org/officeDocument/2006/relationships/image" Target="media/image90.png"/><Relationship Id="rId5" Type="http://schemas.openxmlformats.org/officeDocument/2006/relationships/settings" Target="settings.xml"/><Relationship Id="rId95" Type="http://schemas.openxmlformats.org/officeDocument/2006/relationships/image" Target="media/image57.png"/><Relationship Id="rId160" Type="http://schemas.openxmlformats.org/officeDocument/2006/relationships/hyperlink" Target="https://github.com/input-output-hk/marlowe-starter-kit/blob/main/docker.md" TargetMode="External"/><Relationship Id="rId181" Type="http://schemas.openxmlformats.org/officeDocument/2006/relationships/hyperlink" Target="https://play.marlowe-finance.io/" TargetMode="External"/><Relationship Id="rId22" Type="http://schemas.openxmlformats.org/officeDocument/2006/relationships/image" Target="media/image7.png"/><Relationship Id="rId43" Type="http://schemas.openxmlformats.org/officeDocument/2006/relationships/image" Target="media/image24.png"/><Relationship Id="rId64" Type="http://schemas.openxmlformats.org/officeDocument/2006/relationships/image" Target="media/image34.png"/><Relationship Id="rId118" Type="http://schemas.openxmlformats.org/officeDocument/2006/relationships/hyperlink" Target="https://book.world.dev.cardano.org/environments.html" TargetMode="External"/><Relationship Id="rId139" Type="http://schemas.openxmlformats.org/officeDocument/2006/relationships/image" Target="media/image85.png"/><Relationship Id="rId85" Type="http://schemas.openxmlformats.org/officeDocument/2006/relationships/hyperlink" Target="https://nixos.org/download.html" TargetMode="External"/><Relationship Id="rId150" Type="http://schemas.openxmlformats.org/officeDocument/2006/relationships/image" Target="media/image91.png"/><Relationship Id="rId171" Type="http://schemas.openxmlformats.org/officeDocument/2006/relationships/hyperlink" Target="https://github.com/input-output-hk/marlowe-cardano/blob/main/marlowe/security.md" TargetMode="External"/><Relationship Id="rId12" Type="http://schemas.openxmlformats.org/officeDocument/2006/relationships/hyperlink" Target="https://www.haskell.org/documentation/" TargetMode="External"/><Relationship Id="rId33" Type="http://schemas.openxmlformats.org/officeDocument/2006/relationships/image" Target="media/image18.png"/><Relationship Id="rId108" Type="http://schemas.openxmlformats.org/officeDocument/2006/relationships/image" Target="media/image66.png"/><Relationship Id="rId129" Type="http://schemas.openxmlformats.org/officeDocument/2006/relationships/image" Target="media/image81.png"/><Relationship Id="rId54" Type="http://schemas.openxmlformats.org/officeDocument/2006/relationships/hyperlink" Target="https://code.visualstudio.com/insiders/" TargetMode="External"/><Relationship Id="rId75" Type="http://schemas.openxmlformats.org/officeDocument/2006/relationships/image" Target="media/image43.png"/><Relationship Id="rId96" Type="http://schemas.openxmlformats.org/officeDocument/2006/relationships/image" Target="media/image58.png"/><Relationship Id="rId140" Type="http://schemas.openxmlformats.org/officeDocument/2006/relationships/image" Target="media/image86.png"/><Relationship Id="rId161" Type="http://schemas.openxmlformats.org/officeDocument/2006/relationships/image" Target="media/image101.png"/><Relationship Id="rId182" Type="http://schemas.openxmlformats.org/officeDocument/2006/relationships/hyperlink" Target="https://docs.cardano.org/plutus/learn-about-plutus" TargetMode="External"/><Relationship Id="rId6" Type="http://schemas.openxmlformats.org/officeDocument/2006/relationships/webSettings" Target="webSettings.xml"/><Relationship Id="rId23" Type="http://schemas.openxmlformats.org/officeDocument/2006/relationships/image" Target="media/image8.png"/><Relationship Id="rId119" Type="http://schemas.openxmlformats.org/officeDocument/2006/relationships/image" Target="media/image73.png"/><Relationship Id="rId44" Type="http://schemas.openxmlformats.org/officeDocument/2006/relationships/hyperlink" Target="https://code.visualstudio.com/" TargetMode="External"/><Relationship Id="rId65" Type="http://schemas.openxmlformats.org/officeDocument/2006/relationships/image" Target="media/image35.png"/><Relationship Id="rId86" Type="http://schemas.openxmlformats.org/officeDocument/2006/relationships/image" Target="media/image53.png"/><Relationship Id="rId130" Type="http://schemas.openxmlformats.org/officeDocument/2006/relationships/hyperlink" Target="https://preview.cardanoscan.io/transaction/" TargetMode="External"/><Relationship Id="rId151" Type="http://schemas.openxmlformats.org/officeDocument/2006/relationships/image" Target="media/image92.png"/><Relationship Id="rId172" Type="http://schemas.openxmlformats.org/officeDocument/2006/relationships/hyperlink" Target="https://play.marlowe-finance.io/" TargetMode="Externa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hyperlink" Target="https://www.epochconverter.com/" TargetMode="External"/><Relationship Id="rId34" Type="http://schemas.openxmlformats.org/officeDocument/2006/relationships/hyperlink" Target="https://discord.gg/inputoutput" TargetMode="External"/><Relationship Id="rId50" Type="http://schemas.openxmlformats.org/officeDocument/2006/relationships/hyperlink" Target="https://iog-academy.gitbook.io/plutus-pioneers-program-fourth-cohort/preliminary-work/setup/docker" TargetMode="External"/><Relationship Id="rId55" Type="http://schemas.openxmlformats.org/officeDocument/2006/relationships/hyperlink" Target="https://code.visualstudio.com/insiders/" TargetMode="External"/><Relationship Id="rId76" Type="http://schemas.openxmlformats.org/officeDocument/2006/relationships/image" Target="media/image44.png"/><Relationship Id="rId97" Type="http://schemas.openxmlformats.org/officeDocument/2006/relationships/image" Target="media/image59.png"/><Relationship Id="rId104" Type="http://schemas.openxmlformats.org/officeDocument/2006/relationships/hyperlink" Target="https://projectcatalyst.io/" TargetMode="External"/><Relationship Id="rId120" Type="http://schemas.openxmlformats.org/officeDocument/2006/relationships/image" Target="media/image74.png"/><Relationship Id="rId125" Type="http://schemas.openxmlformats.org/officeDocument/2006/relationships/image" Target="media/image79.png"/><Relationship Id="rId141" Type="http://schemas.openxmlformats.org/officeDocument/2006/relationships/hyperlink" Target="https://deno.land/x/lucid@0.9.8/mod.ts?s=Emulator" TargetMode="External"/><Relationship Id="rId146" Type="http://schemas.openxmlformats.org/officeDocument/2006/relationships/hyperlink" Target="https://play.marlowe-finance.io/" TargetMode="External"/><Relationship Id="rId167" Type="http://schemas.openxmlformats.org/officeDocument/2006/relationships/image" Target="media/image103.png"/><Relationship Id="rId188"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40.png"/><Relationship Id="rId92" Type="http://schemas.openxmlformats.org/officeDocument/2006/relationships/image" Target="media/image54.png"/><Relationship Id="rId162" Type="http://schemas.openxmlformats.org/officeDocument/2006/relationships/hyperlink" Target="https://docs.docker.com/compose/install/" TargetMode="External"/><Relationship Id="rId183" Type="http://schemas.openxmlformats.org/officeDocument/2006/relationships/hyperlink" Target="https://web.archive.org/web/20220704234049/https://docs.cardano.org/plutus/eutxo-explainer"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docker.com/resources/what-container/" TargetMode="External"/><Relationship Id="rId45" Type="http://schemas.openxmlformats.org/officeDocument/2006/relationships/hyperlink" Target="https://code.visualstudio.com/" TargetMode="External"/><Relationship Id="rId66" Type="http://schemas.openxmlformats.org/officeDocument/2006/relationships/hyperlink" Target="https://blockfrost.io/auth/signin" TargetMode="External"/><Relationship Id="rId87" Type="http://schemas.openxmlformats.org/officeDocument/2006/relationships/hyperlink" Target="http://localhost:8000" TargetMode="External"/><Relationship Id="rId110" Type="http://schemas.openxmlformats.org/officeDocument/2006/relationships/image" Target="media/image67.png"/><Relationship Id="rId115" Type="http://schemas.openxmlformats.org/officeDocument/2006/relationships/image" Target="media/image72.png"/><Relationship Id="rId131" Type="http://schemas.openxmlformats.org/officeDocument/2006/relationships/hyperlink" Target="https://www.epochconverter.com/" TargetMode="External"/><Relationship Id="rId136" Type="http://schemas.openxmlformats.org/officeDocument/2006/relationships/image" Target="media/image83.png"/><Relationship Id="rId157" Type="http://schemas.openxmlformats.org/officeDocument/2006/relationships/image" Target="media/image98.png"/><Relationship Id="rId178" Type="http://schemas.openxmlformats.org/officeDocument/2006/relationships/hyperlink" Target="https://play.marlowe-finance.io/" TargetMode="External"/><Relationship Id="rId61" Type="http://schemas.openxmlformats.org/officeDocument/2006/relationships/image" Target="media/image31.png"/><Relationship Id="rId82" Type="http://schemas.openxmlformats.org/officeDocument/2006/relationships/image" Target="media/image50.png"/><Relationship Id="rId152" Type="http://schemas.openxmlformats.org/officeDocument/2006/relationships/image" Target="media/image93.png"/><Relationship Id="rId173" Type="http://schemas.openxmlformats.org/officeDocument/2006/relationships/hyperlink" Target="https://github.com/input-output-hk/marlowe-cardano/blob/main/marlowe-cli/ReadMe.md"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hyperlink" Target="https://code.visualstudio.com/api/advanced-topics/using-proposed-api" TargetMode="External"/><Relationship Id="rId77" Type="http://schemas.openxmlformats.org/officeDocument/2006/relationships/image" Target="media/image45.png"/><Relationship Id="rId100" Type="http://schemas.openxmlformats.org/officeDocument/2006/relationships/hyperlink" Target="http://localhost:8000/plutus-ledger-api/html/Plutus-V1-Ledger-Api.html" TargetMode="External"/><Relationship Id="rId105" Type="http://schemas.openxmlformats.org/officeDocument/2006/relationships/image" Target="media/image63.png"/><Relationship Id="rId126" Type="http://schemas.openxmlformats.org/officeDocument/2006/relationships/hyperlink" Target="https://github.com/dQuadrant/kuber" TargetMode="External"/><Relationship Id="rId147" Type="http://schemas.openxmlformats.org/officeDocument/2006/relationships/image" Target="media/image88.png"/><Relationship Id="rId168" Type="http://schemas.openxmlformats.org/officeDocument/2006/relationships/hyperlink" Target="https://marlowe-finance.io/" TargetMode="External"/><Relationship Id="rId8" Type="http://schemas.openxmlformats.org/officeDocument/2006/relationships/endnotes" Target="endnotes.xml"/><Relationship Id="rId51" Type="http://schemas.openxmlformats.org/officeDocument/2006/relationships/hyperlink" Target="https://git-scm.com/book/en/v2/Getting-Started-Installing-Git" TargetMode="External"/><Relationship Id="rId72" Type="http://schemas.openxmlformats.org/officeDocument/2006/relationships/hyperlink" Target="https://docs.cardano.org/cardano-testnet/tools/faucet" TargetMode="External"/><Relationship Id="rId93" Type="http://schemas.openxmlformats.org/officeDocument/2006/relationships/image" Target="media/image55.png"/><Relationship Id="rId98" Type="http://schemas.openxmlformats.org/officeDocument/2006/relationships/image" Target="media/image60.png"/><Relationship Id="rId121" Type="http://schemas.openxmlformats.org/officeDocument/2006/relationships/image" Target="media/image75.png"/><Relationship Id="rId142" Type="http://schemas.openxmlformats.org/officeDocument/2006/relationships/hyperlink" Target="https://deno.land/manual@v1.32.3/basics/testing" TargetMode="External"/><Relationship Id="rId163" Type="http://schemas.openxmlformats.org/officeDocument/2006/relationships/hyperlink" Target="https://nixos.org/download.html" TargetMode="External"/><Relationship Id="rId184" Type="http://schemas.openxmlformats.org/officeDocument/2006/relationships/header" Target="header1.xm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code.visualstudio.com/docs/setup/setup-overview" TargetMode="External"/><Relationship Id="rId67" Type="http://schemas.openxmlformats.org/officeDocument/2006/relationships/image" Target="media/image36.png"/><Relationship Id="rId116" Type="http://schemas.openxmlformats.org/officeDocument/2006/relationships/hyperlink" Target="https://github.com/input-output-hk/cardano-cli-gui" TargetMode="External"/><Relationship Id="rId137" Type="http://schemas.openxmlformats.org/officeDocument/2006/relationships/image" Target="media/image84.png"/><Relationship Id="rId158" Type="http://schemas.openxmlformats.org/officeDocument/2006/relationships/image" Target="media/image99.png"/><Relationship Id="rId20" Type="http://schemas.openxmlformats.org/officeDocument/2006/relationships/image" Target="media/image5.png"/><Relationship Id="rId41" Type="http://schemas.openxmlformats.org/officeDocument/2006/relationships/hyperlink" Target="https://www.docker.com" TargetMode="External"/><Relationship Id="rId62" Type="http://schemas.openxmlformats.org/officeDocument/2006/relationships/image" Target="media/image32.png"/><Relationship Id="rId83" Type="http://schemas.openxmlformats.org/officeDocument/2006/relationships/image" Target="media/image51.png"/><Relationship Id="rId88" Type="http://schemas.openxmlformats.org/officeDocument/2006/relationships/hyperlink" Target="https://github.com/input-output-hk/plutus-pioneer-program/tree/fourth-iteration/docs/plutus-docs/haddock" TargetMode="External"/><Relationship Id="rId111" Type="http://schemas.openxmlformats.org/officeDocument/2006/relationships/image" Target="media/image68.png"/><Relationship Id="rId132" Type="http://schemas.openxmlformats.org/officeDocument/2006/relationships/image" Target="media/image82.png"/><Relationship Id="rId153" Type="http://schemas.openxmlformats.org/officeDocument/2006/relationships/image" Target="media/image94.png"/><Relationship Id="rId174" Type="http://schemas.openxmlformats.org/officeDocument/2006/relationships/hyperlink" Target="https://docs.cardano.org/cardano-testnet/overview" TargetMode="External"/><Relationship Id="rId179" Type="http://schemas.openxmlformats.org/officeDocument/2006/relationships/image" Target="media/image106.png"/><Relationship Id="rId15" Type="http://schemas.openxmlformats.org/officeDocument/2006/relationships/hyperlink" Target="https://plutus.readthedocs.io/en/latest/" TargetMode="External"/><Relationship Id="rId36" Type="http://schemas.openxmlformats.org/officeDocument/2006/relationships/image" Target="media/image20.png"/><Relationship Id="rId57" Type="http://schemas.openxmlformats.org/officeDocument/2006/relationships/hyperlink" Target="https://docs.microsoft.com/windows/wsl/wsl2-kernel" TargetMode="External"/><Relationship Id="rId106" Type="http://schemas.openxmlformats.org/officeDocument/2006/relationships/image" Target="media/image64.png"/><Relationship Id="rId127" Type="http://schemas.openxmlformats.org/officeDocument/2006/relationships/hyperlink" Target="https://dquadrant.github.io/kuber/"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image" Target="media/image27.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56.png"/><Relationship Id="rId99" Type="http://schemas.openxmlformats.org/officeDocument/2006/relationships/hyperlink" Target="http://localhost:8000/plutus-ledger-api/html/Plutus-V1-Ledger-Api.html" TargetMode="External"/><Relationship Id="rId101" Type="http://schemas.openxmlformats.org/officeDocument/2006/relationships/hyperlink" Target="http://localhost:8000/plutus-ledger-api/html/Plutus-V1-Ledger-Api.html" TargetMode="External"/><Relationship Id="rId122" Type="http://schemas.openxmlformats.org/officeDocument/2006/relationships/image" Target="media/image76.png"/><Relationship Id="rId143" Type="http://schemas.openxmlformats.org/officeDocument/2006/relationships/hyperlink" Target="https://github.com/dubzzz/fast-check" TargetMode="External"/><Relationship Id="rId148" Type="http://schemas.openxmlformats.org/officeDocument/2006/relationships/image" Target="media/image89.png"/><Relationship Id="rId164" Type="http://schemas.openxmlformats.org/officeDocument/2006/relationships/image" Target="media/image102.png"/><Relationship Id="rId169" Type="http://schemas.openxmlformats.org/officeDocument/2006/relationships/hyperlink" Target="https://docs.cardano.org/learn/eutxo-explainer" TargetMode="External"/><Relationship Id="rId185"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107.png"/><Relationship Id="rId26" Type="http://schemas.openxmlformats.org/officeDocument/2006/relationships/image" Target="media/image11.png"/><Relationship Id="rId47" Type="http://schemas.openxmlformats.org/officeDocument/2006/relationships/image" Target="media/image25.png"/><Relationship Id="rId68" Type="http://schemas.openxmlformats.org/officeDocument/2006/relationships/image" Target="media/image37.png"/><Relationship Id="rId89" Type="http://schemas.openxmlformats.org/officeDocument/2006/relationships/hyperlink" Target="https://github.com/input-output-hk/plutus-apps.git" TargetMode="External"/><Relationship Id="rId112" Type="http://schemas.openxmlformats.org/officeDocument/2006/relationships/image" Target="media/image69.png"/><Relationship Id="rId133" Type="http://schemas.openxmlformats.org/officeDocument/2006/relationships/hyperlink" Target="https://github.com/spacebudz/lucid" TargetMode="External"/><Relationship Id="rId154" Type="http://schemas.openxmlformats.org/officeDocument/2006/relationships/image" Target="media/image95.png"/><Relationship Id="rId175" Type="http://schemas.openxmlformats.org/officeDocument/2006/relationships/hyperlink" Target="https://github.com/input-output-hk/marlowe-cardano/blob/main/marlowe/debugging-cookbook.md" TargetMode="External"/><Relationship Id="rId16" Type="http://schemas.openxmlformats.org/officeDocument/2006/relationships/hyperlink" Target="https://plutus-apps.readthedocs.io/en/latest/" TargetMode="External"/><Relationship Id="rId37" Type="http://schemas.openxmlformats.org/officeDocument/2006/relationships/image" Target="media/image21.png"/><Relationship Id="rId58" Type="http://schemas.openxmlformats.org/officeDocument/2006/relationships/image" Target="media/image29.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7.png"/><Relationship Id="rId144" Type="http://schemas.openxmlformats.org/officeDocument/2006/relationships/image" Target="media/image87.png"/><Relationship Id="rId90" Type="http://schemas.openxmlformats.org/officeDocument/2006/relationships/hyperlink" Target="https://docs.cardano.org/cardano-testnet/tools/faucet" TargetMode="External"/><Relationship Id="rId165" Type="http://schemas.openxmlformats.org/officeDocument/2006/relationships/hyperlink" Target="https://docs.cardano.org/cardano-testnet/tools/faucet" TargetMode="External"/><Relationship Id="rId186" Type="http://schemas.openxmlformats.org/officeDocument/2006/relationships/footer" Target="footer2.xml"/><Relationship Id="rId27" Type="http://schemas.openxmlformats.org/officeDocument/2006/relationships/image" Target="media/image12.png"/><Relationship Id="rId48" Type="http://schemas.openxmlformats.org/officeDocument/2006/relationships/hyperlink" Target="https://marketplace.visualstudio.com/items?itemName=ms-vscode-remote.vscode-remote-extensionpack" TargetMode="External"/><Relationship Id="rId69" Type="http://schemas.openxmlformats.org/officeDocument/2006/relationships/image" Target="media/image38.png"/><Relationship Id="rId113" Type="http://schemas.openxmlformats.org/officeDocument/2006/relationships/image" Target="media/image70.png"/><Relationship Id="rId134" Type="http://schemas.openxmlformats.org/officeDocument/2006/relationships/hyperlink" Target="https://deno.land/x/lucid@0.9.1/mod.ts" TargetMode="External"/><Relationship Id="rId80" Type="http://schemas.openxmlformats.org/officeDocument/2006/relationships/image" Target="media/image48.png"/><Relationship Id="rId155" Type="http://schemas.openxmlformats.org/officeDocument/2006/relationships/image" Target="media/image96.png"/><Relationship Id="rId176" Type="http://schemas.openxmlformats.org/officeDocument/2006/relationships/image" Target="media/image104.png"/><Relationship Id="rId17" Type="http://schemas.openxmlformats.org/officeDocument/2006/relationships/hyperlink" Target="https://demeter.run/" TargetMode="External"/><Relationship Id="rId38" Type="http://schemas.openxmlformats.org/officeDocument/2006/relationships/image" Target="media/image22.png"/><Relationship Id="rId59" Type="http://schemas.openxmlformats.org/officeDocument/2006/relationships/hyperlink" Target="https://github.com/dQuadrant/cardano-marketplace" TargetMode="External"/><Relationship Id="rId103" Type="http://schemas.openxmlformats.org/officeDocument/2006/relationships/image" Target="media/image62.png"/><Relationship Id="rId124" Type="http://schemas.openxmlformats.org/officeDocument/2006/relationships/image" Target="media/image78.png"/><Relationship Id="rId70" Type="http://schemas.openxmlformats.org/officeDocument/2006/relationships/image" Target="media/image39.png"/><Relationship Id="rId91" Type="http://schemas.openxmlformats.org/officeDocument/2006/relationships/hyperlink" Target="https://preview.cardanoscan.io/transaction/%3ctxid" TargetMode="External"/><Relationship Id="rId145" Type="http://schemas.openxmlformats.org/officeDocument/2006/relationships/hyperlink" Target="https://marlowe.iohk.io/" TargetMode="External"/><Relationship Id="rId166" Type="http://schemas.openxmlformats.org/officeDocument/2006/relationships/hyperlink" Target="https://daedaluswallet.io/" TargetMode="External"/><Relationship Id="rId187" Type="http://schemas.openxmlformats.org/officeDocument/2006/relationships/fontTable" Target="fontTable.xml"/><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26.png"/><Relationship Id="rId114" Type="http://schemas.openxmlformats.org/officeDocument/2006/relationships/image" Target="media/image71.png"/><Relationship Id="rId60" Type="http://schemas.openxmlformats.org/officeDocument/2006/relationships/image" Target="media/image30.png"/><Relationship Id="rId81" Type="http://schemas.openxmlformats.org/officeDocument/2006/relationships/image" Target="media/image49.png"/><Relationship Id="rId135" Type="http://schemas.openxmlformats.org/officeDocument/2006/relationships/hyperlink" Target="https://deno.land/x/lucid@0.9.1/mod.ts" TargetMode="External"/><Relationship Id="rId156" Type="http://schemas.openxmlformats.org/officeDocument/2006/relationships/image" Target="media/image97.png"/><Relationship Id="rId177" Type="http://schemas.openxmlformats.org/officeDocument/2006/relationships/image" Target="media/image105.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customXml/itemProps2.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246</Pages>
  <Words>64584</Words>
  <Characters>368135</Characters>
  <Application>Microsoft Office Word</Application>
  <DocSecurity>0</DocSecurity>
  <Lines>3067</Lines>
  <Paragraphs>8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856</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uka Kurnjek</cp:lastModifiedBy>
  <cp:revision>687</cp:revision>
  <cp:lastPrinted>2022-05-07T16:23:00Z</cp:lastPrinted>
  <dcterms:created xsi:type="dcterms:W3CDTF">2016-09-08T06:05:00Z</dcterms:created>
  <dcterms:modified xsi:type="dcterms:W3CDTF">2023-06-02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